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F4F3B2" w14:textId="77777777" w:rsidR="00E21342" w:rsidRPr="00D0522D" w:rsidRDefault="00E21342" w:rsidP="00E21342">
      <w:pPr>
        <w:pStyle w:val="Nazivinstitucije"/>
        <w:spacing w:after="120" w:line="288" w:lineRule="auto"/>
        <w:rPr>
          <w:rFonts w:cs="Arial"/>
          <w:sz w:val="28"/>
        </w:rPr>
      </w:pPr>
      <w:r w:rsidRPr="00D0522D">
        <w:rPr>
          <w:rFonts w:cs="Arial"/>
          <w:sz w:val="28"/>
        </w:rPr>
        <w:t>SVEUČILIŠTE U ZAGREBU</w:t>
      </w:r>
    </w:p>
    <w:p w14:paraId="6035C88E" w14:textId="77777777" w:rsidR="00E21342" w:rsidRPr="00D0522D" w:rsidRDefault="00E21342" w:rsidP="00E21342">
      <w:pPr>
        <w:pStyle w:val="Nazivinstitucije"/>
        <w:spacing w:after="120" w:line="288" w:lineRule="auto"/>
        <w:rPr>
          <w:rFonts w:cs="Arial"/>
          <w:sz w:val="28"/>
        </w:rPr>
      </w:pPr>
      <w:r w:rsidRPr="00D0522D">
        <w:rPr>
          <w:rFonts w:cs="Arial"/>
          <w:sz w:val="28"/>
        </w:rPr>
        <w:t>FAKULTET ORGANIZACIJE I INFORMATIKE</w:t>
      </w:r>
    </w:p>
    <w:p w14:paraId="0A5BE813" w14:textId="77777777" w:rsidR="00E21342" w:rsidRPr="00D0522D" w:rsidRDefault="00E21342" w:rsidP="00E21342">
      <w:pPr>
        <w:pStyle w:val="Nazivinstitucije"/>
        <w:spacing w:after="120" w:line="288" w:lineRule="auto"/>
        <w:rPr>
          <w:rFonts w:cs="Arial"/>
          <w:sz w:val="28"/>
        </w:rPr>
      </w:pPr>
      <w:r w:rsidRPr="00D0522D">
        <w:rPr>
          <w:rFonts w:cs="Arial"/>
          <w:sz w:val="28"/>
        </w:rPr>
        <w:t>V A R A Ž D I N</w:t>
      </w:r>
    </w:p>
    <w:p w14:paraId="02E2D761" w14:textId="77777777" w:rsidR="00E21342" w:rsidRPr="00D0522D" w:rsidRDefault="00E21342" w:rsidP="00E21342">
      <w:pPr>
        <w:spacing w:after="120" w:line="288" w:lineRule="auto"/>
        <w:rPr>
          <w:rFonts w:cs="Arial"/>
        </w:rPr>
      </w:pPr>
    </w:p>
    <w:p w14:paraId="536D59BC" w14:textId="77777777" w:rsidR="00E21342" w:rsidRPr="00D0522D" w:rsidRDefault="00E21342" w:rsidP="00E21342">
      <w:pPr>
        <w:spacing w:after="120" w:line="288" w:lineRule="auto"/>
        <w:rPr>
          <w:rFonts w:cs="Arial"/>
        </w:rPr>
      </w:pPr>
    </w:p>
    <w:p w14:paraId="251875AA" w14:textId="77777777" w:rsidR="00E21342" w:rsidRPr="00D0522D" w:rsidRDefault="00E21342" w:rsidP="00E21342">
      <w:pPr>
        <w:spacing w:after="120" w:line="288" w:lineRule="auto"/>
        <w:rPr>
          <w:rFonts w:cs="Arial"/>
          <w:b/>
          <w:sz w:val="28"/>
        </w:rPr>
      </w:pPr>
    </w:p>
    <w:p w14:paraId="3666C89C" w14:textId="09C17A79" w:rsidR="00E21342" w:rsidRPr="00D0522D" w:rsidRDefault="00267F03" w:rsidP="00E21342">
      <w:pPr>
        <w:spacing w:after="120" w:line="288" w:lineRule="auto"/>
        <w:rPr>
          <w:rFonts w:cs="Arial"/>
          <w:b/>
          <w:sz w:val="32"/>
        </w:rPr>
      </w:pPr>
      <w:r>
        <w:rPr>
          <w:rFonts w:cs="Arial"/>
          <w:b/>
          <w:sz w:val="32"/>
        </w:rPr>
        <w:t>Patrik Horvatić</w:t>
      </w:r>
    </w:p>
    <w:p w14:paraId="202AD7F3" w14:textId="77777777" w:rsidR="00E21342" w:rsidRPr="00D0522D" w:rsidRDefault="00E21342" w:rsidP="00E21342">
      <w:pPr>
        <w:spacing w:after="120" w:line="288" w:lineRule="auto"/>
        <w:rPr>
          <w:rFonts w:cs="Arial"/>
        </w:rPr>
      </w:pPr>
    </w:p>
    <w:p w14:paraId="26AB3F80" w14:textId="77777777" w:rsidR="00E21342" w:rsidRPr="00D0522D" w:rsidRDefault="00E21342" w:rsidP="00E21342">
      <w:pPr>
        <w:spacing w:after="120" w:line="288" w:lineRule="auto"/>
        <w:rPr>
          <w:rFonts w:cs="Arial"/>
        </w:rPr>
      </w:pPr>
    </w:p>
    <w:p w14:paraId="12AFCA26" w14:textId="77777777" w:rsidR="00E21342" w:rsidRDefault="00E21342" w:rsidP="00E21342">
      <w:pPr>
        <w:pStyle w:val="Naslovzavrnograda"/>
        <w:spacing w:after="120" w:line="288" w:lineRule="auto"/>
        <w:jc w:val="left"/>
        <w:rPr>
          <w:rFonts w:cs="Arial"/>
        </w:rPr>
      </w:pPr>
    </w:p>
    <w:p w14:paraId="7CEAD391" w14:textId="77777777" w:rsidR="00E21342" w:rsidRDefault="00E21342" w:rsidP="00E21342">
      <w:pPr>
        <w:pStyle w:val="Naslovzavrnograda"/>
        <w:spacing w:after="120" w:line="288" w:lineRule="auto"/>
        <w:jc w:val="left"/>
        <w:rPr>
          <w:rFonts w:cs="Arial"/>
        </w:rPr>
      </w:pPr>
    </w:p>
    <w:p w14:paraId="57C3519E" w14:textId="77777777" w:rsidR="00E21342" w:rsidRPr="00D0522D" w:rsidRDefault="00E21342" w:rsidP="00E21342">
      <w:pPr>
        <w:pStyle w:val="Naslovzavrnograda"/>
        <w:spacing w:after="120" w:line="288" w:lineRule="auto"/>
        <w:jc w:val="left"/>
        <w:rPr>
          <w:rFonts w:cs="Arial"/>
        </w:rPr>
      </w:pPr>
    </w:p>
    <w:p w14:paraId="7B1F029F" w14:textId="77777777" w:rsidR="00E21342" w:rsidRPr="00D0522D" w:rsidRDefault="00E21342" w:rsidP="00E21342">
      <w:pPr>
        <w:pStyle w:val="Naslovzavrnograda"/>
        <w:spacing w:after="120" w:line="288" w:lineRule="auto"/>
        <w:jc w:val="left"/>
        <w:rPr>
          <w:rFonts w:cs="Arial"/>
        </w:rPr>
      </w:pPr>
    </w:p>
    <w:p w14:paraId="7AC5C4EC" w14:textId="0B0A487F" w:rsidR="00E21342" w:rsidRPr="00D0522D" w:rsidRDefault="00B06946" w:rsidP="00E21342">
      <w:pPr>
        <w:spacing w:after="120" w:line="288" w:lineRule="auto"/>
        <w:jc w:val="center"/>
        <w:rPr>
          <w:rFonts w:cs="Arial"/>
        </w:rPr>
      </w:pPr>
      <w:r>
        <w:rPr>
          <w:rStyle w:val="normaltextrun"/>
          <w:rFonts w:cs="Arial"/>
          <w:b/>
          <w:bCs/>
          <w:color w:val="000000"/>
          <w:sz w:val="44"/>
          <w:szCs w:val="44"/>
          <w:shd w:val="clear" w:color="auto" w:fill="FFFFFF"/>
        </w:rPr>
        <w:t>AUTOMATIZACIJA ZADATAKA U INFORMACIJSKOM SUSTAVU POMOĆU PROGRAMSKOG JEZIKA PYTHON</w:t>
      </w:r>
    </w:p>
    <w:p w14:paraId="10208F8B" w14:textId="06BA2682" w:rsidR="00E21342" w:rsidRPr="00D0522D" w:rsidRDefault="00E21342" w:rsidP="00E21342">
      <w:pPr>
        <w:pStyle w:val="ZAVRNIRAD"/>
        <w:spacing w:after="120" w:line="288" w:lineRule="auto"/>
        <w:rPr>
          <w:rFonts w:cs="Arial"/>
        </w:rPr>
      </w:pPr>
      <w:bookmarkStart w:id="0" w:name="_Toc184011512"/>
      <w:r w:rsidRPr="00D0522D">
        <w:rPr>
          <w:rFonts w:cs="Arial"/>
          <w:sz w:val="28"/>
        </w:rPr>
        <w:t>ZAVRŠNI</w:t>
      </w:r>
      <w:bookmarkEnd w:id="0"/>
      <w:r w:rsidR="00B06946">
        <w:rPr>
          <w:rFonts w:cs="Arial"/>
          <w:sz w:val="28"/>
        </w:rPr>
        <w:t xml:space="preserve"> rad</w:t>
      </w:r>
    </w:p>
    <w:p w14:paraId="4C2F7A13" w14:textId="77777777" w:rsidR="00E21342" w:rsidRPr="00D0522D" w:rsidRDefault="00E21342" w:rsidP="00E21342">
      <w:pPr>
        <w:spacing w:after="120" w:line="288" w:lineRule="auto"/>
        <w:jc w:val="center"/>
        <w:rPr>
          <w:rFonts w:cs="Arial"/>
        </w:rPr>
      </w:pPr>
    </w:p>
    <w:p w14:paraId="546AF5AE" w14:textId="77777777" w:rsidR="00E21342" w:rsidRPr="00D0522D" w:rsidRDefault="00E21342" w:rsidP="00E21342">
      <w:pPr>
        <w:spacing w:after="120" w:line="288" w:lineRule="auto"/>
        <w:jc w:val="center"/>
        <w:rPr>
          <w:rFonts w:cs="Arial"/>
        </w:rPr>
      </w:pPr>
    </w:p>
    <w:p w14:paraId="265FF8B1" w14:textId="77777777" w:rsidR="00E21342" w:rsidRPr="00D0522D" w:rsidRDefault="00E21342" w:rsidP="00E21342">
      <w:pPr>
        <w:spacing w:after="120" w:line="288" w:lineRule="auto"/>
        <w:jc w:val="center"/>
        <w:rPr>
          <w:rFonts w:cs="Arial"/>
        </w:rPr>
      </w:pPr>
    </w:p>
    <w:p w14:paraId="4AD46808" w14:textId="77777777" w:rsidR="00E21342" w:rsidRPr="00D0522D" w:rsidRDefault="00E21342" w:rsidP="00E21342">
      <w:pPr>
        <w:spacing w:after="120" w:line="288" w:lineRule="auto"/>
        <w:jc w:val="center"/>
        <w:rPr>
          <w:rFonts w:cs="Arial"/>
        </w:rPr>
      </w:pPr>
    </w:p>
    <w:p w14:paraId="51A7CA8E" w14:textId="77777777" w:rsidR="00E21342" w:rsidRPr="00D0522D" w:rsidRDefault="00E21342" w:rsidP="00E21342">
      <w:pPr>
        <w:spacing w:after="120" w:line="288" w:lineRule="auto"/>
        <w:jc w:val="center"/>
        <w:rPr>
          <w:rFonts w:cs="Arial"/>
        </w:rPr>
      </w:pPr>
    </w:p>
    <w:p w14:paraId="2D1286A6" w14:textId="77777777" w:rsidR="00E21342" w:rsidRDefault="00E21342" w:rsidP="00E21342">
      <w:pPr>
        <w:spacing w:after="120" w:line="288" w:lineRule="auto"/>
        <w:jc w:val="center"/>
        <w:rPr>
          <w:rFonts w:cs="Arial"/>
        </w:rPr>
      </w:pPr>
    </w:p>
    <w:p w14:paraId="3AC458B6" w14:textId="77777777" w:rsidR="00E21342" w:rsidRDefault="00E21342" w:rsidP="00E21342">
      <w:pPr>
        <w:spacing w:after="120" w:line="288" w:lineRule="auto"/>
        <w:jc w:val="center"/>
        <w:rPr>
          <w:rFonts w:cs="Arial"/>
        </w:rPr>
      </w:pPr>
    </w:p>
    <w:p w14:paraId="198BFFC2" w14:textId="77777777" w:rsidR="00E21342" w:rsidRPr="00D0522D" w:rsidRDefault="00E21342" w:rsidP="00E21342">
      <w:pPr>
        <w:spacing w:after="120" w:line="288" w:lineRule="auto"/>
        <w:jc w:val="center"/>
        <w:rPr>
          <w:rFonts w:cs="Arial"/>
        </w:rPr>
      </w:pPr>
    </w:p>
    <w:p w14:paraId="2ADF6D73" w14:textId="77777777" w:rsidR="00E21342" w:rsidRPr="00D0522D" w:rsidRDefault="00E21342" w:rsidP="00E21342">
      <w:pPr>
        <w:pStyle w:val="Mjesto"/>
        <w:spacing w:after="120" w:line="288" w:lineRule="auto"/>
        <w:rPr>
          <w:rFonts w:cs="Arial"/>
        </w:rPr>
      </w:pPr>
    </w:p>
    <w:p w14:paraId="5876A28D" w14:textId="77777777" w:rsidR="00E21342" w:rsidRPr="00D0522D" w:rsidRDefault="00E21342" w:rsidP="00E21342">
      <w:pPr>
        <w:pStyle w:val="Mjesto"/>
        <w:spacing w:after="120" w:line="288" w:lineRule="auto"/>
        <w:rPr>
          <w:rFonts w:cs="Arial"/>
        </w:rPr>
      </w:pPr>
    </w:p>
    <w:p w14:paraId="5A46E9E4" w14:textId="1778A811" w:rsidR="00E21342" w:rsidRDefault="00E21342" w:rsidP="00E21342">
      <w:pPr>
        <w:pStyle w:val="Mjesto"/>
        <w:spacing w:after="120"/>
        <w:rPr>
          <w:rFonts w:cs="Arial"/>
          <w:sz w:val="28"/>
        </w:rPr>
      </w:pPr>
      <w:r w:rsidRPr="00D0522D">
        <w:rPr>
          <w:rFonts w:cs="Arial"/>
          <w:sz w:val="28"/>
        </w:rPr>
        <w:t>Varaždin, 20</w:t>
      </w:r>
      <w:r w:rsidR="001E2804">
        <w:rPr>
          <w:rFonts w:cs="Arial"/>
          <w:sz w:val="28"/>
        </w:rPr>
        <w:t>21</w:t>
      </w:r>
      <w:r w:rsidRPr="00D0522D">
        <w:rPr>
          <w:rFonts w:cs="Arial"/>
          <w:sz w:val="28"/>
        </w:rPr>
        <w:t>.</w:t>
      </w:r>
    </w:p>
    <w:p w14:paraId="6D87B487" w14:textId="77777777" w:rsidR="00365B40" w:rsidRPr="002013BC" w:rsidRDefault="00365B40" w:rsidP="00E21342">
      <w:pPr>
        <w:pStyle w:val="Mjesto"/>
        <w:spacing w:after="120"/>
        <w:rPr>
          <w:rFonts w:cs="Arial"/>
          <w:szCs w:val="22"/>
        </w:rPr>
      </w:pPr>
      <w:r w:rsidRPr="002013BC">
        <w:rPr>
          <w:rFonts w:cs="Arial"/>
          <w:szCs w:val="22"/>
        </w:rPr>
        <w:lastRenderedPageBreak/>
        <w:t>SVEUČILIŠTE U ZAGREBU</w:t>
      </w:r>
    </w:p>
    <w:p w14:paraId="0A25A40B" w14:textId="77777777" w:rsidR="00365B40" w:rsidRPr="002013BC" w:rsidRDefault="00365B40" w:rsidP="002013BC">
      <w:pPr>
        <w:pStyle w:val="Nazivinstitucije"/>
        <w:spacing w:after="120"/>
        <w:rPr>
          <w:rFonts w:cs="Arial"/>
          <w:szCs w:val="22"/>
        </w:rPr>
      </w:pPr>
      <w:r w:rsidRPr="002013BC">
        <w:rPr>
          <w:rFonts w:cs="Arial"/>
          <w:szCs w:val="22"/>
        </w:rPr>
        <w:t>FAKULTET ORGANIZACIJE I INFORMATIKE</w:t>
      </w:r>
    </w:p>
    <w:p w14:paraId="6112FD5B" w14:textId="77777777" w:rsidR="00365B40" w:rsidRPr="002013BC" w:rsidRDefault="00365B40" w:rsidP="002013BC">
      <w:pPr>
        <w:pStyle w:val="Nazivinstitucije"/>
        <w:spacing w:after="120"/>
        <w:rPr>
          <w:rFonts w:cs="Arial"/>
          <w:szCs w:val="22"/>
        </w:rPr>
      </w:pPr>
      <w:r w:rsidRPr="002013BC">
        <w:rPr>
          <w:rFonts w:cs="Arial"/>
          <w:szCs w:val="22"/>
        </w:rPr>
        <w:t>V A R A Ž D I N</w:t>
      </w:r>
    </w:p>
    <w:p w14:paraId="308E7137" w14:textId="77777777" w:rsidR="00365B40" w:rsidRPr="002013BC" w:rsidRDefault="00365B40" w:rsidP="002013BC">
      <w:pPr>
        <w:spacing w:after="120"/>
        <w:rPr>
          <w:rFonts w:cs="Arial"/>
          <w:szCs w:val="22"/>
        </w:rPr>
      </w:pPr>
    </w:p>
    <w:p w14:paraId="639A06B2" w14:textId="77777777" w:rsidR="00365B40" w:rsidRPr="002013BC" w:rsidRDefault="00365B40" w:rsidP="002013BC">
      <w:pPr>
        <w:spacing w:after="120"/>
        <w:rPr>
          <w:rFonts w:cs="Arial"/>
          <w:szCs w:val="22"/>
        </w:rPr>
      </w:pPr>
    </w:p>
    <w:p w14:paraId="26FFD1F4" w14:textId="77777777" w:rsidR="00365B40" w:rsidRPr="002013BC" w:rsidRDefault="00365B40" w:rsidP="002013BC">
      <w:pPr>
        <w:spacing w:after="120"/>
        <w:rPr>
          <w:rFonts w:cs="Arial"/>
          <w:szCs w:val="22"/>
        </w:rPr>
      </w:pPr>
    </w:p>
    <w:p w14:paraId="3F2637B6" w14:textId="79796618" w:rsidR="00365B40" w:rsidRPr="002013BC" w:rsidRDefault="001E2804" w:rsidP="002013BC">
      <w:pPr>
        <w:pStyle w:val="Podaciokandidatu"/>
        <w:spacing w:before="0" w:after="120"/>
        <w:rPr>
          <w:rFonts w:cs="Arial"/>
          <w:szCs w:val="22"/>
        </w:rPr>
      </w:pPr>
      <w:r>
        <w:rPr>
          <w:rFonts w:cs="Arial"/>
          <w:szCs w:val="22"/>
        </w:rPr>
        <w:t>Patrik</w:t>
      </w:r>
      <w:r w:rsidR="00365B40" w:rsidRPr="002013BC">
        <w:rPr>
          <w:rFonts w:cs="Arial"/>
          <w:szCs w:val="22"/>
        </w:rPr>
        <w:t xml:space="preserve"> Horvat</w:t>
      </w:r>
      <w:r>
        <w:rPr>
          <w:rFonts w:cs="Arial"/>
          <w:szCs w:val="22"/>
        </w:rPr>
        <w:t>ić</w:t>
      </w:r>
    </w:p>
    <w:p w14:paraId="38341231" w14:textId="5EA3E1F3" w:rsidR="00365B40" w:rsidRPr="002013BC" w:rsidRDefault="00233675" w:rsidP="002013BC">
      <w:pPr>
        <w:pStyle w:val="Podaciokandidatu"/>
        <w:spacing w:before="0" w:after="120"/>
        <w:rPr>
          <w:rFonts w:cs="Arial"/>
          <w:szCs w:val="22"/>
        </w:rPr>
      </w:pPr>
      <w:r w:rsidRPr="002013BC">
        <w:rPr>
          <w:rFonts w:cs="Arial"/>
          <w:szCs w:val="22"/>
        </w:rPr>
        <w:t>M</w:t>
      </w:r>
      <w:r w:rsidR="002E3CAC" w:rsidRPr="002013BC">
        <w:rPr>
          <w:rFonts w:cs="Arial"/>
          <w:szCs w:val="22"/>
        </w:rPr>
        <w:t>atični br</w:t>
      </w:r>
      <w:r w:rsidRPr="002013BC">
        <w:rPr>
          <w:rFonts w:cs="Arial"/>
          <w:szCs w:val="22"/>
        </w:rPr>
        <w:t>oj</w:t>
      </w:r>
      <w:r w:rsidR="002E3CAC" w:rsidRPr="002013BC">
        <w:rPr>
          <w:rFonts w:cs="Arial"/>
          <w:szCs w:val="22"/>
        </w:rPr>
        <w:t>:</w:t>
      </w:r>
      <w:r w:rsidR="00365B40" w:rsidRPr="002013BC">
        <w:rPr>
          <w:rFonts w:cs="Arial"/>
          <w:szCs w:val="22"/>
        </w:rPr>
        <w:t xml:space="preserve"> </w:t>
      </w:r>
      <w:r w:rsidR="001E2804">
        <w:rPr>
          <w:rFonts w:cs="Arial"/>
          <w:szCs w:val="22"/>
        </w:rPr>
        <w:t>0016135559</w:t>
      </w:r>
    </w:p>
    <w:p w14:paraId="40AAA9CF" w14:textId="3FA7FF78" w:rsidR="002E3CAC" w:rsidRPr="002013BC" w:rsidRDefault="006642E4" w:rsidP="002013BC">
      <w:pPr>
        <w:pStyle w:val="Podaciokandidatu"/>
        <w:spacing w:before="0" w:after="120"/>
        <w:ind w:left="851" w:hanging="851"/>
        <w:rPr>
          <w:rFonts w:cs="Arial"/>
          <w:szCs w:val="22"/>
        </w:rPr>
      </w:pPr>
      <w:r w:rsidRPr="002013BC">
        <w:rPr>
          <w:rFonts w:cs="Arial"/>
          <w:szCs w:val="22"/>
        </w:rPr>
        <w:t xml:space="preserve">Studij: </w:t>
      </w:r>
      <w:r w:rsidR="001E2804">
        <w:rPr>
          <w:rFonts w:cs="Arial"/>
          <w:szCs w:val="22"/>
        </w:rPr>
        <w:t>Poslovni</w:t>
      </w:r>
      <w:r w:rsidRPr="002013BC">
        <w:rPr>
          <w:rFonts w:cs="Arial"/>
          <w:szCs w:val="22"/>
        </w:rPr>
        <w:t xml:space="preserve"> sustavi </w:t>
      </w:r>
    </w:p>
    <w:p w14:paraId="564F82A9" w14:textId="2B0079EF" w:rsidR="00BE7125" w:rsidRDefault="00BE7125" w:rsidP="002013BC">
      <w:pPr>
        <w:spacing w:after="120"/>
        <w:rPr>
          <w:rFonts w:cs="Arial"/>
          <w:szCs w:val="22"/>
        </w:rPr>
      </w:pPr>
    </w:p>
    <w:p w14:paraId="4C528969" w14:textId="156E54D8" w:rsidR="001E2804" w:rsidRDefault="001E2804" w:rsidP="002013BC">
      <w:pPr>
        <w:spacing w:after="120"/>
        <w:rPr>
          <w:rFonts w:cs="Arial"/>
          <w:szCs w:val="22"/>
        </w:rPr>
      </w:pPr>
    </w:p>
    <w:p w14:paraId="44B991D3" w14:textId="77777777" w:rsidR="001E2804" w:rsidRPr="002013BC" w:rsidRDefault="001E2804" w:rsidP="002013BC">
      <w:pPr>
        <w:spacing w:after="120"/>
        <w:rPr>
          <w:rFonts w:cs="Arial"/>
          <w:szCs w:val="22"/>
        </w:rPr>
      </w:pPr>
    </w:p>
    <w:p w14:paraId="4354759F" w14:textId="77777777" w:rsidR="00365B40" w:rsidRPr="002013BC" w:rsidRDefault="00365B40" w:rsidP="002013BC">
      <w:pPr>
        <w:spacing w:after="120"/>
        <w:rPr>
          <w:rFonts w:cs="Arial"/>
          <w:szCs w:val="22"/>
        </w:rPr>
      </w:pPr>
    </w:p>
    <w:p w14:paraId="69E451FD" w14:textId="3E2BE926" w:rsidR="00365B40" w:rsidRPr="002013BC" w:rsidRDefault="001E2804" w:rsidP="002013BC">
      <w:pPr>
        <w:spacing w:after="120"/>
        <w:jc w:val="center"/>
        <w:rPr>
          <w:rFonts w:cs="Arial"/>
          <w:szCs w:val="22"/>
        </w:rPr>
      </w:pPr>
      <w:r>
        <w:rPr>
          <w:rStyle w:val="normaltextrun"/>
          <w:rFonts w:cs="Arial"/>
          <w:b/>
          <w:bCs/>
          <w:color w:val="000000"/>
          <w:sz w:val="28"/>
          <w:szCs w:val="28"/>
          <w:shd w:val="clear" w:color="auto" w:fill="FFFFFF"/>
        </w:rPr>
        <w:t>Automatizacija zadataka u informacijskom sustavu pomoću programskog jezika Python</w:t>
      </w:r>
    </w:p>
    <w:p w14:paraId="772A46B3" w14:textId="59056D15" w:rsidR="00365B40" w:rsidRPr="002013BC" w:rsidRDefault="00365B40" w:rsidP="002013BC">
      <w:pPr>
        <w:pStyle w:val="ZAVRNIRAD"/>
        <w:spacing w:after="120"/>
        <w:rPr>
          <w:rFonts w:cs="Arial"/>
          <w:szCs w:val="22"/>
        </w:rPr>
      </w:pPr>
      <w:r w:rsidRPr="002013BC">
        <w:rPr>
          <w:rFonts w:cs="Arial"/>
          <w:szCs w:val="22"/>
        </w:rPr>
        <w:t>ZAVRŠNI RAD</w:t>
      </w:r>
    </w:p>
    <w:p w14:paraId="2BE74188" w14:textId="77777777" w:rsidR="00365B40" w:rsidRPr="002013BC" w:rsidRDefault="00365B40" w:rsidP="002013BC">
      <w:pPr>
        <w:spacing w:after="120"/>
        <w:rPr>
          <w:rFonts w:cs="Arial"/>
          <w:szCs w:val="22"/>
        </w:rPr>
      </w:pPr>
    </w:p>
    <w:p w14:paraId="61C9C5A9" w14:textId="77777777" w:rsidR="006642E4" w:rsidRPr="002013BC" w:rsidRDefault="005147B6" w:rsidP="002013BC">
      <w:pPr>
        <w:pStyle w:val="Mentor"/>
        <w:spacing w:before="0" w:after="120"/>
        <w:ind w:left="0"/>
        <w:jc w:val="center"/>
        <w:rPr>
          <w:rFonts w:cs="Arial"/>
          <w:szCs w:val="22"/>
        </w:rPr>
      </w:pPr>
      <w:r w:rsidRPr="002013BC">
        <w:rPr>
          <w:rFonts w:cs="Arial"/>
          <w:szCs w:val="22"/>
        </w:rPr>
        <w:t xml:space="preserve">                                      </w:t>
      </w:r>
      <w:r w:rsidR="006642E4" w:rsidRPr="002013BC">
        <w:rPr>
          <w:rFonts w:cs="Arial"/>
          <w:szCs w:val="22"/>
        </w:rPr>
        <w:t xml:space="preserve">                         </w:t>
      </w:r>
    </w:p>
    <w:p w14:paraId="14B0DAA2" w14:textId="77777777" w:rsidR="00365B40" w:rsidRPr="002013BC" w:rsidRDefault="005147B6" w:rsidP="002013BC">
      <w:pPr>
        <w:pStyle w:val="Mentor"/>
        <w:tabs>
          <w:tab w:val="left" w:pos="7371"/>
        </w:tabs>
        <w:spacing w:before="0" w:after="120"/>
        <w:ind w:left="4395" w:right="1701"/>
        <w:jc w:val="left"/>
        <w:rPr>
          <w:rFonts w:cs="Arial"/>
          <w:szCs w:val="22"/>
        </w:rPr>
      </w:pPr>
      <w:r w:rsidRPr="002013BC">
        <w:rPr>
          <w:rFonts w:cs="Arial"/>
          <w:szCs w:val="22"/>
        </w:rPr>
        <w:t xml:space="preserve">         </w:t>
      </w:r>
      <w:r w:rsidR="006642E4" w:rsidRPr="002013BC">
        <w:rPr>
          <w:rFonts w:cs="Arial"/>
          <w:szCs w:val="22"/>
        </w:rPr>
        <w:t xml:space="preserve">                                    </w:t>
      </w:r>
      <w:r w:rsidR="00F24A6C" w:rsidRPr="002013BC">
        <w:rPr>
          <w:rFonts w:cs="Arial"/>
          <w:szCs w:val="22"/>
        </w:rPr>
        <w:t xml:space="preserve">                   </w:t>
      </w:r>
      <w:r w:rsidRPr="002013BC">
        <w:rPr>
          <w:rFonts w:cs="Arial"/>
          <w:szCs w:val="22"/>
        </w:rPr>
        <w:t>M</w:t>
      </w:r>
      <w:r w:rsidR="00365B40" w:rsidRPr="002013BC">
        <w:rPr>
          <w:rFonts w:cs="Arial"/>
          <w:szCs w:val="22"/>
        </w:rPr>
        <w:t>entor</w:t>
      </w:r>
      <w:r w:rsidR="00B77120">
        <w:rPr>
          <w:rFonts w:cs="Arial"/>
          <w:szCs w:val="22"/>
        </w:rPr>
        <w:t>/Mentorica</w:t>
      </w:r>
      <w:r w:rsidR="00365B40" w:rsidRPr="002013BC">
        <w:rPr>
          <w:rFonts w:cs="Arial"/>
          <w:szCs w:val="22"/>
        </w:rPr>
        <w:t>:</w:t>
      </w:r>
    </w:p>
    <w:p w14:paraId="5FC04474" w14:textId="7841670D" w:rsidR="00365B40" w:rsidRPr="002013BC" w:rsidRDefault="002F228A" w:rsidP="002013BC">
      <w:pPr>
        <w:pStyle w:val="Podaciomentoru"/>
        <w:spacing w:after="120"/>
        <w:ind w:left="4395"/>
        <w:jc w:val="left"/>
        <w:rPr>
          <w:rFonts w:cs="Arial"/>
          <w:szCs w:val="22"/>
        </w:rPr>
      </w:pPr>
      <w:r>
        <w:rPr>
          <w:rFonts w:cs="Arial"/>
          <w:szCs w:val="22"/>
        </w:rPr>
        <w:t>Aleksandra Sobodić, mag. inf.</w:t>
      </w:r>
    </w:p>
    <w:p w14:paraId="6E0EFA8B" w14:textId="77777777" w:rsidR="00365B40" w:rsidRPr="002013BC" w:rsidRDefault="00365B40" w:rsidP="002013BC">
      <w:pPr>
        <w:spacing w:after="120"/>
        <w:jc w:val="center"/>
        <w:rPr>
          <w:rFonts w:cs="Arial"/>
          <w:szCs w:val="22"/>
        </w:rPr>
      </w:pPr>
    </w:p>
    <w:p w14:paraId="4FAE8F9F" w14:textId="77777777" w:rsidR="00A24C5C" w:rsidRPr="002013BC" w:rsidRDefault="00A24C5C" w:rsidP="002013BC">
      <w:pPr>
        <w:pStyle w:val="Mjesto"/>
        <w:spacing w:after="120"/>
        <w:rPr>
          <w:rFonts w:cs="Arial"/>
          <w:szCs w:val="22"/>
        </w:rPr>
      </w:pPr>
    </w:p>
    <w:p w14:paraId="76C89A9A" w14:textId="77777777" w:rsidR="00BE7125" w:rsidRPr="002013BC" w:rsidRDefault="00BE7125" w:rsidP="002013BC">
      <w:pPr>
        <w:pStyle w:val="Mjesto"/>
        <w:spacing w:after="120"/>
        <w:rPr>
          <w:rFonts w:cs="Arial"/>
          <w:szCs w:val="22"/>
        </w:rPr>
      </w:pPr>
    </w:p>
    <w:p w14:paraId="08E00FF8" w14:textId="77777777" w:rsidR="00A24C5C" w:rsidRPr="002013BC" w:rsidRDefault="00A24C5C" w:rsidP="002013BC">
      <w:pPr>
        <w:pStyle w:val="Mjesto"/>
        <w:spacing w:after="120"/>
        <w:rPr>
          <w:rFonts w:cs="Arial"/>
          <w:szCs w:val="22"/>
        </w:rPr>
      </w:pPr>
    </w:p>
    <w:p w14:paraId="16D140B0" w14:textId="77777777" w:rsidR="007861F9" w:rsidRPr="002013BC" w:rsidRDefault="007861F9" w:rsidP="002013BC">
      <w:pPr>
        <w:pStyle w:val="Mjesto"/>
        <w:spacing w:after="120"/>
        <w:rPr>
          <w:rFonts w:cs="Arial"/>
          <w:szCs w:val="22"/>
        </w:rPr>
      </w:pPr>
    </w:p>
    <w:p w14:paraId="5C54241D" w14:textId="77777777" w:rsidR="002F228A" w:rsidRDefault="002F228A" w:rsidP="002013BC">
      <w:pPr>
        <w:pStyle w:val="Mjesto"/>
        <w:spacing w:after="120"/>
        <w:rPr>
          <w:rFonts w:cs="Arial"/>
          <w:szCs w:val="22"/>
        </w:rPr>
      </w:pPr>
    </w:p>
    <w:p w14:paraId="74AB5E20" w14:textId="62D9C9E0" w:rsidR="002013BC" w:rsidRDefault="00A24C5C" w:rsidP="002013BC">
      <w:pPr>
        <w:pStyle w:val="Mjesto"/>
        <w:spacing w:after="120"/>
        <w:rPr>
          <w:rFonts w:cs="Arial"/>
        </w:rPr>
        <w:sectPr w:rsidR="002013BC" w:rsidSect="00BE4D7E">
          <w:footerReference w:type="default" r:id="rId11"/>
          <w:footerReference w:type="first" r:id="rId12"/>
          <w:pgSz w:w="11906" w:h="16838"/>
          <w:pgMar w:top="1418" w:right="1418" w:bottom="1418" w:left="1701" w:header="709" w:footer="709" w:gutter="0"/>
          <w:pgNumType w:fmt="lowerRoman" w:start="1"/>
          <w:cols w:space="708"/>
          <w:titlePg/>
          <w:docGrid w:linePitch="360"/>
        </w:sectPr>
      </w:pPr>
      <w:r w:rsidRPr="0F0221D7">
        <w:rPr>
          <w:rFonts w:cs="Arial"/>
        </w:rPr>
        <w:t xml:space="preserve">Varaždin, </w:t>
      </w:r>
      <w:r w:rsidR="00CD4AFA">
        <w:rPr>
          <w:rFonts w:cs="Arial"/>
        </w:rPr>
        <w:t>rujan</w:t>
      </w:r>
      <w:r w:rsidR="001E2804" w:rsidRPr="0F0221D7">
        <w:rPr>
          <w:rFonts w:cs="Arial"/>
        </w:rPr>
        <w:t xml:space="preserve"> 2021</w:t>
      </w:r>
      <w:r w:rsidRPr="0F0221D7">
        <w:rPr>
          <w:rFonts w:cs="Arial"/>
        </w:rPr>
        <w:t>.</w:t>
      </w:r>
    </w:p>
    <w:p w14:paraId="06B2599E" w14:textId="1FC13477" w:rsidR="00252D0E" w:rsidRPr="002013BC" w:rsidRDefault="002F228A" w:rsidP="002013BC">
      <w:pPr>
        <w:pStyle w:val="Mjesto"/>
        <w:spacing w:after="120"/>
        <w:jc w:val="both"/>
        <w:rPr>
          <w:rFonts w:cs="Arial"/>
          <w:b w:val="0"/>
          <w:szCs w:val="22"/>
        </w:rPr>
      </w:pPr>
      <w:r w:rsidRPr="002F228A">
        <w:rPr>
          <w:rFonts w:cs="Arial"/>
          <w:b w:val="0"/>
          <w:i/>
          <w:szCs w:val="22"/>
        </w:rPr>
        <w:lastRenderedPageBreak/>
        <w:t>Patrik Horvatić</w:t>
      </w:r>
    </w:p>
    <w:p w14:paraId="0324A5C5" w14:textId="77777777" w:rsidR="00252D0E" w:rsidRPr="002013BC" w:rsidRDefault="00252D0E" w:rsidP="002013BC">
      <w:pPr>
        <w:pStyle w:val="Mjesto"/>
        <w:spacing w:after="120"/>
        <w:rPr>
          <w:rFonts w:cs="Arial"/>
          <w:szCs w:val="22"/>
        </w:rPr>
      </w:pPr>
      <w:r w:rsidRPr="002013BC">
        <w:rPr>
          <w:rFonts w:cs="Arial"/>
          <w:szCs w:val="22"/>
        </w:rPr>
        <w:t>Izjava o izvornosti</w:t>
      </w:r>
    </w:p>
    <w:p w14:paraId="2FF81FDA" w14:textId="77777777" w:rsidR="00252D0E" w:rsidRPr="002013BC" w:rsidRDefault="00252D0E" w:rsidP="002013BC">
      <w:pPr>
        <w:pStyle w:val="Mjesto"/>
        <w:spacing w:after="120"/>
        <w:jc w:val="both"/>
        <w:rPr>
          <w:rFonts w:cs="Arial"/>
          <w:b w:val="0"/>
          <w:szCs w:val="22"/>
        </w:rPr>
      </w:pPr>
    </w:p>
    <w:p w14:paraId="5CEACB42" w14:textId="77777777" w:rsidR="00252D0E" w:rsidRPr="002013BC" w:rsidRDefault="00252D0E" w:rsidP="002013BC">
      <w:pPr>
        <w:pStyle w:val="Mjesto"/>
        <w:spacing w:after="120"/>
        <w:jc w:val="both"/>
        <w:rPr>
          <w:rFonts w:cs="Arial"/>
          <w:b w:val="0"/>
          <w:szCs w:val="22"/>
        </w:rPr>
      </w:pPr>
      <w:r w:rsidRPr="002013BC">
        <w:rPr>
          <w:rFonts w:cs="Arial"/>
          <w:b w:val="0"/>
          <w:szCs w:val="22"/>
        </w:rPr>
        <w:t xml:space="preserve">Izjavljujem </w:t>
      </w:r>
      <w:r w:rsidR="001634C9">
        <w:rPr>
          <w:rFonts w:cs="Arial"/>
          <w:b w:val="0"/>
          <w:szCs w:val="22"/>
        </w:rPr>
        <w:t>da je moj završni/</w:t>
      </w:r>
      <w:r w:rsidR="007338DB" w:rsidRPr="002013BC">
        <w:rPr>
          <w:rFonts w:cs="Arial"/>
          <w:b w:val="0"/>
          <w:szCs w:val="22"/>
        </w:rPr>
        <w:t xml:space="preserve">diplomski rad izvorni rezultat mojeg rada te da se u izradi istoga nisam koristio drugim izvorima osim </w:t>
      </w:r>
      <w:r w:rsidR="00A30AEA">
        <w:rPr>
          <w:rFonts w:cs="Arial"/>
          <w:b w:val="0"/>
          <w:szCs w:val="22"/>
        </w:rPr>
        <w:t>onima</w:t>
      </w:r>
      <w:r w:rsidR="007338DB" w:rsidRPr="002013BC">
        <w:rPr>
          <w:rFonts w:cs="Arial"/>
          <w:b w:val="0"/>
          <w:szCs w:val="22"/>
        </w:rPr>
        <w:t xml:space="preserve"> koji su u njemu navedeni. Za izradu rada su korištene etički prikladne i prihvatljive metode i tehnike rada.</w:t>
      </w:r>
    </w:p>
    <w:p w14:paraId="36848462" w14:textId="77777777" w:rsidR="00252D0E" w:rsidRPr="002013BC" w:rsidRDefault="00252D0E" w:rsidP="002013BC">
      <w:pPr>
        <w:pStyle w:val="Mjesto"/>
        <w:spacing w:after="120"/>
        <w:jc w:val="both"/>
        <w:rPr>
          <w:rFonts w:cs="Arial"/>
          <w:b w:val="0"/>
          <w:szCs w:val="22"/>
        </w:rPr>
      </w:pPr>
    </w:p>
    <w:p w14:paraId="14D7828A" w14:textId="77777777" w:rsidR="00252D0E" w:rsidRPr="002013BC" w:rsidRDefault="00252D0E" w:rsidP="002013BC">
      <w:pPr>
        <w:pStyle w:val="Mjesto"/>
        <w:spacing w:after="120"/>
        <w:jc w:val="both"/>
        <w:rPr>
          <w:rFonts w:cs="Arial"/>
          <w:b w:val="0"/>
          <w:i/>
          <w:szCs w:val="22"/>
        </w:rPr>
      </w:pPr>
      <w:r w:rsidRPr="002013BC">
        <w:rPr>
          <w:rFonts w:cs="Arial"/>
          <w:b w:val="0"/>
          <w:szCs w:val="22"/>
        </w:rPr>
        <w:t xml:space="preserve">   </w:t>
      </w:r>
      <w:r w:rsidR="005F4159">
        <w:rPr>
          <w:rFonts w:cs="Arial"/>
          <w:b w:val="0"/>
          <w:szCs w:val="22"/>
        </w:rPr>
        <w:t xml:space="preserve">                     </w:t>
      </w:r>
      <w:r w:rsidRPr="00B77120">
        <w:rPr>
          <w:rFonts w:cs="Arial"/>
          <w:b w:val="0"/>
          <w:i/>
          <w:szCs w:val="22"/>
        </w:rPr>
        <w:t>Autor/</w:t>
      </w:r>
      <w:r w:rsidR="005F4159" w:rsidRPr="00B77120">
        <w:rPr>
          <w:rFonts w:cs="Arial"/>
          <w:b w:val="0"/>
          <w:i/>
          <w:szCs w:val="22"/>
        </w:rPr>
        <w:t>Autor</w:t>
      </w:r>
      <w:r w:rsidRPr="00B77120">
        <w:rPr>
          <w:rFonts w:cs="Arial"/>
          <w:b w:val="0"/>
          <w:i/>
          <w:szCs w:val="22"/>
        </w:rPr>
        <w:t>ica potvrdio/</w:t>
      </w:r>
      <w:r w:rsidR="005F4159" w:rsidRPr="00B77120">
        <w:rPr>
          <w:rFonts w:cs="Arial"/>
          <w:b w:val="0"/>
          <w:i/>
          <w:szCs w:val="22"/>
        </w:rPr>
        <w:t>potvrdi</w:t>
      </w:r>
      <w:r w:rsidRPr="00B77120">
        <w:rPr>
          <w:rFonts w:cs="Arial"/>
          <w:b w:val="0"/>
          <w:i/>
          <w:szCs w:val="22"/>
        </w:rPr>
        <w:t>la prihvaćanjem</w:t>
      </w:r>
      <w:r w:rsidRPr="002013BC">
        <w:rPr>
          <w:rFonts w:cs="Arial"/>
          <w:b w:val="0"/>
          <w:i/>
          <w:szCs w:val="22"/>
        </w:rPr>
        <w:t xml:space="preserve"> odredbi u sustavu </w:t>
      </w:r>
      <w:r w:rsidR="001634C9">
        <w:rPr>
          <w:rFonts w:cs="Arial"/>
          <w:b w:val="0"/>
          <w:i/>
          <w:szCs w:val="22"/>
        </w:rPr>
        <w:t>FOI</w:t>
      </w:r>
      <w:r w:rsidRPr="002013BC">
        <w:rPr>
          <w:rFonts w:cs="Arial"/>
          <w:b w:val="0"/>
          <w:i/>
          <w:szCs w:val="22"/>
        </w:rPr>
        <w:t>-radovi</w:t>
      </w:r>
    </w:p>
    <w:p w14:paraId="2AB7A0EE" w14:textId="77777777" w:rsidR="00192273" w:rsidRPr="002013BC" w:rsidRDefault="00192273" w:rsidP="002013BC">
      <w:pPr>
        <w:pStyle w:val="Mjesto"/>
        <w:spacing w:after="120"/>
        <w:jc w:val="both"/>
        <w:rPr>
          <w:rFonts w:cs="Arial"/>
          <w:b w:val="0"/>
          <w:szCs w:val="22"/>
        </w:rPr>
      </w:pPr>
    </w:p>
    <w:p w14:paraId="61A59829" w14:textId="77777777" w:rsidR="008E2305" w:rsidRPr="002013BC" w:rsidRDefault="008E2305" w:rsidP="002013BC">
      <w:pPr>
        <w:pStyle w:val="Mjesto"/>
        <w:spacing w:after="120"/>
        <w:jc w:val="left"/>
        <w:rPr>
          <w:rFonts w:cs="Arial"/>
          <w:szCs w:val="22"/>
        </w:rPr>
      </w:pPr>
      <w:r w:rsidRPr="002013BC">
        <w:rPr>
          <w:rFonts w:cs="Arial"/>
          <w:szCs w:val="22"/>
        </w:rPr>
        <w:t>________________________________________________________________</w:t>
      </w:r>
      <w:r w:rsidR="005F4159">
        <w:rPr>
          <w:rFonts w:cs="Arial"/>
          <w:szCs w:val="22"/>
        </w:rPr>
        <w:t>______</w:t>
      </w:r>
      <w:r w:rsidRPr="002013BC">
        <w:rPr>
          <w:rFonts w:cs="Arial"/>
          <w:szCs w:val="22"/>
        </w:rPr>
        <w:t>_</w:t>
      </w:r>
    </w:p>
    <w:p w14:paraId="28CB4499" w14:textId="77777777" w:rsidR="008E2305" w:rsidRPr="002013BC" w:rsidRDefault="008E2305" w:rsidP="002013BC">
      <w:pPr>
        <w:pStyle w:val="Mjesto"/>
        <w:spacing w:after="120"/>
        <w:rPr>
          <w:rFonts w:cs="Arial"/>
        </w:rPr>
      </w:pPr>
    </w:p>
    <w:p w14:paraId="1913640C" w14:textId="77777777" w:rsidR="00252D0E" w:rsidRPr="002013BC" w:rsidRDefault="00252D0E" w:rsidP="002013BC">
      <w:pPr>
        <w:pStyle w:val="Mjesto"/>
        <w:spacing w:after="120"/>
        <w:rPr>
          <w:rFonts w:cs="Arial"/>
        </w:rPr>
      </w:pPr>
    </w:p>
    <w:p w14:paraId="17F1D842" w14:textId="77777777" w:rsidR="00252D0E" w:rsidRPr="002013BC" w:rsidRDefault="00252D0E" w:rsidP="002013BC">
      <w:pPr>
        <w:pStyle w:val="Mjesto"/>
        <w:spacing w:after="120"/>
        <w:rPr>
          <w:rFonts w:cs="Arial"/>
        </w:rPr>
      </w:pPr>
    </w:p>
    <w:p w14:paraId="340222C9" w14:textId="77777777" w:rsidR="00250F31" w:rsidRPr="002013BC" w:rsidRDefault="00250F31" w:rsidP="002013BC">
      <w:pPr>
        <w:spacing w:after="200"/>
        <w:rPr>
          <w:rFonts w:cs="Arial"/>
          <w:b/>
          <w:bCs/>
        </w:rPr>
      </w:pPr>
      <w:r w:rsidRPr="002013BC">
        <w:rPr>
          <w:rFonts w:cs="Arial"/>
        </w:rPr>
        <w:br w:type="page"/>
      </w:r>
    </w:p>
    <w:p w14:paraId="50FD4572" w14:textId="77777777" w:rsidR="00192273" w:rsidRPr="002013BC" w:rsidRDefault="00192273" w:rsidP="002013BC">
      <w:pPr>
        <w:pStyle w:val="Mjesto"/>
        <w:spacing w:after="120"/>
        <w:rPr>
          <w:rFonts w:cs="Arial"/>
          <w:szCs w:val="22"/>
        </w:rPr>
      </w:pPr>
      <w:r w:rsidRPr="002013BC">
        <w:rPr>
          <w:rFonts w:cs="Arial"/>
          <w:szCs w:val="22"/>
        </w:rPr>
        <w:lastRenderedPageBreak/>
        <w:t>Sažetak</w:t>
      </w:r>
    </w:p>
    <w:p w14:paraId="689D1B74" w14:textId="40F0C54E" w:rsidR="005675ED" w:rsidRDefault="000D50ED" w:rsidP="002013BC">
      <w:pPr>
        <w:pStyle w:val="Mjesto"/>
        <w:spacing w:after="120"/>
        <w:jc w:val="both"/>
        <w:rPr>
          <w:rFonts w:cs="Arial"/>
          <w:b w:val="0"/>
          <w:szCs w:val="22"/>
        </w:rPr>
      </w:pPr>
      <w:r>
        <w:rPr>
          <w:rFonts w:cs="Arial"/>
          <w:b w:val="0"/>
          <w:szCs w:val="22"/>
        </w:rPr>
        <w:t xml:space="preserve">U ovom završnom radu objašnjava se </w:t>
      </w:r>
      <w:r w:rsidR="004B3643">
        <w:rPr>
          <w:rFonts w:cs="Arial"/>
          <w:b w:val="0"/>
          <w:szCs w:val="22"/>
        </w:rPr>
        <w:t>što je Python i primjene Pythona</w:t>
      </w:r>
      <w:r w:rsidR="00E331E4">
        <w:rPr>
          <w:rFonts w:cs="Arial"/>
          <w:b w:val="0"/>
          <w:szCs w:val="22"/>
        </w:rPr>
        <w:t xml:space="preserve">. </w:t>
      </w:r>
      <w:r w:rsidR="00070669">
        <w:rPr>
          <w:rFonts w:cs="Arial"/>
          <w:b w:val="0"/>
          <w:szCs w:val="22"/>
        </w:rPr>
        <w:t>Rad sadrži osnovne informacije o programskom jeziku</w:t>
      </w:r>
      <w:r w:rsidR="00D92AAD">
        <w:rPr>
          <w:rFonts w:cs="Arial"/>
          <w:b w:val="0"/>
          <w:szCs w:val="22"/>
        </w:rPr>
        <w:t>, načinu na koji radi</w:t>
      </w:r>
      <w:r w:rsidR="00070669">
        <w:rPr>
          <w:rFonts w:cs="Arial"/>
          <w:b w:val="0"/>
          <w:szCs w:val="22"/>
        </w:rPr>
        <w:t xml:space="preserve"> i njegovu uporabu u određenim granama programiranja</w:t>
      </w:r>
      <w:r w:rsidR="000E713D">
        <w:rPr>
          <w:rFonts w:cs="Arial"/>
          <w:b w:val="0"/>
          <w:szCs w:val="22"/>
        </w:rPr>
        <w:t xml:space="preserve"> sa statističkim podacima.</w:t>
      </w:r>
      <w:r w:rsidR="008023F9">
        <w:rPr>
          <w:rFonts w:cs="Arial"/>
          <w:b w:val="0"/>
          <w:szCs w:val="22"/>
        </w:rPr>
        <w:t xml:space="preserve"> Detaljno je objašnjena osnovna sintaksa </w:t>
      </w:r>
      <w:r w:rsidR="00D96617">
        <w:rPr>
          <w:rFonts w:cs="Arial"/>
          <w:b w:val="0"/>
          <w:szCs w:val="22"/>
        </w:rPr>
        <w:t>verzije 3.8.</w:t>
      </w:r>
      <w:r w:rsidR="006712F9">
        <w:rPr>
          <w:rFonts w:cs="Arial"/>
          <w:b w:val="0"/>
          <w:szCs w:val="22"/>
        </w:rPr>
        <w:t>7</w:t>
      </w:r>
      <w:r w:rsidR="00D96617">
        <w:rPr>
          <w:rFonts w:cs="Arial"/>
          <w:b w:val="0"/>
          <w:szCs w:val="22"/>
        </w:rPr>
        <w:t>.</w:t>
      </w:r>
      <w:r w:rsidR="007B7F2B">
        <w:rPr>
          <w:rFonts w:cs="Arial"/>
          <w:b w:val="0"/>
          <w:szCs w:val="22"/>
        </w:rPr>
        <w:t xml:space="preserve">, a to su operatori, tipovi podataka i njihove prikladne funkcije, tokovi izvođenja, funkcije, klase, iznimke i rad s datotekama i sve od toga </w:t>
      </w:r>
      <w:r w:rsidR="008023F9">
        <w:rPr>
          <w:rFonts w:cs="Arial"/>
          <w:b w:val="0"/>
          <w:szCs w:val="22"/>
        </w:rPr>
        <w:t>sa prikladnim primjera radi lakšeg razumijevanja.</w:t>
      </w:r>
      <w:r w:rsidR="0023616E">
        <w:rPr>
          <w:rFonts w:cs="Arial"/>
          <w:b w:val="0"/>
          <w:szCs w:val="22"/>
        </w:rPr>
        <w:t xml:space="preserve"> Rad također sadrži skripte koje služe za automatizaciju zadataka slanja elektronične pošte i dohvaćanja podataka dionica</w:t>
      </w:r>
      <w:r w:rsidR="00027B8B">
        <w:rPr>
          <w:rFonts w:cs="Arial"/>
          <w:b w:val="0"/>
          <w:szCs w:val="22"/>
        </w:rPr>
        <w:t xml:space="preserve"> pomoću vanjskih servisa</w:t>
      </w:r>
      <w:r w:rsidR="0023616E">
        <w:rPr>
          <w:rFonts w:cs="Arial"/>
          <w:b w:val="0"/>
          <w:szCs w:val="22"/>
        </w:rPr>
        <w:t>, njihova obrada i izvoz u</w:t>
      </w:r>
      <w:r w:rsidR="00033071">
        <w:rPr>
          <w:rFonts w:cs="Arial"/>
          <w:b w:val="0"/>
          <w:szCs w:val="22"/>
        </w:rPr>
        <w:t xml:space="preserve"> PDF datoteku.</w:t>
      </w:r>
      <w:r w:rsidR="00D92AAD">
        <w:rPr>
          <w:rFonts w:cs="Arial"/>
          <w:b w:val="0"/>
          <w:szCs w:val="22"/>
        </w:rPr>
        <w:t xml:space="preserve"> </w:t>
      </w:r>
      <w:r w:rsidR="00C949C1">
        <w:rPr>
          <w:rFonts w:cs="Arial"/>
          <w:b w:val="0"/>
          <w:szCs w:val="22"/>
        </w:rPr>
        <w:t>Svrha tih skripti je prikazati lakoću i smislenost automatizacije takvih zadataka</w:t>
      </w:r>
      <w:r w:rsidR="00032865">
        <w:rPr>
          <w:rFonts w:cs="Arial"/>
          <w:b w:val="0"/>
          <w:szCs w:val="22"/>
        </w:rPr>
        <w:t xml:space="preserve"> u poslovnim sustavima.</w:t>
      </w:r>
    </w:p>
    <w:p w14:paraId="20D3A59B" w14:textId="77777777" w:rsidR="008E2305" w:rsidRPr="002013BC" w:rsidRDefault="008E2305" w:rsidP="002013BC">
      <w:pPr>
        <w:pStyle w:val="Mjesto"/>
        <w:spacing w:after="120"/>
        <w:jc w:val="left"/>
        <w:rPr>
          <w:rFonts w:cs="Arial"/>
          <w:szCs w:val="22"/>
        </w:rPr>
      </w:pPr>
    </w:p>
    <w:p w14:paraId="5AEBEDB2" w14:textId="47C1B4B5" w:rsidR="0014063D" w:rsidRPr="0014063D" w:rsidRDefault="00192273" w:rsidP="002013BC">
      <w:pPr>
        <w:pStyle w:val="Mjesto"/>
        <w:spacing w:after="120"/>
        <w:jc w:val="left"/>
        <w:rPr>
          <w:rFonts w:cs="Arial"/>
          <w:b w:val="0"/>
          <w:bCs w:val="0"/>
          <w:szCs w:val="22"/>
        </w:rPr>
      </w:pPr>
      <w:r w:rsidRPr="002013BC">
        <w:rPr>
          <w:rFonts w:cs="Arial"/>
          <w:szCs w:val="22"/>
        </w:rPr>
        <w:t xml:space="preserve">Ključne riječi: </w:t>
      </w:r>
      <w:r w:rsidR="0014063D">
        <w:rPr>
          <w:rFonts w:cs="Arial"/>
          <w:b w:val="0"/>
          <w:bCs w:val="0"/>
          <w:szCs w:val="22"/>
        </w:rPr>
        <w:t>Python</w:t>
      </w:r>
      <w:r w:rsidR="0053544F">
        <w:rPr>
          <w:rFonts w:cs="Arial"/>
          <w:b w:val="0"/>
          <w:bCs w:val="0"/>
          <w:szCs w:val="22"/>
        </w:rPr>
        <w:t>;</w:t>
      </w:r>
      <w:r w:rsidR="0014063D">
        <w:rPr>
          <w:rFonts w:cs="Arial"/>
          <w:b w:val="0"/>
          <w:bCs w:val="0"/>
          <w:szCs w:val="22"/>
        </w:rPr>
        <w:t xml:space="preserve"> </w:t>
      </w:r>
      <w:r w:rsidR="002D71CF">
        <w:rPr>
          <w:rFonts w:cs="Arial"/>
          <w:b w:val="0"/>
          <w:bCs w:val="0"/>
          <w:szCs w:val="22"/>
        </w:rPr>
        <w:t>sintaksa</w:t>
      </w:r>
      <w:r w:rsidR="0053544F">
        <w:rPr>
          <w:rFonts w:cs="Arial"/>
          <w:b w:val="0"/>
          <w:bCs w:val="0"/>
          <w:szCs w:val="22"/>
        </w:rPr>
        <w:t>;</w:t>
      </w:r>
      <w:r w:rsidR="002D71CF">
        <w:rPr>
          <w:rFonts w:cs="Arial"/>
          <w:b w:val="0"/>
          <w:bCs w:val="0"/>
          <w:szCs w:val="22"/>
        </w:rPr>
        <w:t xml:space="preserve"> </w:t>
      </w:r>
      <w:r w:rsidR="0014063D">
        <w:rPr>
          <w:rFonts w:cs="Arial"/>
          <w:b w:val="0"/>
          <w:bCs w:val="0"/>
          <w:szCs w:val="22"/>
        </w:rPr>
        <w:t>automatizacija</w:t>
      </w:r>
      <w:r w:rsidR="0053544F">
        <w:rPr>
          <w:rFonts w:cs="Arial"/>
          <w:b w:val="0"/>
          <w:bCs w:val="0"/>
          <w:szCs w:val="22"/>
        </w:rPr>
        <w:t>;</w:t>
      </w:r>
      <w:r w:rsidR="0014063D">
        <w:rPr>
          <w:rFonts w:cs="Arial"/>
          <w:b w:val="0"/>
          <w:bCs w:val="0"/>
          <w:szCs w:val="22"/>
        </w:rPr>
        <w:t xml:space="preserve"> </w:t>
      </w:r>
      <w:r w:rsidR="002D71CF">
        <w:rPr>
          <w:rFonts w:cs="Arial"/>
          <w:b w:val="0"/>
          <w:bCs w:val="0"/>
          <w:szCs w:val="22"/>
        </w:rPr>
        <w:t>trendovi</w:t>
      </w:r>
      <w:r w:rsidR="0053544F">
        <w:rPr>
          <w:rFonts w:cs="Arial"/>
          <w:b w:val="0"/>
          <w:bCs w:val="0"/>
          <w:szCs w:val="22"/>
        </w:rPr>
        <w:t>;</w:t>
      </w:r>
      <w:r w:rsidR="002D71CF">
        <w:rPr>
          <w:rFonts w:cs="Arial"/>
          <w:b w:val="0"/>
          <w:bCs w:val="0"/>
          <w:szCs w:val="22"/>
        </w:rPr>
        <w:t xml:space="preserve"> </w:t>
      </w:r>
      <w:r w:rsidR="00932072">
        <w:rPr>
          <w:rFonts w:cs="Arial"/>
          <w:b w:val="0"/>
          <w:bCs w:val="0"/>
          <w:szCs w:val="22"/>
        </w:rPr>
        <w:t>elektronična pošta</w:t>
      </w:r>
      <w:r w:rsidR="0053544F">
        <w:rPr>
          <w:rFonts w:cs="Arial"/>
          <w:b w:val="0"/>
          <w:bCs w:val="0"/>
          <w:szCs w:val="22"/>
        </w:rPr>
        <w:t>;</w:t>
      </w:r>
      <w:r w:rsidR="00932072">
        <w:rPr>
          <w:rFonts w:cs="Arial"/>
          <w:b w:val="0"/>
          <w:bCs w:val="0"/>
          <w:szCs w:val="22"/>
        </w:rPr>
        <w:t xml:space="preserve"> dionice</w:t>
      </w:r>
      <w:r w:rsidR="00E35AC3">
        <w:rPr>
          <w:rFonts w:cs="Arial"/>
          <w:b w:val="0"/>
          <w:bCs w:val="0"/>
          <w:szCs w:val="22"/>
        </w:rPr>
        <w:t>;</w:t>
      </w:r>
      <w:r w:rsidR="00697454">
        <w:rPr>
          <w:rFonts w:cs="Arial"/>
          <w:b w:val="0"/>
          <w:bCs w:val="0"/>
          <w:szCs w:val="22"/>
        </w:rPr>
        <w:t xml:space="preserve"> API</w:t>
      </w:r>
    </w:p>
    <w:p w14:paraId="5B5CB850" w14:textId="77777777" w:rsidR="0015288B" w:rsidRDefault="0015288B" w:rsidP="002013BC">
      <w:pPr>
        <w:pStyle w:val="Mjesto"/>
        <w:spacing w:after="120"/>
        <w:jc w:val="left"/>
        <w:rPr>
          <w:rFonts w:cs="Arial"/>
          <w:b w:val="0"/>
          <w:szCs w:val="22"/>
        </w:rPr>
      </w:pPr>
    </w:p>
    <w:p w14:paraId="7284E154" w14:textId="19FB5E48" w:rsidR="00723AB2" w:rsidRPr="002013BC" w:rsidRDefault="00723AB2" w:rsidP="002013BC">
      <w:pPr>
        <w:pStyle w:val="Mjesto"/>
        <w:spacing w:after="120"/>
        <w:jc w:val="left"/>
        <w:rPr>
          <w:rFonts w:cs="Arial"/>
          <w:b w:val="0"/>
          <w:szCs w:val="22"/>
        </w:rPr>
        <w:sectPr w:rsidR="00723AB2" w:rsidRPr="002013BC" w:rsidSect="002013BC">
          <w:footerReference w:type="default" r:id="rId13"/>
          <w:footerReference w:type="first" r:id="rId14"/>
          <w:pgSz w:w="11906" w:h="16838"/>
          <w:pgMar w:top="1418" w:right="1418" w:bottom="1418" w:left="1701" w:header="709" w:footer="709" w:gutter="0"/>
          <w:pgNumType w:fmt="lowerRoman" w:start="1"/>
          <w:cols w:space="708"/>
          <w:titlePg/>
          <w:docGrid w:linePitch="360"/>
        </w:sectPr>
      </w:pPr>
    </w:p>
    <w:p w14:paraId="6EC5524B" w14:textId="77777777" w:rsidR="00EA7310" w:rsidRPr="002013BC" w:rsidRDefault="00EA7310" w:rsidP="002013BC">
      <w:pPr>
        <w:pStyle w:val="Mjesto"/>
        <w:spacing w:after="120"/>
        <w:jc w:val="left"/>
        <w:rPr>
          <w:rFonts w:cs="Arial"/>
        </w:rPr>
      </w:pPr>
    </w:p>
    <w:p w14:paraId="7B569710" w14:textId="3074DF99" w:rsidR="00FE475C" w:rsidRPr="008878CE" w:rsidRDefault="00BB2366" w:rsidP="008878CE">
      <w:pPr>
        <w:pStyle w:val="FOINaslov1"/>
        <w:numPr>
          <w:ilvl w:val="0"/>
          <w:numId w:val="0"/>
        </w:numPr>
      </w:pPr>
      <w:bookmarkStart w:id="1" w:name="_Toc81238772"/>
      <w:bookmarkStart w:id="2" w:name="_Toc81312955"/>
      <w:r w:rsidRPr="00CA4501">
        <w:t>Sadržaj</w:t>
      </w:r>
      <w:bookmarkEnd w:id="1"/>
      <w:bookmarkEnd w:id="2"/>
      <w:r w:rsidR="00957E23" w:rsidRPr="00B77120">
        <w:rPr>
          <w:szCs w:val="22"/>
        </w:rPr>
        <w:fldChar w:fldCharType="begin"/>
      </w:r>
      <w:r w:rsidRPr="00B77120">
        <w:rPr>
          <w:szCs w:val="22"/>
        </w:rPr>
        <w:instrText xml:space="preserve"> TOC \h \z \t "FOI Naslov 1;1;FOI Naslov 2;2;FOI Naslov 3;3;FOI Naslov 4;4" </w:instrText>
      </w:r>
      <w:r w:rsidR="00957E23" w:rsidRPr="00B77120">
        <w:rPr>
          <w:szCs w:val="22"/>
        </w:rPr>
        <w:fldChar w:fldCharType="separate"/>
      </w:r>
    </w:p>
    <w:p w14:paraId="43EE4AFB" w14:textId="3BA18876" w:rsidR="00FE475C" w:rsidRDefault="00FE475C">
      <w:pPr>
        <w:pStyle w:val="Sadraj1"/>
        <w:rPr>
          <w:rFonts w:asciiTheme="minorHAnsi" w:eastAsiaTheme="minorEastAsia" w:hAnsiTheme="minorHAnsi" w:cstheme="minorBidi"/>
          <w:noProof/>
          <w:szCs w:val="22"/>
          <w:lang w:val="en-US" w:eastAsia="en-US"/>
        </w:rPr>
      </w:pPr>
      <w:hyperlink w:anchor="_Toc81312956" w:history="1">
        <w:r w:rsidRPr="00CE5C9C">
          <w:rPr>
            <w:rStyle w:val="Hiperveza"/>
            <w:noProof/>
          </w:rPr>
          <w:t>1.</w:t>
        </w:r>
        <w:r>
          <w:rPr>
            <w:rFonts w:asciiTheme="minorHAnsi" w:eastAsiaTheme="minorEastAsia" w:hAnsiTheme="minorHAnsi" w:cstheme="minorBidi"/>
            <w:noProof/>
            <w:szCs w:val="22"/>
            <w:lang w:val="en-US" w:eastAsia="en-US"/>
          </w:rPr>
          <w:tab/>
        </w:r>
        <w:r w:rsidRPr="00CE5C9C">
          <w:rPr>
            <w:rStyle w:val="Hiperveza"/>
            <w:noProof/>
          </w:rPr>
          <w:t>Uvod</w:t>
        </w:r>
        <w:r>
          <w:rPr>
            <w:noProof/>
            <w:webHidden/>
          </w:rPr>
          <w:tab/>
        </w:r>
        <w:r>
          <w:rPr>
            <w:noProof/>
            <w:webHidden/>
          </w:rPr>
          <w:fldChar w:fldCharType="begin"/>
        </w:r>
        <w:r>
          <w:rPr>
            <w:noProof/>
            <w:webHidden/>
          </w:rPr>
          <w:instrText xml:space="preserve"> PAGEREF _Toc81312956 \h </w:instrText>
        </w:r>
        <w:r>
          <w:rPr>
            <w:noProof/>
            <w:webHidden/>
          </w:rPr>
        </w:r>
        <w:r>
          <w:rPr>
            <w:noProof/>
            <w:webHidden/>
          </w:rPr>
          <w:fldChar w:fldCharType="separate"/>
        </w:r>
        <w:r w:rsidR="00035C7D">
          <w:rPr>
            <w:noProof/>
            <w:webHidden/>
          </w:rPr>
          <w:t>1</w:t>
        </w:r>
        <w:r>
          <w:rPr>
            <w:noProof/>
            <w:webHidden/>
          </w:rPr>
          <w:fldChar w:fldCharType="end"/>
        </w:r>
      </w:hyperlink>
    </w:p>
    <w:p w14:paraId="27BF56ED" w14:textId="21C77F61" w:rsidR="00FE475C" w:rsidRDefault="00FE475C">
      <w:pPr>
        <w:pStyle w:val="Sadraj1"/>
        <w:rPr>
          <w:rFonts w:asciiTheme="minorHAnsi" w:eastAsiaTheme="minorEastAsia" w:hAnsiTheme="minorHAnsi" w:cstheme="minorBidi"/>
          <w:noProof/>
          <w:szCs w:val="22"/>
          <w:lang w:val="en-US" w:eastAsia="en-US"/>
        </w:rPr>
      </w:pPr>
      <w:hyperlink w:anchor="_Toc81312957" w:history="1">
        <w:r w:rsidRPr="00CE5C9C">
          <w:rPr>
            <w:rStyle w:val="Hiperveza"/>
            <w:noProof/>
          </w:rPr>
          <w:t>2.</w:t>
        </w:r>
        <w:r>
          <w:rPr>
            <w:rFonts w:asciiTheme="minorHAnsi" w:eastAsiaTheme="minorEastAsia" w:hAnsiTheme="minorHAnsi" w:cstheme="minorBidi"/>
            <w:noProof/>
            <w:szCs w:val="22"/>
            <w:lang w:val="en-US" w:eastAsia="en-US"/>
          </w:rPr>
          <w:tab/>
        </w:r>
        <w:r w:rsidRPr="00CE5C9C">
          <w:rPr>
            <w:rStyle w:val="Hiperveza"/>
            <w:noProof/>
          </w:rPr>
          <w:t>Metode i tehnike rada</w:t>
        </w:r>
        <w:r>
          <w:rPr>
            <w:noProof/>
            <w:webHidden/>
          </w:rPr>
          <w:tab/>
        </w:r>
        <w:r>
          <w:rPr>
            <w:noProof/>
            <w:webHidden/>
          </w:rPr>
          <w:fldChar w:fldCharType="begin"/>
        </w:r>
        <w:r>
          <w:rPr>
            <w:noProof/>
            <w:webHidden/>
          </w:rPr>
          <w:instrText xml:space="preserve"> PAGEREF _Toc81312957 \h </w:instrText>
        </w:r>
        <w:r>
          <w:rPr>
            <w:noProof/>
            <w:webHidden/>
          </w:rPr>
        </w:r>
        <w:r>
          <w:rPr>
            <w:noProof/>
            <w:webHidden/>
          </w:rPr>
          <w:fldChar w:fldCharType="separate"/>
        </w:r>
        <w:r w:rsidR="00035C7D">
          <w:rPr>
            <w:noProof/>
            <w:webHidden/>
          </w:rPr>
          <w:t>2</w:t>
        </w:r>
        <w:r>
          <w:rPr>
            <w:noProof/>
            <w:webHidden/>
          </w:rPr>
          <w:fldChar w:fldCharType="end"/>
        </w:r>
      </w:hyperlink>
    </w:p>
    <w:p w14:paraId="72769078" w14:textId="104EEAA7" w:rsidR="00FE475C" w:rsidRDefault="00FE475C">
      <w:pPr>
        <w:pStyle w:val="Sadraj1"/>
        <w:rPr>
          <w:rFonts w:asciiTheme="minorHAnsi" w:eastAsiaTheme="minorEastAsia" w:hAnsiTheme="minorHAnsi" w:cstheme="minorBidi"/>
          <w:noProof/>
          <w:szCs w:val="22"/>
          <w:lang w:val="en-US" w:eastAsia="en-US"/>
        </w:rPr>
      </w:pPr>
      <w:hyperlink w:anchor="_Toc81312958" w:history="1">
        <w:r w:rsidRPr="00CE5C9C">
          <w:rPr>
            <w:rStyle w:val="Hiperveza"/>
            <w:noProof/>
          </w:rPr>
          <w:t>3.</w:t>
        </w:r>
        <w:r>
          <w:rPr>
            <w:rFonts w:asciiTheme="minorHAnsi" w:eastAsiaTheme="minorEastAsia" w:hAnsiTheme="minorHAnsi" w:cstheme="minorBidi"/>
            <w:noProof/>
            <w:szCs w:val="22"/>
            <w:lang w:val="en-US" w:eastAsia="en-US"/>
          </w:rPr>
          <w:tab/>
        </w:r>
        <w:r w:rsidRPr="00CE5C9C">
          <w:rPr>
            <w:rStyle w:val="Hiperveza"/>
            <w:noProof/>
          </w:rPr>
          <w:t>Uvod u Python</w:t>
        </w:r>
        <w:r>
          <w:rPr>
            <w:noProof/>
            <w:webHidden/>
          </w:rPr>
          <w:tab/>
        </w:r>
        <w:r>
          <w:rPr>
            <w:noProof/>
            <w:webHidden/>
          </w:rPr>
          <w:fldChar w:fldCharType="begin"/>
        </w:r>
        <w:r>
          <w:rPr>
            <w:noProof/>
            <w:webHidden/>
          </w:rPr>
          <w:instrText xml:space="preserve"> PAGEREF _Toc81312958 \h </w:instrText>
        </w:r>
        <w:r>
          <w:rPr>
            <w:noProof/>
            <w:webHidden/>
          </w:rPr>
        </w:r>
        <w:r>
          <w:rPr>
            <w:noProof/>
            <w:webHidden/>
          </w:rPr>
          <w:fldChar w:fldCharType="separate"/>
        </w:r>
        <w:r w:rsidR="00035C7D">
          <w:rPr>
            <w:noProof/>
            <w:webHidden/>
          </w:rPr>
          <w:t>3</w:t>
        </w:r>
        <w:r>
          <w:rPr>
            <w:noProof/>
            <w:webHidden/>
          </w:rPr>
          <w:fldChar w:fldCharType="end"/>
        </w:r>
      </w:hyperlink>
    </w:p>
    <w:p w14:paraId="49914BA5" w14:textId="39CF9575" w:rsidR="00FE475C" w:rsidRDefault="00FE475C">
      <w:pPr>
        <w:pStyle w:val="Sadraj1"/>
        <w:rPr>
          <w:rFonts w:asciiTheme="minorHAnsi" w:eastAsiaTheme="minorEastAsia" w:hAnsiTheme="minorHAnsi" w:cstheme="minorBidi"/>
          <w:noProof/>
          <w:szCs w:val="22"/>
          <w:lang w:val="en-US" w:eastAsia="en-US"/>
        </w:rPr>
      </w:pPr>
      <w:hyperlink w:anchor="_Toc81312959" w:history="1">
        <w:r w:rsidRPr="00CE5C9C">
          <w:rPr>
            <w:rStyle w:val="Hiperveza"/>
            <w:noProof/>
          </w:rPr>
          <w:t>4.</w:t>
        </w:r>
        <w:r>
          <w:rPr>
            <w:rFonts w:asciiTheme="minorHAnsi" w:eastAsiaTheme="minorEastAsia" w:hAnsiTheme="minorHAnsi" w:cstheme="minorBidi"/>
            <w:noProof/>
            <w:szCs w:val="22"/>
            <w:lang w:val="en-US" w:eastAsia="en-US"/>
          </w:rPr>
          <w:tab/>
        </w:r>
        <w:r w:rsidRPr="00CE5C9C">
          <w:rPr>
            <w:rStyle w:val="Hiperveza"/>
            <w:noProof/>
          </w:rPr>
          <w:t>Trendovi korištenja Pythona</w:t>
        </w:r>
        <w:r>
          <w:rPr>
            <w:noProof/>
            <w:webHidden/>
          </w:rPr>
          <w:tab/>
        </w:r>
        <w:r>
          <w:rPr>
            <w:noProof/>
            <w:webHidden/>
          </w:rPr>
          <w:fldChar w:fldCharType="begin"/>
        </w:r>
        <w:r>
          <w:rPr>
            <w:noProof/>
            <w:webHidden/>
          </w:rPr>
          <w:instrText xml:space="preserve"> PAGEREF _Toc81312959 \h </w:instrText>
        </w:r>
        <w:r>
          <w:rPr>
            <w:noProof/>
            <w:webHidden/>
          </w:rPr>
        </w:r>
        <w:r>
          <w:rPr>
            <w:noProof/>
            <w:webHidden/>
          </w:rPr>
          <w:fldChar w:fldCharType="separate"/>
        </w:r>
        <w:r w:rsidR="00035C7D">
          <w:rPr>
            <w:noProof/>
            <w:webHidden/>
          </w:rPr>
          <w:t>5</w:t>
        </w:r>
        <w:r>
          <w:rPr>
            <w:noProof/>
            <w:webHidden/>
          </w:rPr>
          <w:fldChar w:fldCharType="end"/>
        </w:r>
      </w:hyperlink>
    </w:p>
    <w:p w14:paraId="660FE31D" w14:textId="45B86F25" w:rsidR="00FE475C" w:rsidRDefault="00FE475C">
      <w:pPr>
        <w:pStyle w:val="Sadraj1"/>
        <w:rPr>
          <w:rFonts w:asciiTheme="minorHAnsi" w:eastAsiaTheme="minorEastAsia" w:hAnsiTheme="minorHAnsi" w:cstheme="minorBidi"/>
          <w:noProof/>
          <w:szCs w:val="22"/>
          <w:lang w:val="en-US" w:eastAsia="en-US"/>
        </w:rPr>
      </w:pPr>
      <w:hyperlink w:anchor="_Toc81312960" w:history="1">
        <w:r w:rsidRPr="00CE5C9C">
          <w:rPr>
            <w:rStyle w:val="Hiperveza"/>
            <w:noProof/>
          </w:rPr>
          <w:t>5.</w:t>
        </w:r>
        <w:r>
          <w:rPr>
            <w:rFonts w:asciiTheme="minorHAnsi" w:eastAsiaTheme="minorEastAsia" w:hAnsiTheme="minorHAnsi" w:cstheme="minorBidi"/>
            <w:noProof/>
            <w:szCs w:val="22"/>
            <w:lang w:val="en-US" w:eastAsia="en-US"/>
          </w:rPr>
          <w:tab/>
        </w:r>
        <w:r w:rsidRPr="00CE5C9C">
          <w:rPr>
            <w:rStyle w:val="Hiperveza"/>
            <w:noProof/>
          </w:rPr>
          <w:t>Uvod u sintaksu Pythona 3.8.7</w:t>
        </w:r>
        <w:r>
          <w:rPr>
            <w:noProof/>
            <w:webHidden/>
          </w:rPr>
          <w:tab/>
        </w:r>
        <w:r>
          <w:rPr>
            <w:noProof/>
            <w:webHidden/>
          </w:rPr>
          <w:fldChar w:fldCharType="begin"/>
        </w:r>
        <w:r>
          <w:rPr>
            <w:noProof/>
            <w:webHidden/>
          </w:rPr>
          <w:instrText xml:space="preserve"> PAGEREF _Toc81312960 \h </w:instrText>
        </w:r>
        <w:r>
          <w:rPr>
            <w:noProof/>
            <w:webHidden/>
          </w:rPr>
        </w:r>
        <w:r>
          <w:rPr>
            <w:noProof/>
            <w:webHidden/>
          </w:rPr>
          <w:fldChar w:fldCharType="separate"/>
        </w:r>
        <w:r w:rsidR="00035C7D">
          <w:rPr>
            <w:noProof/>
            <w:webHidden/>
          </w:rPr>
          <w:t>9</w:t>
        </w:r>
        <w:r>
          <w:rPr>
            <w:noProof/>
            <w:webHidden/>
          </w:rPr>
          <w:fldChar w:fldCharType="end"/>
        </w:r>
      </w:hyperlink>
    </w:p>
    <w:p w14:paraId="0A88B823" w14:textId="62AF0909" w:rsidR="00FE475C" w:rsidRDefault="00FE475C">
      <w:pPr>
        <w:pStyle w:val="Sadraj2"/>
        <w:rPr>
          <w:rFonts w:asciiTheme="minorHAnsi" w:eastAsiaTheme="minorEastAsia" w:hAnsiTheme="minorHAnsi" w:cstheme="minorBidi"/>
          <w:noProof/>
          <w:szCs w:val="22"/>
          <w:lang w:val="en-US" w:eastAsia="en-US"/>
        </w:rPr>
      </w:pPr>
      <w:hyperlink w:anchor="_Toc81312961" w:history="1">
        <w:r w:rsidRPr="00CE5C9C">
          <w:rPr>
            <w:rStyle w:val="Hiperveza"/>
            <w:noProof/>
          </w:rPr>
          <w:t>5.1.</w:t>
        </w:r>
        <w:r>
          <w:rPr>
            <w:rFonts w:asciiTheme="minorHAnsi" w:eastAsiaTheme="minorEastAsia" w:hAnsiTheme="minorHAnsi" w:cstheme="minorBidi"/>
            <w:noProof/>
            <w:szCs w:val="22"/>
            <w:lang w:val="en-US" w:eastAsia="en-US"/>
          </w:rPr>
          <w:tab/>
        </w:r>
        <w:r w:rsidRPr="00CE5C9C">
          <w:rPr>
            <w:rStyle w:val="Hiperveza"/>
            <w:noProof/>
          </w:rPr>
          <w:t>Operatori i uspoređivanje vrijednosti</w:t>
        </w:r>
        <w:r>
          <w:rPr>
            <w:noProof/>
            <w:webHidden/>
          </w:rPr>
          <w:tab/>
        </w:r>
        <w:r>
          <w:rPr>
            <w:noProof/>
            <w:webHidden/>
          </w:rPr>
          <w:fldChar w:fldCharType="begin"/>
        </w:r>
        <w:r>
          <w:rPr>
            <w:noProof/>
            <w:webHidden/>
          </w:rPr>
          <w:instrText xml:space="preserve"> PAGEREF _Toc81312961 \h </w:instrText>
        </w:r>
        <w:r>
          <w:rPr>
            <w:noProof/>
            <w:webHidden/>
          </w:rPr>
        </w:r>
        <w:r>
          <w:rPr>
            <w:noProof/>
            <w:webHidden/>
          </w:rPr>
          <w:fldChar w:fldCharType="separate"/>
        </w:r>
        <w:r w:rsidR="00035C7D">
          <w:rPr>
            <w:noProof/>
            <w:webHidden/>
          </w:rPr>
          <w:t>9</w:t>
        </w:r>
        <w:r>
          <w:rPr>
            <w:noProof/>
            <w:webHidden/>
          </w:rPr>
          <w:fldChar w:fldCharType="end"/>
        </w:r>
      </w:hyperlink>
    </w:p>
    <w:p w14:paraId="3A0CE012" w14:textId="7A59B3C0" w:rsidR="00FE475C" w:rsidRDefault="00FE475C">
      <w:pPr>
        <w:pStyle w:val="Sadraj2"/>
        <w:rPr>
          <w:rFonts w:asciiTheme="minorHAnsi" w:eastAsiaTheme="minorEastAsia" w:hAnsiTheme="minorHAnsi" w:cstheme="minorBidi"/>
          <w:noProof/>
          <w:szCs w:val="22"/>
          <w:lang w:val="en-US" w:eastAsia="en-US"/>
        </w:rPr>
      </w:pPr>
      <w:hyperlink w:anchor="_Toc81312962" w:history="1">
        <w:r w:rsidRPr="00CE5C9C">
          <w:rPr>
            <w:rStyle w:val="Hiperveza"/>
            <w:noProof/>
          </w:rPr>
          <w:t>5.2.</w:t>
        </w:r>
        <w:r>
          <w:rPr>
            <w:rFonts w:asciiTheme="minorHAnsi" w:eastAsiaTheme="minorEastAsia" w:hAnsiTheme="minorHAnsi" w:cstheme="minorBidi"/>
            <w:noProof/>
            <w:szCs w:val="22"/>
            <w:lang w:val="en-US" w:eastAsia="en-US"/>
          </w:rPr>
          <w:tab/>
        </w:r>
        <w:r w:rsidRPr="00CE5C9C">
          <w:rPr>
            <w:rStyle w:val="Hiperveza"/>
            <w:noProof/>
          </w:rPr>
          <w:t>Ugrađeni tipovi podataka i prikladne funkcije</w:t>
        </w:r>
        <w:r>
          <w:rPr>
            <w:noProof/>
            <w:webHidden/>
          </w:rPr>
          <w:tab/>
        </w:r>
        <w:r>
          <w:rPr>
            <w:noProof/>
            <w:webHidden/>
          </w:rPr>
          <w:fldChar w:fldCharType="begin"/>
        </w:r>
        <w:r>
          <w:rPr>
            <w:noProof/>
            <w:webHidden/>
          </w:rPr>
          <w:instrText xml:space="preserve"> PAGEREF _Toc81312962 \h </w:instrText>
        </w:r>
        <w:r>
          <w:rPr>
            <w:noProof/>
            <w:webHidden/>
          </w:rPr>
        </w:r>
        <w:r>
          <w:rPr>
            <w:noProof/>
            <w:webHidden/>
          </w:rPr>
          <w:fldChar w:fldCharType="separate"/>
        </w:r>
        <w:r w:rsidR="00035C7D">
          <w:rPr>
            <w:noProof/>
            <w:webHidden/>
          </w:rPr>
          <w:t>10</w:t>
        </w:r>
        <w:r>
          <w:rPr>
            <w:noProof/>
            <w:webHidden/>
          </w:rPr>
          <w:fldChar w:fldCharType="end"/>
        </w:r>
      </w:hyperlink>
    </w:p>
    <w:p w14:paraId="1AFCE5B6" w14:textId="01649315" w:rsidR="00FE475C" w:rsidRDefault="00FE475C">
      <w:pPr>
        <w:pStyle w:val="Sadraj3"/>
        <w:rPr>
          <w:rFonts w:asciiTheme="minorHAnsi" w:eastAsiaTheme="minorEastAsia" w:hAnsiTheme="minorHAnsi" w:cstheme="minorBidi"/>
          <w:noProof/>
          <w:szCs w:val="22"/>
          <w:lang w:val="en-US" w:eastAsia="en-US"/>
        </w:rPr>
      </w:pPr>
      <w:hyperlink w:anchor="_Toc81312963" w:history="1">
        <w:r w:rsidRPr="00CE5C9C">
          <w:rPr>
            <w:rStyle w:val="Hiperveza"/>
            <w:noProof/>
          </w:rPr>
          <w:t>5.2.1.</w:t>
        </w:r>
        <w:r>
          <w:rPr>
            <w:rFonts w:asciiTheme="minorHAnsi" w:eastAsiaTheme="minorEastAsia" w:hAnsiTheme="minorHAnsi" w:cstheme="minorBidi"/>
            <w:noProof/>
            <w:szCs w:val="22"/>
            <w:lang w:val="en-US" w:eastAsia="en-US"/>
          </w:rPr>
          <w:tab/>
        </w:r>
        <w:r w:rsidRPr="00CE5C9C">
          <w:rPr>
            <w:rStyle w:val="Hiperveza"/>
            <w:noProof/>
          </w:rPr>
          <w:t>Brojevi</w:t>
        </w:r>
        <w:r>
          <w:rPr>
            <w:noProof/>
            <w:webHidden/>
          </w:rPr>
          <w:tab/>
        </w:r>
        <w:r>
          <w:rPr>
            <w:noProof/>
            <w:webHidden/>
          </w:rPr>
          <w:fldChar w:fldCharType="begin"/>
        </w:r>
        <w:r>
          <w:rPr>
            <w:noProof/>
            <w:webHidden/>
          </w:rPr>
          <w:instrText xml:space="preserve"> PAGEREF _Toc81312963 \h </w:instrText>
        </w:r>
        <w:r>
          <w:rPr>
            <w:noProof/>
            <w:webHidden/>
          </w:rPr>
        </w:r>
        <w:r>
          <w:rPr>
            <w:noProof/>
            <w:webHidden/>
          </w:rPr>
          <w:fldChar w:fldCharType="separate"/>
        </w:r>
        <w:r w:rsidR="00035C7D">
          <w:rPr>
            <w:noProof/>
            <w:webHidden/>
          </w:rPr>
          <w:t>10</w:t>
        </w:r>
        <w:r>
          <w:rPr>
            <w:noProof/>
            <w:webHidden/>
          </w:rPr>
          <w:fldChar w:fldCharType="end"/>
        </w:r>
      </w:hyperlink>
    </w:p>
    <w:p w14:paraId="7305426B" w14:textId="519525D0" w:rsidR="00FE475C" w:rsidRDefault="00FE475C">
      <w:pPr>
        <w:pStyle w:val="Sadraj3"/>
        <w:rPr>
          <w:rFonts w:asciiTheme="minorHAnsi" w:eastAsiaTheme="minorEastAsia" w:hAnsiTheme="minorHAnsi" w:cstheme="minorBidi"/>
          <w:noProof/>
          <w:szCs w:val="22"/>
          <w:lang w:val="en-US" w:eastAsia="en-US"/>
        </w:rPr>
      </w:pPr>
      <w:hyperlink w:anchor="_Toc81312964" w:history="1">
        <w:r w:rsidRPr="00CE5C9C">
          <w:rPr>
            <w:rStyle w:val="Hiperveza"/>
            <w:noProof/>
          </w:rPr>
          <w:t>5.2.2.</w:t>
        </w:r>
        <w:r>
          <w:rPr>
            <w:rFonts w:asciiTheme="minorHAnsi" w:eastAsiaTheme="minorEastAsia" w:hAnsiTheme="minorHAnsi" w:cstheme="minorBidi"/>
            <w:noProof/>
            <w:szCs w:val="22"/>
            <w:lang w:val="en-US" w:eastAsia="en-US"/>
          </w:rPr>
          <w:tab/>
        </w:r>
        <w:r w:rsidRPr="00CE5C9C">
          <w:rPr>
            <w:rStyle w:val="Hiperveza"/>
            <w:noProof/>
          </w:rPr>
          <w:t>Znakovni niz</w:t>
        </w:r>
        <w:r>
          <w:rPr>
            <w:noProof/>
            <w:webHidden/>
          </w:rPr>
          <w:tab/>
        </w:r>
        <w:r>
          <w:rPr>
            <w:noProof/>
            <w:webHidden/>
          </w:rPr>
          <w:fldChar w:fldCharType="begin"/>
        </w:r>
        <w:r>
          <w:rPr>
            <w:noProof/>
            <w:webHidden/>
          </w:rPr>
          <w:instrText xml:space="preserve"> PAGEREF _Toc81312964 \h </w:instrText>
        </w:r>
        <w:r>
          <w:rPr>
            <w:noProof/>
            <w:webHidden/>
          </w:rPr>
        </w:r>
        <w:r>
          <w:rPr>
            <w:noProof/>
            <w:webHidden/>
          </w:rPr>
          <w:fldChar w:fldCharType="separate"/>
        </w:r>
        <w:r w:rsidR="00035C7D">
          <w:rPr>
            <w:noProof/>
            <w:webHidden/>
          </w:rPr>
          <w:t>11</w:t>
        </w:r>
        <w:r>
          <w:rPr>
            <w:noProof/>
            <w:webHidden/>
          </w:rPr>
          <w:fldChar w:fldCharType="end"/>
        </w:r>
      </w:hyperlink>
    </w:p>
    <w:p w14:paraId="2BD1F1C4" w14:textId="4BE22558" w:rsidR="00FE475C" w:rsidRDefault="00FE475C">
      <w:pPr>
        <w:pStyle w:val="Sadraj3"/>
        <w:rPr>
          <w:rFonts w:asciiTheme="minorHAnsi" w:eastAsiaTheme="minorEastAsia" w:hAnsiTheme="minorHAnsi" w:cstheme="minorBidi"/>
          <w:noProof/>
          <w:szCs w:val="22"/>
          <w:lang w:val="en-US" w:eastAsia="en-US"/>
        </w:rPr>
      </w:pPr>
      <w:hyperlink w:anchor="_Toc81312965" w:history="1">
        <w:r w:rsidRPr="00CE5C9C">
          <w:rPr>
            <w:rStyle w:val="Hiperveza"/>
            <w:noProof/>
          </w:rPr>
          <w:t>5.2.3.</w:t>
        </w:r>
        <w:r>
          <w:rPr>
            <w:rFonts w:asciiTheme="minorHAnsi" w:eastAsiaTheme="minorEastAsia" w:hAnsiTheme="minorHAnsi" w:cstheme="minorBidi"/>
            <w:noProof/>
            <w:szCs w:val="22"/>
            <w:lang w:val="en-US" w:eastAsia="en-US"/>
          </w:rPr>
          <w:tab/>
        </w:r>
        <w:r w:rsidRPr="00CE5C9C">
          <w:rPr>
            <w:rStyle w:val="Hiperveza"/>
            <w:noProof/>
          </w:rPr>
          <w:t>Sekvencijalni (slijedni) tipovi</w:t>
        </w:r>
        <w:r>
          <w:rPr>
            <w:noProof/>
            <w:webHidden/>
          </w:rPr>
          <w:tab/>
        </w:r>
        <w:r>
          <w:rPr>
            <w:noProof/>
            <w:webHidden/>
          </w:rPr>
          <w:fldChar w:fldCharType="begin"/>
        </w:r>
        <w:r>
          <w:rPr>
            <w:noProof/>
            <w:webHidden/>
          </w:rPr>
          <w:instrText xml:space="preserve"> PAGEREF _Toc81312965 \h </w:instrText>
        </w:r>
        <w:r>
          <w:rPr>
            <w:noProof/>
            <w:webHidden/>
          </w:rPr>
        </w:r>
        <w:r>
          <w:rPr>
            <w:noProof/>
            <w:webHidden/>
          </w:rPr>
          <w:fldChar w:fldCharType="separate"/>
        </w:r>
        <w:r w:rsidR="00035C7D">
          <w:rPr>
            <w:noProof/>
            <w:webHidden/>
          </w:rPr>
          <w:t>14</w:t>
        </w:r>
        <w:r>
          <w:rPr>
            <w:noProof/>
            <w:webHidden/>
          </w:rPr>
          <w:fldChar w:fldCharType="end"/>
        </w:r>
      </w:hyperlink>
    </w:p>
    <w:p w14:paraId="3034BF73" w14:textId="774CD80E" w:rsidR="00FE475C" w:rsidRDefault="00FE475C">
      <w:pPr>
        <w:pStyle w:val="Sadraj3"/>
        <w:rPr>
          <w:rFonts w:asciiTheme="minorHAnsi" w:eastAsiaTheme="minorEastAsia" w:hAnsiTheme="minorHAnsi" w:cstheme="minorBidi"/>
          <w:noProof/>
          <w:szCs w:val="22"/>
          <w:lang w:val="en-US" w:eastAsia="en-US"/>
        </w:rPr>
      </w:pPr>
      <w:hyperlink w:anchor="_Toc81312966" w:history="1">
        <w:r w:rsidRPr="00CE5C9C">
          <w:rPr>
            <w:rStyle w:val="Hiperveza"/>
            <w:noProof/>
          </w:rPr>
          <w:t>5.2.4.</w:t>
        </w:r>
        <w:r>
          <w:rPr>
            <w:rFonts w:asciiTheme="minorHAnsi" w:eastAsiaTheme="minorEastAsia" w:hAnsiTheme="minorHAnsi" w:cstheme="minorBidi"/>
            <w:noProof/>
            <w:szCs w:val="22"/>
            <w:lang w:val="en-US" w:eastAsia="en-US"/>
          </w:rPr>
          <w:tab/>
        </w:r>
        <w:r w:rsidRPr="00CE5C9C">
          <w:rPr>
            <w:rStyle w:val="Hiperveza"/>
            <w:noProof/>
          </w:rPr>
          <w:t>Boolean</w:t>
        </w:r>
        <w:r>
          <w:rPr>
            <w:noProof/>
            <w:webHidden/>
          </w:rPr>
          <w:tab/>
        </w:r>
        <w:r>
          <w:rPr>
            <w:noProof/>
            <w:webHidden/>
          </w:rPr>
          <w:fldChar w:fldCharType="begin"/>
        </w:r>
        <w:r>
          <w:rPr>
            <w:noProof/>
            <w:webHidden/>
          </w:rPr>
          <w:instrText xml:space="preserve"> PAGEREF _Toc81312966 \h </w:instrText>
        </w:r>
        <w:r>
          <w:rPr>
            <w:noProof/>
            <w:webHidden/>
          </w:rPr>
        </w:r>
        <w:r>
          <w:rPr>
            <w:noProof/>
            <w:webHidden/>
          </w:rPr>
          <w:fldChar w:fldCharType="separate"/>
        </w:r>
        <w:r w:rsidR="00035C7D">
          <w:rPr>
            <w:noProof/>
            <w:webHidden/>
          </w:rPr>
          <w:t>17</w:t>
        </w:r>
        <w:r>
          <w:rPr>
            <w:noProof/>
            <w:webHidden/>
          </w:rPr>
          <w:fldChar w:fldCharType="end"/>
        </w:r>
      </w:hyperlink>
    </w:p>
    <w:p w14:paraId="72A1710C" w14:textId="3C3A1414" w:rsidR="00FE475C" w:rsidRDefault="00FE475C">
      <w:pPr>
        <w:pStyle w:val="Sadraj3"/>
        <w:rPr>
          <w:rFonts w:asciiTheme="minorHAnsi" w:eastAsiaTheme="minorEastAsia" w:hAnsiTheme="minorHAnsi" w:cstheme="minorBidi"/>
          <w:noProof/>
          <w:szCs w:val="22"/>
          <w:lang w:val="en-US" w:eastAsia="en-US"/>
        </w:rPr>
      </w:pPr>
      <w:hyperlink w:anchor="_Toc81312967" w:history="1">
        <w:r w:rsidRPr="00CE5C9C">
          <w:rPr>
            <w:rStyle w:val="Hiperveza"/>
            <w:noProof/>
          </w:rPr>
          <w:t>5.2.5.</w:t>
        </w:r>
        <w:r>
          <w:rPr>
            <w:rFonts w:asciiTheme="minorHAnsi" w:eastAsiaTheme="minorEastAsia" w:hAnsiTheme="minorHAnsi" w:cstheme="minorBidi"/>
            <w:noProof/>
            <w:szCs w:val="22"/>
            <w:lang w:val="en-US" w:eastAsia="en-US"/>
          </w:rPr>
          <w:tab/>
        </w:r>
        <w:r w:rsidRPr="00CE5C9C">
          <w:rPr>
            <w:rStyle w:val="Hiperveza"/>
            <w:noProof/>
          </w:rPr>
          <w:t>Skup</w:t>
        </w:r>
        <w:r>
          <w:rPr>
            <w:noProof/>
            <w:webHidden/>
          </w:rPr>
          <w:tab/>
        </w:r>
        <w:r>
          <w:rPr>
            <w:noProof/>
            <w:webHidden/>
          </w:rPr>
          <w:fldChar w:fldCharType="begin"/>
        </w:r>
        <w:r>
          <w:rPr>
            <w:noProof/>
            <w:webHidden/>
          </w:rPr>
          <w:instrText xml:space="preserve"> PAGEREF _Toc81312967 \h </w:instrText>
        </w:r>
        <w:r>
          <w:rPr>
            <w:noProof/>
            <w:webHidden/>
          </w:rPr>
        </w:r>
        <w:r>
          <w:rPr>
            <w:noProof/>
            <w:webHidden/>
          </w:rPr>
          <w:fldChar w:fldCharType="separate"/>
        </w:r>
        <w:r w:rsidR="00035C7D">
          <w:rPr>
            <w:noProof/>
            <w:webHidden/>
          </w:rPr>
          <w:t>18</w:t>
        </w:r>
        <w:r>
          <w:rPr>
            <w:noProof/>
            <w:webHidden/>
          </w:rPr>
          <w:fldChar w:fldCharType="end"/>
        </w:r>
      </w:hyperlink>
    </w:p>
    <w:p w14:paraId="367AC422" w14:textId="5FB70E5E" w:rsidR="00FE475C" w:rsidRDefault="00FE475C">
      <w:pPr>
        <w:pStyle w:val="Sadraj3"/>
        <w:rPr>
          <w:rFonts w:asciiTheme="minorHAnsi" w:eastAsiaTheme="minorEastAsia" w:hAnsiTheme="minorHAnsi" w:cstheme="minorBidi"/>
          <w:noProof/>
          <w:szCs w:val="22"/>
          <w:lang w:val="en-US" w:eastAsia="en-US"/>
        </w:rPr>
      </w:pPr>
      <w:hyperlink w:anchor="_Toc81312968" w:history="1">
        <w:r w:rsidRPr="00CE5C9C">
          <w:rPr>
            <w:rStyle w:val="Hiperveza"/>
            <w:noProof/>
          </w:rPr>
          <w:t>5.2.6.</w:t>
        </w:r>
        <w:r>
          <w:rPr>
            <w:rFonts w:asciiTheme="minorHAnsi" w:eastAsiaTheme="minorEastAsia" w:hAnsiTheme="minorHAnsi" w:cstheme="minorBidi"/>
            <w:noProof/>
            <w:szCs w:val="22"/>
            <w:lang w:val="en-US" w:eastAsia="en-US"/>
          </w:rPr>
          <w:tab/>
        </w:r>
        <w:r w:rsidRPr="00CE5C9C">
          <w:rPr>
            <w:rStyle w:val="Hiperveza"/>
            <w:noProof/>
          </w:rPr>
          <w:t>Rječnici</w:t>
        </w:r>
        <w:r>
          <w:rPr>
            <w:noProof/>
            <w:webHidden/>
          </w:rPr>
          <w:tab/>
        </w:r>
        <w:r>
          <w:rPr>
            <w:noProof/>
            <w:webHidden/>
          </w:rPr>
          <w:fldChar w:fldCharType="begin"/>
        </w:r>
        <w:r>
          <w:rPr>
            <w:noProof/>
            <w:webHidden/>
          </w:rPr>
          <w:instrText xml:space="preserve"> PAGEREF _Toc81312968 \h </w:instrText>
        </w:r>
        <w:r>
          <w:rPr>
            <w:noProof/>
            <w:webHidden/>
          </w:rPr>
        </w:r>
        <w:r>
          <w:rPr>
            <w:noProof/>
            <w:webHidden/>
          </w:rPr>
          <w:fldChar w:fldCharType="separate"/>
        </w:r>
        <w:r w:rsidR="00035C7D">
          <w:rPr>
            <w:noProof/>
            <w:webHidden/>
          </w:rPr>
          <w:t>18</w:t>
        </w:r>
        <w:r>
          <w:rPr>
            <w:noProof/>
            <w:webHidden/>
          </w:rPr>
          <w:fldChar w:fldCharType="end"/>
        </w:r>
      </w:hyperlink>
    </w:p>
    <w:p w14:paraId="1EC3200C" w14:textId="34A1C8C2" w:rsidR="00FE475C" w:rsidRDefault="00FE475C">
      <w:pPr>
        <w:pStyle w:val="Sadraj2"/>
        <w:rPr>
          <w:rFonts w:asciiTheme="minorHAnsi" w:eastAsiaTheme="minorEastAsia" w:hAnsiTheme="minorHAnsi" w:cstheme="minorBidi"/>
          <w:noProof/>
          <w:szCs w:val="22"/>
          <w:lang w:val="en-US" w:eastAsia="en-US"/>
        </w:rPr>
      </w:pPr>
      <w:hyperlink w:anchor="_Toc81312969" w:history="1">
        <w:r w:rsidRPr="00CE5C9C">
          <w:rPr>
            <w:rStyle w:val="Hiperveza"/>
            <w:noProof/>
          </w:rPr>
          <w:t>5.3.</w:t>
        </w:r>
        <w:r>
          <w:rPr>
            <w:rFonts w:asciiTheme="minorHAnsi" w:eastAsiaTheme="minorEastAsia" w:hAnsiTheme="minorHAnsi" w:cstheme="minorBidi"/>
            <w:noProof/>
            <w:szCs w:val="22"/>
            <w:lang w:val="en-US" w:eastAsia="en-US"/>
          </w:rPr>
          <w:tab/>
        </w:r>
        <w:r w:rsidRPr="00CE5C9C">
          <w:rPr>
            <w:rStyle w:val="Hiperveza"/>
            <w:noProof/>
          </w:rPr>
          <w:t>Tokovi izvođenja programa (grananja, iteracije)</w:t>
        </w:r>
        <w:r>
          <w:rPr>
            <w:noProof/>
            <w:webHidden/>
          </w:rPr>
          <w:tab/>
        </w:r>
        <w:r>
          <w:rPr>
            <w:noProof/>
            <w:webHidden/>
          </w:rPr>
          <w:fldChar w:fldCharType="begin"/>
        </w:r>
        <w:r>
          <w:rPr>
            <w:noProof/>
            <w:webHidden/>
          </w:rPr>
          <w:instrText xml:space="preserve"> PAGEREF _Toc81312969 \h </w:instrText>
        </w:r>
        <w:r>
          <w:rPr>
            <w:noProof/>
            <w:webHidden/>
          </w:rPr>
        </w:r>
        <w:r>
          <w:rPr>
            <w:noProof/>
            <w:webHidden/>
          </w:rPr>
          <w:fldChar w:fldCharType="separate"/>
        </w:r>
        <w:r w:rsidR="00035C7D">
          <w:rPr>
            <w:noProof/>
            <w:webHidden/>
          </w:rPr>
          <w:t>22</w:t>
        </w:r>
        <w:r>
          <w:rPr>
            <w:noProof/>
            <w:webHidden/>
          </w:rPr>
          <w:fldChar w:fldCharType="end"/>
        </w:r>
      </w:hyperlink>
    </w:p>
    <w:p w14:paraId="3EB14214" w14:textId="2F5FC9B6" w:rsidR="00FE475C" w:rsidRDefault="00FE475C">
      <w:pPr>
        <w:pStyle w:val="Sadraj2"/>
        <w:rPr>
          <w:rFonts w:asciiTheme="minorHAnsi" w:eastAsiaTheme="minorEastAsia" w:hAnsiTheme="minorHAnsi" w:cstheme="minorBidi"/>
          <w:noProof/>
          <w:szCs w:val="22"/>
          <w:lang w:val="en-US" w:eastAsia="en-US"/>
        </w:rPr>
      </w:pPr>
      <w:hyperlink w:anchor="_Toc81312970" w:history="1">
        <w:r w:rsidRPr="00CE5C9C">
          <w:rPr>
            <w:rStyle w:val="Hiperveza"/>
            <w:noProof/>
          </w:rPr>
          <w:t>5.4.</w:t>
        </w:r>
        <w:r>
          <w:rPr>
            <w:rFonts w:asciiTheme="minorHAnsi" w:eastAsiaTheme="minorEastAsia" w:hAnsiTheme="minorHAnsi" w:cstheme="minorBidi"/>
            <w:noProof/>
            <w:szCs w:val="22"/>
            <w:lang w:val="en-US" w:eastAsia="en-US"/>
          </w:rPr>
          <w:tab/>
        </w:r>
        <w:r w:rsidRPr="00CE5C9C">
          <w:rPr>
            <w:rStyle w:val="Hiperveza"/>
            <w:noProof/>
          </w:rPr>
          <w:t>Funkcije</w:t>
        </w:r>
        <w:r>
          <w:rPr>
            <w:noProof/>
            <w:webHidden/>
          </w:rPr>
          <w:tab/>
        </w:r>
        <w:r>
          <w:rPr>
            <w:noProof/>
            <w:webHidden/>
          </w:rPr>
          <w:fldChar w:fldCharType="begin"/>
        </w:r>
        <w:r>
          <w:rPr>
            <w:noProof/>
            <w:webHidden/>
          </w:rPr>
          <w:instrText xml:space="preserve"> PAGEREF _Toc81312970 \h </w:instrText>
        </w:r>
        <w:r>
          <w:rPr>
            <w:noProof/>
            <w:webHidden/>
          </w:rPr>
        </w:r>
        <w:r>
          <w:rPr>
            <w:noProof/>
            <w:webHidden/>
          </w:rPr>
          <w:fldChar w:fldCharType="separate"/>
        </w:r>
        <w:r w:rsidR="00035C7D">
          <w:rPr>
            <w:noProof/>
            <w:webHidden/>
          </w:rPr>
          <w:t>24</w:t>
        </w:r>
        <w:r>
          <w:rPr>
            <w:noProof/>
            <w:webHidden/>
          </w:rPr>
          <w:fldChar w:fldCharType="end"/>
        </w:r>
      </w:hyperlink>
    </w:p>
    <w:p w14:paraId="3140CB50" w14:textId="4966B150" w:rsidR="00FE475C" w:rsidRDefault="00FE475C">
      <w:pPr>
        <w:pStyle w:val="Sadraj2"/>
        <w:rPr>
          <w:rFonts w:asciiTheme="minorHAnsi" w:eastAsiaTheme="minorEastAsia" w:hAnsiTheme="minorHAnsi" w:cstheme="minorBidi"/>
          <w:noProof/>
          <w:szCs w:val="22"/>
          <w:lang w:val="en-US" w:eastAsia="en-US"/>
        </w:rPr>
      </w:pPr>
      <w:hyperlink w:anchor="_Toc81312971" w:history="1">
        <w:r w:rsidRPr="00CE5C9C">
          <w:rPr>
            <w:rStyle w:val="Hiperveza"/>
            <w:noProof/>
          </w:rPr>
          <w:t>5.5.</w:t>
        </w:r>
        <w:r>
          <w:rPr>
            <w:rFonts w:asciiTheme="minorHAnsi" w:eastAsiaTheme="minorEastAsia" w:hAnsiTheme="minorHAnsi" w:cstheme="minorBidi"/>
            <w:noProof/>
            <w:szCs w:val="22"/>
            <w:lang w:val="en-US" w:eastAsia="en-US"/>
          </w:rPr>
          <w:tab/>
        </w:r>
        <w:r w:rsidRPr="00CE5C9C">
          <w:rPr>
            <w:rStyle w:val="Hiperveza"/>
            <w:noProof/>
          </w:rPr>
          <w:t>Klase</w:t>
        </w:r>
        <w:r>
          <w:rPr>
            <w:noProof/>
            <w:webHidden/>
          </w:rPr>
          <w:tab/>
        </w:r>
        <w:r>
          <w:rPr>
            <w:noProof/>
            <w:webHidden/>
          </w:rPr>
          <w:fldChar w:fldCharType="begin"/>
        </w:r>
        <w:r>
          <w:rPr>
            <w:noProof/>
            <w:webHidden/>
          </w:rPr>
          <w:instrText xml:space="preserve"> PAGEREF _Toc81312971 \h </w:instrText>
        </w:r>
        <w:r>
          <w:rPr>
            <w:noProof/>
            <w:webHidden/>
          </w:rPr>
        </w:r>
        <w:r>
          <w:rPr>
            <w:noProof/>
            <w:webHidden/>
          </w:rPr>
          <w:fldChar w:fldCharType="separate"/>
        </w:r>
        <w:r w:rsidR="00035C7D">
          <w:rPr>
            <w:noProof/>
            <w:webHidden/>
          </w:rPr>
          <w:t>27</w:t>
        </w:r>
        <w:r>
          <w:rPr>
            <w:noProof/>
            <w:webHidden/>
          </w:rPr>
          <w:fldChar w:fldCharType="end"/>
        </w:r>
      </w:hyperlink>
    </w:p>
    <w:p w14:paraId="1DC491EF" w14:textId="229AD9DD" w:rsidR="00FE475C" w:rsidRDefault="00FE475C">
      <w:pPr>
        <w:pStyle w:val="Sadraj2"/>
        <w:rPr>
          <w:rFonts w:asciiTheme="minorHAnsi" w:eastAsiaTheme="minorEastAsia" w:hAnsiTheme="minorHAnsi" w:cstheme="minorBidi"/>
          <w:noProof/>
          <w:szCs w:val="22"/>
          <w:lang w:val="en-US" w:eastAsia="en-US"/>
        </w:rPr>
      </w:pPr>
      <w:hyperlink w:anchor="_Toc81312972" w:history="1">
        <w:r w:rsidRPr="00CE5C9C">
          <w:rPr>
            <w:rStyle w:val="Hiperveza"/>
            <w:noProof/>
          </w:rPr>
          <w:t>5.6.</w:t>
        </w:r>
        <w:r>
          <w:rPr>
            <w:rFonts w:asciiTheme="minorHAnsi" w:eastAsiaTheme="minorEastAsia" w:hAnsiTheme="minorHAnsi" w:cstheme="minorBidi"/>
            <w:noProof/>
            <w:szCs w:val="22"/>
            <w:lang w:val="en-US" w:eastAsia="en-US"/>
          </w:rPr>
          <w:tab/>
        </w:r>
        <w:r w:rsidRPr="00CE5C9C">
          <w:rPr>
            <w:rStyle w:val="Hiperveza"/>
            <w:noProof/>
          </w:rPr>
          <w:t>Iznimke</w:t>
        </w:r>
        <w:r>
          <w:rPr>
            <w:noProof/>
            <w:webHidden/>
          </w:rPr>
          <w:tab/>
        </w:r>
        <w:r>
          <w:rPr>
            <w:noProof/>
            <w:webHidden/>
          </w:rPr>
          <w:fldChar w:fldCharType="begin"/>
        </w:r>
        <w:r>
          <w:rPr>
            <w:noProof/>
            <w:webHidden/>
          </w:rPr>
          <w:instrText xml:space="preserve"> PAGEREF _Toc81312972 \h </w:instrText>
        </w:r>
        <w:r>
          <w:rPr>
            <w:noProof/>
            <w:webHidden/>
          </w:rPr>
        </w:r>
        <w:r>
          <w:rPr>
            <w:noProof/>
            <w:webHidden/>
          </w:rPr>
          <w:fldChar w:fldCharType="separate"/>
        </w:r>
        <w:r w:rsidR="00035C7D">
          <w:rPr>
            <w:noProof/>
            <w:webHidden/>
          </w:rPr>
          <w:t>29</w:t>
        </w:r>
        <w:r>
          <w:rPr>
            <w:noProof/>
            <w:webHidden/>
          </w:rPr>
          <w:fldChar w:fldCharType="end"/>
        </w:r>
      </w:hyperlink>
    </w:p>
    <w:p w14:paraId="191F3772" w14:textId="2C95B8E7" w:rsidR="00FE475C" w:rsidRDefault="00FE475C">
      <w:pPr>
        <w:pStyle w:val="Sadraj2"/>
        <w:rPr>
          <w:rFonts w:asciiTheme="minorHAnsi" w:eastAsiaTheme="minorEastAsia" w:hAnsiTheme="minorHAnsi" w:cstheme="minorBidi"/>
          <w:noProof/>
          <w:szCs w:val="22"/>
          <w:lang w:val="en-US" w:eastAsia="en-US"/>
        </w:rPr>
      </w:pPr>
      <w:hyperlink w:anchor="_Toc81312973" w:history="1">
        <w:r w:rsidRPr="00CE5C9C">
          <w:rPr>
            <w:rStyle w:val="Hiperveza"/>
            <w:noProof/>
          </w:rPr>
          <w:t>5.7.</w:t>
        </w:r>
        <w:r>
          <w:rPr>
            <w:rFonts w:asciiTheme="minorHAnsi" w:eastAsiaTheme="minorEastAsia" w:hAnsiTheme="minorHAnsi" w:cstheme="minorBidi"/>
            <w:noProof/>
            <w:szCs w:val="22"/>
            <w:lang w:val="en-US" w:eastAsia="en-US"/>
          </w:rPr>
          <w:tab/>
        </w:r>
        <w:r w:rsidRPr="00CE5C9C">
          <w:rPr>
            <w:rStyle w:val="Hiperveza"/>
            <w:noProof/>
          </w:rPr>
          <w:t>Rad s datotekama</w:t>
        </w:r>
        <w:r>
          <w:rPr>
            <w:noProof/>
            <w:webHidden/>
          </w:rPr>
          <w:tab/>
        </w:r>
        <w:r>
          <w:rPr>
            <w:noProof/>
            <w:webHidden/>
          </w:rPr>
          <w:fldChar w:fldCharType="begin"/>
        </w:r>
        <w:r>
          <w:rPr>
            <w:noProof/>
            <w:webHidden/>
          </w:rPr>
          <w:instrText xml:space="preserve"> PAGEREF _Toc81312973 \h </w:instrText>
        </w:r>
        <w:r>
          <w:rPr>
            <w:noProof/>
            <w:webHidden/>
          </w:rPr>
        </w:r>
        <w:r>
          <w:rPr>
            <w:noProof/>
            <w:webHidden/>
          </w:rPr>
          <w:fldChar w:fldCharType="separate"/>
        </w:r>
        <w:r w:rsidR="00035C7D">
          <w:rPr>
            <w:noProof/>
            <w:webHidden/>
          </w:rPr>
          <w:t>33</w:t>
        </w:r>
        <w:r>
          <w:rPr>
            <w:noProof/>
            <w:webHidden/>
          </w:rPr>
          <w:fldChar w:fldCharType="end"/>
        </w:r>
      </w:hyperlink>
    </w:p>
    <w:p w14:paraId="5D9EDE0A" w14:textId="5580E4CD" w:rsidR="00FE475C" w:rsidRDefault="00FE475C">
      <w:pPr>
        <w:pStyle w:val="Sadraj1"/>
        <w:rPr>
          <w:rFonts w:asciiTheme="minorHAnsi" w:eastAsiaTheme="minorEastAsia" w:hAnsiTheme="minorHAnsi" w:cstheme="minorBidi"/>
          <w:noProof/>
          <w:szCs w:val="22"/>
          <w:lang w:val="en-US" w:eastAsia="en-US"/>
        </w:rPr>
      </w:pPr>
      <w:hyperlink w:anchor="_Toc81312974" w:history="1">
        <w:r w:rsidRPr="00CE5C9C">
          <w:rPr>
            <w:rStyle w:val="Hiperveza"/>
            <w:noProof/>
          </w:rPr>
          <w:t>6.</w:t>
        </w:r>
        <w:r>
          <w:rPr>
            <w:rFonts w:asciiTheme="minorHAnsi" w:eastAsiaTheme="minorEastAsia" w:hAnsiTheme="minorHAnsi" w:cstheme="minorBidi"/>
            <w:noProof/>
            <w:szCs w:val="22"/>
            <w:lang w:val="en-US" w:eastAsia="en-US"/>
          </w:rPr>
          <w:tab/>
        </w:r>
        <w:r w:rsidRPr="00CE5C9C">
          <w:rPr>
            <w:rStyle w:val="Hiperveza"/>
            <w:noProof/>
          </w:rPr>
          <w:t>Korišteni moduli za izradu skripti</w:t>
        </w:r>
        <w:r>
          <w:rPr>
            <w:noProof/>
            <w:webHidden/>
          </w:rPr>
          <w:tab/>
        </w:r>
        <w:r>
          <w:rPr>
            <w:noProof/>
            <w:webHidden/>
          </w:rPr>
          <w:fldChar w:fldCharType="begin"/>
        </w:r>
        <w:r>
          <w:rPr>
            <w:noProof/>
            <w:webHidden/>
          </w:rPr>
          <w:instrText xml:space="preserve"> PAGEREF _Toc81312974 \h </w:instrText>
        </w:r>
        <w:r>
          <w:rPr>
            <w:noProof/>
            <w:webHidden/>
          </w:rPr>
        </w:r>
        <w:r>
          <w:rPr>
            <w:noProof/>
            <w:webHidden/>
          </w:rPr>
          <w:fldChar w:fldCharType="separate"/>
        </w:r>
        <w:r w:rsidR="00035C7D">
          <w:rPr>
            <w:noProof/>
            <w:webHidden/>
          </w:rPr>
          <w:t>35</w:t>
        </w:r>
        <w:r>
          <w:rPr>
            <w:noProof/>
            <w:webHidden/>
          </w:rPr>
          <w:fldChar w:fldCharType="end"/>
        </w:r>
      </w:hyperlink>
    </w:p>
    <w:p w14:paraId="32B9065E" w14:textId="5798C2D0" w:rsidR="00FE475C" w:rsidRDefault="00FE475C">
      <w:pPr>
        <w:pStyle w:val="Sadraj1"/>
        <w:rPr>
          <w:rFonts w:asciiTheme="minorHAnsi" w:eastAsiaTheme="minorEastAsia" w:hAnsiTheme="minorHAnsi" w:cstheme="minorBidi"/>
          <w:noProof/>
          <w:szCs w:val="22"/>
          <w:lang w:val="en-US" w:eastAsia="en-US"/>
        </w:rPr>
      </w:pPr>
      <w:hyperlink w:anchor="_Toc81312975" w:history="1">
        <w:r w:rsidRPr="00CE5C9C">
          <w:rPr>
            <w:rStyle w:val="Hiperveza"/>
            <w:noProof/>
          </w:rPr>
          <w:t>7.</w:t>
        </w:r>
        <w:r>
          <w:rPr>
            <w:rFonts w:asciiTheme="minorHAnsi" w:eastAsiaTheme="minorEastAsia" w:hAnsiTheme="minorHAnsi" w:cstheme="minorBidi"/>
            <w:noProof/>
            <w:szCs w:val="22"/>
            <w:lang w:val="en-US" w:eastAsia="en-US"/>
          </w:rPr>
          <w:tab/>
        </w:r>
        <w:r w:rsidRPr="00CE5C9C">
          <w:rPr>
            <w:rStyle w:val="Hiperveza"/>
            <w:noProof/>
          </w:rPr>
          <w:t>Izrada skripti</w:t>
        </w:r>
        <w:r>
          <w:rPr>
            <w:noProof/>
            <w:webHidden/>
          </w:rPr>
          <w:tab/>
        </w:r>
        <w:r>
          <w:rPr>
            <w:noProof/>
            <w:webHidden/>
          </w:rPr>
          <w:fldChar w:fldCharType="begin"/>
        </w:r>
        <w:r>
          <w:rPr>
            <w:noProof/>
            <w:webHidden/>
          </w:rPr>
          <w:instrText xml:space="preserve"> PAGEREF _Toc81312975 \h </w:instrText>
        </w:r>
        <w:r>
          <w:rPr>
            <w:noProof/>
            <w:webHidden/>
          </w:rPr>
        </w:r>
        <w:r>
          <w:rPr>
            <w:noProof/>
            <w:webHidden/>
          </w:rPr>
          <w:fldChar w:fldCharType="separate"/>
        </w:r>
        <w:r w:rsidR="00035C7D">
          <w:rPr>
            <w:noProof/>
            <w:webHidden/>
          </w:rPr>
          <w:t>37</w:t>
        </w:r>
        <w:r>
          <w:rPr>
            <w:noProof/>
            <w:webHidden/>
          </w:rPr>
          <w:fldChar w:fldCharType="end"/>
        </w:r>
      </w:hyperlink>
    </w:p>
    <w:p w14:paraId="7F360ABA" w14:textId="4F3901A2" w:rsidR="00FE475C" w:rsidRDefault="00FE475C">
      <w:pPr>
        <w:pStyle w:val="Sadraj2"/>
        <w:rPr>
          <w:rFonts w:asciiTheme="minorHAnsi" w:eastAsiaTheme="minorEastAsia" w:hAnsiTheme="minorHAnsi" w:cstheme="minorBidi"/>
          <w:noProof/>
          <w:szCs w:val="22"/>
          <w:lang w:val="en-US" w:eastAsia="en-US"/>
        </w:rPr>
      </w:pPr>
      <w:hyperlink w:anchor="_Toc81312976" w:history="1">
        <w:r w:rsidRPr="00CE5C9C">
          <w:rPr>
            <w:rStyle w:val="Hiperveza"/>
            <w:noProof/>
          </w:rPr>
          <w:t>7.1.</w:t>
        </w:r>
        <w:r>
          <w:rPr>
            <w:rFonts w:asciiTheme="minorHAnsi" w:eastAsiaTheme="minorEastAsia" w:hAnsiTheme="minorHAnsi" w:cstheme="minorBidi"/>
            <w:noProof/>
            <w:szCs w:val="22"/>
            <w:lang w:val="en-US" w:eastAsia="en-US"/>
          </w:rPr>
          <w:tab/>
        </w:r>
        <w:r w:rsidRPr="00CE5C9C">
          <w:rPr>
            <w:rStyle w:val="Hiperveza"/>
            <w:noProof/>
          </w:rPr>
          <w:t>Automatizirano slanje elektronične pošte</w:t>
        </w:r>
        <w:r>
          <w:rPr>
            <w:noProof/>
            <w:webHidden/>
          </w:rPr>
          <w:tab/>
        </w:r>
        <w:r>
          <w:rPr>
            <w:noProof/>
            <w:webHidden/>
          </w:rPr>
          <w:fldChar w:fldCharType="begin"/>
        </w:r>
        <w:r>
          <w:rPr>
            <w:noProof/>
            <w:webHidden/>
          </w:rPr>
          <w:instrText xml:space="preserve"> PAGEREF _Toc81312976 \h </w:instrText>
        </w:r>
        <w:r>
          <w:rPr>
            <w:noProof/>
            <w:webHidden/>
          </w:rPr>
        </w:r>
        <w:r>
          <w:rPr>
            <w:noProof/>
            <w:webHidden/>
          </w:rPr>
          <w:fldChar w:fldCharType="separate"/>
        </w:r>
        <w:r w:rsidR="00035C7D">
          <w:rPr>
            <w:noProof/>
            <w:webHidden/>
          </w:rPr>
          <w:t>38</w:t>
        </w:r>
        <w:r>
          <w:rPr>
            <w:noProof/>
            <w:webHidden/>
          </w:rPr>
          <w:fldChar w:fldCharType="end"/>
        </w:r>
      </w:hyperlink>
    </w:p>
    <w:p w14:paraId="574685D1" w14:textId="02952478" w:rsidR="00FE475C" w:rsidRDefault="00FE475C">
      <w:pPr>
        <w:pStyle w:val="Sadraj2"/>
        <w:rPr>
          <w:rFonts w:asciiTheme="minorHAnsi" w:eastAsiaTheme="minorEastAsia" w:hAnsiTheme="minorHAnsi" w:cstheme="minorBidi"/>
          <w:noProof/>
          <w:szCs w:val="22"/>
          <w:lang w:val="en-US" w:eastAsia="en-US"/>
        </w:rPr>
      </w:pPr>
      <w:hyperlink w:anchor="_Toc81312977" w:history="1">
        <w:r w:rsidRPr="00CE5C9C">
          <w:rPr>
            <w:rStyle w:val="Hiperveza"/>
            <w:noProof/>
          </w:rPr>
          <w:t>7.2.</w:t>
        </w:r>
        <w:r>
          <w:rPr>
            <w:rFonts w:asciiTheme="minorHAnsi" w:eastAsiaTheme="minorEastAsia" w:hAnsiTheme="minorHAnsi" w:cstheme="minorBidi"/>
            <w:noProof/>
            <w:szCs w:val="22"/>
            <w:lang w:val="en-US" w:eastAsia="en-US"/>
          </w:rPr>
          <w:tab/>
        </w:r>
        <w:r w:rsidRPr="00CE5C9C">
          <w:rPr>
            <w:rStyle w:val="Hiperveza"/>
            <w:noProof/>
          </w:rPr>
          <w:t>Vrijednosti dionica na burzi</w:t>
        </w:r>
        <w:r>
          <w:rPr>
            <w:noProof/>
            <w:webHidden/>
          </w:rPr>
          <w:tab/>
        </w:r>
        <w:r>
          <w:rPr>
            <w:noProof/>
            <w:webHidden/>
          </w:rPr>
          <w:fldChar w:fldCharType="begin"/>
        </w:r>
        <w:r>
          <w:rPr>
            <w:noProof/>
            <w:webHidden/>
          </w:rPr>
          <w:instrText xml:space="preserve"> PAGEREF _Toc81312977 \h </w:instrText>
        </w:r>
        <w:r>
          <w:rPr>
            <w:noProof/>
            <w:webHidden/>
          </w:rPr>
        </w:r>
        <w:r>
          <w:rPr>
            <w:noProof/>
            <w:webHidden/>
          </w:rPr>
          <w:fldChar w:fldCharType="separate"/>
        </w:r>
        <w:r w:rsidR="00035C7D">
          <w:rPr>
            <w:noProof/>
            <w:webHidden/>
          </w:rPr>
          <w:t>43</w:t>
        </w:r>
        <w:r>
          <w:rPr>
            <w:noProof/>
            <w:webHidden/>
          </w:rPr>
          <w:fldChar w:fldCharType="end"/>
        </w:r>
      </w:hyperlink>
    </w:p>
    <w:p w14:paraId="478893B1" w14:textId="01388297" w:rsidR="00FE475C" w:rsidRDefault="00FE475C">
      <w:pPr>
        <w:pStyle w:val="Sadraj1"/>
        <w:rPr>
          <w:rFonts w:asciiTheme="minorHAnsi" w:eastAsiaTheme="minorEastAsia" w:hAnsiTheme="minorHAnsi" w:cstheme="minorBidi"/>
          <w:noProof/>
          <w:szCs w:val="22"/>
          <w:lang w:val="en-US" w:eastAsia="en-US"/>
        </w:rPr>
      </w:pPr>
      <w:hyperlink w:anchor="_Toc81312978" w:history="1">
        <w:r w:rsidRPr="00CE5C9C">
          <w:rPr>
            <w:rStyle w:val="Hiperveza"/>
            <w:noProof/>
          </w:rPr>
          <w:t>8.</w:t>
        </w:r>
        <w:r>
          <w:rPr>
            <w:rFonts w:asciiTheme="minorHAnsi" w:eastAsiaTheme="minorEastAsia" w:hAnsiTheme="minorHAnsi" w:cstheme="minorBidi"/>
            <w:noProof/>
            <w:szCs w:val="22"/>
            <w:lang w:val="en-US" w:eastAsia="en-US"/>
          </w:rPr>
          <w:tab/>
        </w:r>
        <w:r w:rsidRPr="00CE5C9C">
          <w:rPr>
            <w:rStyle w:val="Hiperveza"/>
            <w:noProof/>
          </w:rPr>
          <w:t>Zaključak</w:t>
        </w:r>
        <w:r>
          <w:rPr>
            <w:noProof/>
            <w:webHidden/>
          </w:rPr>
          <w:tab/>
        </w:r>
        <w:r>
          <w:rPr>
            <w:noProof/>
            <w:webHidden/>
          </w:rPr>
          <w:fldChar w:fldCharType="begin"/>
        </w:r>
        <w:r>
          <w:rPr>
            <w:noProof/>
            <w:webHidden/>
          </w:rPr>
          <w:instrText xml:space="preserve"> PAGEREF _Toc81312978 \h </w:instrText>
        </w:r>
        <w:r>
          <w:rPr>
            <w:noProof/>
            <w:webHidden/>
          </w:rPr>
        </w:r>
        <w:r>
          <w:rPr>
            <w:noProof/>
            <w:webHidden/>
          </w:rPr>
          <w:fldChar w:fldCharType="separate"/>
        </w:r>
        <w:r w:rsidR="00035C7D">
          <w:rPr>
            <w:noProof/>
            <w:webHidden/>
          </w:rPr>
          <w:t>55</w:t>
        </w:r>
        <w:r>
          <w:rPr>
            <w:noProof/>
            <w:webHidden/>
          </w:rPr>
          <w:fldChar w:fldCharType="end"/>
        </w:r>
      </w:hyperlink>
    </w:p>
    <w:p w14:paraId="5D96D54D" w14:textId="5F15B7B1" w:rsidR="00FE475C" w:rsidRDefault="00FE475C">
      <w:pPr>
        <w:pStyle w:val="Sadraj1"/>
        <w:rPr>
          <w:rFonts w:asciiTheme="minorHAnsi" w:eastAsiaTheme="minorEastAsia" w:hAnsiTheme="minorHAnsi" w:cstheme="minorBidi"/>
          <w:noProof/>
          <w:szCs w:val="22"/>
          <w:lang w:val="en-US" w:eastAsia="en-US"/>
        </w:rPr>
      </w:pPr>
      <w:hyperlink w:anchor="_Toc81312979" w:history="1">
        <w:r w:rsidRPr="00CE5C9C">
          <w:rPr>
            <w:rStyle w:val="Hiperveza"/>
            <w:noProof/>
          </w:rPr>
          <w:t>Popis literature</w:t>
        </w:r>
        <w:r>
          <w:rPr>
            <w:noProof/>
            <w:webHidden/>
          </w:rPr>
          <w:tab/>
        </w:r>
        <w:r>
          <w:rPr>
            <w:noProof/>
            <w:webHidden/>
          </w:rPr>
          <w:fldChar w:fldCharType="begin"/>
        </w:r>
        <w:r>
          <w:rPr>
            <w:noProof/>
            <w:webHidden/>
          </w:rPr>
          <w:instrText xml:space="preserve"> PAGEREF _Toc81312979 \h </w:instrText>
        </w:r>
        <w:r>
          <w:rPr>
            <w:noProof/>
            <w:webHidden/>
          </w:rPr>
        </w:r>
        <w:r>
          <w:rPr>
            <w:noProof/>
            <w:webHidden/>
          </w:rPr>
          <w:fldChar w:fldCharType="separate"/>
        </w:r>
        <w:r w:rsidR="00035C7D">
          <w:rPr>
            <w:noProof/>
            <w:webHidden/>
          </w:rPr>
          <w:t>56</w:t>
        </w:r>
        <w:r>
          <w:rPr>
            <w:noProof/>
            <w:webHidden/>
          </w:rPr>
          <w:fldChar w:fldCharType="end"/>
        </w:r>
      </w:hyperlink>
    </w:p>
    <w:p w14:paraId="7E81C94E" w14:textId="0ADBB957" w:rsidR="00FE475C" w:rsidRDefault="00FE475C">
      <w:pPr>
        <w:pStyle w:val="Sadraj1"/>
        <w:rPr>
          <w:rFonts w:asciiTheme="minorHAnsi" w:eastAsiaTheme="minorEastAsia" w:hAnsiTheme="minorHAnsi" w:cstheme="minorBidi"/>
          <w:noProof/>
          <w:szCs w:val="22"/>
          <w:lang w:val="en-US" w:eastAsia="en-US"/>
        </w:rPr>
      </w:pPr>
      <w:hyperlink w:anchor="_Toc81312980" w:history="1">
        <w:r w:rsidRPr="00CE5C9C">
          <w:rPr>
            <w:rStyle w:val="Hiperveza"/>
            <w:noProof/>
          </w:rPr>
          <w:t>Popis slika</w:t>
        </w:r>
        <w:r>
          <w:rPr>
            <w:noProof/>
            <w:webHidden/>
          </w:rPr>
          <w:tab/>
        </w:r>
        <w:r>
          <w:rPr>
            <w:noProof/>
            <w:webHidden/>
          </w:rPr>
          <w:fldChar w:fldCharType="begin"/>
        </w:r>
        <w:r>
          <w:rPr>
            <w:noProof/>
            <w:webHidden/>
          </w:rPr>
          <w:instrText xml:space="preserve"> PAGEREF _Toc81312980 \h </w:instrText>
        </w:r>
        <w:r>
          <w:rPr>
            <w:noProof/>
            <w:webHidden/>
          </w:rPr>
        </w:r>
        <w:r>
          <w:rPr>
            <w:noProof/>
            <w:webHidden/>
          </w:rPr>
          <w:fldChar w:fldCharType="separate"/>
        </w:r>
        <w:r w:rsidR="00035C7D">
          <w:rPr>
            <w:noProof/>
            <w:webHidden/>
          </w:rPr>
          <w:t>59</w:t>
        </w:r>
        <w:r>
          <w:rPr>
            <w:noProof/>
            <w:webHidden/>
          </w:rPr>
          <w:fldChar w:fldCharType="end"/>
        </w:r>
      </w:hyperlink>
    </w:p>
    <w:p w14:paraId="5414A979" w14:textId="08B3B6C6" w:rsidR="00FE475C" w:rsidRDefault="00FE475C">
      <w:pPr>
        <w:pStyle w:val="Sadraj1"/>
        <w:rPr>
          <w:rFonts w:asciiTheme="minorHAnsi" w:eastAsiaTheme="minorEastAsia" w:hAnsiTheme="minorHAnsi" w:cstheme="minorBidi"/>
          <w:noProof/>
          <w:szCs w:val="22"/>
          <w:lang w:val="en-US" w:eastAsia="en-US"/>
        </w:rPr>
      </w:pPr>
      <w:hyperlink w:anchor="_Toc81312981" w:history="1">
        <w:r w:rsidRPr="00CE5C9C">
          <w:rPr>
            <w:rStyle w:val="Hiperveza"/>
            <w:noProof/>
          </w:rPr>
          <w:t>Popis tablica</w:t>
        </w:r>
        <w:r>
          <w:rPr>
            <w:noProof/>
            <w:webHidden/>
          </w:rPr>
          <w:tab/>
        </w:r>
        <w:r>
          <w:rPr>
            <w:noProof/>
            <w:webHidden/>
          </w:rPr>
          <w:fldChar w:fldCharType="begin"/>
        </w:r>
        <w:r>
          <w:rPr>
            <w:noProof/>
            <w:webHidden/>
          </w:rPr>
          <w:instrText xml:space="preserve"> PAGEREF _Toc81312981 \h </w:instrText>
        </w:r>
        <w:r>
          <w:rPr>
            <w:noProof/>
            <w:webHidden/>
          </w:rPr>
        </w:r>
        <w:r>
          <w:rPr>
            <w:noProof/>
            <w:webHidden/>
          </w:rPr>
          <w:fldChar w:fldCharType="separate"/>
        </w:r>
        <w:r w:rsidR="00035C7D">
          <w:rPr>
            <w:noProof/>
            <w:webHidden/>
          </w:rPr>
          <w:t>60</w:t>
        </w:r>
        <w:r>
          <w:rPr>
            <w:noProof/>
            <w:webHidden/>
          </w:rPr>
          <w:fldChar w:fldCharType="end"/>
        </w:r>
      </w:hyperlink>
    </w:p>
    <w:p w14:paraId="0BDBEF2F" w14:textId="37B675C7" w:rsidR="0015288B" w:rsidRPr="003D0CE6" w:rsidRDefault="00957E23" w:rsidP="003D0CE6">
      <w:pPr>
        <w:pStyle w:val="Sadraj1"/>
        <w:spacing w:after="120"/>
        <w:rPr>
          <w:rFonts w:cs="Arial"/>
          <w:szCs w:val="22"/>
        </w:rPr>
        <w:sectPr w:rsidR="0015288B" w:rsidRPr="003D0CE6" w:rsidSect="00BE4D7E">
          <w:footerReference w:type="default" r:id="rId15"/>
          <w:pgSz w:w="11906" w:h="16838"/>
          <w:pgMar w:top="1417" w:right="1417" w:bottom="1417" w:left="1417" w:header="708" w:footer="708" w:gutter="0"/>
          <w:pgNumType w:fmt="lowerRoman"/>
          <w:cols w:space="708"/>
          <w:docGrid w:linePitch="360"/>
        </w:sectPr>
      </w:pPr>
      <w:r w:rsidRPr="00B77120">
        <w:rPr>
          <w:rFonts w:cs="Arial"/>
          <w:szCs w:val="22"/>
        </w:rPr>
        <w:fldChar w:fldCharType="end"/>
      </w:r>
    </w:p>
    <w:p w14:paraId="0F7387D0" w14:textId="7A5D4FBA" w:rsidR="00365B40" w:rsidRPr="002013BC" w:rsidRDefault="00967608" w:rsidP="002013BC">
      <w:pPr>
        <w:pStyle w:val="FOINaslov1"/>
        <w:ind w:left="0" w:firstLine="0"/>
      </w:pPr>
      <w:bookmarkStart w:id="3" w:name="_Toc81312956"/>
      <w:r w:rsidRPr="002013BC">
        <w:lastRenderedPageBreak/>
        <w:t>Uvod</w:t>
      </w:r>
      <w:bookmarkEnd w:id="3"/>
    </w:p>
    <w:p w14:paraId="139CC94D" w14:textId="77777777" w:rsidR="00FF4402" w:rsidRDefault="001E2804" w:rsidP="001E2804">
      <w:pPr>
        <w:spacing w:after="120"/>
        <w:ind w:firstLine="708"/>
        <w:rPr>
          <w:rStyle w:val="normaltextrun"/>
          <w:rFonts w:cs="Arial"/>
          <w:color w:val="000000"/>
          <w:szCs w:val="22"/>
          <w:shd w:val="clear" w:color="auto" w:fill="FFFFFF"/>
        </w:rPr>
      </w:pPr>
      <w:r>
        <w:rPr>
          <w:rStyle w:val="normaltextrun"/>
          <w:rFonts w:cs="Arial"/>
          <w:color w:val="000000"/>
          <w:szCs w:val="22"/>
          <w:shd w:val="clear" w:color="auto" w:fill="FFFFFF"/>
        </w:rPr>
        <w:t>Ovaj završni rad predstavit će koliko je jednostavno u Pythonu automatizirati zadatke informacijskog sustava koji su ključni za organizaciju i njene zaposlenike. Današnje vrijeme predstavlja obradu velikih količina podataka i brzo prosljeđivanje i dohvaćanje najnovijih i najrelevantnijih informacija. Implementacija informacijskog sustava ključna je za opstanak organizacija. Dohvaćanje vanjskih podataka, automatsko slanje mailova, brza obrada slika i generiranje izvješća samo su neke od aktivnosti koje velika većina organizacija mora obaviti. Automatizacija zadataka u informacijskom sustavu snažan je alat koji omogućuje smanjenje troškova, podiže efikasnost i rasterećuje zaposlenike. Osobna motivacija za pisanje ovog završnog rada jest rast popularnosti i potražnje Python razvojnih programera, a ispred svega veliki interes o znanosti i statističkoj obradi podataka.</w:t>
      </w:r>
    </w:p>
    <w:p w14:paraId="539B80FE" w14:textId="7B30A0FB" w:rsidR="001D61EA" w:rsidRPr="002013BC" w:rsidRDefault="001D61EA" w:rsidP="001E2804">
      <w:pPr>
        <w:spacing w:after="120"/>
        <w:ind w:firstLine="708"/>
        <w:rPr>
          <w:rFonts w:cs="Arial"/>
        </w:rPr>
      </w:pPr>
      <w:r w:rsidRPr="002013BC">
        <w:rPr>
          <w:rFonts w:cs="Arial"/>
          <w:b/>
          <w:bCs/>
        </w:rPr>
        <w:br w:type="page"/>
      </w:r>
    </w:p>
    <w:p w14:paraId="0FB07FD8" w14:textId="61FE4B07" w:rsidR="00FD0CD5" w:rsidRPr="002013BC" w:rsidRDefault="00BE7125" w:rsidP="002013BC">
      <w:pPr>
        <w:pStyle w:val="FOINaslov1"/>
        <w:ind w:left="0" w:firstLine="0"/>
      </w:pPr>
      <w:bookmarkStart w:id="4" w:name="_Toc81312957"/>
      <w:r w:rsidRPr="002013BC">
        <w:lastRenderedPageBreak/>
        <w:t>Metode i tehnike rada</w:t>
      </w:r>
      <w:bookmarkEnd w:id="4"/>
    </w:p>
    <w:p w14:paraId="08AD50EA" w14:textId="24319C6F" w:rsidR="00B972CF" w:rsidRPr="001971EB" w:rsidRDefault="006A3614" w:rsidP="002013BC">
      <w:pPr>
        <w:spacing w:after="120"/>
        <w:ind w:firstLine="709"/>
        <w:rPr>
          <w:rFonts w:cs="Arial"/>
          <w:szCs w:val="22"/>
        </w:rPr>
      </w:pPr>
      <w:r>
        <w:rPr>
          <w:rFonts w:cs="Arial"/>
          <w:szCs w:val="22"/>
        </w:rPr>
        <w:t>Pri razradi teme literatura koju</w:t>
      </w:r>
      <w:r w:rsidR="00FF0F83">
        <w:rPr>
          <w:rFonts w:cs="Arial"/>
          <w:szCs w:val="22"/>
        </w:rPr>
        <w:t xml:space="preserve"> ću koristiti primarno </w:t>
      </w:r>
      <w:r w:rsidR="00DE5830">
        <w:rPr>
          <w:rFonts w:cs="Arial"/>
          <w:szCs w:val="22"/>
        </w:rPr>
        <w:t>su</w:t>
      </w:r>
      <w:r w:rsidR="00FF0F83">
        <w:rPr>
          <w:rFonts w:cs="Arial"/>
          <w:szCs w:val="22"/>
        </w:rPr>
        <w:t xml:space="preserve"> službena dokumentacija jezika Python i ugledni web portali </w:t>
      </w:r>
      <w:r w:rsidR="00F306CA">
        <w:rPr>
          <w:rFonts w:cs="Arial"/>
          <w:szCs w:val="22"/>
        </w:rPr>
        <w:t xml:space="preserve">koji sadrže </w:t>
      </w:r>
      <w:r w:rsidR="00DE5830">
        <w:rPr>
          <w:rFonts w:cs="Arial"/>
          <w:szCs w:val="22"/>
        </w:rPr>
        <w:t xml:space="preserve">valjane i provjerene informacije. </w:t>
      </w:r>
      <w:r w:rsidR="003B2165">
        <w:rPr>
          <w:rFonts w:cs="Arial"/>
          <w:szCs w:val="22"/>
        </w:rPr>
        <w:t>Nakon potrošene veće količine vreme</w:t>
      </w:r>
      <w:r w:rsidR="000109B5">
        <w:rPr>
          <w:rFonts w:cs="Arial"/>
          <w:szCs w:val="22"/>
        </w:rPr>
        <w:t>na na traženje dobrih izvora literature, odlučio sam najprije izraditi skripte za automatizaciju zadataka.</w:t>
      </w:r>
      <w:r w:rsidR="00637015">
        <w:rPr>
          <w:rFonts w:cs="Arial"/>
          <w:szCs w:val="22"/>
        </w:rPr>
        <w:t xml:space="preserve"> Na njih sam potrošio najviše vremena radi detaljnog proučavanja dokumentacije koja je prilično opsežna.</w:t>
      </w:r>
      <w:r w:rsidR="008F49EA">
        <w:rPr>
          <w:rFonts w:cs="Arial"/>
          <w:szCs w:val="22"/>
        </w:rPr>
        <w:t xml:space="preserve"> Skripte su rađene u </w:t>
      </w:r>
      <w:r w:rsidR="008F49EA" w:rsidRPr="001D3252">
        <w:rPr>
          <w:rFonts w:cs="Arial"/>
          <w:b/>
          <w:bCs/>
          <w:szCs w:val="22"/>
        </w:rPr>
        <w:t>Ubuntu 20.04</w:t>
      </w:r>
      <w:r w:rsidR="008F49EA">
        <w:rPr>
          <w:rFonts w:cs="Arial"/>
          <w:szCs w:val="22"/>
        </w:rPr>
        <w:t xml:space="preserve"> operacijskom sustavu</w:t>
      </w:r>
      <w:r w:rsidR="0063250E">
        <w:rPr>
          <w:rFonts w:cs="Arial"/>
          <w:szCs w:val="22"/>
        </w:rPr>
        <w:t xml:space="preserve">. </w:t>
      </w:r>
      <w:r w:rsidR="001971EB">
        <w:rPr>
          <w:rFonts w:cs="Arial"/>
          <w:szCs w:val="22"/>
        </w:rPr>
        <w:t xml:space="preserve">Korišten alat za pisanje skripti jest </w:t>
      </w:r>
      <w:r w:rsidR="001971EB">
        <w:rPr>
          <w:rFonts w:cs="Arial"/>
          <w:b/>
          <w:bCs/>
          <w:szCs w:val="22"/>
        </w:rPr>
        <w:t>Visual Studio Code</w:t>
      </w:r>
      <w:r w:rsidR="001971EB">
        <w:rPr>
          <w:rFonts w:cs="Arial"/>
          <w:szCs w:val="22"/>
        </w:rPr>
        <w:t xml:space="preserve"> koji se dokazano pokazao kao najbolji</w:t>
      </w:r>
      <w:r w:rsidR="00577916">
        <w:rPr>
          <w:rFonts w:cs="Arial"/>
          <w:szCs w:val="22"/>
        </w:rPr>
        <w:t xml:space="preserve"> alat za razvoj u Pythonu.</w:t>
      </w:r>
      <w:r w:rsidR="004743BD">
        <w:rPr>
          <w:rFonts w:cs="Arial"/>
          <w:szCs w:val="22"/>
        </w:rPr>
        <w:t xml:space="preserve"> </w:t>
      </w:r>
      <w:r w:rsidR="00831C3B">
        <w:rPr>
          <w:rFonts w:cs="Arial"/>
          <w:szCs w:val="22"/>
        </w:rPr>
        <w:t xml:space="preserve">Ovaj alat omogućuje instalaciju korisnih </w:t>
      </w:r>
      <w:r w:rsidR="00DA12F8">
        <w:rPr>
          <w:rFonts w:cs="Arial"/>
          <w:szCs w:val="22"/>
        </w:rPr>
        <w:t xml:space="preserve">dodataka kao </w:t>
      </w:r>
      <w:r w:rsidR="00454C45">
        <w:rPr>
          <w:rFonts w:cs="Arial"/>
          <w:szCs w:val="22"/>
        </w:rPr>
        <w:t xml:space="preserve">bojilo zagrada, </w:t>
      </w:r>
      <w:r w:rsidR="00A05CDE">
        <w:rPr>
          <w:rFonts w:cs="Arial"/>
          <w:szCs w:val="22"/>
        </w:rPr>
        <w:t>formater koda</w:t>
      </w:r>
      <w:r w:rsidR="00745808">
        <w:rPr>
          <w:rFonts w:cs="Arial"/>
          <w:szCs w:val="22"/>
        </w:rPr>
        <w:t xml:space="preserve">, </w:t>
      </w:r>
      <w:r w:rsidR="00B0330A">
        <w:rPr>
          <w:rFonts w:cs="Arial"/>
          <w:szCs w:val="22"/>
        </w:rPr>
        <w:t>automatsko predlaganje riječi i sl.</w:t>
      </w:r>
      <w:r w:rsidR="009C4DF6">
        <w:rPr>
          <w:rFonts w:cs="Arial"/>
          <w:szCs w:val="22"/>
        </w:rPr>
        <w:t xml:space="preserve"> Za pisanje </w:t>
      </w:r>
      <w:r w:rsidR="009C4DF6" w:rsidRPr="00D22FCA">
        <w:rPr>
          <w:rFonts w:cs="Arial"/>
          <w:szCs w:val="22"/>
        </w:rPr>
        <w:t>Word</w:t>
      </w:r>
      <w:r w:rsidR="009C4DF6">
        <w:rPr>
          <w:rFonts w:cs="Arial"/>
          <w:szCs w:val="22"/>
        </w:rPr>
        <w:t xml:space="preserve"> dokumenta korišten je </w:t>
      </w:r>
      <w:r w:rsidR="009C4DF6" w:rsidRPr="007A1437">
        <w:rPr>
          <w:rFonts w:cs="Arial"/>
          <w:b/>
          <w:bCs/>
          <w:szCs w:val="22"/>
        </w:rPr>
        <w:t>VirtualBox</w:t>
      </w:r>
      <w:r w:rsidR="007A1437">
        <w:rPr>
          <w:rFonts w:cs="Arial"/>
          <w:szCs w:val="22"/>
        </w:rPr>
        <w:t xml:space="preserve"> sa pripremljenom Windows slikom sustava</w:t>
      </w:r>
      <w:r w:rsidR="00DB3AE3">
        <w:rPr>
          <w:rFonts w:cs="Arial"/>
          <w:szCs w:val="22"/>
        </w:rPr>
        <w:t xml:space="preserve"> koji sadrži sve </w:t>
      </w:r>
      <w:r w:rsidR="00DB3AE3" w:rsidRPr="00DB3AE3">
        <w:rPr>
          <w:rFonts w:cs="Arial"/>
          <w:b/>
          <w:bCs/>
          <w:szCs w:val="22"/>
        </w:rPr>
        <w:t>Office</w:t>
      </w:r>
      <w:r w:rsidR="00DB3AE3">
        <w:rPr>
          <w:rFonts w:cs="Arial"/>
          <w:szCs w:val="22"/>
        </w:rPr>
        <w:t xml:space="preserve"> alate</w:t>
      </w:r>
      <w:r w:rsidR="007A1437">
        <w:rPr>
          <w:rFonts w:cs="Arial"/>
          <w:szCs w:val="22"/>
        </w:rPr>
        <w:t>.</w:t>
      </w:r>
    </w:p>
    <w:p w14:paraId="012546B5" w14:textId="7996F88C" w:rsidR="00BE7125" w:rsidRPr="002013BC" w:rsidRDefault="00BE7125" w:rsidP="007B58BE">
      <w:pPr>
        <w:spacing w:after="120"/>
        <w:rPr>
          <w:rFonts w:cs="Arial"/>
          <w:szCs w:val="22"/>
        </w:rPr>
      </w:pPr>
    </w:p>
    <w:p w14:paraId="0E163AF0" w14:textId="3C1D4724" w:rsidR="002B4E52" w:rsidRPr="002013BC" w:rsidRDefault="00BE7125" w:rsidP="002B4E52">
      <w:pPr>
        <w:spacing w:after="120"/>
        <w:ind w:firstLine="709"/>
        <w:rPr>
          <w:rFonts w:cs="Arial"/>
          <w:szCs w:val="22"/>
        </w:rPr>
      </w:pPr>
      <w:r w:rsidRPr="002013BC">
        <w:rPr>
          <w:rFonts w:cs="Arial"/>
          <w:szCs w:val="22"/>
        </w:rPr>
        <w:t xml:space="preserve"> </w:t>
      </w:r>
    </w:p>
    <w:p w14:paraId="05DFD0F9" w14:textId="5C9ADA8F" w:rsidR="00FE7A9A" w:rsidRPr="002013BC" w:rsidRDefault="00FE7A9A" w:rsidP="002013BC">
      <w:pPr>
        <w:spacing w:after="120"/>
        <w:ind w:firstLine="709"/>
        <w:rPr>
          <w:rFonts w:cs="Arial"/>
          <w:szCs w:val="22"/>
        </w:rPr>
      </w:pPr>
    </w:p>
    <w:p w14:paraId="76609FE1" w14:textId="77777777" w:rsidR="00BE7125" w:rsidRPr="002013BC" w:rsidRDefault="00BE7125" w:rsidP="002013BC">
      <w:pPr>
        <w:spacing w:after="200"/>
        <w:rPr>
          <w:rFonts w:cs="Arial"/>
          <w:b/>
          <w:bCs/>
          <w:sz w:val="36"/>
        </w:rPr>
      </w:pPr>
      <w:r w:rsidRPr="002013BC">
        <w:rPr>
          <w:rFonts w:cs="Arial"/>
        </w:rPr>
        <w:br w:type="page"/>
      </w:r>
    </w:p>
    <w:p w14:paraId="6823924E" w14:textId="50B3F6D3" w:rsidR="00EE17DC" w:rsidRDefault="00EE17DC" w:rsidP="002013BC">
      <w:pPr>
        <w:pStyle w:val="FOINaslov1"/>
        <w:ind w:left="0" w:firstLine="0"/>
      </w:pPr>
      <w:bookmarkStart w:id="5" w:name="_Toc81312958"/>
      <w:r>
        <w:lastRenderedPageBreak/>
        <w:t>Uvod u Python</w:t>
      </w:r>
      <w:bookmarkEnd w:id="5"/>
    </w:p>
    <w:p w14:paraId="1C3A550F" w14:textId="4FB2FD3B" w:rsidR="00F9723C" w:rsidRDefault="00F9723C" w:rsidP="00F9723C">
      <w:pPr>
        <w:ind w:firstLine="708"/>
      </w:pPr>
      <w:r>
        <w:t>Po svojoj koncepciji, Python je objektno orijentirani jezik. Međutim, Python pored toga podržava i ostale stilove programiranja. Posebno je zanimljiv funkcijski stil koji je u Pythonu znatno bolje podržan u odnosu na druge objektno orijentirane jezike (Kalafić i sur., 2016). Python je viši programski jezik i nudi velik</w:t>
      </w:r>
      <w:r w:rsidR="00AB39EB">
        <w:t>i</w:t>
      </w:r>
      <w:r>
        <w:t xml:space="preserve"> broj prednosti. Mnogo je lakše programirati u višim jezicima jer se brže pišu, kraći su, lakše se čitaju i veća je vjerojatnost da će ispravno raditi. Programi pisani u višim jezicima mogu se prenositi, što znači da će se moći izvršavati na različitim vrstama računala uz gotovo nikakve ili male izmjene. Zbog ovih prednosti skoro svi programi pišu se pomoću viših programskih jezika. (</w:t>
      </w:r>
      <w:proofErr w:type="spellStart"/>
      <w:r>
        <w:t>Downey</w:t>
      </w:r>
      <w:proofErr w:type="spellEnd"/>
      <w:r>
        <w:t xml:space="preserve">, 2014). </w:t>
      </w:r>
    </w:p>
    <w:p w14:paraId="6F404723" w14:textId="7234DF7A" w:rsidR="00EE17DC" w:rsidRDefault="00F9723C" w:rsidP="00F9723C">
      <w:pPr>
        <w:ind w:firstLine="708"/>
      </w:pPr>
      <w:r>
        <w:t>Prema Christennsonu (2010.), Python koristi interpreter za izvršavanje programa. Interpreter je program koji čita i izvršava kod i to uključuje izvorni kod i skripte. Poznati interpreteri su Perl, Python i Ruby interpreteri. Za razliku od kompajlera, interpreteri čitaju i izvršavaju kod liniju po liniju, stoga su korisni za pokretanje skripti i ostalih manjih programa. Česta je praksa instalacije interpretera kod servera gdje je potrebno pokrenuti skripte za obavljanje radnji. Ograničenja interpreterskih jezika jest da je za pokretanje programa potrebno instalirati interpreter na uređaju na kojem se program treba izvoditi. Inače je napisan</w:t>
      </w:r>
      <w:r w:rsidR="00AB39EB">
        <w:t>i</w:t>
      </w:r>
      <w:r>
        <w:t xml:space="preserve"> program samo običan tekst.</w:t>
      </w:r>
    </w:p>
    <w:p w14:paraId="49127171" w14:textId="6396C674" w:rsidR="00F9723C" w:rsidRDefault="00F9723C" w:rsidP="00EE17DC"/>
    <w:p w14:paraId="2A483825" w14:textId="4390EA20" w:rsidR="00F9723C" w:rsidRDefault="00303172" w:rsidP="00303172">
      <w:pPr>
        <w:jc w:val="center"/>
      </w:pPr>
      <w:r>
        <w:rPr>
          <w:noProof/>
        </w:rPr>
        <w:drawing>
          <wp:inline distT="0" distB="0" distL="0" distR="0" wp14:anchorId="3CEFD959" wp14:editId="15539BE9">
            <wp:extent cx="4200525" cy="971550"/>
            <wp:effectExtent l="0" t="0" r="9525"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pic:cNvPicPr/>
                  </pic:nvPicPr>
                  <pic:blipFill>
                    <a:blip r:embed="rId16">
                      <a:extLst>
                        <a:ext uri="{28A0092B-C50C-407E-A947-70E740481C1C}">
                          <a14:useLocalDpi xmlns:a14="http://schemas.microsoft.com/office/drawing/2010/main" val="0"/>
                        </a:ext>
                      </a:extLst>
                    </a:blip>
                    <a:stretch>
                      <a:fillRect/>
                    </a:stretch>
                  </pic:blipFill>
                  <pic:spPr>
                    <a:xfrm>
                      <a:off x="0" y="0"/>
                      <a:ext cx="4200525" cy="971550"/>
                    </a:xfrm>
                    <a:prstGeom prst="rect">
                      <a:avLst/>
                    </a:prstGeom>
                  </pic:spPr>
                </pic:pic>
              </a:graphicData>
            </a:graphic>
          </wp:inline>
        </w:drawing>
      </w:r>
    </w:p>
    <w:p w14:paraId="2972951C" w14:textId="00B9AAF7" w:rsidR="00303172" w:rsidRDefault="00303172" w:rsidP="00303172">
      <w:pPr>
        <w:pStyle w:val="Naslovslike"/>
      </w:pPr>
      <w:bookmarkStart w:id="6" w:name="_Toc81313015"/>
      <w:r>
        <w:t>Slika 1: Interpreter obrađuje program dio po dio te naizmjenice čita redov</w:t>
      </w:r>
      <w:r w:rsidR="003509A7">
        <w:t>e i izvršava naredbe (Downey, 2014., str. 2)</w:t>
      </w:r>
      <w:bookmarkEnd w:id="6"/>
    </w:p>
    <w:p w14:paraId="62317918" w14:textId="3BE11170" w:rsidR="00303172" w:rsidRDefault="00303172" w:rsidP="00EE17DC"/>
    <w:p w14:paraId="2FE0FB48" w14:textId="77777777" w:rsidR="00CD2450" w:rsidRDefault="00CD2450" w:rsidP="00CD2450">
      <w:pPr>
        <w:rPr>
          <w:rFonts w:ascii="Segoe UI" w:hAnsi="Segoe UI" w:cs="Segoe UI"/>
          <w:sz w:val="18"/>
          <w:szCs w:val="18"/>
        </w:rPr>
      </w:pPr>
      <w:r>
        <w:rPr>
          <w:rStyle w:val="normaltextrun"/>
          <w:rFonts w:cs="Arial"/>
          <w:szCs w:val="22"/>
        </w:rPr>
        <w:t>Prema Chrisu (2019.), neke značajke programskog jezika Python su:</w:t>
      </w:r>
      <w:r>
        <w:rPr>
          <w:rStyle w:val="eop"/>
          <w:rFonts w:cs="Arial"/>
          <w:szCs w:val="22"/>
        </w:rPr>
        <w:t> </w:t>
      </w:r>
    </w:p>
    <w:p w14:paraId="6514C189" w14:textId="0510F360" w:rsidR="00CD2450" w:rsidRDefault="00CD2450" w:rsidP="00360CDE">
      <w:pPr>
        <w:pStyle w:val="Odlomakpopisa"/>
        <w:numPr>
          <w:ilvl w:val="0"/>
          <w:numId w:val="3"/>
        </w:numPr>
      </w:pPr>
      <w:r w:rsidRPr="00CD2450">
        <w:rPr>
          <w:rStyle w:val="normaltextrun"/>
          <w:rFonts w:cs="Arial"/>
          <w:szCs w:val="22"/>
        </w:rPr>
        <w:t>Velik</w:t>
      </w:r>
      <w:r>
        <w:rPr>
          <w:rStyle w:val="normaltextrun"/>
          <w:rFonts w:cs="Arial"/>
          <w:szCs w:val="22"/>
        </w:rPr>
        <w:t xml:space="preserve"> </w:t>
      </w:r>
      <w:r w:rsidRPr="00CD2450">
        <w:rPr>
          <w:rStyle w:val="normaltextrun"/>
          <w:rFonts w:cs="Arial"/>
          <w:szCs w:val="22"/>
        </w:rPr>
        <w:t>raspon tipova podataka</w:t>
      </w:r>
    </w:p>
    <w:p w14:paraId="68519070" w14:textId="6B121BAC" w:rsidR="00CD2450" w:rsidRDefault="00CD2450" w:rsidP="00360CDE">
      <w:pPr>
        <w:pStyle w:val="Odlomakpopisa"/>
        <w:numPr>
          <w:ilvl w:val="0"/>
          <w:numId w:val="3"/>
        </w:numPr>
      </w:pPr>
      <w:r w:rsidRPr="00CD2450">
        <w:rPr>
          <w:rStyle w:val="normaltextrun"/>
          <w:rFonts w:cs="Arial"/>
          <w:szCs w:val="22"/>
        </w:rPr>
        <w:t>Podrška objektno orijentiranom programiranju s klasama i višestrukim nasljedstvom</w:t>
      </w:r>
    </w:p>
    <w:p w14:paraId="1C1F1991" w14:textId="30BC7937" w:rsidR="00CD2450" w:rsidRDefault="00CD2450" w:rsidP="00360CDE">
      <w:pPr>
        <w:pStyle w:val="Odlomakpopisa"/>
        <w:numPr>
          <w:ilvl w:val="0"/>
          <w:numId w:val="3"/>
        </w:numPr>
      </w:pPr>
      <w:r w:rsidRPr="00CD2450">
        <w:rPr>
          <w:rStyle w:val="normaltextrun"/>
          <w:rFonts w:cs="Arial"/>
          <w:szCs w:val="22"/>
        </w:rPr>
        <w:t>Kod se može grupirati u module i pakete</w:t>
      </w:r>
    </w:p>
    <w:p w14:paraId="70249355" w14:textId="498303D4" w:rsidR="00CD2450" w:rsidRDefault="00CD2450" w:rsidP="00360CDE">
      <w:pPr>
        <w:pStyle w:val="Odlomakpopisa"/>
        <w:numPr>
          <w:ilvl w:val="0"/>
          <w:numId w:val="3"/>
        </w:numPr>
      </w:pPr>
      <w:r w:rsidRPr="00CD2450">
        <w:rPr>
          <w:rStyle w:val="normaltextrun"/>
          <w:rFonts w:cs="Arial"/>
          <w:szCs w:val="22"/>
        </w:rPr>
        <w:t>Jezik podržava podizanje i hvatanje iznimaka, što rezultira čišćim rukovanjem pogreškama</w:t>
      </w:r>
    </w:p>
    <w:p w14:paraId="463524E8" w14:textId="4236B57B" w:rsidR="00CD2450" w:rsidRPr="003D0CE6" w:rsidRDefault="00CD2450" w:rsidP="00360CDE">
      <w:pPr>
        <w:pStyle w:val="Odlomakpopisa"/>
        <w:numPr>
          <w:ilvl w:val="0"/>
          <w:numId w:val="3"/>
        </w:numPr>
        <w:rPr>
          <w:rFonts w:cs="Arial"/>
        </w:rPr>
      </w:pPr>
      <w:r w:rsidRPr="003D0CE6">
        <w:rPr>
          <w:rStyle w:val="normaltextrun"/>
          <w:rFonts w:cs="Arial"/>
          <w:szCs w:val="22"/>
        </w:rPr>
        <w:t>Tipovi podataka su snažno i dinamički upisani</w:t>
      </w:r>
    </w:p>
    <w:p w14:paraId="7FD5AA06" w14:textId="361025FA" w:rsidR="00CD2450" w:rsidRDefault="00CD2450" w:rsidP="00360CDE">
      <w:pPr>
        <w:pStyle w:val="Odlomakpopisa"/>
        <w:numPr>
          <w:ilvl w:val="0"/>
          <w:numId w:val="3"/>
        </w:numPr>
      </w:pPr>
      <w:r w:rsidRPr="00CD2450">
        <w:rPr>
          <w:rStyle w:val="normaltextrun"/>
          <w:rFonts w:cs="Arial"/>
          <w:szCs w:val="22"/>
        </w:rPr>
        <w:t>Automatsko upravljanje memorijom oslobađa programera ručne dodjele i oslobađanja memorije u kodu</w:t>
      </w:r>
    </w:p>
    <w:p w14:paraId="50E35054" w14:textId="69EC39FD" w:rsidR="00CD2450" w:rsidRDefault="00CD2450" w:rsidP="00CD2450">
      <w:pPr>
        <w:ind w:firstLine="708"/>
      </w:pPr>
      <w:r>
        <w:lastRenderedPageBreak/>
        <w:t xml:space="preserve">Python je </w:t>
      </w:r>
      <w:r w:rsidR="00DE2884">
        <w:t xml:space="preserve">jezik čija </w:t>
      </w:r>
      <w:r>
        <w:t>velika većina programa može izvesti na više operacijskih sustava kao Windows, Linux, Mac OS X i ostalim manje poznatim platformama. Ovo je moguće zbog opsežnih standardnih biblioteka koje pružaju platformski specifične funkcionalnosti iza transparentnog platformski neovisnog sučelja. Standardne biblioteke omogućuju izvođenje kompleksnih zadataka i zahtjeva u nekoliko linija koda (Kalafatić i sur., 2016).</w:t>
      </w:r>
    </w:p>
    <w:p w14:paraId="4466C0D7" w14:textId="4DC3C1BC" w:rsidR="00CD2450" w:rsidRDefault="00CD2450" w:rsidP="00CD2450">
      <w:pPr>
        <w:ind w:firstLine="708"/>
      </w:pPr>
      <w:r>
        <w:t xml:space="preserve">Programski jezik Python danas je najpopularniji programski jezik. Velika zajednica dijeli svoje projekte i programska rješenja otvorenog koda zbog čega je i Python zadnjih nekoliko godina dobio na popularnosti. Isto tako, Python je dobio na popularnosti pojavom umjetne inteligencije, znanosti podataka i financijskih analiza. Python je jednostavan jezik za naučiti zbog jednostavne sintakse, velike </w:t>
      </w:r>
      <w:r w:rsidR="00DE2884">
        <w:t>biblioteke</w:t>
      </w:r>
      <w:r>
        <w:t xml:space="preserve"> i integracije drugih popularnih programskih jezika kao C i C++ (Eastwood, 2020). Pogledamo li statističke podatke sa Stackoverflow-a, vidimo da je Python 2020. godine bio na prvoj poziciji jezika koje bi razvojni programeri htjeli naučiti. Iz odabranog izvora nije objašnjen razlog razvojnih programera, ali pojavu i popularizaciju znanosti podataka, umjetne inteligencije i financijske obrade mogli bi smo usko povezati uz njihove odgovore. To je dio informacijskih znanosti koji raste i razvija se velikom brzinom.</w:t>
      </w:r>
    </w:p>
    <w:p w14:paraId="6A0CC2BE" w14:textId="77777777" w:rsidR="00AB39EB" w:rsidRDefault="00AB39EB" w:rsidP="00CD2450">
      <w:pPr>
        <w:ind w:firstLine="708"/>
      </w:pPr>
    </w:p>
    <w:p w14:paraId="0DA28729" w14:textId="36507BE6" w:rsidR="0012521D" w:rsidRDefault="0012521D" w:rsidP="0012521D">
      <w:r>
        <w:rPr>
          <w:noProof/>
        </w:rPr>
        <w:drawing>
          <wp:inline distT="0" distB="0" distL="0" distR="0" wp14:anchorId="1DEDA624" wp14:editId="68CDB2C7">
            <wp:extent cx="5760720" cy="2460625"/>
            <wp:effectExtent l="0" t="0" r="0" b="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lika 4"/>
                    <pic:cNvPicPr/>
                  </pic:nvPicPr>
                  <pic:blipFill>
                    <a:blip r:embed="rId17">
                      <a:extLst>
                        <a:ext uri="{28A0092B-C50C-407E-A947-70E740481C1C}">
                          <a14:useLocalDpi xmlns:a14="http://schemas.microsoft.com/office/drawing/2010/main" val="0"/>
                        </a:ext>
                      </a:extLst>
                    </a:blip>
                    <a:stretch>
                      <a:fillRect/>
                    </a:stretch>
                  </pic:blipFill>
                  <pic:spPr>
                    <a:xfrm>
                      <a:off x="0" y="0"/>
                      <a:ext cx="5760720" cy="2460625"/>
                    </a:xfrm>
                    <a:prstGeom prst="rect">
                      <a:avLst/>
                    </a:prstGeom>
                  </pic:spPr>
                </pic:pic>
              </a:graphicData>
            </a:graphic>
          </wp:inline>
        </w:drawing>
      </w:r>
    </w:p>
    <w:p w14:paraId="44ACF317" w14:textId="77777777" w:rsidR="00F2005F" w:rsidRDefault="0012521D" w:rsidP="0012521D">
      <w:pPr>
        <w:pStyle w:val="Naslovslike"/>
      </w:pPr>
      <w:bookmarkStart w:id="7" w:name="_Toc81313016"/>
      <w:r>
        <w:t>Slika 2: Rezultati ankete najpoželjnijeg jezika.</w:t>
      </w:r>
      <w:bookmarkEnd w:id="7"/>
      <w:r>
        <w:t xml:space="preserve"> </w:t>
      </w:r>
    </w:p>
    <w:p w14:paraId="48ADE6D8" w14:textId="6F12F0CE" w:rsidR="0012521D" w:rsidRDefault="0012521D" w:rsidP="00F2005F">
      <w:pPr>
        <w:jc w:val="center"/>
      </w:pPr>
      <w:r>
        <w:t>Preuzeto 22.1.2021. s https://insights.stackoverflow.com/survey/2020#technology-mostloved-dreaded-and-wanted-languages-wanted</w:t>
      </w:r>
    </w:p>
    <w:p w14:paraId="2D7D5CE4" w14:textId="77777777" w:rsidR="009D4C33" w:rsidRDefault="009D4C33" w:rsidP="009D4C33">
      <w:pPr>
        <w:pStyle w:val="Naslovslike"/>
        <w:jc w:val="left"/>
      </w:pPr>
    </w:p>
    <w:p w14:paraId="4762A88D" w14:textId="7722AD25" w:rsidR="009D4C33" w:rsidRDefault="009D4C33">
      <w:pPr>
        <w:spacing w:after="200" w:line="276" w:lineRule="auto"/>
      </w:pPr>
      <w:r>
        <w:br w:type="page"/>
      </w:r>
    </w:p>
    <w:p w14:paraId="204E099E" w14:textId="5A4E80DB" w:rsidR="00EE17DC" w:rsidRDefault="00EE17DC" w:rsidP="002013BC">
      <w:pPr>
        <w:pStyle w:val="FOINaslov1"/>
        <w:ind w:left="0" w:firstLine="0"/>
      </w:pPr>
      <w:bookmarkStart w:id="8" w:name="_Toc81312959"/>
      <w:r>
        <w:lastRenderedPageBreak/>
        <w:t>Trendovi korištenja Pythona</w:t>
      </w:r>
      <w:bookmarkEnd w:id="8"/>
    </w:p>
    <w:p w14:paraId="2D7DD7AE" w14:textId="7E11EAB9" w:rsidR="00AB39EB" w:rsidRDefault="00C94483" w:rsidP="00AB39EB">
      <w:pPr>
        <w:ind w:firstLine="708"/>
      </w:pPr>
      <w:r>
        <w:t>Jetbrains je organizacija koja svake godine provodi anketu sa razvojnim programerima. Sljedeća anketa prikazuje rezultate ankete na pitanje zašto programeri koriste Python. Anketa je provedena na oko 27 000 ispitanika iz više od 150 različitih zemalja.</w:t>
      </w:r>
    </w:p>
    <w:p w14:paraId="725B80C8" w14:textId="41BBD10F" w:rsidR="00187FD8" w:rsidRDefault="00187FD8" w:rsidP="00187FD8">
      <w:r>
        <w:rPr>
          <w:noProof/>
        </w:rPr>
        <w:drawing>
          <wp:inline distT="0" distB="0" distL="0" distR="0" wp14:anchorId="3DFD478E" wp14:editId="6A650D4A">
            <wp:extent cx="5760720" cy="2310765"/>
            <wp:effectExtent l="0" t="0" r="0" b="0"/>
            <wp:docPr id="5" name="Slika 5"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descr="Slika na kojoj se prikazuje tekst&#10;&#10;Opis je automatski generiran"/>
                    <pic:cNvPicPr/>
                  </pic:nvPicPr>
                  <pic:blipFill>
                    <a:blip r:embed="rId18">
                      <a:extLst>
                        <a:ext uri="{28A0092B-C50C-407E-A947-70E740481C1C}">
                          <a14:useLocalDpi xmlns:a14="http://schemas.microsoft.com/office/drawing/2010/main" val="0"/>
                        </a:ext>
                      </a:extLst>
                    </a:blip>
                    <a:stretch>
                      <a:fillRect/>
                    </a:stretch>
                  </pic:blipFill>
                  <pic:spPr>
                    <a:xfrm>
                      <a:off x="0" y="0"/>
                      <a:ext cx="5760720" cy="2310765"/>
                    </a:xfrm>
                    <a:prstGeom prst="rect">
                      <a:avLst/>
                    </a:prstGeom>
                  </pic:spPr>
                </pic:pic>
              </a:graphicData>
            </a:graphic>
          </wp:inline>
        </w:drawing>
      </w:r>
    </w:p>
    <w:p w14:paraId="5D500BFB" w14:textId="51CFF73C" w:rsidR="00187FD8" w:rsidRDefault="00187FD8" w:rsidP="00187FD8">
      <w:pPr>
        <w:pStyle w:val="Naslovslike"/>
      </w:pPr>
      <w:bookmarkStart w:id="9" w:name="_Toc81313017"/>
      <w:r>
        <w:t>Slika 3: Anketa Python razvojnih programera (Jetbrains, 2019.)</w:t>
      </w:r>
      <w:bookmarkEnd w:id="9"/>
    </w:p>
    <w:p w14:paraId="394D1545" w14:textId="0EAAA1D2" w:rsidR="00EE17DC" w:rsidRDefault="00EE17DC" w:rsidP="00EE17DC"/>
    <w:p w14:paraId="70AD82DD" w14:textId="5C5541A2" w:rsidR="005225D7" w:rsidRDefault="00187FD8" w:rsidP="00187FD8">
      <w:pPr>
        <w:ind w:firstLine="708"/>
      </w:pPr>
      <w:r>
        <w:t xml:space="preserve">Python se sve više koristi u </w:t>
      </w:r>
      <w:r w:rsidRPr="00187FD8">
        <w:rPr>
          <w:b/>
          <w:bCs/>
        </w:rPr>
        <w:t xml:space="preserve">web razvoju </w:t>
      </w:r>
      <w:r>
        <w:t>i izvrstan je izbor za brz razvoj web aplikacija. Sa Django, Flask, TurboGears i Pyramid okvirima (eng. frameworks) moguće je izraditi mnogo različitih web aplikacija velikom brzinom (</w:t>
      </w:r>
      <w:proofErr w:type="spellStart"/>
      <w:r>
        <w:t>Zestminds</w:t>
      </w:r>
      <w:proofErr w:type="spellEnd"/>
      <w:r>
        <w:t xml:space="preserve">, 2020). </w:t>
      </w:r>
    </w:p>
    <w:p w14:paraId="1E344CB3" w14:textId="6A04FC70" w:rsidR="005225D7" w:rsidRDefault="00187FD8" w:rsidP="00187FD8">
      <w:pPr>
        <w:ind w:firstLine="708"/>
      </w:pPr>
      <w:r w:rsidRPr="005225D7">
        <w:rPr>
          <w:b/>
          <w:bCs/>
        </w:rPr>
        <w:t>Django</w:t>
      </w:r>
      <w:r>
        <w:t xml:space="preserve"> je full-stack okvir savršen za izradu web aplikacija. Opremljen je značajkama poput provjera autentičnosti, sučelja administratora, upravljanja sesijama, mehanizma uzoraka, objektno-relacijskog mapiranja i mnogo drugih. Uz sve to, širok raspon dodatnih modula i njihov razvoj još više podižu Djangovu popularnost i značaj (</w:t>
      </w:r>
      <w:proofErr w:type="spellStart"/>
      <w:r>
        <w:t>Azorin</w:t>
      </w:r>
      <w:proofErr w:type="spellEnd"/>
      <w:r>
        <w:t xml:space="preserve">, 2019). </w:t>
      </w:r>
    </w:p>
    <w:p w14:paraId="430EB32E" w14:textId="4C72C539" w:rsidR="00187FD8" w:rsidRDefault="00187FD8" w:rsidP="00187FD8">
      <w:pPr>
        <w:ind w:firstLine="708"/>
      </w:pPr>
      <w:r w:rsidRPr="005225D7">
        <w:rPr>
          <w:b/>
          <w:bCs/>
        </w:rPr>
        <w:t>TurboGears</w:t>
      </w:r>
      <w:r>
        <w:t xml:space="preserve"> izrađen je da ubrza i izgladi proceduru razvoja web aplikacija. Cijeli okvir ovisi o Ruby on Rails i stvoren je</w:t>
      </w:r>
      <w:r w:rsidR="00181B5C">
        <w:t xml:space="preserve"> po</w:t>
      </w:r>
      <w:r>
        <w:t xml:space="preserve"> </w:t>
      </w:r>
      <w:r w:rsidR="00181B5C">
        <w:t xml:space="preserve">uzorku „model-pogled-upravljač“ (engl. Model View </w:t>
      </w:r>
      <w:proofErr w:type="spellStart"/>
      <w:r w:rsidR="00181B5C">
        <w:t>Controller</w:t>
      </w:r>
      <w:proofErr w:type="spellEnd"/>
      <w:r w:rsidR="00181B5C">
        <w:t xml:space="preserve">, MVC) </w:t>
      </w:r>
      <w:r>
        <w:t>(</w:t>
      </w:r>
      <w:proofErr w:type="spellStart"/>
      <w:r>
        <w:t>Zestminds</w:t>
      </w:r>
      <w:proofErr w:type="spellEnd"/>
      <w:r>
        <w:t>, 2020). Model predstavlja najniži dio uzorka i odgovoran je za održavanje podataka. Odgovara na zahtjeve pogleda. Pogled je sloj odgovoran za prikaz dijelova podataka kor</w:t>
      </w:r>
      <w:r w:rsidR="00964809">
        <w:t>i</w:t>
      </w:r>
      <w:r>
        <w:t>sniku u određenom formatu. Upravljač je sloj odgovoran za odgovor unosa korisnika i izvođenje interakcija na objektima podatkovnog modela. Upravljač prima ulaz, provjerava ga i izvodi op</w:t>
      </w:r>
      <w:r w:rsidR="004F4F1B">
        <w:t>er</w:t>
      </w:r>
      <w:r>
        <w:t>aciju koja mijenja stanje podataka (Tutorialspoint, bez dat.).</w:t>
      </w:r>
    </w:p>
    <w:p w14:paraId="77D713BC" w14:textId="111D07E3" w:rsidR="001164F6" w:rsidRDefault="001164F6" w:rsidP="001164F6"/>
    <w:p w14:paraId="21C45B38" w14:textId="04EC3F53" w:rsidR="001164F6" w:rsidRDefault="001164F6">
      <w:pPr>
        <w:spacing w:after="200" w:line="276" w:lineRule="auto"/>
        <w:jc w:val="left"/>
      </w:pPr>
      <w:r>
        <w:br w:type="page"/>
      </w:r>
    </w:p>
    <w:p w14:paraId="76460DAB" w14:textId="5CE90DF4" w:rsidR="001164F6" w:rsidRDefault="001164F6" w:rsidP="001164F6">
      <w:pPr>
        <w:jc w:val="center"/>
      </w:pPr>
      <w:r>
        <w:rPr>
          <w:noProof/>
        </w:rPr>
        <w:lastRenderedPageBreak/>
        <w:drawing>
          <wp:inline distT="0" distB="0" distL="0" distR="0" wp14:anchorId="137197E2" wp14:editId="7EE2C694">
            <wp:extent cx="1524000" cy="3629025"/>
            <wp:effectExtent l="0" t="0" r="0" b="9525"/>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6"/>
                    <pic:cNvPicPr/>
                  </pic:nvPicPr>
                  <pic:blipFill>
                    <a:blip r:embed="rId19">
                      <a:extLst>
                        <a:ext uri="{28A0092B-C50C-407E-A947-70E740481C1C}">
                          <a14:useLocalDpi xmlns:a14="http://schemas.microsoft.com/office/drawing/2010/main" val="0"/>
                        </a:ext>
                      </a:extLst>
                    </a:blip>
                    <a:stretch>
                      <a:fillRect/>
                    </a:stretch>
                  </pic:blipFill>
                  <pic:spPr>
                    <a:xfrm>
                      <a:off x="0" y="0"/>
                      <a:ext cx="1524000" cy="3629025"/>
                    </a:xfrm>
                    <a:prstGeom prst="rect">
                      <a:avLst/>
                    </a:prstGeom>
                  </pic:spPr>
                </pic:pic>
              </a:graphicData>
            </a:graphic>
          </wp:inline>
        </w:drawing>
      </w:r>
    </w:p>
    <w:p w14:paraId="73C942F2" w14:textId="4EBC12EA" w:rsidR="001164F6" w:rsidRDefault="001164F6" w:rsidP="001164F6">
      <w:pPr>
        <w:pStyle w:val="Naslovslike"/>
      </w:pPr>
      <w:bookmarkStart w:id="10" w:name="_Toc81313018"/>
      <w:r>
        <w:t>Slika 4: Slojevi MVC uzorka. (Tutorialspoint, bez dat.)</w:t>
      </w:r>
      <w:bookmarkEnd w:id="10"/>
    </w:p>
    <w:p w14:paraId="6D674190" w14:textId="202E7227" w:rsidR="00187FD8" w:rsidRDefault="00187FD8" w:rsidP="00EE17DC"/>
    <w:p w14:paraId="4961AAB2" w14:textId="05CE0A6E" w:rsidR="001164F6" w:rsidRDefault="001164F6" w:rsidP="001164F6">
      <w:pPr>
        <w:ind w:firstLine="708"/>
      </w:pPr>
      <w:r w:rsidRPr="001164F6">
        <w:rPr>
          <w:b/>
          <w:bCs/>
        </w:rPr>
        <w:t>Umjetna inteligencija</w:t>
      </w:r>
      <w:r>
        <w:t xml:space="preserve"> danas je postao revolucionaran trend i mnoge organizacije žele ga prim</w:t>
      </w:r>
      <w:r w:rsidR="004F4F1B">
        <w:t>i</w:t>
      </w:r>
      <w:r>
        <w:t>jeniti u svojim svakodnevnim poslovnim procesima. Za to je potreban programski jezik koji će pojednostaviti razvoj projekata temeljenih na umjetnoj inteligenciji. Python je najpovjerljivija opcija zbog prilično jednostavne sintakse i dobrog upravljanja ključnim procesima. Umjetna inteligencija je tehnologija koja pomaže znanstvenicima u rješavanju problema i donošenju rješenja u stvarnome vremenu. Python je stoga učvrstio svoje mjesto kod razvoja umjetne inteligencije (</w:t>
      </w:r>
      <w:proofErr w:type="spellStart"/>
      <w:r>
        <w:t>Zestminds</w:t>
      </w:r>
      <w:proofErr w:type="spellEnd"/>
      <w:r>
        <w:t>, 2020). Glavni razlozi zašto je Python najviše prim</w:t>
      </w:r>
      <w:r w:rsidR="00A605DC">
        <w:t>i</w:t>
      </w:r>
      <w:r>
        <w:t xml:space="preserve">jenjen kod umjetne inteligencije jest što je potrebna 1/5 koda za razvoj umjetne inteligencije u odnosu na druge objektno orijentirane programske jezike i ima izrađene module za znanstveno i napredno računanje i strojno učenje, razvijenu zajednicu razvojnih programera koji dijele svoja rješenja i uče druge programere (Cuelogic, bez dat.). </w:t>
      </w:r>
    </w:p>
    <w:p w14:paraId="03E68913" w14:textId="5CD22B25" w:rsidR="00820175" w:rsidRDefault="001164F6" w:rsidP="001164F6">
      <w:pPr>
        <w:ind w:firstLine="708"/>
      </w:pPr>
      <w:r w:rsidRPr="001164F6">
        <w:rPr>
          <w:b/>
          <w:bCs/>
        </w:rPr>
        <w:t>Znanost podataka</w:t>
      </w:r>
      <w:r>
        <w:t xml:space="preserve"> obuhvaća razvoj metoda snimanja, pohrane i analize podataka za učinkovito izdvajanje korisnih informacija. Cilj je steći uvid i znanje iz strukturiranih i nestrukturiranih vrsta podataka. Ovo je zasebno, ali usko vezano područje s računalstvom. Računalstvo u znanost podataka uključuje stvaranje programa i algoritama za obradu podataka, dok znanost podataka sama po sebi usko vezana s matematičkim područjem statistike koje uključ</w:t>
      </w:r>
      <w:r w:rsidR="004F4F1B">
        <w:t>u</w:t>
      </w:r>
      <w:r>
        <w:t>je prikupljanje, organizaciju, analizu i prezentaciju podataka. Isto tako može, ali ne mora uključiti računala (</w:t>
      </w:r>
      <w:proofErr w:type="spellStart"/>
      <w:r>
        <w:t>Christensson</w:t>
      </w:r>
      <w:proofErr w:type="spellEnd"/>
      <w:r>
        <w:t xml:space="preserve">, 2017). Prema Marutitech.com (bez dat.) razlozi zbog kojih se Python koristi u znanosti podataka su njegova skalabilnost i izbor dodatnih </w:t>
      </w:r>
      <w:r>
        <w:lastRenderedPageBreak/>
        <w:t xml:space="preserve">modula. Za razliku od drugih jezika kao R, Matlab i Stata, Pythonova skalabilnost </w:t>
      </w:r>
      <w:r w:rsidR="00F620F4">
        <w:t xml:space="preserve">se </w:t>
      </w:r>
      <w:r>
        <w:t xml:space="preserve">pokazala kao velika prednost. Izbor modula, odnosno biblioteka, značajan je čimbenik koji je dao Pythonu prednost. Moduli kao Pandas, StatsModels, NumPy, SciPy i Scikit-Learn dobro su poznati u Pythonovoj zajednici i njihova primjena našla se i u znanosti podataka. </w:t>
      </w:r>
    </w:p>
    <w:p w14:paraId="30DDFF29" w14:textId="112F534B" w:rsidR="001164F6" w:rsidRDefault="001164F6" w:rsidP="001164F6">
      <w:pPr>
        <w:ind w:firstLine="708"/>
      </w:pPr>
      <w:r>
        <w:t xml:space="preserve">Što se </w:t>
      </w:r>
      <w:r w:rsidRPr="006B17AF">
        <w:t>tiče</w:t>
      </w:r>
      <w:r w:rsidRPr="00820175">
        <w:rPr>
          <w:b/>
          <w:bCs/>
        </w:rPr>
        <w:t xml:space="preserve"> automatizacije</w:t>
      </w:r>
      <w:r>
        <w:t xml:space="preserve"> programski jezi</w:t>
      </w:r>
      <w:r w:rsidR="006F65FA">
        <w:t>ci</w:t>
      </w:r>
      <w:r>
        <w:t xml:space="preserve"> kao Python, Java, C# i Ruby imaju dobru programsku podršku za automatizaciju zadataka (</w:t>
      </w:r>
      <w:proofErr w:type="spellStart"/>
      <w:r>
        <w:t>Sheth</w:t>
      </w:r>
      <w:proofErr w:type="spellEnd"/>
      <w:r>
        <w:t>, 2020).</w:t>
      </w:r>
      <w:r w:rsidR="006B17AF">
        <w:t xml:space="preserve"> Automatizacija je stvaranje i primjena tehnologija za proizvodnju i isporuku robe i usluga uz minimalnu ljudsku intervenciju.</w:t>
      </w:r>
      <w:r w:rsidR="00163486">
        <w:t xml:space="preserve"> Implementacija automatizacije dokazano povećava učinkovitost, pouzdanost i brzinu zadataka koje su prije izvršavali ljudi.</w:t>
      </w:r>
      <w:r w:rsidR="00C210EB">
        <w:t xml:space="preserve"> U informatičkoj domeni, najbolji primjer automatizacije je skripta za testiranje rada softvera i kreiranje izvještaja rada. Jedini zadatak ljudi je definirati proces i konfigurirati skriptu. Jedan od naprednijih primjera automatizacije su </w:t>
      </w:r>
      <w:r w:rsidR="006A67B6">
        <w:t>samo vozeći</w:t>
      </w:r>
      <w:r w:rsidR="00C210EB">
        <w:t xml:space="preserve"> automobili koji nude mogućnost auto pilot</w:t>
      </w:r>
      <w:r w:rsidR="006A76C5">
        <w:t>a</w:t>
      </w:r>
      <w:r w:rsidR="00DC5767">
        <w:t xml:space="preserve"> (</w:t>
      </w:r>
      <w:proofErr w:type="spellStart"/>
      <w:r w:rsidR="00DC5767">
        <w:t>Techopedia</w:t>
      </w:r>
      <w:proofErr w:type="spellEnd"/>
      <w:r w:rsidR="00DC5767">
        <w:t>, 2021)</w:t>
      </w:r>
      <w:r w:rsidR="006A76C5">
        <w:t>.</w:t>
      </w:r>
      <w:r w:rsidR="00EF781A">
        <w:t xml:space="preserve"> </w:t>
      </w:r>
      <w:r w:rsidR="00C6152C">
        <w:t>Automatizacija pomoću jezika Python u čestoj je uporabi najprije zbog jednostavne sintakse. Najčešća primjene automatizacije pomoću Pythona  su sljedeće (</w:t>
      </w:r>
      <w:r w:rsidR="00C44678">
        <w:t>Abi-Nakhoul, bez dat.</w:t>
      </w:r>
      <w:r w:rsidR="00C6152C">
        <w:t>):</w:t>
      </w:r>
    </w:p>
    <w:p w14:paraId="2B9EBCF9" w14:textId="33F28800" w:rsidR="00C44678" w:rsidRDefault="00C44678" w:rsidP="00360CDE">
      <w:pPr>
        <w:pStyle w:val="Odlomakpopisa"/>
        <w:numPr>
          <w:ilvl w:val="0"/>
          <w:numId w:val="10"/>
        </w:numPr>
      </w:pPr>
      <w:r>
        <w:t xml:space="preserve">Slanje, </w:t>
      </w:r>
      <w:r w:rsidR="008C4147">
        <w:t>sortiranje i odgovor na elektroničnu poštu</w:t>
      </w:r>
    </w:p>
    <w:p w14:paraId="7A58473B" w14:textId="30F13C21" w:rsidR="008C4147" w:rsidRDefault="008C4147" w:rsidP="00360CDE">
      <w:pPr>
        <w:pStyle w:val="Odlomakpopisa"/>
        <w:numPr>
          <w:ilvl w:val="0"/>
          <w:numId w:val="10"/>
        </w:numPr>
      </w:pPr>
      <w:r>
        <w:t>Ispunjavanje PDF i E</w:t>
      </w:r>
      <w:r w:rsidR="005B5811">
        <w:t>x</w:t>
      </w:r>
      <w:r>
        <w:t>cel datoteka</w:t>
      </w:r>
    </w:p>
    <w:p w14:paraId="319C9581" w14:textId="71C218A3" w:rsidR="00C020AC" w:rsidRDefault="00C020AC" w:rsidP="00360CDE">
      <w:pPr>
        <w:pStyle w:val="Odlomakpopisa"/>
        <w:numPr>
          <w:ilvl w:val="0"/>
          <w:numId w:val="10"/>
        </w:numPr>
      </w:pPr>
      <w:r>
        <w:t>Slanje HTTP zahtjeva</w:t>
      </w:r>
    </w:p>
    <w:p w14:paraId="3E380B0B" w14:textId="5C5F8885" w:rsidR="00C020AC" w:rsidRDefault="00C020AC" w:rsidP="00360CDE">
      <w:pPr>
        <w:pStyle w:val="Odlomakpopisa"/>
        <w:numPr>
          <w:ilvl w:val="0"/>
          <w:numId w:val="10"/>
        </w:numPr>
      </w:pPr>
      <w:r>
        <w:t>Rad sa slikama</w:t>
      </w:r>
    </w:p>
    <w:p w14:paraId="58054AE7" w14:textId="57D2D112" w:rsidR="00C020AC" w:rsidRDefault="00C020AC" w:rsidP="00360CDE">
      <w:pPr>
        <w:pStyle w:val="Odlomakpopisa"/>
        <w:numPr>
          <w:ilvl w:val="0"/>
          <w:numId w:val="10"/>
        </w:numPr>
      </w:pPr>
      <w:r>
        <w:t>Izvođenje matematičkih jednadžbi</w:t>
      </w:r>
    </w:p>
    <w:p w14:paraId="4DAB78EE" w14:textId="2A07FCB3" w:rsidR="0010219E" w:rsidRDefault="0010219E" w:rsidP="00360CDE">
      <w:pPr>
        <w:pStyle w:val="Odlomakpopisa"/>
        <w:numPr>
          <w:ilvl w:val="0"/>
          <w:numId w:val="10"/>
        </w:numPr>
      </w:pPr>
      <w:r>
        <w:t>Izračuni financijskih pokazatelja</w:t>
      </w:r>
    </w:p>
    <w:p w14:paraId="0F761CC6" w14:textId="0450394C" w:rsidR="0010219E" w:rsidRDefault="008B51DD" w:rsidP="00360CDE">
      <w:pPr>
        <w:pStyle w:val="Odlomakpopisa"/>
        <w:numPr>
          <w:ilvl w:val="0"/>
          <w:numId w:val="10"/>
        </w:numPr>
      </w:pPr>
      <w:r>
        <w:t>Filtriranje podataka s web stranica i njihovo spremanje</w:t>
      </w:r>
    </w:p>
    <w:p w14:paraId="62A68374" w14:textId="25BFE40E" w:rsidR="008F0A99" w:rsidRDefault="007D7A36" w:rsidP="008F0A99">
      <w:r>
        <w:t>Najčešće korišteni a</w:t>
      </w:r>
      <w:r w:rsidR="001F4033">
        <w:t>lati</w:t>
      </w:r>
      <w:r w:rsidR="008979C3">
        <w:t>, odnosno moduli</w:t>
      </w:r>
      <w:r w:rsidR="001F4033">
        <w:t xml:space="preserve"> </w:t>
      </w:r>
      <w:r>
        <w:t xml:space="preserve">za </w:t>
      </w:r>
      <w:r w:rsidR="001F4033">
        <w:t>automatizacij</w:t>
      </w:r>
      <w:r>
        <w:t>u</w:t>
      </w:r>
      <w:r w:rsidR="001F4033">
        <w:t xml:space="preserve"> su </w:t>
      </w:r>
      <w:r w:rsidR="00263E87" w:rsidRPr="00263E87">
        <w:rPr>
          <w:i/>
          <w:iCs/>
        </w:rPr>
        <w:t>PyAutoGUI</w:t>
      </w:r>
      <w:r w:rsidR="00263E87">
        <w:t xml:space="preserve">, </w:t>
      </w:r>
      <w:r w:rsidR="00F82CB4">
        <w:rPr>
          <w:i/>
          <w:iCs/>
        </w:rPr>
        <w:t xml:space="preserve">Selenium, </w:t>
      </w:r>
      <w:proofErr w:type="spellStart"/>
      <w:r w:rsidR="00F82CB4">
        <w:rPr>
          <w:i/>
          <w:iCs/>
        </w:rPr>
        <w:t>BeautifulSoup</w:t>
      </w:r>
      <w:proofErr w:type="spellEnd"/>
      <w:r w:rsidR="00F82CB4">
        <w:rPr>
          <w:i/>
          <w:iCs/>
        </w:rPr>
        <w:t xml:space="preserve">, </w:t>
      </w:r>
      <w:proofErr w:type="spellStart"/>
      <w:r w:rsidR="00672E0E">
        <w:rPr>
          <w:i/>
          <w:iCs/>
        </w:rPr>
        <w:t>Pandas</w:t>
      </w:r>
      <w:proofErr w:type="spellEnd"/>
      <w:r>
        <w:rPr>
          <w:i/>
          <w:iCs/>
        </w:rPr>
        <w:t xml:space="preserve"> </w:t>
      </w:r>
      <w:r>
        <w:t>(</w:t>
      </w:r>
      <w:proofErr w:type="spellStart"/>
      <w:r w:rsidR="00996DDE">
        <w:t>Nimkar</w:t>
      </w:r>
      <w:proofErr w:type="spellEnd"/>
      <w:r w:rsidR="00996DDE">
        <w:t>, 2021</w:t>
      </w:r>
      <w:r>
        <w:t>).</w:t>
      </w:r>
    </w:p>
    <w:p w14:paraId="0A9ECA84" w14:textId="19B3E75F" w:rsidR="00F14468" w:rsidRDefault="00F14468" w:rsidP="00AA6F8D">
      <w:pPr>
        <w:ind w:firstLine="708"/>
      </w:pPr>
      <w:r>
        <w:rPr>
          <w:b/>
          <w:bCs/>
        </w:rPr>
        <w:t xml:space="preserve">PyAutoGUI </w:t>
      </w:r>
      <w:r w:rsidR="001169FD">
        <w:t>omogućuje</w:t>
      </w:r>
      <w:r w:rsidR="007D22F8">
        <w:t xml:space="preserve"> pomoću Python skripte kontrolu miša i tipkovnice za automatizaciju</w:t>
      </w:r>
      <w:r w:rsidR="00AA6F8D">
        <w:t xml:space="preserve"> interakcije s drugim aplikacijama. </w:t>
      </w:r>
      <w:r w:rsidR="008979C3">
        <w:t>Ovaj modul</w:t>
      </w:r>
      <w:r w:rsidR="00116A49">
        <w:t xml:space="preserve"> radi na operacijskim sustavima Windows i Linux. Značajke ovog modula su mogućnost pomicanj</w:t>
      </w:r>
      <w:r w:rsidR="00B32FB3">
        <w:t>e i klik</w:t>
      </w:r>
      <w:r w:rsidR="00116A49">
        <w:t xml:space="preserve"> </w:t>
      </w:r>
      <w:r w:rsidR="00B32FB3">
        <w:t>miša, slanje pritiska tipki</w:t>
      </w:r>
      <w:r w:rsidR="00EC5EF7">
        <w:t xml:space="preserve"> tipkovnice aplikacijama, npr. </w:t>
      </w:r>
      <w:r w:rsidR="008873F0">
        <w:t>z</w:t>
      </w:r>
      <w:r w:rsidR="00EC5EF7">
        <w:t>a ispunjavanje obrazaca</w:t>
      </w:r>
      <w:r w:rsidR="008873F0">
        <w:t xml:space="preserve"> i izrada snimke zaslona (</w:t>
      </w:r>
      <w:proofErr w:type="spellStart"/>
      <w:r w:rsidR="008873F0">
        <w:t>Sweigart</w:t>
      </w:r>
      <w:proofErr w:type="spellEnd"/>
      <w:r w:rsidR="008873F0">
        <w:t>, 2020).</w:t>
      </w:r>
    </w:p>
    <w:p w14:paraId="180F1421" w14:textId="05326B45" w:rsidR="001B6CFC" w:rsidRDefault="001B6CFC" w:rsidP="00AA6F8D">
      <w:pPr>
        <w:ind w:firstLine="708"/>
      </w:pPr>
      <w:r>
        <w:rPr>
          <w:b/>
          <w:bCs/>
        </w:rPr>
        <w:t xml:space="preserve">Selenium </w:t>
      </w:r>
      <w:r>
        <w:t>je</w:t>
      </w:r>
      <w:r w:rsidR="00FF7D9C">
        <w:t xml:space="preserve"> alat otvorenog koda koji se koristi kod automatizacije rada u web pregledniku.</w:t>
      </w:r>
      <w:r w:rsidR="0071108D">
        <w:t xml:space="preserve"> Ima jedno sučelje koje omogućuje izradu skripti ne samo u Pythonu, već u jezicima Java, NodeJS, PHP, Perl i C#.</w:t>
      </w:r>
      <w:r w:rsidR="00C445C0">
        <w:t xml:space="preserve"> Vrste testiranja koja se mogu izvesti pomoću ovog alata su testiranje kompatibilnosti, performansi, integracije, sistema</w:t>
      </w:r>
      <w:r w:rsidR="00B843ED">
        <w:t xml:space="preserve"> i regresije.</w:t>
      </w:r>
      <w:r w:rsidR="003E4BF8">
        <w:t xml:space="preserve"> Ovaj alat koriste svi </w:t>
      </w:r>
      <w:r w:rsidR="003D6FCF">
        <w:t>kori razvijaju web stranice najprije zbog njegove fleksibilnosti</w:t>
      </w:r>
      <w:r w:rsidR="0043606C">
        <w:t>. Selenium je korišten za testiranje stranice bilo k</w:t>
      </w:r>
      <w:r w:rsidR="00B252C6">
        <w:t>oje</w:t>
      </w:r>
      <w:r w:rsidR="0043606C">
        <w:t xml:space="preserve"> veličine.</w:t>
      </w:r>
      <w:r w:rsidR="00BF45B7">
        <w:t xml:space="preserve"> U kompanijama razvojni programeri pomoću ovog alata izrađuju detaljn</w:t>
      </w:r>
      <w:r w:rsidR="00412CAC">
        <w:t>o razrađene</w:t>
      </w:r>
      <w:r w:rsidR="00BF45B7">
        <w:t xml:space="preserve"> i vrlo učinkovite automatizira</w:t>
      </w:r>
      <w:r w:rsidR="00412CAC">
        <w:t xml:space="preserve">ne skripte za testiranje rada svoje stranice </w:t>
      </w:r>
      <w:r w:rsidR="00B23AF7">
        <w:t xml:space="preserve">najprije zbog velikih mogućnosti </w:t>
      </w:r>
      <w:r w:rsidR="00947E8F">
        <w:t xml:space="preserve">i </w:t>
      </w:r>
      <w:r w:rsidR="00B23AF7">
        <w:t>pouzdanosti u ovaj alat</w:t>
      </w:r>
      <w:r w:rsidR="00947E8F">
        <w:t xml:space="preserve"> (Browserstack, bez dat.)</w:t>
      </w:r>
      <w:r w:rsidR="00B23AF7">
        <w:t>.</w:t>
      </w:r>
    </w:p>
    <w:p w14:paraId="7E83BE05" w14:textId="2CE2F3E8" w:rsidR="00B23AF7" w:rsidRDefault="000678CD" w:rsidP="00AA6F8D">
      <w:pPr>
        <w:ind w:firstLine="708"/>
      </w:pPr>
      <w:r>
        <w:rPr>
          <w:b/>
          <w:bCs/>
        </w:rPr>
        <w:lastRenderedPageBreak/>
        <w:t>BeautifulSoup</w:t>
      </w:r>
      <w:r>
        <w:t xml:space="preserve"> </w:t>
      </w:r>
      <w:r w:rsidR="00094C2E">
        <w:t>koristi se za raščlanjivanje strukturiranih podataka. Omogućuje interakciju s HTML-om</w:t>
      </w:r>
      <w:r w:rsidR="006F2834">
        <w:t xml:space="preserve"> na sličan način na koji komuniciramo s web stranicom.</w:t>
      </w:r>
      <w:r w:rsidR="00D17C15">
        <w:t xml:space="preserve"> Sadrži nekoliko intuitivnih funkcija</w:t>
      </w:r>
      <w:r w:rsidR="009A3731">
        <w:t xml:space="preserve"> za analiziranje HTML koda koji preuzimamo.</w:t>
      </w:r>
      <w:r w:rsidR="00E91853">
        <w:t xml:space="preserve"> Ovaj alat potrebno je </w:t>
      </w:r>
      <w:r w:rsidR="00A7476E">
        <w:t>preuzeti i instalirati jer ne dolazi u sklopu Python instalacije</w:t>
      </w:r>
      <w:r w:rsidR="00F44E00">
        <w:t xml:space="preserve"> (</w:t>
      </w:r>
      <w:proofErr w:type="spellStart"/>
      <w:r w:rsidR="00F44E00">
        <w:t>Breuss</w:t>
      </w:r>
      <w:proofErr w:type="spellEnd"/>
      <w:r w:rsidR="00F44E00">
        <w:t>,</w:t>
      </w:r>
      <w:r w:rsidR="003C2E7C">
        <w:t xml:space="preserve"> 202</w:t>
      </w:r>
      <w:r w:rsidR="0097361D">
        <w:t>1</w:t>
      </w:r>
      <w:r w:rsidR="003C2E7C">
        <w:t>)</w:t>
      </w:r>
      <w:r w:rsidR="00A7476E">
        <w:t>.</w:t>
      </w:r>
    </w:p>
    <w:p w14:paraId="376F1066" w14:textId="6FEAA4A6" w:rsidR="00F545CC" w:rsidRDefault="005D549D" w:rsidP="00F545CC">
      <w:pPr>
        <w:ind w:firstLine="708"/>
      </w:pPr>
      <w:r>
        <w:rPr>
          <w:b/>
          <w:bCs/>
        </w:rPr>
        <w:t xml:space="preserve">Pandas </w:t>
      </w:r>
      <w:r w:rsidR="003931A7">
        <w:t>je brz, snažan, fleksibilan i jednostavan a</w:t>
      </w:r>
      <w:r w:rsidR="000A0EAE">
        <w:t xml:space="preserve">lat otvorenog koda korišten za analizu i manipulaciju podataka. </w:t>
      </w:r>
      <w:r w:rsidR="006D5661">
        <w:t xml:space="preserve">Izrada alata počela je 2008. godine </w:t>
      </w:r>
      <w:r w:rsidR="00846D8A">
        <w:t>i bio je zatvorenog koda. 2009. godine postao je otvorenog koda s cilj</w:t>
      </w:r>
      <w:r w:rsidR="00F545CC">
        <w:t>em što većeg razvoja i koristi za sve pojedince koji se bave znanošću podataka</w:t>
      </w:r>
      <w:r w:rsidR="009962DC">
        <w:t>.</w:t>
      </w:r>
      <w:r w:rsidR="009962DC" w:rsidRPr="009962DC">
        <w:t xml:space="preserve"> </w:t>
      </w:r>
      <w:r w:rsidR="009962DC">
        <w:t>K</w:t>
      </w:r>
      <w:r w:rsidR="009962DC" w:rsidRPr="009962DC">
        <w:t>oristi se u raznim akademskim i komercijalnim domenama, uključujući financije, neuroznanost, ekonomiju, statistiku, oglašavanje, web analitiku itd.</w:t>
      </w:r>
      <w:r w:rsidR="00426BB2">
        <w:t xml:space="preserve"> (Pandas</w:t>
      </w:r>
      <w:r w:rsidR="00965FFA">
        <w:t>.org, bez dat.)</w:t>
      </w:r>
      <w:r w:rsidR="00F545CC">
        <w:t xml:space="preserve">. </w:t>
      </w:r>
      <w:r w:rsidR="001E36DD">
        <w:t>Izdvojene prednosti ovog alata su sljedeće:</w:t>
      </w:r>
    </w:p>
    <w:p w14:paraId="10CADF1D" w14:textId="48C0C2CF" w:rsidR="001E36DD" w:rsidRDefault="00360CDE" w:rsidP="00360CDE">
      <w:pPr>
        <w:pStyle w:val="Odlomakpopisa"/>
        <w:numPr>
          <w:ilvl w:val="0"/>
          <w:numId w:val="11"/>
        </w:numPr>
      </w:pPr>
      <w:r w:rsidRPr="00360CDE">
        <w:t xml:space="preserve">Brz i učinkovit objekt </w:t>
      </w:r>
      <w:r w:rsidRPr="00360CDE">
        <w:rPr>
          <w:i/>
          <w:iCs/>
        </w:rPr>
        <w:t>DataFrame</w:t>
      </w:r>
      <w:r w:rsidRPr="00360CDE">
        <w:t xml:space="preserve"> za manipulaciju podacima s integriranim indeksiranjem</w:t>
      </w:r>
    </w:p>
    <w:p w14:paraId="25FE5DD6" w14:textId="58295A0C" w:rsidR="00CD7A9A" w:rsidRDefault="00CD7A9A" w:rsidP="00360CDE">
      <w:pPr>
        <w:pStyle w:val="Odlomakpopisa"/>
        <w:numPr>
          <w:ilvl w:val="0"/>
          <w:numId w:val="11"/>
        </w:numPr>
      </w:pPr>
      <w:r>
        <w:t>Sadrži a</w:t>
      </w:r>
      <w:r w:rsidRPr="00CD7A9A">
        <w:t>lat</w:t>
      </w:r>
      <w:r>
        <w:t>e</w:t>
      </w:r>
      <w:r w:rsidRPr="00CD7A9A">
        <w:t xml:space="preserve"> za čitanje i pisanje podataka između struktura podataka u memoriji i različitih formata</w:t>
      </w:r>
      <w:r>
        <w:t xml:space="preserve"> kao što su </w:t>
      </w:r>
      <w:r w:rsidRPr="00CD7A9A">
        <w:t>CSV</w:t>
      </w:r>
      <w:r>
        <w:t xml:space="preserve">, </w:t>
      </w:r>
      <w:r w:rsidRPr="00CD7A9A">
        <w:t>tekstualne datoteke</w:t>
      </w:r>
      <w:r>
        <w:t>,</w:t>
      </w:r>
      <w:r w:rsidRPr="00CD7A9A">
        <w:t xml:space="preserve"> Microsoft Excel, SQL baze podataka i brzi format HDF5</w:t>
      </w:r>
    </w:p>
    <w:p w14:paraId="45705820" w14:textId="1D88E5F7" w:rsidR="00BF18DE" w:rsidRDefault="00BF18DE" w:rsidP="00360CDE">
      <w:pPr>
        <w:pStyle w:val="Odlomakpopisa"/>
        <w:numPr>
          <w:ilvl w:val="0"/>
          <w:numId w:val="11"/>
        </w:numPr>
      </w:pPr>
      <w:r w:rsidRPr="00BF18DE">
        <w:t>Inteligentno poravnavanje podataka i integrirano rukovanje podacima koji nedostaju</w:t>
      </w:r>
      <w:r w:rsidR="005C2B60">
        <w:t>. Uređuje neuredne</w:t>
      </w:r>
      <w:r w:rsidRPr="00BF18DE">
        <w:t xml:space="preserve"> poda</w:t>
      </w:r>
      <w:r w:rsidR="006A38C8">
        <w:t>tke.</w:t>
      </w:r>
    </w:p>
    <w:p w14:paraId="7B947559" w14:textId="0D4C9664" w:rsidR="00CD7A9A" w:rsidRDefault="00560CBF" w:rsidP="00360CDE">
      <w:pPr>
        <w:pStyle w:val="Odlomakpopisa"/>
        <w:numPr>
          <w:ilvl w:val="0"/>
          <w:numId w:val="11"/>
        </w:numPr>
      </w:pPr>
      <w:r w:rsidRPr="00560CBF">
        <w:t xml:space="preserve">Fleksibilno preoblikovanje i </w:t>
      </w:r>
      <w:r>
        <w:t xml:space="preserve">izmjena </w:t>
      </w:r>
      <w:r w:rsidRPr="00560CBF">
        <w:t>skupova podataka</w:t>
      </w:r>
    </w:p>
    <w:p w14:paraId="4E322D5B" w14:textId="62408890" w:rsidR="00BF1DB0" w:rsidRDefault="00BF1DB0" w:rsidP="00360CDE">
      <w:pPr>
        <w:pStyle w:val="Odlomakpopisa"/>
        <w:numPr>
          <w:ilvl w:val="0"/>
          <w:numId w:val="11"/>
        </w:numPr>
      </w:pPr>
      <w:r w:rsidRPr="00BF1DB0">
        <w:t>Vrlo optimiziran za performanse s kritičnim putanjama koda napisanim na Cythonu ili C.</w:t>
      </w:r>
    </w:p>
    <w:p w14:paraId="60C3D793" w14:textId="7D94A2EB" w:rsidR="009962DC" w:rsidRDefault="009962DC" w:rsidP="00BF18DE"/>
    <w:p w14:paraId="4A3B188B" w14:textId="77777777" w:rsidR="00BF18DE" w:rsidRDefault="00BF18DE" w:rsidP="00BF18DE"/>
    <w:p w14:paraId="157A354B" w14:textId="6B01999D" w:rsidR="008F0A99" w:rsidRDefault="008F0A99" w:rsidP="00F545CC">
      <w:pPr>
        <w:ind w:firstLine="708"/>
      </w:pPr>
      <w:r>
        <w:br w:type="page"/>
      </w:r>
    </w:p>
    <w:p w14:paraId="5434898D" w14:textId="2FEA6486" w:rsidR="00EE17DC" w:rsidRDefault="00EE17DC" w:rsidP="002013BC">
      <w:pPr>
        <w:pStyle w:val="FOINaslov1"/>
        <w:ind w:left="0" w:firstLine="0"/>
      </w:pPr>
      <w:bookmarkStart w:id="11" w:name="_Toc81312960"/>
      <w:r>
        <w:lastRenderedPageBreak/>
        <w:t xml:space="preserve">Uvod u sintaksu </w:t>
      </w:r>
      <w:r w:rsidR="00C57826">
        <w:t xml:space="preserve">Pythona </w:t>
      </w:r>
      <w:r>
        <w:t>3.8.7</w:t>
      </w:r>
      <w:bookmarkEnd w:id="11"/>
    </w:p>
    <w:p w14:paraId="58112E78" w14:textId="2E88A897" w:rsidR="00EE17DC" w:rsidRDefault="006F65FA" w:rsidP="006F65FA">
      <w:pPr>
        <w:ind w:firstLine="708"/>
      </w:pPr>
      <w:r>
        <w:t>U skriptama će se koristiti Python 3.8.7, stoga ću i ovdje objasniti sintaksu za korištenu verziju Pythona. Python je dizajniran za čitljivost i ima mnogo sličnosti sa engleskim jezikom. Koristi novu liniju za završetak naredbe za razliku od drugih jezika koji koriste točku i zarez ili zagrade. Oslanja se na uvlake ili razmake da definira opsege petlji, funkcija i klasa, dok ostali jezici u tu svrhu koriste vitičaste zagrade. (w3schools.com, bez dat.). Sve vrijednosti spremaju se u varijable. Varijable su vrijednosti koje tokom izvođenja programa mogu mijenjati svoje vrijednosti. Varijabli se može pridodati osnovni i složeni tip podatka. Pridruživanje se izvršava pomoću operatora pridruživanja (=).</w:t>
      </w:r>
    </w:p>
    <w:p w14:paraId="4BB87BCD" w14:textId="7B5FF17C" w:rsidR="006F65FA" w:rsidRDefault="006F65FA" w:rsidP="006F65FA">
      <w:pPr>
        <w:pStyle w:val="FOINaslov2"/>
      </w:pPr>
      <w:bookmarkStart w:id="12" w:name="_Toc81312961"/>
      <w:r>
        <w:t>Operatori i uspoređivanje vrijednosti</w:t>
      </w:r>
      <w:bookmarkEnd w:id="12"/>
    </w:p>
    <w:p w14:paraId="6168F06A" w14:textId="363C392B" w:rsidR="006F65FA" w:rsidRDefault="006F65FA" w:rsidP="006F65FA">
      <w:pPr>
        <w:ind w:firstLine="357"/>
      </w:pPr>
      <w:r>
        <w:t>Operatori su specifični simboli koji predstavljaju računske operacije. Prioriteti operacija kod izračuna vrijedi kao u matematici. Operatori koji se javljaju u Pythonu, njihov opis i jednostavan vlastito izrađen primjer prikazani su u sljedećoj tablici.</w:t>
      </w:r>
    </w:p>
    <w:p w14:paraId="3F69E9FB" w14:textId="2151C656" w:rsidR="00E90C41" w:rsidRDefault="00E90C41" w:rsidP="00E90C41">
      <w:pPr>
        <w:pStyle w:val="Naslovtablice"/>
        <w:spacing w:before="120"/>
      </w:pPr>
      <w:bookmarkStart w:id="13" w:name="_Toc81313039"/>
      <w:r>
        <w:t>Tablica 1: Popis operatora (vlastita izrada)</w:t>
      </w:r>
      <w:bookmarkEnd w:id="13"/>
    </w:p>
    <w:tbl>
      <w:tblPr>
        <w:tblW w:w="0" w:type="dxa"/>
        <w:tblInd w:w="4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5"/>
        <w:gridCol w:w="4530"/>
        <w:gridCol w:w="3330"/>
      </w:tblGrid>
      <w:tr w:rsidR="006F65FA" w:rsidRPr="006F65FA" w14:paraId="001609EB" w14:textId="77777777" w:rsidTr="0062164D">
        <w:tc>
          <w:tcPr>
            <w:tcW w:w="1125" w:type="dxa"/>
            <w:tcBorders>
              <w:top w:val="single" w:sz="6" w:space="0" w:color="000000"/>
              <w:left w:val="single" w:sz="6" w:space="0" w:color="000000"/>
              <w:bottom w:val="single" w:sz="6" w:space="0" w:color="000000"/>
              <w:right w:val="nil"/>
            </w:tcBorders>
            <w:shd w:val="clear" w:color="auto" w:fill="FFB66C"/>
            <w:vAlign w:val="center"/>
            <w:hideMark/>
          </w:tcPr>
          <w:p w14:paraId="639B4489" w14:textId="58E23CC2" w:rsidR="006F65FA" w:rsidRPr="006F65FA" w:rsidRDefault="006F65FA" w:rsidP="0062164D">
            <w:pPr>
              <w:spacing w:before="120" w:after="120" w:line="240" w:lineRule="auto"/>
              <w:jc w:val="center"/>
            </w:pPr>
            <w:r w:rsidRPr="006F65FA">
              <w:rPr>
                <w:b/>
                <w:bCs/>
              </w:rPr>
              <w:t>Operator</w:t>
            </w:r>
          </w:p>
        </w:tc>
        <w:tc>
          <w:tcPr>
            <w:tcW w:w="4530" w:type="dxa"/>
            <w:tcBorders>
              <w:top w:val="single" w:sz="6" w:space="0" w:color="000000"/>
              <w:left w:val="single" w:sz="6" w:space="0" w:color="000000"/>
              <w:bottom w:val="single" w:sz="6" w:space="0" w:color="000000"/>
              <w:right w:val="nil"/>
            </w:tcBorders>
            <w:shd w:val="clear" w:color="auto" w:fill="FFB66C"/>
            <w:vAlign w:val="center"/>
            <w:hideMark/>
          </w:tcPr>
          <w:p w14:paraId="56A1239E" w14:textId="7A41B3F7" w:rsidR="006F65FA" w:rsidRPr="006F65FA" w:rsidRDefault="006F65FA" w:rsidP="0062164D">
            <w:pPr>
              <w:spacing w:before="120" w:after="120" w:line="240" w:lineRule="auto"/>
              <w:jc w:val="center"/>
            </w:pPr>
            <w:r w:rsidRPr="006F65FA">
              <w:rPr>
                <w:b/>
                <w:bCs/>
              </w:rPr>
              <w:t>Opis</w:t>
            </w:r>
          </w:p>
        </w:tc>
        <w:tc>
          <w:tcPr>
            <w:tcW w:w="3330" w:type="dxa"/>
            <w:tcBorders>
              <w:top w:val="single" w:sz="6" w:space="0" w:color="000000"/>
              <w:left w:val="single" w:sz="6" w:space="0" w:color="000000"/>
              <w:bottom w:val="single" w:sz="6" w:space="0" w:color="000000"/>
              <w:right w:val="single" w:sz="6" w:space="0" w:color="000000"/>
            </w:tcBorders>
            <w:shd w:val="clear" w:color="auto" w:fill="FFB66C"/>
            <w:vAlign w:val="center"/>
            <w:hideMark/>
          </w:tcPr>
          <w:p w14:paraId="7EE05B28" w14:textId="45A21499" w:rsidR="006F65FA" w:rsidRPr="006F65FA" w:rsidRDefault="006F65FA" w:rsidP="0062164D">
            <w:pPr>
              <w:spacing w:before="120" w:after="120" w:line="240" w:lineRule="auto"/>
              <w:jc w:val="center"/>
            </w:pPr>
            <w:r w:rsidRPr="006F65FA">
              <w:rPr>
                <w:b/>
                <w:bCs/>
              </w:rPr>
              <w:t>Primjer</w:t>
            </w:r>
          </w:p>
        </w:tc>
      </w:tr>
      <w:tr w:rsidR="006F65FA" w:rsidRPr="006F65FA" w14:paraId="2F54AFED" w14:textId="77777777" w:rsidTr="0062164D">
        <w:tc>
          <w:tcPr>
            <w:tcW w:w="1125" w:type="dxa"/>
            <w:tcBorders>
              <w:top w:val="nil"/>
              <w:left w:val="single" w:sz="6" w:space="0" w:color="000000"/>
              <w:bottom w:val="single" w:sz="6" w:space="0" w:color="000000"/>
              <w:right w:val="nil"/>
            </w:tcBorders>
            <w:shd w:val="clear" w:color="auto" w:fill="auto"/>
            <w:vAlign w:val="center"/>
            <w:hideMark/>
          </w:tcPr>
          <w:p w14:paraId="68871D90" w14:textId="5D829457" w:rsidR="006F65FA" w:rsidRPr="006F65FA" w:rsidRDefault="006F65FA" w:rsidP="0062164D">
            <w:pPr>
              <w:spacing w:before="120" w:after="120"/>
              <w:jc w:val="center"/>
            </w:pPr>
            <w:r w:rsidRPr="006F65FA">
              <w:t>+</w:t>
            </w:r>
          </w:p>
        </w:tc>
        <w:tc>
          <w:tcPr>
            <w:tcW w:w="4530" w:type="dxa"/>
            <w:tcBorders>
              <w:top w:val="nil"/>
              <w:left w:val="single" w:sz="6" w:space="0" w:color="000000"/>
              <w:bottom w:val="single" w:sz="6" w:space="0" w:color="000000"/>
              <w:right w:val="nil"/>
            </w:tcBorders>
            <w:shd w:val="clear" w:color="auto" w:fill="auto"/>
            <w:vAlign w:val="center"/>
            <w:hideMark/>
          </w:tcPr>
          <w:p w14:paraId="22860910" w14:textId="7FA2540B" w:rsidR="006F65FA" w:rsidRPr="006F65FA" w:rsidRDefault="006F65FA" w:rsidP="0062164D">
            <w:pPr>
              <w:spacing w:before="120" w:after="120" w:line="240" w:lineRule="auto"/>
              <w:ind w:firstLine="6"/>
              <w:jc w:val="left"/>
            </w:pPr>
            <w:r w:rsidRPr="006F65FA">
              <w:t>Operator zbrajanja. Koristi se kod zbrajanja brojeva i spajanja stringova.</w:t>
            </w:r>
          </w:p>
        </w:tc>
        <w:tc>
          <w:tcPr>
            <w:tcW w:w="3330" w:type="dxa"/>
            <w:tcBorders>
              <w:top w:val="nil"/>
              <w:left w:val="single" w:sz="6" w:space="0" w:color="000000"/>
              <w:bottom w:val="single" w:sz="6" w:space="0" w:color="000000"/>
              <w:right w:val="single" w:sz="6" w:space="0" w:color="000000"/>
            </w:tcBorders>
            <w:shd w:val="clear" w:color="auto" w:fill="auto"/>
            <w:hideMark/>
          </w:tcPr>
          <w:p w14:paraId="0B167392" w14:textId="77777777" w:rsidR="006F65FA" w:rsidRPr="006F65FA" w:rsidRDefault="006F65FA" w:rsidP="0062164D">
            <w:pPr>
              <w:spacing w:before="120" w:after="120" w:line="240" w:lineRule="auto"/>
              <w:ind w:firstLine="357"/>
            </w:pPr>
            <w:r w:rsidRPr="006F65FA">
              <w:t>A = 5 + 3 </w:t>
            </w:r>
          </w:p>
          <w:p w14:paraId="775C69D3" w14:textId="77777777" w:rsidR="006F65FA" w:rsidRPr="006F65FA" w:rsidRDefault="006F65FA" w:rsidP="0062164D">
            <w:pPr>
              <w:spacing w:before="120" w:after="120" w:line="240" w:lineRule="auto"/>
              <w:ind w:firstLine="357"/>
            </w:pPr>
            <w:r w:rsidRPr="006F65FA">
              <w:t>string = „Python je” + „ super” </w:t>
            </w:r>
          </w:p>
        </w:tc>
      </w:tr>
      <w:tr w:rsidR="006F65FA" w:rsidRPr="006F65FA" w14:paraId="7061D98A" w14:textId="77777777" w:rsidTr="0062164D">
        <w:tc>
          <w:tcPr>
            <w:tcW w:w="1125" w:type="dxa"/>
            <w:tcBorders>
              <w:top w:val="nil"/>
              <w:left w:val="single" w:sz="6" w:space="0" w:color="000000"/>
              <w:bottom w:val="single" w:sz="6" w:space="0" w:color="000000"/>
              <w:right w:val="nil"/>
            </w:tcBorders>
            <w:shd w:val="clear" w:color="auto" w:fill="auto"/>
            <w:vAlign w:val="center"/>
            <w:hideMark/>
          </w:tcPr>
          <w:p w14:paraId="5EEDDCB4" w14:textId="7581B2E8" w:rsidR="006F65FA" w:rsidRPr="006F65FA" w:rsidRDefault="006F65FA" w:rsidP="0062164D">
            <w:pPr>
              <w:spacing w:before="120" w:after="120"/>
              <w:jc w:val="center"/>
            </w:pPr>
            <w:r w:rsidRPr="006F65FA">
              <w:t>-</w:t>
            </w:r>
          </w:p>
        </w:tc>
        <w:tc>
          <w:tcPr>
            <w:tcW w:w="4530" w:type="dxa"/>
            <w:tcBorders>
              <w:top w:val="nil"/>
              <w:left w:val="single" w:sz="6" w:space="0" w:color="000000"/>
              <w:bottom w:val="single" w:sz="6" w:space="0" w:color="000000"/>
              <w:right w:val="nil"/>
            </w:tcBorders>
            <w:shd w:val="clear" w:color="auto" w:fill="auto"/>
            <w:vAlign w:val="center"/>
            <w:hideMark/>
          </w:tcPr>
          <w:p w14:paraId="6638DBC6" w14:textId="117F1A8B" w:rsidR="006F65FA" w:rsidRPr="006F65FA" w:rsidRDefault="006F65FA" w:rsidP="0062164D">
            <w:pPr>
              <w:spacing w:before="120" w:after="120" w:line="240" w:lineRule="auto"/>
              <w:ind w:firstLine="6"/>
              <w:jc w:val="left"/>
            </w:pPr>
            <w:r w:rsidRPr="006F65FA">
              <w:t>Operator oduzimanja. Koristi se kod oduzimanja brojeva.</w:t>
            </w:r>
          </w:p>
        </w:tc>
        <w:tc>
          <w:tcPr>
            <w:tcW w:w="3330" w:type="dxa"/>
            <w:tcBorders>
              <w:top w:val="nil"/>
              <w:left w:val="single" w:sz="6" w:space="0" w:color="000000"/>
              <w:bottom w:val="single" w:sz="6" w:space="0" w:color="000000"/>
              <w:right w:val="single" w:sz="6" w:space="0" w:color="000000"/>
            </w:tcBorders>
            <w:shd w:val="clear" w:color="auto" w:fill="auto"/>
            <w:hideMark/>
          </w:tcPr>
          <w:p w14:paraId="2E543AD5" w14:textId="77777777" w:rsidR="006F65FA" w:rsidRPr="006F65FA" w:rsidRDefault="006F65FA" w:rsidP="0062164D">
            <w:pPr>
              <w:spacing w:before="120" w:after="120" w:line="240" w:lineRule="auto"/>
              <w:ind w:firstLine="357"/>
            </w:pPr>
            <w:r w:rsidRPr="006F65FA">
              <w:t>B = 4 - 1 </w:t>
            </w:r>
          </w:p>
        </w:tc>
      </w:tr>
      <w:tr w:rsidR="006F65FA" w:rsidRPr="006F65FA" w14:paraId="3C8FE99E" w14:textId="77777777" w:rsidTr="0062164D">
        <w:tc>
          <w:tcPr>
            <w:tcW w:w="1125" w:type="dxa"/>
            <w:tcBorders>
              <w:top w:val="nil"/>
              <w:left w:val="single" w:sz="6" w:space="0" w:color="000000"/>
              <w:bottom w:val="single" w:sz="6" w:space="0" w:color="000000"/>
              <w:right w:val="nil"/>
            </w:tcBorders>
            <w:shd w:val="clear" w:color="auto" w:fill="auto"/>
            <w:vAlign w:val="center"/>
            <w:hideMark/>
          </w:tcPr>
          <w:p w14:paraId="74E36D01" w14:textId="0BB95E4D" w:rsidR="006F65FA" w:rsidRPr="006F65FA" w:rsidRDefault="006F65FA" w:rsidP="0062164D">
            <w:pPr>
              <w:spacing w:before="120" w:after="120"/>
              <w:jc w:val="center"/>
            </w:pPr>
            <w:r w:rsidRPr="006F65FA">
              <w:t>*</w:t>
            </w:r>
          </w:p>
        </w:tc>
        <w:tc>
          <w:tcPr>
            <w:tcW w:w="4530" w:type="dxa"/>
            <w:tcBorders>
              <w:top w:val="nil"/>
              <w:left w:val="single" w:sz="6" w:space="0" w:color="000000"/>
              <w:bottom w:val="single" w:sz="6" w:space="0" w:color="000000"/>
              <w:right w:val="nil"/>
            </w:tcBorders>
            <w:shd w:val="clear" w:color="auto" w:fill="auto"/>
            <w:vAlign w:val="center"/>
            <w:hideMark/>
          </w:tcPr>
          <w:p w14:paraId="53D9B287" w14:textId="5429F361" w:rsidR="006F65FA" w:rsidRPr="006F65FA" w:rsidRDefault="006F65FA" w:rsidP="0062164D">
            <w:pPr>
              <w:spacing w:before="120" w:after="120" w:line="240" w:lineRule="auto"/>
              <w:ind w:firstLine="6"/>
              <w:jc w:val="left"/>
            </w:pPr>
            <w:r w:rsidRPr="006F65FA">
              <w:t>Operator množenja. Koristi se kod množenja bojeva.</w:t>
            </w:r>
          </w:p>
        </w:tc>
        <w:tc>
          <w:tcPr>
            <w:tcW w:w="3330" w:type="dxa"/>
            <w:tcBorders>
              <w:top w:val="nil"/>
              <w:left w:val="single" w:sz="6" w:space="0" w:color="000000"/>
              <w:bottom w:val="single" w:sz="6" w:space="0" w:color="000000"/>
              <w:right w:val="single" w:sz="6" w:space="0" w:color="000000"/>
            </w:tcBorders>
            <w:shd w:val="clear" w:color="auto" w:fill="auto"/>
            <w:hideMark/>
          </w:tcPr>
          <w:p w14:paraId="61A2C5EC" w14:textId="77777777" w:rsidR="006F65FA" w:rsidRPr="006F65FA" w:rsidRDefault="006F65FA" w:rsidP="0062164D">
            <w:pPr>
              <w:spacing w:before="120" w:after="120" w:line="240" w:lineRule="auto"/>
              <w:ind w:firstLine="357"/>
            </w:pPr>
            <w:r w:rsidRPr="006F65FA">
              <w:t>C = 5*12 </w:t>
            </w:r>
          </w:p>
        </w:tc>
      </w:tr>
      <w:tr w:rsidR="006F65FA" w:rsidRPr="006F65FA" w14:paraId="60667029" w14:textId="77777777" w:rsidTr="0062164D">
        <w:tc>
          <w:tcPr>
            <w:tcW w:w="1125" w:type="dxa"/>
            <w:tcBorders>
              <w:top w:val="nil"/>
              <w:left w:val="single" w:sz="6" w:space="0" w:color="000000"/>
              <w:bottom w:val="single" w:sz="6" w:space="0" w:color="000000"/>
              <w:right w:val="nil"/>
            </w:tcBorders>
            <w:shd w:val="clear" w:color="auto" w:fill="auto"/>
            <w:vAlign w:val="center"/>
            <w:hideMark/>
          </w:tcPr>
          <w:p w14:paraId="7802280A" w14:textId="616378BA" w:rsidR="006F65FA" w:rsidRPr="006F65FA" w:rsidRDefault="006F65FA" w:rsidP="0062164D">
            <w:pPr>
              <w:spacing w:before="120" w:after="120"/>
              <w:jc w:val="center"/>
            </w:pPr>
            <w:r w:rsidRPr="006F65FA">
              <w:t>/</w:t>
            </w:r>
          </w:p>
        </w:tc>
        <w:tc>
          <w:tcPr>
            <w:tcW w:w="4530" w:type="dxa"/>
            <w:tcBorders>
              <w:top w:val="nil"/>
              <w:left w:val="single" w:sz="6" w:space="0" w:color="000000"/>
              <w:bottom w:val="single" w:sz="6" w:space="0" w:color="000000"/>
              <w:right w:val="nil"/>
            </w:tcBorders>
            <w:shd w:val="clear" w:color="auto" w:fill="auto"/>
            <w:vAlign w:val="center"/>
            <w:hideMark/>
          </w:tcPr>
          <w:p w14:paraId="05C6F914" w14:textId="686AA282" w:rsidR="006F65FA" w:rsidRPr="006F65FA" w:rsidRDefault="006F65FA" w:rsidP="0062164D">
            <w:pPr>
              <w:spacing w:before="120" w:after="120" w:line="240" w:lineRule="auto"/>
              <w:ind w:firstLine="6"/>
              <w:jc w:val="left"/>
            </w:pPr>
            <w:r w:rsidRPr="006F65FA">
              <w:t>Operator dijeljenja. Koristi se kod dijeljenja brojeva. Neovisno o tome da li su brojevi cijeli ili decimalni, vraćeni rezultat dijeljenja je realan broj.</w:t>
            </w:r>
          </w:p>
        </w:tc>
        <w:tc>
          <w:tcPr>
            <w:tcW w:w="3330" w:type="dxa"/>
            <w:tcBorders>
              <w:top w:val="nil"/>
              <w:left w:val="single" w:sz="6" w:space="0" w:color="000000"/>
              <w:bottom w:val="single" w:sz="6" w:space="0" w:color="000000"/>
              <w:right w:val="single" w:sz="6" w:space="0" w:color="000000"/>
            </w:tcBorders>
            <w:shd w:val="clear" w:color="auto" w:fill="auto"/>
            <w:hideMark/>
          </w:tcPr>
          <w:p w14:paraId="3D4E280B" w14:textId="77777777" w:rsidR="006F65FA" w:rsidRPr="006F65FA" w:rsidRDefault="006F65FA" w:rsidP="0062164D">
            <w:pPr>
              <w:spacing w:before="120" w:after="120" w:line="240" w:lineRule="auto"/>
              <w:ind w:firstLine="357"/>
            </w:pPr>
            <w:r w:rsidRPr="006F65FA">
              <w:t>D = 20/3 </w:t>
            </w:r>
          </w:p>
          <w:p w14:paraId="7A62F52D" w14:textId="77777777" w:rsidR="006F65FA" w:rsidRPr="006F65FA" w:rsidRDefault="006F65FA" w:rsidP="0062164D">
            <w:pPr>
              <w:spacing w:before="120" w:after="120" w:line="240" w:lineRule="auto"/>
              <w:ind w:firstLine="357"/>
            </w:pPr>
            <w:r w:rsidRPr="006F65FA">
              <w:t>E = 20/4 </w:t>
            </w:r>
          </w:p>
          <w:p w14:paraId="4164AE9E" w14:textId="77777777" w:rsidR="006F65FA" w:rsidRPr="006F65FA" w:rsidRDefault="006F65FA" w:rsidP="0062164D">
            <w:pPr>
              <w:spacing w:before="120" w:after="120" w:line="240" w:lineRule="auto"/>
              <w:ind w:firstLine="357"/>
            </w:pPr>
            <w:r w:rsidRPr="006F65FA">
              <w:t>D ima vrijednost 6.6666... </w:t>
            </w:r>
          </w:p>
          <w:p w14:paraId="4E8BB332" w14:textId="77777777" w:rsidR="006F65FA" w:rsidRPr="006F65FA" w:rsidRDefault="006F65FA" w:rsidP="0062164D">
            <w:pPr>
              <w:spacing w:before="120" w:after="120" w:line="240" w:lineRule="auto"/>
              <w:ind w:firstLine="357"/>
            </w:pPr>
            <w:r w:rsidRPr="006F65FA">
              <w:t>E ima vrijednost 5.0 </w:t>
            </w:r>
          </w:p>
        </w:tc>
      </w:tr>
      <w:tr w:rsidR="006F65FA" w:rsidRPr="006F65FA" w14:paraId="610E7E81" w14:textId="77777777" w:rsidTr="0062164D">
        <w:tc>
          <w:tcPr>
            <w:tcW w:w="1125" w:type="dxa"/>
            <w:tcBorders>
              <w:top w:val="nil"/>
              <w:left w:val="single" w:sz="6" w:space="0" w:color="000000"/>
              <w:bottom w:val="single" w:sz="6" w:space="0" w:color="000000"/>
              <w:right w:val="nil"/>
            </w:tcBorders>
            <w:shd w:val="clear" w:color="auto" w:fill="auto"/>
            <w:vAlign w:val="center"/>
            <w:hideMark/>
          </w:tcPr>
          <w:p w14:paraId="54E9BD6B" w14:textId="401B5FB9" w:rsidR="006F65FA" w:rsidRPr="006F65FA" w:rsidRDefault="006F65FA" w:rsidP="0062164D">
            <w:pPr>
              <w:spacing w:before="120" w:after="120"/>
              <w:jc w:val="center"/>
            </w:pPr>
            <w:r w:rsidRPr="006F65FA">
              <w:t>**</w:t>
            </w:r>
          </w:p>
        </w:tc>
        <w:tc>
          <w:tcPr>
            <w:tcW w:w="4530" w:type="dxa"/>
            <w:tcBorders>
              <w:top w:val="nil"/>
              <w:left w:val="single" w:sz="6" w:space="0" w:color="000000"/>
              <w:bottom w:val="single" w:sz="6" w:space="0" w:color="000000"/>
              <w:right w:val="nil"/>
            </w:tcBorders>
            <w:shd w:val="clear" w:color="auto" w:fill="auto"/>
            <w:vAlign w:val="center"/>
            <w:hideMark/>
          </w:tcPr>
          <w:p w14:paraId="26149A9F" w14:textId="5DE93FFF" w:rsidR="006F65FA" w:rsidRPr="006F65FA" w:rsidRDefault="006F65FA" w:rsidP="0062164D">
            <w:pPr>
              <w:spacing w:before="120" w:after="120" w:line="240" w:lineRule="auto"/>
              <w:ind w:firstLine="6"/>
              <w:jc w:val="left"/>
            </w:pPr>
            <w:r w:rsidRPr="006F65FA">
              <w:t>Operator potenciranja. Broj na lijevoj strani operatora je baza, a na desnoj eksponent.</w:t>
            </w:r>
          </w:p>
        </w:tc>
        <w:tc>
          <w:tcPr>
            <w:tcW w:w="3330" w:type="dxa"/>
            <w:tcBorders>
              <w:top w:val="nil"/>
              <w:left w:val="single" w:sz="6" w:space="0" w:color="000000"/>
              <w:bottom w:val="single" w:sz="6" w:space="0" w:color="000000"/>
              <w:right w:val="single" w:sz="6" w:space="0" w:color="000000"/>
            </w:tcBorders>
            <w:shd w:val="clear" w:color="auto" w:fill="auto"/>
            <w:hideMark/>
          </w:tcPr>
          <w:p w14:paraId="7F7C9D0D" w14:textId="77777777" w:rsidR="006F65FA" w:rsidRPr="006F65FA" w:rsidRDefault="006F65FA" w:rsidP="0062164D">
            <w:pPr>
              <w:spacing w:before="120" w:after="120" w:line="240" w:lineRule="auto"/>
              <w:ind w:firstLine="357"/>
            </w:pPr>
            <w:r w:rsidRPr="006F65FA">
              <w:t>F = 2**5 </w:t>
            </w:r>
          </w:p>
          <w:p w14:paraId="6AA1ED03" w14:textId="77777777" w:rsidR="006F65FA" w:rsidRPr="006F65FA" w:rsidRDefault="006F65FA" w:rsidP="0062164D">
            <w:pPr>
              <w:spacing w:before="120" w:after="120" w:line="240" w:lineRule="auto"/>
              <w:ind w:firstLine="357"/>
            </w:pPr>
            <w:r w:rsidRPr="006F65FA">
              <w:t>G = 5**7 </w:t>
            </w:r>
          </w:p>
        </w:tc>
      </w:tr>
      <w:tr w:rsidR="006F65FA" w:rsidRPr="006F65FA" w14:paraId="4354D3A7" w14:textId="77777777" w:rsidTr="0062164D">
        <w:tc>
          <w:tcPr>
            <w:tcW w:w="1125" w:type="dxa"/>
            <w:tcBorders>
              <w:top w:val="nil"/>
              <w:left w:val="single" w:sz="6" w:space="0" w:color="000000"/>
              <w:bottom w:val="single" w:sz="6" w:space="0" w:color="000000"/>
              <w:right w:val="nil"/>
            </w:tcBorders>
            <w:shd w:val="clear" w:color="auto" w:fill="auto"/>
            <w:vAlign w:val="center"/>
            <w:hideMark/>
          </w:tcPr>
          <w:p w14:paraId="041802B8" w14:textId="7534021D" w:rsidR="006F65FA" w:rsidRPr="006F65FA" w:rsidRDefault="006F65FA" w:rsidP="0062164D">
            <w:pPr>
              <w:spacing w:before="120" w:after="120"/>
              <w:jc w:val="center"/>
            </w:pPr>
            <w:r w:rsidRPr="006F65FA">
              <w:t>//</w:t>
            </w:r>
          </w:p>
        </w:tc>
        <w:tc>
          <w:tcPr>
            <w:tcW w:w="4530" w:type="dxa"/>
            <w:tcBorders>
              <w:top w:val="nil"/>
              <w:left w:val="single" w:sz="6" w:space="0" w:color="000000"/>
              <w:bottom w:val="single" w:sz="6" w:space="0" w:color="000000"/>
              <w:right w:val="nil"/>
            </w:tcBorders>
            <w:shd w:val="clear" w:color="auto" w:fill="auto"/>
            <w:vAlign w:val="center"/>
            <w:hideMark/>
          </w:tcPr>
          <w:p w14:paraId="282CF6E1" w14:textId="5849139E" w:rsidR="006F65FA" w:rsidRPr="006F65FA" w:rsidRDefault="006F65FA" w:rsidP="0062164D">
            <w:pPr>
              <w:spacing w:before="120" w:after="120" w:line="240" w:lineRule="auto"/>
              <w:ind w:firstLine="6"/>
              <w:jc w:val="left"/>
            </w:pPr>
            <w:r w:rsidRPr="006F65FA">
              <w:t>Operator koji vraća cijeli dio broja.</w:t>
            </w:r>
          </w:p>
        </w:tc>
        <w:tc>
          <w:tcPr>
            <w:tcW w:w="3330" w:type="dxa"/>
            <w:tcBorders>
              <w:top w:val="nil"/>
              <w:left w:val="single" w:sz="6" w:space="0" w:color="000000"/>
              <w:bottom w:val="single" w:sz="6" w:space="0" w:color="000000"/>
              <w:right w:val="single" w:sz="6" w:space="0" w:color="000000"/>
            </w:tcBorders>
            <w:shd w:val="clear" w:color="auto" w:fill="auto"/>
            <w:hideMark/>
          </w:tcPr>
          <w:p w14:paraId="6007EBC1" w14:textId="77777777" w:rsidR="006F65FA" w:rsidRPr="006F65FA" w:rsidRDefault="006F65FA" w:rsidP="0062164D">
            <w:pPr>
              <w:spacing w:before="120" w:after="120" w:line="240" w:lineRule="auto"/>
              <w:ind w:firstLine="357"/>
            </w:pPr>
            <w:r w:rsidRPr="006F65FA">
              <w:t>H = 17 // 3 </w:t>
            </w:r>
          </w:p>
          <w:p w14:paraId="2AEC3909" w14:textId="77777777" w:rsidR="006F65FA" w:rsidRPr="006F65FA" w:rsidRDefault="006F65FA" w:rsidP="0062164D">
            <w:pPr>
              <w:spacing w:before="120" w:after="120" w:line="240" w:lineRule="auto"/>
              <w:ind w:firstLine="357"/>
            </w:pPr>
            <w:r w:rsidRPr="006F65FA">
              <w:t>H ima vrijednost 5 </w:t>
            </w:r>
          </w:p>
        </w:tc>
      </w:tr>
      <w:tr w:rsidR="006F65FA" w:rsidRPr="006F65FA" w14:paraId="37662479" w14:textId="77777777" w:rsidTr="0062164D">
        <w:tc>
          <w:tcPr>
            <w:tcW w:w="1125" w:type="dxa"/>
            <w:tcBorders>
              <w:top w:val="nil"/>
              <w:left w:val="single" w:sz="6" w:space="0" w:color="000000"/>
              <w:bottom w:val="single" w:sz="6" w:space="0" w:color="000000"/>
              <w:right w:val="nil"/>
            </w:tcBorders>
            <w:shd w:val="clear" w:color="auto" w:fill="auto"/>
            <w:vAlign w:val="center"/>
            <w:hideMark/>
          </w:tcPr>
          <w:p w14:paraId="28488F27" w14:textId="6741FE6E" w:rsidR="006F65FA" w:rsidRPr="006F65FA" w:rsidRDefault="006F65FA" w:rsidP="0062164D">
            <w:pPr>
              <w:spacing w:before="120" w:after="120"/>
              <w:jc w:val="center"/>
            </w:pPr>
            <w:r w:rsidRPr="006F65FA">
              <w:t>%</w:t>
            </w:r>
          </w:p>
        </w:tc>
        <w:tc>
          <w:tcPr>
            <w:tcW w:w="4530" w:type="dxa"/>
            <w:tcBorders>
              <w:top w:val="nil"/>
              <w:left w:val="single" w:sz="6" w:space="0" w:color="000000"/>
              <w:bottom w:val="single" w:sz="6" w:space="0" w:color="000000"/>
              <w:right w:val="nil"/>
            </w:tcBorders>
            <w:shd w:val="clear" w:color="auto" w:fill="auto"/>
            <w:vAlign w:val="center"/>
            <w:hideMark/>
          </w:tcPr>
          <w:p w14:paraId="02A88AB6" w14:textId="06828984" w:rsidR="006F65FA" w:rsidRPr="006F65FA" w:rsidRDefault="006F65FA" w:rsidP="0062164D">
            <w:pPr>
              <w:spacing w:before="120" w:after="120" w:line="240" w:lineRule="auto"/>
              <w:ind w:firstLine="6"/>
              <w:jc w:val="left"/>
            </w:pPr>
            <w:r w:rsidRPr="006F65FA">
              <w:t>Operator koji vraća ostatak dijeljenja</w:t>
            </w:r>
          </w:p>
        </w:tc>
        <w:tc>
          <w:tcPr>
            <w:tcW w:w="3330" w:type="dxa"/>
            <w:tcBorders>
              <w:top w:val="nil"/>
              <w:left w:val="single" w:sz="6" w:space="0" w:color="000000"/>
              <w:bottom w:val="single" w:sz="6" w:space="0" w:color="000000"/>
              <w:right w:val="single" w:sz="6" w:space="0" w:color="000000"/>
            </w:tcBorders>
            <w:shd w:val="clear" w:color="auto" w:fill="auto"/>
            <w:hideMark/>
          </w:tcPr>
          <w:p w14:paraId="16DE1CCB" w14:textId="77777777" w:rsidR="006F65FA" w:rsidRPr="006F65FA" w:rsidRDefault="006F65FA" w:rsidP="0062164D">
            <w:pPr>
              <w:spacing w:before="120" w:after="120" w:line="240" w:lineRule="auto"/>
              <w:ind w:firstLine="357"/>
            </w:pPr>
            <w:r w:rsidRPr="006F65FA">
              <w:t>I = 17%3 </w:t>
            </w:r>
          </w:p>
          <w:p w14:paraId="620365D2" w14:textId="77777777" w:rsidR="006F65FA" w:rsidRPr="006F65FA" w:rsidRDefault="006F65FA" w:rsidP="0062164D">
            <w:pPr>
              <w:spacing w:before="120" w:after="120" w:line="240" w:lineRule="auto"/>
              <w:ind w:firstLine="357"/>
            </w:pPr>
            <w:r w:rsidRPr="006F65FA">
              <w:t>I ima vrijednost 2 </w:t>
            </w:r>
          </w:p>
        </w:tc>
      </w:tr>
    </w:tbl>
    <w:p w14:paraId="5FF2A375" w14:textId="7A75A674" w:rsidR="00DB46BA" w:rsidRDefault="00DB46BA" w:rsidP="006F65FA">
      <w:pPr>
        <w:ind w:firstLine="357"/>
      </w:pPr>
    </w:p>
    <w:p w14:paraId="0E7FA003" w14:textId="1F971B32" w:rsidR="00DB46BA" w:rsidRDefault="00DB46BA" w:rsidP="00DB46BA">
      <w:pPr>
        <w:ind w:firstLine="708"/>
      </w:pPr>
      <w:r w:rsidRPr="00DB46BA">
        <w:t xml:space="preserve">Za uspoređivanje vrijednosti u Pythonu može se koristiti </w:t>
      </w:r>
      <w:r w:rsidR="006B684B">
        <w:t>osam</w:t>
      </w:r>
      <w:r w:rsidRPr="00DB46BA">
        <w:t xml:space="preserve">operacija. Operacije </w:t>
      </w:r>
      <w:r w:rsidR="00C1426A">
        <w:t>„</w:t>
      </w:r>
      <w:r w:rsidRPr="00DB46BA">
        <w:t>is</w:t>
      </w:r>
      <w:r w:rsidR="00C1426A">
        <w:t>“</w:t>
      </w:r>
      <w:r w:rsidRPr="00DB46BA">
        <w:t xml:space="preserve"> i </w:t>
      </w:r>
      <w:r w:rsidR="00C1426A">
        <w:t>„</w:t>
      </w:r>
      <w:r w:rsidRPr="00DB46BA">
        <w:t>is not</w:t>
      </w:r>
      <w:r w:rsidR="00C1426A">
        <w:t>“</w:t>
      </w:r>
      <w:r w:rsidRPr="00DB46BA">
        <w:t xml:space="preserve"> testiraju identitet objekta. Identitet objekta definira</w:t>
      </w:r>
      <w:r>
        <w:t xml:space="preserve"> </w:t>
      </w:r>
      <w:r w:rsidRPr="00DB46BA">
        <w:t>se pomoću f</w:t>
      </w:r>
      <w:r>
        <w:t>u</w:t>
      </w:r>
      <w:r w:rsidRPr="00DB46BA">
        <w:t xml:space="preserve">nkcije id() (Python Software </w:t>
      </w:r>
      <w:proofErr w:type="spellStart"/>
      <w:r w:rsidRPr="00DB46BA">
        <w:t>Foundation</w:t>
      </w:r>
      <w:proofErr w:type="spellEnd"/>
      <w:r w:rsidRPr="00DB46BA">
        <w:t>, 2021).</w:t>
      </w:r>
    </w:p>
    <w:p w14:paraId="0449EA38" w14:textId="77777777" w:rsidR="0034583E" w:rsidRDefault="0034583E" w:rsidP="0034583E">
      <w:pPr>
        <w:pStyle w:val="Naslovtablice"/>
        <w:spacing w:before="120"/>
      </w:pPr>
      <w:bookmarkStart w:id="14" w:name="_Toc81313040"/>
      <w:r>
        <w:t>Tablica 2: Tablica operacija</w:t>
      </w:r>
      <w:bookmarkEnd w:id="14"/>
    </w:p>
    <w:tbl>
      <w:tblPr>
        <w:tblW w:w="6255" w:type="dxa"/>
        <w:tblInd w:w="147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30"/>
        <w:gridCol w:w="2430"/>
        <w:gridCol w:w="2295"/>
      </w:tblGrid>
      <w:tr w:rsidR="00DB46BA" w:rsidRPr="00DB46BA" w14:paraId="4A9A0698" w14:textId="77777777" w:rsidTr="0034583E">
        <w:tc>
          <w:tcPr>
            <w:tcW w:w="1530" w:type="dxa"/>
            <w:tcBorders>
              <w:top w:val="single" w:sz="6" w:space="0" w:color="000000"/>
              <w:left w:val="single" w:sz="6" w:space="0" w:color="000000"/>
              <w:bottom w:val="single" w:sz="6" w:space="0" w:color="000000"/>
              <w:right w:val="nil"/>
            </w:tcBorders>
            <w:shd w:val="clear" w:color="auto" w:fill="FFB66C"/>
            <w:vAlign w:val="center"/>
            <w:hideMark/>
          </w:tcPr>
          <w:p w14:paraId="4419ED2D" w14:textId="5EB68643" w:rsidR="00DB46BA" w:rsidRPr="00DB46BA" w:rsidRDefault="00DB46BA" w:rsidP="00A060B6">
            <w:pPr>
              <w:spacing w:before="120" w:after="120" w:line="240" w:lineRule="auto"/>
              <w:jc w:val="center"/>
            </w:pPr>
            <w:r w:rsidRPr="00DB46BA">
              <w:rPr>
                <w:b/>
                <w:bCs/>
              </w:rPr>
              <w:t>Operacija</w:t>
            </w:r>
          </w:p>
        </w:tc>
        <w:tc>
          <w:tcPr>
            <w:tcW w:w="2430" w:type="dxa"/>
            <w:tcBorders>
              <w:top w:val="single" w:sz="6" w:space="0" w:color="000000"/>
              <w:left w:val="single" w:sz="6" w:space="0" w:color="000000"/>
              <w:bottom w:val="single" w:sz="6" w:space="0" w:color="000000"/>
              <w:right w:val="nil"/>
            </w:tcBorders>
            <w:shd w:val="clear" w:color="auto" w:fill="FFB66C"/>
            <w:vAlign w:val="center"/>
            <w:hideMark/>
          </w:tcPr>
          <w:p w14:paraId="31ACB755" w14:textId="12DBD94B" w:rsidR="00DB46BA" w:rsidRPr="00DB46BA" w:rsidRDefault="00DB46BA" w:rsidP="00A060B6">
            <w:pPr>
              <w:spacing w:before="120" w:after="120" w:line="240" w:lineRule="auto"/>
              <w:ind w:firstLine="708"/>
              <w:jc w:val="center"/>
            </w:pPr>
            <w:r w:rsidRPr="00DB46BA">
              <w:rPr>
                <w:b/>
                <w:bCs/>
              </w:rPr>
              <w:t>Opis</w:t>
            </w:r>
          </w:p>
        </w:tc>
        <w:tc>
          <w:tcPr>
            <w:tcW w:w="2295" w:type="dxa"/>
            <w:tcBorders>
              <w:top w:val="single" w:sz="6" w:space="0" w:color="000000"/>
              <w:left w:val="single" w:sz="6" w:space="0" w:color="000000"/>
              <w:bottom w:val="single" w:sz="6" w:space="0" w:color="000000"/>
              <w:right w:val="single" w:sz="6" w:space="0" w:color="000000"/>
            </w:tcBorders>
            <w:shd w:val="clear" w:color="auto" w:fill="FFB66C"/>
            <w:vAlign w:val="center"/>
            <w:hideMark/>
          </w:tcPr>
          <w:p w14:paraId="4A020581" w14:textId="172BBE15" w:rsidR="00DB46BA" w:rsidRPr="00DB46BA" w:rsidRDefault="00DB46BA" w:rsidP="00A060B6">
            <w:pPr>
              <w:spacing w:before="120" w:after="120" w:line="240" w:lineRule="auto"/>
              <w:ind w:firstLine="708"/>
              <w:jc w:val="center"/>
            </w:pPr>
            <w:r w:rsidRPr="00DB46BA">
              <w:rPr>
                <w:b/>
                <w:bCs/>
              </w:rPr>
              <w:t>Primjer</w:t>
            </w:r>
          </w:p>
        </w:tc>
      </w:tr>
      <w:tr w:rsidR="00DB46BA" w:rsidRPr="00DB46BA" w14:paraId="103CE29A" w14:textId="77777777" w:rsidTr="0034583E">
        <w:tc>
          <w:tcPr>
            <w:tcW w:w="1530" w:type="dxa"/>
            <w:tcBorders>
              <w:top w:val="nil"/>
              <w:left w:val="single" w:sz="6" w:space="0" w:color="000000"/>
              <w:bottom w:val="single" w:sz="6" w:space="0" w:color="000000"/>
              <w:right w:val="nil"/>
            </w:tcBorders>
            <w:shd w:val="clear" w:color="auto" w:fill="auto"/>
            <w:vAlign w:val="center"/>
            <w:hideMark/>
          </w:tcPr>
          <w:p w14:paraId="11FBE22B" w14:textId="1B49A969" w:rsidR="00DB46BA" w:rsidRPr="00DB46BA" w:rsidRDefault="00DB46BA" w:rsidP="00A060B6">
            <w:pPr>
              <w:spacing w:before="120" w:after="120" w:line="240" w:lineRule="auto"/>
              <w:ind w:firstLine="708"/>
            </w:pPr>
            <w:r w:rsidRPr="00DB46BA">
              <w:t>&lt;</w:t>
            </w:r>
          </w:p>
        </w:tc>
        <w:tc>
          <w:tcPr>
            <w:tcW w:w="2430" w:type="dxa"/>
            <w:tcBorders>
              <w:top w:val="nil"/>
              <w:left w:val="single" w:sz="6" w:space="0" w:color="000000"/>
              <w:bottom w:val="single" w:sz="6" w:space="0" w:color="000000"/>
              <w:right w:val="nil"/>
            </w:tcBorders>
            <w:shd w:val="clear" w:color="auto" w:fill="auto"/>
            <w:vAlign w:val="center"/>
            <w:hideMark/>
          </w:tcPr>
          <w:p w14:paraId="07204326" w14:textId="73F4D84A" w:rsidR="00DB46BA" w:rsidRPr="00DB46BA" w:rsidRDefault="00DB46BA" w:rsidP="00A060B6">
            <w:pPr>
              <w:spacing w:before="120" w:after="120" w:line="240" w:lineRule="auto"/>
              <w:jc w:val="center"/>
            </w:pPr>
            <w:r w:rsidRPr="00DB46BA">
              <w:t>Strogo manje od</w:t>
            </w:r>
          </w:p>
        </w:tc>
        <w:tc>
          <w:tcPr>
            <w:tcW w:w="2295" w:type="dxa"/>
            <w:tcBorders>
              <w:top w:val="nil"/>
              <w:left w:val="single" w:sz="6" w:space="0" w:color="000000"/>
              <w:bottom w:val="single" w:sz="6" w:space="0" w:color="000000"/>
              <w:right w:val="single" w:sz="6" w:space="0" w:color="000000"/>
            </w:tcBorders>
            <w:shd w:val="clear" w:color="auto" w:fill="auto"/>
            <w:vAlign w:val="center"/>
            <w:hideMark/>
          </w:tcPr>
          <w:p w14:paraId="7BBCACC4" w14:textId="131A831A" w:rsidR="00DB46BA" w:rsidRPr="00DB46BA" w:rsidRDefault="00DB46BA" w:rsidP="00A060B6">
            <w:pPr>
              <w:spacing w:before="120" w:after="120" w:line="240" w:lineRule="auto"/>
              <w:ind w:firstLine="708"/>
            </w:pPr>
            <w:r w:rsidRPr="00DB46BA">
              <w:t>A &lt; B</w:t>
            </w:r>
          </w:p>
        </w:tc>
      </w:tr>
      <w:tr w:rsidR="00DB46BA" w:rsidRPr="00DB46BA" w14:paraId="3EE75A3B" w14:textId="77777777" w:rsidTr="0034583E">
        <w:tc>
          <w:tcPr>
            <w:tcW w:w="1530" w:type="dxa"/>
            <w:tcBorders>
              <w:top w:val="nil"/>
              <w:left w:val="single" w:sz="6" w:space="0" w:color="000000"/>
              <w:bottom w:val="single" w:sz="6" w:space="0" w:color="000000"/>
              <w:right w:val="nil"/>
            </w:tcBorders>
            <w:shd w:val="clear" w:color="auto" w:fill="auto"/>
            <w:vAlign w:val="center"/>
            <w:hideMark/>
          </w:tcPr>
          <w:p w14:paraId="0ACDEA1E" w14:textId="7B24256E" w:rsidR="00DB46BA" w:rsidRPr="00DB46BA" w:rsidRDefault="00DB46BA" w:rsidP="00A060B6">
            <w:pPr>
              <w:spacing w:before="120" w:after="120" w:line="240" w:lineRule="auto"/>
              <w:ind w:firstLine="708"/>
            </w:pPr>
            <w:r w:rsidRPr="00DB46BA">
              <w:t>&lt;=</w:t>
            </w:r>
          </w:p>
        </w:tc>
        <w:tc>
          <w:tcPr>
            <w:tcW w:w="2430" w:type="dxa"/>
            <w:tcBorders>
              <w:top w:val="nil"/>
              <w:left w:val="single" w:sz="6" w:space="0" w:color="000000"/>
              <w:bottom w:val="single" w:sz="6" w:space="0" w:color="000000"/>
              <w:right w:val="nil"/>
            </w:tcBorders>
            <w:shd w:val="clear" w:color="auto" w:fill="auto"/>
            <w:vAlign w:val="center"/>
            <w:hideMark/>
          </w:tcPr>
          <w:p w14:paraId="189B2EE8" w14:textId="34BCD483" w:rsidR="00DB46BA" w:rsidRPr="00DB46BA" w:rsidRDefault="00DB46BA" w:rsidP="00A060B6">
            <w:pPr>
              <w:spacing w:before="120" w:after="120" w:line="240" w:lineRule="auto"/>
              <w:jc w:val="center"/>
            </w:pPr>
            <w:r w:rsidRPr="00DB46BA">
              <w:t>Manje ili jednako od</w:t>
            </w:r>
          </w:p>
        </w:tc>
        <w:tc>
          <w:tcPr>
            <w:tcW w:w="2295" w:type="dxa"/>
            <w:tcBorders>
              <w:top w:val="nil"/>
              <w:left w:val="single" w:sz="6" w:space="0" w:color="000000"/>
              <w:bottom w:val="single" w:sz="6" w:space="0" w:color="000000"/>
              <w:right w:val="single" w:sz="6" w:space="0" w:color="000000"/>
            </w:tcBorders>
            <w:shd w:val="clear" w:color="auto" w:fill="auto"/>
            <w:vAlign w:val="center"/>
            <w:hideMark/>
          </w:tcPr>
          <w:p w14:paraId="146341FE" w14:textId="4B3180A1" w:rsidR="00DB46BA" w:rsidRPr="00DB46BA" w:rsidRDefault="00DB46BA" w:rsidP="00A060B6">
            <w:pPr>
              <w:spacing w:before="120" w:after="120" w:line="240" w:lineRule="auto"/>
              <w:ind w:firstLine="708"/>
            </w:pPr>
            <w:r w:rsidRPr="00DB46BA">
              <w:t>A &lt;= B</w:t>
            </w:r>
          </w:p>
        </w:tc>
      </w:tr>
      <w:tr w:rsidR="00DB46BA" w:rsidRPr="00DB46BA" w14:paraId="4A7E5A59" w14:textId="77777777" w:rsidTr="0034583E">
        <w:tc>
          <w:tcPr>
            <w:tcW w:w="1530" w:type="dxa"/>
            <w:tcBorders>
              <w:top w:val="nil"/>
              <w:left w:val="single" w:sz="6" w:space="0" w:color="000000"/>
              <w:bottom w:val="single" w:sz="6" w:space="0" w:color="000000"/>
              <w:right w:val="nil"/>
            </w:tcBorders>
            <w:shd w:val="clear" w:color="auto" w:fill="auto"/>
            <w:vAlign w:val="center"/>
            <w:hideMark/>
          </w:tcPr>
          <w:p w14:paraId="4C7D62AC" w14:textId="45206E90" w:rsidR="00DB46BA" w:rsidRPr="00DB46BA" w:rsidRDefault="00DB46BA" w:rsidP="00A060B6">
            <w:pPr>
              <w:spacing w:before="120" w:after="120" w:line="240" w:lineRule="auto"/>
              <w:ind w:firstLine="708"/>
            </w:pPr>
            <w:r w:rsidRPr="00DB46BA">
              <w:t>&gt;</w:t>
            </w:r>
          </w:p>
        </w:tc>
        <w:tc>
          <w:tcPr>
            <w:tcW w:w="2430" w:type="dxa"/>
            <w:tcBorders>
              <w:top w:val="nil"/>
              <w:left w:val="single" w:sz="6" w:space="0" w:color="000000"/>
              <w:bottom w:val="single" w:sz="6" w:space="0" w:color="000000"/>
              <w:right w:val="nil"/>
            </w:tcBorders>
            <w:shd w:val="clear" w:color="auto" w:fill="auto"/>
            <w:vAlign w:val="center"/>
            <w:hideMark/>
          </w:tcPr>
          <w:p w14:paraId="013F4724" w14:textId="083E6E7F" w:rsidR="00DB46BA" w:rsidRPr="00DB46BA" w:rsidRDefault="00DB46BA" w:rsidP="00A060B6">
            <w:pPr>
              <w:spacing w:before="120" w:after="120" w:line="240" w:lineRule="auto"/>
              <w:jc w:val="center"/>
            </w:pPr>
            <w:r w:rsidRPr="00DB46BA">
              <w:t>Strogo veće od</w:t>
            </w:r>
          </w:p>
        </w:tc>
        <w:tc>
          <w:tcPr>
            <w:tcW w:w="2295" w:type="dxa"/>
            <w:tcBorders>
              <w:top w:val="nil"/>
              <w:left w:val="single" w:sz="6" w:space="0" w:color="000000"/>
              <w:bottom w:val="single" w:sz="6" w:space="0" w:color="000000"/>
              <w:right w:val="single" w:sz="6" w:space="0" w:color="000000"/>
            </w:tcBorders>
            <w:shd w:val="clear" w:color="auto" w:fill="auto"/>
            <w:vAlign w:val="center"/>
            <w:hideMark/>
          </w:tcPr>
          <w:p w14:paraId="7398DDB5" w14:textId="5E21ABFE" w:rsidR="00DB46BA" w:rsidRPr="00DB46BA" w:rsidRDefault="00DB46BA" w:rsidP="00A060B6">
            <w:pPr>
              <w:spacing w:before="120" w:after="120" w:line="240" w:lineRule="auto"/>
              <w:ind w:firstLine="708"/>
            </w:pPr>
            <w:r w:rsidRPr="00DB46BA">
              <w:t>A &gt; B</w:t>
            </w:r>
          </w:p>
        </w:tc>
      </w:tr>
      <w:tr w:rsidR="00DB46BA" w:rsidRPr="00DB46BA" w14:paraId="4E46C3FD" w14:textId="77777777" w:rsidTr="0034583E">
        <w:tc>
          <w:tcPr>
            <w:tcW w:w="1530" w:type="dxa"/>
            <w:tcBorders>
              <w:top w:val="nil"/>
              <w:left w:val="single" w:sz="6" w:space="0" w:color="000000"/>
              <w:bottom w:val="single" w:sz="6" w:space="0" w:color="000000"/>
              <w:right w:val="nil"/>
            </w:tcBorders>
            <w:shd w:val="clear" w:color="auto" w:fill="auto"/>
            <w:vAlign w:val="center"/>
            <w:hideMark/>
          </w:tcPr>
          <w:p w14:paraId="6C5CD56E" w14:textId="4CD00F68" w:rsidR="00DB46BA" w:rsidRPr="00DB46BA" w:rsidRDefault="00DB46BA" w:rsidP="00A060B6">
            <w:pPr>
              <w:spacing w:before="120" w:after="120" w:line="240" w:lineRule="auto"/>
              <w:ind w:firstLine="708"/>
            </w:pPr>
            <w:r w:rsidRPr="00DB46BA">
              <w:t>&gt;=</w:t>
            </w:r>
          </w:p>
        </w:tc>
        <w:tc>
          <w:tcPr>
            <w:tcW w:w="2430" w:type="dxa"/>
            <w:tcBorders>
              <w:top w:val="nil"/>
              <w:left w:val="single" w:sz="6" w:space="0" w:color="000000"/>
              <w:bottom w:val="single" w:sz="6" w:space="0" w:color="000000"/>
              <w:right w:val="nil"/>
            </w:tcBorders>
            <w:shd w:val="clear" w:color="auto" w:fill="auto"/>
            <w:vAlign w:val="center"/>
            <w:hideMark/>
          </w:tcPr>
          <w:p w14:paraId="4074D9A4" w14:textId="64EBE457" w:rsidR="00DB46BA" w:rsidRPr="00DB46BA" w:rsidRDefault="00DB46BA" w:rsidP="00A060B6">
            <w:pPr>
              <w:spacing w:before="120" w:after="120" w:line="240" w:lineRule="auto"/>
              <w:jc w:val="center"/>
            </w:pPr>
            <w:r w:rsidRPr="00DB46BA">
              <w:t>Veće ili jednako od</w:t>
            </w:r>
          </w:p>
        </w:tc>
        <w:tc>
          <w:tcPr>
            <w:tcW w:w="2295" w:type="dxa"/>
            <w:tcBorders>
              <w:top w:val="nil"/>
              <w:left w:val="single" w:sz="6" w:space="0" w:color="000000"/>
              <w:bottom w:val="single" w:sz="6" w:space="0" w:color="000000"/>
              <w:right w:val="single" w:sz="6" w:space="0" w:color="000000"/>
            </w:tcBorders>
            <w:shd w:val="clear" w:color="auto" w:fill="auto"/>
            <w:vAlign w:val="center"/>
            <w:hideMark/>
          </w:tcPr>
          <w:p w14:paraId="5DCE4C02" w14:textId="48A3DC75" w:rsidR="00DB46BA" w:rsidRPr="00DB46BA" w:rsidRDefault="00DB46BA" w:rsidP="00A060B6">
            <w:pPr>
              <w:spacing w:before="120" w:after="120" w:line="240" w:lineRule="auto"/>
              <w:ind w:firstLine="708"/>
            </w:pPr>
            <w:r w:rsidRPr="00DB46BA">
              <w:t>A &gt;= B</w:t>
            </w:r>
          </w:p>
        </w:tc>
      </w:tr>
      <w:tr w:rsidR="00DB46BA" w:rsidRPr="00DB46BA" w14:paraId="30F17A17" w14:textId="77777777" w:rsidTr="0034583E">
        <w:tc>
          <w:tcPr>
            <w:tcW w:w="1530" w:type="dxa"/>
            <w:tcBorders>
              <w:top w:val="nil"/>
              <w:left w:val="single" w:sz="6" w:space="0" w:color="000000"/>
              <w:bottom w:val="single" w:sz="6" w:space="0" w:color="000000"/>
              <w:right w:val="nil"/>
            </w:tcBorders>
            <w:shd w:val="clear" w:color="auto" w:fill="auto"/>
            <w:vAlign w:val="center"/>
            <w:hideMark/>
          </w:tcPr>
          <w:p w14:paraId="0BD9A3E5" w14:textId="514D6233" w:rsidR="00DB46BA" w:rsidRPr="00DB46BA" w:rsidRDefault="00DB46BA" w:rsidP="00A060B6">
            <w:pPr>
              <w:spacing w:before="120" w:after="120" w:line="240" w:lineRule="auto"/>
              <w:ind w:firstLine="708"/>
            </w:pPr>
            <w:r w:rsidRPr="00DB46BA">
              <w:t>==</w:t>
            </w:r>
          </w:p>
        </w:tc>
        <w:tc>
          <w:tcPr>
            <w:tcW w:w="2430" w:type="dxa"/>
            <w:tcBorders>
              <w:top w:val="nil"/>
              <w:left w:val="single" w:sz="6" w:space="0" w:color="000000"/>
              <w:bottom w:val="single" w:sz="6" w:space="0" w:color="000000"/>
              <w:right w:val="nil"/>
            </w:tcBorders>
            <w:shd w:val="clear" w:color="auto" w:fill="auto"/>
            <w:vAlign w:val="center"/>
            <w:hideMark/>
          </w:tcPr>
          <w:p w14:paraId="377139A5" w14:textId="20BD155F" w:rsidR="00DB46BA" w:rsidRPr="00DB46BA" w:rsidRDefault="00DB46BA" w:rsidP="00A060B6">
            <w:pPr>
              <w:spacing w:before="120" w:after="120" w:line="240" w:lineRule="auto"/>
              <w:jc w:val="center"/>
            </w:pPr>
            <w:r w:rsidRPr="00DB46BA">
              <w:t>Jednako</w:t>
            </w:r>
          </w:p>
        </w:tc>
        <w:tc>
          <w:tcPr>
            <w:tcW w:w="2295" w:type="dxa"/>
            <w:tcBorders>
              <w:top w:val="nil"/>
              <w:left w:val="single" w:sz="6" w:space="0" w:color="000000"/>
              <w:bottom w:val="single" w:sz="6" w:space="0" w:color="000000"/>
              <w:right w:val="single" w:sz="6" w:space="0" w:color="000000"/>
            </w:tcBorders>
            <w:shd w:val="clear" w:color="auto" w:fill="auto"/>
            <w:vAlign w:val="center"/>
            <w:hideMark/>
          </w:tcPr>
          <w:p w14:paraId="0DBD444A" w14:textId="10E9A4FF" w:rsidR="00DB46BA" w:rsidRPr="00DB46BA" w:rsidRDefault="00DB46BA" w:rsidP="00A060B6">
            <w:pPr>
              <w:spacing w:before="120" w:after="120" w:line="240" w:lineRule="auto"/>
              <w:ind w:firstLine="708"/>
            </w:pPr>
            <w:r w:rsidRPr="00DB46BA">
              <w:t>A == B</w:t>
            </w:r>
          </w:p>
        </w:tc>
      </w:tr>
      <w:tr w:rsidR="00DB46BA" w:rsidRPr="00DB46BA" w14:paraId="5F0387C6" w14:textId="77777777" w:rsidTr="0034583E">
        <w:tc>
          <w:tcPr>
            <w:tcW w:w="1530" w:type="dxa"/>
            <w:tcBorders>
              <w:top w:val="nil"/>
              <w:left w:val="single" w:sz="6" w:space="0" w:color="000000"/>
              <w:bottom w:val="single" w:sz="6" w:space="0" w:color="000000"/>
              <w:right w:val="nil"/>
            </w:tcBorders>
            <w:shd w:val="clear" w:color="auto" w:fill="auto"/>
            <w:vAlign w:val="center"/>
            <w:hideMark/>
          </w:tcPr>
          <w:p w14:paraId="3AE58877" w14:textId="6E6B890D" w:rsidR="00DB46BA" w:rsidRPr="00DB46BA" w:rsidRDefault="00DB46BA" w:rsidP="00A060B6">
            <w:pPr>
              <w:spacing w:before="120" w:after="120" w:line="240" w:lineRule="auto"/>
              <w:ind w:firstLine="708"/>
            </w:pPr>
            <w:r w:rsidRPr="00DB46BA">
              <w:t>!=</w:t>
            </w:r>
          </w:p>
        </w:tc>
        <w:tc>
          <w:tcPr>
            <w:tcW w:w="2430" w:type="dxa"/>
            <w:tcBorders>
              <w:top w:val="nil"/>
              <w:left w:val="single" w:sz="6" w:space="0" w:color="000000"/>
              <w:bottom w:val="single" w:sz="6" w:space="0" w:color="000000"/>
              <w:right w:val="nil"/>
            </w:tcBorders>
            <w:shd w:val="clear" w:color="auto" w:fill="auto"/>
            <w:vAlign w:val="center"/>
            <w:hideMark/>
          </w:tcPr>
          <w:p w14:paraId="12B11B58" w14:textId="2E759D54" w:rsidR="00DB46BA" w:rsidRPr="00DB46BA" w:rsidRDefault="00DB46BA" w:rsidP="00A060B6">
            <w:pPr>
              <w:spacing w:before="120" w:after="120" w:line="240" w:lineRule="auto"/>
              <w:jc w:val="center"/>
            </w:pPr>
            <w:r w:rsidRPr="00DB46BA">
              <w:t>Nije jednako</w:t>
            </w:r>
          </w:p>
        </w:tc>
        <w:tc>
          <w:tcPr>
            <w:tcW w:w="2295" w:type="dxa"/>
            <w:tcBorders>
              <w:top w:val="nil"/>
              <w:left w:val="single" w:sz="6" w:space="0" w:color="000000"/>
              <w:bottom w:val="single" w:sz="6" w:space="0" w:color="000000"/>
              <w:right w:val="single" w:sz="6" w:space="0" w:color="000000"/>
            </w:tcBorders>
            <w:shd w:val="clear" w:color="auto" w:fill="auto"/>
            <w:vAlign w:val="center"/>
            <w:hideMark/>
          </w:tcPr>
          <w:p w14:paraId="2F72B7D7" w14:textId="71215EAD" w:rsidR="00DB46BA" w:rsidRPr="00DB46BA" w:rsidRDefault="00DB46BA" w:rsidP="00A060B6">
            <w:pPr>
              <w:spacing w:before="120" w:after="120" w:line="240" w:lineRule="auto"/>
              <w:ind w:firstLine="708"/>
            </w:pPr>
            <w:r w:rsidRPr="00DB46BA">
              <w:t>A != B</w:t>
            </w:r>
          </w:p>
        </w:tc>
      </w:tr>
      <w:tr w:rsidR="00DB46BA" w:rsidRPr="00DB46BA" w14:paraId="1DD5B1CF" w14:textId="77777777" w:rsidTr="0034583E">
        <w:tc>
          <w:tcPr>
            <w:tcW w:w="1530" w:type="dxa"/>
            <w:tcBorders>
              <w:top w:val="nil"/>
              <w:left w:val="single" w:sz="6" w:space="0" w:color="000000"/>
              <w:bottom w:val="single" w:sz="6" w:space="0" w:color="000000"/>
              <w:right w:val="nil"/>
            </w:tcBorders>
            <w:shd w:val="clear" w:color="auto" w:fill="auto"/>
            <w:vAlign w:val="center"/>
            <w:hideMark/>
          </w:tcPr>
          <w:p w14:paraId="257C9A83" w14:textId="283A17C6" w:rsidR="00DB46BA" w:rsidRPr="00DB46BA" w:rsidRDefault="00DB46BA" w:rsidP="00A060B6">
            <w:pPr>
              <w:spacing w:before="120" w:after="120" w:line="240" w:lineRule="auto"/>
              <w:ind w:firstLine="708"/>
            </w:pPr>
            <w:r w:rsidRPr="00DB46BA">
              <w:t>is</w:t>
            </w:r>
          </w:p>
        </w:tc>
        <w:tc>
          <w:tcPr>
            <w:tcW w:w="2430" w:type="dxa"/>
            <w:tcBorders>
              <w:top w:val="nil"/>
              <w:left w:val="single" w:sz="6" w:space="0" w:color="000000"/>
              <w:bottom w:val="single" w:sz="6" w:space="0" w:color="000000"/>
              <w:right w:val="nil"/>
            </w:tcBorders>
            <w:shd w:val="clear" w:color="auto" w:fill="auto"/>
            <w:vAlign w:val="center"/>
            <w:hideMark/>
          </w:tcPr>
          <w:p w14:paraId="3840566D" w14:textId="57AEC365" w:rsidR="00DB46BA" w:rsidRPr="00DB46BA" w:rsidRDefault="00DB46BA" w:rsidP="00A060B6">
            <w:pPr>
              <w:spacing w:before="120" w:after="120" w:line="240" w:lineRule="auto"/>
              <w:jc w:val="center"/>
            </w:pPr>
            <w:r w:rsidRPr="00DB46BA">
              <w:t>Testira identitet objekta</w:t>
            </w:r>
          </w:p>
        </w:tc>
        <w:tc>
          <w:tcPr>
            <w:tcW w:w="2295" w:type="dxa"/>
            <w:tcBorders>
              <w:top w:val="nil"/>
              <w:left w:val="single" w:sz="6" w:space="0" w:color="000000"/>
              <w:bottom w:val="single" w:sz="6" w:space="0" w:color="000000"/>
              <w:right w:val="single" w:sz="6" w:space="0" w:color="000000"/>
            </w:tcBorders>
            <w:shd w:val="clear" w:color="auto" w:fill="auto"/>
            <w:vAlign w:val="center"/>
            <w:hideMark/>
          </w:tcPr>
          <w:p w14:paraId="17406E57" w14:textId="668AE9EF" w:rsidR="00DB46BA" w:rsidRPr="00DB46BA" w:rsidRDefault="00DB46BA" w:rsidP="00A060B6">
            <w:pPr>
              <w:spacing w:before="120" w:after="120" w:line="240" w:lineRule="auto"/>
              <w:ind w:firstLine="708"/>
            </w:pPr>
            <w:r w:rsidRPr="00DB46BA">
              <w:t>A is B</w:t>
            </w:r>
          </w:p>
        </w:tc>
      </w:tr>
      <w:tr w:rsidR="00DB46BA" w:rsidRPr="00DB46BA" w14:paraId="6B4AA891" w14:textId="77777777" w:rsidTr="0034583E">
        <w:tc>
          <w:tcPr>
            <w:tcW w:w="1530" w:type="dxa"/>
            <w:tcBorders>
              <w:top w:val="nil"/>
              <w:left w:val="single" w:sz="6" w:space="0" w:color="000000"/>
              <w:bottom w:val="single" w:sz="6" w:space="0" w:color="000000"/>
              <w:right w:val="nil"/>
            </w:tcBorders>
            <w:shd w:val="clear" w:color="auto" w:fill="auto"/>
            <w:vAlign w:val="center"/>
            <w:hideMark/>
          </w:tcPr>
          <w:p w14:paraId="2A132080" w14:textId="7A3D5368" w:rsidR="00DB46BA" w:rsidRPr="00DB46BA" w:rsidRDefault="00DB46BA" w:rsidP="00A060B6">
            <w:pPr>
              <w:spacing w:before="120" w:after="120" w:line="240" w:lineRule="auto"/>
              <w:ind w:firstLine="708"/>
            </w:pPr>
            <w:r w:rsidRPr="00DB46BA">
              <w:t>is not</w:t>
            </w:r>
          </w:p>
        </w:tc>
        <w:tc>
          <w:tcPr>
            <w:tcW w:w="2430" w:type="dxa"/>
            <w:tcBorders>
              <w:top w:val="nil"/>
              <w:left w:val="single" w:sz="6" w:space="0" w:color="000000"/>
              <w:bottom w:val="single" w:sz="6" w:space="0" w:color="000000"/>
              <w:right w:val="nil"/>
            </w:tcBorders>
            <w:shd w:val="clear" w:color="auto" w:fill="auto"/>
            <w:vAlign w:val="center"/>
            <w:hideMark/>
          </w:tcPr>
          <w:p w14:paraId="3AD2A139" w14:textId="1DB5B7F7" w:rsidR="00DB46BA" w:rsidRPr="00DB46BA" w:rsidRDefault="00DB46BA" w:rsidP="00A060B6">
            <w:pPr>
              <w:spacing w:before="120" w:after="120" w:line="240" w:lineRule="auto"/>
              <w:jc w:val="center"/>
            </w:pPr>
            <w:r w:rsidRPr="00DB46BA">
              <w:t>Testira identitet objekta</w:t>
            </w:r>
          </w:p>
        </w:tc>
        <w:tc>
          <w:tcPr>
            <w:tcW w:w="2295" w:type="dxa"/>
            <w:tcBorders>
              <w:top w:val="nil"/>
              <w:left w:val="single" w:sz="6" w:space="0" w:color="000000"/>
              <w:bottom w:val="single" w:sz="6" w:space="0" w:color="000000"/>
              <w:right w:val="single" w:sz="6" w:space="0" w:color="000000"/>
            </w:tcBorders>
            <w:shd w:val="clear" w:color="auto" w:fill="auto"/>
            <w:vAlign w:val="center"/>
            <w:hideMark/>
          </w:tcPr>
          <w:p w14:paraId="3D7FCF90" w14:textId="5F5F49E2" w:rsidR="00DB46BA" w:rsidRPr="00DB46BA" w:rsidRDefault="00DB46BA" w:rsidP="00A060B6">
            <w:pPr>
              <w:spacing w:before="120" w:after="120" w:line="240" w:lineRule="auto"/>
              <w:ind w:firstLine="708"/>
            </w:pPr>
            <w:r w:rsidRPr="00DB46BA">
              <w:t>A is not B</w:t>
            </w:r>
          </w:p>
        </w:tc>
      </w:tr>
    </w:tbl>
    <w:p w14:paraId="595ED7D5" w14:textId="77777777" w:rsidR="00AD298D" w:rsidRDefault="00AD298D" w:rsidP="00AD298D"/>
    <w:p w14:paraId="6BB0BAE9" w14:textId="40AE9360" w:rsidR="006F65FA" w:rsidRDefault="009077FB" w:rsidP="006F65FA">
      <w:pPr>
        <w:pStyle w:val="FOINaslov2"/>
      </w:pPr>
      <w:bookmarkStart w:id="15" w:name="_Toc81312962"/>
      <w:r>
        <w:t>Ugrađeni tipovi podataka i prikladne funkcije</w:t>
      </w:r>
      <w:bookmarkEnd w:id="15"/>
    </w:p>
    <w:p w14:paraId="5E3DA989" w14:textId="50808450" w:rsidR="009077FB" w:rsidRDefault="009077FB" w:rsidP="009077FB">
      <w:pPr>
        <w:ind w:firstLine="357"/>
      </w:pPr>
      <w:r>
        <w:t>U ovom poglavlju će se opisati tipovi podataka i funkcije koje se najčešće koriste s tim tipom podatka.</w:t>
      </w:r>
    </w:p>
    <w:p w14:paraId="76D6E722" w14:textId="66D479D0" w:rsidR="00EE17DC" w:rsidRDefault="00B3670D" w:rsidP="00B3670D">
      <w:pPr>
        <w:pStyle w:val="FOINaslov3"/>
      </w:pPr>
      <w:r>
        <w:t xml:space="preserve"> </w:t>
      </w:r>
      <w:bookmarkStart w:id="16" w:name="_Toc81312963"/>
      <w:r>
        <w:t>Brojevi</w:t>
      </w:r>
      <w:bookmarkEnd w:id="16"/>
    </w:p>
    <w:p w14:paraId="10635883" w14:textId="211FBD7B" w:rsidR="00392B0E" w:rsidRDefault="00245324" w:rsidP="00245324">
      <w:pPr>
        <w:ind w:firstLine="708"/>
      </w:pPr>
      <w:r w:rsidRPr="00245324">
        <w:t xml:space="preserve">Brojevi mogu biti cijeli i realni </w:t>
      </w:r>
      <w:r w:rsidR="00C31228">
        <w:t>te se spremaju</w:t>
      </w:r>
      <w:r w:rsidRPr="00245324">
        <w:t xml:space="preserve"> u varijable na sljedeće načine:</w:t>
      </w:r>
    </w:p>
    <w:p w14:paraId="1A472A1E" w14:textId="77777777" w:rsidR="00A060B6" w:rsidRDefault="00A060B6" w:rsidP="00245324">
      <w:pPr>
        <w:ind w:firstLine="708"/>
      </w:pPr>
    </w:p>
    <w:p w14:paraId="29F1E271" w14:textId="4871D8E5" w:rsidR="00245324" w:rsidRPr="00EF19E0" w:rsidRDefault="00245324" w:rsidP="003F0AE1">
      <w:pPr>
        <w:pStyle w:val="Programskikod"/>
        <w:ind w:left="708"/>
        <w:rPr>
          <w:rStyle w:val="Kod"/>
        </w:rPr>
      </w:pPr>
      <w:r w:rsidRPr="00EF19E0">
        <w:rPr>
          <w:rStyle w:val="Kod"/>
        </w:rPr>
        <w:t xml:space="preserve">a = 5 </w:t>
      </w:r>
      <w:r w:rsidR="00EF19E0">
        <w:rPr>
          <w:rStyle w:val="Kod"/>
        </w:rPr>
        <w:tab/>
      </w:r>
      <w:r w:rsidR="00EF19E0">
        <w:rPr>
          <w:rStyle w:val="Kod"/>
        </w:rPr>
        <w:tab/>
      </w:r>
      <w:r w:rsidR="00EF19E0">
        <w:rPr>
          <w:rStyle w:val="Kod"/>
        </w:rPr>
        <w:tab/>
      </w:r>
      <w:r w:rsidRPr="00EF19E0">
        <w:rPr>
          <w:rStyle w:val="Kod"/>
        </w:rPr>
        <w:t># a=5</w:t>
      </w:r>
    </w:p>
    <w:p w14:paraId="3F88C72B" w14:textId="111CBF34" w:rsidR="00245324" w:rsidRPr="00EF19E0" w:rsidRDefault="00245324" w:rsidP="003F0AE1">
      <w:pPr>
        <w:pStyle w:val="Programskikod"/>
        <w:ind w:left="708"/>
        <w:rPr>
          <w:rStyle w:val="Kod"/>
        </w:rPr>
      </w:pPr>
      <w:r w:rsidRPr="00EF19E0">
        <w:rPr>
          <w:rStyle w:val="Kod"/>
        </w:rPr>
        <w:t xml:space="preserve">b,c,d = 6,7,8 </w:t>
      </w:r>
      <w:r w:rsidR="00EF19E0">
        <w:rPr>
          <w:rStyle w:val="Kod"/>
        </w:rPr>
        <w:tab/>
      </w:r>
      <w:r w:rsidR="00EF19E0">
        <w:rPr>
          <w:rStyle w:val="Kod"/>
        </w:rPr>
        <w:tab/>
      </w:r>
      <w:r w:rsidRPr="00EF19E0">
        <w:rPr>
          <w:rStyle w:val="Kod"/>
        </w:rPr>
        <w:t># b=6, c=7, d=8</w:t>
      </w:r>
    </w:p>
    <w:p w14:paraId="7D4D8659" w14:textId="25CFE515" w:rsidR="00245324" w:rsidRPr="00EF19E0" w:rsidRDefault="00245324" w:rsidP="003F0AE1">
      <w:pPr>
        <w:pStyle w:val="Programskikod"/>
        <w:ind w:left="708"/>
        <w:rPr>
          <w:rStyle w:val="Kod"/>
        </w:rPr>
      </w:pPr>
      <w:r w:rsidRPr="00EF19E0">
        <w:rPr>
          <w:rStyle w:val="Kod"/>
        </w:rPr>
        <w:t xml:space="preserve">e = int(43234) </w:t>
      </w:r>
      <w:r w:rsidR="00EF19E0">
        <w:rPr>
          <w:rStyle w:val="Kod"/>
        </w:rPr>
        <w:tab/>
      </w:r>
      <w:r w:rsidR="00EF19E0">
        <w:rPr>
          <w:rStyle w:val="Kod"/>
        </w:rPr>
        <w:tab/>
      </w:r>
      <w:r w:rsidRPr="00EF19E0">
        <w:rPr>
          <w:rStyle w:val="Kod"/>
        </w:rPr>
        <w:t># e=43234</w:t>
      </w:r>
    </w:p>
    <w:p w14:paraId="2227FA59" w14:textId="339411E6" w:rsidR="00245324" w:rsidRPr="00EF19E0" w:rsidRDefault="00245324" w:rsidP="003F0AE1">
      <w:pPr>
        <w:pStyle w:val="Programskikod"/>
        <w:ind w:left="708"/>
        <w:rPr>
          <w:rStyle w:val="Kod"/>
        </w:rPr>
      </w:pPr>
      <w:r w:rsidRPr="00EF19E0">
        <w:rPr>
          <w:rStyle w:val="Kod"/>
        </w:rPr>
        <w:t xml:space="preserve">f = int(133432.45) </w:t>
      </w:r>
      <w:r w:rsidR="00EF19E0">
        <w:rPr>
          <w:rStyle w:val="Kod"/>
        </w:rPr>
        <w:tab/>
      </w:r>
      <w:r w:rsidRPr="00EF19E0">
        <w:rPr>
          <w:rStyle w:val="Kod"/>
        </w:rPr>
        <w:t># f=133432, decimalni dio se odbacuje.</w:t>
      </w:r>
    </w:p>
    <w:p w14:paraId="72BBDF1A" w14:textId="527F7208" w:rsidR="00245324" w:rsidRPr="00EF19E0" w:rsidRDefault="00245324" w:rsidP="003F0AE1">
      <w:pPr>
        <w:pStyle w:val="Programskikod"/>
        <w:ind w:left="708"/>
        <w:rPr>
          <w:rStyle w:val="Kod"/>
        </w:rPr>
      </w:pPr>
      <w:r w:rsidRPr="00EF19E0">
        <w:rPr>
          <w:rStyle w:val="Kod"/>
        </w:rPr>
        <w:t xml:space="preserve">zbroj = a + b + c </w:t>
      </w:r>
      <w:r w:rsidR="00EF19E0">
        <w:rPr>
          <w:rStyle w:val="Kod"/>
        </w:rPr>
        <w:tab/>
      </w:r>
      <w:r w:rsidRPr="00EF19E0">
        <w:rPr>
          <w:rStyle w:val="Kod"/>
        </w:rPr>
        <w:t># zbroj=18</w:t>
      </w:r>
    </w:p>
    <w:p w14:paraId="2C6AE02F" w14:textId="7E466FB3" w:rsidR="00245324" w:rsidRPr="00EF19E0" w:rsidRDefault="00245324" w:rsidP="003F0AE1">
      <w:pPr>
        <w:pStyle w:val="Programskikod"/>
        <w:ind w:left="708"/>
        <w:rPr>
          <w:rStyle w:val="Kod"/>
        </w:rPr>
      </w:pPr>
      <w:r w:rsidRPr="00EF19E0">
        <w:rPr>
          <w:rStyle w:val="Kod"/>
        </w:rPr>
        <w:t xml:space="preserve">razlika = a – b – c </w:t>
      </w:r>
      <w:r w:rsidR="00EF19E0">
        <w:rPr>
          <w:rStyle w:val="Kod"/>
        </w:rPr>
        <w:tab/>
      </w:r>
      <w:r w:rsidRPr="00EF19E0">
        <w:rPr>
          <w:rStyle w:val="Kod"/>
        </w:rPr>
        <w:t># razlika = -8</w:t>
      </w:r>
    </w:p>
    <w:p w14:paraId="1B2728BE" w14:textId="77777777" w:rsidR="00245324" w:rsidRPr="00EF19E0" w:rsidRDefault="00245324" w:rsidP="003F0AE1">
      <w:pPr>
        <w:pStyle w:val="Programskikod"/>
        <w:ind w:left="708"/>
        <w:rPr>
          <w:rStyle w:val="Kod"/>
        </w:rPr>
      </w:pPr>
      <w:r w:rsidRPr="00EF19E0">
        <w:rPr>
          <w:rStyle w:val="Kod"/>
        </w:rPr>
        <w:t>#Decimalni brojevi</w:t>
      </w:r>
    </w:p>
    <w:p w14:paraId="4852C74E" w14:textId="77BA5258" w:rsidR="00245324" w:rsidRPr="00EF19E0" w:rsidRDefault="00245324" w:rsidP="003F0AE1">
      <w:pPr>
        <w:pStyle w:val="Programskikod"/>
        <w:ind w:left="708"/>
        <w:rPr>
          <w:rStyle w:val="Kod"/>
        </w:rPr>
      </w:pPr>
      <w:r w:rsidRPr="00EF19E0">
        <w:rPr>
          <w:rStyle w:val="Kod"/>
        </w:rPr>
        <w:t xml:space="preserve">dec1 = 4.5 </w:t>
      </w:r>
      <w:r w:rsidR="00EF19E0">
        <w:rPr>
          <w:rStyle w:val="Kod"/>
        </w:rPr>
        <w:tab/>
      </w:r>
      <w:r w:rsidR="00EF19E0">
        <w:rPr>
          <w:rStyle w:val="Kod"/>
        </w:rPr>
        <w:tab/>
      </w:r>
      <w:r w:rsidR="00EF19E0">
        <w:rPr>
          <w:rStyle w:val="Kod"/>
        </w:rPr>
        <w:tab/>
      </w:r>
      <w:r w:rsidRPr="00EF19E0">
        <w:rPr>
          <w:rStyle w:val="Kod"/>
        </w:rPr>
        <w:t># dec1 = 4.5</w:t>
      </w:r>
    </w:p>
    <w:p w14:paraId="2AB4E3B6" w14:textId="115800AB" w:rsidR="00245324" w:rsidRPr="00EF19E0" w:rsidRDefault="00245324" w:rsidP="003F0AE1">
      <w:pPr>
        <w:pStyle w:val="Programskikod"/>
        <w:ind w:left="708"/>
        <w:rPr>
          <w:rStyle w:val="Kod"/>
        </w:rPr>
      </w:pPr>
      <w:r w:rsidRPr="00EF19E0">
        <w:rPr>
          <w:rStyle w:val="Kod"/>
        </w:rPr>
        <w:t xml:space="preserve">dec2 = float(5) </w:t>
      </w:r>
      <w:r w:rsidR="00EF19E0">
        <w:rPr>
          <w:rStyle w:val="Kod"/>
        </w:rPr>
        <w:tab/>
      </w:r>
      <w:r w:rsidR="00EF19E0">
        <w:rPr>
          <w:rStyle w:val="Kod"/>
        </w:rPr>
        <w:tab/>
      </w:r>
      <w:r w:rsidRPr="00EF19E0">
        <w:rPr>
          <w:rStyle w:val="Kod"/>
        </w:rPr>
        <w:t># dec2 = 5.0</w:t>
      </w:r>
    </w:p>
    <w:p w14:paraId="789097ED" w14:textId="3E490874" w:rsidR="00245324" w:rsidRPr="00EF19E0" w:rsidRDefault="00245324" w:rsidP="003F0AE1">
      <w:pPr>
        <w:pStyle w:val="Programskikod"/>
        <w:ind w:left="708"/>
        <w:rPr>
          <w:rStyle w:val="Kod"/>
        </w:rPr>
      </w:pPr>
      <w:r w:rsidRPr="00EF19E0">
        <w:rPr>
          <w:rStyle w:val="Kod"/>
        </w:rPr>
        <w:t xml:space="preserve">dec3 = zbroj/b </w:t>
      </w:r>
      <w:r w:rsidR="00EF19E0">
        <w:rPr>
          <w:rStyle w:val="Kod"/>
        </w:rPr>
        <w:tab/>
      </w:r>
      <w:r w:rsidR="00EF19E0">
        <w:rPr>
          <w:rStyle w:val="Kod"/>
        </w:rPr>
        <w:tab/>
      </w:r>
      <w:r w:rsidRPr="00EF19E0">
        <w:rPr>
          <w:rStyle w:val="Kod"/>
        </w:rPr>
        <w:t># dec3 = 3.0</w:t>
      </w:r>
    </w:p>
    <w:p w14:paraId="5E2164FE" w14:textId="3B20F203" w:rsidR="00245324" w:rsidRPr="00EF19E0" w:rsidRDefault="00245324" w:rsidP="003F0AE1">
      <w:pPr>
        <w:pStyle w:val="Programskikod"/>
        <w:ind w:left="708"/>
        <w:rPr>
          <w:rStyle w:val="Kod"/>
        </w:rPr>
      </w:pPr>
      <w:r w:rsidRPr="00EF19E0">
        <w:rPr>
          <w:rStyle w:val="Kod"/>
        </w:rPr>
        <w:lastRenderedPageBreak/>
        <w:t xml:space="preserve">pot1 = 2**4 </w:t>
      </w:r>
      <w:r w:rsidR="00EF19E0">
        <w:rPr>
          <w:rStyle w:val="Kod"/>
        </w:rPr>
        <w:tab/>
      </w:r>
      <w:r w:rsidR="00EF19E0">
        <w:rPr>
          <w:rStyle w:val="Kod"/>
        </w:rPr>
        <w:tab/>
      </w:r>
      <w:r w:rsidRPr="00EF19E0">
        <w:rPr>
          <w:rStyle w:val="Kod"/>
        </w:rPr>
        <w:t># pot1 = 8</w:t>
      </w:r>
    </w:p>
    <w:p w14:paraId="422C54E4" w14:textId="36539472" w:rsidR="00245324" w:rsidRPr="00EF19E0" w:rsidRDefault="00245324" w:rsidP="003F0AE1">
      <w:pPr>
        <w:pStyle w:val="Programskikod"/>
        <w:ind w:left="708"/>
        <w:rPr>
          <w:rStyle w:val="Kod"/>
        </w:rPr>
      </w:pPr>
      <w:r w:rsidRPr="00EF19E0">
        <w:rPr>
          <w:rStyle w:val="Kod"/>
        </w:rPr>
        <w:t xml:space="preserve">cijeli = 17//3 </w:t>
      </w:r>
      <w:r w:rsidR="00EF19E0">
        <w:rPr>
          <w:rStyle w:val="Kod"/>
        </w:rPr>
        <w:tab/>
      </w:r>
      <w:r w:rsidR="00EF19E0">
        <w:rPr>
          <w:rStyle w:val="Kod"/>
        </w:rPr>
        <w:tab/>
      </w:r>
      <w:r w:rsidRPr="00EF19E0">
        <w:rPr>
          <w:rStyle w:val="Kod"/>
        </w:rPr>
        <w:t># ost1 = 5</w:t>
      </w:r>
    </w:p>
    <w:p w14:paraId="1C92A71A" w14:textId="16E66CBE" w:rsidR="00392B0E" w:rsidRDefault="00245324" w:rsidP="003F0AE1">
      <w:pPr>
        <w:pStyle w:val="Programskikod"/>
        <w:ind w:left="708"/>
        <w:rPr>
          <w:rStyle w:val="Kod"/>
        </w:rPr>
      </w:pPr>
      <w:r w:rsidRPr="00EF19E0">
        <w:rPr>
          <w:rStyle w:val="Kod"/>
        </w:rPr>
        <w:t xml:space="preserve">decimalni = 17%3 </w:t>
      </w:r>
      <w:r w:rsidR="00EF19E0">
        <w:rPr>
          <w:rStyle w:val="Kod"/>
        </w:rPr>
        <w:tab/>
      </w:r>
      <w:r w:rsidR="00EF19E0">
        <w:rPr>
          <w:rStyle w:val="Kod"/>
        </w:rPr>
        <w:tab/>
      </w:r>
      <w:r w:rsidRPr="00EF19E0">
        <w:rPr>
          <w:rStyle w:val="Kod"/>
        </w:rPr>
        <w:t># decimalni = 2</w:t>
      </w:r>
    </w:p>
    <w:p w14:paraId="20E678F3" w14:textId="77777777" w:rsidR="00A060B6" w:rsidRDefault="00A060B6" w:rsidP="003F0AE1">
      <w:pPr>
        <w:pStyle w:val="Programskikod"/>
        <w:ind w:left="708"/>
        <w:rPr>
          <w:rStyle w:val="Kod"/>
        </w:rPr>
      </w:pPr>
    </w:p>
    <w:p w14:paraId="0AF0F8B7" w14:textId="37278F59" w:rsidR="00327A8F" w:rsidRDefault="00327A8F" w:rsidP="00327A8F">
      <w:pPr>
        <w:ind w:firstLine="708"/>
        <w:rPr>
          <w:rStyle w:val="eop"/>
          <w:rFonts w:cs="Arial"/>
          <w:color w:val="000000"/>
          <w:szCs w:val="22"/>
          <w:shd w:val="clear" w:color="auto" w:fill="FFFFFF"/>
        </w:rPr>
      </w:pPr>
      <w:r>
        <w:rPr>
          <w:rStyle w:val="normaltextrun"/>
          <w:rFonts w:cs="Arial"/>
          <w:color w:val="000000"/>
          <w:szCs w:val="22"/>
          <w:shd w:val="clear" w:color="auto" w:fill="FFFFFF"/>
        </w:rPr>
        <w:t>Prikladne ugrađene funkcije koje je najbitnije spomenuti vrijede i za cijele i za realne brojeve, a to su sljedeće:</w:t>
      </w:r>
      <w:r>
        <w:rPr>
          <w:rStyle w:val="eop"/>
          <w:rFonts w:cs="Arial"/>
          <w:color w:val="000000"/>
          <w:szCs w:val="22"/>
          <w:shd w:val="clear" w:color="auto" w:fill="FFFFFF"/>
        </w:rPr>
        <w:t> </w:t>
      </w:r>
    </w:p>
    <w:p w14:paraId="03B329FE" w14:textId="77777777" w:rsidR="00A060B6" w:rsidRDefault="00A060B6" w:rsidP="00327A8F">
      <w:pPr>
        <w:ind w:firstLine="708"/>
        <w:rPr>
          <w:rStyle w:val="eop"/>
          <w:rFonts w:cs="Arial"/>
          <w:color w:val="000000"/>
          <w:szCs w:val="22"/>
          <w:shd w:val="clear" w:color="auto" w:fill="FFFFFF"/>
        </w:rPr>
      </w:pPr>
    </w:p>
    <w:p w14:paraId="100C732C" w14:textId="77777777" w:rsidR="00327A8F" w:rsidRPr="00327A8F" w:rsidRDefault="00327A8F" w:rsidP="00327A8F">
      <w:pPr>
        <w:ind w:firstLine="708"/>
        <w:rPr>
          <w:rFonts w:ascii="Courier New" w:hAnsi="Courier New" w:cs="Arial"/>
          <w:sz w:val="20"/>
          <w:szCs w:val="22"/>
        </w:rPr>
      </w:pPr>
      <w:r w:rsidRPr="00327A8F">
        <w:rPr>
          <w:rFonts w:ascii="Courier New" w:hAnsi="Courier New" w:cs="Arial"/>
          <w:sz w:val="20"/>
          <w:szCs w:val="22"/>
        </w:rPr>
        <w:t>abs(-10.1)             # vraća apsolutnu vrijednost </w:t>
      </w:r>
    </w:p>
    <w:p w14:paraId="48AB1322" w14:textId="77777777" w:rsidR="00327A8F" w:rsidRPr="00327A8F" w:rsidRDefault="00327A8F" w:rsidP="00327A8F">
      <w:pPr>
        <w:ind w:firstLine="708"/>
        <w:rPr>
          <w:rFonts w:ascii="Courier New" w:hAnsi="Courier New" w:cs="Arial"/>
          <w:sz w:val="20"/>
          <w:szCs w:val="22"/>
        </w:rPr>
      </w:pPr>
      <w:r w:rsidRPr="00327A8F">
        <w:rPr>
          <w:rFonts w:ascii="Courier New" w:hAnsi="Courier New" w:cs="Arial"/>
          <w:sz w:val="20"/>
          <w:szCs w:val="22"/>
        </w:rPr>
        <w:t>pow(3, 9)              # vraća potenciju, radi isto kao i 3**9 </w:t>
      </w:r>
    </w:p>
    <w:p w14:paraId="6609E960" w14:textId="77777777" w:rsidR="00327A8F" w:rsidRPr="00327A8F" w:rsidRDefault="00327A8F" w:rsidP="00327A8F">
      <w:pPr>
        <w:ind w:firstLine="708"/>
        <w:rPr>
          <w:rFonts w:ascii="Courier New" w:hAnsi="Courier New" w:cs="Arial"/>
          <w:sz w:val="20"/>
          <w:szCs w:val="22"/>
        </w:rPr>
      </w:pPr>
      <w:r w:rsidRPr="00327A8F">
        <w:rPr>
          <w:rFonts w:ascii="Courier New" w:hAnsi="Courier New" w:cs="Arial"/>
          <w:sz w:val="20"/>
          <w:szCs w:val="22"/>
        </w:rPr>
        <w:t>max(2,6,4,8,5,3)       # vraća najveći broj </w:t>
      </w:r>
    </w:p>
    <w:p w14:paraId="254AE28A" w14:textId="77777777" w:rsidR="00327A8F" w:rsidRPr="00327A8F" w:rsidRDefault="00327A8F" w:rsidP="00327A8F">
      <w:pPr>
        <w:ind w:firstLine="708"/>
        <w:rPr>
          <w:rFonts w:ascii="Courier New" w:hAnsi="Courier New" w:cs="Arial"/>
          <w:sz w:val="20"/>
          <w:szCs w:val="22"/>
        </w:rPr>
      </w:pPr>
      <w:r w:rsidRPr="00327A8F">
        <w:rPr>
          <w:rFonts w:ascii="Courier New" w:hAnsi="Courier New" w:cs="Arial"/>
          <w:sz w:val="20"/>
          <w:szCs w:val="22"/>
        </w:rPr>
        <w:t>min(2,6,4,8,5,3)       # vraća najmanji broj </w:t>
      </w:r>
    </w:p>
    <w:p w14:paraId="417766F7" w14:textId="77777777" w:rsidR="00327A8F" w:rsidRPr="00EF19E0" w:rsidRDefault="00327A8F" w:rsidP="00327A8F">
      <w:pPr>
        <w:rPr>
          <w:rStyle w:val="Kod"/>
        </w:rPr>
      </w:pPr>
    </w:p>
    <w:p w14:paraId="0B933C29" w14:textId="5914B117" w:rsidR="00B3670D" w:rsidRDefault="00B3670D" w:rsidP="00B3670D">
      <w:pPr>
        <w:pStyle w:val="FOINaslov3"/>
      </w:pPr>
      <w:r>
        <w:t xml:space="preserve"> </w:t>
      </w:r>
      <w:bookmarkStart w:id="17" w:name="_Toc81312964"/>
      <w:r>
        <w:t>Znakovni niz</w:t>
      </w:r>
      <w:bookmarkEnd w:id="17"/>
    </w:p>
    <w:p w14:paraId="1DC53868" w14:textId="25D2D4C7" w:rsidR="00327A8F" w:rsidRDefault="00327A8F" w:rsidP="00327A8F">
      <w:pPr>
        <w:ind w:firstLine="345"/>
      </w:pPr>
      <w:r w:rsidRPr="00327A8F">
        <w:t>Znakovni niz (</w:t>
      </w:r>
      <w:r w:rsidRPr="00327A8F">
        <w:rPr>
          <w:i/>
          <w:iCs/>
        </w:rPr>
        <w:t>eng. string</w:t>
      </w:r>
      <w:r w:rsidRPr="00327A8F">
        <w:t>) je tip podatka koji sadrži niz znakova. Postoji dva načina na koji se može deklarirati znakovni niz, a to su pomoću jednostrukih navodnika, dvostrukih navodnika. (w3schools.com, bez dat.)  </w:t>
      </w:r>
    </w:p>
    <w:p w14:paraId="2439A1D3" w14:textId="77777777" w:rsidR="00A060B6" w:rsidRPr="00327A8F" w:rsidRDefault="00A060B6" w:rsidP="00327A8F">
      <w:pPr>
        <w:ind w:firstLine="345"/>
        <w:rPr>
          <w:rFonts w:ascii="Segoe UI" w:hAnsi="Segoe UI" w:cs="Segoe UI"/>
          <w:sz w:val="18"/>
          <w:szCs w:val="18"/>
        </w:rPr>
      </w:pPr>
    </w:p>
    <w:p w14:paraId="3211B185" w14:textId="77777777" w:rsidR="00327A8F" w:rsidRPr="00327A8F" w:rsidRDefault="00327A8F" w:rsidP="00327A8F">
      <w:pPr>
        <w:ind w:left="345"/>
        <w:textAlignment w:val="baseline"/>
        <w:rPr>
          <w:rFonts w:ascii="Courier New" w:hAnsi="Courier New" w:cs="Courier New"/>
          <w:sz w:val="18"/>
          <w:szCs w:val="18"/>
        </w:rPr>
      </w:pPr>
      <w:r w:rsidRPr="00327A8F">
        <w:rPr>
          <w:rFonts w:ascii="Courier New" w:hAnsi="Courier New" w:cs="Courier New"/>
          <w:sz w:val="20"/>
          <w:szCs w:val="20"/>
        </w:rPr>
        <w:t>znakovni_niz = 'Bok svima' </w:t>
      </w:r>
    </w:p>
    <w:p w14:paraId="6BD3F695" w14:textId="77777777" w:rsidR="00327A8F" w:rsidRPr="00327A8F" w:rsidRDefault="00327A8F" w:rsidP="00327A8F">
      <w:pPr>
        <w:ind w:left="345"/>
        <w:textAlignment w:val="baseline"/>
        <w:rPr>
          <w:rFonts w:ascii="Courier New" w:hAnsi="Courier New" w:cs="Courier New"/>
          <w:sz w:val="18"/>
          <w:szCs w:val="18"/>
        </w:rPr>
      </w:pPr>
      <w:r w:rsidRPr="00327A8F">
        <w:rPr>
          <w:rFonts w:ascii="Courier New" w:hAnsi="Courier New" w:cs="Courier New"/>
          <w:sz w:val="20"/>
          <w:szCs w:val="20"/>
        </w:rPr>
        <w:t>znakovni_niz = „Bok svima” </w:t>
      </w:r>
    </w:p>
    <w:p w14:paraId="3DA7A5F8" w14:textId="77777777" w:rsidR="00327A8F" w:rsidRPr="00327A8F" w:rsidRDefault="00327A8F" w:rsidP="00327A8F">
      <w:pPr>
        <w:ind w:left="345"/>
        <w:textAlignment w:val="baseline"/>
        <w:rPr>
          <w:rFonts w:ascii="Courier New" w:hAnsi="Courier New" w:cs="Courier New"/>
          <w:sz w:val="18"/>
          <w:szCs w:val="18"/>
        </w:rPr>
      </w:pPr>
      <w:r w:rsidRPr="00327A8F">
        <w:rPr>
          <w:rFonts w:ascii="Courier New" w:hAnsi="Courier New" w:cs="Courier New"/>
          <w:sz w:val="20"/>
          <w:szCs w:val="20"/>
        </w:rPr>
        <w:t>znakovni_niz = str(„Bok, ja sam string koji sadrzi brojeve 35 i 22”) </w:t>
      </w:r>
    </w:p>
    <w:p w14:paraId="358C82E2" w14:textId="77777777" w:rsidR="003F0AE1" w:rsidRDefault="003F0AE1" w:rsidP="003F0AE1">
      <w:pPr>
        <w:ind w:firstLine="345"/>
        <w:rPr>
          <w:rStyle w:val="normaltextrun"/>
          <w:rFonts w:cs="Arial"/>
          <w:color w:val="000000"/>
          <w:szCs w:val="22"/>
          <w:shd w:val="clear" w:color="auto" w:fill="FFFFFF"/>
        </w:rPr>
      </w:pPr>
    </w:p>
    <w:p w14:paraId="5F0E99EC" w14:textId="5201D2B9" w:rsidR="00392B0E" w:rsidRDefault="003F0AE1" w:rsidP="003F0AE1">
      <w:pPr>
        <w:ind w:firstLine="345"/>
        <w:rPr>
          <w:rStyle w:val="normaltextrun"/>
          <w:rFonts w:cs="Arial"/>
          <w:color w:val="000000"/>
          <w:szCs w:val="22"/>
          <w:shd w:val="clear" w:color="auto" w:fill="FFFFFF"/>
        </w:rPr>
      </w:pPr>
      <w:r>
        <w:rPr>
          <w:rStyle w:val="normaltextrun"/>
          <w:rFonts w:cs="Arial"/>
          <w:color w:val="000000"/>
          <w:szCs w:val="22"/>
          <w:shd w:val="clear" w:color="auto" w:fill="FFFFFF"/>
        </w:rPr>
        <w:t>Znakovni niz za koji želimo da se nalazi u više redaka možemo deklarirati na sljedeće načine (w3schools.com, bez dat.):</w:t>
      </w:r>
    </w:p>
    <w:p w14:paraId="2AFDF074" w14:textId="77777777" w:rsidR="00A060B6" w:rsidRDefault="00A060B6" w:rsidP="003F0AE1">
      <w:pPr>
        <w:ind w:firstLine="345"/>
        <w:rPr>
          <w:rStyle w:val="eop"/>
          <w:rFonts w:cs="Arial"/>
          <w:color w:val="000000"/>
          <w:szCs w:val="22"/>
          <w:shd w:val="clear" w:color="auto" w:fill="FFFFFF"/>
        </w:rPr>
      </w:pPr>
    </w:p>
    <w:p w14:paraId="5DD697E4" w14:textId="77777777" w:rsidR="003F0AE1" w:rsidRPr="003F0AE1" w:rsidRDefault="003F0AE1" w:rsidP="003F0AE1">
      <w:pPr>
        <w:pStyle w:val="Programskikod"/>
        <w:ind w:left="345"/>
        <w:rPr>
          <w:rFonts w:ascii="Segoe UI" w:hAnsi="Segoe UI" w:cs="Segoe UI"/>
          <w:sz w:val="18"/>
          <w:szCs w:val="18"/>
        </w:rPr>
      </w:pPr>
      <w:r w:rsidRPr="003F0AE1">
        <w:t>string = „””Lijep pozdrav, </w:t>
      </w:r>
    </w:p>
    <w:p w14:paraId="0C8DFC12" w14:textId="77777777" w:rsidR="003F0AE1" w:rsidRPr="003F0AE1" w:rsidRDefault="003F0AE1" w:rsidP="003F0AE1">
      <w:pPr>
        <w:pStyle w:val="Programskikod"/>
        <w:ind w:left="345"/>
        <w:rPr>
          <w:rFonts w:ascii="Segoe UI" w:hAnsi="Segoe UI" w:cs="Segoe UI"/>
          <w:sz w:val="18"/>
          <w:szCs w:val="18"/>
        </w:rPr>
      </w:pPr>
      <w:r w:rsidRPr="003F0AE1">
        <w:t>ovaj string nalazi se u više redova. </w:t>
      </w:r>
    </w:p>
    <w:p w14:paraId="3E0BE3C7" w14:textId="77777777" w:rsidR="003F0AE1" w:rsidRPr="003F0AE1" w:rsidRDefault="003F0AE1" w:rsidP="003F0AE1">
      <w:pPr>
        <w:pStyle w:val="Programskikod"/>
        <w:ind w:left="345"/>
        <w:rPr>
          <w:rFonts w:ascii="Segoe UI" w:hAnsi="Segoe UI" w:cs="Segoe UI"/>
          <w:sz w:val="18"/>
          <w:szCs w:val="18"/>
        </w:rPr>
      </w:pPr>
      <w:r w:rsidRPr="003F0AE1">
        <w:t>To se može dobiti dodavanjem triju dvostrukih navodnika, </w:t>
      </w:r>
    </w:p>
    <w:p w14:paraId="692E2DB2" w14:textId="77777777" w:rsidR="003F0AE1" w:rsidRPr="003F0AE1" w:rsidRDefault="003F0AE1" w:rsidP="003F0AE1">
      <w:pPr>
        <w:pStyle w:val="Programskikod"/>
        <w:ind w:left="345"/>
        <w:rPr>
          <w:rFonts w:ascii="Segoe UI" w:hAnsi="Segoe UI" w:cs="Segoe UI"/>
          <w:sz w:val="18"/>
          <w:szCs w:val="18"/>
        </w:rPr>
      </w:pPr>
      <w:r w:rsidRPr="003F0AE1">
        <w:t>ili na način da dodamo delimiter.””” </w:t>
      </w:r>
    </w:p>
    <w:p w14:paraId="2B9BEECA" w14:textId="77777777" w:rsidR="003F0AE1" w:rsidRPr="003F0AE1" w:rsidRDefault="003F0AE1" w:rsidP="003F0AE1">
      <w:pPr>
        <w:pStyle w:val="Programskikod"/>
        <w:ind w:left="345"/>
        <w:rPr>
          <w:rFonts w:ascii="Segoe UI" w:hAnsi="Segoe UI" w:cs="Segoe UI"/>
          <w:sz w:val="18"/>
          <w:szCs w:val="18"/>
        </w:rPr>
      </w:pPr>
      <w:r w:rsidRPr="003F0AE1">
        <w:t>string = „Ovaj string će se nalaziti\n u više redova \n jer smo dodali delimiter.” </w:t>
      </w:r>
    </w:p>
    <w:p w14:paraId="4D478CB2" w14:textId="77777777" w:rsidR="003F0AE1" w:rsidRDefault="003F0AE1" w:rsidP="003F0AE1">
      <w:pPr>
        <w:spacing w:line="240" w:lineRule="auto"/>
        <w:ind w:firstLine="705"/>
        <w:textAlignment w:val="baseline"/>
        <w:rPr>
          <w:rFonts w:cs="Arial"/>
          <w:szCs w:val="22"/>
        </w:rPr>
      </w:pPr>
    </w:p>
    <w:p w14:paraId="18248F28" w14:textId="10F87C5D" w:rsidR="003F0AE1" w:rsidRDefault="003F0AE1" w:rsidP="003F0AE1">
      <w:pPr>
        <w:ind w:firstLine="345"/>
      </w:pPr>
      <w:r w:rsidRPr="003F0AE1">
        <w:t>Znakovni nizovi mogu se spajati, odnosno </w:t>
      </w:r>
      <w:r w:rsidR="0015597D">
        <w:t xml:space="preserve">spojiti </w:t>
      </w:r>
      <w:r w:rsidRPr="003F0AE1">
        <w:t> pomoću operatora zbrajanja (+). Ako izostavimo operator, znakovni nizovi će se i dalje spojiti. Isto tako možemo pristupiti pojedinom slovu u znakovnom nizu (Python Software </w:t>
      </w:r>
      <w:proofErr w:type="spellStart"/>
      <w:r w:rsidRPr="003F0AE1">
        <w:t>Foundation</w:t>
      </w:r>
      <w:proofErr w:type="spellEnd"/>
      <w:r w:rsidRPr="003F0AE1">
        <w:t>, 2021). </w:t>
      </w:r>
    </w:p>
    <w:p w14:paraId="3C8A18FA" w14:textId="77777777" w:rsidR="00A060B6" w:rsidRPr="003F0AE1" w:rsidRDefault="00A060B6" w:rsidP="003F0AE1">
      <w:pPr>
        <w:ind w:firstLine="345"/>
        <w:rPr>
          <w:rFonts w:ascii="Segoe UI" w:hAnsi="Segoe UI" w:cs="Segoe UI"/>
          <w:sz w:val="18"/>
          <w:szCs w:val="18"/>
        </w:rPr>
      </w:pPr>
    </w:p>
    <w:p w14:paraId="4D94A7DB" w14:textId="77777777" w:rsidR="003F0AE1" w:rsidRPr="003F0AE1" w:rsidRDefault="003F0AE1" w:rsidP="003F0AE1">
      <w:pPr>
        <w:pStyle w:val="Programskikod"/>
        <w:ind w:left="345"/>
        <w:rPr>
          <w:rFonts w:ascii="Segoe UI" w:hAnsi="Segoe UI" w:cs="Segoe UI"/>
          <w:sz w:val="18"/>
          <w:szCs w:val="18"/>
        </w:rPr>
      </w:pPr>
      <w:r w:rsidRPr="003F0AE1">
        <w:t>Spajanje = „Python automatski spaja” „ u jedan string” </w:t>
      </w:r>
    </w:p>
    <w:p w14:paraId="5AF84A7C" w14:textId="77777777" w:rsidR="003F0AE1" w:rsidRPr="003F0AE1" w:rsidRDefault="003F0AE1" w:rsidP="003F0AE1">
      <w:pPr>
        <w:pStyle w:val="Programskikod"/>
        <w:ind w:left="345"/>
        <w:rPr>
          <w:rFonts w:ascii="Segoe UI" w:hAnsi="Segoe UI" w:cs="Segoe UI"/>
          <w:sz w:val="18"/>
          <w:szCs w:val="18"/>
        </w:rPr>
      </w:pPr>
      <w:r w:rsidRPr="003F0AE1">
        <w:t>Spajanje = „Python automatski spaja” + „ u jedan string” </w:t>
      </w:r>
    </w:p>
    <w:p w14:paraId="024E4D4B" w14:textId="18ED115B" w:rsidR="003F0AE1" w:rsidRDefault="003F0AE1" w:rsidP="003F0AE1">
      <w:pPr>
        <w:pStyle w:val="Programskikod"/>
        <w:ind w:left="345"/>
      </w:pPr>
      <w:r w:rsidRPr="003F0AE1">
        <w:t>Slovo = Spajanje[1]</w:t>
      </w:r>
      <w:r w:rsidRPr="003F0AE1">
        <w:rPr>
          <w:rFonts w:ascii="Calibri" w:hAnsi="Calibri" w:cs="Calibri"/>
        </w:rPr>
        <w:t xml:space="preserve"> </w:t>
      </w:r>
      <w:r w:rsidRPr="003F0AE1">
        <w:t>#Slovo ima vrijednost 'y' </w:t>
      </w:r>
    </w:p>
    <w:p w14:paraId="10F7EC59" w14:textId="154847D5" w:rsidR="003F0AE1" w:rsidRDefault="003F0AE1" w:rsidP="003F0AE1">
      <w:pPr>
        <w:ind w:firstLine="345"/>
      </w:pPr>
      <w:r w:rsidRPr="003F0AE1">
        <w:lastRenderedPageBreak/>
        <w:t>Postoji velik</w:t>
      </w:r>
      <w:r w:rsidR="00A060B6">
        <w:t>i</w:t>
      </w:r>
      <w:r w:rsidRPr="003F0AE1">
        <w:t xml:space="preserve"> broj korisnih funkcija</w:t>
      </w:r>
      <w:r w:rsidR="00A060B6">
        <w:t xml:space="preserve"> </w:t>
      </w:r>
      <w:r w:rsidRPr="003F0AE1">
        <w:t>za manipulaciju znakovnim nizovima. Ove fun</w:t>
      </w:r>
      <w:r w:rsidR="00A060B6">
        <w:t>k</w:t>
      </w:r>
      <w:r w:rsidRPr="003F0AE1">
        <w:t>cije uvelike olakšavaju rad sa znakovnim nizovima zbog njihove vrlo jednostavne uporabe i jasno definiranim povratnim vrijednostima. Pošto postoji velik broj funkcija, navest ćemo one koje se najčešće koriste. Funkcije se nalaze u sljedećoj vlastito izrađenoj tablici. Imena metoda i njihov opis preuzete su iz službene dokumentacije (Python Software </w:t>
      </w:r>
      <w:proofErr w:type="spellStart"/>
      <w:r w:rsidRPr="003F0AE1">
        <w:t>Foundation</w:t>
      </w:r>
      <w:proofErr w:type="spellEnd"/>
      <w:r w:rsidRPr="003F0AE1">
        <w:t>, 2021):</w:t>
      </w:r>
    </w:p>
    <w:p w14:paraId="5911042E" w14:textId="6AC472AA" w:rsidR="005442CF" w:rsidRDefault="005442CF" w:rsidP="005442CF"/>
    <w:p w14:paraId="16DCD950" w14:textId="77777777" w:rsidR="005442CF" w:rsidRDefault="005442CF" w:rsidP="005442CF">
      <w:pPr>
        <w:pStyle w:val="Naslovtablice"/>
        <w:spacing w:before="120"/>
        <w:rPr>
          <w:shd w:val="clear" w:color="auto" w:fill="FFFFFF"/>
        </w:rPr>
      </w:pPr>
      <w:bookmarkStart w:id="18" w:name="_Toc81313041"/>
      <w:r>
        <w:rPr>
          <w:rStyle w:val="normaltextrun"/>
          <w:color w:val="000000"/>
          <w:shd w:val="clear" w:color="auto" w:fill="FFFFFF"/>
        </w:rPr>
        <w:t>Tablica 3: Metode za manipulaciju znakovnih nizova (vlastita izrada)</w:t>
      </w:r>
      <w:bookmarkEnd w:id="18"/>
      <w:r>
        <w:rPr>
          <w:rStyle w:val="eop"/>
          <w:color w:val="000000"/>
          <w:shd w:val="clear" w:color="auto" w:fill="FFFFFF"/>
        </w:rPr>
        <w:t> </w:t>
      </w:r>
    </w:p>
    <w:tbl>
      <w:tblPr>
        <w:tblW w:w="9056"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221"/>
        <w:gridCol w:w="5835"/>
      </w:tblGrid>
      <w:tr w:rsidR="00907B6F" w:rsidRPr="00907B6F" w14:paraId="5092C38B" w14:textId="77777777" w:rsidTr="003D4010">
        <w:tc>
          <w:tcPr>
            <w:tcW w:w="3221" w:type="dxa"/>
            <w:tcBorders>
              <w:top w:val="single" w:sz="6" w:space="0" w:color="000000"/>
              <w:left w:val="single" w:sz="6" w:space="0" w:color="000000"/>
              <w:bottom w:val="single" w:sz="6" w:space="0" w:color="000000"/>
              <w:right w:val="nil"/>
            </w:tcBorders>
            <w:shd w:val="clear" w:color="auto" w:fill="auto"/>
            <w:vAlign w:val="center"/>
            <w:hideMark/>
          </w:tcPr>
          <w:p w14:paraId="3BE3BBAA" w14:textId="00BD8F16" w:rsidR="00907B6F" w:rsidRPr="00907B6F" w:rsidRDefault="00907B6F" w:rsidP="00A060B6">
            <w:pPr>
              <w:spacing w:before="120" w:after="120" w:line="240" w:lineRule="auto"/>
              <w:jc w:val="center"/>
              <w:rPr>
                <w:b/>
                <w:bCs/>
                <w:shd w:val="clear" w:color="auto" w:fill="FFFFFF"/>
              </w:rPr>
            </w:pPr>
            <w:r w:rsidRPr="00907B6F">
              <w:rPr>
                <w:b/>
                <w:bCs/>
                <w:shd w:val="clear" w:color="auto" w:fill="FFFFFF"/>
              </w:rPr>
              <w:t>Naziv funkcije</w:t>
            </w:r>
          </w:p>
        </w:tc>
        <w:tc>
          <w:tcPr>
            <w:tcW w:w="583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AA32A19" w14:textId="0326E5CF" w:rsidR="00907B6F" w:rsidRPr="00907B6F" w:rsidRDefault="00907B6F" w:rsidP="00A060B6">
            <w:pPr>
              <w:spacing w:before="120" w:after="120" w:line="240" w:lineRule="auto"/>
              <w:jc w:val="center"/>
              <w:rPr>
                <w:b/>
                <w:bCs/>
                <w:shd w:val="clear" w:color="auto" w:fill="FFFFFF"/>
              </w:rPr>
            </w:pPr>
            <w:r w:rsidRPr="00907B6F">
              <w:rPr>
                <w:b/>
                <w:bCs/>
                <w:shd w:val="clear" w:color="auto" w:fill="FFFFFF"/>
              </w:rPr>
              <w:t>Opis</w:t>
            </w:r>
          </w:p>
        </w:tc>
      </w:tr>
      <w:tr w:rsidR="00907B6F" w:rsidRPr="00907B6F" w14:paraId="1F9622F3"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296489C2" w14:textId="6BBC5662" w:rsidR="00907B6F" w:rsidRPr="00907B6F" w:rsidRDefault="00907B6F" w:rsidP="00A060B6">
            <w:pPr>
              <w:spacing w:before="120" w:after="120" w:line="240" w:lineRule="auto"/>
              <w:jc w:val="center"/>
              <w:rPr>
                <w:shd w:val="clear" w:color="auto" w:fill="FFFFFF"/>
              </w:rPr>
            </w:pPr>
            <w:r w:rsidRPr="00907B6F">
              <w:rPr>
                <w:shd w:val="clear" w:color="auto" w:fill="FFFFFF"/>
              </w:rPr>
              <w:t>capitalize()</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11059E49" w14:textId="573D5D0C" w:rsidR="00907B6F" w:rsidRPr="00907B6F" w:rsidRDefault="00907B6F" w:rsidP="00A060B6">
            <w:pPr>
              <w:spacing w:before="120" w:after="120" w:line="240" w:lineRule="auto"/>
              <w:jc w:val="center"/>
              <w:rPr>
                <w:shd w:val="clear" w:color="auto" w:fill="FFFFFF"/>
              </w:rPr>
            </w:pPr>
            <w:r w:rsidRPr="00907B6F">
              <w:rPr>
                <w:shd w:val="clear" w:color="auto" w:fill="FFFFFF"/>
              </w:rPr>
              <w:t>Vraća kopiju znakovnog niza u kojem je prvo slovo veliko, a ostala slova mala.</w:t>
            </w:r>
          </w:p>
        </w:tc>
      </w:tr>
      <w:tr w:rsidR="00907B6F" w:rsidRPr="00907B6F" w14:paraId="275BF91B"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5DC7823E" w14:textId="334ADB5F" w:rsidR="00907B6F" w:rsidRPr="00907B6F" w:rsidRDefault="00907B6F" w:rsidP="00A060B6">
            <w:pPr>
              <w:spacing w:before="120" w:after="120" w:line="240" w:lineRule="auto"/>
              <w:jc w:val="center"/>
              <w:rPr>
                <w:shd w:val="clear" w:color="auto" w:fill="FFFFFF"/>
              </w:rPr>
            </w:pPr>
            <w:r w:rsidRPr="00907B6F">
              <w:rPr>
                <w:shd w:val="clear" w:color="auto" w:fill="FFFFFF"/>
              </w:rPr>
              <w:t>count(sub[, start[, end]])</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49DC66AE" w14:textId="68277471" w:rsidR="00907B6F" w:rsidRPr="00907B6F" w:rsidRDefault="00907B6F" w:rsidP="00A060B6">
            <w:pPr>
              <w:spacing w:before="120" w:after="120" w:line="240" w:lineRule="auto"/>
              <w:jc w:val="center"/>
              <w:rPr>
                <w:shd w:val="clear" w:color="auto" w:fill="FFFFFF"/>
              </w:rPr>
            </w:pPr>
            <w:r w:rsidRPr="00907B6F">
              <w:rPr>
                <w:shd w:val="clear" w:color="auto" w:fill="FFFFFF"/>
              </w:rPr>
              <w:t>Vraća broj pojava koja se ne poklapaju u podnizu </w:t>
            </w:r>
            <w:r w:rsidRPr="00907B6F">
              <w:rPr>
                <w:i/>
                <w:iCs/>
                <w:shd w:val="clear" w:color="auto" w:fill="FFFFFF"/>
              </w:rPr>
              <w:t>sub </w:t>
            </w:r>
            <w:r w:rsidRPr="00907B6F">
              <w:rPr>
                <w:shd w:val="clear" w:color="auto" w:fill="FFFFFF"/>
              </w:rPr>
              <w:t>u rasponu </w:t>
            </w:r>
            <w:r w:rsidRPr="00907B6F">
              <w:rPr>
                <w:i/>
                <w:iCs/>
                <w:shd w:val="clear" w:color="auto" w:fill="FFFFFF"/>
              </w:rPr>
              <w:t>[start, end]</w:t>
            </w:r>
            <w:r w:rsidRPr="00907B6F">
              <w:rPr>
                <w:shd w:val="clear" w:color="auto" w:fill="FFFFFF"/>
              </w:rPr>
              <w:t>.</w:t>
            </w:r>
          </w:p>
        </w:tc>
      </w:tr>
      <w:tr w:rsidR="00907B6F" w:rsidRPr="00907B6F" w14:paraId="29122595"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0E7036C3" w14:textId="59CEA965" w:rsidR="00907B6F" w:rsidRPr="00907B6F" w:rsidRDefault="00907B6F" w:rsidP="00A060B6">
            <w:pPr>
              <w:spacing w:before="120" w:after="120" w:line="240" w:lineRule="auto"/>
              <w:jc w:val="center"/>
              <w:rPr>
                <w:shd w:val="clear" w:color="auto" w:fill="FFFFFF"/>
              </w:rPr>
            </w:pPr>
            <w:r w:rsidRPr="00907B6F">
              <w:rPr>
                <w:shd w:val="clear" w:color="auto" w:fill="FFFFFF"/>
              </w:rPr>
              <w:t>encode(encoding="utf-8", errors="strict")</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01F181ED" w14:textId="4CAB0025" w:rsidR="00907B6F" w:rsidRPr="00907B6F" w:rsidRDefault="00907B6F" w:rsidP="00A060B6">
            <w:pPr>
              <w:spacing w:before="120" w:after="120" w:line="240" w:lineRule="auto"/>
              <w:jc w:val="center"/>
              <w:rPr>
                <w:shd w:val="clear" w:color="auto" w:fill="FFFFFF"/>
              </w:rPr>
            </w:pPr>
            <w:r w:rsidRPr="00907B6F">
              <w:rPr>
                <w:shd w:val="clear" w:color="auto" w:fill="FFFFFF"/>
              </w:rPr>
              <w:t>Vraća kodiranu verziju kao objekt bajtova. Zadano kodiranje je utf-8. Može se i dati vrsta greške radi postavljanje drugačijeg načina rukovanja greškama. Zadana vrijednost za pogreške je „</w:t>
            </w:r>
            <w:r w:rsidRPr="00907B6F">
              <w:rPr>
                <w:i/>
                <w:iCs/>
                <w:shd w:val="clear" w:color="auto" w:fill="FFFFFF"/>
              </w:rPr>
              <w:t>strict”</w:t>
            </w:r>
            <w:r w:rsidRPr="00907B6F">
              <w:rPr>
                <w:shd w:val="clear" w:color="auto" w:fill="FFFFFF"/>
              </w:rPr>
              <w:t>, što znači da greške u kodiranju uzrokuju UnicodeError</w:t>
            </w:r>
          </w:p>
        </w:tc>
      </w:tr>
      <w:tr w:rsidR="00907B6F" w:rsidRPr="00907B6F" w14:paraId="0CE110CD"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38389FB8" w14:textId="68457862" w:rsidR="00907B6F" w:rsidRPr="00907B6F" w:rsidRDefault="00907B6F" w:rsidP="00A060B6">
            <w:pPr>
              <w:spacing w:before="120" w:after="120" w:line="240" w:lineRule="auto"/>
              <w:jc w:val="center"/>
              <w:rPr>
                <w:shd w:val="clear" w:color="auto" w:fill="FFFFFF"/>
              </w:rPr>
            </w:pPr>
            <w:r w:rsidRPr="00907B6F">
              <w:rPr>
                <w:shd w:val="clear" w:color="auto" w:fill="FFFFFF"/>
              </w:rPr>
              <w:t>endswith(suffix[, start[, end]])</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6F543779" w14:textId="57317743" w:rsidR="00907B6F" w:rsidRPr="00907B6F" w:rsidRDefault="00907B6F" w:rsidP="00A060B6">
            <w:pPr>
              <w:spacing w:before="120" w:after="120" w:line="240" w:lineRule="auto"/>
              <w:jc w:val="center"/>
              <w:rPr>
                <w:shd w:val="clear" w:color="auto" w:fill="FFFFFF"/>
              </w:rPr>
            </w:pPr>
            <w:r w:rsidRPr="00907B6F">
              <w:rPr>
                <w:shd w:val="clear" w:color="auto" w:fill="FFFFFF"/>
              </w:rPr>
              <w:t>Vraća </w:t>
            </w:r>
            <w:r w:rsidRPr="00907B6F">
              <w:rPr>
                <w:i/>
                <w:iCs/>
                <w:shd w:val="clear" w:color="auto" w:fill="FFFFFF"/>
              </w:rPr>
              <w:t>True</w:t>
            </w:r>
            <w:r w:rsidRPr="00907B6F">
              <w:rPr>
                <w:shd w:val="clear" w:color="auto" w:fill="FFFFFF"/>
              </w:rPr>
              <w:t> ako znakovni niz završava sa zadanim sufiksom, inače vraća </w:t>
            </w:r>
            <w:r w:rsidRPr="00907B6F">
              <w:rPr>
                <w:i/>
                <w:iCs/>
                <w:shd w:val="clear" w:color="auto" w:fill="FFFFFF"/>
              </w:rPr>
              <w:t>False</w:t>
            </w:r>
            <w:r w:rsidRPr="00907B6F">
              <w:rPr>
                <w:shd w:val="clear" w:color="auto" w:fill="FFFFFF"/>
              </w:rPr>
              <w:t>.</w:t>
            </w:r>
          </w:p>
        </w:tc>
      </w:tr>
      <w:tr w:rsidR="00907B6F" w:rsidRPr="00907B6F" w14:paraId="2682F7BA"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314E350E" w14:textId="4C2828A2" w:rsidR="00907B6F" w:rsidRPr="00907B6F" w:rsidRDefault="00907B6F" w:rsidP="00A060B6">
            <w:pPr>
              <w:spacing w:before="120" w:after="120" w:line="240" w:lineRule="auto"/>
              <w:jc w:val="center"/>
              <w:rPr>
                <w:shd w:val="clear" w:color="auto" w:fill="FFFFFF"/>
              </w:rPr>
            </w:pPr>
            <w:r w:rsidRPr="00907B6F">
              <w:rPr>
                <w:shd w:val="clear" w:color="auto" w:fill="FFFFFF"/>
              </w:rPr>
              <w:t>isalnum()</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205636D9" w14:textId="1FB92DCB" w:rsidR="00907B6F" w:rsidRPr="00907B6F" w:rsidRDefault="00907B6F" w:rsidP="00A060B6">
            <w:pPr>
              <w:spacing w:before="120" w:after="120" w:line="240" w:lineRule="auto"/>
              <w:jc w:val="center"/>
              <w:rPr>
                <w:shd w:val="clear" w:color="auto" w:fill="FFFFFF"/>
              </w:rPr>
            </w:pPr>
            <w:r w:rsidRPr="00907B6F">
              <w:rPr>
                <w:shd w:val="clear" w:color="auto" w:fill="FFFFFF"/>
              </w:rPr>
              <w:t>Vraća </w:t>
            </w:r>
            <w:r w:rsidRPr="00907B6F">
              <w:rPr>
                <w:i/>
                <w:iCs/>
                <w:shd w:val="clear" w:color="auto" w:fill="FFFFFF"/>
              </w:rPr>
              <w:t>True</w:t>
            </w:r>
            <w:r w:rsidRPr="00907B6F">
              <w:rPr>
                <w:shd w:val="clear" w:color="auto" w:fill="FFFFFF"/>
              </w:rPr>
              <w:t> ako su svi znakovi u nizu  alfanumerički znakovi i mora biti barem jedan znak, inače vraća </w:t>
            </w:r>
            <w:r w:rsidRPr="00907B6F">
              <w:rPr>
                <w:i/>
                <w:iCs/>
                <w:shd w:val="clear" w:color="auto" w:fill="FFFFFF"/>
              </w:rPr>
              <w:t>False</w:t>
            </w:r>
            <w:r w:rsidRPr="00907B6F">
              <w:rPr>
                <w:shd w:val="clear" w:color="auto" w:fill="FFFFFF"/>
              </w:rPr>
              <w:t>.</w:t>
            </w:r>
          </w:p>
        </w:tc>
      </w:tr>
      <w:tr w:rsidR="00907B6F" w:rsidRPr="00907B6F" w14:paraId="6439DD93"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09666CB2" w14:textId="3BABB14F" w:rsidR="00907B6F" w:rsidRPr="00907B6F" w:rsidRDefault="00907B6F" w:rsidP="00A060B6">
            <w:pPr>
              <w:spacing w:before="120" w:after="120" w:line="240" w:lineRule="auto"/>
              <w:jc w:val="center"/>
              <w:rPr>
                <w:shd w:val="clear" w:color="auto" w:fill="FFFFFF"/>
              </w:rPr>
            </w:pPr>
            <w:r w:rsidRPr="00907B6F">
              <w:rPr>
                <w:shd w:val="clear" w:color="auto" w:fill="FFFFFF"/>
              </w:rPr>
              <w:t>isalpha()</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39649F23" w14:textId="45F99C9B" w:rsidR="00907B6F" w:rsidRPr="00907B6F" w:rsidRDefault="00907B6F" w:rsidP="00A060B6">
            <w:pPr>
              <w:spacing w:before="120" w:after="120" w:line="240" w:lineRule="auto"/>
              <w:jc w:val="center"/>
              <w:rPr>
                <w:shd w:val="clear" w:color="auto" w:fill="FFFFFF"/>
              </w:rPr>
            </w:pPr>
            <w:r w:rsidRPr="00907B6F">
              <w:rPr>
                <w:shd w:val="clear" w:color="auto" w:fill="FFFFFF"/>
              </w:rPr>
              <w:t>Vraća </w:t>
            </w:r>
            <w:r w:rsidRPr="00907B6F">
              <w:rPr>
                <w:i/>
                <w:iCs/>
                <w:shd w:val="clear" w:color="auto" w:fill="FFFFFF"/>
              </w:rPr>
              <w:t>True</w:t>
            </w:r>
            <w:r w:rsidRPr="00907B6F">
              <w:rPr>
                <w:shd w:val="clear" w:color="auto" w:fill="FFFFFF"/>
              </w:rPr>
              <w:t> ako su svi znakovi u nizu abecedni i ako postoji barem jedan znak, ina</w:t>
            </w:r>
            <w:r w:rsidR="004D36D6">
              <w:rPr>
                <w:shd w:val="clear" w:color="auto" w:fill="FFFFFF"/>
              </w:rPr>
              <w:t>č</w:t>
            </w:r>
            <w:r w:rsidRPr="00907B6F">
              <w:rPr>
                <w:shd w:val="clear" w:color="auto" w:fill="FFFFFF"/>
              </w:rPr>
              <w:t>e vraća </w:t>
            </w:r>
            <w:r w:rsidRPr="00907B6F">
              <w:rPr>
                <w:i/>
                <w:iCs/>
                <w:shd w:val="clear" w:color="auto" w:fill="FFFFFF"/>
              </w:rPr>
              <w:t>False</w:t>
            </w:r>
            <w:r w:rsidRPr="00907B6F">
              <w:rPr>
                <w:shd w:val="clear" w:color="auto" w:fill="FFFFFF"/>
              </w:rPr>
              <w:t>.</w:t>
            </w:r>
          </w:p>
        </w:tc>
      </w:tr>
      <w:tr w:rsidR="00907B6F" w:rsidRPr="00907B6F" w14:paraId="75EBEAD8"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1AF644C5" w14:textId="44BDF11A" w:rsidR="00907B6F" w:rsidRPr="00907B6F" w:rsidRDefault="00907B6F" w:rsidP="00A060B6">
            <w:pPr>
              <w:spacing w:before="120" w:after="120" w:line="240" w:lineRule="auto"/>
              <w:jc w:val="center"/>
              <w:rPr>
                <w:shd w:val="clear" w:color="auto" w:fill="FFFFFF"/>
              </w:rPr>
            </w:pPr>
            <w:r w:rsidRPr="00907B6F">
              <w:rPr>
                <w:shd w:val="clear" w:color="auto" w:fill="FFFFFF"/>
              </w:rPr>
              <w:t>isascii()</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74B8F069" w14:textId="1327A6AC" w:rsidR="00907B6F" w:rsidRPr="00907B6F" w:rsidRDefault="00907B6F" w:rsidP="00A060B6">
            <w:pPr>
              <w:spacing w:before="120" w:after="120" w:line="240" w:lineRule="auto"/>
              <w:jc w:val="center"/>
              <w:rPr>
                <w:shd w:val="clear" w:color="auto" w:fill="FFFFFF"/>
              </w:rPr>
            </w:pPr>
            <w:r w:rsidRPr="00907B6F">
              <w:rPr>
                <w:shd w:val="clear" w:color="auto" w:fill="FFFFFF"/>
              </w:rPr>
              <w:t>Vraća </w:t>
            </w:r>
            <w:r w:rsidRPr="00907B6F">
              <w:rPr>
                <w:i/>
                <w:iCs/>
                <w:shd w:val="clear" w:color="auto" w:fill="FFFFFF"/>
              </w:rPr>
              <w:t>True</w:t>
            </w:r>
            <w:r w:rsidRPr="00907B6F">
              <w:rPr>
                <w:shd w:val="clear" w:color="auto" w:fill="FFFFFF"/>
              </w:rPr>
              <w:t> ako su svi znakovi u nizu ASCII znakovi, inače vraća </w:t>
            </w:r>
            <w:r w:rsidRPr="00907B6F">
              <w:rPr>
                <w:i/>
                <w:iCs/>
                <w:shd w:val="clear" w:color="auto" w:fill="FFFFFF"/>
              </w:rPr>
              <w:t>False</w:t>
            </w:r>
            <w:r w:rsidRPr="00907B6F">
              <w:rPr>
                <w:shd w:val="clear" w:color="auto" w:fill="FFFFFF"/>
              </w:rPr>
              <w:t>.</w:t>
            </w:r>
          </w:p>
        </w:tc>
      </w:tr>
      <w:tr w:rsidR="00907B6F" w:rsidRPr="00907B6F" w14:paraId="1A1C671F"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769D66AA" w14:textId="45D73E46" w:rsidR="00907B6F" w:rsidRPr="00907B6F" w:rsidRDefault="00907B6F" w:rsidP="00A060B6">
            <w:pPr>
              <w:spacing w:before="120" w:after="120" w:line="240" w:lineRule="auto"/>
              <w:jc w:val="center"/>
              <w:rPr>
                <w:shd w:val="clear" w:color="auto" w:fill="FFFFFF"/>
              </w:rPr>
            </w:pPr>
            <w:r w:rsidRPr="00907B6F">
              <w:rPr>
                <w:shd w:val="clear" w:color="auto" w:fill="FFFFFF"/>
              </w:rPr>
              <w:t>isdecimal()</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0F786DE3" w14:textId="7331DF09" w:rsidR="00907B6F" w:rsidRPr="00907B6F" w:rsidRDefault="00907B6F" w:rsidP="00A060B6">
            <w:pPr>
              <w:spacing w:before="120" w:after="120" w:line="240" w:lineRule="auto"/>
              <w:jc w:val="center"/>
              <w:rPr>
                <w:shd w:val="clear" w:color="auto" w:fill="FFFFFF"/>
              </w:rPr>
            </w:pPr>
            <w:r w:rsidRPr="00907B6F">
              <w:rPr>
                <w:shd w:val="clear" w:color="auto" w:fill="FFFFFF"/>
              </w:rPr>
              <w:t>Vraća </w:t>
            </w:r>
            <w:r w:rsidRPr="00907B6F">
              <w:rPr>
                <w:i/>
                <w:iCs/>
                <w:shd w:val="clear" w:color="auto" w:fill="FFFFFF"/>
              </w:rPr>
              <w:t>True</w:t>
            </w:r>
            <w:r w:rsidRPr="00907B6F">
              <w:rPr>
                <w:shd w:val="clear" w:color="auto" w:fill="FFFFFF"/>
              </w:rPr>
              <w:t> ako su svi znakovi u nizu decimalni znakovi i ako postoji barem jedan znak, inače vraća </w:t>
            </w:r>
            <w:r w:rsidRPr="00907B6F">
              <w:rPr>
                <w:i/>
                <w:iCs/>
                <w:shd w:val="clear" w:color="auto" w:fill="FFFFFF"/>
              </w:rPr>
              <w:t>False.</w:t>
            </w:r>
          </w:p>
        </w:tc>
      </w:tr>
      <w:tr w:rsidR="00907B6F" w:rsidRPr="00907B6F" w14:paraId="4AD6D453"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4EACD8F1" w14:textId="6D7CD65F" w:rsidR="00907B6F" w:rsidRPr="00907B6F" w:rsidRDefault="00907B6F" w:rsidP="00A060B6">
            <w:pPr>
              <w:spacing w:before="120" w:after="120" w:line="240" w:lineRule="auto"/>
              <w:jc w:val="center"/>
              <w:rPr>
                <w:shd w:val="clear" w:color="auto" w:fill="FFFFFF"/>
              </w:rPr>
            </w:pPr>
            <w:r w:rsidRPr="00907B6F">
              <w:rPr>
                <w:shd w:val="clear" w:color="auto" w:fill="FFFFFF"/>
              </w:rPr>
              <w:t>islower()</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580B76BB" w14:textId="5B465235" w:rsidR="00907B6F" w:rsidRPr="00907B6F" w:rsidRDefault="00907B6F" w:rsidP="00A060B6">
            <w:pPr>
              <w:spacing w:before="120" w:after="120" w:line="240" w:lineRule="auto"/>
              <w:jc w:val="center"/>
              <w:rPr>
                <w:shd w:val="clear" w:color="auto" w:fill="FFFFFF"/>
              </w:rPr>
            </w:pPr>
            <w:r w:rsidRPr="00907B6F">
              <w:rPr>
                <w:shd w:val="clear" w:color="auto" w:fill="FFFFFF"/>
              </w:rPr>
              <w:t>Vraća </w:t>
            </w:r>
            <w:r w:rsidRPr="00907B6F">
              <w:rPr>
                <w:i/>
                <w:iCs/>
                <w:shd w:val="clear" w:color="auto" w:fill="FFFFFF"/>
              </w:rPr>
              <w:t>True</w:t>
            </w:r>
            <w:r w:rsidRPr="00907B6F">
              <w:rPr>
                <w:shd w:val="clear" w:color="auto" w:fill="FFFFFF"/>
              </w:rPr>
              <w:t> ako su svi znakovi u nizu mala slova i postoji barem jedan znak, inače vraća </w:t>
            </w:r>
            <w:r w:rsidRPr="00907B6F">
              <w:rPr>
                <w:i/>
                <w:iCs/>
                <w:shd w:val="clear" w:color="auto" w:fill="FFFFFF"/>
              </w:rPr>
              <w:t>False</w:t>
            </w:r>
            <w:r w:rsidRPr="00907B6F">
              <w:rPr>
                <w:shd w:val="clear" w:color="auto" w:fill="FFFFFF"/>
              </w:rPr>
              <w:t>.</w:t>
            </w:r>
          </w:p>
        </w:tc>
      </w:tr>
      <w:tr w:rsidR="00907B6F" w:rsidRPr="00907B6F" w14:paraId="238DED81"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2E9C5FAD" w14:textId="6938FDA2" w:rsidR="00907B6F" w:rsidRPr="00907B6F" w:rsidRDefault="00907B6F" w:rsidP="00A060B6">
            <w:pPr>
              <w:spacing w:before="120" w:after="120" w:line="240" w:lineRule="auto"/>
              <w:jc w:val="center"/>
              <w:rPr>
                <w:shd w:val="clear" w:color="auto" w:fill="FFFFFF"/>
              </w:rPr>
            </w:pPr>
            <w:r w:rsidRPr="00907B6F">
              <w:rPr>
                <w:shd w:val="clear" w:color="auto" w:fill="FFFFFF"/>
              </w:rPr>
              <w:t>join(iterable)</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400F3C6D" w14:textId="33CC917F" w:rsidR="00907B6F" w:rsidRPr="00907B6F" w:rsidRDefault="00907B6F" w:rsidP="00A060B6">
            <w:pPr>
              <w:spacing w:before="120" w:after="120" w:line="240" w:lineRule="auto"/>
              <w:jc w:val="center"/>
              <w:rPr>
                <w:shd w:val="clear" w:color="auto" w:fill="FFFFFF"/>
              </w:rPr>
            </w:pPr>
            <w:r w:rsidRPr="00907B6F">
              <w:rPr>
                <w:shd w:val="clear" w:color="auto" w:fill="FFFFFF"/>
              </w:rPr>
              <w:t>Vraća znakovni niz koji je spoj riječi. Iterable je argument kojim spajamo riječi, to može biti vlastito definiran znak.</w:t>
            </w:r>
          </w:p>
        </w:tc>
      </w:tr>
      <w:tr w:rsidR="00907B6F" w:rsidRPr="00907B6F" w14:paraId="0C405F14"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16DD216B" w14:textId="4A672B42" w:rsidR="00907B6F" w:rsidRPr="00907B6F" w:rsidRDefault="00907B6F" w:rsidP="00A060B6">
            <w:pPr>
              <w:spacing w:before="120" w:after="120" w:line="240" w:lineRule="auto"/>
              <w:jc w:val="center"/>
              <w:rPr>
                <w:shd w:val="clear" w:color="auto" w:fill="FFFFFF"/>
              </w:rPr>
            </w:pPr>
            <w:r w:rsidRPr="00907B6F">
              <w:rPr>
                <w:shd w:val="clear" w:color="auto" w:fill="FFFFFF"/>
              </w:rPr>
              <w:t>lower()</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3C57B826" w14:textId="49F69199" w:rsidR="00907B6F" w:rsidRPr="00907B6F" w:rsidRDefault="00907B6F" w:rsidP="00A060B6">
            <w:pPr>
              <w:spacing w:before="120" w:after="120" w:line="240" w:lineRule="auto"/>
              <w:jc w:val="center"/>
              <w:rPr>
                <w:shd w:val="clear" w:color="auto" w:fill="FFFFFF"/>
              </w:rPr>
            </w:pPr>
            <w:r w:rsidRPr="00907B6F">
              <w:rPr>
                <w:shd w:val="clear" w:color="auto" w:fill="FFFFFF"/>
              </w:rPr>
              <w:t>Vraća znakovni niz koji sadrži samo mala slova.</w:t>
            </w:r>
          </w:p>
        </w:tc>
      </w:tr>
      <w:tr w:rsidR="00907B6F" w:rsidRPr="00907B6F" w14:paraId="7517F973"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1C8C2A81" w14:textId="72F36308" w:rsidR="00907B6F" w:rsidRPr="00907B6F" w:rsidRDefault="00907B6F" w:rsidP="00A060B6">
            <w:pPr>
              <w:spacing w:before="120" w:after="120" w:line="240" w:lineRule="auto"/>
              <w:jc w:val="center"/>
              <w:rPr>
                <w:shd w:val="clear" w:color="auto" w:fill="FFFFFF"/>
              </w:rPr>
            </w:pPr>
            <w:r w:rsidRPr="00907B6F">
              <w:rPr>
                <w:shd w:val="clear" w:color="auto" w:fill="FFFFFF"/>
              </w:rPr>
              <w:t>ljust(width[, fillchar])</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48475F18" w14:textId="133C79F8" w:rsidR="00907B6F" w:rsidRPr="00907B6F" w:rsidRDefault="00907B6F" w:rsidP="00A060B6">
            <w:pPr>
              <w:spacing w:before="120" w:after="120" w:line="240" w:lineRule="auto"/>
              <w:jc w:val="center"/>
              <w:rPr>
                <w:shd w:val="clear" w:color="auto" w:fill="FFFFFF"/>
              </w:rPr>
            </w:pPr>
            <w:r w:rsidRPr="00907B6F">
              <w:rPr>
                <w:shd w:val="clear" w:color="auto" w:fill="FFFFFF"/>
              </w:rPr>
              <w:t>Vraća niz poravnat lijevo u znakovnom nizu duljine širine. Padding se vrši pomoću navedenog </w:t>
            </w:r>
            <w:r w:rsidRPr="00907B6F">
              <w:rPr>
                <w:i/>
                <w:iCs/>
                <w:shd w:val="clear" w:color="auto" w:fill="FFFFFF"/>
              </w:rPr>
              <w:t>fillchar</w:t>
            </w:r>
            <w:r w:rsidRPr="00907B6F">
              <w:rPr>
                <w:shd w:val="clear" w:color="auto" w:fill="FFFFFF"/>
              </w:rPr>
              <w:t> (zadani je ASCII razmak).</w:t>
            </w:r>
          </w:p>
        </w:tc>
      </w:tr>
      <w:tr w:rsidR="00907B6F" w:rsidRPr="00907B6F" w14:paraId="1BDFC9AE"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33C9B9E6" w14:textId="7E2B24DC" w:rsidR="00907B6F" w:rsidRPr="00907B6F" w:rsidRDefault="00907B6F" w:rsidP="00A060B6">
            <w:pPr>
              <w:spacing w:before="120" w:after="120" w:line="240" w:lineRule="auto"/>
              <w:jc w:val="center"/>
              <w:rPr>
                <w:shd w:val="clear" w:color="auto" w:fill="FFFFFF"/>
              </w:rPr>
            </w:pPr>
            <w:r w:rsidRPr="00907B6F">
              <w:rPr>
                <w:shd w:val="clear" w:color="auto" w:fill="FFFFFF"/>
              </w:rPr>
              <w:lastRenderedPageBreak/>
              <w:t>replace(old, new[, count])</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5CED6F9D" w14:textId="121FDB57" w:rsidR="00907B6F" w:rsidRPr="00907B6F" w:rsidRDefault="00907B6F" w:rsidP="00A060B6">
            <w:pPr>
              <w:spacing w:before="120" w:after="120" w:line="240" w:lineRule="auto"/>
              <w:jc w:val="center"/>
              <w:rPr>
                <w:shd w:val="clear" w:color="auto" w:fill="FFFFFF"/>
              </w:rPr>
            </w:pPr>
            <w:r w:rsidRPr="00907B6F">
              <w:rPr>
                <w:shd w:val="clear" w:color="auto" w:fill="FFFFFF"/>
              </w:rPr>
              <w:t>Vraća znakovni niz sa svim pojavama podniza </w:t>
            </w:r>
            <w:r w:rsidRPr="00907B6F">
              <w:rPr>
                <w:i/>
                <w:iCs/>
                <w:shd w:val="clear" w:color="auto" w:fill="FFFFFF"/>
              </w:rPr>
              <w:t>old</w:t>
            </w:r>
            <w:r w:rsidRPr="00907B6F">
              <w:rPr>
                <w:shd w:val="clear" w:color="auto" w:fill="FFFFFF"/>
              </w:rPr>
              <w:t> zamijenjen s </w:t>
            </w:r>
            <w:r w:rsidRPr="00907B6F">
              <w:rPr>
                <w:i/>
                <w:iCs/>
                <w:shd w:val="clear" w:color="auto" w:fill="FFFFFF"/>
              </w:rPr>
              <w:t>new</w:t>
            </w:r>
            <w:r w:rsidRPr="00907B6F">
              <w:rPr>
                <w:shd w:val="clear" w:color="auto" w:fill="FFFFFF"/>
              </w:rPr>
              <w:t>. Ako je dan neobavezni broj argumenata, zamjenjuju se samo prva pojavljivanja broja.</w:t>
            </w:r>
          </w:p>
        </w:tc>
      </w:tr>
      <w:tr w:rsidR="00907B6F" w:rsidRPr="00907B6F" w14:paraId="2771E9FB"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7348E469" w14:textId="58320EF8" w:rsidR="00907B6F" w:rsidRPr="00907B6F" w:rsidRDefault="00907B6F" w:rsidP="00A060B6">
            <w:pPr>
              <w:spacing w:before="120" w:after="120" w:line="240" w:lineRule="auto"/>
              <w:jc w:val="center"/>
              <w:rPr>
                <w:shd w:val="clear" w:color="auto" w:fill="FFFFFF"/>
              </w:rPr>
            </w:pPr>
            <w:r w:rsidRPr="00907B6F">
              <w:rPr>
                <w:shd w:val="clear" w:color="auto" w:fill="FFFFFF"/>
              </w:rPr>
              <w:t>split(sep=None, maxsplit=-1)</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4E6F85EE" w14:textId="6B2E4D94" w:rsidR="00907B6F" w:rsidRPr="00907B6F" w:rsidRDefault="00907B6F" w:rsidP="00A060B6">
            <w:pPr>
              <w:spacing w:before="120" w:after="120" w:line="240" w:lineRule="auto"/>
              <w:jc w:val="center"/>
              <w:rPr>
                <w:shd w:val="clear" w:color="auto" w:fill="FFFFFF"/>
              </w:rPr>
            </w:pPr>
            <w:r w:rsidRPr="00907B6F">
              <w:rPr>
                <w:shd w:val="clear" w:color="auto" w:fill="FFFFFF"/>
              </w:rPr>
              <w:t>Vraća listu riječi iz znakovnog niza, koristeći </w:t>
            </w:r>
            <w:r w:rsidRPr="00907B6F">
              <w:rPr>
                <w:i/>
                <w:iCs/>
                <w:shd w:val="clear" w:color="auto" w:fill="FFFFFF"/>
              </w:rPr>
              <w:t>sep</w:t>
            </w:r>
            <w:r w:rsidRPr="00907B6F">
              <w:rPr>
                <w:shd w:val="clear" w:color="auto" w:fill="FFFFFF"/>
              </w:rPr>
              <w:t> kao graničnik (</w:t>
            </w:r>
            <w:r w:rsidRPr="00907B6F">
              <w:rPr>
                <w:i/>
                <w:iCs/>
                <w:shd w:val="clear" w:color="auto" w:fill="FFFFFF"/>
              </w:rPr>
              <w:t>eng. delimiter)</w:t>
            </w:r>
            <w:r w:rsidRPr="00907B6F">
              <w:rPr>
                <w:shd w:val="clear" w:color="auto" w:fill="FFFFFF"/>
              </w:rPr>
              <w:t>. Ako je zadan </w:t>
            </w:r>
            <w:r w:rsidRPr="00907B6F">
              <w:rPr>
                <w:i/>
                <w:iCs/>
                <w:shd w:val="clear" w:color="auto" w:fill="FFFFFF"/>
              </w:rPr>
              <w:t>maxsplit</w:t>
            </w:r>
            <w:r w:rsidRPr="00907B6F">
              <w:rPr>
                <w:shd w:val="clear" w:color="auto" w:fill="FFFFFF"/>
              </w:rPr>
              <w:t>, izvodi se najviše </w:t>
            </w:r>
            <w:r w:rsidRPr="00907B6F">
              <w:rPr>
                <w:i/>
                <w:iCs/>
                <w:shd w:val="clear" w:color="auto" w:fill="FFFFFF"/>
              </w:rPr>
              <w:t>maxsplit</w:t>
            </w:r>
            <w:r w:rsidRPr="00907B6F">
              <w:rPr>
                <w:shd w:val="clear" w:color="auto" w:fill="FFFFFF"/>
              </w:rPr>
              <w:t> podjela (dakle, popis će imati najviše </w:t>
            </w:r>
            <w:r w:rsidRPr="00907B6F">
              <w:rPr>
                <w:i/>
                <w:iCs/>
                <w:shd w:val="clear" w:color="auto" w:fill="FFFFFF"/>
              </w:rPr>
              <w:t>maxsplit</w:t>
            </w:r>
            <w:r w:rsidRPr="00907B6F">
              <w:rPr>
                <w:shd w:val="clear" w:color="auto" w:fill="FFFFFF"/>
              </w:rPr>
              <w:t> + 1 elemenata). Ako </w:t>
            </w:r>
            <w:r w:rsidRPr="00907B6F">
              <w:rPr>
                <w:i/>
                <w:iCs/>
                <w:shd w:val="clear" w:color="auto" w:fill="FFFFFF"/>
              </w:rPr>
              <w:t>maxsplit</w:t>
            </w:r>
            <w:r w:rsidRPr="00907B6F">
              <w:rPr>
                <w:shd w:val="clear" w:color="auto" w:fill="FFFFFF"/>
              </w:rPr>
              <w:t> nije naveden ili -1, tada nema ograničenja broja dijeljenja (napravljena su sva moguća dijeljenja).</w:t>
            </w:r>
          </w:p>
        </w:tc>
      </w:tr>
      <w:tr w:rsidR="00907B6F" w:rsidRPr="00907B6F" w14:paraId="02C80612"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582A18F3" w14:textId="13753476" w:rsidR="00907B6F" w:rsidRPr="00907B6F" w:rsidRDefault="00907B6F" w:rsidP="00A060B6">
            <w:pPr>
              <w:spacing w:before="120" w:after="120" w:line="240" w:lineRule="auto"/>
              <w:jc w:val="center"/>
              <w:rPr>
                <w:shd w:val="clear" w:color="auto" w:fill="FFFFFF"/>
              </w:rPr>
            </w:pPr>
            <w:r w:rsidRPr="00907B6F">
              <w:rPr>
                <w:shd w:val="clear" w:color="auto" w:fill="FFFFFF"/>
              </w:rPr>
              <w:t>strip([chars])</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620C0927" w14:textId="6A6310B6" w:rsidR="00907B6F" w:rsidRPr="00907B6F" w:rsidRDefault="00907B6F" w:rsidP="00A060B6">
            <w:pPr>
              <w:spacing w:before="120" w:after="120" w:line="240" w:lineRule="auto"/>
              <w:jc w:val="center"/>
              <w:rPr>
                <w:shd w:val="clear" w:color="auto" w:fill="FFFFFF"/>
              </w:rPr>
            </w:pPr>
            <w:r w:rsidRPr="00907B6F">
              <w:rPr>
                <w:shd w:val="clear" w:color="auto" w:fill="FFFFFF"/>
              </w:rPr>
              <w:t>Vraća znakovni niz s uklonjenim vodećim i završnim znakovima. Argument </w:t>
            </w:r>
            <w:r w:rsidRPr="00907B6F">
              <w:rPr>
                <w:i/>
                <w:iCs/>
                <w:shd w:val="clear" w:color="auto" w:fill="FFFFFF"/>
              </w:rPr>
              <w:t>chars</w:t>
            </w:r>
            <w:r w:rsidRPr="00907B6F">
              <w:rPr>
                <w:shd w:val="clear" w:color="auto" w:fill="FFFFFF"/>
              </w:rPr>
              <w:t> je niz koji specificira skup znakova koje treba ukloniti. Ako je izostavljeno ili </w:t>
            </w:r>
            <w:r w:rsidRPr="00907B6F">
              <w:rPr>
                <w:i/>
                <w:iCs/>
                <w:shd w:val="clear" w:color="auto" w:fill="FFFFFF"/>
              </w:rPr>
              <w:t>None</w:t>
            </w:r>
            <w:r w:rsidRPr="00907B6F">
              <w:rPr>
                <w:shd w:val="clear" w:color="auto" w:fill="FFFFFF"/>
              </w:rPr>
              <w:t>, argument </w:t>
            </w:r>
            <w:r w:rsidRPr="00907B6F">
              <w:rPr>
                <w:i/>
                <w:iCs/>
                <w:shd w:val="clear" w:color="auto" w:fill="FFFFFF"/>
              </w:rPr>
              <w:t>chars</w:t>
            </w:r>
            <w:r w:rsidRPr="00907B6F">
              <w:rPr>
                <w:shd w:val="clear" w:color="auto" w:fill="FFFFFF"/>
              </w:rPr>
              <w:t> zadani je za uklanjanje razmaka. Argument chars nije prefiks ili sufiks; nego su uklonjene sve kombinacije njegovih vrijednosti.</w:t>
            </w:r>
          </w:p>
        </w:tc>
      </w:tr>
      <w:tr w:rsidR="00907B6F" w:rsidRPr="00907B6F" w14:paraId="629FAE65"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4E9D9F67" w14:textId="126A49B8" w:rsidR="00907B6F" w:rsidRPr="00907B6F" w:rsidRDefault="00907B6F" w:rsidP="00A060B6">
            <w:pPr>
              <w:spacing w:before="120" w:after="120" w:line="240" w:lineRule="auto"/>
              <w:jc w:val="center"/>
              <w:rPr>
                <w:shd w:val="clear" w:color="auto" w:fill="FFFFFF"/>
              </w:rPr>
            </w:pPr>
            <w:r w:rsidRPr="00907B6F">
              <w:rPr>
                <w:shd w:val="clear" w:color="auto" w:fill="FFFFFF"/>
              </w:rPr>
              <w:t>upper()</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0FF91B79" w14:textId="75851053" w:rsidR="00907B6F" w:rsidRPr="00907B6F" w:rsidRDefault="00907B6F" w:rsidP="00A060B6">
            <w:pPr>
              <w:spacing w:before="120" w:after="120" w:line="240" w:lineRule="auto"/>
              <w:jc w:val="center"/>
              <w:rPr>
                <w:shd w:val="clear" w:color="auto" w:fill="FFFFFF"/>
              </w:rPr>
            </w:pPr>
            <w:r w:rsidRPr="00907B6F">
              <w:rPr>
                <w:shd w:val="clear" w:color="auto" w:fill="FFFFFF"/>
              </w:rPr>
              <w:t>Vraća znakovni niz u kojem su svi znakovi  pretvoreni u velika slova.</w:t>
            </w:r>
          </w:p>
        </w:tc>
      </w:tr>
      <w:tr w:rsidR="00907B6F" w:rsidRPr="00907B6F" w14:paraId="6DE4D4BC" w14:textId="77777777" w:rsidTr="003D4010">
        <w:tc>
          <w:tcPr>
            <w:tcW w:w="3221" w:type="dxa"/>
            <w:tcBorders>
              <w:top w:val="nil"/>
              <w:left w:val="single" w:sz="6" w:space="0" w:color="000000"/>
              <w:bottom w:val="single" w:sz="6" w:space="0" w:color="000000"/>
              <w:right w:val="nil"/>
            </w:tcBorders>
            <w:shd w:val="clear" w:color="auto" w:fill="auto"/>
            <w:vAlign w:val="center"/>
            <w:hideMark/>
          </w:tcPr>
          <w:p w14:paraId="22F256CC" w14:textId="129AC9D3" w:rsidR="00907B6F" w:rsidRPr="00907B6F" w:rsidRDefault="00907B6F" w:rsidP="00A060B6">
            <w:pPr>
              <w:spacing w:before="120" w:after="120" w:line="240" w:lineRule="auto"/>
              <w:jc w:val="center"/>
              <w:rPr>
                <w:shd w:val="clear" w:color="auto" w:fill="FFFFFF"/>
              </w:rPr>
            </w:pPr>
            <w:r w:rsidRPr="00907B6F">
              <w:rPr>
                <w:shd w:val="clear" w:color="auto" w:fill="FFFFFF"/>
              </w:rPr>
              <w:t>title()</w:t>
            </w:r>
          </w:p>
        </w:tc>
        <w:tc>
          <w:tcPr>
            <w:tcW w:w="5835" w:type="dxa"/>
            <w:tcBorders>
              <w:top w:val="nil"/>
              <w:left w:val="single" w:sz="6" w:space="0" w:color="000000"/>
              <w:bottom w:val="single" w:sz="6" w:space="0" w:color="000000"/>
              <w:right w:val="single" w:sz="6" w:space="0" w:color="000000"/>
            </w:tcBorders>
            <w:shd w:val="clear" w:color="auto" w:fill="auto"/>
            <w:vAlign w:val="center"/>
            <w:hideMark/>
          </w:tcPr>
          <w:p w14:paraId="45F89E7C" w14:textId="0CD023CF" w:rsidR="00907B6F" w:rsidRPr="00907B6F" w:rsidRDefault="00907B6F" w:rsidP="00A060B6">
            <w:pPr>
              <w:spacing w:before="120" w:after="120" w:line="240" w:lineRule="auto"/>
              <w:jc w:val="center"/>
              <w:rPr>
                <w:shd w:val="clear" w:color="auto" w:fill="FFFFFF"/>
              </w:rPr>
            </w:pPr>
            <w:r w:rsidRPr="00907B6F">
              <w:rPr>
                <w:shd w:val="clear" w:color="auto" w:fill="FFFFFF"/>
              </w:rPr>
              <w:t>Vraća znakovni niz u kojem je svaka riječ ima veliko početno slovo.</w:t>
            </w:r>
          </w:p>
        </w:tc>
      </w:tr>
    </w:tbl>
    <w:p w14:paraId="6B1B103B" w14:textId="77777777" w:rsidR="007F26FD" w:rsidRDefault="007F26FD">
      <w:pPr>
        <w:spacing w:after="200" w:line="276" w:lineRule="auto"/>
        <w:jc w:val="left"/>
        <w:rPr>
          <w:rFonts w:cs="Arial"/>
          <w:color w:val="000000"/>
          <w:szCs w:val="22"/>
          <w:shd w:val="clear" w:color="auto" w:fill="FFFFFF"/>
        </w:rPr>
      </w:pPr>
    </w:p>
    <w:p w14:paraId="70A02A2E" w14:textId="7BB85ED5" w:rsidR="003D4010" w:rsidRDefault="003D4010">
      <w:pPr>
        <w:spacing w:after="200" w:line="276" w:lineRule="auto"/>
        <w:jc w:val="left"/>
        <w:rPr>
          <w:rFonts w:cs="Arial"/>
          <w:color w:val="000000"/>
          <w:szCs w:val="22"/>
          <w:shd w:val="clear" w:color="auto" w:fill="FFFFFF"/>
        </w:rPr>
      </w:pPr>
      <w:r>
        <w:rPr>
          <w:rFonts w:cs="Arial"/>
          <w:color w:val="000000"/>
          <w:szCs w:val="22"/>
          <w:shd w:val="clear" w:color="auto" w:fill="FFFFFF"/>
        </w:rPr>
        <w:t>Na sljedećim slikama vidi se rad metoda iz tablice.</w:t>
      </w:r>
    </w:p>
    <w:p w14:paraId="22B82812" w14:textId="0D715F1E" w:rsidR="003D4010" w:rsidRDefault="003D4010" w:rsidP="00A93B7F">
      <w:pPr>
        <w:jc w:val="center"/>
        <w:rPr>
          <w:shd w:val="clear" w:color="auto" w:fill="FFFFFF"/>
        </w:rPr>
      </w:pPr>
      <w:r>
        <w:rPr>
          <w:noProof/>
          <w:shd w:val="clear" w:color="auto" w:fill="FFFFFF"/>
        </w:rPr>
        <w:drawing>
          <wp:inline distT="0" distB="0" distL="0" distR="0" wp14:anchorId="2EC60E35" wp14:editId="64543490">
            <wp:extent cx="4617079" cy="3448050"/>
            <wp:effectExtent l="0" t="0" r="0" b="0"/>
            <wp:docPr id="1" name="Slika 1"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tekst&#10;&#10;Opis je automatski generiran"/>
                    <pic:cNvPicPr/>
                  </pic:nvPicPr>
                  <pic:blipFill>
                    <a:blip r:embed="rId20">
                      <a:extLst>
                        <a:ext uri="{28A0092B-C50C-407E-A947-70E740481C1C}">
                          <a14:useLocalDpi xmlns:a14="http://schemas.microsoft.com/office/drawing/2010/main" val="0"/>
                        </a:ext>
                      </a:extLst>
                    </a:blip>
                    <a:stretch>
                      <a:fillRect/>
                    </a:stretch>
                  </pic:blipFill>
                  <pic:spPr>
                    <a:xfrm>
                      <a:off x="0" y="0"/>
                      <a:ext cx="4622702" cy="3452249"/>
                    </a:xfrm>
                    <a:prstGeom prst="rect">
                      <a:avLst/>
                    </a:prstGeom>
                  </pic:spPr>
                </pic:pic>
              </a:graphicData>
            </a:graphic>
          </wp:inline>
        </w:drawing>
      </w:r>
    </w:p>
    <w:p w14:paraId="515ABD77" w14:textId="372786C7" w:rsidR="003D4010" w:rsidRDefault="003D4010" w:rsidP="003D4010">
      <w:pPr>
        <w:pStyle w:val="Naslovslike"/>
      </w:pPr>
      <w:bookmarkStart w:id="19" w:name="_Toc81313019"/>
      <w:r>
        <w:t>Slika 5: Rad metoda za manipulaciju znakovnih nizova</w:t>
      </w:r>
      <w:r w:rsidR="00102D72">
        <w:t xml:space="preserve"> (vlastita izrada)</w:t>
      </w:r>
      <w:bookmarkEnd w:id="19"/>
    </w:p>
    <w:p w14:paraId="48347AC9" w14:textId="3FAC8037" w:rsidR="003D4010" w:rsidRDefault="003D4010" w:rsidP="00A93B7F">
      <w:pPr>
        <w:jc w:val="center"/>
        <w:rPr>
          <w:shd w:val="clear" w:color="auto" w:fill="FFFFFF"/>
        </w:rPr>
      </w:pPr>
      <w:r>
        <w:rPr>
          <w:noProof/>
          <w:shd w:val="clear" w:color="auto" w:fill="FFFFFF"/>
        </w:rPr>
        <w:lastRenderedPageBreak/>
        <w:drawing>
          <wp:inline distT="0" distB="0" distL="0" distR="0" wp14:anchorId="3D3F615F" wp14:editId="074365FE">
            <wp:extent cx="3932885" cy="3657600"/>
            <wp:effectExtent l="0" t="0" r="0" b="0"/>
            <wp:docPr id="7" name="Slika 7"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descr="Slika na kojoj se prikazuje tekst&#10;&#10;Opis je automatski generiran"/>
                    <pic:cNvPicPr/>
                  </pic:nvPicPr>
                  <pic:blipFill>
                    <a:blip r:embed="rId21">
                      <a:extLst>
                        <a:ext uri="{28A0092B-C50C-407E-A947-70E740481C1C}">
                          <a14:useLocalDpi xmlns:a14="http://schemas.microsoft.com/office/drawing/2010/main" val="0"/>
                        </a:ext>
                      </a:extLst>
                    </a:blip>
                    <a:stretch>
                      <a:fillRect/>
                    </a:stretch>
                  </pic:blipFill>
                  <pic:spPr>
                    <a:xfrm>
                      <a:off x="0" y="0"/>
                      <a:ext cx="3937950" cy="3662311"/>
                    </a:xfrm>
                    <a:prstGeom prst="rect">
                      <a:avLst/>
                    </a:prstGeom>
                  </pic:spPr>
                </pic:pic>
              </a:graphicData>
            </a:graphic>
          </wp:inline>
        </w:drawing>
      </w:r>
    </w:p>
    <w:p w14:paraId="57BF87A2" w14:textId="4E8F0437" w:rsidR="003D4010" w:rsidRPr="003D4010" w:rsidRDefault="003D4010" w:rsidP="003D4010">
      <w:pPr>
        <w:pStyle w:val="Naslovslike"/>
      </w:pPr>
      <w:bookmarkStart w:id="20" w:name="_Toc81313020"/>
      <w:r>
        <w:t>Slika 6: Rad metoda za manipulaciju znakovnih nizova 2</w:t>
      </w:r>
      <w:r w:rsidR="000F1DC3">
        <w:t xml:space="preserve"> (vlastita izrada)</w:t>
      </w:r>
      <w:bookmarkEnd w:id="20"/>
    </w:p>
    <w:p w14:paraId="050F64A4" w14:textId="77777777" w:rsidR="003D4010" w:rsidRDefault="003D4010">
      <w:pPr>
        <w:spacing w:after="200" w:line="276" w:lineRule="auto"/>
        <w:jc w:val="left"/>
        <w:rPr>
          <w:rFonts w:cs="Arial"/>
          <w:color w:val="000000"/>
          <w:szCs w:val="22"/>
          <w:shd w:val="clear" w:color="auto" w:fill="FFFFFF"/>
        </w:rPr>
      </w:pPr>
    </w:p>
    <w:p w14:paraId="7795A128" w14:textId="1B267A22" w:rsidR="00B3670D" w:rsidRDefault="00B3670D" w:rsidP="00B3670D">
      <w:pPr>
        <w:pStyle w:val="FOINaslov3"/>
      </w:pPr>
      <w:r>
        <w:t xml:space="preserve"> </w:t>
      </w:r>
      <w:bookmarkStart w:id="21" w:name="_Toc81312965"/>
      <w:r>
        <w:t>Sekvencijalni (slijedni) tipovi</w:t>
      </w:r>
      <w:bookmarkEnd w:id="21"/>
    </w:p>
    <w:p w14:paraId="36135FDE" w14:textId="6183B875" w:rsidR="00392B0E" w:rsidRDefault="004F448A" w:rsidP="004F448A">
      <w:pPr>
        <w:ind w:firstLine="708"/>
        <w:rPr>
          <w:rStyle w:val="eop"/>
          <w:rFonts w:cs="Arial"/>
          <w:color w:val="000000"/>
          <w:szCs w:val="22"/>
          <w:shd w:val="clear" w:color="auto" w:fill="FFFFFF"/>
        </w:rPr>
      </w:pPr>
      <w:r>
        <w:rPr>
          <w:rStyle w:val="normaltextrun"/>
          <w:rFonts w:cs="Arial"/>
          <w:color w:val="000000"/>
          <w:szCs w:val="22"/>
          <w:shd w:val="clear" w:color="auto" w:fill="FFFFFF"/>
        </w:rPr>
        <w:t>Sekvencijalni tipovi su liste, N-</w:t>
      </w:r>
      <w:r>
        <w:rPr>
          <w:rStyle w:val="spellingerror"/>
          <w:rFonts w:cs="Arial"/>
          <w:color w:val="000000"/>
          <w:szCs w:val="22"/>
          <w:shd w:val="clear" w:color="auto" w:fill="FFFFFF"/>
        </w:rPr>
        <w:t>torke</w:t>
      </w:r>
      <w:r>
        <w:rPr>
          <w:rStyle w:val="normaltextrun"/>
          <w:rFonts w:cs="Arial"/>
          <w:color w:val="000000"/>
          <w:szCs w:val="22"/>
          <w:shd w:val="clear" w:color="auto" w:fill="FFFFFF"/>
        </w:rPr>
        <w:t> i rasponi (</w:t>
      </w:r>
      <w:r>
        <w:rPr>
          <w:rStyle w:val="normaltextrun"/>
          <w:rFonts w:cs="Arial"/>
          <w:i/>
          <w:iCs/>
          <w:color w:val="000000"/>
          <w:szCs w:val="22"/>
          <w:shd w:val="clear" w:color="auto" w:fill="FFFFFF"/>
        </w:rPr>
        <w:t>eng. list, </w:t>
      </w:r>
      <w:r>
        <w:rPr>
          <w:rStyle w:val="spellingerror"/>
          <w:rFonts w:cs="Arial"/>
          <w:i/>
          <w:iCs/>
          <w:color w:val="000000"/>
          <w:szCs w:val="22"/>
          <w:shd w:val="clear" w:color="auto" w:fill="FFFFFF"/>
        </w:rPr>
        <w:t>tuple</w:t>
      </w:r>
      <w:r>
        <w:rPr>
          <w:rStyle w:val="normaltextrun"/>
          <w:rFonts w:cs="Arial"/>
          <w:i/>
          <w:iCs/>
          <w:color w:val="000000"/>
          <w:szCs w:val="22"/>
          <w:shd w:val="clear" w:color="auto" w:fill="FFFFFF"/>
        </w:rPr>
        <w:t>, </w:t>
      </w:r>
      <w:r>
        <w:rPr>
          <w:rStyle w:val="spellingerror"/>
          <w:rFonts w:cs="Arial"/>
          <w:i/>
          <w:iCs/>
          <w:color w:val="000000"/>
          <w:szCs w:val="22"/>
          <w:shd w:val="clear" w:color="auto" w:fill="FFFFFF"/>
        </w:rPr>
        <w:t>range</w:t>
      </w:r>
      <w:r>
        <w:rPr>
          <w:rStyle w:val="normaltextrun"/>
          <w:rFonts w:cs="Arial"/>
          <w:color w:val="000000"/>
          <w:szCs w:val="22"/>
          <w:shd w:val="clear" w:color="auto" w:fill="FFFFFF"/>
        </w:rPr>
        <w:t>.) Zovemo ih slijednim tipovima zato što njihovim elementima možemo pristupiti rednim brojem ili indeksom, a prvi element počinje brojem 0. Prednosti ovakvih tipova podataka su jednostavnost i brzina dohvaćanja podataka. Pomoću petlji lako se može doći do određenog </w:t>
      </w:r>
      <w:r>
        <w:rPr>
          <w:rStyle w:val="spellingerror"/>
          <w:rFonts w:cs="Arial"/>
          <w:color w:val="000000"/>
          <w:szCs w:val="22"/>
          <w:shd w:val="clear" w:color="auto" w:fill="FFFFFF"/>
        </w:rPr>
        <w:t>poda</w:t>
      </w:r>
      <w:r w:rsidR="00EE5754">
        <w:rPr>
          <w:rStyle w:val="spellingerror"/>
          <w:rFonts w:cs="Arial"/>
          <w:color w:val="000000"/>
          <w:szCs w:val="22"/>
          <w:shd w:val="clear" w:color="auto" w:fill="FFFFFF"/>
        </w:rPr>
        <w:t>t</w:t>
      </w:r>
      <w:r>
        <w:rPr>
          <w:rStyle w:val="spellingerror"/>
          <w:rFonts w:cs="Arial"/>
          <w:color w:val="000000"/>
          <w:szCs w:val="22"/>
          <w:shd w:val="clear" w:color="auto" w:fill="FFFFFF"/>
        </w:rPr>
        <w:t>ka</w:t>
      </w:r>
      <w:r>
        <w:rPr>
          <w:rStyle w:val="normaltextrun"/>
          <w:rFonts w:cs="Arial"/>
          <w:color w:val="000000"/>
          <w:szCs w:val="22"/>
          <w:shd w:val="clear" w:color="auto" w:fill="FFFFFF"/>
        </w:rPr>
        <w:t> (Kalafatić i sur., 2016).</w:t>
      </w:r>
    </w:p>
    <w:p w14:paraId="16A767F5" w14:textId="7FFE800F" w:rsidR="004F448A" w:rsidRDefault="004F448A" w:rsidP="004F448A">
      <w:pPr>
        <w:ind w:firstLine="708"/>
        <w:rPr>
          <w:rStyle w:val="normaltextrun"/>
          <w:rFonts w:cs="Arial"/>
          <w:color w:val="000000"/>
          <w:szCs w:val="22"/>
          <w:shd w:val="clear" w:color="auto" w:fill="FFFFFF"/>
        </w:rPr>
      </w:pPr>
      <w:r>
        <w:rPr>
          <w:rStyle w:val="normaltextrun"/>
          <w:rFonts w:cs="Arial"/>
          <w:b/>
          <w:bCs/>
          <w:color w:val="000000"/>
          <w:szCs w:val="22"/>
          <w:shd w:val="clear" w:color="auto" w:fill="FFFFFF"/>
        </w:rPr>
        <w:t>Rasponi</w:t>
      </w:r>
      <w:r>
        <w:rPr>
          <w:rStyle w:val="normaltextrun"/>
          <w:rFonts w:cs="Arial"/>
          <w:color w:val="000000"/>
          <w:szCs w:val="22"/>
          <w:shd w:val="clear" w:color="auto" w:fill="FFFFFF"/>
        </w:rPr>
        <w:t> (</w:t>
      </w:r>
      <w:r>
        <w:rPr>
          <w:rStyle w:val="normaltextrun"/>
          <w:rFonts w:cs="Arial"/>
          <w:i/>
          <w:iCs/>
          <w:color w:val="000000"/>
          <w:szCs w:val="22"/>
          <w:shd w:val="clear" w:color="auto" w:fill="FFFFFF"/>
        </w:rPr>
        <w:t>eng. </w:t>
      </w:r>
      <w:r>
        <w:rPr>
          <w:rStyle w:val="spellingerror"/>
          <w:rFonts w:cs="Arial"/>
          <w:i/>
          <w:iCs/>
          <w:color w:val="000000"/>
          <w:szCs w:val="22"/>
          <w:shd w:val="clear" w:color="auto" w:fill="FFFFFF"/>
        </w:rPr>
        <w:t>range</w:t>
      </w:r>
      <w:r>
        <w:rPr>
          <w:rStyle w:val="normaltextrun"/>
          <w:rFonts w:cs="Arial"/>
          <w:color w:val="000000"/>
          <w:szCs w:val="22"/>
          <w:shd w:val="clear" w:color="auto" w:fill="FFFFFF"/>
        </w:rPr>
        <w:t>) su nepromjenjivi i </w:t>
      </w:r>
      <w:r>
        <w:rPr>
          <w:rStyle w:val="spellingerror"/>
          <w:rFonts w:cs="Arial"/>
          <w:color w:val="000000"/>
          <w:szCs w:val="22"/>
          <w:shd w:val="clear" w:color="auto" w:fill="FFFFFF"/>
        </w:rPr>
        <w:t>brojivi</w:t>
      </w:r>
      <w:r>
        <w:rPr>
          <w:rStyle w:val="normaltextrun"/>
          <w:rFonts w:cs="Arial"/>
          <w:color w:val="000000"/>
          <w:szCs w:val="22"/>
          <w:shd w:val="clear" w:color="auto" w:fill="FFFFFF"/>
        </w:rPr>
        <w:t> tip podatka. U rasponima se najčešće predstavljaju nizovi cijelih brojeva i njihova primjena vrlo je česta kod uporaba petlji. Kod raspona unaprijed znamo sve elemente (Kalafatić i sur., 2016). Prilikom stvaranja raspona možemo dodati najviše 3 argumenta, to su početak, kraj i korak. Početak je  vrijednost od kojeg raspon počinje, a standardna vrijednost je 0. Kraj je vrijednost do koje raspon dolazi i to je jedini obavezan argument. Korak predstavlja svaku n-tu vrijednost od početka i ne smije biti 0. Bitno je naglasiti da je interval vrijednosti [Početak, Kraj&gt; (Python Software </w:t>
      </w:r>
      <w:proofErr w:type="spellStart"/>
      <w:r>
        <w:rPr>
          <w:rStyle w:val="spellingerror"/>
          <w:rFonts w:cs="Arial"/>
          <w:color w:val="000000"/>
          <w:szCs w:val="22"/>
          <w:shd w:val="clear" w:color="auto" w:fill="FFFFFF"/>
        </w:rPr>
        <w:t>Foundation</w:t>
      </w:r>
      <w:proofErr w:type="spellEnd"/>
      <w:r>
        <w:rPr>
          <w:rStyle w:val="normaltextrun"/>
          <w:rFonts w:cs="Arial"/>
          <w:color w:val="000000"/>
          <w:szCs w:val="22"/>
          <w:shd w:val="clear" w:color="auto" w:fill="FFFFFF"/>
        </w:rPr>
        <w:t>, 2021).</w:t>
      </w:r>
    </w:p>
    <w:p w14:paraId="2A647386" w14:textId="77777777" w:rsidR="00A060B6" w:rsidRDefault="00A060B6" w:rsidP="004F448A">
      <w:pPr>
        <w:ind w:firstLine="708"/>
        <w:rPr>
          <w:rStyle w:val="normaltextrun"/>
          <w:rFonts w:cs="Arial"/>
          <w:color w:val="000000"/>
          <w:szCs w:val="22"/>
          <w:shd w:val="clear" w:color="auto" w:fill="FFFFFF"/>
        </w:rPr>
      </w:pPr>
    </w:p>
    <w:p w14:paraId="179AAA39" w14:textId="77777777" w:rsidR="004D1AA1" w:rsidRPr="004D1AA1" w:rsidRDefault="004D1AA1" w:rsidP="004D1AA1">
      <w:pPr>
        <w:pStyle w:val="Programskikod"/>
        <w:ind w:left="708"/>
      </w:pPr>
      <w:r w:rsidRPr="004D1AA1">
        <w:t>range(5) # brojevi od 0 do 4 </w:t>
      </w:r>
    </w:p>
    <w:p w14:paraId="23811491" w14:textId="77777777" w:rsidR="004D1AA1" w:rsidRPr="004D1AA1" w:rsidRDefault="004D1AA1" w:rsidP="004D1AA1">
      <w:pPr>
        <w:pStyle w:val="Programskikod"/>
        <w:ind w:left="708"/>
      </w:pPr>
      <w:r w:rsidRPr="004D1AA1">
        <w:t>range(10,3) # kriva deklaracija </w:t>
      </w:r>
    </w:p>
    <w:p w14:paraId="29FEB992" w14:textId="105060D1" w:rsidR="004D1AA1" w:rsidRDefault="004D1AA1" w:rsidP="004D1AA1">
      <w:pPr>
        <w:pStyle w:val="Programskikod"/>
        <w:ind w:left="708"/>
      </w:pPr>
      <w:r w:rsidRPr="004D1AA1">
        <w:t>range(10,3,-1) # dobra deklaracija</w:t>
      </w:r>
    </w:p>
    <w:p w14:paraId="769EEEEA" w14:textId="6AB0B165" w:rsidR="004D1AA1" w:rsidRDefault="004D1AA1" w:rsidP="004D1AA1">
      <w:pPr>
        <w:ind w:firstLine="708"/>
        <w:rPr>
          <w:rStyle w:val="normaltextrun"/>
          <w:rFonts w:cs="Arial"/>
          <w:color w:val="000000"/>
          <w:szCs w:val="22"/>
          <w:shd w:val="clear" w:color="auto" w:fill="FFFFFF"/>
        </w:rPr>
      </w:pPr>
      <w:r>
        <w:rPr>
          <w:rStyle w:val="normaltextrun"/>
          <w:rFonts w:cs="Arial"/>
          <w:color w:val="000000"/>
          <w:szCs w:val="22"/>
          <w:shd w:val="clear" w:color="auto" w:fill="FFFFFF"/>
        </w:rPr>
        <w:lastRenderedPageBreak/>
        <w:t>Rasponi olakšavaju primjerice stvaranje liste. Bez raspona morali bi stvoriti novu petlju i nekoliko puta pozvati metodu </w:t>
      </w:r>
      <w:r w:rsidRPr="004D1AA1">
        <w:rPr>
          <w:rStyle w:val="spellingerror"/>
          <w:rFonts w:cs="Arial"/>
          <w:i/>
          <w:iCs/>
          <w:color w:val="000000"/>
          <w:szCs w:val="22"/>
          <w:shd w:val="clear" w:color="auto" w:fill="FFFFFF"/>
        </w:rPr>
        <w:t>append</w:t>
      </w:r>
      <w:r w:rsidRPr="004D1AA1">
        <w:rPr>
          <w:rStyle w:val="normaltextrun"/>
          <w:rFonts w:cs="Arial"/>
          <w:i/>
          <w:iCs/>
          <w:color w:val="000000"/>
          <w:szCs w:val="22"/>
          <w:shd w:val="clear" w:color="auto" w:fill="FFFFFF"/>
        </w:rPr>
        <w:t xml:space="preserve">(), </w:t>
      </w:r>
      <w:r>
        <w:rPr>
          <w:rStyle w:val="normaltextrun"/>
          <w:rFonts w:cs="Arial"/>
          <w:color w:val="000000"/>
          <w:szCs w:val="22"/>
          <w:shd w:val="clear" w:color="auto" w:fill="FFFFFF"/>
        </w:rPr>
        <w:t>dok s rasponima možemo to obaviti u jednoj liniji s jednim pozivom.</w:t>
      </w:r>
    </w:p>
    <w:p w14:paraId="1792681B" w14:textId="77777777" w:rsidR="00A060B6" w:rsidRDefault="00A060B6" w:rsidP="004D1AA1">
      <w:pPr>
        <w:ind w:firstLine="708"/>
        <w:rPr>
          <w:rStyle w:val="eop"/>
          <w:rFonts w:cs="Arial"/>
          <w:color w:val="000000"/>
          <w:szCs w:val="22"/>
          <w:shd w:val="clear" w:color="auto" w:fill="FFFFFF"/>
        </w:rPr>
      </w:pPr>
    </w:p>
    <w:p w14:paraId="3073A01B" w14:textId="59CED424" w:rsidR="004D1AA1" w:rsidRDefault="004D1AA1" w:rsidP="004D1AA1">
      <w:pPr>
        <w:pStyle w:val="Programskikod"/>
        <w:ind w:firstLine="708"/>
      </w:pPr>
      <w:r w:rsidRPr="004D1AA1">
        <w:t>lista = list(range(1,11,1))</w:t>
      </w:r>
      <w:r w:rsidRPr="004D1AA1">
        <w:tab/>
        <w:t># u listi se nalaze brojevi od 1 do 10</w:t>
      </w:r>
    </w:p>
    <w:p w14:paraId="18EBE014" w14:textId="77777777" w:rsidR="004D1AA1" w:rsidRDefault="004D1AA1" w:rsidP="004D1AA1">
      <w:pPr>
        <w:ind w:firstLine="708"/>
        <w:rPr>
          <w:rStyle w:val="normaltextrun"/>
          <w:rFonts w:cs="Arial"/>
          <w:b/>
          <w:bCs/>
          <w:color w:val="000000"/>
          <w:szCs w:val="22"/>
          <w:shd w:val="clear" w:color="auto" w:fill="FFFFFF"/>
        </w:rPr>
      </w:pPr>
    </w:p>
    <w:p w14:paraId="6EAD5A71" w14:textId="3BD5CBF0" w:rsidR="004D1AA1" w:rsidRDefault="004D1AA1" w:rsidP="004D1AA1">
      <w:pPr>
        <w:ind w:firstLine="708"/>
        <w:rPr>
          <w:rStyle w:val="eop"/>
          <w:rFonts w:cs="Arial"/>
          <w:color w:val="000000"/>
          <w:szCs w:val="22"/>
          <w:shd w:val="clear" w:color="auto" w:fill="FFFFFF"/>
        </w:rPr>
      </w:pPr>
      <w:r>
        <w:rPr>
          <w:rStyle w:val="normaltextrun"/>
          <w:rFonts w:cs="Arial"/>
          <w:b/>
          <w:bCs/>
          <w:color w:val="000000"/>
          <w:szCs w:val="22"/>
          <w:shd w:val="clear" w:color="auto" w:fill="FFFFFF"/>
        </w:rPr>
        <w:t>N-</w:t>
      </w:r>
      <w:r>
        <w:rPr>
          <w:rStyle w:val="spellingerror"/>
          <w:rFonts w:cs="Arial"/>
          <w:b/>
          <w:bCs/>
          <w:color w:val="000000"/>
          <w:szCs w:val="22"/>
          <w:shd w:val="clear" w:color="auto" w:fill="FFFFFF"/>
        </w:rPr>
        <w:t>torke</w:t>
      </w:r>
      <w:r>
        <w:rPr>
          <w:rStyle w:val="normaltextrun"/>
          <w:rFonts w:cs="Arial"/>
          <w:color w:val="000000"/>
          <w:szCs w:val="22"/>
          <w:shd w:val="clear" w:color="auto" w:fill="FFFFFF"/>
        </w:rPr>
        <w:t> su nepromjenjiv tip sekvence i obično se koriste za pohranu zbirki heterogenih podataka. Također se koriste u slučajevima kada je potreban nepromjenjivi slijed homogenih podataka kao što je omogućavanje pohrane u skupu ili instanci </w:t>
      </w:r>
      <w:r>
        <w:rPr>
          <w:rStyle w:val="spellingerror"/>
          <w:rFonts w:cs="Arial"/>
          <w:color w:val="000000"/>
          <w:szCs w:val="22"/>
          <w:shd w:val="clear" w:color="auto" w:fill="FFFFFF"/>
        </w:rPr>
        <w:t>rječnika</w:t>
      </w:r>
      <w:r>
        <w:rPr>
          <w:rStyle w:val="normaltextrun"/>
          <w:rFonts w:cs="Arial"/>
          <w:color w:val="000000"/>
          <w:szCs w:val="22"/>
          <w:shd w:val="clear" w:color="auto" w:fill="FFFFFF"/>
        </w:rPr>
        <w:t> (Python Software </w:t>
      </w:r>
      <w:proofErr w:type="spellStart"/>
      <w:r>
        <w:rPr>
          <w:rStyle w:val="spellingerror"/>
          <w:rFonts w:cs="Arial"/>
          <w:color w:val="000000"/>
          <w:szCs w:val="22"/>
          <w:shd w:val="clear" w:color="auto" w:fill="FFFFFF"/>
        </w:rPr>
        <w:t>Foundation</w:t>
      </w:r>
      <w:proofErr w:type="spellEnd"/>
      <w:r>
        <w:rPr>
          <w:rStyle w:val="normaltextrun"/>
          <w:rFonts w:cs="Arial"/>
          <w:color w:val="000000"/>
          <w:szCs w:val="22"/>
          <w:shd w:val="clear" w:color="auto" w:fill="FFFFFF"/>
        </w:rPr>
        <w:t>, 2021). N-</w:t>
      </w:r>
      <w:r>
        <w:rPr>
          <w:rStyle w:val="spellingerror"/>
          <w:rFonts w:cs="Arial"/>
          <w:color w:val="000000"/>
          <w:szCs w:val="22"/>
          <w:shd w:val="clear" w:color="auto" w:fill="FFFFFF"/>
        </w:rPr>
        <w:t>torke</w:t>
      </w:r>
      <w:r>
        <w:rPr>
          <w:rStyle w:val="normaltextrun"/>
          <w:rFonts w:cs="Arial"/>
          <w:color w:val="000000"/>
          <w:szCs w:val="22"/>
          <w:shd w:val="clear" w:color="auto" w:fill="FFFFFF"/>
        </w:rPr>
        <w:t> imaju raspoređene vrijednosti, što znači da je definiran redoslijed zapisa i on se ne može mijenjati. Sadržaj n-</w:t>
      </w:r>
      <w:r>
        <w:rPr>
          <w:rStyle w:val="spellingerror"/>
          <w:rFonts w:cs="Arial"/>
          <w:color w:val="000000"/>
          <w:szCs w:val="22"/>
          <w:shd w:val="clear" w:color="auto" w:fill="FFFFFF"/>
        </w:rPr>
        <w:t>torki</w:t>
      </w:r>
      <w:r>
        <w:rPr>
          <w:rStyle w:val="normaltextrun"/>
          <w:rFonts w:cs="Arial"/>
          <w:color w:val="000000"/>
          <w:szCs w:val="22"/>
          <w:shd w:val="clear" w:color="auto" w:fill="FFFFFF"/>
        </w:rPr>
        <w:t> ne može se mijenjati nakon stvaranja i dozvoljeni su duplikati vrijednosti (w3schools.com, bez dat.). N-</w:t>
      </w:r>
      <w:r>
        <w:rPr>
          <w:rStyle w:val="spellingerror"/>
          <w:rFonts w:cs="Arial"/>
          <w:color w:val="000000"/>
          <w:szCs w:val="22"/>
          <w:shd w:val="clear" w:color="auto" w:fill="FFFFFF"/>
        </w:rPr>
        <w:t>torke</w:t>
      </w:r>
      <w:r>
        <w:rPr>
          <w:rStyle w:val="normaltextrun"/>
          <w:rFonts w:cs="Arial"/>
          <w:color w:val="000000"/>
          <w:szCs w:val="22"/>
          <w:shd w:val="clear" w:color="auto" w:fill="FFFFFF"/>
        </w:rPr>
        <w:t> se mogu konstruirati na sljedeće načine (Python Software </w:t>
      </w:r>
      <w:proofErr w:type="spellStart"/>
      <w:r>
        <w:rPr>
          <w:rStyle w:val="spellingerror"/>
          <w:rFonts w:cs="Arial"/>
          <w:color w:val="000000"/>
          <w:szCs w:val="22"/>
          <w:shd w:val="clear" w:color="auto" w:fill="FFFFFF"/>
        </w:rPr>
        <w:t>Foundation</w:t>
      </w:r>
      <w:proofErr w:type="spellEnd"/>
      <w:r>
        <w:rPr>
          <w:rStyle w:val="normaltextrun"/>
          <w:rFonts w:cs="Arial"/>
          <w:color w:val="000000"/>
          <w:szCs w:val="22"/>
          <w:shd w:val="clear" w:color="auto" w:fill="FFFFFF"/>
        </w:rPr>
        <w:t>, 2021):</w:t>
      </w:r>
      <w:r>
        <w:rPr>
          <w:rStyle w:val="eop"/>
          <w:rFonts w:cs="Arial"/>
          <w:color w:val="000000"/>
          <w:szCs w:val="22"/>
          <w:shd w:val="clear" w:color="auto" w:fill="FFFFFF"/>
        </w:rPr>
        <w:t> </w:t>
      </w:r>
    </w:p>
    <w:p w14:paraId="3B4E89EE" w14:textId="77777777" w:rsidR="004D1AA1" w:rsidRPr="004D1AA1" w:rsidRDefault="004D1AA1" w:rsidP="00360CDE">
      <w:pPr>
        <w:pStyle w:val="Odlomakpopisa"/>
        <w:numPr>
          <w:ilvl w:val="0"/>
          <w:numId w:val="4"/>
        </w:numPr>
      </w:pPr>
      <w:r w:rsidRPr="004D1AA1">
        <w:t>Upotrebom zagrada za označavanje prazne n-torke: () </w:t>
      </w:r>
    </w:p>
    <w:p w14:paraId="4F0E3418" w14:textId="77777777" w:rsidR="004D1AA1" w:rsidRPr="004D1AA1" w:rsidRDefault="004D1AA1" w:rsidP="00360CDE">
      <w:pPr>
        <w:pStyle w:val="Odlomakpopisa"/>
        <w:numPr>
          <w:ilvl w:val="0"/>
          <w:numId w:val="4"/>
        </w:numPr>
      </w:pPr>
      <w:r w:rsidRPr="004D1AA1">
        <w:t>Uporabom jednog zareza nakon n-torke samo s jednom vrijednošću: a, ili (a, ) </w:t>
      </w:r>
    </w:p>
    <w:p w14:paraId="6EF1653E" w14:textId="622A4D56" w:rsidR="004D1AA1" w:rsidRPr="004D1AA1" w:rsidRDefault="004D1AA1" w:rsidP="00360CDE">
      <w:pPr>
        <w:pStyle w:val="Odlomakpopisa"/>
        <w:numPr>
          <w:ilvl w:val="0"/>
          <w:numId w:val="4"/>
        </w:numPr>
      </w:pPr>
      <w:r w:rsidRPr="004D1AA1">
        <w:t>Podjelom elemenata sa zarezom: a, b, c ili (a, b, c) </w:t>
      </w:r>
    </w:p>
    <w:p w14:paraId="3DC5E446" w14:textId="77777777" w:rsidR="004D1AA1" w:rsidRPr="004D1AA1" w:rsidRDefault="004D1AA1" w:rsidP="00360CDE">
      <w:pPr>
        <w:pStyle w:val="Odlomakpopisa"/>
        <w:numPr>
          <w:ilvl w:val="0"/>
          <w:numId w:val="4"/>
        </w:numPr>
      </w:pPr>
      <w:r w:rsidRPr="004D1AA1">
        <w:t>Korištenjem tuple() konstruktora: tuple((„Jedan”, „Dva”, „Tri”)) </w:t>
      </w:r>
    </w:p>
    <w:p w14:paraId="1D3A2DE6" w14:textId="4AF39848" w:rsidR="004D1AA1" w:rsidRDefault="004D1AA1" w:rsidP="00590DF9"/>
    <w:p w14:paraId="192283BF" w14:textId="52F5F36A" w:rsidR="00392B0E" w:rsidRDefault="00590DF9" w:rsidP="002C59AC">
      <w:pPr>
        <w:ind w:firstLine="708"/>
      </w:pPr>
      <w:r>
        <w:rPr>
          <w:b/>
          <w:bCs/>
        </w:rPr>
        <w:t>Liste</w:t>
      </w:r>
      <w:r>
        <w:t xml:space="preserve"> su tip podatka koje ima raspoređene vrijednosti, što znači da se raspored vrijednosti ne mijenja, osim s određenim funkcijama. Vrijednosti liste mogu se mijenjati i dopuštaju duplicirane vrijednosti, što znači da se na različitim indeksima, odnosno mjestima liste može pojaviti ista vrijednost (w3schools.com, bez dat.). Vrijednosti u listi odvajaju se zarezom. Vrijednosti u listi ne moraju biti isti tip podatka, ali je praksa da se u liste stavlja isti tip (Python Software </w:t>
      </w:r>
      <w:proofErr w:type="spellStart"/>
      <w:r>
        <w:t>Foundation</w:t>
      </w:r>
      <w:proofErr w:type="spellEnd"/>
      <w:r>
        <w:t>, 2021). Liste se mogu stvoriti na sljedeće načine:</w:t>
      </w:r>
    </w:p>
    <w:p w14:paraId="1CAA740C" w14:textId="77777777" w:rsidR="00A060B6" w:rsidRDefault="00A060B6" w:rsidP="002C59AC">
      <w:pPr>
        <w:ind w:firstLine="708"/>
      </w:pPr>
    </w:p>
    <w:p w14:paraId="6F9F68B0" w14:textId="77777777" w:rsidR="00406251" w:rsidRDefault="00406251" w:rsidP="00406251">
      <w:pPr>
        <w:pStyle w:val="Programskikod"/>
        <w:ind w:left="708"/>
      </w:pPr>
      <w:r>
        <w:t>lista = [„Prvi element”, „Drugi element”, 3, True, 25.4]</w:t>
      </w:r>
    </w:p>
    <w:p w14:paraId="53068A4D" w14:textId="2D3544DC" w:rsidR="00406251" w:rsidRDefault="00406251" w:rsidP="00406251">
      <w:pPr>
        <w:pStyle w:val="Programskikod"/>
        <w:ind w:left="708"/>
      </w:pPr>
      <w:r>
        <w:t>lista = list((„Prvi element”, „Drugi element”, Treci element”))</w:t>
      </w:r>
    </w:p>
    <w:p w14:paraId="30E446FD" w14:textId="77777777" w:rsidR="00406251" w:rsidRDefault="00406251" w:rsidP="00392B0E"/>
    <w:p w14:paraId="54C955F6" w14:textId="79ABE826" w:rsidR="00590DF9" w:rsidRDefault="00406251" w:rsidP="00406251">
      <w:r>
        <w:t xml:space="preserve">Listama možemo manipulirati sa metodama definiranim u sljedećoj tablici (Python Software </w:t>
      </w:r>
      <w:proofErr w:type="spellStart"/>
      <w:r>
        <w:t>Foundation</w:t>
      </w:r>
      <w:proofErr w:type="spellEnd"/>
      <w:r>
        <w:t>, 2021)</w:t>
      </w:r>
    </w:p>
    <w:p w14:paraId="5766A402" w14:textId="77777777" w:rsidR="00B34A4A" w:rsidRDefault="00B34A4A" w:rsidP="00B34A4A">
      <w:pPr>
        <w:pStyle w:val="Naslovtablice"/>
        <w:spacing w:before="120"/>
      </w:pPr>
      <w:bookmarkStart w:id="22" w:name="_Toc81313042"/>
      <w:r>
        <w:t>Tablica 4: Metode za rad s listama (vlastita izrada)</w:t>
      </w:r>
      <w:bookmarkEnd w:id="22"/>
    </w:p>
    <w:tbl>
      <w:tblPr>
        <w:tblW w:w="7485"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50"/>
        <w:gridCol w:w="4935"/>
      </w:tblGrid>
      <w:tr w:rsidR="00406251" w:rsidRPr="00406251" w14:paraId="3E20AD81" w14:textId="77777777" w:rsidTr="00B34A4A">
        <w:trPr>
          <w:trHeight w:val="630"/>
        </w:trPr>
        <w:tc>
          <w:tcPr>
            <w:tcW w:w="2550" w:type="dxa"/>
            <w:tcBorders>
              <w:top w:val="single" w:sz="6" w:space="0" w:color="000000"/>
              <w:left w:val="single" w:sz="6" w:space="0" w:color="000000"/>
              <w:bottom w:val="single" w:sz="6" w:space="0" w:color="000000"/>
              <w:right w:val="nil"/>
            </w:tcBorders>
            <w:shd w:val="clear" w:color="auto" w:fill="FFB66C"/>
            <w:vAlign w:val="center"/>
            <w:hideMark/>
          </w:tcPr>
          <w:p w14:paraId="7295534E" w14:textId="2E2A47EA" w:rsidR="00406251" w:rsidRPr="00406251" w:rsidRDefault="00406251" w:rsidP="00406251">
            <w:pPr>
              <w:jc w:val="center"/>
            </w:pPr>
            <w:r w:rsidRPr="00406251">
              <w:rPr>
                <w:b/>
                <w:bCs/>
              </w:rPr>
              <w:t>Metoda</w:t>
            </w:r>
          </w:p>
        </w:tc>
        <w:tc>
          <w:tcPr>
            <w:tcW w:w="4935" w:type="dxa"/>
            <w:tcBorders>
              <w:top w:val="single" w:sz="6" w:space="0" w:color="000000"/>
              <w:left w:val="single" w:sz="6" w:space="0" w:color="000000"/>
              <w:bottom w:val="single" w:sz="6" w:space="0" w:color="000000"/>
              <w:right w:val="single" w:sz="6" w:space="0" w:color="000000"/>
            </w:tcBorders>
            <w:shd w:val="clear" w:color="auto" w:fill="FFB66C"/>
            <w:vAlign w:val="center"/>
            <w:hideMark/>
          </w:tcPr>
          <w:p w14:paraId="65A9CCBF" w14:textId="2715B759" w:rsidR="00406251" w:rsidRPr="00406251" w:rsidRDefault="00406251" w:rsidP="00406251">
            <w:pPr>
              <w:jc w:val="center"/>
            </w:pPr>
            <w:r w:rsidRPr="00406251">
              <w:rPr>
                <w:b/>
                <w:bCs/>
              </w:rPr>
              <w:t>Opis</w:t>
            </w:r>
          </w:p>
        </w:tc>
      </w:tr>
      <w:tr w:rsidR="00406251" w:rsidRPr="00406251" w14:paraId="64C8F76D"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06ACF9D8" w14:textId="072794EC" w:rsidR="00406251" w:rsidRPr="00406251" w:rsidRDefault="00406251" w:rsidP="00406251">
            <w:pPr>
              <w:jc w:val="center"/>
            </w:pPr>
            <w:r w:rsidRPr="00406251">
              <w:t>append(x)</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34F98DFD" w14:textId="1488CF12" w:rsidR="00406251" w:rsidRPr="00406251" w:rsidRDefault="00406251" w:rsidP="00406251">
            <w:pPr>
              <w:jc w:val="center"/>
            </w:pPr>
            <w:r w:rsidRPr="00406251">
              <w:t>Dodaj jednu vrijednost na kraj liste</w:t>
            </w:r>
          </w:p>
        </w:tc>
      </w:tr>
      <w:tr w:rsidR="00406251" w:rsidRPr="00406251" w14:paraId="3BA5ECF4"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0CC90C9C" w14:textId="5F7C94E4" w:rsidR="00406251" w:rsidRPr="00406251" w:rsidRDefault="00406251" w:rsidP="00406251">
            <w:pPr>
              <w:jc w:val="center"/>
            </w:pPr>
            <w:r w:rsidRPr="00406251">
              <w:t>extend(iterable)</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17F56164" w14:textId="4968E73D" w:rsidR="00406251" w:rsidRPr="00406251" w:rsidRDefault="00406251" w:rsidP="00406251">
            <w:pPr>
              <w:jc w:val="center"/>
            </w:pPr>
            <w:r w:rsidRPr="00406251">
              <w:t>Dodaj više vrijednosti na kraj liste</w:t>
            </w:r>
          </w:p>
        </w:tc>
      </w:tr>
      <w:tr w:rsidR="00406251" w:rsidRPr="00406251" w14:paraId="7DCE6C07"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67802C3F" w14:textId="587BE507" w:rsidR="00406251" w:rsidRPr="00406251" w:rsidRDefault="00406251" w:rsidP="00406251">
            <w:pPr>
              <w:jc w:val="center"/>
            </w:pPr>
            <w:r w:rsidRPr="00406251">
              <w:lastRenderedPageBreak/>
              <w:t>insert(i, x)</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3B2E6466" w14:textId="240E1D87" w:rsidR="00406251" w:rsidRPr="00406251" w:rsidRDefault="00406251" w:rsidP="00406251">
            <w:pPr>
              <w:jc w:val="center"/>
            </w:pPr>
            <w:r w:rsidRPr="00406251">
              <w:t>Dodaj element na specifično mjesto. Sve vrijednosti ispred tog elementa se pomiću za jedan.</w:t>
            </w:r>
          </w:p>
        </w:tc>
      </w:tr>
      <w:tr w:rsidR="00406251" w:rsidRPr="00406251" w14:paraId="74A0E89D"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7313339D" w14:textId="3E82ECAD" w:rsidR="00406251" w:rsidRPr="00406251" w:rsidRDefault="00A060B6" w:rsidP="00406251">
            <w:pPr>
              <w:jc w:val="center"/>
            </w:pPr>
            <w:r w:rsidRPr="00406251">
              <w:t>R</w:t>
            </w:r>
            <w:r w:rsidR="00406251" w:rsidRPr="00406251">
              <w:t>emove(x)</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42AFFD9B" w14:textId="3AD42DDB" w:rsidR="00406251" w:rsidRPr="00406251" w:rsidRDefault="00406251" w:rsidP="00406251">
            <w:pPr>
              <w:jc w:val="center"/>
            </w:pPr>
            <w:r w:rsidRPr="00406251">
              <w:t>Izbriši prvu pojavu vrijednosti x iz liste.</w:t>
            </w:r>
          </w:p>
        </w:tc>
      </w:tr>
      <w:tr w:rsidR="00406251" w:rsidRPr="00406251" w14:paraId="49BC05C9"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5C08CFE9" w14:textId="0C2F5A06" w:rsidR="00406251" w:rsidRPr="00406251" w:rsidRDefault="00A060B6" w:rsidP="00406251">
            <w:pPr>
              <w:jc w:val="center"/>
            </w:pPr>
            <w:r w:rsidRPr="00406251">
              <w:t>P</w:t>
            </w:r>
            <w:r w:rsidR="00406251" w:rsidRPr="00406251">
              <w:t>op(i)</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591D07AB" w14:textId="2802CFF7" w:rsidR="00406251" w:rsidRPr="00406251" w:rsidRDefault="00406251" w:rsidP="00406251">
            <w:pPr>
              <w:jc w:val="center"/>
            </w:pPr>
            <w:r w:rsidRPr="00406251">
              <w:t>Izbriši vrijednost na poziciji </w:t>
            </w:r>
            <w:r w:rsidRPr="00406251">
              <w:rPr>
                <w:i/>
                <w:iCs/>
              </w:rPr>
              <w:t>i</w:t>
            </w:r>
            <w:r w:rsidRPr="00406251">
              <w:t> i vrati ju. Ako vrijednost </w:t>
            </w:r>
            <w:r w:rsidRPr="00406251">
              <w:rPr>
                <w:i/>
                <w:iCs/>
              </w:rPr>
              <w:t>i</w:t>
            </w:r>
            <w:r w:rsidRPr="00406251">
              <w:t> nije zadana, briše se zadnji element liste.</w:t>
            </w:r>
          </w:p>
        </w:tc>
      </w:tr>
      <w:tr w:rsidR="00406251" w:rsidRPr="00406251" w14:paraId="6DC2F6A2"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4D36C19E" w14:textId="2299E49E" w:rsidR="00406251" w:rsidRPr="00406251" w:rsidRDefault="00A060B6" w:rsidP="00406251">
            <w:pPr>
              <w:jc w:val="center"/>
            </w:pPr>
            <w:r w:rsidRPr="00406251">
              <w:t>C</w:t>
            </w:r>
            <w:r w:rsidR="00406251" w:rsidRPr="00406251">
              <w:t>lear()</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48AE9CD2" w14:textId="4EC55D5A" w:rsidR="00406251" w:rsidRPr="00406251" w:rsidRDefault="00406251" w:rsidP="00406251">
            <w:pPr>
              <w:jc w:val="center"/>
            </w:pPr>
            <w:r w:rsidRPr="00406251">
              <w:t>Briše sve vrijednosti iz liste.</w:t>
            </w:r>
          </w:p>
        </w:tc>
      </w:tr>
      <w:tr w:rsidR="00406251" w:rsidRPr="00406251" w14:paraId="08EF65CA"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6B7C9697" w14:textId="47391363" w:rsidR="00406251" w:rsidRPr="00406251" w:rsidRDefault="00A060B6" w:rsidP="00406251">
            <w:pPr>
              <w:jc w:val="center"/>
            </w:pPr>
            <w:r>
              <w:t>Indeks</w:t>
            </w:r>
            <w:r w:rsidR="00406251" w:rsidRPr="00406251">
              <w:t>(x[, start[, end]])</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25AA14DF" w14:textId="4EC214AE" w:rsidR="00406251" w:rsidRPr="00406251" w:rsidRDefault="00406251" w:rsidP="00406251">
            <w:pPr>
              <w:jc w:val="center"/>
            </w:pPr>
            <w:r w:rsidRPr="00406251">
              <w:t>Vraća poziciju vrijednosti x u listi.</w:t>
            </w:r>
          </w:p>
        </w:tc>
      </w:tr>
      <w:tr w:rsidR="00406251" w:rsidRPr="00406251" w14:paraId="21F098F7"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6320A164" w14:textId="4A114545" w:rsidR="00406251" w:rsidRPr="00406251" w:rsidRDefault="00A060B6" w:rsidP="00406251">
            <w:pPr>
              <w:jc w:val="center"/>
            </w:pPr>
            <w:r w:rsidRPr="00406251">
              <w:t>C</w:t>
            </w:r>
            <w:r w:rsidR="00406251" w:rsidRPr="00406251">
              <w:t>ount(x)</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75DC5D34" w14:textId="4DA5AD71" w:rsidR="00406251" w:rsidRPr="00406251" w:rsidRDefault="00406251" w:rsidP="00406251">
            <w:pPr>
              <w:jc w:val="center"/>
            </w:pPr>
            <w:r w:rsidRPr="00406251">
              <w:t>Vraća broj ponavljanja vrijednosti x u listi.</w:t>
            </w:r>
          </w:p>
        </w:tc>
      </w:tr>
      <w:tr w:rsidR="00406251" w:rsidRPr="00406251" w14:paraId="79BB3D3F"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262905FC" w14:textId="45A6B9AE" w:rsidR="00406251" w:rsidRPr="00406251" w:rsidRDefault="00A060B6" w:rsidP="00406251">
            <w:pPr>
              <w:jc w:val="center"/>
            </w:pPr>
            <w:r w:rsidRPr="00406251">
              <w:t>S</w:t>
            </w:r>
            <w:r w:rsidR="00406251" w:rsidRPr="00406251">
              <w:t>ort()</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0ED76E9D" w14:textId="3C367139" w:rsidR="00406251" w:rsidRPr="00406251" w:rsidRDefault="00406251" w:rsidP="00406251">
            <w:pPr>
              <w:jc w:val="center"/>
            </w:pPr>
            <w:r w:rsidRPr="00406251">
              <w:t>Uzlazno sortira listu</w:t>
            </w:r>
          </w:p>
        </w:tc>
      </w:tr>
      <w:tr w:rsidR="00406251" w:rsidRPr="00406251" w14:paraId="4561C8A1"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1F298D47" w14:textId="0FA275E5" w:rsidR="00406251" w:rsidRPr="00406251" w:rsidRDefault="00406251" w:rsidP="00406251">
            <w:pPr>
              <w:jc w:val="center"/>
            </w:pPr>
            <w:r w:rsidRPr="00406251">
              <w:t>reverse()</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181DAC25" w14:textId="66919207" w:rsidR="00406251" w:rsidRPr="00406251" w:rsidRDefault="00406251" w:rsidP="00406251">
            <w:pPr>
              <w:jc w:val="center"/>
            </w:pPr>
            <w:r w:rsidRPr="00406251">
              <w:t>Preokreće elemente u listi.</w:t>
            </w:r>
          </w:p>
        </w:tc>
      </w:tr>
      <w:tr w:rsidR="00406251" w:rsidRPr="00406251" w14:paraId="7A5BCF4B" w14:textId="77777777" w:rsidTr="00B34A4A">
        <w:tc>
          <w:tcPr>
            <w:tcW w:w="2550" w:type="dxa"/>
            <w:tcBorders>
              <w:top w:val="nil"/>
              <w:left w:val="single" w:sz="6" w:space="0" w:color="000000"/>
              <w:bottom w:val="single" w:sz="6" w:space="0" w:color="000000"/>
              <w:right w:val="nil"/>
            </w:tcBorders>
            <w:shd w:val="clear" w:color="auto" w:fill="auto"/>
            <w:vAlign w:val="center"/>
            <w:hideMark/>
          </w:tcPr>
          <w:p w14:paraId="535AA360" w14:textId="0A6A7A97" w:rsidR="00406251" w:rsidRPr="00406251" w:rsidRDefault="00A060B6" w:rsidP="00406251">
            <w:pPr>
              <w:jc w:val="center"/>
            </w:pPr>
            <w:r w:rsidRPr="00406251">
              <w:t>C</w:t>
            </w:r>
            <w:r w:rsidR="00406251" w:rsidRPr="00406251">
              <w:t>opy()</w:t>
            </w:r>
          </w:p>
        </w:tc>
        <w:tc>
          <w:tcPr>
            <w:tcW w:w="4935" w:type="dxa"/>
            <w:tcBorders>
              <w:top w:val="nil"/>
              <w:left w:val="single" w:sz="6" w:space="0" w:color="000000"/>
              <w:bottom w:val="single" w:sz="6" w:space="0" w:color="000000"/>
              <w:right w:val="single" w:sz="6" w:space="0" w:color="000000"/>
            </w:tcBorders>
            <w:shd w:val="clear" w:color="auto" w:fill="auto"/>
            <w:vAlign w:val="center"/>
            <w:hideMark/>
          </w:tcPr>
          <w:p w14:paraId="573A8060" w14:textId="72BCFF18" w:rsidR="00406251" w:rsidRPr="00406251" w:rsidRDefault="00406251" w:rsidP="00406251">
            <w:pPr>
              <w:jc w:val="center"/>
            </w:pPr>
            <w:r w:rsidRPr="00406251">
              <w:t>Vraća kopiju liste</w:t>
            </w:r>
          </w:p>
        </w:tc>
      </w:tr>
    </w:tbl>
    <w:p w14:paraId="09B8114C" w14:textId="77777777" w:rsidR="00A060B6" w:rsidRDefault="00A060B6" w:rsidP="00B5051C"/>
    <w:p w14:paraId="4922A14E" w14:textId="5365F6C0" w:rsidR="005602A2" w:rsidRDefault="001B07C6" w:rsidP="00B5051C">
      <w:r>
        <w:t>Sljedeća slika prikazuje rad navedenih metoda.</w:t>
      </w:r>
    </w:p>
    <w:p w14:paraId="1D256B7E" w14:textId="39A82A50" w:rsidR="001B07C6" w:rsidRDefault="001B07C6" w:rsidP="000462B4">
      <w:pPr>
        <w:jc w:val="center"/>
      </w:pPr>
      <w:r>
        <w:rPr>
          <w:noProof/>
        </w:rPr>
        <w:drawing>
          <wp:inline distT="0" distB="0" distL="0" distR="0" wp14:anchorId="660E010D" wp14:editId="46BC8680">
            <wp:extent cx="4581525" cy="4581525"/>
            <wp:effectExtent l="0" t="0" r="9525" b="9525"/>
            <wp:docPr id="9" name="Slika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06371" cy="4606371"/>
                    </a:xfrm>
                    <a:prstGeom prst="rect">
                      <a:avLst/>
                    </a:prstGeom>
                    <a:noFill/>
                    <a:ln>
                      <a:noFill/>
                    </a:ln>
                  </pic:spPr>
                </pic:pic>
              </a:graphicData>
            </a:graphic>
          </wp:inline>
        </w:drawing>
      </w:r>
    </w:p>
    <w:p w14:paraId="036C0BCB" w14:textId="61776555" w:rsidR="001B07C6" w:rsidRDefault="001B07C6" w:rsidP="001B07C6">
      <w:pPr>
        <w:pStyle w:val="Naslovslike"/>
      </w:pPr>
      <w:bookmarkStart w:id="23" w:name="_Toc81313021"/>
      <w:r>
        <w:t>Slika 7: Rad metoda vezanih uz liste.</w:t>
      </w:r>
      <w:r w:rsidR="001237B7" w:rsidRPr="001237B7">
        <w:t xml:space="preserve"> </w:t>
      </w:r>
      <w:r w:rsidR="001237B7">
        <w:t>(vlastita izrada)</w:t>
      </w:r>
      <w:bookmarkEnd w:id="23"/>
    </w:p>
    <w:p w14:paraId="6A22870D" w14:textId="77777777" w:rsidR="009F47C1" w:rsidRDefault="009F47C1" w:rsidP="00392B0E"/>
    <w:p w14:paraId="46B07C9A" w14:textId="152658D3" w:rsidR="00B3670D" w:rsidRDefault="00B3670D" w:rsidP="00B3670D">
      <w:pPr>
        <w:pStyle w:val="FOINaslov3"/>
      </w:pPr>
      <w:r>
        <w:lastRenderedPageBreak/>
        <w:t xml:space="preserve"> </w:t>
      </w:r>
      <w:bookmarkStart w:id="24" w:name="_Toc81312966"/>
      <w:r>
        <w:t>Boolean</w:t>
      </w:r>
      <w:bookmarkEnd w:id="24"/>
    </w:p>
    <w:p w14:paraId="275D20E0" w14:textId="3DBFFBBE" w:rsidR="004859B0" w:rsidRDefault="004859B0" w:rsidP="004859B0">
      <w:pPr>
        <w:ind w:firstLine="708"/>
      </w:pPr>
      <w:r>
        <w:t xml:space="preserve">Boolean je tip podatka koji predstavlja dvije vrijednosti </w:t>
      </w:r>
      <w:r>
        <w:rPr>
          <w:i/>
          <w:iCs/>
        </w:rPr>
        <w:t xml:space="preserve">True </w:t>
      </w:r>
      <w:r>
        <w:t xml:space="preserve">i </w:t>
      </w:r>
      <w:r>
        <w:rPr>
          <w:i/>
          <w:iCs/>
        </w:rPr>
        <w:t>Flase.</w:t>
      </w:r>
      <w:r w:rsidR="002663AF">
        <w:t xml:space="preserve"> Ove dvije vrijednosti mogu se prikazati i kao brojevi 1 i 0, respektabilno. </w:t>
      </w:r>
      <w:r>
        <w:t>Ovaj tip podatka ključan je kod tokova izvođenja programa. Pomoću boolean</w:t>
      </w:r>
      <w:r w:rsidR="006D2720">
        <w:t>-</w:t>
      </w:r>
      <w:r>
        <w:t>a može se evaluirati bilo koji izraz u Pythonu.</w:t>
      </w:r>
      <w:r w:rsidR="001A7C56">
        <w:t xml:space="preserve"> Boolean tip podatka vidljiv je kod metoda za </w:t>
      </w:r>
      <w:r w:rsidR="006D2720">
        <w:t>s</w:t>
      </w:r>
      <w:r w:rsidR="006D2720">
        <w:rPr>
          <w:i/>
          <w:iCs/>
        </w:rPr>
        <w:t xml:space="preserve">tring </w:t>
      </w:r>
      <w:r w:rsidR="006D2720">
        <w:t>podatke. Me</w:t>
      </w:r>
      <w:r w:rsidR="00370EBC">
        <w:t>tod</w:t>
      </w:r>
      <w:r w:rsidR="006D2720">
        <w:t xml:space="preserve">e kao </w:t>
      </w:r>
      <w:r w:rsidR="006D2720" w:rsidRPr="00370EBC">
        <w:rPr>
          <w:i/>
          <w:iCs/>
        </w:rPr>
        <w:t>isalnum()</w:t>
      </w:r>
      <w:r w:rsidR="006D2720">
        <w:t xml:space="preserve"> i </w:t>
      </w:r>
      <w:r w:rsidR="006D2720" w:rsidRPr="00370EBC">
        <w:rPr>
          <w:i/>
          <w:iCs/>
        </w:rPr>
        <w:t>isalpha()</w:t>
      </w:r>
      <w:r w:rsidR="006D2720">
        <w:t xml:space="preserve"> vraćaju boolean tip podatka.</w:t>
      </w:r>
    </w:p>
    <w:p w14:paraId="0929835D" w14:textId="4A3276AC" w:rsidR="001542DC" w:rsidRDefault="001542DC" w:rsidP="004859B0">
      <w:pPr>
        <w:ind w:firstLine="708"/>
      </w:pPr>
      <w:r>
        <w:t xml:space="preserve">Vrijednost </w:t>
      </w:r>
      <w:r>
        <w:rPr>
          <w:i/>
          <w:iCs/>
        </w:rPr>
        <w:t>True</w:t>
      </w:r>
      <w:r>
        <w:t xml:space="preserve"> imat će </w:t>
      </w:r>
      <w:r w:rsidR="00465D6A">
        <w:t>svaki objekt koji</w:t>
      </w:r>
      <w:r>
        <w:t xml:space="preserve"> ima spremljenu bilo kakvu vrijednost ili neku vrstu sadržaja. Na sljedećoj slici je to i demonstrirano.</w:t>
      </w:r>
    </w:p>
    <w:p w14:paraId="0CFF8D63" w14:textId="77777777" w:rsidR="00A060B6" w:rsidRDefault="00A060B6" w:rsidP="004859B0">
      <w:pPr>
        <w:ind w:firstLine="708"/>
      </w:pPr>
    </w:p>
    <w:p w14:paraId="410E648D" w14:textId="5990E29D" w:rsidR="001542DC" w:rsidRDefault="00D302DA" w:rsidP="00D302DA">
      <w:pPr>
        <w:jc w:val="center"/>
      </w:pPr>
      <w:r>
        <w:rPr>
          <w:noProof/>
        </w:rPr>
        <w:drawing>
          <wp:inline distT="0" distB="0" distL="0" distR="0" wp14:anchorId="6818B171" wp14:editId="62E5DA5D">
            <wp:extent cx="4382219" cy="2128962"/>
            <wp:effectExtent l="0" t="0" r="0" b="5080"/>
            <wp:docPr id="11" name="Slika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6389" cy="2140704"/>
                    </a:xfrm>
                    <a:prstGeom prst="rect">
                      <a:avLst/>
                    </a:prstGeom>
                    <a:noFill/>
                    <a:ln>
                      <a:noFill/>
                    </a:ln>
                  </pic:spPr>
                </pic:pic>
              </a:graphicData>
            </a:graphic>
          </wp:inline>
        </w:drawing>
      </w:r>
    </w:p>
    <w:p w14:paraId="265276E8" w14:textId="58D9EFDE" w:rsidR="00EA6921" w:rsidRDefault="00EA6921" w:rsidP="00EA6921">
      <w:pPr>
        <w:pStyle w:val="Naslovslike"/>
      </w:pPr>
      <w:bookmarkStart w:id="25" w:name="_Toc81313022"/>
      <w:r>
        <w:t>Slika 8: Bool vrijednosti 1</w:t>
      </w:r>
      <w:r w:rsidR="003A3F26">
        <w:t xml:space="preserve"> (vlastita izrada)</w:t>
      </w:r>
      <w:bookmarkEnd w:id="25"/>
    </w:p>
    <w:p w14:paraId="3BD40D70" w14:textId="77777777" w:rsidR="00A060B6" w:rsidRDefault="00A060B6" w:rsidP="00EA6921">
      <w:pPr>
        <w:pStyle w:val="Naslovslike"/>
      </w:pPr>
    </w:p>
    <w:p w14:paraId="6F3B6B10" w14:textId="511449D8" w:rsidR="00465D6A" w:rsidRDefault="001542DC" w:rsidP="001542DC">
      <w:r>
        <w:tab/>
        <w:t xml:space="preserve">Vrijednost </w:t>
      </w:r>
      <w:r>
        <w:rPr>
          <w:i/>
          <w:iCs/>
        </w:rPr>
        <w:t>False</w:t>
      </w:r>
      <w:r>
        <w:t xml:space="preserve"> imat će </w:t>
      </w:r>
      <w:r w:rsidR="00465D6A">
        <w:t>svaki objekt koji</w:t>
      </w:r>
      <w:r>
        <w:t xml:space="preserve"> nema ništa spremljeno</w:t>
      </w:r>
      <w:r w:rsidR="00465D6A">
        <w:t>.</w:t>
      </w:r>
      <w:r w:rsidR="00D302DA">
        <w:t xml:space="preserve"> Na sljedećoj slici je to i demonstrirano.</w:t>
      </w:r>
    </w:p>
    <w:p w14:paraId="1261BA3D" w14:textId="77777777" w:rsidR="00A060B6" w:rsidRDefault="00A060B6" w:rsidP="001542DC"/>
    <w:p w14:paraId="0887E92C" w14:textId="11F4E7AF" w:rsidR="00D302DA" w:rsidRDefault="00D302DA" w:rsidP="00D302DA">
      <w:pPr>
        <w:jc w:val="center"/>
      </w:pPr>
      <w:r>
        <w:rPr>
          <w:noProof/>
        </w:rPr>
        <w:drawing>
          <wp:inline distT="0" distB="0" distL="0" distR="0" wp14:anchorId="358F7980" wp14:editId="25EB2349">
            <wp:extent cx="4321834" cy="2232114"/>
            <wp:effectExtent l="0" t="0" r="254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28344" cy="2235476"/>
                    </a:xfrm>
                    <a:prstGeom prst="rect">
                      <a:avLst/>
                    </a:prstGeom>
                    <a:noFill/>
                    <a:ln>
                      <a:noFill/>
                    </a:ln>
                  </pic:spPr>
                </pic:pic>
              </a:graphicData>
            </a:graphic>
          </wp:inline>
        </w:drawing>
      </w:r>
    </w:p>
    <w:p w14:paraId="7B68D772" w14:textId="38F85E76" w:rsidR="00EA6921" w:rsidRDefault="00EA6921" w:rsidP="00EA6921">
      <w:pPr>
        <w:pStyle w:val="Naslovslike"/>
      </w:pPr>
      <w:bookmarkStart w:id="26" w:name="_Toc81313023"/>
      <w:r>
        <w:t>Slika 9: Bool vrijednosti 2</w:t>
      </w:r>
      <w:r w:rsidR="003A3F26">
        <w:t xml:space="preserve"> (vlastita izrada)</w:t>
      </w:r>
      <w:bookmarkEnd w:id="26"/>
    </w:p>
    <w:p w14:paraId="6D9B024A" w14:textId="6EB3B68F" w:rsidR="00465D6A" w:rsidRDefault="00465D6A" w:rsidP="001542DC"/>
    <w:p w14:paraId="7F6F7884" w14:textId="46B6E9EA" w:rsidR="00465D6A" w:rsidRPr="001542DC" w:rsidRDefault="00465D6A" w:rsidP="001542DC">
      <w:r>
        <w:t>Korist booleana kod funkcija i tokova izvođenja programa će biti objašnjeni u tim poglavljima.</w:t>
      </w:r>
    </w:p>
    <w:p w14:paraId="3ECB7D83" w14:textId="7AA19BC5" w:rsidR="00B3670D" w:rsidRDefault="00B3670D" w:rsidP="00B3670D">
      <w:pPr>
        <w:pStyle w:val="FOINaslov3"/>
      </w:pPr>
      <w:r>
        <w:lastRenderedPageBreak/>
        <w:t xml:space="preserve"> </w:t>
      </w:r>
      <w:bookmarkStart w:id="27" w:name="_Toc81312967"/>
      <w:r>
        <w:t>Skup</w:t>
      </w:r>
      <w:bookmarkEnd w:id="27"/>
    </w:p>
    <w:p w14:paraId="6407F9BA" w14:textId="7E00A44C" w:rsidR="00026A10" w:rsidRDefault="009B2AB8" w:rsidP="00026A10">
      <w:pPr>
        <w:ind w:firstLine="708"/>
      </w:pPr>
      <w:r w:rsidRPr="009B2AB8">
        <w:t>Python također uključuje tip podat</w:t>
      </w:r>
      <w:r>
        <w:t xml:space="preserve">ka </w:t>
      </w:r>
      <w:r w:rsidRPr="009B2AB8">
        <w:rPr>
          <w:b/>
          <w:bCs/>
        </w:rPr>
        <w:t>skup</w:t>
      </w:r>
      <w:r>
        <w:rPr>
          <w:b/>
          <w:bCs/>
        </w:rPr>
        <w:t xml:space="preserve">. </w:t>
      </w:r>
      <w:r w:rsidRPr="009B2AB8">
        <w:t>Skup je ne</w:t>
      </w:r>
      <w:r w:rsidR="005B48AD">
        <w:t>raspoređena</w:t>
      </w:r>
      <w:r w:rsidRPr="009B2AB8">
        <w:t xml:space="preserve"> kolekcija bez dupliciranih elemenata. Osnovne namjene uključuju testiranje članstva i uklanjanje dvostrukih unosa. Postavljeni objekti također podržavaju matematičke operacije poput spajanja, presijecanja, razlike i simetrične razlike</w:t>
      </w:r>
      <w:r w:rsidR="005B48AD">
        <w:t xml:space="preserve"> (Python Software </w:t>
      </w:r>
      <w:proofErr w:type="spellStart"/>
      <w:r w:rsidR="005B48AD">
        <w:t>Foundation</w:t>
      </w:r>
      <w:proofErr w:type="spellEnd"/>
      <w:r w:rsidR="005B48AD">
        <w:t>, 2021)</w:t>
      </w:r>
      <w:r w:rsidRPr="009B2AB8">
        <w:t>.</w:t>
      </w:r>
    </w:p>
    <w:p w14:paraId="59AFDCFC" w14:textId="42DFCDD4" w:rsidR="00026A10" w:rsidRDefault="00C409A9" w:rsidP="00026A10">
      <w:pPr>
        <w:ind w:firstLine="708"/>
      </w:pPr>
      <w:r>
        <w:t xml:space="preserve">Skupovi se mogu deklarirati na </w:t>
      </w:r>
      <w:r w:rsidR="00E274E6">
        <w:t>3</w:t>
      </w:r>
      <w:r>
        <w:t xml:space="preserve"> načina:</w:t>
      </w:r>
    </w:p>
    <w:p w14:paraId="1EE82711" w14:textId="77777777" w:rsidR="00A060B6" w:rsidRDefault="00A060B6" w:rsidP="00026A10">
      <w:pPr>
        <w:ind w:firstLine="708"/>
      </w:pPr>
    </w:p>
    <w:p w14:paraId="2BAD5C49" w14:textId="62E633DA" w:rsidR="00C409A9" w:rsidRDefault="00C409A9" w:rsidP="00C409A9">
      <w:pPr>
        <w:pStyle w:val="Programskikod"/>
      </w:pPr>
      <w:r>
        <w:tab/>
        <w:t>noviSkup = {“vrijednost1“, “vrijednost2“, “Banana“}</w:t>
      </w:r>
    </w:p>
    <w:p w14:paraId="34602D9A" w14:textId="3F9F45A6" w:rsidR="00C409A9" w:rsidRDefault="00C409A9" w:rsidP="00C409A9">
      <w:pPr>
        <w:pStyle w:val="Programskikod"/>
      </w:pPr>
      <w:r>
        <w:tab/>
        <w:t>noviSkup = set(</w:t>
      </w:r>
      <w:r w:rsidR="00A030C5">
        <w:t>“jabuka“</w:t>
      </w:r>
      <w:r>
        <w:t>)</w:t>
      </w:r>
    </w:p>
    <w:p w14:paraId="5C3FD81B" w14:textId="24D743CA" w:rsidR="00E274E6" w:rsidRDefault="00E274E6" w:rsidP="00C409A9">
      <w:pPr>
        <w:pStyle w:val="Programskikod"/>
      </w:pPr>
      <w:r>
        <w:tab/>
        <w:t>noviSkup = {c for c in “banana“</w:t>
      </w:r>
      <w:r w:rsidR="001C0B9C">
        <w:t xml:space="preserve"> if c noti n 'n'</w:t>
      </w:r>
      <w:r>
        <w:t>}</w:t>
      </w:r>
    </w:p>
    <w:p w14:paraId="7CBB7E7B" w14:textId="17C7AC34" w:rsidR="00E274E6" w:rsidRDefault="00E274E6" w:rsidP="00E274E6"/>
    <w:p w14:paraId="6226090D" w14:textId="056ECA28" w:rsidR="00E274E6" w:rsidRDefault="00E274E6" w:rsidP="00E274E6">
      <w:r>
        <w:t>Sljedeća tablica prikazuje metode za rad s skupovima.</w:t>
      </w:r>
    </w:p>
    <w:p w14:paraId="064E228C" w14:textId="07947AFA" w:rsidR="00CC13E4" w:rsidRDefault="00CC13E4" w:rsidP="00CC13E4">
      <w:pPr>
        <w:pStyle w:val="Naslovtablice"/>
        <w:spacing w:before="120"/>
      </w:pPr>
      <w:bookmarkStart w:id="28" w:name="_Toc81313043"/>
      <w:r>
        <w:t>Tablica 5: Metode za rad s skupovima</w:t>
      </w:r>
      <w:bookmarkEnd w:id="28"/>
    </w:p>
    <w:tbl>
      <w:tblPr>
        <w:tblStyle w:val="Reetkatablice"/>
        <w:tblW w:w="0" w:type="auto"/>
        <w:jc w:val="center"/>
        <w:tblLook w:val="04A0" w:firstRow="1" w:lastRow="0" w:firstColumn="1" w:lastColumn="0" w:noHBand="0" w:noVBand="1"/>
      </w:tblPr>
      <w:tblGrid>
        <w:gridCol w:w="3020"/>
        <w:gridCol w:w="4913"/>
      </w:tblGrid>
      <w:tr w:rsidR="000D76D2" w14:paraId="74967D2E" w14:textId="77777777" w:rsidTr="00A46D64">
        <w:trPr>
          <w:jc w:val="center"/>
        </w:trPr>
        <w:tc>
          <w:tcPr>
            <w:tcW w:w="3020" w:type="dxa"/>
            <w:vAlign w:val="center"/>
          </w:tcPr>
          <w:p w14:paraId="6C740BBB" w14:textId="2009B6C7" w:rsidR="000D76D2" w:rsidRPr="000D76D2" w:rsidRDefault="000D76D2" w:rsidP="000D76D2">
            <w:pPr>
              <w:jc w:val="center"/>
              <w:rPr>
                <w:b/>
                <w:bCs/>
              </w:rPr>
            </w:pPr>
            <w:r w:rsidRPr="000D76D2">
              <w:rPr>
                <w:b/>
                <w:bCs/>
              </w:rPr>
              <w:t>Metoda</w:t>
            </w:r>
          </w:p>
        </w:tc>
        <w:tc>
          <w:tcPr>
            <w:tcW w:w="4913" w:type="dxa"/>
            <w:vAlign w:val="center"/>
          </w:tcPr>
          <w:p w14:paraId="3AF2EBD0" w14:textId="0C3E50CB" w:rsidR="000D76D2" w:rsidRPr="000D76D2" w:rsidRDefault="000D76D2" w:rsidP="000D76D2">
            <w:pPr>
              <w:jc w:val="center"/>
              <w:rPr>
                <w:b/>
                <w:bCs/>
              </w:rPr>
            </w:pPr>
            <w:r w:rsidRPr="000D76D2">
              <w:rPr>
                <w:b/>
                <w:bCs/>
              </w:rPr>
              <w:t>Opis</w:t>
            </w:r>
          </w:p>
        </w:tc>
      </w:tr>
      <w:tr w:rsidR="000D76D2" w14:paraId="2630F142" w14:textId="77777777" w:rsidTr="00A46D64">
        <w:trPr>
          <w:jc w:val="center"/>
        </w:trPr>
        <w:tc>
          <w:tcPr>
            <w:tcW w:w="3020" w:type="dxa"/>
            <w:vAlign w:val="center"/>
          </w:tcPr>
          <w:p w14:paraId="4C4D32A4" w14:textId="2A694542" w:rsidR="000D76D2" w:rsidRDefault="000D76D2" w:rsidP="000D76D2">
            <w:pPr>
              <w:jc w:val="center"/>
            </w:pPr>
            <w:r>
              <w:t>add()</w:t>
            </w:r>
          </w:p>
        </w:tc>
        <w:tc>
          <w:tcPr>
            <w:tcW w:w="4913" w:type="dxa"/>
            <w:vAlign w:val="center"/>
          </w:tcPr>
          <w:p w14:paraId="489C8AD4" w14:textId="05CEB3DD" w:rsidR="000D76D2" w:rsidRDefault="00A46D64" w:rsidP="000D76D2">
            <w:pPr>
              <w:jc w:val="center"/>
            </w:pPr>
            <w:r>
              <w:t>Dodaje element u skup</w:t>
            </w:r>
          </w:p>
        </w:tc>
      </w:tr>
      <w:tr w:rsidR="000D76D2" w14:paraId="271DA7BF" w14:textId="77777777" w:rsidTr="00A46D64">
        <w:trPr>
          <w:jc w:val="center"/>
        </w:trPr>
        <w:tc>
          <w:tcPr>
            <w:tcW w:w="3020" w:type="dxa"/>
            <w:vAlign w:val="center"/>
          </w:tcPr>
          <w:p w14:paraId="3EA426A0" w14:textId="1FA33713" w:rsidR="000D76D2" w:rsidRDefault="000D76D2" w:rsidP="000D76D2">
            <w:pPr>
              <w:jc w:val="center"/>
            </w:pPr>
            <w:r>
              <w:t>clear()</w:t>
            </w:r>
          </w:p>
        </w:tc>
        <w:tc>
          <w:tcPr>
            <w:tcW w:w="4913" w:type="dxa"/>
            <w:vAlign w:val="center"/>
          </w:tcPr>
          <w:p w14:paraId="3A6AA410" w14:textId="6353EF3D" w:rsidR="000D76D2" w:rsidRDefault="00A46D64" w:rsidP="000D76D2">
            <w:pPr>
              <w:jc w:val="center"/>
            </w:pPr>
            <w:r>
              <w:t>Briše sve elemente iz skupa</w:t>
            </w:r>
          </w:p>
        </w:tc>
      </w:tr>
      <w:tr w:rsidR="000D76D2" w14:paraId="736D8DB0" w14:textId="77777777" w:rsidTr="00A46D64">
        <w:trPr>
          <w:jc w:val="center"/>
        </w:trPr>
        <w:tc>
          <w:tcPr>
            <w:tcW w:w="3020" w:type="dxa"/>
            <w:vAlign w:val="center"/>
          </w:tcPr>
          <w:p w14:paraId="37B9231A" w14:textId="7EE67F0F" w:rsidR="000D76D2" w:rsidRDefault="000D76D2" w:rsidP="000D76D2">
            <w:pPr>
              <w:jc w:val="center"/>
            </w:pPr>
            <w:r w:rsidRPr="000D76D2">
              <w:t>copy()</w:t>
            </w:r>
          </w:p>
        </w:tc>
        <w:tc>
          <w:tcPr>
            <w:tcW w:w="4913" w:type="dxa"/>
            <w:vAlign w:val="center"/>
          </w:tcPr>
          <w:p w14:paraId="548478AE" w14:textId="0BC123AD" w:rsidR="000D76D2" w:rsidRDefault="00A46D64" w:rsidP="000D76D2">
            <w:pPr>
              <w:jc w:val="center"/>
            </w:pPr>
            <w:r>
              <w:t>Vraća kopiju skupa</w:t>
            </w:r>
          </w:p>
        </w:tc>
      </w:tr>
      <w:tr w:rsidR="000D76D2" w14:paraId="00F5A46A" w14:textId="77777777" w:rsidTr="00A46D64">
        <w:trPr>
          <w:jc w:val="center"/>
        </w:trPr>
        <w:tc>
          <w:tcPr>
            <w:tcW w:w="3020" w:type="dxa"/>
            <w:vAlign w:val="center"/>
          </w:tcPr>
          <w:p w14:paraId="4CE19997" w14:textId="22948FEE" w:rsidR="000D76D2" w:rsidRDefault="000D76D2" w:rsidP="000D76D2">
            <w:pPr>
              <w:jc w:val="center"/>
            </w:pPr>
            <w:r w:rsidRPr="000D76D2">
              <w:t>difference()</w:t>
            </w:r>
          </w:p>
        </w:tc>
        <w:tc>
          <w:tcPr>
            <w:tcW w:w="4913" w:type="dxa"/>
            <w:vAlign w:val="center"/>
          </w:tcPr>
          <w:p w14:paraId="05CE0B0E" w14:textId="733E87C2" w:rsidR="000D76D2" w:rsidRDefault="00A46D64" w:rsidP="000D76D2">
            <w:pPr>
              <w:jc w:val="center"/>
            </w:pPr>
            <w:r>
              <w:t>Vraća set koji sadrži razliku dvaju ili više setova</w:t>
            </w:r>
          </w:p>
        </w:tc>
      </w:tr>
      <w:tr w:rsidR="000D76D2" w14:paraId="5BDE7344" w14:textId="77777777" w:rsidTr="00A46D64">
        <w:trPr>
          <w:jc w:val="center"/>
        </w:trPr>
        <w:tc>
          <w:tcPr>
            <w:tcW w:w="3020" w:type="dxa"/>
            <w:vAlign w:val="center"/>
          </w:tcPr>
          <w:p w14:paraId="6AB12D81" w14:textId="4A20687D" w:rsidR="000D76D2" w:rsidRDefault="000D76D2" w:rsidP="000D76D2">
            <w:pPr>
              <w:jc w:val="center"/>
            </w:pPr>
            <w:r w:rsidRPr="000D76D2">
              <w:t>difference_update()</w:t>
            </w:r>
          </w:p>
        </w:tc>
        <w:tc>
          <w:tcPr>
            <w:tcW w:w="4913" w:type="dxa"/>
            <w:vAlign w:val="center"/>
          </w:tcPr>
          <w:p w14:paraId="2A2B9425" w14:textId="38EA50BC" w:rsidR="000D76D2" w:rsidRDefault="00A46D64" w:rsidP="000D76D2">
            <w:pPr>
              <w:jc w:val="center"/>
            </w:pPr>
            <w:r>
              <w:t>Briše elemente u odabranom skupu koji se nalaze u drugom specificiranom skupu</w:t>
            </w:r>
          </w:p>
        </w:tc>
      </w:tr>
      <w:tr w:rsidR="000D76D2" w14:paraId="2D71DEE4" w14:textId="77777777" w:rsidTr="00A46D64">
        <w:trPr>
          <w:jc w:val="center"/>
        </w:trPr>
        <w:tc>
          <w:tcPr>
            <w:tcW w:w="3020" w:type="dxa"/>
            <w:vAlign w:val="center"/>
          </w:tcPr>
          <w:p w14:paraId="7FF8CD0B" w14:textId="6E9E90F1" w:rsidR="000D76D2" w:rsidRDefault="000D76D2" w:rsidP="000D76D2">
            <w:pPr>
              <w:jc w:val="center"/>
            </w:pPr>
            <w:r w:rsidRPr="000D76D2">
              <w:t>discard()</w:t>
            </w:r>
          </w:p>
        </w:tc>
        <w:tc>
          <w:tcPr>
            <w:tcW w:w="4913" w:type="dxa"/>
            <w:vAlign w:val="center"/>
          </w:tcPr>
          <w:p w14:paraId="06DF1AEE" w14:textId="4EB78D6E" w:rsidR="000D76D2" w:rsidRDefault="005B5837" w:rsidP="000D76D2">
            <w:pPr>
              <w:jc w:val="center"/>
            </w:pPr>
            <w:r>
              <w:t>Briše specificiran element</w:t>
            </w:r>
          </w:p>
        </w:tc>
      </w:tr>
      <w:tr w:rsidR="000D76D2" w14:paraId="23A3413D" w14:textId="77777777" w:rsidTr="00A46D64">
        <w:trPr>
          <w:jc w:val="center"/>
        </w:trPr>
        <w:tc>
          <w:tcPr>
            <w:tcW w:w="3020" w:type="dxa"/>
            <w:vAlign w:val="center"/>
          </w:tcPr>
          <w:p w14:paraId="0480A7D3" w14:textId="5D469114" w:rsidR="000D76D2" w:rsidRDefault="000D76D2" w:rsidP="000D76D2">
            <w:pPr>
              <w:jc w:val="center"/>
            </w:pPr>
            <w:r w:rsidRPr="000D76D2">
              <w:t>intersection()</w:t>
            </w:r>
          </w:p>
        </w:tc>
        <w:tc>
          <w:tcPr>
            <w:tcW w:w="4913" w:type="dxa"/>
            <w:vAlign w:val="center"/>
          </w:tcPr>
          <w:p w14:paraId="56B2F8B5" w14:textId="15C07940" w:rsidR="000D76D2" w:rsidRDefault="005B5837" w:rsidP="000D76D2">
            <w:pPr>
              <w:jc w:val="center"/>
            </w:pPr>
            <w:r>
              <w:t>Vraća set koji je presjek dvaju ili više setova</w:t>
            </w:r>
          </w:p>
        </w:tc>
      </w:tr>
      <w:tr w:rsidR="000D76D2" w14:paraId="208DA8C6" w14:textId="77777777" w:rsidTr="00A46D64">
        <w:trPr>
          <w:jc w:val="center"/>
        </w:trPr>
        <w:tc>
          <w:tcPr>
            <w:tcW w:w="3020" w:type="dxa"/>
            <w:vAlign w:val="center"/>
          </w:tcPr>
          <w:p w14:paraId="7720CD5C" w14:textId="78B72137" w:rsidR="000D76D2" w:rsidRDefault="000D76D2" w:rsidP="000D76D2">
            <w:r w:rsidRPr="000D76D2">
              <w:t>intersection_update()</w:t>
            </w:r>
          </w:p>
        </w:tc>
        <w:tc>
          <w:tcPr>
            <w:tcW w:w="4913" w:type="dxa"/>
            <w:vAlign w:val="center"/>
          </w:tcPr>
          <w:p w14:paraId="407340E7" w14:textId="11EB7F9A" w:rsidR="000D76D2" w:rsidRDefault="001963F9" w:rsidP="000D76D2">
            <w:pPr>
              <w:jc w:val="center"/>
            </w:pPr>
            <w:r>
              <w:t>Briše elemente u skupu koji nisu prisutni u drugim specificiranim skupovima</w:t>
            </w:r>
          </w:p>
        </w:tc>
      </w:tr>
      <w:tr w:rsidR="001963F9" w14:paraId="49F57B88" w14:textId="77777777" w:rsidTr="001963F9">
        <w:trPr>
          <w:jc w:val="center"/>
        </w:trPr>
        <w:tc>
          <w:tcPr>
            <w:tcW w:w="3020" w:type="dxa"/>
            <w:vAlign w:val="center"/>
          </w:tcPr>
          <w:p w14:paraId="11E986B3" w14:textId="6877943C" w:rsidR="001963F9" w:rsidRPr="000D76D2" w:rsidRDefault="001963F9" w:rsidP="001963F9">
            <w:pPr>
              <w:jc w:val="center"/>
            </w:pPr>
            <w:r>
              <w:t>pop()</w:t>
            </w:r>
          </w:p>
        </w:tc>
        <w:tc>
          <w:tcPr>
            <w:tcW w:w="4913" w:type="dxa"/>
            <w:vAlign w:val="center"/>
          </w:tcPr>
          <w:p w14:paraId="46E13D32" w14:textId="772D45E8" w:rsidR="001963F9" w:rsidRDefault="001963F9" w:rsidP="001963F9">
            <w:pPr>
              <w:jc w:val="center"/>
            </w:pPr>
            <w:r>
              <w:t>Briše nasumičan element iz skupa. Ova metoda može i izmijeniti raspored elemenata u skupu.</w:t>
            </w:r>
          </w:p>
        </w:tc>
      </w:tr>
      <w:tr w:rsidR="001963F9" w14:paraId="6AE8EAA1" w14:textId="77777777" w:rsidTr="001963F9">
        <w:trPr>
          <w:jc w:val="center"/>
        </w:trPr>
        <w:tc>
          <w:tcPr>
            <w:tcW w:w="3020" w:type="dxa"/>
            <w:vAlign w:val="center"/>
          </w:tcPr>
          <w:p w14:paraId="03D1A9D2" w14:textId="26422B14" w:rsidR="001963F9" w:rsidRPr="000D76D2" w:rsidRDefault="001963F9" w:rsidP="001963F9">
            <w:pPr>
              <w:jc w:val="center"/>
            </w:pPr>
            <w:r w:rsidRPr="001963F9">
              <w:t>remove()</w:t>
            </w:r>
          </w:p>
        </w:tc>
        <w:tc>
          <w:tcPr>
            <w:tcW w:w="4913" w:type="dxa"/>
            <w:vAlign w:val="center"/>
          </w:tcPr>
          <w:p w14:paraId="1D6C9DA8" w14:textId="16CB8495" w:rsidR="001963F9" w:rsidRDefault="00E96832" w:rsidP="001963F9">
            <w:pPr>
              <w:jc w:val="center"/>
            </w:pPr>
            <w:r>
              <w:t>Briše specificiran element iz skupa</w:t>
            </w:r>
          </w:p>
        </w:tc>
      </w:tr>
      <w:tr w:rsidR="001963F9" w14:paraId="5C1DD627" w14:textId="77777777" w:rsidTr="001963F9">
        <w:trPr>
          <w:jc w:val="center"/>
        </w:trPr>
        <w:tc>
          <w:tcPr>
            <w:tcW w:w="3020" w:type="dxa"/>
            <w:vAlign w:val="center"/>
          </w:tcPr>
          <w:p w14:paraId="22C8EE0E" w14:textId="1E2F4DE0" w:rsidR="001963F9" w:rsidRPr="000D76D2" w:rsidRDefault="001963F9" w:rsidP="001963F9">
            <w:pPr>
              <w:jc w:val="center"/>
            </w:pPr>
            <w:r w:rsidRPr="001963F9">
              <w:t>union()</w:t>
            </w:r>
          </w:p>
        </w:tc>
        <w:tc>
          <w:tcPr>
            <w:tcW w:w="4913" w:type="dxa"/>
            <w:vAlign w:val="center"/>
          </w:tcPr>
          <w:p w14:paraId="11614842" w14:textId="449695C1" w:rsidR="001963F9" w:rsidRDefault="00E96832" w:rsidP="001963F9">
            <w:pPr>
              <w:jc w:val="center"/>
            </w:pPr>
            <w:r>
              <w:t>Vraća skup koji je unija skupova.</w:t>
            </w:r>
          </w:p>
        </w:tc>
      </w:tr>
      <w:tr w:rsidR="001963F9" w14:paraId="0180C289" w14:textId="77777777" w:rsidTr="001963F9">
        <w:trPr>
          <w:jc w:val="center"/>
        </w:trPr>
        <w:tc>
          <w:tcPr>
            <w:tcW w:w="3020" w:type="dxa"/>
            <w:vAlign w:val="center"/>
          </w:tcPr>
          <w:p w14:paraId="2F4F4101" w14:textId="77D4E921" w:rsidR="001963F9" w:rsidRPr="001963F9" w:rsidRDefault="001963F9" w:rsidP="001963F9">
            <w:pPr>
              <w:jc w:val="center"/>
            </w:pPr>
            <w:r w:rsidRPr="001963F9">
              <w:t>update()</w:t>
            </w:r>
          </w:p>
        </w:tc>
        <w:tc>
          <w:tcPr>
            <w:tcW w:w="4913" w:type="dxa"/>
            <w:vAlign w:val="center"/>
          </w:tcPr>
          <w:p w14:paraId="0E7D8C6C" w14:textId="1AC74D23" w:rsidR="001963F9" w:rsidRDefault="00E96832" w:rsidP="001963F9">
            <w:pPr>
              <w:jc w:val="center"/>
            </w:pPr>
            <w:r>
              <w:t>Dopunjava skup unijom sa drugim skupom</w:t>
            </w:r>
          </w:p>
        </w:tc>
      </w:tr>
    </w:tbl>
    <w:p w14:paraId="427F5410" w14:textId="7CFD7431" w:rsidR="000D76D2" w:rsidRDefault="00CC255B" w:rsidP="00CC255B">
      <w:pPr>
        <w:jc w:val="center"/>
      </w:pPr>
      <w:r>
        <w:t>(Izvor: w3schools.com, bez dat.)</w:t>
      </w:r>
    </w:p>
    <w:p w14:paraId="085B2874" w14:textId="77777777" w:rsidR="00CC255B" w:rsidRDefault="00CC255B" w:rsidP="00392B0E"/>
    <w:p w14:paraId="6A7F87E1" w14:textId="7F78473A" w:rsidR="007D6199" w:rsidRDefault="007D6199" w:rsidP="00894E00">
      <w:pPr>
        <w:pStyle w:val="FOINaslov3"/>
      </w:pPr>
      <w:bookmarkStart w:id="29" w:name="_Toc81312968"/>
      <w:r>
        <w:t>Rječnici</w:t>
      </w:r>
      <w:bookmarkEnd w:id="29"/>
    </w:p>
    <w:p w14:paraId="34611607" w14:textId="206C8395" w:rsidR="00A060B6" w:rsidRDefault="005C6265" w:rsidP="00E402F9">
      <w:pPr>
        <w:ind w:firstLine="708"/>
      </w:pPr>
      <w:r>
        <w:t>Rječnici se u drugim programskim jezicima</w:t>
      </w:r>
      <w:r w:rsidR="00F100DB">
        <w:t xml:space="preserve"> kao asocijativni nizovi. Za razliku od sekvenci koje se indeksiraju brojevima, rječnici se indeksiraju ključevima koji mogu biti bilo koja nepromjenjiva (eng. </w:t>
      </w:r>
      <w:r w:rsidR="00F100DB">
        <w:rPr>
          <w:i/>
          <w:iCs/>
        </w:rPr>
        <w:t>immutable</w:t>
      </w:r>
      <w:r w:rsidR="00F100DB">
        <w:t>) vrsta podatka</w:t>
      </w:r>
      <w:r w:rsidR="00DB7B39">
        <w:t xml:space="preserve">. </w:t>
      </w:r>
      <w:r w:rsidR="00CD65B8">
        <w:t xml:space="preserve">Rječnik je najbolje zamisliti kao skup </w:t>
      </w:r>
      <w:r w:rsidR="00CD65B8">
        <w:lastRenderedPageBreak/>
        <w:t xml:space="preserve">vrijednosti u odnosu </w:t>
      </w:r>
      <w:r w:rsidR="00CD65B8" w:rsidRPr="00CD65B8">
        <w:rPr>
          <w:i/>
          <w:iCs/>
        </w:rPr>
        <w:t>ključ:vrijednos</w:t>
      </w:r>
      <w:r w:rsidR="003259E5">
        <w:rPr>
          <w:i/>
          <w:iCs/>
        </w:rPr>
        <w:t>t</w:t>
      </w:r>
      <w:r w:rsidR="00C224D6">
        <w:t xml:space="preserve">. </w:t>
      </w:r>
      <w:r w:rsidR="003259E5">
        <w:t xml:space="preserve">(Python Software </w:t>
      </w:r>
      <w:proofErr w:type="spellStart"/>
      <w:r w:rsidR="003259E5">
        <w:t>Foundation</w:t>
      </w:r>
      <w:proofErr w:type="spellEnd"/>
      <w:r w:rsidR="003259E5">
        <w:t>, 2021). Rječnici su raspoređeni što znači da se raspored ključeva ne može mijenjati, vrijednosti ključeva mogu se mijenjati i ne dozvoljavaju duplicirane vrijednosti</w:t>
      </w:r>
      <w:r w:rsidR="002D1624">
        <w:t>. Najčešća praksa imenovanja ključa je pomoću znakovnog niza ili broja. Vrijednosti dodane ključu mogu biti bilo koji tip podatka</w:t>
      </w:r>
      <w:r w:rsidR="00F13327">
        <w:t xml:space="preserve"> (w3schools.com, bez dat.)</w:t>
      </w:r>
      <w:r w:rsidR="002D1624">
        <w:t>.</w:t>
      </w:r>
      <w:r w:rsidR="00E402F9">
        <w:t xml:space="preserve"> </w:t>
      </w:r>
      <w:r w:rsidR="008C4F9A">
        <w:t>Rječnici se mogu deklarirati na sljedeće načine</w:t>
      </w:r>
      <w:r w:rsidR="00F13327">
        <w:t xml:space="preserve"> (Python Software </w:t>
      </w:r>
      <w:proofErr w:type="spellStart"/>
      <w:r w:rsidR="00F13327">
        <w:t>Foundation</w:t>
      </w:r>
      <w:proofErr w:type="spellEnd"/>
      <w:r w:rsidR="00F13327">
        <w:t>, 2021):</w:t>
      </w:r>
    </w:p>
    <w:p w14:paraId="0169891D" w14:textId="2489AC55" w:rsidR="00F13327" w:rsidRDefault="00F13327" w:rsidP="00F13327">
      <w:pPr>
        <w:pStyle w:val="Programskikod"/>
      </w:pPr>
      <w:r>
        <w:tab/>
        <w:t>Rjecnik = {“Brand“: “Ford“, “Model“: “Mustang“, “Godina“: 1964}</w:t>
      </w:r>
    </w:p>
    <w:p w14:paraId="50A4EFE0" w14:textId="674F371A" w:rsidR="00F13327" w:rsidRDefault="00F13327" w:rsidP="00F13327">
      <w:pPr>
        <w:pStyle w:val="Programskikod"/>
      </w:pPr>
      <w:r>
        <w:tab/>
        <w:t xml:space="preserve">Rjecnik = dict(a=100, b=200) </w:t>
      </w:r>
      <w:r>
        <w:tab/>
      </w:r>
      <w:r>
        <w:tab/>
        <w:t>#a i b su ključevi tipa string</w:t>
      </w:r>
    </w:p>
    <w:p w14:paraId="38DDC9E0" w14:textId="3B0AEC41" w:rsidR="00281435" w:rsidRDefault="001F796F" w:rsidP="00F13327">
      <w:pPr>
        <w:pStyle w:val="Programskikod"/>
      </w:pPr>
      <w:r>
        <w:tab/>
        <w:t>Rjecnik = {x: x**2 for x in range(100)}</w:t>
      </w:r>
    </w:p>
    <w:p w14:paraId="5B4CC7C6" w14:textId="654D53B7" w:rsidR="00E402F9" w:rsidRDefault="00E402F9" w:rsidP="00E402F9">
      <w:r>
        <w:t>Sljedeća tablica prikazuje metode</w:t>
      </w:r>
      <w:r w:rsidR="00EF485F">
        <w:t xml:space="preserve"> vezane uz rad s rječnicima.</w:t>
      </w:r>
    </w:p>
    <w:p w14:paraId="629189A4" w14:textId="77777777" w:rsidR="00EF485F" w:rsidRDefault="00EF485F" w:rsidP="00E402F9"/>
    <w:p w14:paraId="10EDE744" w14:textId="77777777" w:rsidR="00EF485F" w:rsidRDefault="00EF485F" w:rsidP="00EF485F">
      <w:pPr>
        <w:pStyle w:val="Naslovtablice"/>
      </w:pPr>
      <w:bookmarkStart w:id="30" w:name="_Toc81313044"/>
      <w:r>
        <w:t>Tablica 6: Metode vezane uz rječnike.</w:t>
      </w:r>
      <w:bookmarkEnd w:id="30"/>
    </w:p>
    <w:tbl>
      <w:tblPr>
        <w:tblStyle w:val="Reetkatablice"/>
        <w:tblW w:w="9209" w:type="dxa"/>
        <w:tblLook w:val="04A0" w:firstRow="1" w:lastRow="0" w:firstColumn="1" w:lastColumn="0" w:noHBand="0" w:noVBand="1"/>
      </w:tblPr>
      <w:tblGrid>
        <w:gridCol w:w="1838"/>
        <w:gridCol w:w="3827"/>
        <w:gridCol w:w="3544"/>
      </w:tblGrid>
      <w:tr w:rsidR="00F049C4" w14:paraId="07DAE0D4" w14:textId="3DC1E3D0" w:rsidTr="009B7718">
        <w:tc>
          <w:tcPr>
            <w:tcW w:w="1838" w:type="dxa"/>
            <w:vAlign w:val="center"/>
          </w:tcPr>
          <w:p w14:paraId="6961C54F" w14:textId="034DF5F4" w:rsidR="00F049C4" w:rsidRPr="0042342C" w:rsidRDefault="00F049C4" w:rsidP="00A060B6">
            <w:pPr>
              <w:spacing w:before="120" w:after="120" w:line="240" w:lineRule="auto"/>
              <w:jc w:val="center"/>
              <w:rPr>
                <w:b/>
                <w:bCs/>
                <w:sz w:val="24"/>
                <w:szCs w:val="28"/>
              </w:rPr>
            </w:pPr>
            <w:r w:rsidRPr="0042342C">
              <w:rPr>
                <w:b/>
                <w:bCs/>
                <w:sz w:val="24"/>
                <w:szCs w:val="28"/>
              </w:rPr>
              <w:t>Metoda</w:t>
            </w:r>
          </w:p>
        </w:tc>
        <w:tc>
          <w:tcPr>
            <w:tcW w:w="3827" w:type="dxa"/>
            <w:vAlign w:val="center"/>
          </w:tcPr>
          <w:p w14:paraId="66DB5864" w14:textId="3CBA9F83" w:rsidR="00F049C4" w:rsidRPr="0042342C" w:rsidRDefault="00F049C4" w:rsidP="00A060B6">
            <w:pPr>
              <w:spacing w:before="120" w:after="120" w:line="240" w:lineRule="auto"/>
              <w:jc w:val="center"/>
              <w:rPr>
                <w:b/>
                <w:bCs/>
                <w:sz w:val="24"/>
                <w:szCs w:val="28"/>
              </w:rPr>
            </w:pPr>
            <w:r w:rsidRPr="0042342C">
              <w:rPr>
                <w:b/>
                <w:bCs/>
                <w:sz w:val="24"/>
                <w:szCs w:val="28"/>
              </w:rPr>
              <w:t>Opis</w:t>
            </w:r>
          </w:p>
        </w:tc>
        <w:tc>
          <w:tcPr>
            <w:tcW w:w="3544" w:type="dxa"/>
          </w:tcPr>
          <w:p w14:paraId="524D82B2" w14:textId="502EF414" w:rsidR="00F049C4" w:rsidRPr="0042342C" w:rsidRDefault="00F049C4" w:rsidP="00A060B6">
            <w:pPr>
              <w:spacing w:before="120" w:after="120" w:line="240" w:lineRule="auto"/>
              <w:jc w:val="center"/>
              <w:rPr>
                <w:b/>
                <w:bCs/>
                <w:sz w:val="24"/>
                <w:szCs w:val="28"/>
              </w:rPr>
            </w:pPr>
            <w:r>
              <w:rPr>
                <w:b/>
                <w:bCs/>
                <w:sz w:val="24"/>
                <w:szCs w:val="28"/>
              </w:rPr>
              <w:t>Primjer</w:t>
            </w:r>
          </w:p>
        </w:tc>
      </w:tr>
      <w:tr w:rsidR="00F049C4" w14:paraId="152FDD15" w14:textId="029BD93C" w:rsidTr="009B7718">
        <w:tc>
          <w:tcPr>
            <w:tcW w:w="1838" w:type="dxa"/>
            <w:vAlign w:val="center"/>
          </w:tcPr>
          <w:p w14:paraId="72EFD917" w14:textId="16316021" w:rsidR="00F049C4" w:rsidRDefault="00F049C4" w:rsidP="00A060B6">
            <w:pPr>
              <w:spacing w:before="120" w:after="120" w:line="240" w:lineRule="auto"/>
              <w:jc w:val="center"/>
            </w:pPr>
            <w:r w:rsidRPr="0042342C">
              <w:t>clear()</w:t>
            </w:r>
          </w:p>
        </w:tc>
        <w:tc>
          <w:tcPr>
            <w:tcW w:w="3827" w:type="dxa"/>
            <w:vAlign w:val="center"/>
          </w:tcPr>
          <w:p w14:paraId="76682A68" w14:textId="12506599" w:rsidR="00F049C4" w:rsidRDefault="00F049C4" w:rsidP="00A060B6">
            <w:pPr>
              <w:spacing w:before="120" w:after="120" w:line="240" w:lineRule="auto"/>
              <w:jc w:val="left"/>
            </w:pPr>
            <w:r>
              <w:t>Briše sve elemente iz rječnika. Rječnik postaje prazan.</w:t>
            </w:r>
          </w:p>
        </w:tc>
        <w:tc>
          <w:tcPr>
            <w:tcW w:w="3544" w:type="dxa"/>
            <w:vAlign w:val="center"/>
          </w:tcPr>
          <w:p w14:paraId="2FE97BDC" w14:textId="67851790" w:rsidR="00F049C4" w:rsidRDefault="00F049C4" w:rsidP="00A060B6">
            <w:pPr>
              <w:spacing w:before="120" w:after="120" w:line="240" w:lineRule="auto"/>
              <w:jc w:val="center"/>
            </w:pPr>
            <w:r>
              <w:t>Rjecnik.clear()</w:t>
            </w:r>
          </w:p>
        </w:tc>
      </w:tr>
      <w:tr w:rsidR="00F049C4" w14:paraId="44190B33" w14:textId="2B416F15" w:rsidTr="009B7718">
        <w:tc>
          <w:tcPr>
            <w:tcW w:w="1838" w:type="dxa"/>
            <w:vAlign w:val="center"/>
          </w:tcPr>
          <w:p w14:paraId="6841277F" w14:textId="77B15F64" w:rsidR="00F049C4" w:rsidRDefault="00F049C4" w:rsidP="00A060B6">
            <w:pPr>
              <w:spacing w:before="120" w:after="120" w:line="240" w:lineRule="auto"/>
              <w:jc w:val="center"/>
            </w:pPr>
            <w:r w:rsidRPr="0042342C">
              <w:t>copy()</w:t>
            </w:r>
          </w:p>
        </w:tc>
        <w:tc>
          <w:tcPr>
            <w:tcW w:w="3827" w:type="dxa"/>
            <w:vAlign w:val="center"/>
          </w:tcPr>
          <w:p w14:paraId="26952E2C" w14:textId="76301448" w:rsidR="00F049C4" w:rsidRDefault="00F049C4" w:rsidP="00A060B6">
            <w:pPr>
              <w:spacing w:before="120" w:after="120" w:line="240" w:lineRule="auto"/>
              <w:jc w:val="left"/>
            </w:pPr>
            <w:r>
              <w:t>Vraća kopiju rječnika.</w:t>
            </w:r>
          </w:p>
        </w:tc>
        <w:tc>
          <w:tcPr>
            <w:tcW w:w="3544" w:type="dxa"/>
            <w:vAlign w:val="center"/>
          </w:tcPr>
          <w:p w14:paraId="084F400A" w14:textId="382C6BDB" w:rsidR="00F049C4" w:rsidRDefault="00F049C4" w:rsidP="00A060B6">
            <w:pPr>
              <w:spacing w:before="120" w:after="120" w:line="240" w:lineRule="auto"/>
              <w:jc w:val="center"/>
            </w:pPr>
            <w:r>
              <w:t>Kopija = Rjecnik.copy()</w:t>
            </w:r>
          </w:p>
        </w:tc>
      </w:tr>
      <w:tr w:rsidR="00F049C4" w14:paraId="1CD12D44" w14:textId="63587714" w:rsidTr="009B7718">
        <w:tc>
          <w:tcPr>
            <w:tcW w:w="1838" w:type="dxa"/>
            <w:vAlign w:val="center"/>
          </w:tcPr>
          <w:p w14:paraId="0FCF8CBB" w14:textId="75EBBB20" w:rsidR="00F049C4" w:rsidRDefault="00F049C4" w:rsidP="00A060B6">
            <w:pPr>
              <w:spacing w:before="120" w:after="120" w:line="240" w:lineRule="auto"/>
              <w:jc w:val="center"/>
            </w:pPr>
            <w:r w:rsidRPr="0042342C">
              <w:t>fromkeys()</w:t>
            </w:r>
          </w:p>
        </w:tc>
        <w:tc>
          <w:tcPr>
            <w:tcW w:w="3827" w:type="dxa"/>
            <w:vAlign w:val="center"/>
          </w:tcPr>
          <w:p w14:paraId="2856964F" w14:textId="292D5456" w:rsidR="00F049C4" w:rsidRDefault="00F049C4" w:rsidP="00A060B6">
            <w:pPr>
              <w:spacing w:before="120" w:after="120" w:line="240" w:lineRule="auto"/>
              <w:jc w:val="left"/>
            </w:pPr>
            <w:r>
              <w:t>Vraća rječnik sa specificiranim ključevima i njihovim pridodanim vrijednostima.</w:t>
            </w:r>
          </w:p>
        </w:tc>
        <w:tc>
          <w:tcPr>
            <w:tcW w:w="3544" w:type="dxa"/>
            <w:vAlign w:val="center"/>
          </w:tcPr>
          <w:p w14:paraId="53DD23FD" w14:textId="411FBA18" w:rsidR="00F049C4" w:rsidRDefault="00F049C4" w:rsidP="00A060B6">
            <w:pPr>
              <w:spacing w:before="120" w:after="120" w:line="240" w:lineRule="auto"/>
              <w:jc w:val="center"/>
            </w:pPr>
            <w:r>
              <w:t>Kopija = Rjecnik.fromkeys(“kljuc1“, “kljuc2“)</w:t>
            </w:r>
          </w:p>
        </w:tc>
      </w:tr>
      <w:tr w:rsidR="00F049C4" w14:paraId="6E4BA0D9" w14:textId="65BA8610" w:rsidTr="009B7718">
        <w:tc>
          <w:tcPr>
            <w:tcW w:w="1838" w:type="dxa"/>
            <w:vAlign w:val="center"/>
          </w:tcPr>
          <w:p w14:paraId="1FC25801" w14:textId="66AAFFDA" w:rsidR="00F049C4" w:rsidRDefault="00F049C4" w:rsidP="00A060B6">
            <w:pPr>
              <w:spacing w:before="120" w:after="120" w:line="240" w:lineRule="auto"/>
              <w:jc w:val="center"/>
            </w:pPr>
            <w:r w:rsidRPr="0042342C">
              <w:t>get()</w:t>
            </w:r>
          </w:p>
        </w:tc>
        <w:tc>
          <w:tcPr>
            <w:tcW w:w="3827" w:type="dxa"/>
            <w:vAlign w:val="center"/>
          </w:tcPr>
          <w:p w14:paraId="7DB6F115" w14:textId="7400BCD8" w:rsidR="00F049C4" w:rsidRDefault="00F049C4" w:rsidP="00A060B6">
            <w:pPr>
              <w:spacing w:before="120" w:after="120" w:line="240" w:lineRule="auto"/>
              <w:jc w:val="left"/>
            </w:pPr>
            <w:r>
              <w:t>Vraća vrijednost koja je pridodana ključu.</w:t>
            </w:r>
          </w:p>
        </w:tc>
        <w:tc>
          <w:tcPr>
            <w:tcW w:w="3544" w:type="dxa"/>
            <w:vAlign w:val="center"/>
          </w:tcPr>
          <w:p w14:paraId="3FB5F5E5" w14:textId="1ADB62C3" w:rsidR="00F049C4" w:rsidRDefault="00F049C4" w:rsidP="00A060B6">
            <w:pPr>
              <w:spacing w:before="120" w:after="120" w:line="240" w:lineRule="auto"/>
              <w:jc w:val="center"/>
            </w:pPr>
            <w:r>
              <w:t>Model = Auto.get(“model“)</w:t>
            </w:r>
          </w:p>
        </w:tc>
      </w:tr>
      <w:tr w:rsidR="00F049C4" w14:paraId="59AB3ADB" w14:textId="42A7231D" w:rsidTr="009B7718">
        <w:tc>
          <w:tcPr>
            <w:tcW w:w="1838" w:type="dxa"/>
            <w:vAlign w:val="center"/>
          </w:tcPr>
          <w:p w14:paraId="66668629" w14:textId="1DC2B34E" w:rsidR="00F049C4" w:rsidRDefault="00F049C4" w:rsidP="00A060B6">
            <w:pPr>
              <w:spacing w:before="120" w:after="120" w:line="240" w:lineRule="auto"/>
              <w:jc w:val="center"/>
            </w:pPr>
            <w:r w:rsidRPr="0042342C">
              <w:t>items()</w:t>
            </w:r>
          </w:p>
        </w:tc>
        <w:tc>
          <w:tcPr>
            <w:tcW w:w="3827" w:type="dxa"/>
            <w:vAlign w:val="center"/>
          </w:tcPr>
          <w:p w14:paraId="0635D14D" w14:textId="74DCBF2D" w:rsidR="00F049C4" w:rsidRDefault="00F049C4" w:rsidP="00A060B6">
            <w:pPr>
              <w:spacing w:before="120" w:after="120" w:line="240" w:lineRule="auto"/>
              <w:jc w:val="left"/>
            </w:pPr>
            <w:r>
              <w:t>Vraća listu čiji su elementi n-torke u obliku ključ vrijednost. Kako bi mogli dohvatiti te podatke potrebno ih je spremiti u listu.</w:t>
            </w:r>
          </w:p>
        </w:tc>
        <w:tc>
          <w:tcPr>
            <w:tcW w:w="3544" w:type="dxa"/>
            <w:vAlign w:val="center"/>
          </w:tcPr>
          <w:p w14:paraId="20FAEFF8" w14:textId="4D1B16F1" w:rsidR="00F049C4" w:rsidRDefault="00BE7EC6" w:rsidP="00A060B6">
            <w:pPr>
              <w:spacing w:before="120" w:after="120" w:line="240" w:lineRule="auto"/>
              <w:jc w:val="center"/>
            </w:pPr>
            <w:r>
              <w:t>Elementi</w:t>
            </w:r>
            <w:r w:rsidR="00F049C4">
              <w:t xml:space="preserve"> = </w:t>
            </w:r>
            <w:r>
              <w:t>list(</w:t>
            </w:r>
            <w:r w:rsidR="00F049C4">
              <w:t>Auto.items()</w:t>
            </w:r>
            <w:r>
              <w:t>)</w:t>
            </w:r>
          </w:p>
        </w:tc>
      </w:tr>
      <w:tr w:rsidR="00F049C4" w14:paraId="02C08442" w14:textId="55D4CE2A" w:rsidTr="009B7718">
        <w:tc>
          <w:tcPr>
            <w:tcW w:w="1838" w:type="dxa"/>
            <w:vAlign w:val="center"/>
          </w:tcPr>
          <w:p w14:paraId="18FDD321" w14:textId="27A0CE8C" w:rsidR="00F049C4" w:rsidRDefault="00F049C4" w:rsidP="00A060B6">
            <w:pPr>
              <w:spacing w:before="120" w:after="120" w:line="240" w:lineRule="auto"/>
              <w:jc w:val="center"/>
            </w:pPr>
            <w:r w:rsidRPr="0042342C">
              <w:t>keys()</w:t>
            </w:r>
          </w:p>
        </w:tc>
        <w:tc>
          <w:tcPr>
            <w:tcW w:w="3827" w:type="dxa"/>
            <w:vAlign w:val="center"/>
          </w:tcPr>
          <w:p w14:paraId="5C995E38" w14:textId="22AD02D3" w:rsidR="00F049C4" w:rsidRDefault="00171606" w:rsidP="00A060B6">
            <w:pPr>
              <w:spacing w:before="120" w:after="120" w:line="240" w:lineRule="auto"/>
              <w:jc w:val="left"/>
            </w:pPr>
            <w:r>
              <w:t>Vra</w:t>
            </w:r>
            <w:r w:rsidR="00E1256D">
              <w:t>ća listu koja sadrži sve ključeve rječnika.</w:t>
            </w:r>
            <w:r w:rsidR="00D61027">
              <w:t xml:space="preserve"> Kako bi mogli dohvatiti te podatke potrebno ih je spremiti u listu.</w:t>
            </w:r>
          </w:p>
        </w:tc>
        <w:tc>
          <w:tcPr>
            <w:tcW w:w="3544" w:type="dxa"/>
            <w:vAlign w:val="center"/>
          </w:tcPr>
          <w:p w14:paraId="5FF60FA0" w14:textId="1B60433E" w:rsidR="00F049C4" w:rsidRDefault="00E1256D" w:rsidP="00A060B6">
            <w:pPr>
              <w:spacing w:before="120" w:after="120" w:line="240" w:lineRule="auto"/>
              <w:jc w:val="center"/>
            </w:pPr>
            <w:r>
              <w:t xml:space="preserve">Kljucevi = </w:t>
            </w:r>
            <w:r w:rsidR="00D61027">
              <w:t>list(</w:t>
            </w:r>
            <w:r>
              <w:t>Rjecnik.keys()</w:t>
            </w:r>
            <w:r w:rsidR="00D61027">
              <w:t>)</w:t>
            </w:r>
          </w:p>
        </w:tc>
      </w:tr>
      <w:tr w:rsidR="00F049C4" w14:paraId="7C87164D" w14:textId="7DC25C51" w:rsidTr="009B7718">
        <w:tc>
          <w:tcPr>
            <w:tcW w:w="1838" w:type="dxa"/>
            <w:vAlign w:val="center"/>
          </w:tcPr>
          <w:p w14:paraId="2E9E7965" w14:textId="0F0E8CA7" w:rsidR="00F049C4" w:rsidRDefault="00F049C4" w:rsidP="00A060B6">
            <w:pPr>
              <w:spacing w:before="120" w:after="120" w:line="240" w:lineRule="auto"/>
              <w:jc w:val="center"/>
            </w:pPr>
            <w:r w:rsidRPr="0042342C">
              <w:t>pop()</w:t>
            </w:r>
          </w:p>
        </w:tc>
        <w:tc>
          <w:tcPr>
            <w:tcW w:w="3827" w:type="dxa"/>
            <w:vAlign w:val="center"/>
          </w:tcPr>
          <w:p w14:paraId="10A3F1FC" w14:textId="43703E86" w:rsidR="00F049C4" w:rsidRDefault="00E1256D" w:rsidP="00A060B6">
            <w:pPr>
              <w:spacing w:before="120" w:after="120" w:line="240" w:lineRule="auto"/>
              <w:jc w:val="left"/>
            </w:pPr>
            <w:r>
              <w:t>Briše element sa specificiranim ključem.</w:t>
            </w:r>
          </w:p>
        </w:tc>
        <w:tc>
          <w:tcPr>
            <w:tcW w:w="3544" w:type="dxa"/>
            <w:vAlign w:val="center"/>
          </w:tcPr>
          <w:p w14:paraId="245C7E8C" w14:textId="765D5DB7" w:rsidR="00F049C4" w:rsidRDefault="00E1256D" w:rsidP="00A060B6">
            <w:pPr>
              <w:spacing w:before="120" w:after="120" w:line="240" w:lineRule="auto"/>
              <w:jc w:val="center"/>
            </w:pPr>
            <w:r>
              <w:t>Rjecnik.pop(“Model“)</w:t>
            </w:r>
          </w:p>
        </w:tc>
      </w:tr>
      <w:tr w:rsidR="00F049C4" w14:paraId="7DA930EE" w14:textId="0B6F82BA" w:rsidTr="009B7718">
        <w:tc>
          <w:tcPr>
            <w:tcW w:w="1838" w:type="dxa"/>
            <w:vAlign w:val="center"/>
          </w:tcPr>
          <w:p w14:paraId="656F8C4B" w14:textId="79B98425" w:rsidR="00F049C4" w:rsidRDefault="00F049C4" w:rsidP="00A060B6">
            <w:pPr>
              <w:spacing w:before="120" w:after="120" w:line="240" w:lineRule="auto"/>
              <w:jc w:val="center"/>
            </w:pPr>
            <w:r w:rsidRPr="0042342C">
              <w:t>popitem()</w:t>
            </w:r>
          </w:p>
        </w:tc>
        <w:tc>
          <w:tcPr>
            <w:tcW w:w="3827" w:type="dxa"/>
            <w:vAlign w:val="center"/>
          </w:tcPr>
          <w:p w14:paraId="0366110F" w14:textId="0576B57C" w:rsidR="00F049C4" w:rsidRDefault="00E1256D" w:rsidP="00A060B6">
            <w:pPr>
              <w:spacing w:before="120" w:after="120" w:line="240" w:lineRule="auto"/>
              <w:jc w:val="left"/>
            </w:pPr>
            <w:r>
              <w:t>Briše zadnje unesen element.</w:t>
            </w:r>
            <w:r w:rsidR="00C4554F">
              <w:t xml:space="preserve"> </w:t>
            </w:r>
          </w:p>
        </w:tc>
        <w:tc>
          <w:tcPr>
            <w:tcW w:w="3544" w:type="dxa"/>
            <w:vAlign w:val="center"/>
          </w:tcPr>
          <w:p w14:paraId="4FF6C015" w14:textId="37207EBA" w:rsidR="00F049C4" w:rsidRDefault="00E1256D" w:rsidP="00A060B6">
            <w:pPr>
              <w:spacing w:before="120" w:after="120" w:line="240" w:lineRule="auto"/>
              <w:jc w:val="center"/>
            </w:pPr>
            <w:r>
              <w:t>Rjecnik.popitem()</w:t>
            </w:r>
          </w:p>
        </w:tc>
      </w:tr>
      <w:tr w:rsidR="00F049C4" w14:paraId="44710121" w14:textId="4833CD68" w:rsidTr="009B7718">
        <w:tc>
          <w:tcPr>
            <w:tcW w:w="1838" w:type="dxa"/>
            <w:vAlign w:val="center"/>
          </w:tcPr>
          <w:p w14:paraId="5EC71B69" w14:textId="769E3DBC" w:rsidR="00F049C4" w:rsidRDefault="00F049C4" w:rsidP="00A060B6">
            <w:pPr>
              <w:spacing w:before="120" w:after="120" w:line="240" w:lineRule="auto"/>
              <w:jc w:val="center"/>
            </w:pPr>
            <w:r w:rsidRPr="0042342C">
              <w:t>setdefault()</w:t>
            </w:r>
          </w:p>
        </w:tc>
        <w:tc>
          <w:tcPr>
            <w:tcW w:w="3827" w:type="dxa"/>
            <w:vAlign w:val="center"/>
          </w:tcPr>
          <w:p w14:paraId="17737C37" w14:textId="2DF986A7" w:rsidR="00F049C4" w:rsidRDefault="00E1256D" w:rsidP="00A060B6">
            <w:pPr>
              <w:spacing w:before="120" w:after="120" w:line="240" w:lineRule="auto"/>
              <w:jc w:val="left"/>
            </w:pPr>
            <w:r>
              <w:t>Vraća vrijednost pridodan</w:t>
            </w:r>
            <w:r w:rsidR="009B7718">
              <w:t xml:space="preserve">u </w:t>
            </w:r>
            <w:r>
              <w:t>specificiranom ključu. Ako ključ ne postoji, dodaje se ključ s prikladnom vrijednošću. Ako vrijednost nije specificirana, ključu se pridodaje None</w:t>
            </w:r>
          </w:p>
        </w:tc>
        <w:tc>
          <w:tcPr>
            <w:tcW w:w="3544" w:type="dxa"/>
            <w:vAlign w:val="center"/>
          </w:tcPr>
          <w:p w14:paraId="065BD837" w14:textId="5BD9F60D" w:rsidR="00F049C4" w:rsidRDefault="00E1256D" w:rsidP="00A060B6">
            <w:pPr>
              <w:spacing w:before="120" w:after="120" w:line="240" w:lineRule="auto"/>
              <w:jc w:val="center"/>
            </w:pPr>
            <w:r>
              <w:t xml:space="preserve">Rjecnik.setdefault(“Model“, </w:t>
            </w:r>
            <w:r w:rsidRPr="00E1256D">
              <w:rPr>
                <w:i/>
                <w:iCs/>
              </w:rPr>
              <w:t>vrijednost</w:t>
            </w:r>
            <w:r>
              <w:t>)</w:t>
            </w:r>
          </w:p>
        </w:tc>
      </w:tr>
      <w:tr w:rsidR="00F049C4" w14:paraId="776FF0D1" w14:textId="0C8269C2" w:rsidTr="009B7718">
        <w:tc>
          <w:tcPr>
            <w:tcW w:w="1838" w:type="dxa"/>
            <w:vAlign w:val="center"/>
          </w:tcPr>
          <w:p w14:paraId="3E451CD7" w14:textId="4DCD0891" w:rsidR="00F049C4" w:rsidRDefault="00F049C4" w:rsidP="00A060B6">
            <w:pPr>
              <w:spacing w:before="120" w:after="120" w:line="240" w:lineRule="auto"/>
              <w:jc w:val="center"/>
            </w:pPr>
            <w:r w:rsidRPr="0042342C">
              <w:lastRenderedPageBreak/>
              <w:t>update()</w:t>
            </w:r>
          </w:p>
        </w:tc>
        <w:tc>
          <w:tcPr>
            <w:tcW w:w="3827" w:type="dxa"/>
            <w:vAlign w:val="center"/>
          </w:tcPr>
          <w:p w14:paraId="7C703360" w14:textId="6EB2F278" w:rsidR="00F049C4" w:rsidRDefault="00D509CA" w:rsidP="00A060B6">
            <w:pPr>
              <w:spacing w:before="120" w:after="120" w:line="240" w:lineRule="auto"/>
              <w:jc w:val="center"/>
            </w:pPr>
            <w:r>
              <w:t>Ažurira rječnik sa specificiranim ključem i vrijednošću.</w:t>
            </w:r>
            <w:r w:rsidR="001B07C6">
              <w:t xml:space="preserve"> Ako ključ već postoji u rječniku, ažurirat će njegovu vrijednost. Ako ključ ne postoji, dodat će ga s vrijednošću</w:t>
            </w:r>
          </w:p>
        </w:tc>
        <w:tc>
          <w:tcPr>
            <w:tcW w:w="3544" w:type="dxa"/>
            <w:vAlign w:val="center"/>
          </w:tcPr>
          <w:p w14:paraId="021FFEAA" w14:textId="10EF6348" w:rsidR="00F049C4" w:rsidRDefault="00D509CA" w:rsidP="00A060B6">
            <w:pPr>
              <w:spacing w:before="120" w:after="120" w:line="240" w:lineRule="auto"/>
              <w:jc w:val="center"/>
            </w:pPr>
            <w:r>
              <w:t>Rjecnik.update(</w:t>
            </w:r>
            <w:r w:rsidR="00C4554F">
              <w:t>{</w:t>
            </w:r>
            <w:r>
              <w:t>“boja“: “bijela“</w:t>
            </w:r>
            <w:r w:rsidR="00C4554F">
              <w:t>}</w:t>
            </w:r>
            <w:r>
              <w:t>)</w:t>
            </w:r>
          </w:p>
        </w:tc>
      </w:tr>
      <w:tr w:rsidR="00F049C4" w14:paraId="0FD5EA01" w14:textId="2079624D" w:rsidTr="009B7718">
        <w:tc>
          <w:tcPr>
            <w:tcW w:w="1838" w:type="dxa"/>
            <w:vAlign w:val="center"/>
          </w:tcPr>
          <w:p w14:paraId="1C768760" w14:textId="40EA4678" w:rsidR="00F049C4" w:rsidRDefault="00F049C4" w:rsidP="00A060B6">
            <w:pPr>
              <w:spacing w:before="120" w:after="120" w:line="240" w:lineRule="auto"/>
              <w:jc w:val="center"/>
            </w:pPr>
            <w:r w:rsidRPr="0042342C">
              <w:t>values()</w:t>
            </w:r>
          </w:p>
        </w:tc>
        <w:tc>
          <w:tcPr>
            <w:tcW w:w="3827" w:type="dxa"/>
            <w:vAlign w:val="center"/>
          </w:tcPr>
          <w:p w14:paraId="0A3434B0" w14:textId="66F427F0" w:rsidR="00F049C4" w:rsidRDefault="00D01258" w:rsidP="00A060B6">
            <w:pPr>
              <w:spacing w:before="120" w:after="120" w:line="240" w:lineRule="auto"/>
              <w:jc w:val="center"/>
            </w:pPr>
            <w:r>
              <w:t>Vraća listu svih vrijednosti koje su pridodane ključevima.</w:t>
            </w:r>
          </w:p>
        </w:tc>
        <w:tc>
          <w:tcPr>
            <w:tcW w:w="3544" w:type="dxa"/>
            <w:vAlign w:val="center"/>
          </w:tcPr>
          <w:p w14:paraId="6BBCF3B2" w14:textId="302DF01C" w:rsidR="00F049C4" w:rsidRDefault="00D01258" w:rsidP="00A060B6">
            <w:pPr>
              <w:spacing w:before="120" w:after="120" w:line="240" w:lineRule="auto"/>
              <w:jc w:val="center"/>
            </w:pPr>
            <w:r>
              <w:t xml:space="preserve">Vrijednosti = </w:t>
            </w:r>
            <w:r w:rsidR="009B7718">
              <w:t>list(</w:t>
            </w:r>
            <w:r>
              <w:t>Rjecnik.values()</w:t>
            </w:r>
            <w:r w:rsidR="009B7718">
              <w:t>)</w:t>
            </w:r>
          </w:p>
        </w:tc>
      </w:tr>
    </w:tbl>
    <w:p w14:paraId="6A0DE2C4" w14:textId="77777777" w:rsidR="005D604A" w:rsidRDefault="005D604A" w:rsidP="005D604A"/>
    <w:p w14:paraId="71F4FA8E" w14:textId="35A4868D" w:rsidR="008C4F9A" w:rsidRDefault="00987844" w:rsidP="00987844">
      <w:r>
        <w:t xml:space="preserve">Sljedeća slika prikazuje rad </w:t>
      </w:r>
      <w:r w:rsidR="00B068C7">
        <w:t>navedenih</w:t>
      </w:r>
      <w:r>
        <w:t xml:space="preserve"> metoda.</w:t>
      </w:r>
    </w:p>
    <w:p w14:paraId="7A200E2B" w14:textId="77777777" w:rsidR="00A060B6" w:rsidRDefault="00A060B6" w:rsidP="00987844"/>
    <w:p w14:paraId="72117DCD" w14:textId="739CFE91" w:rsidR="00987844" w:rsidRDefault="00D302DA" w:rsidP="00D302DA">
      <w:pPr>
        <w:jc w:val="center"/>
      </w:pPr>
      <w:r>
        <w:rPr>
          <w:noProof/>
        </w:rPr>
        <w:drawing>
          <wp:inline distT="0" distB="0" distL="0" distR="0" wp14:anchorId="736D45CA" wp14:editId="698440AA">
            <wp:extent cx="5817197" cy="4467225"/>
            <wp:effectExtent l="0" t="0" r="0" b="0"/>
            <wp:docPr id="10" name="Slika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59181" cy="4499466"/>
                    </a:xfrm>
                    <a:prstGeom prst="rect">
                      <a:avLst/>
                    </a:prstGeom>
                    <a:noFill/>
                    <a:ln>
                      <a:noFill/>
                    </a:ln>
                  </pic:spPr>
                </pic:pic>
              </a:graphicData>
            </a:graphic>
          </wp:inline>
        </w:drawing>
      </w:r>
    </w:p>
    <w:p w14:paraId="33205E63" w14:textId="0A3626A1" w:rsidR="00987844" w:rsidRPr="00CD65B8" w:rsidRDefault="00987844" w:rsidP="00987844">
      <w:pPr>
        <w:pStyle w:val="Naslovslike"/>
      </w:pPr>
      <w:bookmarkStart w:id="31" w:name="_Toc81313024"/>
      <w:r>
        <w:t>Slika 10: Rad metoda rječnika</w:t>
      </w:r>
      <w:r w:rsidR="0080505B">
        <w:t xml:space="preserve"> (vlastita izrada)</w:t>
      </w:r>
      <w:r>
        <w:t>.</w:t>
      </w:r>
      <w:bookmarkEnd w:id="31"/>
    </w:p>
    <w:p w14:paraId="4EE63333" w14:textId="77777777" w:rsidR="00A32214" w:rsidRDefault="00A32214" w:rsidP="007D6199"/>
    <w:p w14:paraId="08404683" w14:textId="43696AE4" w:rsidR="007D6199" w:rsidRDefault="00A32214" w:rsidP="007D6199">
      <w:r>
        <w:t>Rječnici mogu biti ugniježđeni, što znači da ključu može biti pridodan vrijednost tipa rječnik.</w:t>
      </w:r>
      <w:r w:rsidR="0080505B">
        <w:t xml:space="preserve"> Primjer ugniježđenog rječnika nalazi se na sljedećoj slici.</w:t>
      </w:r>
    </w:p>
    <w:p w14:paraId="3E367895" w14:textId="35FA0628" w:rsidR="0080505B" w:rsidRDefault="0080505B" w:rsidP="0080505B">
      <w:pPr>
        <w:jc w:val="center"/>
      </w:pPr>
      <w:r>
        <w:rPr>
          <w:noProof/>
        </w:rPr>
        <w:lastRenderedPageBreak/>
        <w:drawing>
          <wp:inline distT="0" distB="0" distL="0" distR="0" wp14:anchorId="2FC8E3EF" wp14:editId="3A4A7BCC">
            <wp:extent cx="2671948" cy="4092083"/>
            <wp:effectExtent l="0" t="0" r="0" b="381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683817" cy="4110261"/>
                    </a:xfrm>
                    <a:prstGeom prst="rect">
                      <a:avLst/>
                    </a:prstGeom>
                    <a:noFill/>
                    <a:ln>
                      <a:noFill/>
                    </a:ln>
                  </pic:spPr>
                </pic:pic>
              </a:graphicData>
            </a:graphic>
          </wp:inline>
        </w:drawing>
      </w:r>
    </w:p>
    <w:p w14:paraId="43D90230" w14:textId="3ACC8461" w:rsidR="007D6199" w:rsidRDefault="0080505B" w:rsidP="00CB29ED">
      <w:pPr>
        <w:pStyle w:val="Naslovslike"/>
      </w:pPr>
      <w:bookmarkStart w:id="32" w:name="_Toc81313025"/>
      <w:r>
        <w:t>Slika 11: Primjer ugniježđenih rječnika (vlastita izrada)</w:t>
      </w:r>
      <w:bookmarkEnd w:id="32"/>
    </w:p>
    <w:p w14:paraId="52FF4159" w14:textId="77777777" w:rsidR="00A060B6" w:rsidRDefault="00A060B6" w:rsidP="00CB29ED">
      <w:pPr>
        <w:pStyle w:val="Naslovslike"/>
      </w:pPr>
    </w:p>
    <w:p w14:paraId="59C242FD" w14:textId="4E0E5449" w:rsidR="00A8332C" w:rsidRDefault="00A8332C" w:rsidP="007D6199">
      <w:r>
        <w:t>Kako bi</w:t>
      </w:r>
      <w:r w:rsidR="00CB29ED">
        <w:t xml:space="preserve"> ispisali općenite podatke o ocu, moramo unijeti sljedeće:</w:t>
      </w:r>
    </w:p>
    <w:p w14:paraId="14589EC4" w14:textId="77777777" w:rsidR="00CB29ED" w:rsidRDefault="00CB29ED" w:rsidP="00CB29ED">
      <w:pPr>
        <w:pStyle w:val="Programskikod"/>
      </w:pPr>
    </w:p>
    <w:p w14:paraId="6D6A165D" w14:textId="257AD172" w:rsidR="00CB29ED" w:rsidRDefault="00CB29ED" w:rsidP="00166657">
      <w:pPr>
        <w:pStyle w:val="Programskikod"/>
        <w:ind w:firstLine="708"/>
      </w:pPr>
      <w:r>
        <w:t>print( Obitelj[“Otac“] )</w:t>
      </w:r>
    </w:p>
    <w:p w14:paraId="73C1BB48" w14:textId="77777777" w:rsidR="00A060B6" w:rsidRDefault="00A060B6" w:rsidP="00166657">
      <w:pPr>
        <w:pStyle w:val="Programskikod"/>
        <w:ind w:firstLine="708"/>
      </w:pPr>
    </w:p>
    <w:p w14:paraId="77A190AF" w14:textId="6A3AB430" w:rsidR="00CB29ED" w:rsidRDefault="00CB29ED" w:rsidP="00CB29ED">
      <w:r>
        <w:t>Ispisat će se sljedeće</w:t>
      </w:r>
      <w:r w:rsidR="00D22163">
        <w:t>:</w:t>
      </w:r>
    </w:p>
    <w:p w14:paraId="691F792A" w14:textId="77777777" w:rsidR="00A060B6" w:rsidRDefault="00A060B6" w:rsidP="00CB29ED"/>
    <w:p w14:paraId="08180C22" w14:textId="0EBDE867" w:rsidR="00CB29ED" w:rsidRDefault="00CB29ED" w:rsidP="00166657">
      <w:pPr>
        <w:pStyle w:val="Programskikod"/>
        <w:ind w:left="708"/>
      </w:pPr>
      <w:r w:rsidRPr="00CB29ED">
        <w:t>{'Ime': 'Ivo', 'Prezime': 'Ivić', 'Datum rođenja': '12.3.1941', 'Roditelji': {'Otac': 'Izidor', 'Majka': 'Milka'}}</w:t>
      </w:r>
    </w:p>
    <w:p w14:paraId="26896221" w14:textId="7F8653FE" w:rsidR="00D22163" w:rsidRDefault="00D22163" w:rsidP="00CB29ED">
      <w:pPr>
        <w:pStyle w:val="Programskikod"/>
      </w:pPr>
    </w:p>
    <w:p w14:paraId="5F512677" w14:textId="77783764" w:rsidR="00D22163" w:rsidRDefault="00D22163" w:rsidP="00D22163">
      <w:r>
        <w:t>Ako želimo doznati neki konkretni podatak o ocu, primjerice datum rođenja ili ime njegovog oca moramo unijeti sljedeće:</w:t>
      </w:r>
    </w:p>
    <w:p w14:paraId="59F1F030" w14:textId="77777777" w:rsidR="00A060B6" w:rsidRDefault="00A060B6" w:rsidP="00D22163"/>
    <w:p w14:paraId="36485BB3" w14:textId="2DF1C1CF" w:rsidR="00166657" w:rsidRDefault="00166657" w:rsidP="00D30532">
      <w:pPr>
        <w:pStyle w:val="Programskikod"/>
      </w:pPr>
      <w:r>
        <w:t>print(Obitelj["Otac"]["Datum rođenja"])</w:t>
      </w:r>
      <w:r w:rsidR="00D30532">
        <w:t xml:space="preserve">      #ispis: 12.3.1941</w:t>
      </w:r>
    </w:p>
    <w:p w14:paraId="05AF2E34" w14:textId="1BD7C24D" w:rsidR="00D22163" w:rsidRDefault="00D30532" w:rsidP="00D30532">
      <w:pPr>
        <w:pStyle w:val="Programskikod"/>
      </w:pPr>
      <w:r>
        <w:t>p</w:t>
      </w:r>
      <w:r w:rsidR="00166657">
        <w:t>rint(Obitelj["Otac"]["Roditelji"]["Otac"])</w:t>
      </w:r>
      <w:r>
        <w:t xml:space="preserve">  #ispis: Izidor</w:t>
      </w:r>
    </w:p>
    <w:p w14:paraId="6E1D1335" w14:textId="77777777" w:rsidR="007A5605" w:rsidRDefault="007A5605">
      <w:pPr>
        <w:spacing w:after="200" w:line="276" w:lineRule="auto"/>
        <w:jc w:val="left"/>
      </w:pPr>
    </w:p>
    <w:p w14:paraId="2E18772D" w14:textId="39D2FC12" w:rsidR="007A5605" w:rsidRDefault="007A5605">
      <w:pPr>
        <w:spacing w:after="200" w:line="276" w:lineRule="auto"/>
        <w:jc w:val="left"/>
      </w:pPr>
      <w:r>
        <w:br w:type="page"/>
      </w:r>
    </w:p>
    <w:p w14:paraId="21FEB976" w14:textId="01DA86F0" w:rsidR="00B3670D" w:rsidRDefault="00B3670D" w:rsidP="00B3670D">
      <w:pPr>
        <w:pStyle w:val="FOINaslov2"/>
      </w:pPr>
      <w:bookmarkStart w:id="33" w:name="_Toc81312969"/>
      <w:r>
        <w:lastRenderedPageBreak/>
        <w:t>Tokovi izvođenja programa (grananja, iteracije)</w:t>
      </w:r>
      <w:bookmarkEnd w:id="33"/>
    </w:p>
    <w:p w14:paraId="098DA486" w14:textId="033AA6B9" w:rsidR="00392B0E" w:rsidRDefault="0010178A" w:rsidP="004171BC">
      <w:pPr>
        <w:ind w:firstLine="708"/>
      </w:pPr>
      <w:r>
        <w:t>Tok izvođenja programa je slijed kojim se neki program izvodi.</w:t>
      </w:r>
      <w:r w:rsidR="00A73351">
        <w:t xml:space="preserve"> </w:t>
      </w:r>
      <w:r w:rsidR="009013DE">
        <w:t xml:space="preserve">Taj tok može biti definiran pomoću grananja i iteracija. </w:t>
      </w:r>
      <w:r w:rsidR="001F5374">
        <w:t xml:space="preserve">U Pythonu se </w:t>
      </w:r>
      <w:r w:rsidR="00C75320">
        <w:t xml:space="preserve">za grananje koristi </w:t>
      </w:r>
      <w:r w:rsidR="001F5374">
        <w:rPr>
          <w:i/>
          <w:iCs/>
        </w:rPr>
        <w:t>if-else</w:t>
      </w:r>
      <w:r w:rsidR="00C75320">
        <w:rPr>
          <w:i/>
          <w:iCs/>
        </w:rPr>
        <w:t xml:space="preserve"> </w:t>
      </w:r>
      <w:r w:rsidR="00C75320">
        <w:t xml:space="preserve">zraz. Za iteracije koriste se </w:t>
      </w:r>
      <w:r w:rsidR="00C75320">
        <w:rPr>
          <w:i/>
          <w:iCs/>
        </w:rPr>
        <w:t>while</w:t>
      </w:r>
      <w:r w:rsidR="004171BC">
        <w:rPr>
          <w:i/>
          <w:iCs/>
        </w:rPr>
        <w:t xml:space="preserve"> </w:t>
      </w:r>
      <w:r w:rsidR="004171BC">
        <w:t>i</w:t>
      </w:r>
      <w:r w:rsidR="00C75320">
        <w:rPr>
          <w:i/>
          <w:iCs/>
        </w:rPr>
        <w:t xml:space="preserve"> for</w:t>
      </w:r>
      <w:r w:rsidR="004171BC">
        <w:rPr>
          <w:i/>
          <w:iCs/>
        </w:rPr>
        <w:t xml:space="preserve"> </w:t>
      </w:r>
      <w:r w:rsidR="004171BC">
        <w:t>petlje.</w:t>
      </w:r>
    </w:p>
    <w:p w14:paraId="7C1AA985" w14:textId="76A6C16F" w:rsidR="004171BC" w:rsidRDefault="004171BC" w:rsidP="00392B0E">
      <w:r>
        <w:tab/>
      </w:r>
      <w:r>
        <w:rPr>
          <w:b/>
          <w:bCs/>
        </w:rPr>
        <w:t>If-else</w:t>
      </w:r>
      <w:r>
        <w:t xml:space="preserve"> izraz</w:t>
      </w:r>
      <w:r w:rsidR="007B6D75">
        <w:t xml:space="preserve"> koristi se za grananje</w:t>
      </w:r>
      <w:r w:rsidR="00476713">
        <w:t>. Postoji više varijacija koje je moguće implementirati. N</w:t>
      </w:r>
      <w:r w:rsidR="007B6D75">
        <w:t>jegova sintaksa je sljedeća</w:t>
      </w:r>
      <w:r w:rsidR="005B032F">
        <w:t xml:space="preserve"> (Python Software </w:t>
      </w:r>
      <w:proofErr w:type="spellStart"/>
      <w:r w:rsidR="005B032F">
        <w:t>Foundation</w:t>
      </w:r>
      <w:proofErr w:type="spellEnd"/>
      <w:r w:rsidR="005B032F">
        <w:t>, 2021)</w:t>
      </w:r>
      <w:r w:rsidR="007B6D75">
        <w:t>:</w:t>
      </w:r>
    </w:p>
    <w:p w14:paraId="238F7A65" w14:textId="60292690" w:rsidR="007B6D75" w:rsidRDefault="007B6D75" w:rsidP="007B6D75">
      <w:pPr>
        <w:pStyle w:val="Programskikod"/>
      </w:pPr>
      <w:r>
        <w:tab/>
      </w:r>
      <w:r w:rsidR="00813E58">
        <w:t>i</w:t>
      </w:r>
      <w:r>
        <w:t>f</w:t>
      </w:r>
      <w:r w:rsidR="00813E58">
        <w:t xml:space="preserve"> logički_izraz</w:t>
      </w:r>
      <w:r w:rsidR="0033785D">
        <w:t>_1</w:t>
      </w:r>
      <w:r w:rsidR="00813E58">
        <w:t>:</w:t>
      </w:r>
    </w:p>
    <w:p w14:paraId="1AC345F9" w14:textId="382D5866" w:rsidR="00813E58" w:rsidRDefault="00813E58" w:rsidP="007B6D75">
      <w:pPr>
        <w:pStyle w:val="Programskikod"/>
      </w:pPr>
      <w:r>
        <w:tab/>
      </w:r>
      <w:r>
        <w:tab/>
        <w:t>Blok_naredbi_1</w:t>
      </w:r>
    </w:p>
    <w:p w14:paraId="3EA50491" w14:textId="4DDC5732" w:rsidR="00476713" w:rsidRDefault="00476713" w:rsidP="007B6D75">
      <w:pPr>
        <w:pStyle w:val="Programskikod"/>
      </w:pPr>
      <w:r>
        <w:tab/>
      </w:r>
      <w:r w:rsidR="0033785D">
        <w:t>e</w:t>
      </w:r>
      <w:r>
        <w:t>lif logički_izraz</w:t>
      </w:r>
      <w:r w:rsidR="0033785D">
        <w:t>_2</w:t>
      </w:r>
      <w:r>
        <w:t>:</w:t>
      </w:r>
    </w:p>
    <w:p w14:paraId="2BE1F963" w14:textId="1909EDB0" w:rsidR="00813E58" w:rsidRDefault="00813E58" w:rsidP="007B6D75">
      <w:pPr>
        <w:pStyle w:val="Programskikod"/>
      </w:pPr>
      <w:r>
        <w:tab/>
      </w:r>
      <w:r w:rsidR="0033785D">
        <w:tab/>
        <w:t>Blok_naredbi_2</w:t>
      </w:r>
    </w:p>
    <w:p w14:paraId="2CF02838" w14:textId="0382BAAF" w:rsidR="0033785D" w:rsidRDefault="0033785D" w:rsidP="007B6D75">
      <w:pPr>
        <w:pStyle w:val="Programskikod"/>
      </w:pPr>
      <w:r>
        <w:tab/>
        <w:t>elif logički_izraz_3:</w:t>
      </w:r>
    </w:p>
    <w:p w14:paraId="426C7160" w14:textId="60FE1857" w:rsidR="0033785D" w:rsidRDefault="0033785D" w:rsidP="007B6D75">
      <w:pPr>
        <w:pStyle w:val="Programskikod"/>
      </w:pPr>
      <w:r>
        <w:tab/>
      </w:r>
      <w:r>
        <w:tab/>
        <w:t>Blok_naredbi_3</w:t>
      </w:r>
    </w:p>
    <w:p w14:paraId="0EF8B7D8" w14:textId="4AC9E239" w:rsidR="0033785D" w:rsidRDefault="0033785D" w:rsidP="007B6D75">
      <w:pPr>
        <w:pStyle w:val="Programskikod"/>
      </w:pPr>
      <w:r>
        <w:tab/>
        <w:t>else:</w:t>
      </w:r>
    </w:p>
    <w:p w14:paraId="28A1A737" w14:textId="75A45A96" w:rsidR="006D6F56" w:rsidRDefault="0033785D" w:rsidP="007B6D75">
      <w:pPr>
        <w:pStyle w:val="Programskikod"/>
      </w:pPr>
      <w:r>
        <w:tab/>
      </w:r>
      <w:r>
        <w:tab/>
        <w:t>Blok_naredbi_4</w:t>
      </w:r>
    </w:p>
    <w:p w14:paraId="3D341791" w14:textId="1278DEE2" w:rsidR="006D6F56" w:rsidRDefault="006D6F56" w:rsidP="007B6D75">
      <w:pPr>
        <w:pStyle w:val="Programskikod"/>
      </w:pPr>
    </w:p>
    <w:p w14:paraId="637F34CA" w14:textId="3ACED49C" w:rsidR="00600D48" w:rsidRDefault="006D6F56" w:rsidP="006D6F56">
      <w:r>
        <w:t xml:space="preserve">Grananje mora početi izrazom </w:t>
      </w:r>
      <w:r>
        <w:rPr>
          <w:i/>
          <w:iCs/>
        </w:rPr>
        <w:t>if</w:t>
      </w:r>
      <w:r w:rsidR="0052740B">
        <w:rPr>
          <w:i/>
          <w:iCs/>
        </w:rPr>
        <w:t xml:space="preserve">. </w:t>
      </w:r>
      <w:r w:rsidR="0052740B">
        <w:t xml:space="preserve">Svaki izraz uz sebe ima logički izraz koji može biti bilo što. Logički izraz </w:t>
      </w:r>
      <w:r w:rsidR="00075DC0">
        <w:t>je zapravo provjera istinitosti tog izraza. U logički izraz možemo pozvati funkciju</w:t>
      </w:r>
      <w:r w:rsidR="00D86B58">
        <w:t xml:space="preserve"> koja će vratiti neku vrijednost i na temelju te vrijednosti odrediti tok izvođenja, dok isto tako možemo staviti</w:t>
      </w:r>
      <w:r w:rsidR="00647AE8">
        <w:t xml:space="preserve"> bilo kakvu jednostavnu ili složenu usporedbu</w:t>
      </w:r>
      <w:r>
        <w:rPr>
          <w:i/>
          <w:iCs/>
        </w:rPr>
        <w:t>.</w:t>
      </w:r>
      <w:r>
        <w:t xml:space="preserve"> </w:t>
      </w:r>
      <w:r w:rsidR="004D40FA">
        <w:t xml:space="preserve">Izrazi </w:t>
      </w:r>
      <w:r w:rsidR="004D40FA">
        <w:rPr>
          <w:i/>
          <w:iCs/>
        </w:rPr>
        <w:t>elif i else</w:t>
      </w:r>
      <w:r w:rsidR="004D40FA">
        <w:t xml:space="preserve"> nisu obavezni.</w:t>
      </w:r>
      <w:r w:rsidR="000945A1">
        <w:t xml:space="preserve"> Broj </w:t>
      </w:r>
      <w:r w:rsidR="000945A1">
        <w:rPr>
          <w:i/>
          <w:iCs/>
        </w:rPr>
        <w:t>elif</w:t>
      </w:r>
      <w:r w:rsidR="000945A1">
        <w:t xml:space="preserve"> izraza nema ograničenja</w:t>
      </w:r>
      <w:r w:rsidR="00647AE8">
        <w:t xml:space="preserve"> Pravila za logičke izraze kod </w:t>
      </w:r>
      <w:r w:rsidR="00647AE8">
        <w:rPr>
          <w:i/>
          <w:iCs/>
        </w:rPr>
        <w:t>elif</w:t>
      </w:r>
      <w:r w:rsidR="00B024BE">
        <w:t xml:space="preserve">a su ista kao i za </w:t>
      </w:r>
      <w:r w:rsidR="00B024BE">
        <w:rPr>
          <w:i/>
          <w:iCs/>
        </w:rPr>
        <w:t xml:space="preserve">if </w:t>
      </w:r>
      <w:r w:rsidR="00B024BE">
        <w:t>izraz</w:t>
      </w:r>
      <w:r w:rsidR="000945A1">
        <w:t xml:space="preserve">. </w:t>
      </w:r>
      <w:r w:rsidR="00EF7E85">
        <w:t xml:space="preserve">Blok naredbi </w:t>
      </w:r>
      <w:r w:rsidR="00EF7E85">
        <w:rPr>
          <w:i/>
          <w:iCs/>
        </w:rPr>
        <w:t>else</w:t>
      </w:r>
      <w:r w:rsidR="00EF7E85">
        <w:t xml:space="preserve"> izvodi se jedino ako svi prethodni logički izrazi nisu istiniti</w:t>
      </w:r>
      <w:r w:rsidR="00647AE8">
        <w:t>.</w:t>
      </w:r>
      <w:r w:rsidR="00F965A7">
        <w:t xml:space="preserve"> </w:t>
      </w:r>
      <w:r w:rsidR="00600D48">
        <w:t xml:space="preserve">Grananja mogu biti i ugnježđena, što znači da </w:t>
      </w:r>
      <w:r w:rsidR="0047375C">
        <w:t>imamo grananje u grananju.</w:t>
      </w:r>
    </w:p>
    <w:p w14:paraId="71B0ADB6" w14:textId="2155DEA5" w:rsidR="00486613" w:rsidRDefault="00486613" w:rsidP="006D6F56"/>
    <w:p w14:paraId="764B35F5" w14:textId="77777777" w:rsidR="00F40795" w:rsidRDefault="00F40795" w:rsidP="006D6F56"/>
    <w:p w14:paraId="0147B9FA" w14:textId="1D2F4969" w:rsidR="00392B0E" w:rsidRDefault="0062736B" w:rsidP="00392B0E">
      <w:r w:rsidRPr="00F965A7">
        <w:rPr>
          <w:b/>
          <w:bCs/>
        </w:rPr>
        <w:t>Iteracije</w:t>
      </w:r>
      <w:r>
        <w:t xml:space="preserve"> koje se pojavljuju</w:t>
      </w:r>
      <w:r w:rsidR="00AD4E26">
        <w:t xml:space="preserve"> su </w:t>
      </w:r>
      <w:r w:rsidR="00AD4E26" w:rsidRPr="00AD4E26">
        <w:rPr>
          <w:i/>
          <w:iCs/>
        </w:rPr>
        <w:t>while</w:t>
      </w:r>
      <w:r w:rsidR="00AD4E26">
        <w:t xml:space="preserve"> i </w:t>
      </w:r>
      <w:r w:rsidR="00AD4E26" w:rsidRPr="00AD4E26">
        <w:rPr>
          <w:i/>
          <w:iCs/>
        </w:rPr>
        <w:t>for</w:t>
      </w:r>
      <w:r w:rsidR="00AD4E26">
        <w:rPr>
          <w:i/>
          <w:iCs/>
        </w:rPr>
        <w:t xml:space="preserve"> </w:t>
      </w:r>
      <w:r w:rsidR="00AD4E26">
        <w:t xml:space="preserve">iteracije. </w:t>
      </w:r>
      <w:r w:rsidR="00AD4E26" w:rsidRPr="00AD4E26">
        <w:rPr>
          <w:b/>
          <w:bCs/>
          <w:i/>
          <w:iCs/>
        </w:rPr>
        <w:t>While</w:t>
      </w:r>
      <w:r w:rsidR="00AD4E26">
        <w:rPr>
          <w:b/>
          <w:bCs/>
          <w:i/>
          <w:iCs/>
        </w:rPr>
        <w:t xml:space="preserve"> </w:t>
      </w:r>
      <w:r w:rsidR="00AD4E26">
        <w:t>petlja</w:t>
      </w:r>
      <w:r w:rsidR="009C76BD">
        <w:t xml:space="preserve"> vrlo je jednostavna. Prije početka nove iteracije provjerava zadani uvjet. Ako je uvjet, odnosno logički izraz istinit izvršava se blok naredbi unutar te petlje, a ako je lažan blok naredbi unutar petlje se preskače i izvodi se prva linija koda iza tog bloka</w:t>
      </w:r>
      <w:r w:rsidR="00F8120B">
        <w:t>. U logičkom izrazu može biti bilo što</w:t>
      </w:r>
      <w:r w:rsidR="009C76BD">
        <w:t>.</w:t>
      </w:r>
      <w:r w:rsidR="00F8120B">
        <w:t xml:space="preserve"> Sintaksa je vrlo jednostavna i glasi ovak</w:t>
      </w:r>
      <w:r w:rsidR="00E13024">
        <w:t>o:</w:t>
      </w:r>
    </w:p>
    <w:p w14:paraId="3A1FF5D2" w14:textId="2EFD1D44" w:rsidR="00E13024" w:rsidRDefault="00E13024" w:rsidP="00E13024">
      <w:pPr>
        <w:pStyle w:val="Programskikod"/>
        <w:ind w:left="708"/>
      </w:pPr>
      <w:r>
        <w:t>while logički_izraz:</w:t>
      </w:r>
    </w:p>
    <w:p w14:paraId="4F519FB9" w14:textId="76652B86" w:rsidR="00E13024" w:rsidRDefault="00E13024" w:rsidP="00E13024">
      <w:pPr>
        <w:pStyle w:val="Programskikod"/>
        <w:ind w:left="708"/>
      </w:pPr>
      <w:r>
        <w:tab/>
        <w:t>Blok naredbi</w:t>
      </w:r>
    </w:p>
    <w:p w14:paraId="2243B4C9" w14:textId="5DFF61E3" w:rsidR="00035302" w:rsidRDefault="00035302" w:rsidP="00D47E50"/>
    <w:p w14:paraId="76A63DE2" w14:textId="59DA6A25" w:rsidR="00874035" w:rsidRDefault="00874035" w:rsidP="00874035">
      <w:r>
        <w:rPr>
          <w:b/>
          <w:bCs/>
          <w:i/>
          <w:iCs/>
        </w:rPr>
        <w:t>For</w:t>
      </w:r>
      <w:r>
        <w:t xml:space="preserve"> petlja</w:t>
      </w:r>
      <w:r w:rsidR="00035302">
        <w:t xml:space="preserve"> najčešće se koristi za iteracije u sekvencijalnim tipovima podataka.</w:t>
      </w:r>
      <w:r w:rsidR="00C11A7E">
        <w:t xml:space="preserve"> </w:t>
      </w:r>
      <w:r w:rsidR="0041194D">
        <w:t>Ona je specifična u odnosu na druge programske jezike zato što nema iterator i uvjet izvođenja</w:t>
      </w:r>
      <w:r w:rsidR="00D8752B">
        <w:t xml:space="preserve"> kao kod C++-a</w:t>
      </w:r>
      <w:r w:rsidR="00A23697">
        <w:t>.</w:t>
      </w:r>
    </w:p>
    <w:p w14:paraId="2B26F512" w14:textId="3C57166F" w:rsidR="00A23697" w:rsidRDefault="00A23697" w:rsidP="00874035">
      <w:r>
        <w:t>Sintaksa ove petlje je sljedeća:</w:t>
      </w:r>
    </w:p>
    <w:p w14:paraId="74047BBC" w14:textId="1169A937" w:rsidR="00A23697" w:rsidRDefault="00BD4B58" w:rsidP="00A23697">
      <w:pPr>
        <w:pStyle w:val="Programskikod"/>
      </w:pPr>
      <w:r w:rsidRPr="00BD4B58">
        <w:rPr>
          <w:b/>
          <w:bCs/>
        </w:rPr>
        <w:t>f</w:t>
      </w:r>
      <w:r w:rsidR="00A23697" w:rsidRPr="00BD4B58">
        <w:rPr>
          <w:b/>
          <w:bCs/>
        </w:rPr>
        <w:t>or</w:t>
      </w:r>
      <w:r>
        <w:t xml:space="preserve"> vrijednost </w:t>
      </w:r>
      <w:r w:rsidRPr="00BD4B58">
        <w:rPr>
          <w:b/>
          <w:bCs/>
        </w:rPr>
        <w:t>in</w:t>
      </w:r>
      <w:r>
        <w:rPr>
          <w:b/>
          <w:bCs/>
        </w:rPr>
        <w:t xml:space="preserve"> </w:t>
      </w:r>
      <w:r w:rsidR="000E3C00">
        <w:t>sekvenca:</w:t>
      </w:r>
    </w:p>
    <w:p w14:paraId="1D8D5543" w14:textId="65F52991" w:rsidR="000E3C00" w:rsidRDefault="000E3C00" w:rsidP="00A23697">
      <w:pPr>
        <w:pStyle w:val="Programskikod"/>
      </w:pPr>
      <w:r>
        <w:tab/>
        <w:t>blok naredbi</w:t>
      </w:r>
    </w:p>
    <w:p w14:paraId="094885CF" w14:textId="6BA40F2D" w:rsidR="00E41D5B" w:rsidRDefault="00E41D5B" w:rsidP="00A23697">
      <w:pPr>
        <w:pStyle w:val="Programskikod"/>
      </w:pPr>
    </w:p>
    <w:p w14:paraId="69931AE5" w14:textId="5ED62040" w:rsidR="00D47E50" w:rsidRPr="00EC1ED0" w:rsidRDefault="0030238D" w:rsidP="005A7334">
      <w:r>
        <w:t xml:space="preserve">Za primjer uzmimo ispis </w:t>
      </w:r>
      <w:r w:rsidR="003869DE">
        <w:t xml:space="preserve">parnih </w:t>
      </w:r>
      <w:r>
        <w:t>brojeva od 1 do 100</w:t>
      </w:r>
      <w:r w:rsidR="00D95050">
        <w:t>0</w:t>
      </w:r>
      <w:r>
        <w:t>.</w:t>
      </w:r>
      <w:r w:rsidR="00FB34B3">
        <w:t xml:space="preserve"> Funkcija </w:t>
      </w:r>
      <w:r w:rsidR="00FB34B3">
        <w:rPr>
          <w:i/>
          <w:iCs/>
        </w:rPr>
        <w:t>range</w:t>
      </w:r>
      <w:r w:rsidR="00EC1ED0">
        <w:rPr>
          <w:i/>
          <w:iCs/>
        </w:rPr>
        <w:t>()</w:t>
      </w:r>
      <w:r w:rsidR="00EC1ED0">
        <w:t xml:space="preserve"> vraća tražen niz brojeva.</w:t>
      </w:r>
    </w:p>
    <w:p w14:paraId="3BE86EAC" w14:textId="77777777" w:rsidR="00493B3F" w:rsidRDefault="00493B3F" w:rsidP="0030238D">
      <w:pPr>
        <w:pStyle w:val="Programskikod"/>
        <w:rPr>
          <w:b/>
          <w:bCs/>
        </w:rPr>
      </w:pPr>
    </w:p>
    <w:p w14:paraId="7D4FB6E4" w14:textId="7230242B" w:rsidR="0030238D" w:rsidRDefault="00F73473" w:rsidP="0030238D">
      <w:pPr>
        <w:pStyle w:val="Programskikod"/>
      </w:pPr>
      <w:r w:rsidRPr="00E469DC">
        <w:rPr>
          <w:b/>
          <w:bCs/>
        </w:rPr>
        <w:t>for</w:t>
      </w:r>
      <w:r>
        <w:t xml:space="preserve"> broj </w:t>
      </w:r>
      <w:proofErr w:type="spellStart"/>
      <w:r w:rsidRPr="00E469DC">
        <w:rPr>
          <w:b/>
          <w:bCs/>
        </w:rPr>
        <w:t>in</w:t>
      </w:r>
      <w:proofErr w:type="spellEnd"/>
      <w:r>
        <w:t xml:space="preserve"> range(0, 1001):</w:t>
      </w:r>
    </w:p>
    <w:p w14:paraId="5340FB46" w14:textId="71A6CE7D" w:rsidR="004F2852" w:rsidRDefault="004F2852" w:rsidP="0030238D">
      <w:pPr>
        <w:pStyle w:val="Programskikod"/>
      </w:pPr>
      <w:r>
        <w:tab/>
        <w:t>print(broj)</w:t>
      </w:r>
    </w:p>
    <w:p w14:paraId="617A7F9C" w14:textId="26145874" w:rsidR="00D47E50" w:rsidRDefault="00D47E50" w:rsidP="005A7334"/>
    <w:p w14:paraId="759222F8" w14:textId="72BE92D8" w:rsidR="00DB0021" w:rsidRPr="009874D4" w:rsidRDefault="00DB0021" w:rsidP="005A7334">
      <w:r>
        <w:t xml:space="preserve">Svaku od petlji možemo prisilno prekinuti ili prisilno započeti novi ciklus. Za prekid petlje koristi se ključna riječ </w:t>
      </w:r>
      <w:r w:rsidRPr="00AE4B3B">
        <w:rPr>
          <w:b/>
          <w:bCs/>
          <w:i/>
          <w:iCs/>
        </w:rPr>
        <w:t>break</w:t>
      </w:r>
      <w:r>
        <w:t>. Njezina praktična primjena je traženje neke vrijednosti u sekvencijalnom tipu podatka. Kada je nađena vrijednost nema smisla nastaviti iteraciju petlje</w:t>
      </w:r>
      <w:r w:rsidR="00AE4B3B">
        <w:t xml:space="preserve"> zato što je tražena vrijednost nađena. Daljnje odvijanje petlje samo usporava rad programa.</w:t>
      </w:r>
      <w:r w:rsidR="00190355">
        <w:t xml:space="preserve"> Ključna riječ </w:t>
      </w:r>
      <w:r w:rsidR="00190355">
        <w:rPr>
          <w:i/>
          <w:iCs/>
        </w:rPr>
        <w:t>continue</w:t>
      </w:r>
      <w:r w:rsidR="00190355">
        <w:t xml:space="preserve"> koristi se kada znamo da za neki slučaj u sekvenci nećemo naći</w:t>
      </w:r>
      <w:r w:rsidR="00A47B1A">
        <w:t xml:space="preserve"> potrebnu vrijednost. Primjerice ako u listi brojeva tražimo proste brojeve</w:t>
      </w:r>
      <w:r w:rsidR="009874D4">
        <w:t xml:space="preserve"> znamo da brojevi djeljivi s 2 neće biti prosti. Kada u pe</w:t>
      </w:r>
      <w:r w:rsidR="00BC4763">
        <w:t>t</w:t>
      </w:r>
      <w:r w:rsidR="009874D4">
        <w:t xml:space="preserve">lji dođe broj djeljiv s 2 jednostavno započinjemo sljedeću iteraciju pomoću </w:t>
      </w:r>
      <w:r w:rsidR="009874D4">
        <w:rPr>
          <w:i/>
          <w:iCs/>
        </w:rPr>
        <w:t>continue</w:t>
      </w:r>
      <w:r w:rsidR="009874D4">
        <w:t>.</w:t>
      </w:r>
    </w:p>
    <w:p w14:paraId="7EFCAE02" w14:textId="77777777" w:rsidR="00DB0021" w:rsidRDefault="00DB0021" w:rsidP="005A7334"/>
    <w:p w14:paraId="0FE70F63" w14:textId="1864D5B3" w:rsidR="005A7334" w:rsidRPr="0087639D" w:rsidRDefault="005A7334" w:rsidP="005A7334">
      <w:r>
        <w:t xml:space="preserve">Postoji i </w:t>
      </w:r>
      <w:r>
        <w:rPr>
          <w:b/>
          <w:bCs/>
        </w:rPr>
        <w:t xml:space="preserve">for-else </w:t>
      </w:r>
      <w:r>
        <w:t>petlja.</w:t>
      </w:r>
      <w:r w:rsidR="00FE68E4">
        <w:t xml:space="preserve"> Kod </w:t>
      </w:r>
      <w:r w:rsidR="00FE68E4">
        <w:rPr>
          <w:i/>
          <w:iCs/>
        </w:rPr>
        <w:t>for-else</w:t>
      </w:r>
      <w:r w:rsidR="00FE68E4">
        <w:t xml:space="preserve"> petlje postoji blok naredbi </w:t>
      </w:r>
      <w:r w:rsidR="00FE68E4">
        <w:rPr>
          <w:i/>
          <w:iCs/>
        </w:rPr>
        <w:t>else</w:t>
      </w:r>
      <w:r w:rsidR="00FE68E4">
        <w:t xml:space="preserve"> koji se izvede ako je rad petlje završen bez </w:t>
      </w:r>
      <w:r w:rsidR="00D47E50">
        <w:t>nasilnog prekida</w:t>
      </w:r>
      <w:r w:rsidR="000E46B8">
        <w:t xml:space="preserve">, U sljedećem primjeru ako bi u programskom kodu maknuli komentare sa uvjeta i naredbe </w:t>
      </w:r>
      <w:r w:rsidR="000E46B8" w:rsidRPr="00C94364">
        <w:rPr>
          <w:i/>
          <w:iCs/>
        </w:rPr>
        <w:t>break</w:t>
      </w:r>
      <w:r w:rsidR="000E46B8">
        <w:t>, isp</w:t>
      </w:r>
      <w:r w:rsidR="0087639D">
        <w:t xml:space="preserve">is u bloku naredbi </w:t>
      </w:r>
      <w:r w:rsidR="0087639D">
        <w:rPr>
          <w:i/>
          <w:iCs/>
        </w:rPr>
        <w:t>else</w:t>
      </w:r>
      <w:r w:rsidR="0087639D">
        <w:t xml:space="preserve"> ne bi se dogodio.</w:t>
      </w:r>
    </w:p>
    <w:p w14:paraId="5CD1B959" w14:textId="74C06AB6" w:rsidR="00E83DED" w:rsidRDefault="00E83DED" w:rsidP="005A7334"/>
    <w:p w14:paraId="43C41454" w14:textId="77777777" w:rsidR="00E83DED" w:rsidRDefault="00E83DED" w:rsidP="00E83DED">
      <w:pPr>
        <w:pStyle w:val="Programskikod"/>
      </w:pPr>
      <w:r w:rsidRPr="00E469DC">
        <w:rPr>
          <w:b/>
          <w:bCs/>
        </w:rPr>
        <w:t>for</w:t>
      </w:r>
      <w:r>
        <w:t xml:space="preserve"> broj </w:t>
      </w:r>
      <w:r w:rsidRPr="00E469DC">
        <w:rPr>
          <w:b/>
          <w:bCs/>
        </w:rPr>
        <w:t>in</w:t>
      </w:r>
      <w:r>
        <w:t xml:space="preserve"> range(0, 1001):</w:t>
      </w:r>
    </w:p>
    <w:p w14:paraId="1D7DE50A" w14:textId="7DCB3EB9" w:rsidR="00E83DED" w:rsidRDefault="00E83DED" w:rsidP="00E83DED">
      <w:pPr>
        <w:pStyle w:val="Programskikod"/>
      </w:pPr>
      <w:r>
        <w:tab/>
        <w:t>print(broj)</w:t>
      </w:r>
    </w:p>
    <w:p w14:paraId="79323764" w14:textId="6BD2AE34" w:rsidR="005C6824" w:rsidRDefault="005C6824" w:rsidP="00E83DED">
      <w:pPr>
        <w:pStyle w:val="Programskikod"/>
      </w:pPr>
      <w:r>
        <w:tab/>
        <w:t>#if broj == 500:</w:t>
      </w:r>
    </w:p>
    <w:p w14:paraId="65CF3FE5" w14:textId="0C71E4B3" w:rsidR="005C6824" w:rsidRDefault="005C6824" w:rsidP="00E83DED">
      <w:pPr>
        <w:pStyle w:val="Programskikod"/>
      </w:pPr>
      <w:r>
        <w:tab/>
        <w:t>#</w:t>
      </w:r>
      <w:r>
        <w:tab/>
        <w:t>break</w:t>
      </w:r>
    </w:p>
    <w:p w14:paraId="2DB29E2A" w14:textId="7360F75A" w:rsidR="00E83DED" w:rsidRDefault="00E83DED" w:rsidP="00E83DED">
      <w:pPr>
        <w:pStyle w:val="Programskikod"/>
      </w:pPr>
      <w:r>
        <w:t>else:</w:t>
      </w:r>
    </w:p>
    <w:p w14:paraId="69FE2D41" w14:textId="66E33201" w:rsidR="00E83DED" w:rsidRPr="00FE68E4" w:rsidRDefault="00E83DED" w:rsidP="00E83DED">
      <w:pPr>
        <w:pStyle w:val="Programskikod"/>
      </w:pPr>
      <w:r>
        <w:tab/>
        <w:t>print(“Gotov!“)</w:t>
      </w:r>
    </w:p>
    <w:p w14:paraId="040A3F96" w14:textId="77777777" w:rsidR="00E41D5B" w:rsidRPr="00BD4B58" w:rsidRDefault="00E41D5B" w:rsidP="00A23697">
      <w:pPr>
        <w:pStyle w:val="Programskikod"/>
      </w:pPr>
    </w:p>
    <w:p w14:paraId="0C0F6AB6" w14:textId="467D7A65" w:rsidR="005262E5" w:rsidRDefault="005262E5">
      <w:pPr>
        <w:spacing w:after="200" w:line="276" w:lineRule="auto"/>
        <w:jc w:val="left"/>
      </w:pPr>
      <w:r>
        <w:br w:type="page"/>
      </w:r>
    </w:p>
    <w:p w14:paraId="6BEC8343" w14:textId="5F262C3A" w:rsidR="003A61AD" w:rsidRDefault="003A61AD" w:rsidP="00B3670D">
      <w:pPr>
        <w:pStyle w:val="FOINaslov2"/>
      </w:pPr>
      <w:bookmarkStart w:id="34" w:name="_Toc81312970"/>
      <w:r>
        <w:lastRenderedPageBreak/>
        <w:t>Funkcije</w:t>
      </w:r>
      <w:bookmarkEnd w:id="34"/>
    </w:p>
    <w:p w14:paraId="6AB4D54E" w14:textId="31410141" w:rsidR="00392B0E" w:rsidRDefault="00A7480A" w:rsidP="00C7587C">
      <w:pPr>
        <w:ind w:firstLine="708"/>
      </w:pPr>
      <w:r>
        <w:t>Funkcija je programski konstrukt čiji se blok naredbi izvršava njenim pozivom. Svrha funkcija je obavljanje određenog posla</w:t>
      </w:r>
      <w:r w:rsidR="00EF4A93">
        <w:t xml:space="preserve"> u sk</w:t>
      </w:r>
      <w:r w:rsidR="006345E5">
        <w:t>lop</w:t>
      </w:r>
      <w:r w:rsidR="00EF4A93">
        <w:t>u kompleksnog algoritma, odnosno programskog rješenja. Funkcije mogu, ali ne moraju vratiti vrijednost. U velikoj većini ostalih objektno orijentiranih programskih jezika kao C#, potrebno je definirati koji tip podatka će funkcija vratiti.</w:t>
      </w:r>
    </w:p>
    <w:p w14:paraId="25D9E5B1" w14:textId="77777777" w:rsidR="001031AF" w:rsidRDefault="001031AF" w:rsidP="00C7587C">
      <w:pPr>
        <w:ind w:firstLine="708"/>
      </w:pPr>
    </w:p>
    <w:p w14:paraId="11F502B1" w14:textId="267FA2C5" w:rsidR="00EF4A93" w:rsidRDefault="00EF4A93" w:rsidP="00EF4A93">
      <w:pPr>
        <w:pStyle w:val="Programskikod"/>
      </w:pPr>
      <w:r>
        <w:tab/>
        <w:t xml:space="preserve">public </w:t>
      </w:r>
      <w:r w:rsidRPr="006345E5">
        <w:rPr>
          <w:b/>
          <w:bCs/>
        </w:rPr>
        <w:t>int</w:t>
      </w:r>
      <w:r>
        <w:t xml:space="preserve"> funkcija(){</w:t>
      </w:r>
    </w:p>
    <w:p w14:paraId="44F26861" w14:textId="14446292" w:rsidR="00EF4A93" w:rsidRDefault="00EF4A93" w:rsidP="00EF4A93">
      <w:pPr>
        <w:pStyle w:val="Programskikod"/>
      </w:pPr>
      <w:r>
        <w:tab/>
      </w:r>
      <w:r>
        <w:tab/>
        <w:t>return 5*5;</w:t>
      </w:r>
    </w:p>
    <w:p w14:paraId="4A3FA5E9" w14:textId="798BA251" w:rsidR="00EF4A93" w:rsidRDefault="00EF4A93" w:rsidP="006345E5">
      <w:pPr>
        <w:pStyle w:val="Programskikod"/>
        <w:ind w:firstLine="708"/>
      </w:pPr>
      <w:r>
        <w:t>}</w:t>
      </w:r>
    </w:p>
    <w:p w14:paraId="477BA069" w14:textId="3605E04F" w:rsidR="003246C2" w:rsidRDefault="006345E5" w:rsidP="00392B0E">
      <w:r>
        <w:t xml:space="preserve">U Pythonu to nije slučaj. </w:t>
      </w:r>
      <w:r w:rsidR="008C3DD6">
        <w:t xml:space="preserve">Za definiranje funkcija u Pythonu koristi se ključna riječ </w:t>
      </w:r>
      <w:r w:rsidR="008C3DD6" w:rsidRPr="00C41088">
        <w:rPr>
          <w:b/>
          <w:bCs/>
          <w:i/>
          <w:iCs/>
        </w:rPr>
        <w:t>def</w:t>
      </w:r>
      <w:r w:rsidR="008C3DD6">
        <w:t>.</w:t>
      </w:r>
      <w:r w:rsidR="008571D9">
        <w:t xml:space="preserve"> Nakon ključne riječi stavlja se </w:t>
      </w:r>
      <w:r w:rsidR="008571D9" w:rsidRPr="002E1291">
        <w:rPr>
          <w:b/>
          <w:bCs/>
          <w:i/>
          <w:iCs/>
        </w:rPr>
        <w:t>ime funkcije</w:t>
      </w:r>
      <w:r w:rsidR="008571D9">
        <w:rPr>
          <w:i/>
          <w:iCs/>
        </w:rPr>
        <w:t>.</w:t>
      </w:r>
      <w:r w:rsidR="008571D9">
        <w:t xml:space="preserve"> Nakon imena funkcije pišu se </w:t>
      </w:r>
      <w:r w:rsidR="008571D9" w:rsidRPr="002E1291">
        <w:rPr>
          <w:b/>
          <w:bCs/>
          <w:i/>
          <w:iCs/>
        </w:rPr>
        <w:t>uglate zagrade</w:t>
      </w:r>
      <w:r w:rsidR="008571D9">
        <w:t xml:space="preserve"> u koje se upisuju </w:t>
      </w:r>
      <w:r w:rsidR="008571D9" w:rsidRPr="002E1291">
        <w:rPr>
          <w:b/>
          <w:bCs/>
          <w:i/>
          <w:iCs/>
        </w:rPr>
        <w:t>argumenti funkcije</w:t>
      </w:r>
      <w:r w:rsidR="008571D9">
        <w:t xml:space="preserve"> koji nisu obavezni.</w:t>
      </w:r>
      <w:r w:rsidR="00477A08">
        <w:t xml:space="preserve"> </w:t>
      </w:r>
      <w:r w:rsidR="00C7587C">
        <w:t>Argumenti funkcije postat će lokalna varijabla i moći će se koristiti samo u funkciji</w:t>
      </w:r>
      <w:r w:rsidR="00221362">
        <w:t xml:space="preserve">. Nakon uglatih zagrada slijedi dvotočka (:) </w:t>
      </w:r>
      <w:r w:rsidR="00477A08">
        <w:t>. Sljedeća linija koda mora biti uvučena</w:t>
      </w:r>
      <w:r w:rsidR="000F0CBD">
        <w:t xml:space="preserve">. </w:t>
      </w:r>
      <w:r w:rsidR="00C84F9D">
        <w:t xml:space="preserve">Ako želimo da funkcija vrati vrijednost potrebno je upisati ključnu riječ </w:t>
      </w:r>
      <w:r w:rsidR="00C84F9D">
        <w:rPr>
          <w:b/>
          <w:bCs/>
          <w:i/>
          <w:iCs/>
        </w:rPr>
        <w:t>return</w:t>
      </w:r>
      <w:r w:rsidR="00C84F9D">
        <w:t xml:space="preserve"> i pokraj nje izraz</w:t>
      </w:r>
      <w:r w:rsidR="00D44FDC">
        <w:t xml:space="preserve">. Kada izvođenje funkcije dođe do riječi </w:t>
      </w:r>
      <w:r w:rsidR="00D44FDC">
        <w:rPr>
          <w:i/>
          <w:iCs/>
        </w:rPr>
        <w:t>return</w:t>
      </w:r>
      <w:r w:rsidR="00D44FDC">
        <w:t>, funkcija završava svoj rad</w:t>
      </w:r>
      <w:r w:rsidR="000F0CBD">
        <w:t xml:space="preserve"> (Python Software </w:t>
      </w:r>
      <w:proofErr w:type="spellStart"/>
      <w:r w:rsidR="000F0CBD">
        <w:t>Foundation</w:t>
      </w:r>
      <w:proofErr w:type="spellEnd"/>
      <w:r w:rsidR="000F0CBD">
        <w:t>, 2021)</w:t>
      </w:r>
      <w:r w:rsidR="00D44FDC">
        <w:t>. Programer mora pripaziti da se u funkciji ne bi nalazio kod koji se nikad ne izvršava</w:t>
      </w:r>
      <w:r w:rsidR="00477A08">
        <w:t>.</w:t>
      </w:r>
      <w:r w:rsidR="005262E5">
        <w:t xml:space="preserve"> </w:t>
      </w:r>
      <w:r w:rsidR="003246C2">
        <w:t>Primjer</w:t>
      </w:r>
      <w:r w:rsidR="005262E5">
        <w:t xml:space="preserve"> deklaracije </w:t>
      </w:r>
      <w:r w:rsidR="003246C2">
        <w:t>funkcije</w:t>
      </w:r>
      <w:r w:rsidR="005262E5">
        <w:t xml:space="preserve"> </w:t>
      </w:r>
      <w:r w:rsidR="001F2E4C">
        <w:t xml:space="preserve">i njezin poziv </w:t>
      </w:r>
      <w:r w:rsidR="005262E5">
        <w:t>vidljiv</w:t>
      </w:r>
      <w:r w:rsidR="001F2E4C">
        <w:t>i</w:t>
      </w:r>
      <w:r w:rsidR="005262E5">
        <w:t xml:space="preserve"> </w:t>
      </w:r>
      <w:r w:rsidR="001F2E4C">
        <w:t>su</w:t>
      </w:r>
      <w:r w:rsidR="005262E5">
        <w:t xml:space="preserve"> na sljedećoj slici.</w:t>
      </w:r>
    </w:p>
    <w:p w14:paraId="7B2F1303" w14:textId="7DA82A1D" w:rsidR="003246C2" w:rsidRDefault="00820511" w:rsidP="00820511">
      <w:pPr>
        <w:jc w:val="center"/>
      </w:pPr>
      <w:r>
        <w:rPr>
          <w:noProof/>
        </w:rPr>
        <w:drawing>
          <wp:inline distT="0" distB="0" distL="0" distR="0" wp14:anchorId="725416D3" wp14:editId="3BF33E41">
            <wp:extent cx="5167424" cy="3222878"/>
            <wp:effectExtent l="0" t="0" r="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71250" cy="3225264"/>
                    </a:xfrm>
                    <a:prstGeom prst="rect">
                      <a:avLst/>
                    </a:prstGeom>
                    <a:noFill/>
                    <a:ln>
                      <a:noFill/>
                    </a:ln>
                  </pic:spPr>
                </pic:pic>
              </a:graphicData>
            </a:graphic>
          </wp:inline>
        </w:drawing>
      </w:r>
    </w:p>
    <w:p w14:paraId="376486F5" w14:textId="429E2450" w:rsidR="00820511" w:rsidRDefault="00820511" w:rsidP="00820511">
      <w:pPr>
        <w:pStyle w:val="Naslovslike"/>
      </w:pPr>
      <w:bookmarkStart w:id="35" w:name="_Toc81313026"/>
      <w:r>
        <w:t xml:space="preserve">Slika </w:t>
      </w:r>
      <w:r w:rsidR="002D3473">
        <w:t>12</w:t>
      </w:r>
      <w:r>
        <w:t>: Deklaracija funkcije</w:t>
      </w:r>
      <w:r w:rsidR="0005255A">
        <w:t xml:space="preserve"> (vlastita izrada)</w:t>
      </w:r>
      <w:bookmarkEnd w:id="35"/>
    </w:p>
    <w:p w14:paraId="793DC087" w14:textId="77777777" w:rsidR="005262E5" w:rsidRDefault="005262E5" w:rsidP="00392B0E"/>
    <w:p w14:paraId="134DA911" w14:textId="40EA2431" w:rsidR="00C7587C" w:rsidRPr="009F4FF4" w:rsidRDefault="00B727C4" w:rsidP="00B665A3">
      <w:r>
        <w:lastRenderedPageBreak/>
        <w:t xml:space="preserve">Naziv funkcije je </w:t>
      </w:r>
      <w:r w:rsidRPr="00FD38AC">
        <w:rPr>
          <w:i/>
          <w:iCs/>
        </w:rPr>
        <w:t>Usporedi</w:t>
      </w:r>
      <w:r>
        <w:t xml:space="preserve"> i argumenti funkcije su </w:t>
      </w:r>
      <w:r>
        <w:rPr>
          <w:i/>
          <w:iCs/>
        </w:rPr>
        <w:t>argument_1, argument_2</w:t>
      </w:r>
      <w:r>
        <w:t xml:space="preserve">. Sadržaj funkcije prostire se od linije broj 3 do linije broj 12, zbog razine uvlaka. U ovoj funkciji naredba </w:t>
      </w:r>
      <w:r>
        <w:rPr>
          <w:i/>
          <w:iCs/>
        </w:rPr>
        <w:t>print()</w:t>
      </w:r>
      <w:r>
        <w:t xml:space="preserve"> koja se nalazi na liniji 12 nikada se neće izvršiti iako se nalazi u opsegu funkcije. Razlog tome su ključne riječi </w:t>
      </w:r>
      <w:r>
        <w:rPr>
          <w:i/>
          <w:iCs/>
        </w:rPr>
        <w:t>return</w:t>
      </w:r>
      <w:r>
        <w:t>. Kod uspoređivanja brojeva obuhvaćena su sva 3 moguća uvjeta</w:t>
      </w:r>
      <w:r w:rsidR="00344B41">
        <w:t xml:space="preserve">. Sve tri ključne riječi </w:t>
      </w:r>
      <w:r w:rsidR="00344B41">
        <w:rPr>
          <w:i/>
          <w:iCs/>
        </w:rPr>
        <w:t>return</w:t>
      </w:r>
      <w:r w:rsidR="00344B41">
        <w:t xml:space="preserve"> nalaze se prije ispisa poruke, stoga se ispis nikada neće dogoditi</w:t>
      </w:r>
      <w:r>
        <w:t>.</w:t>
      </w:r>
      <w:r w:rsidR="00CD0AAF">
        <w:t xml:space="preserve"> Ako bi smo tu poruku izbacili iz funkcije, odnosno maknuli jednu razinu uvlake, poruka bi se ispisala prije unosa brojeva od strane korisnika. Isto tako, opseg funkcije </w:t>
      </w:r>
      <w:r w:rsidR="00CD0AAF" w:rsidRPr="003E79BF">
        <w:rPr>
          <w:i/>
          <w:iCs/>
        </w:rPr>
        <w:t>Usporedi</w:t>
      </w:r>
      <w:r w:rsidR="00CD0AAF">
        <w:t xml:space="preserve"> se smanji od linije 3 do linije 10.</w:t>
      </w:r>
      <w:r w:rsidR="003E79BF">
        <w:t xml:space="preserve"> Funkcija se poziva na liniji 16. Vidljivo je da su proslijeđena 2 argumenta </w:t>
      </w:r>
      <w:r w:rsidR="003E79BF" w:rsidRPr="003E79BF">
        <w:rPr>
          <w:i/>
          <w:iCs/>
        </w:rPr>
        <w:t>x</w:t>
      </w:r>
      <w:r w:rsidR="003E79BF">
        <w:t xml:space="preserve"> i</w:t>
      </w:r>
      <w:r w:rsidR="003E79BF" w:rsidRPr="003E79BF">
        <w:rPr>
          <w:i/>
          <w:iCs/>
        </w:rPr>
        <w:t xml:space="preserve"> y</w:t>
      </w:r>
      <w:r w:rsidR="003E79BF">
        <w:t>.</w:t>
      </w:r>
      <w:r w:rsidR="00E605C4">
        <w:t xml:space="preserve"> Argumentu </w:t>
      </w:r>
      <w:r w:rsidR="00E605C4">
        <w:rPr>
          <w:i/>
          <w:iCs/>
        </w:rPr>
        <w:t>Argument_</w:t>
      </w:r>
      <w:r w:rsidR="00E605C4" w:rsidRPr="00E605C4">
        <w:t>1</w:t>
      </w:r>
      <w:r w:rsidR="00E605C4">
        <w:t xml:space="preserve"> dodijeljena je vrijednost </w:t>
      </w:r>
      <w:r w:rsidR="00E605C4">
        <w:rPr>
          <w:i/>
          <w:iCs/>
        </w:rPr>
        <w:t xml:space="preserve">x, </w:t>
      </w:r>
      <w:r w:rsidR="00E605C4">
        <w:t xml:space="preserve">dok je argumentu </w:t>
      </w:r>
      <w:r w:rsidR="00E605C4">
        <w:rPr>
          <w:i/>
          <w:iCs/>
        </w:rPr>
        <w:t xml:space="preserve">Argument_2 </w:t>
      </w:r>
      <w:r w:rsidR="00E605C4">
        <w:t xml:space="preserve">dodijeljena vrijednost </w:t>
      </w:r>
      <w:r w:rsidR="00E605C4">
        <w:rPr>
          <w:i/>
          <w:iCs/>
        </w:rPr>
        <w:t>y.</w:t>
      </w:r>
      <w:r w:rsidR="00E605C4">
        <w:t xml:space="preserve"> V</w:t>
      </w:r>
      <w:r w:rsidR="003E79BF">
        <w:t xml:space="preserve">raćena vrijednost funkcije sprema se u varijablu </w:t>
      </w:r>
      <w:r w:rsidR="003E79BF">
        <w:rPr>
          <w:i/>
          <w:iCs/>
        </w:rPr>
        <w:t>stanje</w:t>
      </w:r>
      <w:r w:rsidR="003E79BF">
        <w:t>.</w:t>
      </w:r>
      <w:r w:rsidR="00C75A69">
        <w:t xml:space="preserve"> </w:t>
      </w:r>
      <w:r w:rsidR="009F4FF4">
        <w:t xml:space="preserve">Bitno je napomenuti da za je </w:t>
      </w:r>
      <w:r w:rsidR="009F4FF4" w:rsidRPr="009F4FF4">
        <w:rPr>
          <w:b/>
          <w:bCs/>
        </w:rPr>
        <w:t>za rad ove funkcije</w:t>
      </w:r>
      <w:r w:rsidR="009F4FF4">
        <w:t xml:space="preserve"> </w:t>
      </w:r>
      <w:r w:rsidR="009F4FF4">
        <w:rPr>
          <w:b/>
          <w:bCs/>
        </w:rPr>
        <w:t>potrebno unijeti sve argumente</w:t>
      </w:r>
      <w:r w:rsidR="004F4037">
        <w:rPr>
          <w:b/>
          <w:bCs/>
        </w:rPr>
        <w:t xml:space="preserve">. Raspored argumenata prilikom poziva funkcije može utjecati na rad </w:t>
      </w:r>
      <w:r w:rsidR="001A4E47">
        <w:rPr>
          <w:b/>
          <w:bCs/>
        </w:rPr>
        <w:t xml:space="preserve">i </w:t>
      </w:r>
      <w:r w:rsidR="004F4037">
        <w:rPr>
          <w:b/>
          <w:bCs/>
        </w:rPr>
        <w:t>rezultat funkcije</w:t>
      </w:r>
      <w:r w:rsidR="00A12212">
        <w:rPr>
          <w:b/>
          <w:bCs/>
        </w:rPr>
        <w:t>, stoga treba paziti kako se funkcija deklarira i poziva</w:t>
      </w:r>
      <w:r w:rsidR="009F4FF4">
        <w:t>.</w:t>
      </w:r>
    </w:p>
    <w:p w14:paraId="0C5BF418" w14:textId="004FEB1C" w:rsidR="009B37A6" w:rsidRDefault="00B90D8F" w:rsidP="009B37A6">
      <w:pPr>
        <w:ind w:firstLine="708"/>
      </w:pPr>
      <w:r>
        <w:t xml:space="preserve">Što se tiče argumenata funkcija postoje i </w:t>
      </w:r>
      <w:r>
        <w:rPr>
          <w:b/>
          <w:bCs/>
        </w:rPr>
        <w:t>zadani argumenti funkcije</w:t>
      </w:r>
      <w:r>
        <w:t>. Zadani argumenti</w:t>
      </w:r>
      <w:r w:rsidR="009B37A6">
        <w:t xml:space="preserve"> </w:t>
      </w:r>
      <w:r>
        <w:t>funkcije omogućuju da se funkcija pozove s manje argumenata nego što je dopušteno</w:t>
      </w:r>
      <w:r w:rsidR="001F7C69">
        <w:t xml:space="preserve">. Oni su ujedno i </w:t>
      </w:r>
      <w:r w:rsidR="001F7C69">
        <w:rPr>
          <w:b/>
          <w:bCs/>
        </w:rPr>
        <w:t>Argumenti ključnih riječi</w:t>
      </w:r>
      <w:r w:rsidR="001F7C69">
        <w:t xml:space="preserve"> (eng. </w:t>
      </w:r>
      <w:r w:rsidR="001F7C69">
        <w:rPr>
          <w:i/>
          <w:iCs/>
        </w:rPr>
        <w:t>keyword argument</w:t>
      </w:r>
      <w:r w:rsidR="001F7C69">
        <w:t>)</w:t>
      </w:r>
      <w:r w:rsidR="009F4FF4">
        <w:t xml:space="preserve"> </w:t>
      </w:r>
      <w:r>
        <w:t xml:space="preserve">(Python Software </w:t>
      </w:r>
      <w:proofErr w:type="spellStart"/>
      <w:r>
        <w:t>Foundation</w:t>
      </w:r>
      <w:proofErr w:type="spellEnd"/>
      <w:r>
        <w:t xml:space="preserve">, 2021). </w:t>
      </w:r>
      <w:r w:rsidR="00D01393">
        <w:t xml:space="preserve">U prošlom primjeru vidjeli smo da je bilo potrebno unijeti sve argumente, odnosno maksimalan broj argumenata. </w:t>
      </w:r>
      <w:r>
        <w:t>Uzmimo za primjer igru pogađanja brojeva.</w:t>
      </w:r>
      <w:r w:rsidR="00D827A6">
        <w:t xml:space="preserve"> Sljedeća slika prikazuje programsko rješenje igre pogađanja brojeva.</w:t>
      </w:r>
    </w:p>
    <w:p w14:paraId="000E6F49" w14:textId="77777777" w:rsidR="009B37A6" w:rsidRDefault="009B37A6" w:rsidP="009B37A6"/>
    <w:p w14:paraId="6B6814EA" w14:textId="7D8FEEF9" w:rsidR="00B90D8F" w:rsidRDefault="00A42EEA" w:rsidP="00A42EEA">
      <w:pPr>
        <w:jc w:val="center"/>
        <w:rPr>
          <w:noProof/>
        </w:rPr>
      </w:pPr>
      <w:r>
        <w:rPr>
          <w:noProof/>
        </w:rPr>
        <w:drawing>
          <wp:inline distT="0" distB="0" distL="0" distR="0" wp14:anchorId="169D1DD1" wp14:editId="5C716041">
            <wp:extent cx="4229100" cy="3759926"/>
            <wp:effectExtent l="0" t="0" r="0" b="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54576" cy="3782576"/>
                    </a:xfrm>
                    <a:prstGeom prst="rect">
                      <a:avLst/>
                    </a:prstGeom>
                    <a:noFill/>
                    <a:ln>
                      <a:noFill/>
                    </a:ln>
                  </pic:spPr>
                </pic:pic>
              </a:graphicData>
            </a:graphic>
          </wp:inline>
        </w:drawing>
      </w:r>
    </w:p>
    <w:p w14:paraId="0FC9927B" w14:textId="6F9FF954" w:rsidR="003D1E9B" w:rsidRPr="00B90D8F" w:rsidRDefault="003D1E9B" w:rsidP="00B50656">
      <w:pPr>
        <w:pStyle w:val="Naslovslike"/>
      </w:pPr>
      <w:bookmarkStart w:id="36" w:name="_Toc81313027"/>
      <w:r>
        <w:t xml:space="preserve">Slika </w:t>
      </w:r>
      <w:r w:rsidR="00FA1E6F">
        <w:t>13</w:t>
      </w:r>
      <w:r>
        <w:t>: Igra pogađanja brojeva (vlastita izrada)</w:t>
      </w:r>
      <w:bookmarkEnd w:id="36"/>
    </w:p>
    <w:p w14:paraId="07404649" w14:textId="672D0220" w:rsidR="006345E5" w:rsidRPr="00A21446" w:rsidRDefault="006D17AC" w:rsidP="00392B0E">
      <w:r>
        <w:lastRenderedPageBreak/>
        <w:t xml:space="preserve">Za razliku od funkcije iz prošlog primjera, ovdje imamo zadane argumente funkcije. To su konkretno argumenti </w:t>
      </w:r>
      <w:r>
        <w:rPr>
          <w:i/>
          <w:iCs/>
        </w:rPr>
        <w:t>brojPokušaja</w:t>
      </w:r>
      <w:r>
        <w:t xml:space="preserve"> i </w:t>
      </w:r>
      <w:r>
        <w:rPr>
          <w:i/>
          <w:iCs/>
        </w:rPr>
        <w:t>poruka</w:t>
      </w:r>
      <w:r>
        <w:t xml:space="preserve">. To je vidljivo zato što u liniji 3 gdje se nalazi deklaracija funkcije </w:t>
      </w:r>
      <w:r w:rsidR="000022AA">
        <w:t>navedeni</w:t>
      </w:r>
      <w:r>
        <w:t xml:space="preserve"> argumenti pokraj sebe imaju dodijeljene vrijednosti.</w:t>
      </w:r>
      <w:r w:rsidR="001F2E9D">
        <w:t xml:space="preserve"> Bitno je uočiti da </w:t>
      </w:r>
      <w:r w:rsidR="001F2E9D" w:rsidRPr="00F363AC">
        <w:rPr>
          <w:b/>
          <w:bCs/>
        </w:rPr>
        <w:t xml:space="preserve">prvi argument </w:t>
      </w:r>
      <w:r w:rsidR="001F2E9D" w:rsidRPr="00213EA9">
        <w:rPr>
          <w:b/>
          <w:bCs/>
          <w:i/>
          <w:iCs/>
          <w:u w:val="single"/>
        </w:rPr>
        <w:t>broj</w:t>
      </w:r>
      <w:r w:rsidR="001F2E9D" w:rsidRPr="00F363AC">
        <w:rPr>
          <w:b/>
          <w:bCs/>
        </w:rPr>
        <w:t xml:space="preserve"> pokraj sebe nema dodijeljenu vrijednost</w:t>
      </w:r>
      <w:r w:rsidR="001F2E9D">
        <w:t>. To znači da će biti potrebno unijeti barem jedan argument kod pozivanja funkcije, što je vidljivo u liniji 25</w:t>
      </w:r>
      <w:r w:rsidR="007910B4">
        <w:t xml:space="preserve">. Njega ćemo nazvati </w:t>
      </w:r>
      <w:r w:rsidR="007910B4">
        <w:rPr>
          <w:b/>
          <w:bCs/>
        </w:rPr>
        <w:t>obavezan argument</w:t>
      </w:r>
      <w:r w:rsidR="001F2E9D">
        <w:t>.</w:t>
      </w:r>
      <w:r w:rsidR="007044B9">
        <w:t xml:space="preserve"> </w:t>
      </w:r>
      <w:r w:rsidR="00A21446">
        <w:t>Vidljivo je da su sve deklaracije pravilne osim zadnje na liniji 34</w:t>
      </w:r>
      <w:r w:rsidR="005B5C9F">
        <w:t>.</w:t>
      </w:r>
      <w:r w:rsidR="00EB77AB">
        <w:t xml:space="preserve"> Razlog tome je nedostatak obaveznog argumenta </w:t>
      </w:r>
      <w:r w:rsidR="00EB77AB">
        <w:rPr>
          <w:i/>
          <w:iCs/>
        </w:rPr>
        <w:t>broj</w:t>
      </w:r>
      <w:r w:rsidR="00EB77AB">
        <w:t>.</w:t>
      </w:r>
      <w:r w:rsidR="005B5C9F">
        <w:t xml:space="preserve"> Ako postoje argumenti ključnih riječi i njima želimo dodijeliti vrijednost različitu od zadane, možemo to učiniti na bilo kojoj poziciji</w:t>
      </w:r>
      <w:r w:rsidR="00A21446">
        <w:t>.</w:t>
      </w:r>
      <w:r w:rsidR="00926CF4">
        <w:t xml:space="preserve"> Bitno je napomenuti da ako se argument ključne riječi nalazi ispred obaveznog parametra, u ovom slučaju su to linije 29,30,31 potrebno je</w:t>
      </w:r>
      <w:r w:rsidR="006127D1">
        <w:t xml:space="preserve"> upisati i obavezan parametar.</w:t>
      </w:r>
    </w:p>
    <w:p w14:paraId="687B70FA" w14:textId="2A035C89" w:rsidR="009B34CB" w:rsidRDefault="009B34CB" w:rsidP="00392B0E">
      <w:r>
        <w:tab/>
      </w:r>
      <w:r w:rsidR="00356213">
        <w:rPr>
          <w:b/>
          <w:bCs/>
        </w:rPr>
        <w:t>Proizvoljni argumenti</w:t>
      </w:r>
      <w:r w:rsidR="00356213">
        <w:t xml:space="preserve"> </w:t>
      </w:r>
      <w:r w:rsidR="004E52AF">
        <w:t xml:space="preserve">(eng. </w:t>
      </w:r>
      <w:r w:rsidR="00614E6E">
        <w:rPr>
          <w:i/>
          <w:iCs/>
        </w:rPr>
        <w:t>arbitraty arguments, *</w:t>
      </w:r>
      <w:r w:rsidR="004E52AF">
        <w:rPr>
          <w:i/>
          <w:iCs/>
        </w:rPr>
        <w:t>args)</w:t>
      </w:r>
      <w:r w:rsidR="004E52AF">
        <w:t xml:space="preserve"> </w:t>
      </w:r>
      <w:r w:rsidR="00356213">
        <w:t>se koriste kada ne znamo maksimalan broj argumenata koji će se proslijediti funkciji. Prilikom deklaracije funkcije proizvoljnom argumentu ispred imena dodajemo znak *</w:t>
      </w:r>
      <w:r w:rsidR="00BF5A18">
        <w:t xml:space="preserve"> (w3schools.com, bez dat.)</w:t>
      </w:r>
      <w:r w:rsidR="00356213">
        <w:t>.</w:t>
      </w:r>
      <w:r w:rsidR="00BA3DC9">
        <w:t xml:space="preserve"> Najjednostavniji primjer je suma N brojeva.</w:t>
      </w:r>
    </w:p>
    <w:p w14:paraId="5E01B5EE" w14:textId="02AD5437" w:rsidR="00567FF2" w:rsidRDefault="00567FF2" w:rsidP="00392B0E"/>
    <w:p w14:paraId="4E8472E8" w14:textId="77777777" w:rsidR="00567FF2" w:rsidRDefault="00567FF2" w:rsidP="00392B0E"/>
    <w:p w14:paraId="4042643C" w14:textId="3180C87C" w:rsidR="00C73258" w:rsidRDefault="00FE4148" w:rsidP="00FE4148">
      <w:pPr>
        <w:jc w:val="center"/>
      </w:pPr>
      <w:r>
        <w:rPr>
          <w:noProof/>
        </w:rPr>
        <w:drawing>
          <wp:inline distT="0" distB="0" distL="0" distR="0" wp14:anchorId="308F6CC8" wp14:editId="70B7BFBF">
            <wp:extent cx="3409950" cy="2566324"/>
            <wp:effectExtent l="0" t="0" r="0" b="5715"/>
            <wp:docPr id="8" name="Slika 8"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descr="Slika na kojoj se prikazuje tekst&#10;&#10;Opis je automatski generiran"/>
                    <pic:cNvPicPr/>
                  </pic:nvPicPr>
                  <pic:blipFill>
                    <a:blip r:embed="rId29">
                      <a:extLst>
                        <a:ext uri="{28A0092B-C50C-407E-A947-70E740481C1C}">
                          <a14:useLocalDpi xmlns:a14="http://schemas.microsoft.com/office/drawing/2010/main" val="0"/>
                        </a:ext>
                      </a:extLst>
                    </a:blip>
                    <a:stretch>
                      <a:fillRect/>
                    </a:stretch>
                  </pic:blipFill>
                  <pic:spPr>
                    <a:xfrm>
                      <a:off x="0" y="0"/>
                      <a:ext cx="3419558" cy="2573555"/>
                    </a:xfrm>
                    <a:prstGeom prst="rect">
                      <a:avLst/>
                    </a:prstGeom>
                  </pic:spPr>
                </pic:pic>
              </a:graphicData>
            </a:graphic>
          </wp:inline>
        </w:drawing>
      </w:r>
    </w:p>
    <w:p w14:paraId="3497FCBD" w14:textId="23234EEC" w:rsidR="00FE4148" w:rsidRDefault="00FE4148" w:rsidP="00FE4148">
      <w:pPr>
        <w:pStyle w:val="Naslovslike"/>
      </w:pPr>
      <w:bookmarkStart w:id="37" w:name="_Toc81313028"/>
      <w:r>
        <w:t xml:space="preserve">Slika </w:t>
      </w:r>
      <w:r w:rsidR="00BF5EF4">
        <w:t>14</w:t>
      </w:r>
      <w:r>
        <w:t>: Sumiranje nepoznatog broja brojeva (vlastita izrada)</w:t>
      </w:r>
      <w:bookmarkEnd w:id="37"/>
    </w:p>
    <w:p w14:paraId="24E0B1CF" w14:textId="03AB8D01" w:rsidR="00FE4148" w:rsidRDefault="00FE4148" w:rsidP="00392B0E"/>
    <w:p w14:paraId="674D0739" w14:textId="52E14DB4" w:rsidR="00FC110B" w:rsidRPr="00FC110B" w:rsidRDefault="00FC110B" w:rsidP="00392B0E">
      <w:r>
        <w:t xml:space="preserve">U ovom primjeru imamo jedan obavezan argument </w:t>
      </w:r>
      <w:r>
        <w:rPr>
          <w:i/>
          <w:iCs/>
        </w:rPr>
        <w:t>operacija</w:t>
      </w:r>
      <w:r>
        <w:t xml:space="preserve"> i proizvoljan argument </w:t>
      </w:r>
      <w:r>
        <w:rPr>
          <w:i/>
          <w:iCs/>
        </w:rPr>
        <w:t>brojevi,</w:t>
      </w:r>
      <w:r>
        <w:t xml:space="preserve"> što je vidljivo po znaku * ispred njegovog imena. </w:t>
      </w:r>
      <w:r w:rsidR="004E7D4F" w:rsidRPr="004E7D4F">
        <w:rPr>
          <w:b/>
          <w:bCs/>
        </w:rPr>
        <w:t xml:space="preserve">Tip podatka argumenta </w:t>
      </w:r>
      <w:r w:rsidR="004E7D4F" w:rsidRPr="004E7D4F">
        <w:rPr>
          <w:b/>
          <w:bCs/>
          <w:i/>
          <w:iCs/>
        </w:rPr>
        <w:t>brojevi</w:t>
      </w:r>
      <w:r w:rsidR="004E7D4F" w:rsidRPr="004E7D4F">
        <w:rPr>
          <w:b/>
          <w:bCs/>
        </w:rPr>
        <w:t xml:space="preserve"> je n-torka</w:t>
      </w:r>
      <w:r w:rsidR="004E7D4F">
        <w:rPr>
          <w:b/>
          <w:bCs/>
        </w:rPr>
        <w:t xml:space="preserve">, </w:t>
      </w:r>
      <w:r w:rsidR="004E7D4F">
        <w:t>što znači da se može pristupiti vrijednosti</w:t>
      </w:r>
      <w:r w:rsidR="005039B2">
        <w:t>ma</w:t>
      </w:r>
      <w:r w:rsidR="004E7D4F">
        <w:t xml:space="preserve"> n-torke pomoću indeksa</w:t>
      </w:r>
      <w:r w:rsidR="005039B2">
        <w:t>.</w:t>
      </w:r>
      <w:r w:rsidR="004E7D4F">
        <w:rPr>
          <w:i/>
          <w:iCs/>
        </w:rPr>
        <w:t xml:space="preserve"> </w:t>
      </w:r>
      <w:r w:rsidR="00E3210B" w:rsidRPr="004E7D4F">
        <w:t>Za</w:t>
      </w:r>
      <w:r w:rsidR="00E3210B">
        <w:t xml:space="preserve"> uspješno pozivanje funkcije biti će potrebno unijeti barem jedan argument, a to je </w:t>
      </w:r>
      <w:r w:rsidR="00E3210B">
        <w:rPr>
          <w:i/>
          <w:iCs/>
        </w:rPr>
        <w:t>operacija</w:t>
      </w:r>
      <w:r w:rsidR="00E3210B">
        <w:t xml:space="preserve">. Ishod poziva funkcije na liniji 13 rezultirat će ispisom sume brojeva 5,2,3,8,6. Ishod poziva funkcije na liniji 13 rezultirat će ispisom poruke „Prvi argument je broj!“ i ispisom </w:t>
      </w:r>
      <w:r w:rsidR="00E3210B" w:rsidRPr="00E3210B">
        <w:rPr>
          <w:i/>
          <w:iCs/>
        </w:rPr>
        <w:t>None</w:t>
      </w:r>
      <w:r w:rsidR="00E3210B">
        <w:t xml:space="preserve"> zato što funkcija nije vratila bilo kakvu vrijednost. </w:t>
      </w:r>
      <w:r w:rsidR="00A32BFF">
        <w:t xml:space="preserve">Argument </w:t>
      </w:r>
      <w:r w:rsidR="00A32BFF">
        <w:rPr>
          <w:i/>
          <w:iCs/>
        </w:rPr>
        <w:t xml:space="preserve">operacija </w:t>
      </w:r>
      <w:r w:rsidR="00A32BFF">
        <w:t xml:space="preserve">ima vrijednost 3, dok je argument </w:t>
      </w:r>
      <w:r w:rsidR="00A32BFF">
        <w:rPr>
          <w:i/>
          <w:iCs/>
        </w:rPr>
        <w:t>brojev</w:t>
      </w:r>
      <w:r w:rsidR="00C9744E">
        <w:rPr>
          <w:i/>
          <w:iCs/>
        </w:rPr>
        <w:t>i</w:t>
      </w:r>
      <w:r w:rsidR="00A32BFF">
        <w:rPr>
          <w:i/>
          <w:iCs/>
        </w:rPr>
        <w:t xml:space="preserve"> </w:t>
      </w:r>
      <w:r w:rsidR="00A32BFF">
        <w:t xml:space="preserve">n-torka s </w:t>
      </w:r>
      <w:r w:rsidR="00A32BFF">
        <w:lastRenderedPageBreak/>
        <w:t xml:space="preserve">vrijednostima 5,2,1. </w:t>
      </w:r>
      <w:r w:rsidR="003B4A51">
        <w:t>U praksi se ovakva implementacija mora izbjegavati</w:t>
      </w:r>
      <w:r w:rsidR="00AB3CE5">
        <w:t xml:space="preserve"> i radi se na potpuno drugačiji način</w:t>
      </w:r>
      <w:r w:rsidR="003B4A51">
        <w:t>, ali za demonstraciju proizvoljnih argumenat</w:t>
      </w:r>
      <w:r w:rsidR="00F0744B">
        <w:t>a ovaj je primjer dobar.</w:t>
      </w:r>
    </w:p>
    <w:p w14:paraId="095EF8B4" w14:textId="26D6E8BC" w:rsidR="00FE4148" w:rsidRDefault="004E52AF" w:rsidP="00392B0E">
      <w:r>
        <w:tab/>
      </w:r>
      <w:r w:rsidR="00662FEA">
        <w:rPr>
          <w:b/>
          <w:bCs/>
        </w:rPr>
        <w:t>Rekurzivna funkcija</w:t>
      </w:r>
      <w:r w:rsidR="00662FEA">
        <w:t xml:space="preserve"> je funkcija koja poziva samu sebe tijekom izvođenja. Omogućuje programerima pisanje učinkovitih algoritama koristeći manju količinu programskog koda. Kod rekurzije postovi mnogo veća šansa da se dogodi beskonačna petlja, odnosno da funkcija nikad ne prestane izvršavati samu sebe, stoga programer mora paziti kako barata s rekurzivnim funkcijama (</w:t>
      </w:r>
      <w:proofErr w:type="spellStart"/>
      <w:r w:rsidR="00662FEA">
        <w:t>Christensson</w:t>
      </w:r>
      <w:proofErr w:type="spellEnd"/>
      <w:r w:rsidR="00662FEA">
        <w:t>, 2020).</w:t>
      </w:r>
      <w:r w:rsidR="009A3F2B">
        <w:t xml:space="preserve"> Klasičan i najjednostavniji primjer rekurzije je izračun faktorijel</w:t>
      </w:r>
      <w:r w:rsidR="001B0412">
        <w:t>a</w:t>
      </w:r>
      <w:r w:rsidR="009A3F2B">
        <w:t>.</w:t>
      </w:r>
      <w:r w:rsidR="00A9098A">
        <w:t xml:space="preserve"> Faktorijela je pozitivan cijeli broj nastao množenjem nekog broja sa svim njegovim pozitivnim cjelobrojnim prethodnicima.</w:t>
      </w:r>
    </w:p>
    <w:p w14:paraId="70614500" w14:textId="77777777" w:rsidR="00BD6EB4" w:rsidRDefault="00BD6EB4" w:rsidP="00392B0E"/>
    <w:p w14:paraId="5FCD8BE3" w14:textId="6B7DF65D" w:rsidR="009A3F2B" w:rsidRDefault="004F56E5" w:rsidP="004F56E5">
      <w:pPr>
        <w:jc w:val="center"/>
      </w:pPr>
      <w:r>
        <w:rPr>
          <w:noProof/>
        </w:rPr>
        <w:drawing>
          <wp:inline distT="0" distB="0" distL="0" distR="0" wp14:anchorId="151C49E4" wp14:editId="5FC3A5AA">
            <wp:extent cx="5061098" cy="1970343"/>
            <wp:effectExtent l="0" t="0" r="6350" b="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065733" cy="1972148"/>
                    </a:xfrm>
                    <a:prstGeom prst="rect">
                      <a:avLst/>
                    </a:prstGeom>
                    <a:noFill/>
                    <a:ln>
                      <a:noFill/>
                    </a:ln>
                  </pic:spPr>
                </pic:pic>
              </a:graphicData>
            </a:graphic>
          </wp:inline>
        </w:drawing>
      </w:r>
    </w:p>
    <w:p w14:paraId="5D53AA32" w14:textId="77777777" w:rsidR="006A05F0" w:rsidRDefault="006A05F0" w:rsidP="006A05F0">
      <w:pPr>
        <w:pStyle w:val="Naslovslike"/>
      </w:pPr>
      <w:bookmarkStart w:id="38" w:name="_Toc81313029"/>
      <w:r>
        <w:t>Slika 15: Rekurzija funkcija (vlastita izrada)</w:t>
      </w:r>
      <w:bookmarkEnd w:id="38"/>
    </w:p>
    <w:p w14:paraId="671FA069" w14:textId="26192CC3" w:rsidR="001B0412" w:rsidRDefault="001B0412" w:rsidP="001B0412">
      <w:pPr>
        <w:pStyle w:val="Naslovslike"/>
        <w:jc w:val="both"/>
      </w:pPr>
    </w:p>
    <w:p w14:paraId="2ED70491" w14:textId="4FA7ED7A" w:rsidR="00A9098A" w:rsidRPr="00A4101E" w:rsidRDefault="00A9098A" w:rsidP="00206B2B">
      <w:r>
        <w:t xml:space="preserve">Korisnik mora unijeti </w:t>
      </w:r>
      <w:r w:rsidR="00C475FE">
        <w:t>cijeli bro</w:t>
      </w:r>
      <w:r>
        <w:t>j. Poziva se funkcija</w:t>
      </w:r>
      <w:r w:rsidR="00A4101E">
        <w:t xml:space="preserve"> faktorijela. Prvi uvjet provjerava ako je </w:t>
      </w:r>
      <w:r w:rsidR="00A4101E">
        <w:rPr>
          <w:i/>
          <w:iCs/>
        </w:rPr>
        <w:t>x</w:t>
      </w:r>
      <w:r w:rsidR="00A4101E">
        <w:t xml:space="preserve"> jednak 1, što znači da smo došli do kraja računskog postupka. Ako </w:t>
      </w:r>
      <w:r w:rsidR="00A4101E">
        <w:rPr>
          <w:i/>
          <w:iCs/>
        </w:rPr>
        <w:t xml:space="preserve">x </w:t>
      </w:r>
      <w:r w:rsidR="00A4101E">
        <w:t xml:space="preserve">nije 1, funkcija množi </w:t>
      </w:r>
      <w:r w:rsidR="00A4101E">
        <w:rPr>
          <w:i/>
          <w:iCs/>
        </w:rPr>
        <w:t>x</w:t>
      </w:r>
      <w:r w:rsidR="00A4101E">
        <w:t xml:space="preserve"> sa svojom rekurzivnom vrijednošću.</w:t>
      </w:r>
    </w:p>
    <w:p w14:paraId="4479F7CF" w14:textId="77777777" w:rsidR="00C73258" w:rsidRPr="00356213" w:rsidRDefault="00C73258" w:rsidP="00392B0E"/>
    <w:p w14:paraId="0142C87F" w14:textId="2870D309" w:rsidR="003A61AD" w:rsidRDefault="00C75A69" w:rsidP="00B3670D">
      <w:pPr>
        <w:pStyle w:val="FOINaslov2"/>
      </w:pPr>
      <w:bookmarkStart w:id="39" w:name="_Toc81312971"/>
      <w:r>
        <w:t>Klase</w:t>
      </w:r>
      <w:bookmarkEnd w:id="39"/>
    </w:p>
    <w:p w14:paraId="274D5613" w14:textId="77777777" w:rsidR="003B19A3" w:rsidRDefault="00B11F5A" w:rsidP="003B19A3">
      <w:pPr>
        <w:ind w:firstLine="708"/>
      </w:pPr>
      <w:r>
        <w:t>Klase</w:t>
      </w:r>
      <w:r w:rsidR="00BE366D">
        <w:t xml:space="preserve"> </w:t>
      </w:r>
      <w:r>
        <w:t>programsko</w:t>
      </w:r>
      <w:r w:rsidR="00BE366D">
        <w:t>g</w:t>
      </w:r>
      <w:r>
        <w:t xml:space="preserve"> jeziku Pythonu su njegova srž.</w:t>
      </w:r>
      <w:r w:rsidR="00923325">
        <w:t xml:space="preserve"> Python je objektno-orijentirani jezik što znači da se velika ve</w:t>
      </w:r>
      <w:r w:rsidR="00BE366D">
        <w:t>ć</w:t>
      </w:r>
      <w:r w:rsidR="00923325">
        <w:t>ina</w:t>
      </w:r>
      <w:r w:rsidR="00BE366D">
        <w:t xml:space="preserve"> programskih rješenja temelji na</w:t>
      </w:r>
      <w:r w:rsidR="00042AFA">
        <w:t xml:space="preserve"> klasama. </w:t>
      </w:r>
    </w:p>
    <w:p w14:paraId="08D4F890" w14:textId="7C99797F" w:rsidR="00392B0E" w:rsidRDefault="00042AFA" w:rsidP="003B19A3">
      <w:pPr>
        <w:ind w:firstLine="708"/>
      </w:pPr>
      <w:r w:rsidRPr="00042AFA">
        <w:t>Klase pružaju mogućnost povezivanja podataka i funkcionalnosti zajedno. Stvaranjem nove klase stvara se nova vrsta objekta, dopuštajući izradu novih instanci te vrste. Svaka instanca klase može imati pridružene atribute za održavanje svog stanja. Instance klase također mogu imati metode (definirane svojom klasom) za mijenjanje svog stanja</w:t>
      </w:r>
      <w:r>
        <w:t xml:space="preserve"> </w:t>
      </w:r>
      <w:r w:rsidR="00C40E33">
        <w:t xml:space="preserve">(Python Software </w:t>
      </w:r>
      <w:proofErr w:type="spellStart"/>
      <w:r w:rsidR="00C40E33">
        <w:t>Foundation</w:t>
      </w:r>
      <w:proofErr w:type="spellEnd"/>
      <w:r w:rsidR="00C40E33">
        <w:t>, 2021)</w:t>
      </w:r>
      <w:r w:rsidRPr="00042AFA">
        <w:t>.</w:t>
      </w:r>
    </w:p>
    <w:p w14:paraId="49AC03B9" w14:textId="5B11F7D5" w:rsidR="00FB0D0C" w:rsidRDefault="00FB0D0C" w:rsidP="003B19A3">
      <w:pPr>
        <w:ind w:firstLine="708"/>
      </w:pPr>
      <w:r>
        <w:t>Opća sintaksa</w:t>
      </w:r>
      <w:r w:rsidR="005E00A9">
        <w:t xml:space="preserve"> definiranja klasa je sljedeća:</w:t>
      </w:r>
    </w:p>
    <w:p w14:paraId="5B5D817E" w14:textId="2D3D93D2" w:rsidR="005E00A9" w:rsidRDefault="005E00A9" w:rsidP="005E00A9"/>
    <w:p w14:paraId="4D43F1D6" w14:textId="76D476C9" w:rsidR="00FA153E" w:rsidRDefault="005E00A9" w:rsidP="00FA153E">
      <w:pPr>
        <w:pStyle w:val="Programskikod"/>
        <w:ind w:firstLine="708"/>
      </w:pPr>
      <w:r>
        <w:lastRenderedPageBreak/>
        <w:t>class MojaKlasa</w:t>
      </w:r>
      <w:r w:rsidR="00F62CC5">
        <w:t>()</w:t>
      </w:r>
      <w:r w:rsidR="00833CE3">
        <w:t>:</w:t>
      </w:r>
    </w:p>
    <w:p w14:paraId="295943B7" w14:textId="77777777" w:rsidR="00FA153E" w:rsidRDefault="00FA153E" w:rsidP="00FA153E">
      <w:pPr>
        <w:pStyle w:val="Programskikod"/>
      </w:pPr>
    </w:p>
    <w:p w14:paraId="22C56D77" w14:textId="06123D13" w:rsidR="004D41B2" w:rsidRDefault="00F62CC5" w:rsidP="00392B0E">
      <w:r>
        <w:tab/>
        <w:t xml:space="preserve">Uočimo da </w:t>
      </w:r>
      <w:r w:rsidR="00793B27">
        <w:t xml:space="preserve">je bitna ključna riječ </w:t>
      </w:r>
      <w:r w:rsidR="00793B27">
        <w:rPr>
          <w:i/>
          <w:iCs/>
        </w:rPr>
        <w:t>class</w:t>
      </w:r>
      <w:r w:rsidR="00793B27">
        <w:t xml:space="preserve">. U zagrade možemo upisati imena klasa koje želimo da klasa </w:t>
      </w:r>
      <w:r w:rsidR="00793B27">
        <w:rPr>
          <w:i/>
          <w:iCs/>
        </w:rPr>
        <w:t>MojaKlasa</w:t>
      </w:r>
      <w:r w:rsidR="00793B27">
        <w:t xml:space="preserve"> naslijedi. Ako </w:t>
      </w:r>
      <w:r w:rsidR="004863DA">
        <w:t>klasa ne nasljeđuje drugu klasu nije potrebno staviti zagrade.</w:t>
      </w:r>
      <w:r w:rsidR="00C72F1D">
        <w:t xml:space="preserve"> </w:t>
      </w:r>
      <w:r w:rsidR="00066A3C">
        <w:t>Svi atributi i metode moraju biti pravilno uvučeni.</w:t>
      </w:r>
      <w:r w:rsidR="00154CC5">
        <w:rPr>
          <w:i/>
          <w:iCs/>
        </w:rPr>
        <w:t xml:space="preserve"> </w:t>
      </w:r>
      <w:r w:rsidR="00C72F1D">
        <w:t xml:space="preserve">Klasa ima svoje </w:t>
      </w:r>
      <w:r w:rsidR="00C72F1D" w:rsidRPr="004D41B2">
        <w:rPr>
          <w:b/>
          <w:bCs/>
        </w:rPr>
        <w:t>atribute i metode</w:t>
      </w:r>
      <w:r w:rsidR="00C72F1D">
        <w:t xml:space="preserve">. </w:t>
      </w:r>
      <w:r w:rsidR="008D0F38">
        <w:t>U suštini, atributi</w:t>
      </w:r>
      <w:r w:rsidR="000709BD">
        <w:t xml:space="preserve"> su podaci specifični za klasu. </w:t>
      </w:r>
      <w:r w:rsidR="0066120D">
        <w:t xml:space="preserve">I </w:t>
      </w:r>
      <w:r w:rsidR="000709BD">
        <w:t>mogu biti bilo koji tip podatka</w:t>
      </w:r>
      <w:r w:rsidR="0066120D">
        <w:t>, dok su metode funkcije specifične za neku klasu.</w:t>
      </w:r>
      <w:r w:rsidR="00AF3680">
        <w:t xml:space="preserve"> </w:t>
      </w:r>
      <w:r w:rsidR="004D41B2">
        <w:t>U sljedećem primjeru</w:t>
      </w:r>
      <w:r w:rsidR="00A63D10">
        <w:t>,</w:t>
      </w:r>
      <w:r w:rsidR="004D41B2">
        <w:t xml:space="preserve"> klasi </w:t>
      </w:r>
      <w:r w:rsidR="004D41B2">
        <w:rPr>
          <w:i/>
          <w:iCs/>
        </w:rPr>
        <w:t>Osoba</w:t>
      </w:r>
      <w:r w:rsidR="004D41B2">
        <w:t xml:space="preserve"> želimo </w:t>
      </w:r>
      <w:r w:rsidR="00A63D10">
        <w:t xml:space="preserve">dodati atribute </w:t>
      </w:r>
      <w:r w:rsidR="5F82AB35">
        <w:t>I</w:t>
      </w:r>
      <w:r w:rsidR="00A63D10" w:rsidRPr="62451A2D">
        <w:rPr>
          <w:i/>
          <w:iCs/>
        </w:rPr>
        <w:t xml:space="preserve">me, </w:t>
      </w:r>
      <w:r w:rsidR="38B78D87" w:rsidRPr="62451A2D">
        <w:rPr>
          <w:i/>
          <w:iCs/>
        </w:rPr>
        <w:t>P</w:t>
      </w:r>
      <w:r w:rsidR="00A63D10" w:rsidRPr="62451A2D">
        <w:rPr>
          <w:i/>
          <w:iCs/>
        </w:rPr>
        <w:t>rezime</w:t>
      </w:r>
      <w:r w:rsidR="008F08A7">
        <w:rPr>
          <w:i/>
          <w:iCs/>
        </w:rPr>
        <w:t xml:space="preserve">, OIB, </w:t>
      </w:r>
      <w:r w:rsidR="6C3ABC80" w:rsidRPr="62451A2D">
        <w:rPr>
          <w:i/>
          <w:iCs/>
        </w:rPr>
        <w:t>EMail, Mobitel</w:t>
      </w:r>
      <w:r w:rsidR="008F08A7">
        <w:t>. Uočimo uvlake atributa</w:t>
      </w:r>
      <w:r w:rsidR="2A5594F8">
        <w:t xml:space="preserve"> klase. Zbog krive uvlake varijabla </w:t>
      </w:r>
      <w:r w:rsidR="2A5594F8" w:rsidRPr="62451A2D">
        <w:rPr>
          <w:i/>
          <w:iCs/>
        </w:rPr>
        <w:t>Mobitel</w:t>
      </w:r>
      <w:r w:rsidR="2A5594F8" w:rsidRPr="62451A2D">
        <w:t xml:space="preserve"> ne</w:t>
      </w:r>
      <w:r w:rsidR="00912F18">
        <w:t>ć</w:t>
      </w:r>
      <w:r w:rsidR="2A5594F8" w:rsidRPr="62451A2D">
        <w:t xml:space="preserve">e biti dio klase </w:t>
      </w:r>
      <w:r w:rsidR="2A5594F8" w:rsidRPr="62451A2D">
        <w:rPr>
          <w:i/>
          <w:iCs/>
        </w:rPr>
        <w:t>Osoba</w:t>
      </w:r>
      <w:r w:rsidR="4D49F05A" w:rsidRPr="62451A2D">
        <w:t xml:space="preserve"> i prilikom ispisa javit </w:t>
      </w:r>
      <w:r w:rsidR="00912F18">
        <w:t>ć</w:t>
      </w:r>
      <w:r w:rsidR="4D49F05A" w:rsidRPr="62451A2D">
        <w:t>e se gre</w:t>
      </w:r>
      <w:r w:rsidR="00912F18">
        <w:t>š</w:t>
      </w:r>
      <w:r w:rsidR="4D49F05A" w:rsidRPr="62451A2D">
        <w:t>ka</w:t>
      </w:r>
      <w:r w:rsidR="008F08A7">
        <w:t>.</w:t>
      </w:r>
    </w:p>
    <w:p w14:paraId="04BDAD24" w14:textId="77777777" w:rsidR="00CE0A0F" w:rsidRDefault="00CE0A0F" w:rsidP="00392B0E"/>
    <w:p w14:paraId="7287A1F8" w14:textId="6B5058A7" w:rsidR="17D59509" w:rsidRDefault="17D59509" w:rsidP="00D4016B">
      <w:pPr>
        <w:jc w:val="center"/>
      </w:pPr>
      <w:r>
        <w:rPr>
          <w:noProof/>
        </w:rPr>
        <w:drawing>
          <wp:inline distT="0" distB="0" distL="0" distR="0" wp14:anchorId="070A68EA" wp14:editId="334C2A3D">
            <wp:extent cx="4572000" cy="2990850"/>
            <wp:effectExtent l="0" t="0" r="0" b="0"/>
            <wp:docPr id="770570872" name="Picture 7705708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990850"/>
                    </a:xfrm>
                    <a:prstGeom prst="rect">
                      <a:avLst/>
                    </a:prstGeom>
                  </pic:spPr>
                </pic:pic>
              </a:graphicData>
            </a:graphic>
          </wp:inline>
        </w:drawing>
      </w:r>
    </w:p>
    <w:p w14:paraId="7F51147E" w14:textId="1E95785B" w:rsidR="003F6983" w:rsidRDefault="003F6983" w:rsidP="003F6983">
      <w:pPr>
        <w:pStyle w:val="Naslovslike"/>
      </w:pPr>
      <w:bookmarkStart w:id="40" w:name="_Toc81313030"/>
      <w:r>
        <w:t>Slika 16: Primjer uvlačenja atributa (vlastita izrada)</w:t>
      </w:r>
      <w:bookmarkEnd w:id="40"/>
    </w:p>
    <w:p w14:paraId="3D938942" w14:textId="232D0061" w:rsidR="004D41B2" w:rsidRDefault="004D41B2" w:rsidP="00392B0E"/>
    <w:p w14:paraId="37653642" w14:textId="17B5C612" w:rsidR="006336A4" w:rsidRPr="00292B59" w:rsidRDefault="00720F0F" w:rsidP="00392B0E">
      <w:r>
        <w:t xml:space="preserve">Da bi se funkcija mogla pozvati potrebno je kao argument upisati ključnu riječ </w:t>
      </w:r>
      <w:r>
        <w:rPr>
          <w:i/>
          <w:iCs/>
        </w:rPr>
        <w:t>self</w:t>
      </w:r>
      <w:r>
        <w:t>.</w:t>
      </w:r>
      <w:r w:rsidR="00292B59">
        <w:t xml:space="preserve"> Parametar </w:t>
      </w:r>
      <w:r w:rsidR="00292B59">
        <w:rPr>
          <w:i/>
          <w:iCs/>
        </w:rPr>
        <w:t>self</w:t>
      </w:r>
      <w:r w:rsidR="00292B59">
        <w:t xml:space="preserve"> referenca je na trenutnu instancu klase i koristi se za pristup</w:t>
      </w:r>
      <w:r w:rsidR="002E7653">
        <w:t xml:space="preserve"> varijablama ili metodama koje pripadaju klasi</w:t>
      </w:r>
      <w:r w:rsidR="3448EBD1">
        <w:t xml:space="preserve"> (w3schools.com, bez dat.)</w:t>
      </w:r>
      <w:r w:rsidR="002E7653">
        <w:t>.</w:t>
      </w:r>
    </w:p>
    <w:p w14:paraId="15BB70CF" w14:textId="2046C73D" w:rsidR="006336A4" w:rsidRPr="00A37775" w:rsidRDefault="006336A4" w:rsidP="62451A2D">
      <w:r>
        <w:tab/>
        <w:t>Sada slijedi primjer klase</w:t>
      </w:r>
      <w:r w:rsidR="00B07B57">
        <w:t xml:space="preserve"> </w:t>
      </w:r>
      <w:r w:rsidR="00B07B57" w:rsidRPr="62451A2D">
        <w:rPr>
          <w:i/>
          <w:iCs/>
        </w:rPr>
        <w:t>Trokut</w:t>
      </w:r>
      <w:r w:rsidR="00B07B57">
        <w:t xml:space="preserve">. </w:t>
      </w:r>
      <w:r w:rsidR="00FF159C">
        <w:t xml:space="preserve"> </w:t>
      </w:r>
      <w:r w:rsidR="001573A2">
        <w:t xml:space="preserve">U našem primjeru ćemo </w:t>
      </w:r>
      <w:r w:rsidR="6E670F45">
        <w:t xml:space="preserve">stvoriti klasu trokut koja sadrži atribute </w:t>
      </w:r>
      <w:r w:rsidR="6E670F45" w:rsidRPr="62451A2D">
        <w:rPr>
          <w:i/>
          <w:iCs/>
        </w:rPr>
        <w:t>a, b, c</w:t>
      </w:r>
      <w:r w:rsidR="6E670F45" w:rsidRPr="62451A2D">
        <w:t xml:space="preserve"> i metode </w:t>
      </w:r>
      <w:r w:rsidR="6E670F45" w:rsidRPr="62451A2D">
        <w:rPr>
          <w:i/>
          <w:iCs/>
        </w:rPr>
        <w:t>DohvatiPoluopsegT</w:t>
      </w:r>
      <w:r w:rsidR="10744149" w:rsidRPr="62451A2D">
        <w:rPr>
          <w:i/>
          <w:iCs/>
        </w:rPr>
        <w:t>r</w:t>
      </w:r>
      <w:r w:rsidR="6E670F45" w:rsidRPr="62451A2D">
        <w:rPr>
          <w:i/>
          <w:iCs/>
        </w:rPr>
        <w:t xml:space="preserve">okuta, IspišiPovršinuTrokuta </w:t>
      </w:r>
      <w:r w:rsidR="6E670F45" w:rsidRPr="62451A2D">
        <w:t xml:space="preserve">i </w:t>
      </w:r>
      <w:r w:rsidR="6E670F45" w:rsidRPr="62451A2D">
        <w:rPr>
          <w:i/>
          <w:iCs/>
        </w:rPr>
        <w:t>IspišiOpsegTrokuta</w:t>
      </w:r>
      <w:r w:rsidR="52C72BE1" w:rsidRPr="62451A2D">
        <w:rPr>
          <w:i/>
          <w:iCs/>
        </w:rPr>
        <w:t xml:space="preserve">. </w:t>
      </w:r>
      <w:r w:rsidR="52C72BE1" w:rsidRPr="62451A2D">
        <w:t>Imena metoda ukazuju za što je funkcija odgovorna.</w:t>
      </w:r>
      <w:r w:rsidR="0055624F">
        <w:t xml:space="preserve"> Prije definiranja klase kreirana je funkcija </w:t>
      </w:r>
      <w:r w:rsidR="0055624F">
        <w:rPr>
          <w:i/>
          <w:iCs/>
        </w:rPr>
        <w:t>ProvjeriValjanostTrokuta</w:t>
      </w:r>
      <w:r w:rsidR="00B11E45">
        <w:t>.</w:t>
      </w:r>
      <w:r w:rsidR="00BA1125">
        <w:t xml:space="preserve"> Ako je trokut valjan tada kreiramo instancu klase </w:t>
      </w:r>
      <w:r w:rsidR="00BA1125">
        <w:rPr>
          <w:i/>
          <w:iCs/>
        </w:rPr>
        <w:t>Trokut</w:t>
      </w:r>
      <w:r w:rsidR="00E024D3">
        <w:t>.</w:t>
      </w:r>
      <w:r w:rsidR="00B11E45">
        <w:t xml:space="preserve"> Imamo funkciju </w:t>
      </w:r>
      <w:r w:rsidR="00B11E45">
        <w:rPr>
          <w:i/>
          <w:iCs/>
        </w:rPr>
        <w:t>__init__(self, a, b ,c)</w:t>
      </w:r>
      <w:r w:rsidR="00B11E45">
        <w:t xml:space="preserve"> koja se izvodi prilikom instanciranja klase.</w:t>
      </w:r>
      <w:r w:rsidR="00F00D87">
        <w:t xml:space="preserve"> Argumenti funkcije </w:t>
      </w:r>
      <w:r w:rsidR="00F00D87">
        <w:rPr>
          <w:i/>
          <w:iCs/>
        </w:rPr>
        <w:t>a, b</w:t>
      </w:r>
      <w:r w:rsidR="00F00D87">
        <w:t xml:space="preserve"> i </w:t>
      </w:r>
      <w:r w:rsidR="00F00D87">
        <w:rPr>
          <w:i/>
          <w:iCs/>
        </w:rPr>
        <w:t>c</w:t>
      </w:r>
      <w:r w:rsidR="00F00D87">
        <w:t xml:space="preserve"> </w:t>
      </w:r>
      <w:r w:rsidR="00D01952">
        <w:t>su stranice trokuta</w:t>
      </w:r>
      <w:r w:rsidR="002255A5">
        <w:t xml:space="preserve"> koje su zadane prilikom instanciranja u liniji</w:t>
      </w:r>
      <w:r w:rsidR="001C0E70">
        <w:t xml:space="preserve"> 33</w:t>
      </w:r>
      <w:r w:rsidR="00D01952">
        <w:t>.</w:t>
      </w:r>
      <w:r w:rsidR="00A74C3D">
        <w:t xml:space="preserve"> Na kraju imamo metodu </w:t>
      </w:r>
      <w:r w:rsidR="00A74C3D">
        <w:rPr>
          <w:i/>
          <w:iCs/>
        </w:rPr>
        <w:t>__</w:t>
      </w:r>
      <w:r w:rsidR="00A37775">
        <w:rPr>
          <w:i/>
          <w:iCs/>
        </w:rPr>
        <w:t>del__(self)</w:t>
      </w:r>
      <w:r w:rsidR="00A37775">
        <w:t xml:space="preserve"> koja se poziva prilikom brisanja instance objekta, a to je u liniji 36.</w:t>
      </w:r>
    </w:p>
    <w:p w14:paraId="52ECC86D" w14:textId="3F2EACAB" w:rsidR="006336A4" w:rsidRDefault="15758FD9" w:rsidP="0055624F">
      <w:pPr>
        <w:jc w:val="center"/>
      </w:pPr>
      <w:r>
        <w:rPr>
          <w:noProof/>
        </w:rPr>
        <w:lastRenderedPageBreak/>
        <w:drawing>
          <wp:inline distT="0" distB="0" distL="0" distR="0" wp14:anchorId="5D053F82" wp14:editId="2875E419">
            <wp:extent cx="3619500" cy="4247824"/>
            <wp:effectExtent l="0" t="0" r="0" b="635"/>
            <wp:docPr id="248106057" name="Picture 248106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3623708" cy="4252762"/>
                    </a:xfrm>
                    <a:prstGeom prst="rect">
                      <a:avLst/>
                    </a:prstGeom>
                  </pic:spPr>
                </pic:pic>
              </a:graphicData>
            </a:graphic>
          </wp:inline>
        </w:drawing>
      </w:r>
    </w:p>
    <w:p w14:paraId="140D412B" w14:textId="77777777" w:rsidR="008D55B3" w:rsidRPr="00B07B57" w:rsidRDefault="008D55B3" w:rsidP="008D55B3">
      <w:pPr>
        <w:pStyle w:val="Naslovslike"/>
      </w:pPr>
      <w:bookmarkStart w:id="41" w:name="_Toc81313031"/>
      <w:r>
        <w:t>Slika 17: Primjer implementacije klase Trokut (vlastita izrada)</w:t>
      </w:r>
      <w:bookmarkEnd w:id="41"/>
    </w:p>
    <w:p w14:paraId="003DAAFF" w14:textId="7C42CE7E" w:rsidR="62451A2D" w:rsidRDefault="62451A2D" w:rsidP="62451A2D"/>
    <w:p w14:paraId="6F4EE162" w14:textId="510400B5" w:rsidR="003A61AD" w:rsidRDefault="003A61AD" w:rsidP="00B3670D">
      <w:pPr>
        <w:pStyle w:val="FOINaslov2"/>
      </w:pPr>
      <w:bookmarkStart w:id="42" w:name="_Toc81312972"/>
      <w:r>
        <w:t>Iznimke</w:t>
      </w:r>
      <w:bookmarkEnd w:id="42"/>
    </w:p>
    <w:p w14:paraId="2FEB3EE1" w14:textId="12C076C7" w:rsidR="00392B0E" w:rsidRDefault="00BD3BB5" w:rsidP="00710E91">
      <w:pPr>
        <w:ind w:firstLine="708"/>
      </w:pPr>
      <w:r>
        <w:t xml:space="preserve">Prilikom razvoja </w:t>
      </w:r>
      <w:r w:rsidR="0013358D">
        <w:t xml:space="preserve">veće </w:t>
      </w:r>
      <w:r>
        <w:t xml:space="preserve">aplikacije ili bilo kakvog programskog rješenja mogućnost </w:t>
      </w:r>
      <w:r w:rsidR="0013358D">
        <w:t xml:space="preserve">da se ne dogodi </w:t>
      </w:r>
      <w:r>
        <w:t xml:space="preserve">greška </w:t>
      </w:r>
      <w:r w:rsidR="0013358D">
        <w:t>je nemoguća.</w:t>
      </w:r>
      <w:r w:rsidR="004974B3">
        <w:t xml:space="preserve"> Python ima implementiran</w:t>
      </w:r>
      <w:r w:rsidR="004F40A6">
        <w:t>u funkcionalnost dohvaćanja grešaka</w:t>
      </w:r>
      <w:r w:rsidR="00D40472">
        <w:t xml:space="preserve">. Greške u Pythonu možemo podijeliti na </w:t>
      </w:r>
      <w:r w:rsidR="00D40472" w:rsidRPr="00D40472">
        <w:rPr>
          <w:b/>
          <w:bCs/>
        </w:rPr>
        <w:t xml:space="preserve">sintaksne greške i </w:t>
      </w:r>
      <w:r w:rsidR="00D40472">
        <w:rPr>
          <w:b/>
          <w:bCs/>
        </w:rPr>
        <w:t>iznimke.</w:t>
      </w:r>
      <w:r w:rsidR="00A22441">
        <w:t xml:space="preserve"> </w:t>
      </w:r>
      <w:r w:rsidR="00A22441" w:rsidRPr="00DA632E">
        <w:rPr>
          <w:b/>
          <w:bCs/>
        </w:rPr>
        <w:t>Sintaksne greške</w:t>
      </w:r>
      <w:r w:rsidR="00A22441">
        <w:t xml:space="preserve"> </w:t>
      </w:r>
      <w:r w:rsidR="00AA01F0">
        <w:t xml:space="preserve"> se </w:t>
      </w:r>
      <w:r w:rsidR="00A22441">
        <w:t>pojavljuju prilikom pisanja programskog koda</w:t>
      </w:r>
      <w:r w:rsidR="002E6AB1">
        <w:t xml:space="preserve"> i velik broj alata ima implementirano prepoznavanje sintaksnih grešaka.</w:t>
      </w:r>
      <w:r w:rsidR="00AA01F0">
        <w:t xml:space="preserve"> Prije izvođenja </w:t>
      </w:r>
      <w:r w:rsidR="00DA632E">
        <w:t xml:space="preserve">programskog rješenja programer lako otkloni te greške. </w:t>
      </w:r>
      <w:r w:rsidR="00DA632E" w:rsidRPr="00DA632E">
        <w:rPr>
          <w:b/>
          <w:bCs/>
        </w:rPr>
        <w:t>Iznimke</w:t>
      </w:r>
      <w:r w:rsidR="00DA632E">
        <w:rPr>
          <w:b/>
          <w:bCs/>
        </w:rPr>
        <w:t xml:space="preserve"> </w:t>
      </w:r>
      <w:r w:rsidR="00DA632E">
        <w:t>se pojavljuju iako je programsko rješenje sintaktički točno napisano.</w:t>
      </w:r>
      <w:r w:rsidR="00971E32">
        <w:t xml:space="preserve"> Python u sebi ima ugrađen velik broj iznimki</w:t>
      </w:r>
      <w:r w:rsidR="008A16E9">
        <w:t xml:space="preserve"> </w:t>
      </w:r>
      <w:r w:rsidR="007E1722">
        <w:t xml:space="preserve">i svaka od njih potiče iz </w:t>
      </w:r>
      <w:r w:rsidR="00DD25A3">
        <w:t xml:space="preserve">klase </w:t>
      </w:r>
      <w:r w:rsidR="00DD25A3">
        <w:rPr>
          <w:i/>
          <w:iCs/>
        </w:rPr>
        <w:t>BaseException</w:t>
      </w:r>
      <w:r w:rsidR="00DD25A3">
        <w:t>.</w:t>
      </w:r>
      <w:r w:rsidR="005472A6">
        <w:t xml:space="preserve"> Kada se dogodi greška prilikom izvođenja</w:t>
      </w:r>
      <w:r w:rsidR="008F00F5">
        <w:t xml:space="preserve"> diže se greška. Ako greška nije rukovana taka se program ruši.</w:t>
      </w:r>
      <w:r w:rsidR="00D458EA">
        <w:t xml:space="preserve"> Kako bi se spriječilo potencijalno rušenje programa koristi se </w:t>
      </w:r>
      <w:r w:rsidR="008761C1">
        <w:rPr>
          <w:i/>
          <w:iCs/>
        </w:rPr>
        <w:t>try..except</w:t>
      </w:r>
      <w:r w:rsidR="00FD1E51">
        <w:rPr>
          <w:i/>
          <w:iCs/>
        </w:rPr>
        <w:t xml:space="preserve"> </w:t>
      </w:r>
      <w:r w:rsidR="00FD1E51">
        <w:t xml:space="preserve">blok naredbi. Opća sintaksa </w:t>
      </w:r>
      <w:r w:rsidR="00C35C84">
        <w:t xml:space="preserve">bloka naredbi </w:t>
      </w:r>
      <w:r w:rsidR="00C35C84" w:rsidRPr="00C35C84">
        <w:rPr>
          <w:i/>
          <w:iCs/>
        </w:rPr>
        <w:t xml:space="preserve">try..except </w:t>
      </w:r>
      <w:r w:rsidR="00C35C84">
        <w:t>je sljedeća</w:t>
      </w:r>
      <w:r w:rsidR="00BB5CFD">
        <w:t xml:space="preserve"> (Python Software </w:t>
      </w:r>
      <w:proofErr w:type="spellStart"/>
      <w:r w:rsidR="00BB5CFD">
        <w:t>Foundation</w:t>
      </w:r>
      <w:proofErr w:type="spellEnd"/>
      <w:r w:rsidR="00BB5CFD">
        <w:t>, 2021)</w:t>
      </w:r>
      <w:r w:rsidR="00C35C84">
        <w:t>:</w:t>
      </w:r>
    </w:p>
    <w:p w14:paraId="2D3CE1FD" w14:textId="73D88B86" w:rsidR="00C35C84" w:rsidRDefault="00C35C84" w:rsidP="00C35C84">
      <w:pPr>
        <w:pStyle w:val="Programskikod"/>
      </w:pPr>
      <w:r>
        <w:tab/>
        <w:t>try:</w:t>
      </w:r>
    </w:p>
    <w:p w14:paraId="4673B4F8" w14:textId="747776B3" w:rsidR="00C35C84" w:rsidRDefault="00C35C84" w:rsidP="00C35C84">
      <w:pPr>
        <w:pStyle w:val="Programskikod"/>
      </w:pPr>
      <w:r>
        <w:tab/>
      </w:r>
      <w:r>
        <w:tab/>
        <w:t>blok naredbi</w:t>
      </w:r>
    </w:p>
    <w:p w14:paraId="39463091" w14:textId="59A1C4A9" w:rsidR="00C35C84" w:rsidRDefault="00C35C84" w:rsidP="00C35C84">
      <w:pPr>
        <w:pStyle w:val="Programskikod"/>
        <w:ind w:firstLine="708"/>
      </w:pPr>
      <w:r>
        <w:t>except ValueError:</w:t>
      </w:r>
    </w:p>
    <w:p w14:paraId="2EFC8E14" w14:textId="62009DAF" w:rsidR="00C35C84" w:rsidRDefault="00C35C84" w:rsidP="00C35C84">
      <w:pPr>
        <w:pStyle w:val="Programskikod"/>
        <w:ind w:firstLine="708"/>
      </w:pPr>
      <w:r>
        <w:lastRenderedPageBreak/>
        <w:tab/>
        <w:t>blok naredbi</w:t>
      </w:r>
    </w:p>
    <w:p w14:paraId="1CEF1999" w14:textId="327183E6" w:rsidR="00933D21" w:rsidRDefault="00933D21" w:rsidP="00933D21">
      <w:pPr>
        <w:pStyle w:val="Programskikod"/>
        <w:ind w:firstLine="708"/>
      </w:pPr>
      <w:r>
        <w:t>except NameError as e:</w:t>
      </w:r>
    </w:p>
    <w:p w14:paraId="0608DC11" w14:textId="27B45348" w:rsidR="00933D21" w:rsidRDefault="00933D21" w:rsidP="00933D21">
      <w:pPr>
        <w:pStyle w:val="Programskikod"/>
        <w:ind w:firstLine="708"/>
      </w:pPr>
      <w:r>
        <w:tab/>
        <w:t>blok naredbi</w:t>
      </w:r>
    </w:p>
    <w:p w14:paraId="2BA73A8C" w14:textId="77777777" w:rsidR="007E390B" w:rsidRDefault="007E390B" w:rsidP="007E390B">
      <w:pPr>
        <w:pStyle w:val="Programskikod"/>
        <w:ind w:firstLine="708"/>
      </w:pPr>
      <w:r>
        <w:t>except:</w:t>
      </w:r>
    </w:p>
    <w:p w14:paraId="4BEBAF0C" w14:textId="0B0CAB21" w:rsidR="007E390B" w:rsidRDefault="007E390B" w:rsidP="007E390B">
      <w:pPr>
        <w:pStyle w:val="Programskikod"/>
        <w:ind w:firstLine="708"/>
      </w:pPr>
      <w:r>
        <w:tab/>
        <w:t>blok naredbi</w:t>
      </w:r>
    </w:p>
    <w:p w14:paraId="5330AA61" w14:textId="5CB42EDA" w:rsidR="00C35C84" w:rsidRDefault="00C35C84" w:rsidP="00C35C84">
      <w:pPr>
        <w:pStyle w:val="Programskikod"/>
        <w:ind w:firstLine="708"/>
      </w:pPr>
      <w:r>
        <w:t>else:</w:t>
      </w:r>
    </w:p>
    <w:p w14:paraId="5D537EFC" w14:textId="5CDA726F" w:rsidR="00C35C84" w:rsidRDefault="00C35C84" w:rsidP="00C35C84">
      <w:pPr>
        <w:pStyle w:val="Programskikod"/>
        <w:ind w:firstLine="708"/>
      </w:pPr>
      <w:r>
        <w:tab/>
        <w:t>blok naredbi</w:t>
      </w:r>
    </w:p>
    <w:p w14:paraId="12545A1F" w14:textId="11F77D11" w:rsidR="00C35C84" w:rsidRDefault="00C35C84" w:rsidP="00C35C84">
      <w:pPr>
        <w:pStyle w:val="Programskikod"/>
        <w:ind w:firstLine="708"/>
      </w:pPr>
      <w:r>
        <w:t>finally:</w:t>
      </w:r>
    </w:p>
    <w:p w14:paraId="47C3AA6D" w14:textId="12171F0D" w:rsidR="00C35C84" w:rsidRDefault="00C35C84" w:rsidP="00C35C84">
      <w:pPr>
        <w:pStyle w:val="Programskikod"/>
        <w:ind w:firstLine="708"/>
      </w:pPr>
      <w:r>
        <w:tab/>
        <w:t>blok naredbi</w:t>
      </w:r>
    </w:p>
    <w:p w14:paraId="7AF01415" w14:textId="77777777" w:rsidR="00BB5CFD" w:rsidRDefault="00BB5CFD" w:rsidP="00BB5CFD">
      <w:pPr>
        <w:pStyle w:val="Programskikod"/>
      </w:pPr>
    </w:p>
    <w:p w14:paraId="2C39E1C4" w14:textId="77777777" w:rsidR="00EB1E0C" w:rsidRDefault="006D0B32" w:rsidP="00BB5CFD">
      <w:r>
        <w:t>Bitno je napomenuti</w:t>
      </w:r>
      <w:r w:rsidR="00B00C7B">
        <w:t xml:space="preserve"> </w:t>
      </w:r>
      <w:r w:rsidR="00EB1E0C">
        <w:t>sljedeće:</w:t>
      </w:r>
    </w:p>
    <w:p w14:paraId="638DBA6D" w14:textId="77777777" w:rsidR="00EB1E0C" w:rsidRPr="00EB1E0C" w:rsidRDefault="00B00C7B" w:rsidP="00360CDE">
      <w:pPr>
        <w:pStyle w:val="Odlomakpopisa"/>
        <w:numPr>
          <w:ilvl w:val="0"/>
          <w:numId w:val="6"/>
        </w:numPr>
        <w:rPr>
          <w:b/>
          <w:bCs/>
        </w:rPr>
      </w:pPr>
      <w:r>
        <w:t>Potrebno je</w:t>
      </w:r>
      <w:r w:rsidR="006D0B32">
        <w:t xml:space="preserve"> imati barem jedno rukovanje iznimkom, odnosno barem jedan </w:t>
      </w:r>
      <w:r w:rsidR="006D0B32" w:rsidRPr="00EB1E0C">
        <w:rPr>
          <w:i/>
          <w:iCs/>
        </w:rPr>
        <w:t>excep</w:t>
      </w:r>
      <w:r w:rsidR="00792950" w:rsidRPr="00EB1E0C">
        <w:rPr>
          <w:i/>
          <w:iCs/>
        </w:rPr>
        <w:t xml:space="preserve">t, </w:t>
      </w:r>
      <w:r w:rsidR="00792950">
        <w:t>inače se javlja sintaksna greška</w:t>
      </w:r>
      <w:r w:rsidR="006D0B32">
        <w:t>.</w:t>
      </w:r>
    </w:p>
    <w:p w14:paraId="1EA4B9EF" w14:textId="3E44B0A9" w:rsidR="00E33630" w:rsidRPr="005F38FD" w:rsidRDefault="007E390B" w:rsidP="00360CDE">
      <w:pPr>
        <w:pStyle w:val="Odlomakpopisa"/>
        <w:numPr>
          <w:ilvl w:val="0"/>
          <w:numId w:val="6"/>
        </w:numPr>
        <w:rPr>
          <w:b/>
          <w:bCs/>
        </w:rPr>
      </w:pPr>
      <w:r>
        <w:t>Kod r</w:t>
      </w:r>
      <w:r w:rsidR="00E33630">
        <w:t>aspored</w:t>
      </w:r>
      <w:r>
        <w:t>a</w:t>
      </w:r>
      <w:r w:rsidR="00E33630">
        <w:t xml:space="preserve"> pisanja </w:t>
      </w:r>
      <w:r w:rsidR="00E33630">
        <w:rPr>
          <w:i/>
          <w:iCs/>
        </w:rPr>
        <w:t>except</w:t>
      </w:r>
      <w:r w:rsidR="00E33630">
        <w:rPr>
          <w:b/>
          <w:bCs/>
        </w:rPr>
        <w:t xml:space="preserve"> </w:t>
      </w:r>
      <w:r>
        <w:t xml:space="preserve">blokova, općeniti </w:t>
      </w:r>
      <w:r w:rsidRPr="007E390B">
        <w:rPr>
          <w:i/>
          <w:iCs/>
        </w:rPr>
        <w:t>except</w:t>
      </w:r>
      <w:r>
        <w:t xml:space="preserve"> blok mora biti na zadnjem mjestu. Specifični </w:t>
      </w:r>
      <w:r>
        <w:rPr>
          <w:i/>
          <w:iCs/>
        </w:rPr>
        <w:t>except</w:t>
      </w:r>
      <w:r>
        <w:t xml:space="preserve"> blokovi dolaze prije općenitog.</w:t>
      </w:r>
    </w:p>
    <w:p w14:paraId="17039448" w14:textId="77777777" w:rsidR="005F38FD" w:rsidRDefault="005F38FD" w:rsidP="00360CDE">
      <w:pPr>
        <w:pStyle w:val="Odlomakpopisa"/>
        <w:numPr>
          <w:ilvl w:val="0"/>
          <w:numId w:val="6"/>
        </w:numPr>
        <w:rPr>
          <w:b/>
          <w:bCs/>
        </w:rPr>
      </w:pPr>
      <w:r w:rsidRPr="006D0B32">
        <w:t xml:space="preserve">Ključne riječi </w:t>
      </w:r>
      <w:r w:rsidRPr="00EB1E0C">
        <w:rPr>
          <w:i/>
          <w:iCs/>
        </w:rPr>
        <w:t xml:space="preserve">else </w:t>
      </w:r>
      <w:r w:rsidRPr="006D0B32">
        <w:t xml:space="preserve">i </w:t>
      </w:r>
      <w:r w:rsidRPr="00EB1E0C">
        <w:rPr>
          <w:i/>
          <w:iCs/>
        </w:rPr>
        <w:t>finally</w:t>
      </w:r>
      <w:r w:rsidRPr="006D0B32">
        <w:t xml:space="preserve"> nisu obavezne</w:t>
      </w:r>
      <w:r w:rsidRPr="00EB1E0C">
        <w:rPr>
          <w:b/>
          <w:bCs/>
        </w:rPr>
        <w:t>.</w:t>
      </w:r>
    </w:p>
    <w:p w14:paraId="62AEFE68" w14:textId="76A4500D" w:rsidR="005F38FD" w:rsidRPr="00790C41" w:rsidRDefault="00790C41" w:rsidP="00360CDE">
      <w:pPr>
        <w:pStyle w:val="Odlomakpopisa"/>
        <w:numPr>
          <w:ilvl w:val="0"/>
          <w:numId w:val="6"/>
        </w:numPr>
        <w:rPr>
          <w:b/>
          <w:bCs/>
        </w:rPr>
      </w:pPr>
      <w:r>
        <w:t xml:space="preserve">Blok naredbi </w:t>
      </w:r>
      <w:r>
        <w:rPr>
          <w:i/>
          <w:iCs/>
        </w:rPr>
        <w:t>finally</w:t>
      </w:r>
      <w:r>
        <w:t xml:space="preserve"> </w:t>
      </w:r>
      <w:r>
        <w:rPr>
          <w:b/>
          <w:bCs/>
        </w:rPr>
        <w:t>uvijek se izvodi</w:t>
      </w:r>
      <w:r>
        <w:t>, neovisno o tome da li se dogodila greška.</w:t>
      </w:r>
    </w:p>
    <w:p w14:paraId="4D3E3430" w14:textId="4E537540" w:rsidR="00790C41" w:rsidRPr="00790C41" w:rsidRDefault="00790C41" w:rsidP="00360CDE">
      <w:pPr>
        <w:pStyle w:val="Odlomakpopisa"/>
        <w:numPr>
          <w:ilvl w:val="0"/>
          <w:numId w:val="6"/>
        </w:numPr>
        <w:rPr>
          <w:b/>
          <w:bCs/>
        </w:rPr>
      </w:pPr>
      <w:r>
        <w:t xml:space="preserve">Blok naredbi </w:t>
      </w:r>
      <w:r>
        <w:rPr>
          <w:i/>
          <w:iCs/>
        </w:rPr>
        <w:t>else</w:t>
      </w:r>
      <w:r>
        <w:t xml:space="preserve"> izvodi se samo onda kada se greška </w:t>
      </w:r>
      <w:r>
        <w:rPr>
          <w:b/>
          <w:bCs/>
        </w:rPr>
        <w:t>nije</w:t>
      </w:r>
      <w:r>
        <w:t xml:space="preserve"> dogodila.</w:t>
      </w:r>
    </w:p>
    <w:p w14:paraId="31E1CBA1" w14:textId="77777777" w:rsidR="00790C41" w:rsidRPr="00790C41" w:rsidRDefault="00790C41" w:rsidP="00790C41">
      <w:pPr>
        <w:ind w:left="360"/>
        <w:rPr>
          <w:b/>
          <w:bCs/>
        </w:rPr>
      </w:pPr>
    </w:p>
    <w:p w14:paraId="0641E856" w14:textId="6239D927" w:rsidR="00BB5CFD" w:rsidRPr="00954DBE" w:rsidRDefault="00954DBE" w:rsidP="00BB5CFD">
      <w:pPr>
        <w:rPr>
          <w:b/>
          <w:bCs/>
        </w:rPr>
      </w:pPr>
      <w:r w:rsidRPr="00954DBE">
        <w:rPr>
          <w:b/>
          <w:bCs/>
        </w:rPr>
        <w:t>Način rada rukovanja iznimki</w:t>
      </w:r>
      <w:r w:rsidR="00C51225">
        <w:rPr>
          <w:b/>
          <w:bCs/>
        </w:rPr>
        <w:t xml:space="preserve"> (Python Software Foundation, 2021)</w:t>
      </w:r>
      <w:r w:rsidRPr="00954DBE">
        <w:rPr>
          <w:b/>
          <w:bCs/>
        </w:rPr>
        <w:t>:</w:t>
      </w:r>
    </w:p>
    <w:p w14:paraId="30770423" w14:textId="7970BCA1" w:rsidR="00DB3DDE" w:rsidRPr="00DB3DDE" w:rsidRDefault="00DB3DDE" w:rsidP="00360CDE">
      <w:pPr>
        <w:pStyle w:val="Odlomakpopisa"/>
        <w:numPr>
          <w:ilvl w:val="0"/>
          <w:numId w:val="5"/>
        </w:numPr>
      </w:pPr>
      <w:r>
        <w:t>Počinje se i</w:t>
      </w:r>
      <w:r w:rsidR="00954DBE">
        <w:t>zvod</w:t>
      </w:r>
      <w:r w:rsidR="00014C0E">
        <w:t>i</w:t>
      </w:r>
      <w:r>
        <w:t xml:space="preserve">ti </w:t>
      </w:r>
      <w:r w:rsidR="003F1381">
        <w:t>blok naredbi između</w:t>
      </w:r>
      <w:r w:rsidR="00121A38">
        <w:t xml:space="preserve"> ključnih riječi </w:t>
      </w:r>
      <w:r w:rsidR="00121A38">
        <w:rPr>
          <w:i/>
          <w:iCs/>
        </w:rPr>
        <w:t xml:space="preserve">try </w:t>
      </w:r>
      <w:r w:rsidR="00121A38">
        <w:t>i</w:t>
      </w:r>
      <w:r w:rsidR="00121A38">
        <w:rPr>
          <w:i/>
          <w:iCs/>
        </w:rPr>
        <w:t xml:space="preserve"> except. </w:t>
      </w:r>
    </w:p>
    <w:p w14:paraId="10B9C57E" w14:textId="0AC6AE28" w:rsidR="00706B20" w:rsidRDefault="00121A38" w:rsidP="00360CDE">
      <w:pPr>
        <w:pStyle w:val="Odlomakpopisa"/>
        <w:numPr>
          <w:ilvl w:val="0"/>
          <w:numId w:val="5"/>
        </w:numPr>
      </w:pPr>
      <w:r w:rsidRPr="00706B20">
        <w:rPr>
          <w:b/>
          <w:bCs/>
        </w:rPr>
        <w:t>Ako se ne</w:t>
      </w:r>
      <w:r w:rsidR="00DF3E2E" w:rsidRPr="00706B20">
        <w:rPr>
          <w:b/>
          <w:bCs/>
        </w:rPr>
        <w:t xml:space="preserve"> dogodi greška</w:t>
      </w:r>
      <w:r w:rsidR="00DF3E2E">
        <w:t xml:space="preserve"> </w:t>
      </w:r>
      <w:r w:rsidR="00CA7F43">
        <w:t xml:space="preserve">tada se </w:t>
      </w:r>
      <w:r w:rsidR="00E5529E">
        <w:t xml:space="preserve">blokovi naredbi kod ključnih riječi </w:t>
      </w:r>
      <w:r w:rsidR="00E5529E">
        <w:rPr>
          <w:i/>
          <w:iCs/>
        </w:rPr>
        <w:t>except</w:t>
      </w:r>
      <w:r w:rsidR="00C53283">
        <w:rPr>
          <w:i/>
          <w:iCs/>
        </w:rPr>
        <w:t xml:space="preserve"> </w:t>
      </w:r>
      <w:r w:rsidR="00C53283">
        <w:t>preskaču</w:t>
      </w:r>
      <w:r w:rsidR="00E5529E">
        <w:t xml:space="preserve">. </w:t>
      </w:r>
      <w:r w:rsidR="00DB3DDE">
        <w:t xml:space="preserve">Ako postoji blok naredbi kod ključne riječi </w:t>
      </w:r>
      <w:r w:rsidR="00DB3DDE">
        <w:rPr>
          <w:i/>
          <w:iCs/>
        </w:rPr>
        <w:t>else</w:t>
      </w:r>
      <w:r w:rsidR="00DB3DDE">
        <w:t xml:space="preserve">, tada se i </w:t>
      </w:r>
      <w:r w:rsidR="006C1CED">
        <w:t>taj blok naredbi izvodi. Bitno je napomenuti i da se u tom bloku naredbi može dogoditi greška koja neće biti rukovana i rezultat</w:t>
      </w:r>
      <w:r w:rsidR="00706B20">
        <w:t xml:space="preserve"> neće biti povoljan.</w:t>
      </w:r>
    </w:p>
    <w:p w14:paraId="5707E8B3" w14:textId="2AC4D4CD" w:rsidR="00706B20" w:rsidRDefault="00706B20" w:rsidP="00360CDE">
      <w:pPr>
        <w:pStyle w:val="Odlomakpopisa"/>
        <w:numPr>
          <w:ilvl w:val="0"/>
          <w:numId w:val="5"/>
        </w:numPr>
      </w:pPr>
      <w:r>
        <w:rPr>
          <w:b/>
          <w:bCs/>
        </w:rPr>
        <w:t>Ako se dogodi greška</w:t>
      </w:r>
      <w:r w:rsidR="00431AA7">
        <w:t xml:space="preserve"> </w:t>
      </w:r>
      <w:r w:rsidR="00937880">
        <w:t xml:space="preserve">prilikom izvođenja </w:t>
      </w:r>
      <w:r w:rsidR="00937880">
        <w:rPr>
          <w:i/>
          <w:iCs/>
        </w:rPr>
        <w:t>try</w:t>
      </w:r>
      <w:r w:rsidR="00937880">
        <w:t xml:space="preserve"> bloka naredbi, ostatak bloka naredbi se preskače, što znači </w:t>
      </w:r>
      <w:r w:rsidR="0019233D">
        <w:t xml:space="preserve">da izvođenje </w:t>
      </w:r>
      <w:r w:rsidR="0019233D">
        <w:rPr>
          <w:i/>
          <w:iCs/>
        </w:rPr>
        <w:t>try</w:t>
      </w:r>
      <w:r w:rsidR="0019233D">
        <w:t xml:space="preserve"> bloka naredbi prestaje u onom trenutku i na onom mjestu kada se dogodi greška.</w:t>
      </w:r>
      <w:r w:rsidR="00933D21">
        <w:t xml:space="preserve"> U gornjem primjeru imamo dvije vrste dohvaćanja grešaka</w:t>
      </w:r>
      <w:r w:rsidR="00AA49C8">
        <w:t xml:space="preserve">. Općenito dohvaćanje i specifično dohvaćanje. </w:t>
      </w:r>
      <w:r w:rsidR="00CF7176">
        <w:t>Specifično dohvaćanje korisno je jer možemo dohvatiti određen problem za koji možemo naći konkretno rješenje.</w:t>
      </w:r>
      <w:r w:rsidR="00CB7638">
        <w:t xml:space="preserve"> Ako se dogodi greška koja nije specifično rukovana, izvodi se blok naredbi kod </w:t>
      </w:r>
      <w:r w:rsidR="00CB7638">
        <w:rPr>
          <w:i/>
          <w:iCs/>
        </w:rPr>
        <w:t>except.</w:t>
      </w:r>
    </w:p>
    <w:p w14:paraId="45065C82" w14:textId="475C503D" w:rsidR="008E532F" w:rsidRDefault="00F64518" w:rsidP="00360CDE">
      <w:pPr>
        <w:pStyle w:val="Odlomakpopisa"/>
        <w:numPr>
          <w:ilvl w:val="0"/>
          <w:numId w:val="5"/>
        </w:numPr>
      </w:pPr>
      <w:r>
        <w:rPr>
          <w:b/>
          <w:bCs/>
        </w:rPr>
        <w:t>Neovisno o tome da li se dogodila greška</w:t>
      </w:r>
      <w:r>
        <w:t xml:space="preserve"> izvodi se blok naredbi </w:t>
      </w:r>
      <w:r>
        <w:rPr>
          <w:i/>
          <w:iCs/>
        </w:rPr>
        <w:t>finally</w:t>
      </w:r>
      <w:r>
        <w:t>.</w:t>
      </w:r>
    </w:p>
    <w:p w14:paraId="508192B8" w14:textId="77777777" w:rsidR="00730A36" w:rsidRDefault="00730A36">
      <w:pPr>
        <w:spacing w:after="200" w:line="276" w:lineRule="auto"/>
        <w:jc w:val="left"/>
      </w:pPr>
    </w:p>
    <w:p w14:paraId="44F6AE29" w14:textId="77777777" w:rsidR="00730A36" w:rsidRDefault="00730A36">
      <w:pPr>
        <w:spacing w:after="200" w:line="276" w:lineRule="auto"/>
        <w:jc w:val="left"/>
      </w:pPr>
    </w:p>
    <w:p w14:paraId="73AA34E1" w14:textId="15E673D7" w:rsidR="0047347C" w:rsidRDefault="0047347C">
      <w:pPr>
        <w:spacing w:after="200" w:line="276" w:lineRule="auto"/>
        <w:jc w:val="left"/>
      </w:pPr>
      <w:r>
        <w:br w:type="page"/>
      </w:r>
    </w:p>
    <w:p w14:paraId="7A5AE666" w14:textId="0D78AF62" w:rsidR="008D0DDB" w:rsidRDefault="008D0DDB" w:rsidP="008D0DDB">
      <w:r>
        <w:lastRenderedPageBreak/>
        <w:t>Sljedeća tablica prikazuje najpoznatije iznimke koje se mogu dogoditi</w:t>
      </w:r>
    </w:p>
    <w:p w14:paraId="259A31CD" w14:textId="5748A768" w:rsidR="008D0DDB" w:rsidRDefault="008D0DDB" w:rsidP="008D0DDB">
      <w:pPr>
        <w:pStyle w:val="Naslovtablice"/>
      </w:pPr>
      <w:bookmarkStart w:id="43" w:name="_Toc81313045"/>
      <w:r>
        <w:t xml:space="preserve">Tablica </w:t>
      </w:r>
      <w:r w:rsidR="00BA3DA3">
        <w:t>7</w:t>
      </w:r>
      <w:r>
        <w:t>: Najpoznatije iznimke</w:t>
      </w:r>
      <w:bookmarkEnd w:id="43"/>
    </w:p>
    <w:tbl>
      <w:tblPr>
        <w:tblStyle w:val="Reetkatablice"/>
        <w:tblW w:w="0" w:type="auto"/>
        <w:tblLook w:val="04A0" w:firstRow="1" w:lastRow="0" w:firstColumn="1" w:lastColumn="0" w:noHBand="0" w:noVBand="1"/>
      </w:tblPr>
      <w:tblGrid>
        <w:gridCol w:w="2547"/>
        <w:gridCol w:w="6515"/>
      </w:tblGrid>
      <w:tr w:rsidR="00CB5C1A" w14:paraId="50FE6EC2" w14:textId="77777777" w:rsidTr="007957EA">
        <w:tc>
          <w:tcPr>
            <w:tcW w:w="2547" w:type="dxa"/>
            <w:shd w:val="clear" w:color="auto" w:fill="FABF8F" w:themeFill="accent6" w:themeFillTint="99"/>
            <w:vAlign w:val="center"/>
          </w:tcPr>
          <w:p w14:paraId="2442A709" w14:textId="02A17EB5" w:rsidR="00CB5C1A" w:rsidRPr="00CB5C1A" w:rsidRDefault="00CB5C1A" w:rsidP="00CB5C1A">
            <w:pPr>
              <w:jc w:val="center"/>
              <w:rPr>
                <w:b/>
                <w:bCs/>
              </w:rPr>
            </w:pPr>
            <w:r>
              <w:rPr>
                <w:b/>
                <w:bCs/>
              </w:rPr>
              <w:t>Naziv</w:t>
            </w:r>
          </w:p>
        </w:tc>
        <w:tc>
          <w:tcPr>
            <w:tcW w:w="6515" w:type="dxa"/>
            <w:shd w:val="clear" w:color="auto" w:fill="FABF8F" w:themeFill="accent6" w:themeFillTint="99"/>
            <w:vAlign w:val="center"/>
          </w:tcPr>
          <w:p w14:paraId="2C0EDB43" w14:textId="4853AFA4" w:rsidR="00CB5C1A" w:rsidRPr="00CB5C1A" w:rsidRDefault="00CB5C1A" w:rsidP="00CB5C1A">
            <w:pPr>
              <w:jc w:val="center"/>
              <w:rPr>
                <w:b/>
                <w:bCs/>
              </w:rPr>
            </w:pPr>
            <w:r>
              <w:rPr>
                <w:b/>
                <w:bCs/>
              </w:rPr>
              <w:t>Opis</w:t>
            </w:r>
          </w:p>
        </w:tc>
      </w:tr>
      <w:tr w:rsidR="00CB5C1A" w14:paraId="0974EF8A" w14:textId="77777777" w:rsidTr="007957EA">
        <w:tc>
          <w:tcPr>
            <w:tcW w:w="2547" w:type="dxa"/>
            <w:vAlign w:val="center"/>
          </w:tcPr>
          <w:p w14:paraId="4BEBE503" w14:textId="43252661" w:rsidR="00CB5C1A" w:rsidRDefault="00427F1B" w:rsidP="00AD1AAC">
            <w:pPr>
              <w:jc w:val="center"/>
            </w:pPr>
            <w:r>
              <w:t>ArithmeticError</w:t>
            </w:r>
          </w:p>
        </w:tc>
        <w:tc>
          <w:tcPr>
            <w:tcW w:w="6515" w:type="dxa"/>
          </w:tcPr>
          <w:p w14:paraId="33BD8A71" w14:textId="1FD1E9A6" w:rsidR="00CB5C1A" w:rsidRDefault="001E2242" w:rsidP="008D0DDB">
            <w:r>
              <w:t>Greška prilikom numeričkih operacija</w:t>
            </w:r>
          </w:p>
        </w:tc>
      </w:tr>
      <w:tr w:rsidR="00CB5C1A" w14:paraId="735F5E9F" w14:textId="77777777" w:rsidTr="007957EA">
        <w:tc>
          <w:tcPr>
            <w:tcW w:w="2547" w:type="dxa"/>
            <w:vAlign w:val="center"/>
          </w:tcPr>
          <w:p w14:paraId="6616367B" w14:textId="4D710516" w:rsidR="00CB5C1A" w:rsidRDefault="00427F1B" w:rsidP="00AD1AAC">
            <w:pPr>
              <w:jc w:val="center"/>
            </w:pPr>
            <w:r>
              <w:t>AttributeError</w:t>
            </w:r>
          </w:p>
        </w:tc>
        <w:tc>
          <w:tcPr>
            <w:tcW w:w="6515" w:type="dxa"/>
          </w:tcPr>
          <w:p w14:paraId="7D34F31B" w14:textId="70E23D72" w:rsidR="00E86E0D" w:rsidRDefault="001E2242" w:rsidP="008D0DDB">
            <w:r>
              <w:t xml:space="preserve">Javlja se kada </w:t>
            </w:r>
            <w:r w:rsidR="00E86E0D">
              <w:t>klasa nema tražen atribut</w:t>
            </w:r>
          </w:p>
        </w:tc>
      </w:tr>
      <w:tr w:rsidR="00CB5C1A" w14:paraId="7B2175BC" w14:textId="77777777" w:rsidTr="007957EA">
        <w:tc>
          <w:tcPr>
            <w:tcW w:w="2547" w:type="dxa"/>
            <w:vAlign w:val="center"/>
          </w:tcPr>
          <w:p w14:paraId="2CBDF7DE" w14:textId="3377F208" w:rsidR="00CB5C1A" w:rsidRDefault="00427F1B" w:rsidP="00AD1AAC">
            <w:pPr>
              <w:jc w:val="center"/>
            </w:pPr>
            <w:r>
              <w:t>Exception</w:t>
            </w:r>
          </w:p>
        </w:tc>
        <w:tc>
          <w:tcPr>
            <w:tcW w:w="6515" w:type="dxa"/>
          </w:tcPr>
          <w:p w14:paraId="0EDACE1A" w14:textId="6A1B02D6" w:rsidR="00CB5C1A" w:rsidRDefault="00E86E0D" w:rsidP="008D0DDB">
            <w:r>
              <w:t>Bazna klasa svih iznimaka</w:t>
            </w:r>
          </w:p>
        </w:tc>
      </w:tr>
      <w:tr w:rsidR="00CB5C1A" w14:paraId="05242889" w14:textId="77777777" w:rsidTr="007957EA">
        <w:tc>
          <w:tcPr>
            <w:tcW w:w="2547" w:type="dxa"/>
            <w:vAlign w:val="center"/>
          </w:tcPr>
          <w:p w14:paraId="4DAEB9A3" w14:textId="5901AF03" w:rsidR="00CB5C1A" w:rsidRDefault="00427F1B" w:rsidP="00AD1AAC">
            <w:pPr>
              <w:jc w:val="center"/>
            </w:pPr>
            <w:r>
              <w:t>EOFError</w:t>
            </w:r>
          </w:p>
        </w:tc>
        <w:tc>
          <w:tcPr>
            <w:tcW w:w="6515" w:type="dxa"/>
          </w:tcPr>
          <w:p w14:paraId="4314844C" w14:textId="72C33B9E" w:rsidR="00CB5C1A" w:rsidRDefault="00E86E0D" w:rsidP="008D0DDB">
            <w:r>
              <w:t>Javlja se kada metoda unosa dođe do kraja</w:t>
            </w:r>
          </w:p>
        </w:tc>
      </w:tr>
      <w:tr w:rsidR="00CB5C1A" w14:paraId="53D3C2B7" w14:textId="77777777" w:rsidTr="007957EA">
        <w:tc>
          <w:tcPr>
            <w:tcW w:w="2547" w:type="dxa"/>
            <w:vAlign w:val="center"/>
          </w:tcPr>
          <w:p w14:paraId="5733C9D6" w14:textId="275E9E49" w:rsidR="00CB5C1A" w:rsidRDefault="00427F1B" w:rsidP="00AD1AAC">
            <w:pPr>
              <w:jc w:val="center"/>
            </w:pPr>
            <w:r>
              <w:t>ImportError</w:t>
            </w:r>
          </w:p>
        </w:tc>
        <w:tc>
          <w:tcPr>
            <w:tcW w:w="6515" w:type="dxa"/>
          </w:tcPr>
          <w:p w14:paraId="78D30E2D" w14:textId="2D40DCE4" w:rsidR="00CB5C1A" w:rsidRDefault="000E7745" w:rsidP="008D0DDB">
            <w:r>
              <w:t>Javlja se kada tražen modul ne postoji</w:t>
            </w:r>
          </w:p>
        </w:tc>
      </w:tr>
      <w:tr w:rsidR="00CB5C1A" w14:paraId="20E963FD" w14:textId="77777777" w:rsidTr="007957EA">
        <w:tc>
          <w:tcPr>
            <w:tcW w:w="2547" w:type="dxa"/>
            <w:vAlign w:val="center"/>
          </w:tcPr>
          <w:p w14:paraId="7DE1D5BF" w14:textId="327D4275" w:rsidR="00CB5C1A" w:rsidRDefault="00725209" w:rsidP="00AD1AAC">
            <w:pPr>
              <w:jc w:val="center"/>
            </w:pPr>
            <w:r>
              <w:t>IndentationError</w:t>
            </w:r>
          </w:p>
        </w:tc>
        <w:tc>
          <w:tcPr>
            <w:tcW w:w="6515" w:type="dxa"/>
          </w:tcPr>
          <w:p w14:paraId="5BD1F679" w14:textId="5EE28216" w:rsidR="00CB5C1A" w:rsidRDefault="000E7745" w:rsidP="008D0DDB">
            <w:r>
              <w:t>Greška uvlaka linija</w:t>
            </w:r>
          </w:p>
        </w:tc>
      </w:tr>
      <w:tr w:rsidR="00CB5C1A" w14:paraId="1C91F82A" w14:textId="77777777" w:rsidTr="007957EA">
        <w:tc>
          <w:tcPr>
            <w:tcW w:w="2547" w:type="dxa"/>
            <w:vAlign w:val="center"/>
          </w:tcPr>
          <w:p w14:paraId="34ADA732" w14:textId="4C255314" w:rsidR="00CB5C1A" w:rsidRDefault="00725209" w:rsidP="00AD1AAC">
            <w:pPr>
              <w:jc w:val="center"/>
            </w:pPr>
            <w:r>
              <w:t>IndexError</w:t>
            </w:r>
          </w:p>
        </w:tc>
        <w:tc>
          <w:tcPr>
            <w:tcW w:w="6515" w:type="dxa"/>
          </w:tcPr>
          <w:p w14:paraId="04F3EB2E" w14:textId="57ECCD0F" w:rsidR="00CB5C1A" w:rsidRDefault="000E7745" w:rsidP="008D0DDB">
            <w:r>
              <w:t>Javlja se kada traženi indeks sekvencijalnog tipa podatka ne postoji</w:t>
            </w:r>
          </w:p>
        </w:tc>
      </w:tr>
      <w:tr w:rsidR="00CB5C1A" w14:paraId="1594A22D" w14:textId="77777777" w:rsidTr="007957EA">
        <w:tc>
          <w:tcPr>
            <w:tcW w:w="2547" w:type="dxa"/>
            <w:vAlign w:val="center"/>
          </w:tcPr>
          <w:p w14:paraId="26EA1C6E" w14:textId="5BBC3832" w:rsidR="00CB5C1A" w:rsidRDefault="00725209" w:rsidP="00AD1AAC">
            <w:pPr>
              <w:jc w:val="center"/>
            </w:pPr>
            <w:r>
              <w:t>KeyError</w:t>
            </w:r>
          </w:p>
        </w:tc>
        <w:tc>
          <w:tcPr>
            <w:tcW w:w="6515" w:type="dxa"/>
          </w:tcPr>
          <w:p w14:paraId="7E517223" w14:textId="201160C1" w:rsidR="00CB5C1A" w:rsidRDefault="000E7745" w:rsidP="008D0DDB">
            <w:r>
              <w:t>Javlja se kada t</w:t>
            </w:r>
            <w:r w:rsidR="00AF41B7">
              <w:t>ražen ključ u riječniku ne postoji</w:t>
            </w:r>
          </w:p>
        </w:tc>
      </w:tr>
      <w:tr w:rsidR="00CB5C1A" w14:paraId="692F57D5" w14:textId="77777777" w:rsidTr="007957EA">
        <w:tc>
          <w:tcPr>
            <w:tcW w:w="2547" w:type="dxa"/>
            <w:vAlign w:val="center"/>
          </w:tcPr>
          <w:p w14:paraId="021E5CC3" w14:textId="33C5484E" w:rsidR="00CB5C1A" w:rsidRDefault="00725209" w:rsidP="00AD1AAC">
            <w:pPr>
              <w:jc w:val="center"/>
            </w:pPr>
            <w:r>
              <w:t>KeyboardInterrupt</w:t>
            </w:r>
          </w:p>
        </w:tc>
        <w:tc>
          <w:tcPr>
            <w:tcW w:w="6515" w:type="dxa"/>
          </w:tcPr>
          <w:p w14:paraId="61D95218" w14:textId="796C2382" w:rsidR="00CB5C1A" w:rsidRDefault="00AF41B7" w:rsidP="008D0DDB">
            <w:r>
              <w:t xml:space="preserve">Javlja se kada korisnik želi tipkovnicom zaustaviti rad programa (Ctrl +C, Ctrl + </w:t>
            </w:r>
            <w:r w:rsidR="00773F22">
              <w:t>z)</w:t>
            </w:r>
          </w:p>
        </w:tc>
      </w:tr>
      <w:tr w:rsidR="00CB5C1A" w14:paraId="583928A2" w14:textId="77777777" w:rsidTr="007957EA">
        <w:tc>
          <w:tcPr>
            <w:tcW w:w="2547" w:type="dxa"/>
            <w:vAlign w:val="center"/>
          </w:tcPr>
          <w:p w14:paraId="5849738C" w14:textId="030FE1CA" w:rsidR="00CB5C1A" w:rsidRDefault="00AD1AAC" w:rsidP="00AD1AAC">
            <w:pPr>
              <w:jc w:val="center"/>
            </w:pPr>
            <w:r>
              <w:t>NameError</w:t>
            </w:r>
          </w:p>
        </w:tc>
        <w:tc>
          <w:tcPr>
            <w:tcW w:w="6515" w:type="dxa"/>
          </w:tcPr>
          <w:p w14:paraId="14E2B4A7" w14:textId="19C20F20" w:rsidR="00CB5C1A" w:rsidRDefault="00773F22" w:rsidP="008D0DDB">
            <w:r>
              <w:t>Javlja se kada tražena varijabla ne postoji</w:t>
            </w:r>
          </w:p>
        </w:tc>
      </w:tr>
      <w:tr w:rsidR="00CB5C1A" w14:paraId="111296B7" w14:textId="77777777" w:rsidTr="007957EA">
        <w:tc>
          <w:tcPr>
            <w:tcW w:w="2547" w:type="dxa"/>
            <w:vAlign w:val="center"/>
          </w:tcPr>
          <w:p w14:paraId="23D8B102" w14:textId="67154949" w:rsidR="00CB5C1A" w:rsidRDefault="00AD1AAC" w:rsidP="00AD1AAC">
            <w:pPr>
              <w:jc w:val="center"/>
            </w:pPr>
            <w:r>
              <w:t>OSError</w:t>
            </w:r>
          </w:p>
        </w:tc>
        <w:tc>
          <w:tcPr>
            <w:tcW w:w="6515" w:type="dxa"/>
          </w:tcPr>
          <w:p w14:paraId="4B0B719E" w14:textId="694EFCD1" w:rsidR="00CB5C1A" w:rsidRDefault="00773F22" w:rsidP="008D0DDB">
            <w:r>
              <w:t>Javlja se kada se operacija vezana uz operacijski sustav ne izvede pravilno</w:t>
            </w:r>
          </w:p>
        </w:tc>
      </w:tr>
      <w:tr w:rsidR="00CB5C1A" w14:paraId="26771F7C" w14:textId="77777777" w:rsidTr="007957EA">
        <w:tc>
          <w:tcPr>
            <w:tcW w:w="2547" w:type="dxa"/>
            <w:vAlign w:val="center"/>
          </w:tcPr>
          <w:p w14:paraId="112C9591" w14:textId="242A0F03" w:rsidR="00CB5C1A" w:rsidRDefault="00AD1AAC" w:rsidP="00AD1AAC">
            <w:pPr>
              <w:jc w:val="center"/>
            </w:pPr>
            <w:r>
              <w:t>RuntimeError</w:t>
            </w:r>
          </w:p>
        </w:tc>
        <w:tc>
          <w:tcPr>
            <w:tcW w:w="6515" w:type="dxa"/>
          </w:tcPr>
          <w:p w14:paraId="7672A028" w14:textId="33602E5D" w:rsidR="00CB5C1A" w:rsidRDefault="00542C8C" w:rsidP="008D0DDB">
            <w:r>
              <w:t>Javlja se kada greška ne pripada nijednoj od specifičnih grešaka</w:t>
            </w:r>
          </w:p>
        </w:tc>
      </w:tr>
      <w:tr w:rsidR="00CB5C1A" w14:paraId="5AB94130" w14:textId="77777777" w:rsidTr="007957EA">
        <w:tc>
          <w:tcPr>
            <w:tcW w:w="2547" w:type="dxa"/>
            <w:vAlign w:val="center"/>
          </w:tcPr>
          <w:p w14:paraId="42FFA2C0" w14:textId="28E2E5F8" w:rsidR="00CB5C1A" w:rsidRDefault="00AD1AAC" w:rsidP="00AD1AAC">
            <w:pPr>
              <w:jc w:val="center"/>
            </w:pPr>
            <w:r>
              <w:t>UnicodeError</w:t>
            </w:r>
          </w:p>
        </w:tc>
        <w:tc>
          <w:tcPr>
            <w:tcW w:w="6515" w:type="dxa"/>
          </w:tcPr>
          <w:p w14:paraId="64137D42" w14:textId="1A0EAA9E" w:rsidR="00CB5C1A" w:rsidRDefault="00542C8C" w:rsidP="008D0DDB">
            <w:r>
              <w:t>Greška</w:t>
            </w:r>
            <w:r w:rsidR="00C6539F">
              <w:t xml:space="preserve"> unikoda</w:t>
            </w:r>
          </w:p>
        </w:tc>
      </w:tr>
      <w:tr w:rsidR="00CB5C1A" w14:paraId="154F8D0F" w14:textId="77777777" w:rsidTr="007957EA">
        <w:tc>
          <w:tcPr>
            <w:tcW w:w="2547" w:type="dxa"/>
            <w:vAlign w:val="center"/>
          </w:tcPr>
          <w:p w14:paraId="1006C414" w14:textId="7EFD76E1" w:rsidR="00CB5C1A" w:rsidRDefault="00AD1AAC" w:rsidP="00AD1AAC">
            <w:pPr>
              <w:jc w:val="center"/>
            </w:pPr>
            <w:r>
              <w:t>ValueError</w:t>
            </w:r>
          </w:p>
        </w:tc>
        <w:tc>
          <w:tcPr>
            <w:tcW w:w="6515" w:type="dxa"/>
          </w:tcPr>
          <w:p w14:paraId="6E9CED7B" w14:textId="3BC8B87E" w:rsidR="00CB5C1A" w:rsidRDefault="00C6539F" w:rsidP="008D0DDB">
            <w:r>
              <w:t>Javlja se kada je kriva vrijednost dodana određenom tipu podatka</w:t>
            </w:r>
          </w:p>
        </w:tc>
      </w:tr>
      <w:tr w:rsidR="00AD1AAC" w14:paraId="52A9685B" w14:textId="77777777" w:rsidTr="007957EA">
        <w:tc>
          <w:tcPr>
            <w:tcW w:w="2547" w:type="dxa"/>
            <w:vAlign w:val="center"/>
          </w:tcPr>
          <w:p w14:paraId="1FB4FA6E" w14:textId="30FC4FB5" w:rsidR="00AD1AAC" w:rsidRDefault="00D27361" w:rsidP="00AD1AAC">
            <w:pPr>
              <w:jc w:val="center"/>
            </w:pPr>
            <w:r>
              <w:t>SystemError</w:t>
            </w:r>
          </w:p>
        </w:tc>
        <w:tc>
          <w:tcPr>
            <w:tcW w:w="6515" w:type="dxa"/>
          </w:tcPr>
          <w:p w14:paraId="7CF80A20" w14:textId="6D9692EB" w:rsidR="00AD1AAC" w:rsidRDefault="00C6539F" w:rsidP="008D0DDB">
            <w:r>
              <w:t>Javlja se kada se dogodi greška u sustavu</w:t>
            </w:r>
          </w:p>
        </w:tc>
      </w:tr>
      <w:tr w:rsidR="00AD1AAC" w14:paraId="3311CCB6" w14:textId="77777777" w:rsidTr="007957EA">
        <w:tc>
          <w:tcPr>
            <w:tcW w:w="2547" w:type="dxa"/>
            <w:vAlign w:val="center"/>
          </w:tcPr>
          <w:p w14:paraId="32CFF5B9" w14:textId="5D77E8FF" w:rsidR="00AD1AAC" w:rsidRDefault="00D27361" w:rsidP="00AD1AAC">
            <w:pPr>
              <w:jc w:val="center"/>
            </w:pPr>
            <w:r>
              <w:t>ZeroDivisionError</w:t>
            </w:r>
          </w:p>
        </w:tc>
        <w:tc>
          <w:tcPr>
            <w:tcW w:w="6515" w:type="dxa"/>
          </w:tcPr>
          <w:p w14:paraId="6F127B51" w14:textId="262FCF57" w:rsidR="00AD1AAC" w:rsidRDefault="00C6539F" w:rsidP="008D0DDB">
            <w:r>
              <w:t>Greška dijeljenja s nulom.</w:t>
            </w:r>
          </w:p>
        </w:tc>
      </w:tr>
    </w:tbl>
    <w:p w14:paraId="001852E2" w14:textId="5E66CFF7" w:rsidR="00CB5C1A" w:rsidRDefault="00BA3DA3" w:rsidP="00BA3DA3">
      <w:pPr>
        <w:jc w:val="center"/>
      </w:pPr>
      <w:r>
        <w:t>(Izvor: w3schools.com, bez dat.)</w:t>
      </w:r>
    </w:p>
    <w:p w14:paraId="098E763C" w14:textId="77777777" w:rsidR="00BA3DA3" w:rsidRDefault="00BA3DA3" w:rsidP="008D0DDB"/>
    <w:p w14:paraId="7CFE91CC" w14:textId="3514CF21" w:rsidR="00F64BF1" w:rsidRDefault="00EC58A5" w:rsidP="00F64BF1">
      <w:pPr>
        <w:ind w:firstLine="708"/>
      </w:pPr>
      <w:r>
        <w:t>Uzmimo za primjer</w:t>
      </w:r>
      <w:r w:rsidR="00567A1E">
        <w:t xml:space="preserve"> unos od strane korisnika. Imamo jednostavan unos brojeva koji će se prilikom unosa broja 0 zbrojiti.</w:t>
      </w:r>
      <w:r w:rsidR="00081C0F">
        <w:t xml:space="preserve"> Stvorili smo dvije klase. Prva klasa je </w:t>
      </w:r>
      <w:r w:rsidR="00081C0F">
        <w:rPr>
          <w:i/>
          <w:iCs/>
        </w:rPr>
        <w:t>Greške</w:t>
      </w:r>
      <w:r w:rsidR="00081C0F">
        <w:t xml:space="preserve"> koja nasljeđuje klasu </w:t>
      </w:r>
      <w:r w:rsidR="00081C0F">
        <w:rPr>
          <w:i/>
          <w:iCs/>
        </w:rPr>
        <w:t>Exception</w:t>
      </w:r>
      <w:r w:rsidR="00081C0F">
        <w:t xml:space="preserve">. Zatim klasa </w:t>
      </w:r>
      <w:r w:rsidR="00081C0F">
        <w:rPr>
          <w:i/>
          <w:iCs/>
        </w:rPr>
        <w:t>GreškaPrirodnogBroja</w:t>
      </w:r>
      <w:r w:rsidR="00643D2F">
        <w:t xml:space="preserve"> </w:t>
      </w:r>
      <w:r w:rsidR="001F7168">
        <w:t xml:space="preserve">sadrži atribut </w:t>
      </w:r>
      <w:r w:rsidR="001F7168" w:rsidRPr="001F7168">
        <w:rPr>
          <w:i/>
          <w:iCs/>
        </w:rPr>
        <w:t>Poruka</w:t>
      </w:r>
      <w:r w:rsidR="001F7168">
        <w:rPr>
          <w:i/>
          <w:iCs/>
        </w:rPr>
        <w:t xml:space="preserve"> </w:t>
      </w:r>
      <w:r w:rsidR="00F043C7">
        <w:t>koja sadrži opis greške i</w:t>
      </w:r>
      <w:r w:rsidR="00F043C7">
        <w:rPr>
          <w:i/>
          <w:iCs/>
        </w:rPr>
        <w:t xml:space="preserve"> </w:t>
      </w:r>
      <w:r w:rsidR="00643D2F" w:rsidRPr="00F043C7">
        <w:t>nasljeđuje</w:t>
      </w:r>
      <w:r w:rsidR="00643D2F">
        <w:t xml:space="preserve"> klasu </w:t>
      </w:r>
      <w:r w:rsidR="00643D2F">
        <w:rPr>
          <w:i/>
          <w:iCs/>
        </w:rPr>
        <w:t>Greške</w:t>
      </w:r>
      <w:r w:rsidR="00643D2F">
        <w:t>.</w:t>
      </w:r>
      <w:r w:rsidR="00571BAB">
        <w:t xml:space="preserve"> </w:t>
      </w:r>
      <w:r w:rsidR="000E17E1">
        <w:t xml:space="preserve">Prilikom svakog unosa potrebno je provjeriti da li je </w:t>
      </w:r>
      <w:r w:rsidR="00E9434A">
        <w:t>unijeta</w:t>
      </w:r>
      <w:r w:rsidR="000E17E1">
        <w:t xml:space="preserve"> </w:t>
      </w:r>
      <w:r w:rsidR="00085863">
        <w:t>vrijednost</w:t>
      </w:r>
      <w:r w:rsidR="0000505D">
        <w:t xml:space="preserve"> prirodni</w:t>
      </w:r>
      <w:r w:rsidR="00085863">
        <w:t xml:space="preserve"> broj.</w:t>
      </w:r>
      <w:r w:rsidR="00401FAC">
        <w:t xml:space="preserve"> </w:t>
      </w:r>
      <w:r w:rsidR="00F64BF1">
        <w:t>Možemo rukovati sljedećim greškama:</w:t>
      </w:r>
    </w:p>
    <w:p w14:paraId="4BC1C14F" w14:textId="77777777" w:rsidR="00F64BF1" w:rsidRDefault="00A7688C" w:rsidP="00360CDE">
      <w:pPr>
        <w:pStyle w:val="Odlomakpopisa"/>
        <w:numPr>
          <w:ilvl w:val="0"/>
          <w:numId w:val="7"/>
        </w:numPr>
      </w:pPr>
      <w:r>
        <w:t xml:space="preserve">Ako je broj manji od nule tada dižemo pozivamo grešku </w:t>
      </w:r>
      <w:r w:rsidRPr="00F64BF1">
        <w:rPr>
          <w:i/>
          <w:iCs/>
        </w:rPr>
        <w:t>GreškaPrirodno</w:t>
      </w:r>
      <w:r w:rsidR="00EA352C" w:rsidRPr="00F64BF1">
        <w:rPr>
          <w:i/>
          <w:iCs/>
        </w:rPr>
        <w:t>g</w:t>
      </w:r>
      <w:r w:rsidRPr="00F64BF1">
        <w:rPr>
          <w:i/>
          <w:iCs/>
        </w:rPr>
        <w:t xml:space="preserve">Broja </w:t>
      </w:r>
      <w:r>
        <w:t>i za nju smo pripremili poseban blok naredbi</w:t>
      </w:r>
      <w:r w:rsidR="006341A6">
        <w:t>.</w:t>
      </w:r>
      <w:r w:rsidR="00EA352C">
        <w:t xml:space="preserve"> </w:t>
      </w:r>
    </w:p>
    <w:p w14:paraId="218C67AE" w14:textId="26169FA2" w:rsidR="00F64BF1" w:rsidRDefault="00F64BF1" w:rsidP="00360CDE">
      <w:pPr>
        <w:pStyle w:val="Odlomakpopisa"/>
        <w:numPr>
          <w:ilvl w:val="0"/>
          <w:numId w:val="7"/>
        </w:numPr>
      </w:pPr>
      <w:r>
        <w:t xml:space="preserve">Ako </w:t>
      </w:r>
      <w:r w:rsidR="00663657">
        <w:t>unesena vrijednost nije broj nego primjerice</w:t>
      </w:r>
      <w:r w:rsidR="00D2578E">
        <w:t xml:space="preserve"> riječ, tada se izvodi </w:t>
      </w:r>
      <w:r w:rsidR="00D2578E">
        <w:rPr>
          <w:i/>
          <w:iCs/>
        </w:rPr>
        <w:t xml:space="preserve">ValueError </w:t>
      </w:r>
      <w:r w:rsidR="00D2578E">
        <w:t>blok naredbi.</w:t>
      </w:r>
    </w:p>
    <w:p w14:paraId="5547A6B5" w14:textId="46A18FB5" w:rsidR="00664986" w:rsidRDefault="00D2578E" w:rsidP="00360CDE">
      <w:pPr>
        <w:pStyle w:val="Odlomakpopisa"/>
        <w:numPr>
          <w:ilvl w:val="0"/>
          <w:numId w:val="7"/>
        </w:numPr>
      </w:pPr>
      <w:r>
        <w:t>Ako korisnik želi nasilno prekinuti program</w:t>
      </w:r>
      <w:r w:rsidR="00664986">
        <w:t>, poziva se općenita greška</w:t>
      </w:r>
      <w:r w:rsidR="00FE20A3">
        <w:t>, prekida se petlja i ispisuje suma do tad unesenih brojeva</w:t>
      </w:r>
      <w:r w:rsidR="00664986">
        <w:t>.</w:t>
      </w:r>
    </w:p>
    <w:p w14:paraId="75BA576D" w14:textId="3BDE52E0" w:rsidR="0F0221D7" w:rsidRDefault="00664986" w:rsidP="00F64BF1">
      <w:r>
        <w:lastRenderedPageBreak/>
        <w:t xml:space="preserve">Blok naredbi za grešku </w:t>
      </w:r>
      <w:r>
        <w:rPr>
          <w:i/>
          <w:iCs/>
        </w:rPr>
        <w:t>ArithmeticError</w:t>
      </w:r>
      <w:r>
        <w:t xml:space="preserve"> nikada se neće izvesti.</w:t>
      </w:r>
      <w:r w:rsidR="00CC143C">
        <w:t xml:space="preserve"> Ako je unesen broj nula, petlja se prekida i ispisuje suma. </w:t>
      </w:r>
      <w:r w:rsidR="00707510">
        <w:t xml:space="preserve">Ako se nije dogodila greška unesen broj se dodaje u sumu. Nakon svakog unosa ispisuje se poruka iz </w:t>
      </w:r>
      <w:r w:rsidR="00707510">
        <w:rPr>
          <w:i/>
          <w:iCs/>
        </w:rPr>
        <w:t>finally</w:t>
      </w:r>
      <w:r w:rsidR="00707510">
        <w:t xml:space="preserve"> bloka.</w:t>
      </w:r>
      <w:r w:rsidR="00BC7647">
        <w:t xml:space="preserve"> </w:t>
      </w:r>
      <w:r w:rsidR="00401FAC" w:rsidRPr="00BC7647">
        <w:t>Rješenje</w:t>
      </w:r>
      <w:r w:rsidR="00401FAC">
        <w:t xml:space="preserve"> je prikazano na sljedećoj slici.</w:t>
      </w:r>
      <w:r w:rsidR="00D20B92">
        <w:t xml:space="preserve"> </w:t>
      </w:r>
    </w:p>
    <w:p w14:paraId="5B1E34EA" w14:textId="77777777" w:rsidR="00BD3ED6" w:rsidRDefault="00BD3ED6" w:rsidP="00F64BF1"/>
    <w:p w14:paraId="138FDCDD" w14:textId="30E0D12C" w:rsidR="0F0221D7" w:rsidRDefault="007E390B" w:rsidP="007E390B">
      <w:pPr>
        <w:jc w:val="center"/>
      </w:pPr>
      <w:r>
        <w:rPr>
          <w:noProof/>
        </w:rPr>
        <w:drawing>
          <wp:inline distT="0" distB="0" distL="0" distR="0" wp14:anchorId="33E93624" wp14:editId="07DEDBA8">
            <wp:extent cx="5755886" cy="3781425"/>
            <wp:effectExtent l="0" t="0" r="0" b="0"/>
            <wp:docPr id="16" name="Slika 16"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lika 16" descr="Slika na kojoj se prikazuje tekst&#10;&#10;Opis je automatski generiran"/>
                    <pic:cNvPicPr/>
                  </pic:nvPicPr>
                  <pic:blipFill>
                    <a:blip r:embed="rId33">
                      <a:extLst>
                        <a:ext uri="{28A0092B-C50C-407E-A947-70E740481C1C}">
                          <a14:useLocalDpi xmlns:a14="http://schemas.microsoft.com/office/drawing/2010/main" val="0"/>
                        </a:ext>
                      </a:extLst>
                    </a:blip>
                    <a:stretch>
                      <a:fillRect/>
                    </a:stretch>
                  </pic:blipFill>
                  <pic:spPr>
                    <a:xfrm>
                      <a:off x="0" y="0"/>
                      <a:ext cx="5778034" cy="3795975"/>
                    </a:xfrm>
                    <a:prstGeom prst="rect">
                      <a:avLst/>
                    </a:prstGeom>
                  </pic:spPr>
                </pic:pic>
              </a:graphicData>
            </a:graphic>
          </wp:inline>
        </w:drawing>
      </w:r>
    </w:p>
    <w:p w14:paraId="1A7AFCDE" w14:textId="2934A1D9" w:rsidR="00BD3ED6" w:rsidRDefault="00BD3ED6" w:rsidP="00BD3ED6">
      <w:pPr>
        <w:pStyle w:val="Naslovslike"/>
      </w:pPr>
      <w:bookmarkStart w:id="44" w:name="_Toc81313032"/>
      <w:r>
        <w:t xml:space="preserve">Slika </w:t>
      </w:r>
      <w:r w:rsidR="00DC63AA">
        <w:t>18</w:t>
      </w:r>
      <w:r>
        <w:t>: Primjer grešaka (vlastita izrada)</w:t>
      </w:r>
      <w:bookmarkEnd w:id="44"/>
    </w:p>
    <w:p w14:paraId="43A32A98" w14:textId="77777777" w:rsidR="00E043AC" w:rsidRDefault="00E043AC" w:rsidP="0F0221D7"/>
    <w:p w14:paraId="3FF2DF39" w14:textId="6BD0C85B" w:rsidR="007E390B" w:rsidRDefault="007E390B" w:rsidP="0F0221D7">
      <w:r>
        <w:t>Ovako rad programa izgleda u terminalu:</w:t>
      </w:r>
    </w:p>
    <w:p w14:paraId="402BCF0D" w14:textId="15054AA3" w:rsidR="009B7A8D" w:rsidRDefault="00DC63AA">
      <w:pPr>
        <w:spacing w:after="200" w:line="276" w:lineRule="auto"/>
        <w:jc w:val="left"/>
        <w:rPr>
          <w:shd w:val="clear" w:color="auto" w:fill="FFFFFF"/>
        </w:rPr>
      </w:pPr>
      <w:r>
        <w:rPr>
          <w:noProof/>
          <w:shd w:val="clear" w:color="auto" w:fill="FFFFFF"/>
        </w:rPr>
        <w:drawing>
          <wp:inline distT="0" distB="0" distL="0" distR="0" wp14:anchorId="070D1367" wp14:editId="337E0C0A">
            <wp:extent cx="5605990" cy="2990850"/>
            <wp:effectExtent l="0" t="0" r="0" b="0"/>
            <wp:docPr id="2" name="Slika 2"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descr="Slika na kojoj se prikazuje tekst&#10;&#10;Opis je automatski generiran"/>
                    <pic:cNvPicPr/>
                  </pic:nvPicPr>
                  <pic:blipFill>
                    <a:blip r:embed="rId34">
                      <a:extLst>
                        <a:ext uri="{28A0092B-C50C-407E-A947-70E740481C1C}">
                          <a14:useLocalDpi xmlns:a14="http://schemas.microsoft.com/office/drawing/2010/main" val="0"/>
                        </a:ext>
                      </a:extLst>
                    </a:blip>
                    <a:stretch>
                      <a:fillRect/>
                    </a:stretch>
                  </pic:blipFill>
                  <pic:spPr>
                    <a:xfrm>
                      <a:off x="0" y="0"/>
                      <a:ext cx="5609871" cy="2992921"/>
                    </a:xfrm>
                    <a:prstGeom prst="rect">
                      <a:avLst/>
                    </a:prstGeom>
                  </pic:spPr>
                </pic:pic>
              </a:graphicData>
            </a:graphic>
          </wp:inline>
        </w:drawing>
      </w:r>
    </w:p>
    <w:p w14:paraId="49F9AEE0" w14:textId="3F18ABB5" w:rsidR="007E390B" w:rsidRDefault="007E390B" w:rsidP="007E390B">
      <w:pPr>
        <w:pStyle w:val="Naslovslike"/>
      </w:pPr>
      <w:bookmarkStart w:id="45" w:name="_Toc81313033"/>
      <w:r>
        <w:t xml:space="preserve">Slika </w:t>
      </w:r>
      <w:r w:rsidR="00DC63AA">
        <w:t>19</w:t>
      </w:r>
      <w:r>
        <w:t>: Rad grešaka u terminalu(vlastita izrada)</w:t>
      </w:r>
      <w:bookmarkEnd w:id="45"/>
    </w:p>
    <w:p w14:paraId="4E6F9B9C" w14:textId="650B570F" w:rsidR="003A61AD" w:rsidRDefault="003A61AD" w:rsidP="00B3670D">
      <w:pPr>
        <w:pStyle w:val="FOINaslov2"/>
      </w:pPr>
      <w:bookmarkStart w:id="46" w:name="_Toc81312973"/>
      <w:r>
        <w:lastRenderedPageBreak/>
        <w:t>Rad s datotekama</w:t>
      </w:r>
      <w:bookmarkEnd w:id="46"/>
    </w:p>
    <w:p w14:paraId="7FECF095" w14:textId="344B4C8D" w:rsidR="00933120" w:rsidRPr="00BD57E8" w:rsidRDefault="00C560BE" w:rsidP="00BD57E8">
      <w:pPr>
        <w:ind w:firstLine="708"/>
        <w:rPr>
          <w:i/>
          <w:iCs/>
        </w:rPr>
      </w:pPr>
      <w:r>
        <w:t>Rad s datotekama neophodan je u svakom jeziku</w:t>
      </w:r>
      <w:r w:rsidR="007D77F1">
        <w:t>. U jeziku Python datoteke možemo stvarati, otvarati, čitati, zapisivati u njih, mijenj</w:t>
      </w:r>
      <w:r w:rsidR="00A049A0">
        <w:t xml:space="preserve">ati itd. Glavna funkcija za rad s datotekama je </w:t>
      </w:r>
      <w:r w:rsidR="00A049A0">
        <w:rPr>
          <w:i/>
          <w:iCs/>
        </w:rPr>
        <w:t>open().</w:t>
      </w:r>
      <w:r w:rsidR="00BD57E8">
        <w:rPr>
          <w:i/>
          <w:iCs/>
        </w:rPr>
        <w:t xml:space="preserve"> </w:t>
      </w:r>
      <w:r w:rsidR="001F7AB4">
        <w:t xml:space="preserve">Argumenti funkcije </w:t>
      </w:r>
      <w:r w:rsidR="001F7AB4">
        <w:rPr>
          <w:i/>
          <w:iCs/>
        </w:rPr>
        <w:t>open</w:t>
      </w:r>
      <w:r w:rsidR="001F7AB4">
        <w:t xml:space="preserve"> su </w:t>
      </w:r>
      <w:r w:rsidR="00933120">
        <w:t xml:space="preserve">prikazani u </w:t>
      </w:r>
      <w:r w:rsidR="001F7AB4">
        <w:t>sljedeć</w:t>
      </w:r>
      <w:r w:rsidR="00933120">
        <w:t>oj tablici.</w:t>
      </w:r>
    </w:p>
    <w:p w14:paraId="0D9C2472" w14:textId="77777777" w:rsidR="004F623A" w:rsidRDefault="004F623A" w:rsidP="001F7AB4">
      <w:pPr>
        <w:ind w:firstLine="708"/>
      </w:pPr>
    </w:p>
    <w:p w14:paraId="4C7E3B75" w14:textId="417F53B8" w:rsidR="001F7AB4" w:rsidRDefault="00933120" w:rsidP="00933120">
      <w:pPr>
        <w:pStyle w:val="Naslovtablice"/>
      </w:pPr>
      <w:bookmarkStart w:id="47" w:name="_Toc81313046"/>
      <w:r>
        <w:t xml:space="preserve">Tablica </w:t>
      </w:r>
      <w:r w:rsidR="006A12CB">
        <w:t>8</w:t>
      </w:r>
      <w:r>
        <w:t>: Argumenti funkcije open</w:t>
      </w:r>
      <w:bookmarkEnd w:id="47"/>
    </w:p>
    <w:tbl>
      <w:tblPr>
        <w:tblStyle w:val="Reetkatablice"/>
        <w:tblW w:w="0" w:type="auto"/>
        <w:tblLook w:val="04A0" w:firstRow="1" w:lastRow="0" w:firstColumn="1" w:lastColumn="0" w:noHBand="0" w:noVBand="1"/>
      </w:tblPr>
      <w:tblGrid>
        <w:gridCol w:w="2405"/>
        <w:gridCol w:w="6657"/>
      </w:tblGrid>
      <w:tr w:rsidR="004C0197" w14:paraId="7120ACEC" w14:textId="77777777" w:rsidTr="00933120">
        <w:tc>
          <w:tcPr>
            <w:tcW w:w="2405" w:type="dxa"/>
            <w:shd w:val="clear" w:color="auto" w:fill="FABF8F" w:themeFill="accent6" w:themeFillTint="99"/>
            <w:vAlign w:val="center"/>
          </w:tcPr>
          <w:p w14:paraId="73854DF6" w14:textId="47EA433A" w:rsidR="004C0197" w:rsidRPr="004C0197" w:rsidRDefault="004C0197" w:rsidP="004C0197">
            <w:pPr>
              <w:jc w:val="center"/>
              <w:rPr>
                <w:b/>
                <w:bCs/>
              </w:rPr>
            </w:pPr>
            <w:r w:rsidRPr="004C0197">
              <w:rPr>
                <w:b/>
                <w:bCs/>
              </w:rPr>
              <w:t>Argument</w:t>
            </w:r>
          </w:p>
        </w:tc>
        <w:tc>
          <w:tcPr>
            <w:tcW w:w="6657" w:type="dxa"/>
            <w:shd w:val="clear" w:color="auto" w:fill="FABF8F" w:themeFill="accent6" w:themeFillTint="99"/>
            <w:vAlign w:val="center"/>
          </w:tcPr>
          <w:p w14:paraId="5C0CC64F" w14:textId="28C4F3CE" w:rsidR="004C0197" w:rsidRPr="004C0197" w:rsidRDefault="004C0197" w:rsidP="004C0197">
            <w:pPr>
              <w:jc w:val="center"/>
              <w:rPr>
                <w:b/>
                <w:bCs/>
              </w:rPr>
            </w:pPr>
            <w:r w:rsidRPr="004C0197">
              <w:rPr>
                <w:b/>
                <w:bCs/>
              </w:rPr>
              <w:t>Opis</w:t>
            </w:r>
          </w:p>
        </w:tc>
      </w:tr>
      <w:tr w:rsidR="004C0197" w14:paraId="24AC0AF8" w14:textId="77777777" w:rsidTr="00933120">
        <w:tc>
          <w:tcPr>
            <w:tcW w:w="2405" w:type="dxa"/>
            <w:vAlign w:val="center"/>
          </w:tcPr>
          <w:p w14:paraId="0D96CCFA" w14:textId="6BC93610" w:rsidR="004C0197" w:rsidRPr="00B83179" w:rsidRDefault="00B83179" w:rsidP="00B83179">
            <w:pPr>
              <w:jc w:val="center"/>
              <w:rPr>
                <w:i/>
                <w:iCs/>
              </w:rPr>
            </w:pPr>
            <w:r w:rsidRPr="00B83179">
              <w:rPr>
                <w:i/>
                <w:iCs/>
              </w:rPr>
              <w:t>f</w:t>
            </w:r>
            <w:r w:rsidR="004C0197" w:rsidRPr="00B83179">
              <w:rPr>
                <w:i/>
                <w:iCs/>
              </w:rPr>
              <w:t>ile</w:t>
            </w:r>
          </w:p>
        </w:tc>
        <w:tc>
          <w:tcPr>
            <w:tcW w:w="6657" w:type="dxa"/>
          </w:tcPr>
          <w:p w14:paraId="6D425461" w14:textId="4573E0E8" w:rsidR="004C0197" w:rsidRDefault="00B83179" w:rsidP="00392B0E">
            <w:r>
              <w:t>Naziv, odnosno putanja do datoteke.</w:t>
            </w:r>
          </w:p>
        </w:tc>
      </w:tr>
      <w:tr w:rsidR="004C0197" w14:paraId="47E3440C" w14:textId="77777777" w:rsidTr="00933120">
        <w:tc>
          <w:tcPr>
            <w:tcW w:w="2405" w:type="dxa"/>
            <w:vAlign w:val="center"/>
          </w:tcPr>
          <w:p w14:paraId="772D9E23" w14:textId="4BA51C6B" w:rsidR="004C0197" w:rsidRPr="00B83179" w:rsidRDefault="00B83179" w:rsidP="00B83179">
            <w:pPr>
              <w:jc w:val="center"/>
              <w:rPr>
                <w:i/>
                <w:iCs/>
              </w:rPr>
            </w:pPr>
            <w:r w:rsidRPr="00B83179">
              <w:rPr>
                <w:i/>
                <w:iCs/>
              </w:rPr>
              <w:t>mode</w:t>
            </w:r>
          </w:p>
        </w:tc>
        <w:tc>
          <w:tcPr>
            <w:tcW w:w="6657" w:type="dxa"/>
          </w:tcPr>
          <w:p w14:paraId="2C18A0F3" w14:textId="1FEAD3F5" w:rsidR="004C0197" w:rsidRDefault="00704CF0" w:rsidP="00392B0E">
            <w:r>
              <w:t>Način otvaranja datoteke (čitanje, pisanje…)</w:t>
            </w:r>
          </w:p>
        </w:tc>
      </w:tr>
      <w:tr w:rsidR="004C0197" w14:paraId="4CF9897A" w14:textId="77777777" w:rsidTr="00933120">
        <w:tc>
          <w:tcPr>
            <w:tcW w:w="2405" w:type="dxa"/>
            <w:vAlign w:val="center"/>
          </w:tcPr>
          <w:p w14:paraId="74B65BEB" w14:textId="35E893AC" w:rsidR="004C0197" w:rsidRPr="00B83179" w:rsidRDefault="00933120" w:rsidP="00B83179">
            <w:pPr>
              <w:jc w:val="center"/>
              <w:rPr>
                <w:i/>
                <w:iCs/>
              </w:rPr>
            </w:pPr>
            <w:r>
              <w:rPr>
                <w:i/>
                <w:iCs/>
              </w:rPr>
              <w:t>b</w:t>
            </w:r>
            <w:r w:rsidR="00B83179">
              <w:rPr>
                <w:i/>
                <w:iCs/>
              </w:rPr>
              <w:t>uffering</w:t>
            </w:r>
          </w:p>
        </w:tc>
        <w:tc>
          <w:tcPr>
            <w:tcW w:w="6657" w:type="dxa"/>
          </w:tcPr>
          <w:p w14:paraId="12F1453A" w14:textId="1BEF5EB5" w:rsidR="004C0197" w:rsidRPr="00944091" w:rsidRDefault="004033FA" w:rsidP="00392B0E">
            <w:r>
              <w:t>Ovisno o postavljenom broju definira se</w:t>
            </w:r>
            <w:r w:rsidR="00944091">
              <w:t xml:space="preserve"> način </w:t>
            </w:r>
            <w:r w:rsidR="00944091">
              <w:rPr>
                <w:i/>
                <w:iCs/>
              </w:rPr>
              <w:t>bufferinga</w:t>
            </w:r>
            <w:r w:rsidR="00944091">
              <w:t>.</w:t>
            </w:r>
          </w:p>
        </w:tc>
      </w:tr>
      <w:tr w:rsidR="004C0197" w14:paraId="1A913D46" w14:textId="77777777" w:rsidTr="00933120">
        <w:tc>
          <w:tcPr>
            <w:tcW w:w="2405" w:type="dxa"/>
            <w:vAlign w:val="center"/>
          </w:tcPr>
          <w:p w14:paraId="1C1BEB22" w14:textId="64E1FC6A" w:rsidR="004C0197" w:rsidRPr="00B83179" w:rsidRDefault="00933120" w:rsidP="00B83179">
            <w:pPr>
              <w:jc w:val="center"/>
              <w:rPr>
                <w:i/>
                <w:iCs/>
              </w:rPr>
            </w:pPr>
            <w:r>
              <w:rPr>
                <w:i/>
                <w:iCs/>
              </w:rPr>
              <w:t>e</w:t>
            </w:r>
            <w:r w:rsidR="00B83179">
              <w:rPr>
                <w:i/>
                <w:iCs/>
              </w:rPr>
              <w:t>ncoding</w:t>
            </w:r>
          </w:p>
        </w:tc>
        <w:tc>
          <w:tcPr>
            <w:tcW w:w="6657" w:type="dxa"/>
          </w:tcPr>
          <w:p w14:paraId="76183AB6" w14:textId="26D885B8" w:rsidR="004C0197" w:rsidRDefault="00C85CD3" w:rsidP="00392B0E">
            <w:r>
              <w:t>Na</w:t>
            </w:r>
            <w:r w:rsidR="00EA4482">
              <w:t>čin kodiranja (UTF-8, latin-1 i sl.)</w:t>
            </w:r>
          </w:p>
        </w:tc>
      </w:tr>
      <w:tr w:rsidR="004C0197" w14:paraId="4189BFC9" w14:textId="77777777" w:rsidTr="00933120">
        <w:tc>
          <w:tcPr>
            <w:tcW w:w="2405" w:type="dxa"/>
            <w:vAlign w:val="center"/>
          </w:tcPr>
          <w:p w14:paraId="50E8624C" w14:textId="4BE9ED9A" w:rsidR="004C0197" w:rsidRPr="00B83179" w:rsidRDefault="00933120" w:rsidP="00B83179">
            <w:pPr>
              <w:jc w:val="center"/>
              <w:rPr>
                <w:i/>
                <w:iCs/>
              </w:rPr>
            </w:pPr>
            <w:r>
              <w:rPr>
                <w:i/>
                <w:iCs/>
              </w:rPr>
              <w:t>e</w:t>
            </w:r>
            <w:r w:rsidR="00B83179">
              <w:rPr>
                <w:i/>
                <w:iCs/>
              </w:rPr>
              <w:t>rrors</w:t>
            </w:r>
          </w:p>
        </w:tc>
        <w:tc>
          <w:tcPr>
            <w:tcW w:w="6657" w:type="dxa"/>
          </w:tcPr>
          <w:p w14:paraId="7E0FDC77" w14:textId="6DA0FCAA" w:rsidR="004C0197" w:rsidRDefault="00EA4482" w:rsidP="00392B0E">
            <w:r>
              <w:t xml:space="preserve">Definira </w:t>
            </w:r>
            <w:r w:rsidR="00B34A13">
              <w:t>kako će se rukovati greškama kodiranja i dekodiranja</w:t>
            </w:r>
          </w:p>
        </w:tc>
      </w:tr>
      <w:tr w:rsidR="004C0197" w14:paraId="05314034" w14:textId="77777777" w:rsidTr="00933120">
        <w:tc>
          <w:tcPr>
            <w:tcW w:w="2405" w:type="dxa"/>
            <w:vAlign w:val="center"/>
          </w:tcPr>
          <w:p w14:paraId="5C8F53EA" w14:textId="706B8346" w:rsidR="004C0197" w:rsidRPr="00B83179" w:rsidRDefault="00933120" w:rsidP="00B83179">
            <w:pPr>
              <w:jc w:val="center"/>
              <w:rPr>
                <w:i/>
                <w:iCs/>
              </w:rPr>
            </w:pPr>
            <w:r>
              <w:rPr>
                <w:i/>
                <w:iCs/>
              </w:rPr>
              <w:t>n</w:t>
            </w:r>
            <w:r w:rsidR="00B83179">
              <w:rPr>
                <w:i/>
                <w:iCs/>
              </w:rPr>
              <w:t>ewline</w:t>
            </w:r>
          </w:p>
        </w:tc>
        <w:tc>
          <w:tcPr>
            <w:tcW w:w="6657" w:type="dxa"/>
          </w:tcPr>
          <w:p w14:paraId="0193264E" w14:textId="34E2EDA2" w:rsidR="004C0197" w:rsidRDefault="00101866" w:rsidP="00392B0E">
            <w:r>
              <w:t>Interpretacija znaka za novi red</w:t>
            </w:r>
          </w:p>
        </w:tc>
      </w:tr>
    </w:tbl>
    <w:p w14:paraId="26E2241D" w14:textId="11E8FA16" w:rsidR="001F7AB4" w:rsidRDefault="00130B44" w:rsidP="00130B44">
      <w:pPr>
        <w:jc w:val="center"/>
      </w:pPr>
      <w:r>
        <w:t xml:space="preserve">(Izvor: Python Software </w:t>
      </w:r>
      <w:proofErr w:type="spellStart"/>
      <w:r>
        <w:t>Foundation</w:t>
      </w:r>
      <w:proofErr w:type="spellEnd"/>
      <w:r>
        <w:t>, 2021)</w:t>
      </w:r>
    </w:p>
    <w:p w14:paraId="4375DEE0" w14:textId="77777777" w:rsidR="00130B44" w:rsidRDefault="00130B44" w:rsidP="00392B0E"/>
    <w:p w14:paraId="1AD9B83F" w14:textId="33FE6BB0" w:rsidR="00BD57E8" w:rsidRDefault="008A002E" w:rsidP="00392B0E">
      <w:r>
        <w:t>Sljedeća tablica prikazuje načine na koje se datoteka može otvoriti.</w:t>
      </w:r>
    </w:p>
    <w:p w14:paraId="77FE4B80" w14:textId="77777777" w:rsidR="002A7C5A" w:rsidRDefault="002A7C5A" w:rsidP="00392B0E"/>
    <w:p w14:paraId="2BEA0C00" w14:textId="0DC6A70C" w:rsidR="008A002E" w:rsidRPr="001F7AB4" w:rsidRDefault="008A002E" w:rsidP="008A002E">
      <w:pPr>
        <w:pStyle w:val="Naslovtablice"/>
      </w:pPr>
      <w:bookmarkStart w:id="48" w:name="_Toc81313047"/>
      <w:r>
        <w:t xml:space="preserve">Tablica </w:t>
      </w:r>
      <w:r w:rsidR="006A12CB">
        <w:t>9</w:t>
      </w:r>
      <w:r>
        <w:t>: Načini otvaranja datoteke.</w:t>
      </w:r>
      <w:bookmarkEnd w:id="48"/>
      <w:r>
        <w:t xml:space="preserve"> </w:t>
      </w:r>
    </w:p>
    <w:tbl>
      <w:tblPr>
        <w:tblStyle w:val="Reetkatablice"/>
        <w:tblW w:w="0" w:type="auto"/>
        <w:tblLook w:val="04A0" w:firstRow="1" w:lastRow="0" w:firstColumn="1" w:lastColumn="0" w:noHBand="0" w:noVBand="1"/>
      </w:tblPr>
      <w:tblGrid>
        <w:gridCol w:w="4531"/>
        <w:gridCol w:w="4531"/>
      </w:tblGrid>
      <w:tr w:rsidR="00F41BE8" w14:paraId="57A32EDB" w14:textId="77777777" w:rsidTr="00F41BE8">
        <w:tc>
          <w:tcPr>
            <w:tcW w:w="4531" w:type="dxa"/>
            <w:shd w:val="clear" w:color="auto" w:fill="FABF8F" w:themeFill="accent6" w:themeFillTint="99"/>
            <w:vAlign w:val="center"/>
          </w:tcPr>
          <w:p w14:paraId="1B6CE9A6" w14:textId="650FE6B6" w:rsidR="00F41BE8" w:rsidRPr="00F41BE8" w:rsidRDefault="00F41BE8" w:rsidP="00F41BE8">
            <w:pPr>
              <w:jc w:val="center"/>
              <w:rPr>
                <w:b/>
                <w:bCs/>
              </w:rPr>
            </w:pPr>
            <w:r w:rsidRPr="00F41BE8">
              <w:rPr>
                <w:b/>
                <w:bCs/>
              </w:rPr>
              <w:t>Metoda</w:t>
            </w:r>
          </w:p>
        </w:tc>
        <w:tc>
          <w:tcPr>
            <w:tcW w:w="4531" w:type="dxa"/>
            <w:shd w:val="clear" w:color="auto" w:fill="FABF8F" w:themeFill="accent6" w:themeFillTint="99"/>
            <w:vAlign w:val="center"/>
          </w:tcPr>
          <w:p w14:paraId="3C4C569A" w14:textId="019DC569" w:rsidR="00F41BE8" w:rsidRPr="00F41BE8" w:rsidRDefault="00F41BE8" w:rsidP="00F41BE8">
            <w:pPr>
              <w:jc w:val="center"/>
              <w:rPr>
                <w:b/>
                <w:bCs/>
              </w:rPr>
            </w:pPr>
            <w:r w:rsidRPr="00F41BE8">
              <w:rPr>
                <w:b/>
                <w:bCs/>
              </w:rPr>
              <w:t>Opis</w:t>
            </w:r>
          </w:p>
        </w:tc>
      </w:tr>
      <w:tr w:rsidR="00F41BE8" w14:paraId="1075F6D8" w14:textId="77777777" w:rsidTr="00F41BE8">
        <w:tc>
          <w:tcPr>
            <w:tcW w:w="4531" w:type="dxa"/>
            <w:vAlign w:val="center"/>
          </w:tcPr>
          <w:p w14:paraId="2A496A64" w14:textId="785A6862" w:rsidR="00F41BE8" w:rsidRDefault="00F41BE8" w:rsidP="00F41BE8">
            <w:pPr>
              <w:jc w:val="center"/>
            </w:pPr>
            <w:r>
              <w:t>„r“</w:t>
            </w:r>
          </w:p>
        </w:tc>
        <w:tc>
          <w:tcPr>
            <w:tcW w:w="4531" w:type="dxa"/>
          </w:tcPr>
          <w:p w14:paraId="5D834835" w14:textId="7847EEF8" w:rsidR="00F41BE8" w:rsidRDefault="00544D30" w:rsidP="00392B0E">
            <w:r>
              <w:t>Otvara datoteku za čitanje. Ako datoteka ne postoji javlja se greška.</w:t>
            </w:r>
          </w:p>
        </w:tc>
      </w:tr>
      <w:tr w:rsidR="00F41BE8" w14:paraId="70156534" w14:textId="77777777" w:rsidTr="00F41BE8">
        <w:tc>
          <w:tcPr>
            <w:tcW w:w="4531" w:type="dxa"/>
            <w:vAlign w:val="center"/>
          </w:tcPr>
          <w:p w14:paraId="188B6AED" w14:textId="1C1D397D" w:rsidR="00F41BE8" w:rsidRDefault="00F41BE8" w:rsidP="00F41BE8">
            <w:pPr>
              <w:jc w:val="center"/>
            </w:pPr>
            <w:r>
              <w:t>„a“</w:t>
            </w:r>
          </w:p>
        </w:tc>
        <w:tc>
          <w:tcPr>
            <w:tcW w:w="4531" w:type="dxa"/>
          </w:tcPr>
          <w:p w14:paraId="3791D140" w14:textId="17940034" w:rsidR="00F41BE8" w:rsidRDefault="00544D30" w:rsidP="00392B0E">
            <w:r>
              <w:t>Otvara datoteku za nadopunjavanje. Ako datoteka ne postoji kreira ju.</w:t>
            </w:r>
          </w:p>
        </w:tc>
      </w:tr>
      <w:tr w:rsidR="00F41BE8" w14:paraId="1263AD43" w14:textId="77777777" w:rsidTr="00F41BE8">
        <w:tc>
          <w:tcPr>
            <w:tcW w:w="4531" w:type="dxa"/>
            <w:vAlign w:val="center"/>
          </w:tcPr>
          <w:p w14:paraId="7FD87DBD" w14:textId="2E8147C4" w:rsidR="00F41BE8" w:rsidRDefault="00F41BE8" w:rsidP="00F41BE8">
            <w:pPr>
              <w:jc w:val="center"/>
            </w:pPr>
            <w:r>
              <w:t>„w“</w:t>
            </w:r>
          </w:p>
        </w:tc>
        <w:tc>
          <w:tcPr>
            <w:tcW w:w="4531" w:type="dxa"/>
          </w:tcPr>
          <w:p w14:paraId="2F5CB39F" w14:textId="6F87ACD8" w:rsidR="00F41BE8" w:rsidRDefault="00267F78" w:rsidP="00392B0E">
            <w:r>
              <w:t>Otvara datoteku za pisanje. Ako datoteka ima neki sadržaj, briše ga.</w:t>
            </w:r>
          </w:p>
        </w:tc>
      </w:tr>
      <w:tr w:rsidR="00F41BE8" w14:paraId="66EF5EBC" w14:textId="77777777" w:rsidTr="00F41BE8">
        <w:tc>
          <w:tcPr>
            <w:tcW w:w="4531" w:type="dxa"/>
            <w:vAlign w:val="center"/>
          </w:tcPr>
          <w:p w14:paraId="14FA964B" w14:textId="3FB49DF0" w:rsidR="00F41BE8" w:rsidRDefault="00F41BE8" w:rsidP="00F41BE8">
            <w:pPr>
              <w:jc w:val="center"/>
            </w:pPr>
            <w:r>
              <w:t>„x“</w:t>
            </w:r>
          </w:p>
        </w:tc>
        <w:tc>
          <w:tcPr>
            <w:tcW w:w="4531" w:type="dxa"/>
          </w:tcPr>
          <w:p w14:paraId="6C648280" w14:textId="22FF68C7" w:rsidR="00F41BE8" w:rsidRDefault="00616E85" w:rsidP="00392B0E">
            <w:r>
              <w:t>Stvara datoteku.</w:t>
            </w:r>
          </w:p>
        </w:tc>
      </w:tr>
      <w:tr w:rsidR="00F41BE8" w14:paraId="44EA0FEE" w14:textId="77777777" w:rsidTr="00F41BE8">
        <w:tc>
          <w:tcPr>
            <w:tcW w:w="4531" w:type="dxa"/>
            <w:vAlign w:val="center"/>
          </w:tcPr>
          <w:p w14:paraId="0812446B" w14:textId="486E9DCE" w:rsidR="00F41BE8" w:rsidRDefault="00F41BE8" w:rsidP="00F41BE8">
            <w:pPr>
              <w:jc w:val="center"/>
            </w:pPr>
            <w:r>
              <w:t>„t“</w:t>
            </w:r>
          </w:p>
        </w:tc>
        <w:tc>
          <w:tcPr>
            <w:tcW w:w="4531" w:type="dxa"/>
          </w:tcPr>
          <w:p w14:paraId="3FD7627C" w14:textId="2769CD79" w:rsidR="00F41BE8" w:rsidRDefault="00616E85" w:rsidP="00392B0E">
            <w:r>
              <w:t>Tekstualni način rada</w:t>
            </w:r>
          </w:p>
        </w:tc>
      </w:tr>
      <w:tr w:rsidR="00F41BE8" w14:paraId="32CF3318" w14:textId="77777777" w:rsidTr="00F41BE8">
        <w:tc>
          <w:tcPr>
            <w:tcW w:w="4531" w:type="dxa"/>
            <w:vAlign w:val="center"/>
          </w:tcPr>
          <w:p w14:paraId="6271F1FA" w14:textId="3A8B8224" w:rsidR="00F41BE8" w:rsidRDefault="00F41BE8" w:rsidP="00F41BE8">
            <w:pPr>
              <w:jc w:val="center"/>
            </w:pPr>
            <w:r>
              <w:t>„b“</w:t>
            </w:r>
          </w:p>
        </w:tc>
        <w:tc>
          <w:tcPr>
            <w:tcW w:w="4531" w:type="dxa"/>
          </w:tcPr>
          <w:p w14:paraId="485CFFD4" w14:textId="6633F85F" w:rsidR="00F41BE8" w:rsidRDefault="00616E85" w:rsidP="00392B0E">
            <w:r>
              <w:t>Binarni način rada</w:t>
            </w:r>
          </w:p>
        </w:tc>
      </w:tr>
    </w:tbl>
    <w:p w14:paraId="53407A79" w14:textId="4B184D1F" w:rsidR="00115895" w:rsidRDefault="006A12CB" w:rsidP="006A12CB">
      <w:pPr>
        <w:jc w:val="center"/>
      </w:pPr>
      <w:r>
        <w:t>(Izvor: w3schools.com, bez dat.)</w:t>
      </w:r>
    </w:p>
    <w:p w14:paraId="2C60A4F4" w14:textId="77777777" w:rsidR="006A12CB" w:rsidRDefault="006A12CB" w:rsidP="00392B0E"/>
    <w:p w14:paraId="05B924C3" w14:textId="093F863D" w:rsidR="000A6EBA" w:rsidRDefault="000A6EBA" w:rsidP="00392B0E">
      <w:r>
        <w:t>Zadani način je način čitanja.</w:t>
      </w:r>
      <w:r w:rsidR="00027154">
        <w:t xml:space="preserve"> Način otvaranja </w:t>
      </w:r>
      <w:r w:rsidR="00027154">
        <w:rPr>
          <w:i/>
          <w:iCs/>
        </w:rPr>
        <w:t xml:space="preserve">'w+' </w:t>
      </w:r>
      <w:r w:rsidR="00027154">
        <w:t>i '</w:t>
      </w:r>
      <w:r w:rsidR="00027154">
        <w:rPr>
          <w:i/>
          <w:iCs/>
        </w:rPr>
        <w:t>w+b</w:t>
      </w:r>
      <w:r w:rsidR="00027154">
        <w:t>'</w:t>
      </w:r>
      <w:r w:rsidR="005F6361">
        <w:t xml:space="preserve"> otvaraju i brišu sadržaj datoteke. Način otvaranja '</w:t>
      </w:r>
      <w:r w:rsidR="005F6361">
        <w:rPr>
          <w:i/>
          <w:iCs/>
        </w:rPr>
        <w:t>r+</w:t>
      </w:r>
      <w:r w:rsidR="005F6361">
        <w:t>' i '</w:t>
      </w:r>
      <w:r w:rsidR="005F6361">
        <w:rPr>
          <w:i/>
          <w:iCs/>
        </w:rPr>
        <w:t>r+b</w:t>
      </w:r>
      <w:r w:rsidR="005F6361">
        <w:t>' otvara datoteku bez brisanja.</w:t>
      </w:r>
    </w:p>
    <w:p w14:paraId="650D8303" w14:textId="77777777" w:rsidR="00F208C1" w:rsidRDefault="00F208C1" w:rsidP="00392B0E"/>
    <w:p w14:paraId="43855E3D" w14:textId="6572D858" w:rsidR="002A7C5A" w:rsidRDefault="00E96FAE" w:rsidP="00392B0E">
      <w:r>
        <w:t xml:space="preserve">Za primjer imat ćemo datoteku zvanu </w:t>
      </w:r>
      <w:r>
        <w:rPr>
          <w:i/>
          <w:iCs/>
        </w:rPr>
        <w:t>demodatoteka.txt</w:t>
      </w:r>
      <w:r>
        <w:t xml:space="preserve"> i njezin sadržaj je sljedeći:</w:t>
      </w:r>
    </w:p>
    <w:p w14:paraId="01E28628" w14:textId="09825CDA" w:rsidR="00E96FAE" w:rsidRDefault="00E96FAE" w:rsidP="00E96FAE">
      <w:pPr>
        <w:pStyle w:val="Programskikod"/>
      </w:pPr>
      <w:r>
        <w:t>Pozdrav! Ja sam demodatoteka.txt</w:t>
      </w:r>
    </w:p>
    <w:p w14:paraId="6930CFB0" w14:textId="7FD1B920" w:rsidR="007E2026" w:rsidRDefault="007E2026" w:rsidP="00E96FAE">
      <w:pPr>
        <w:pStyle w:val="Programskikod"/>
      </w:pPr>
      <w:r>
        <w:lastRenderedPageBreak/>
        <w:t>Ova datoteka služi za testiranje</w:t>
      </w:r>
    </w:p>
    <w:p w14:paraId="2BB7FFDB" w14:textId="6AD8421D" w:rsidR="007E2026" w:rsidRDefault="007E2026" w:rsidP="00E96FAE">
      <w:pPr>
        <w:pStyle w:val="Programskikod"/>
      </w:pPr>
      <w:r>
        <w:t>Sretno!</w:t>
      </w:r>
    </w:p>
    <w:p w14:paraId="056D55D0" w14:textId="77777777" w:rsidR="007E2026" w:rsidRPr="00E96FAE" w:rsidRDefault="007E2026" w:rsidP="00E96FAE">
      <w:pPr>
        <w:pStyle w:val="Programskikod"/>
      </w:pPr>
    </w:p>
    <w:p w14:paraId="5302F85A" w14:textId="1823B5EE" w:rsidR="002A7C5A" w:rsidRDefault="00C24395" w:rsidP="00392B0E">
      <w:r>
        <w:t>Primjer programskog koda za čitanje:</w:t>
      </w:r>
    </w:p>
    <w:p w14:paraId="2D073C3C" w14:textId="54725450" w:rsidR="00C24395" w:rsidRDefault="00C24395" w:rsidP="00C24395">
      <w:pPr>
        <w:pStyle w:val="Programskikod"/>
      </w:pPr>
      <w:r>
        <w:t>F = open(“</w:t>
      </w:r>
      <w:r w:rsidR="003A1980">
        <w:t>demodatoteka.txt</w:t>
      </w:r>
      <w:r>
        <w:t>“</w:t>
      </w:r>
      <w:r w:rsidR="003A1980">
        <w:t>, “r“, encoding=“utf-8“)</w:t>
      </w:r>
    </w:p>
    <w:p w14:paraId="41195FC6" w14:textId="21106D8B" w:rsidR="003A1980" w:rsidRDefault="003A1980" w:rsidP="00C24395">
      <w:pPr>
        <w:pStyle w:val="Programskikod"/>
      </w:pPr>
      <w:r>
        <w:t>print(f.read())</w:t>
      </w:r>
    </w:p>
    <w:p w14:paraId="5CD0DF36" w14:textId="77777777" w:rsidR="00C24E14" w:rsidRDefault="00C24E14" w:rsidP="00C24E14">
      <w:pPr>
        <w:pStyle w:val="Programskikod"/>
      </w:pPr>
      <w:r>
        <w:t>f.close()</w:t>
      </w:r>
    </w:p>
    <w:p w14:paraId="0E473535" w14:textId="77777777" w:rsidR="00C24E14" w:rsidRDefault="00C24E14" w:rsidP="00C24395">
      <w:pPr>
        <w:pStyle w:val="Programskikod"/>
      </w:pPr>
    </w:p>
    <w:p w14:paraId="553D7309" w14:textId="3172FBE8" w:rsidR="00F208C1" w:rsidRDefault="00F208C1" w:rsidP="00C24395">
      <w:pPr>
        <w:pStyle w:val="Programskikod"/>
      </w:pPr>
    </w:p>
    <w:p w14:paraId="2336D2BE" w14:textId="4656D362" w:rsidR="00F208C1" w:rsidRDefault="00F208C1" w:rsidP="00F208C1">
      <w:r>
        <w:t>Primjer programskog koda za dodavanje sadržaja:</w:t>
      </w:r>
    </w:p>
    <w:p w14:paraId="7863E7B8" w14:textId="5ED690A0" w:rsidR="00F208C1" w:rsidRDefault="00F208C1" w:rsidP="00F208C1">
      <w:pPr>
        <w:pStyle w:val="Programskikod"/>
      </w:pPr>
      <w:r>
        <w:t>F = open(“demodatoteka.txt“, “a“</w:t>
      </w:r>
      <w:r w:rsidR="00C24E14">
        <w:t>)</w:t>
      </w:r>
    </w:p>
    <w:p w14:paraId="79036BA5" w14:textId="2F0A8EFD" w:rsidR="00F208C1" w:rsidRDefault="00F208C1" w:rsidP="00F208C1">
      <w:pPr>
        <w:pStyle w:val="Programskikod"/>
      </w:pPr>
      <w:r>
        <w:t>f.</w:t>
      </w:r>
      <w:r w:rsidR="00C24E14">
        <w:t>write(“Ova rečenica je dodan sadržaj</w:t>
      </w:r>
      <w:r w:rsidR="00CE046D">
        <w:t xml:space="preserve"> </w:t>
      </w:r>
      <w:r w:rsidR="00C24E14">
        <w:t>datoteke</w:t>
      </w:r>
      <w:r w:rsidR="00CE046D">
        <w:t xml:space="preserve"> i nalazi se na kraju</w:t>
      </w:r>
      <w:r w:rsidR="00C24E14">
        <w:t>.“)</w:t>
      </w:r>
    </w:p>
    <w:p w14:paraId="6C8CEA0A" w14:textId="36F3C1A4" w:rsidR="00C24E14" w:rsidRDefault="00C24E14" w:rsidP="00F208C1">
      <w:pPr>
        <w:pStyle w:val="Programskikod"/>
      </w:pPr>
      <w:r>
        <w:t>f.close()</w:t>
      </w:r>
    </w:p>
    <w:p w14:paraId="3C867283" w14:textId="15E2533F" w:rsidR="000A6EBA" w:rsidRDefault="000A6EBA" w:rsidP="00392B0E"/>
    <w:p w14:paraId="26A04FD2" w14:textId="77777777" w:rsidR="00A60017" w:rsidRDefault="00A60017" w:rsidP="00392B0E"/>
    <w:p w14:paraId="540E43A2" w14:textId="6F22F3E9" w:rsidR="00A60017" w:rsidRDefault="00A60017">
      <w:pPr>
        <w:spacing w:after="200" w:line="276" w:lineRule="auto"/>
        <w:jc w:val="left"/>
      </w:pPr>
      <w:r>
        <w:br w:type="page"/>
      </w:r>
    </w:p>
    <w:p w14:paraId="39F0944A" w14:textId="46D80BE2" w:rsidR="00EE17DC" w:rsidRDefault="00EE17DC" w:rsidP="002013BC">
      <w:pPr>
        <w:pStyle w:val="FOINaslov1"/>
        <w:ind w:left="0" w:firstLine="0"/>
      </w:pPr>
      <w:bookmarkStart w:id="49" w:name="_Toc81312974"/>
      <w:r>
        <w:lastRenderedPageBreak/>
        <w:t>Korišteni moduli za izradu skripti</w:t>
      </w:r>
      <w:bookmarkEnd w:id="49"/>
    </w:p>
    <w:p w14:paraId="709C6F8E" w14:textId="18FC163D" w:rsidR="00EE17DC" w:rsidRDefault="00706DBC" w:rsidP="00614A29">
      <w:pPr>
        <w:ind w:firstLine="708"/>
      </w:pPr>
      <w:r>
        <w:t>Većina modula korištenih za izradu skripti</w:t>
      </w:r>
      <w:r w:rsidR="006076DC">
        <w:t xml:space="preserve"> integrirani su u Pythonu, odnosno može ih se koristiti odmah nakon instalacije Pythona. </w:t>
      </w:r>
      <w:r w:rsidR="00352F32">
        <w:t xml:space="preserve">Najprije ću objasniti module korištene za </w:t>
      </w:r>
      <w:r w:rsidR="00614A29">
        <w:t>izrađene skripte koje će biti objašnjenje u sljedećem poglavlju.</w:t>
      </w:r>
      <w:r w:rsidR="0043619A">
        <w:t xml:space="preserve"> </w:t>
      </w:r>
      <w:r w:rsidR="00EE363F">
        <w:t>Za izradu skripti</w:t>
      </w:r>
      <w:r w:rsidR="00CF05ED">
        <w:t xml:space="preserve"> korišteni su moduli </w:t>
      </w:r>
      <w:r w:rsidR="00CF05ED">
        <w:rPr>
          <w:i/>
          <w:iCs/>
        </w:rPr>
        <w:t xml:space="preserve">smptlib, </w:t>
      </w:r>
      <w:r w:rsidR="006E354F">
        <w:rPr>
          <w:i/>
          <w:iCs/>
        </w:rPr>
        <w:t xml:space="preserve">datetime, </w:t>
      </w:r>
      <w:r w:rsidR="00CF05ED">
        <w:rPr>
          <w:i/>
          <w:iCs/>
        </w:rPr>
        <w:t>os</w:t>
      </w:r>
      <w:r w:rsidR="00EA343D">
        <w:rPr>
          <w:i/>
          <w:iCs/>
        </w:rPr>
        <w:t xml:space="preserve">, </w:t>
      </w:r>
      <w:r w:rsidR="00CF05ED">
        <w:rPr>
          <w:i/>
          <w:iCs/>
        </w:rPr>
        <w:t>email</w:t>
      </w:r>
      <w:r w:rsidR="00EA343D">
        <w:rPr>
          <w:i/>
          <w:iCs/>
        </w:rPr>
        <w:t xml:space="preserve">, time, requests, fpdf </w:t>
      </w:r>
      <w:r w:rsidR="00EA343D">
        <w:t xml:space="preserve">i </w:t>
      </w:r>
      <w:r w:rsidR="00EA343D">
        <w:rPr>
          <w:i/>
          <w:iCs/>
        </w:rPr>
        <w:t>matplotlib</w:t>
      </w:r>
      <w:r w:rsidR="00CF05ED">
        <w:t>.</w:t>
      </w:r>
    </w:p>
    <w:p w14:paraId="7A97D955" w14:textId="0BE736C9" w:rsidR="00CF05ED" w:rsidRDefault="00E655BD" w:rsidP="00614A29">
      <w:pPr>
        <w:ind w:firstLine="708"/>
      </w:pPr>
      <w:r>
        <w:rPr>
          <w:b/>
          <w:bCs/>
          <w:i/>
          <w:iCs/>
        </w:rPr>
        <w:t>s</w:t>
      </w:r>
      <w:r w:rsidR="00CF05ED" w:rsidRPr="00317839">
        <w:rPr>
          <w:b/>
          <w:bCs/>
          <w:i/>
          <w:iCs/>
        </w:rPr>
        <w:t>mptlib</w:t>
      </w:r>
      <w:r w:rsidR="00317839">
        <w:rPr>
          <w:b/>
          <w:bCs/>
          <w:i/>
          <w:iCs/>
        </w:rPr>
        <w:t xml:space="preserve"> </w:t>
      </w:r>
      <w:r w:rsidR="00317839">
        <w:t>je modul</w:t>
      </w:r>
      <w:r w:rsidR="003F60A4">
        <w:t xml:space="preserve"> koji definira objekt sesije SMTP klijenta koji se koristi za slanje elektronične pošte</w:t>
      </w:r>
      <w:r w:rsidR="00BA22D8">
        <w:t xml:space="preserve"> na bilo koji internetski sloj </w:t>
      </w:r>
      <w:r w:rsidR="00885591">
        <w:t xml:space="preserve">s </w:t>
      </w:r>
      <w:r w:rsidR="00885591" w:rsidRPr="00C252CC">
        <w:rPr>
          <w:i/>
          <w:iCs/>
        </w:rPr>
        <w:t>SMTP</w:t>
      </w:r>
      <w:r w:rsidR="00885591">
        <w:t xml:space="preserve"> ili </w:t>
      </w:r>
      <w:r w:rsidR="00885591" w:rsidRPr="00C252CC">
        <w:rPr>
          <w:i/>
          <w:iCs/>
        </w:rPr>
        <w:t>ESMTP</w:t>
      </w:r>
      <w:r w:rsidR="00885591">
        <w:t xml:space="preserve"> </w:t>
      </w:r>
      <w:r w:rsidR="00885591">
        <w:rPr>
          <w:i/>
          <w:iCs/>
        </w:rPr>
        <w:t>daemonom</w:t>
      </w:r>
      <w:r w:rsidR="00885591">
        <w:t xml:space="preserve">. Pojedinosti o radu tih protokola potrebno je konzultirati </w:t>
      </w:r>
      <w:r w:rsidR="00885591" w:rsidRPr="00C252CC">
        <w:rPr>
          <w:i/>
          <w:iCs/>
        </w:rPr>
        <w:t>RFC 821 i RFC 1869</w:t>
      </w:r>
      <w:r w:rsidR="00885591">
        <w:t xml:space="preserve"> </w:t>
      </w:r>
      <w:r w:rsidR="00885591" w:rsidRPr="00885591">
        <w:t>(Python Software Foundation, 2021)</w:t>
      </w:r>
      <w:r w:rsidR="00885591">
        <w:t>.</w:t>
      </w:r>
    </w:p>
    <w:p w14:paraId="402D76CA" w14:textId="57B9E73D" w:rsidR="006E354F" w:rsidRDefault="00C94216" w:rsidP="00614A29">
      <w:pPr>
        <w:ind w:firstLine="708"/>
      </w:pPr>
      <w:r>
        <w:rPr>
          <w:b/>
          <w:bCs/>
          <w:i/>
          <w:iCs/>
        </w:rPr>
        <w:t xml:space="preserve">datetime </w:t>
      </w:r>
      <w:r>
        <w:t>modul koristi</w:t>
      </w:r>
      <w:r w:rsidR="0018526B">
        <w:t xml:space="preserve"> se za rad s datumima i vremenom.</w:t>
      </w:r>
      <w:r w:rsidR="00657D87">
        <w:t xml:space="preserve"> Moguće je koristiti sve datume u intervalu od 1 do 9999 godi</w:t>
      </w:r>
      <w:r w:rsidR="00D964CA">
        <w:t>ne. U sebi sadrži</w:t>
      </w:r>
      <w:r w:rsidR="00804CD0">
        <w:t xml:space="preserve"> sljedeće klase podataka </w:t>
      </w:r>
      <w:r w:rsidR="00804CD0" w:rsidRPr="00885591">
        <w:t>(Python Software Foundation, 2021)</w:t>
      </w:r>
      <w:r w:rsidR="00804CD0">
        <w:t>:</w:t>
      </w:r>
    </w:p>
    <w:p w14:paraId="2C73EBA5" w14:textId="7FA26CE2" w:rsidR="00804CD0" w:rsidRPr="00872380" w:rsidRDefault="00804CD0" w:rsidP="00360CDE">
      <w:pPr>
        <w:pStyle w:val="Odlomakpopisa"/>
        <w:numPr>
          <w:ilvl w:val="0"/>
          <w:numId w:val="9"/>
        </w:numPr>
      </w:pPr>
      <w:r>
        <w:rPr>
          <w:b/>
          <w:bCs/>
          <w:i/>
          <w:iCs/>
        </w:rPr>
        <w:t xml:space="preserve">Date </w:t>
      </w:r>
      <w:r w:rsidR="00645E21">
        <w:t>koj</w:t>
      </w:r>
      <w:r w:rsidR="00594E04">
        <w:t>a</w:t>
      </w:r>
      <w:r w:rsidR="00645E21">
        <w:t xml:space="preserve"> je idealiziran gregorijanski kalendar i u sebi sadrži atribute </w:t>
      </w:r>
      <w:r w:rsidR="00872380">
        <w:rPr>
          <w:i/>
          <w:iCs/>
        </w:rPr>
        <w:t xml:space="preserve">year, month, </w:t>
      </w:r>
      <w:r w:rsidR="00872380" w:rsidRPr="00872380">
        <w:rPr>
          <w:i/>
          <w:iCs/>
        </w:rPr>
        <w:t>day (hrv. godina, mjesec, dan)</w:t>
      </w:r>
    </w:p>
    <w:p w14:paraId="2B74FF86" w14:textId="021E0BD6" w:rsidR="00872380" w:rsidRDefault="00594E04" w:rsidP="00360CDE">
      <w:pPr>
        <w:pStyle w:val="Odlomakpopisa"/>
        <w:numPr>
          <w:ilvl w:val="0"/>
          <w:numId w:val="9"/>
        </w:numPr>
      </w:pPr>
      <w:r w:rsidRPr="006573B0">
        <w:rPr>
          <w:b/>
          <w:bCs/>
          <w:i/>
          <w:iCs/>
        </w:rPr>
        <w:t>Time</w:t>
      </w:r>
      <w:r>
        <w:rPr>
          <w:b/>
          <w:bCs/>
        </w:rPr>
        <w:t xml:space="preserve"> </w:t>
      </w:r>
      <w:r>
        <w:t>koja je ideali</w:t>
      </w:r>
      <w:r w:rsidR="00041895">
        <w:t>zirano vrijeme, što znači da se pretpostavlja da svaki dan ima točno</w:t>
      </w:r>
      <w:r w:rsidR="004952D9">
        <w:t xml:space="preserve"> 86 400 sekundi i u sebi sadrži atribute </w:t>
      </w:r>
      <w:r w:rsidR="004952D9">
        <w:rPr>
          <w:i/>
          <w:iCs/>
        </w:rPr>
        <w:t>hour, minute, second, micr</w:t>
      </w:r>
      <w:r w:rsidR="007150AB">
        <w:rPr>
          <w:i/>
          <w:iCs/>
        </w:rPr>
        <w:t xml:space="preserve">osecont i tzinfo (hrv. sat, minuta, sekunda, mikrosekunda i </w:t>
      </w:r>
      <w:r w:rsidR="006573B0">
        <w:rPr>
          <w:i/>
          <w:iCs/>
        </w:rPr>
        <w:t>tzinfo)</w:t>
      </w:r>
    </w:p>
    <w:p w14:paraId="55B8B408" w14:textId="20A6DA0E" w:rsidR="006573B0" w:rsidRDefault="006573B0" w:rsidP="00360CDE">
      <w:pPr>
        <w:pStyle w:val="Odlomakpopisa"/>
        <w:numPr>
          <w:ilvl w:val="0"/>
          <w:numId w:val="9"/>
        </w:numPr>
      </w:pPr>
      <w:r w:rsidRPr="006573B0">
        <w:rPr>
          <w:b/>
          <w:bCs/>
          <w:i/>
          <w:iCs/>
        </w:rPr>
        <w:t>Datetime</w:t>
      </w:r>
      <w:r>
        <w:t xml:space="preserve"> koja je kombinacija </w:t>
      </w:r>
      <w:r>
        <w:rPr>
          <w:i/>
          <w:iCs/>
        </w:rPr>
        <w:t xml:space="preserve">date </w:t>
      </w:r>
      <w:r>
        <w:t xml:space="preserve">i </w:t>
      </w:r>
      <w:r>
        <w:rPr>
          <w:i/>
          <w:iCs/>
        </w:rPr>
        <w:t>time</w:t>
      </w:r>
      <w:r>
        <w:t xml:space="preserve"> </w:t>
      </w:r>
      <w:r w:rsidR="0024489A">
        <w:t>klasa</w:t>
      </w:r>
    </w:p>
    <w:p w14:paraId="3C0820F4" w14:textId="24C6A178" w:rsidR="0024489A" w:rsidRDefault="0024489A" w:rsidP="00360CDE">
      <w:pPr>
        <w:pStyle w:val="Odlomakpopisa"/>
        <w:numPr>
          <w:ilvl w:val="0"/>
          <w:numId w:val="9"/>
        </w:numPr>
      </w:pPr>
      <w:r>
        <w:rPr>
          <w:b/>
          <w:bCs/>
          <w:i/>
          <w:iCs/>
        </w:rPr>
        <w:t xml:space="preserve">Timedelta </w:t>
      </w:r>
      <w:r>
        <w:t>koja je zadužena za prikaz razlika između</w:t>
      </w:r>
      <w:r w:rsidR="00BB2C5E">
        <w:t xml:space="preserve"> dvije </w:t>
      </w:r>
      <w:r w:rsidR="00BB2C5E">
        <w:rPr>
          <w:i/>
          <w:iCs/>
        </w:rPr>
        <w:t xml:space="preserve">date, time </w:t>
      </w:r>
      <w:r w:rsidR="00BB2C5E">
        <w:t xml:space="preserve">ili </w:t>
      </w:r>
      <w:r w:rsidR="00BB2C5E">
        <w:rPr>
          <w:i/>
          <w:iCs/>
        </w:rPr>
        <w:t xml:space="preserve">datetime </w:t>
      </w:r>
      <w:r w:rsidR="00BB2C5E">
        <w:t>instanc</w:t>
      </w:r>
      <w:r w:rsidR="001F1070">
        <w:t>e</w:t>
      </w:r>
      <w:r w:rsidR="00BB2C5E">
        <w:t xml:space="preserve"> objekta.</w:t>
      </w:r>
    </w:p>
    <w:p w14:paraId="732D3176" w14:textId="7FA46559" w:rsidR="00036067" w:rsidRDefault="00036067" w:rsidP="00360CDE">
      <w:pPr>
        <w:pStyle w:val="Odlomakpopisa"/>
        <w:numPr>
          <w:ilvl w:val="0"/>
          <w:numId w:val="9"/>
        </w:numPr>
      </w:pPr>
      <w:r>
        <w:rPr>
          <w:b/>
          <w:bCs/>
          <w:i/>
          <w:iCs/>
        </w:rPr>
        <w:t xml:space="preserve">Tzinfo </w:t>
      </w:r>
      <w:r>
        <w:t xml:space="preserve">koja je apstraktna </w:t>
      </w:r>
      <w:r w:rsidR="004D7267">
        <w:t xml:space="preserve">bazna </w:t>
      </w:r>
      <w:r>
        <w:t>klasa</w:t>
      </w:r>
      <w:r w:rsidR="004D7267">
        <w:t xml:space="preserve"> i sadrži objekte s informacijama o određenim vremenskim zonama</w:t>
      </w:r>
    </w:p>
    <w:p w14:paraId="60D10642" w14:textId="1FA06824" w:rsidR="00DB52AD" w:rsidRDefault="00DB52AD" w:rsidP="00360CDE">
      <w:pPr>
        <w:pStyle w:val="Odlomakpopisa"/>
        <w:numPr>
          <w:ilvl w:val="0"/>
          <w:numId w:val="9"/>
        </w:numPr>
      </w:pPr>
      <w:r>
        <w:rPr>
          <w:b/>
          <w:bCs/>
          <w:i/>
          <w:iCs/>
        </w:rPr>
        <w:t xml:space="preserve">Timezone </w:t>
      </w:r>
      <w:r>
        <w:t xml:space="preserve">koja </w:t>
      </w:r>
      <w:r w:rsidR="006A51CF">
        <w:t xml:space="preserve">je dio </w:t>
      </w:r>
      <w:r>
        <w:t>implement</w:t>
      </w:r>
      <w:r w:rsidR="006A51CF">
        <w:t>acije</w:t>
      </w:r>
      <w:r>
        <w:t xml:space="preserve"> klas</w:t>
      </w:r>
      <w:r w:rsidR="006A51CF">
        <w:t>e</w:t>
      </w:r>
      <w:r>
        <w:t xml:space="preserve"> </w:t>
      </w:r>
      <w:r>
        <w:rPr>
          <w:i/>
          <w:iCs/>
        </w:rPr>
        <w:t xml:space="preserve">tzinfo </w:t>
      </w:r>
    </w:p>
    <w:p w14:paraId="5B1A605B" w14:textId="77777777" w:rsidR="00804CD0" w:rsidRDefault="00804CD0" w:rsidP="00614A29">
      <w:pPr>
        <w:ind w:firstLine="708"/>
      </w:pPr>
    </w:p>
    <w:p w14:paraId="575D7ACC" w14:textId="7623EBCF" w:rsidR="003511A6" w:rsidRDefault="005647F1" w:rsidP="00614A29">
      <w:pPr>
        <w:ind w:firstLine="708"/>
      </w:pPr>
      <w:r>
        <w:t xml:space="preserve">Modul </w:t>
      </w:r>
      <w:r>
        <w:rPr>
          <w:b/>
          <w:bCs/>
          <w:i/>
          <w:iCs/>
        </w:rPr>
        <w:t xml:space="preserve">os </w:t>
      </w:r>
      <w:r w:rsidR="00C0042A">
        <w:t>sadrži metode</w:t>
      </w:r>
      <w:r w:rsidR="00425691">
        <w:t xml:space="preserve"> vezane uz rad sa operacijskim sustavom i radnjama koje operacijski sustav može učiniti</w:t>
      </w:r>
      <w:r w:rsidR="005B26BF">
        <w:t xml:space="preserve"> Sadržaj ovog modula ovisi o operacijskom sustavu, što primjerice</w:t>
      </w:r>
      <w:r w:rsidR="007747B5">
        <w:t xml:space="preserve"> znači da neke značajke koje sadrži Linux nisu dostupne na Windowsu</w:t>
      </w:r>
      <w:r w:rsidR="00425691">
        <w:t>. Pomoću ovog modula može se</w:t>
      </w:r>
      <w:r w:rsidR="0053519E">
        <w:t xml:space="preserve"> </w:t>
      </w:r>
      <w:r w:rsidR="0053519E" w:rsidRPr="00885591">
        <w:t>(Python Software Foundation, 2021)</w:t>
      </w:r>
      <w:r w:rsidR="003511A6">
        <w:t>:</w:t>
      </w:r>
    </w:p>
    <w:p w14:paraId="71390EC5" w14:textId="7DECCA8A" w:rsidR="003511A6" w:rsidRDefault="00C83851" w:rsidP="00360CDE">
      <w:pPr>
        <w:pStyle w:val="Odlomakpopisa"/>
        <w:numPr>
          <w:ilvl w:val="0"/>
          <w:numId w:val="8"/>
        </w:numPr>
      </w:pPr>
      <w:r>
        <w:t>manipulirati datotekama</w:t>
      </w:r>
      <w:r w:rsidR="0053519E">
        <w:t xml:space="preserve"> i direktorijima</w:t>
      </w:r>
    </w:p>
    <w:p w14:paraId="2C52D0AF" w14:textId="3FBA7A38" w:rsidR="005647F1" w:rsidRDefault="007624D5" w:rsidP="00360CDE">
      <w:pPr>
        <w:pStyle w:val="Odlomakpopisa"/>
        <w:numPr>
          <w:ilvl w:val="0"/>
          <w:numId w:val="8"/>
        </w:numPr>
      </w:pPr>
      <w:r>
        <w:t xml:space="preserve">manipulirati s </w:t>
      </w:r>
      <w:r w:rsidR="00BB41CD">
        <w:t>argumentima naredbenog retka, varijablama okruženja,</w:t>
      </w:r>
      <w:r w:rsidR="005740A2">
        <w:t xml:space="preserve"> parametrima procesa</w:t>
      </w:r>
    </w:p>
    <w:p w14:paraId="734272D6" w14:textId="6FEF8C0F" w:rsidR="003511A6" w:rsidRDefault="00ED509F" w:rsidP="00360CDE">
      <w:pPr>
        <w:pStyle w:val="Odlomakpopisa"/>
        <w:numPr>
          <w:ilvl w:val="0"/>
          <w:numId w:val="8"/>
        </w:numPr>
      </w:pPr>
      <w:r>
        <w:t>kreirati objekt datoteka</w:t>
      </w:r>
    </w:p>
    <w:p w14:paraId="53DD13DC" w14:textId="7EBBB1F3" w:rsidR="007624D5" w:rsidRDefault="007624D5" w:rsidP="00360CDE">
      <w:pPr>
        <w:pStyle w:val="Odlomakpopisa"/>
        <w:numPr>
          <w:ilvl w:val="0"/>
          <w:numId w:val="8"/>
        </w:numPr>
      </w:pPr>
      <w:r>
        <w:t>dohvatiti nasumičan broj</w:t>
      </w:r>
    </w:p>
    <w:p w14:paraId="01A6A6C6" w14:textId="29B983FF" w:rsidR="000406B5" w:rsidRPr="00C0042A" w:rsidRDefault="000406B5" w:rsidP="00360CDE">
      <w:pPr>
        <w:pStyle w:val="Odlomakpopisa"/>
        <w:numPr>
          <w:ilvl w:val="0"/>
          <w:numId w:val="8"/>
        </w:numPr>
      </w:pPr>
      <w:r>
        <w:t>koristiti sučelje</w:t>
      </w:r>
      <w:r w:rsidR="00DE52D1">
        <w:t xml:space="preserve"> rasporeda (eng. </w:t>
      </w:r>
      <w:r w:rsidR="00DE52D1">
        <w:rPr>
          <w:i/>
          <w:iCs/>
        </w:rPr>
        <w:t>Interface scheduler</w:t>
      </w:r>
      <w:r w:rsidR="00DE52D1">
        <w:t>)</w:t>
      </w:r>
    </w:p>
    <w:p w14:paraId="1E87C464" w14:textId="5985E766" w:rsidR="007C6320" w:rsidRDefault="007C6320" w:rsidP="00EE17DC"/>
    <w:p w14:paraId="010B214E" w14:textId="6224762C" w:rsidR="007C6320" w:rsidRDefault="00392A18" w:rsidP="009C536A">
      <w:pPr>
        <w:ind w:firstLine="708"/>
      </w:pPr>
      <w:r>
        <w:lastRenderedPageBreak/>
        <w:t xml:space="preserve">Modul </w:t>
      </w:r>
      <w:r>
        <w:rPr>
          <w:b/>
          <w:bCs/>
          <w:i/>
          <w:iCs/>
        </w:rPr>
        <w:t xml:space="preserve">email </w:t>
      </w:r>
      <w:r w:rsidR="006E354F">
        <w:t>sadrži metode za rad s elektroničnom poštom</w:t>
      </w:r>
      <w:r w:rsidR="00E074E3">
        <w:t xml:space="preserve"> i teži u pratnji </w:t>
      </w:r>
      <w:r w:rsidR="00BE1172">
        <w:t>RFC standarda.</w:t>
      </w:r>
      <w:r w:rsidR="007C5ADE">
        <w:t xml:space="preserve"> Ovaj modul je podijeljen na tri glavne komponente i četvrtu komponentu koja je zadužena</w:t>
      </w:r>
      <w:r w:rsidR="00B27DD7">
        <w:t xml:space="preserve"> za praćenje rada ostalih komponenti</w:t>
      </w:r>
      <w:r w:rsidR="00D47A8C">
        <w:t xml:space="preserve"> </w:t>
      </w:r>
      <w:r w:rsidR="00D47A8C" w:rsidRPr="00885591">
        <w:t>(Python Software Foundation, 2021)</w:t>
      </w:r>
      <w:r w:rsidR="00D47A8C">
        <w:t>.</w:t>
      </w:r>
      <w:r w:rsidR="007F2A8D">
        <w:t xml:space="preserve"> Ovaj modul je korišten zato što prati RFC standarde i</w:t>
      </w:r>
      <w:r w:rsidR="00436409">
        <w:t xml:space="preserve"> zbog načina na koji je ovaj modul implementiran</w:t>
      </w:r>
      <w:r w:rsidR="00126E3F">
        <w:t xml:space="preserve"> lako ga je koristiti.</w:t>
      </w:r>
    </w:p>
    <w:p w14:paraId="2BD658F7" w14:textId="50AAB4AB" w:rsidR="00126E3F" w:rsidRDefault="00A66EF3" w:rsidP="009C536A">
      <w:pPr>
        <w:ind w:firstLine="708"/>
      </w:pPr>
      <w:r>
        <w:t xml:space="preserve">Modul </w:t>
      </w:r>
      <w:r>
        <w:rPr>
          <w:b/>
          <w:bCs/>
          <w:i/>
          <w:iCs/>
        </w:rPr>
        <w:t xml:space="preserve">time </w:t>
      </w:r>
      <w:r w:rsidR="0067540D">
        <w:t xml:space="preserve">sadrži metode relativne za rad s vremenom. Sve funkcije nisu dostupne na svim platformama. </w:t>
      </w:r>
      <w:r w:rsidR="00683179">
        <w:t xml:space="preserve">Većina funkcija dolazi iz biblioteke </w:t>
      </w:r>
      <w:r w:rsidR="00C070C1">
        <w:t>jezika C</w:t>
      </w:r>
      <w:r w:rsidR="00DE4A9B">
        <w:t xml:space="preserve"> </w:t>
      </w:r>
      <w:r w:rsidR="00DE4A9B" w:rsidRPr="00885591">
        <w:t>(Python Software Foundation, 2021)</w:t>
      </w:r>
      <w:r w:rsidR="00C070C1">
        <w:t>.</w:t>
      </w:r>
    </w:p>
    <w:p w14:paraId="3FE1DF4F" w14:textId="75E11A46" w:rsidR="00DE4A9B" w:rsidRPr="00B067E0" w:rsidRDefault="00B067E0" w:rsidP="009C536A">
      <w:pPr>
        <w:ind w:firstLine="708"/>
      </w:pPr>
      <w:r>
        <w:t xml:space="preserve">Modul </w:t>
      </w:r>
      <w:r>
        <w:rPr>
          <w:b/>
          <w:bCs/>
          <w:i/>
          <w:iCs/>
        </w:rPr>
        <w:t>requests</w:t>
      </w:r>
      <w:r w:rsidR="003338A7">
        <w:rPr>
          <w:b/>
          <w:bCs/>
        </w:rPr>
        <w:t xml:space="preserve"> </w:t>
      </w:r>
      <w:r w:rsidR="00627570">
        <w:t>nudi elegantan i jednostavan</w:t>
      </w:r>
      <w:r w:rsidR="00CC0984">
        <w:t xml:space="preserve"> način korištenja HTTP protokola u Pythonu.</w:t>
      </w:r>
      <w:r w:rsidR="00B377CB">
        <w:t xml:space="preserve"> Omogućuje jednostavno slanje HTTP/1.1 zahtjeva, nema potre</w:t>
      </w:r>
      <w:r w:rsidR="00965649">
        <w:t xml:space="preserve">be ručno dodavati nizove upita ili kodirati obrasce POST podataka i </w:t>
      </w:r>
      <w:r w:rsidR="00A04533">
        <w:t>održavanje HTTP veze je automatizirano.</w:t>
      </w:r>
      <w:r w:rsidR="00FC56F4">
        <w:t xml:space="preserve"> Ovaj modul</w:t>
      </w:r>
      <w:r w:rsidR="009136A9">
        <w:t xml:space="preserve"> uvelike se koristi za dohvaćanje i obradu </w:t>
      </w:r>
      <w:r w:rsidR="0027234E">
        <w:t xml:space="preserve">stranih </w:t>
      </w:r>
      <w:r w:rsidR="009136A9">
        <w:t>podataka</w:t>
      </w:r>
      <w:r w:rsidR="00A42807">
        <w:t xml:space="preserve"> i prati standarde i zahtjeve korisnika. Ono što nudi su održavanje veze, međunarodne domene i veze, sesije s postojanošću kolačića, automatsko dekodiranje sadržaja, provjera autentičnosti, automatska dekompresij</w:t>
      </w:r>
      <w:r w:rsidR="00745573">
        <w:t>a, prijenos datoteka i ostalo</w:t>
      </w:r>
      <w:r w:rsidR="00990255">
        <w:t xml:space="preserve"> (</w:t>
      </w:r>
      <w:proofErr w:type="spellStart"/>
      <w:r w:rsidR="00990255">
        <w:t>Reitz</w:t>
      </w:r>
      <w:proofErr w:type="spellEnd"/>
      <w:r w:rsidR="00990255">
        <w:t>, 2021)</w:t>
      </w:r>
      <w:r w:rsidR="00745573">
        <w:t>.</w:t>
      </w:r>
    </w:p>
    <w:p w14:paraId="4C199354" w14:textId="6B60A685" w:rsidR="00317967" w:rsidRDefault="003555B2" w:rsidP="009C536A">
      <w:pPr>
        <w:ind w:firstLine="708"/>
      </w:pPr>
      <w:r>
        <w:t xml:space="preserve">Modul </w:t>
      </w:r>
      <w:r>
        <w:rPr>
          <w:b/>
          <w:bCs/>
          <w:i/>
          <w:iCs/>
        </w:rPr>
        <w:t xml:space="preserve">fpdf </w:t>
      </w:r>
      <w:r w:rsidR="00C32C0A">
        <w:t>vrlo je jednostavan</w:t>
      </w:r>
      <w:r w:rsidR="0015600C">
        <w:t xml:space="preserve"> i s</w:t>
      </w:r>
      <w:r w:rsidR="00C32C0A">
        <w:t>adrži osnovne funkcionalnosti za izradu datoteka PDF formata.</w:t>
      </w:r>
      <w:r w:rsidR="00AA4197">
        <w:t xml:space="preserve"> Glavne osobine ovog modula su jednostavnost korištenja</w:t>
      </w:r>
      <w:r w:rsidR="00AE036A">
        <w:t>, sadrži gotove skripte za korištenje u više programskih jezika</w:t>
      </w:r>
      <w:r w:rsidR="00143689">
        <w:t xml:space="preserve"> i</w:t>
      </w:r>
      <w:r w:rsidR="00AE036A">
        <w:t xml:space="preserve"> nije potrebno preuzeti vanjske</w:t>
      </w:r>
      <w:r w:rsidR="0003014E">
        <w:t xml:space="preserve"> pakete</w:t>
      </w:r>
      <w:r w:rsidR="00143689">
        <w:t>. Podržan je</w:t>
      </w:r>
      <w:r w:rsidR="002907B6">
        <w:t xml:space="preserve"> za 3.4+ verzije Pythona</w:t>
      </w:r>
      <w:r w:rsidR="000D3394">
        <w:t>.</w:t>
      </w:r>
      <w:r w:rsidR="00A42735">
        <w:t xml:space="preserve"> </w:t>
      </w:r>
      <w:r w:rsidR="00F042D7">
        <w:t>Postoji mogućnost dodavanja vlastitih fontova, mogu se koristiti PNG, GIF i JPG formati slika</w:t>
      </w:r>
      <w:r w:rsidR="00EA74C8">
        <w:t>, korisnik može odabrati dimenzije PDF datoteke,  mijenjati zaglavlje i podnožje stranice,</w:t>
      </w:r>
      <w:r w:rsidR="00946489">
        <w:t xml:space="preserve"> implementirano je automatsko dodavanje nove stranice i poravnanj</w:t>
      </w:r>
      <w:r w:rsidR="00337691">
        <w:t>e teksta i na kraju stvaranja PDF datoteke vrši se kompresija</w:t>
      </w:r>
      <w:r w:rsidR="009E1AEC">
        <w:t xml:space="preserve"> (readthedocs.io, 2021)</w:t>
      </w:r>
      <w:r w:rsidR="002907B6">
        <w:t>.</w:t>
      </w:r>
    </w:p>
    <w:p w14:paraId="57300B2D" w14:textId="74F97002" w:rsidR="00EB2845" w:rsidRPr="000F42AD" w:rsidRDefault="000F42AD" w:rsidP="009C536A">
      <w:pPr>
        <w:ind w:firstLine="708"/>
      </w:pPr>
      <w:r>
        <w:t xml:space="preserve">Modul </w:t>
      </w:r>
      <w:r w:rsidRPr="000F42AD">
        <w:rPr>
          <w:b/>
          <w:bCs/>
          <w:i/>
          <w:iCs/>
        </w:rPr>
        <w:t>matplotlib</w:t>
      </w:r>
      <w:r>
        <w:rPr>
          <w:b/>
          <w:bCs/>
          <w:i/>
          <w:iCs/>
        </w:rPr>
        <w:t xml:space="preserve"> </w:t>
      </w:r>
      <w:r>
        <w:t xml:space="preserve">primarno se koristi za izradu </w:t>
      </w:r>
      <w:r w:rsidR="00E333DE">
        <w:t>statičkih</w:t>
      </w:r>
      <w:r w:rsidR="000A4B91">
        <w:t>, animiranih i interaktivnih vizualizacija u Pythonu</w:t>
      </w:r>
      <w:r w:rsidR="00AC0F06">
        <w:t xml:space="preserve"> (Hunter </w:t>
      </w:r>
      <w:r w:rsidR="00AC0F06" w:rsidRPr="001C2C5A">
        <w:t>et al</w:t>
      </w:r>
      <w:r w:rsidR="00AC0F06">
        <w:rPr>
          <w:i/>
          <w:iCs/>
        </w:rPr>
        <w:t>.,</w:t>
      </w:r>
      <w:r w:rsidR="009F107D">
        <w:rPr>
          <w:i/>
          <w:iCs/>
        </w:rPr>
        <w:t xml:space="preserve"> </w:t>
      </w:r>
      <w:r w:rsidR="00AC0F06">
        <w:t>2021)</w:t>
      </w:r>
      <w:r>
        <w:t>.</w:t>
      </w:r>
      <w:r w:rsidR="000C66A0">
        <w:t xml:space="preserve"> </w:t>
      </w:r>
      <w:r w:rsidR="007B79B3">
        <w:t xml:space="preserve">Proučavajući </w:t>
      </w:r>
      <w:r w:rsidR="003C5A7E">
        <w:t xml:space="preserve">opsežnu i detaljnu </w:t>
      </w:r>
      <w:r w:rsidR="007B79B3">
        <w:t xml:space="preserve">dokumentaciju ovog modula možemo zaključiti da sigurno </w:t>
      </w:r>
      <w:r w:rsidR="000C66A0">
        <w:t xml:space="preserve">ima veliku primjenu kod </w:t>
      </w:r>
      <w:r w:rsidR="003C4E07">
        <w:t>velike obrade podataka</w:t>
      </w:r>
      <w:r w:rsidR="0061315C">
        <w:t xml:space="preserve"> i znanosti podataka. Zbog svoje jednostavnosti i velik</w:t>
      </w:r>
      <w:r w:rsidR="000A4B91">
        <w:t>og broja</w:t>
      </w:r>
      <w:r w:rsidR="0061315C">
        <w:t xml:space="preserve"> mogućnosti nije iznenađujuće </w:t>
      </w:r>
      <w:r w:rsidR="00203895">
        <w:t>što ga velik broj ljudi razvija i koristi.</w:t>
      </w:r>
    </w:p>
    <w:p w14:paraId="399C1369" w14:textId="33A186BA" w:rsidR="00706DBC" w:rsidRDefault="00706DBC">
      <w:pPr>
        <w:spacing w:after="200" w:line="276" w:lineRule="auto"/>
        <w:jc w:val="left"/>
      </w:pPr>
      <w:r>
        <w:br w:type="page"/>
      </w:r>
    </w:p>
    <w:p w14:paraId="3E4D9A32" w14:textId="5AEDEA8C" w:rsidR="0018298B" w:rsidRDefault="00EE17DC" w:rsidP="0018298B">
      <w:pPr>
        <w:pStyle w:val="FOINaslov1"/>
        <w:ind w:left="0" w:firstLine="0"/>
      </w:pPr>
      <w:bookmarkStart w:id="50" w:name="_Toc81312975"/>
      <w:r>
        <w:lastRenderedPageBreak/>
        <w:t>Izrada skripti</w:t>
      </w:r>
      <w:bookmarkEnd w:id="50"/>
    </w:p>
    <w:p w14:paraId="744BE741" w14:textId="0DB1719F" w:rsidR="00061FF6" w:rsidRDefault="00061FF6" w:rsidP="00AA52FF">
      <w:pPr>
        <w:ind w:firstLine="708"/>
      </w:pPr>
      <w:r>
        <w:t xml:space="preserve">Prije početka izrade skripti potrebno je preuzeti sve potrebne module. Moduli koje ćemo preuzeti su </w:t>
      </w:r>
      <w:r>
        <w:rPr>
          <w:i/>
          <w:iCs/>
        </w:rPr>
        <w:t>fpdf, matplotlib</w:t>
      </w:r>
      <w:r w:rsidR="00D15F4F">
        <w:rPr>
          <w:i/>
          <w:iCs/>
        </w:rPr>
        <w:t xml:space="preserve"> </w:t>
      </w:r>
      <w:r w:rsidR="00D15F4F">
        <w:t xml:space="preserve">i </w:t>
      </w:r>
      <w:r w:rsidR="00D15F4F">
        <w:rPr>
          <w:i/>
          <w:iCs/>
        </w:rPr>
        <w:t>requests.</w:t>
      </w:r>
      <w:r w:rsidR="00D15F4F">
        <w:t xml:space="preserve"> </w:t>
      </w:r>
      <w:r w:rsidR="004931A6">
        <w:t>Za preuzimanje modula otvorit ćemo naredbeni redak</w:t>
      </w:r>
      <w:r w:rsidR="0052127E">
        <w:t>. N</w:t>
      </w:r>
      <w:r w:rsidR="00AF033B">
        <w:t xml:space="preserve">aredba </w:t>
      </w:r>
      <w:r w:rsidR="00AF033B">
        <w:rPr>
          <w:i/>
          <w:iCs/>
        </w:rPr>
        <w:t xml:space="preserve">pip3 </w:t>
      </w:r>
      <w:r w:rsidR="00AF033B">
        <w:t>koristi se za preuzimanje i instalaciju vanjskih modula.</w:t>
      </w:r>
      <w:r w:rsidR="0052127E">
        <w:t xml:space="preserve"> Prvo treba provjeriti </w:t>
      </w:r>
      <w:r w:rsidR="00192378">
        <w:t xml:space="preserve">ako nakon instalacije Pythona </w:t>
      </w:r>
      <w:r w:rsidR="00192378">
        <w:rPr>
          <w:i/>
          <w:iCs/>
        </w:rPr>
        <w:t>pip</w:t>
      </w:r>
      <w:r w:rsidR="00192378">
        <w:t xml:space="preserve"> postoji. Može se dogoditi da nakon instalacije nemamo </w:t>
      </w:r>
      <w:r w:rsidR="00192378">
        <w:rPr>
          <w:i/>
          <w:iCs/>
        </w:rPr>
        <w:t>pip</w:t>
      </w:r>
      <w:r w:rsidR="00192378">
        <w:t>. U naredbeni redak potrebno je unijeti sljedeće</w:t>
      </w:r>
      <w:r w:rsidR="00CB1085">
        <w:t xml:space="preserve"> (pypa.io, 2021)</w:t>
      </w:r>
      <w:r w:rsidR="00143CBC">
        <w:t>:</w:t>
      </w:r>
    </w:p>
    <w:p w14:paraId="4176D61B" w14:textId="3431CA7A" w:rsidR="00143CBC" w:rsidRDefault="00143CBC" w:rsidP="00143CBC">
      <w:pPr>
        <w:pStyle w:val="Programskikod"/>
      </w:pPr>
      <w:r>
        <w:tab/>
      </w:r>
      <w:r w:rsidR="0050459C">
        <w:t>p</w:t>
      </w:r>
      <w:r>
        <w:t>ython</w:t>
      </w:r>
      <w:r w:rsidR="00337328">
        <w:t>3</w:t>
      </w:r>
      <w:r>
        <w:t xml:space="preserve"> -m pip </w:t>
      </w:r>
      <w:r w:rsidR="00337328">
        <w:t>–</w:t>
      </w:r>
      <w:r>
        <w:t>version</w:t>
      </w:r>
    </w:p>
    <w:p w14:paraId="06AE397A" w14:textId="6B70F397" w:rsidR="00337328" w:rsidRDefault="005B0FBB" w:rsidP="005B0FBB">
      <w:r>
        <w:t>U naredbenom retku bi se nakon unosa trebao dogoditi ispis verzije</w:t>
      </w:r>
      <w:r w:rsidR="00B151DE">
        <w:t xml:space="preserve"> kao što je vidljivo na slici.</w:t>
      </w:r>
    </w:p>
    <w:p w14:paraId="47648817" w14:textId="4D706029" w:rsidR="008D1293" w:rsidRDefault="004729C8" w:rsidP="005B0FBB">
      <w:r>
        <w:rPr>
          <w:noProof/>
        </w:rPr>
        <w:drawing>
          <wp:inline distT="0" distB="0" distL="0" distR="0" wp14:anchorId="6B25EE77" wp14:editId="62A81B67">
            <wp:extent cx="5760720" cy="1450975"/>
            <wp:effectExtent l="0" t="0" r="0" b="0"/>
            <wp:docPr id="18" name="Slika 18"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ka 18" descr="Slika na kojoj se prikazuje tekst&#10;&#10;Opis je automatski generiran"/>
                    <pic:cNvPicPr/>
                  </pic:nvPicPr>
                  <pic:blipFill>
                    <a:blip r:embed="rId35">
                      <a:extLst>
                        <a:ext uri="{28A0092B-C50C-407E-A947-70E740481C1C}">
                          <a14:useLocalDpi xmlns:a14="http://schemas.microsoft.com/office/drawing/2010/main" val="0"/>
                        </a:ext>
                      </a:extLst>
                    </a:blip>
                    <a:stretch>
                      <a:fillRect/>
                    </a:stretch>
                  </pic:blipFill>
                  <pic:spPr>
                    <a:xfrm>
                      <a:off x="0" y="0"/>
                      <a:ext cx="5760720" cy="1450975"/>
                    </a:xfrm>
                    <a:prstGeom prst="rect">
                      <a:avLst/>
                    </a:prstGeom>
                  </pic:spPr>
                </pic:pic>
              </a:graphicData>
            </a:graphic>
          </wp:inline>
        </w:drawing>
      </w:r>
    </w:p>
    <w:p w14:paraId="7C1D31CD" w14:textId="5DCB755F" w:rsidR="00B151DE" w:rsidRPr="00A85CB9" w:rsidRDefault="00B151DE" w:rsidP="00B151DE">
      <w:pPr>
        <w:pStyle w:val="Naslovslike"/>
        <w:rPr>
          <w:i/>
          <w:iCs/>
        </w:rPr>
      </w:pPr>
      <w:bookmarkStart w:id="51" w:name="_Toc81313034"/>
      <w:r>
        <w:t xml:space="preserve">Slika </w:t>
      </w:r>
      <w:r w:rsidR="00A85CB9">
        <w:t xml:space="preserve">20: Provjera postojanosti </w:t>
      </w:r>
      <w:r w:rsidR="00A85CB9">
        <w:rPr>
          <w:i/>
          <w:iCs/>
        </w:rPr>
        <w:t>pip-a</w:t>
      </w:r>
      <w:bookmarkEnd w:id="51"/>
    </w:p>
    <w:p w14:paraId="15D462E3" w14:textId="34D2D468" w:rsidR="00B151DE" w:rsidRDefault="00B151DE" w:rsidP="005B0FBB"/>
    <w:p w14:paraId="172B5953" w14:textId="260FBA54" w:rsidR="008D1293" w:rsidRDefault="00FE4D39" w:rsidP="005B0FBB">
      <w:r>
        <w:t xml:space="preserve">Ako </w:t>
      </w:r>
      <w:r>
        <w:rPr>
          <w:i/>
          <w:iCs/>
        </w:rPr>
        <w:t>pip</w:t>
      </w:r>
      <w:r>
        <w:t xml:space="preserve"> ne postoji</w:t>
      </w:r>
      <w:r w:rsidR="002C05D0">
        <w:t xml:space="preserve"> potrebno ga je preuzeti i izvršiti instalaciju. </w:t>
      </w:r>
      <w:r w:rsidR="00797E7F">
        <w:t xml:space="preserve">Python u svojem paketu instalacije sadrži </w:t>
      </w:r>
      <w:r w:rsidR="00D826FB">
        <w:t xml:space="preserve">modul </w:t>
      </w:r>
      <w:r w:rsidR="00D826FB">
        <w:rPr>
          <w:i/>
          <w:iCs/>
        </w:rPr>
        <w:t>ensurepip</w:t>
      </w:r>
      <w:r w:rsidR="00D826FB">
        <w:t xml:space="preserve"> koji </w:t>
      </w:r>
      <w:r w:rsidR="00DF0746">
        <w:t xml:space="preserve">vrši konfiguraciju </w:t>
      </w:r>
      <w:r w:rsidR="00DF0746">
        <w:rPr>
          <w:i/>
          <w:iCs/>
        </w:rPr>
        <w:t>pip</w:t>
      </w:r>
      <w:r w:rsidR="00DF0746">
        <w:t xml:space="preserve"> naredbe.</w:t>
      </w:r>
      <w:r w:rsidR="00D826FB">
        <w:rPr>
          <w:i/>
          <w:iCs/>
        </w:rPr>
        <w:t xml:space="preserve"> </w:t>
      </w:r>
      <w:r w:rsidR="002C05D0">
        <w:t xml:space="preserve">To se može učiniti </w:t>
      </w:r>
      <w:r w:rsidR="00DF0746">
        <w:t>na sljedeći način</w:t>
      </w:r>
      <w:r w:rsidR="002C05D0">
        <w:t>:</w:t>
      </w:r>
    </w:p>
    <w:p w14:paraId="436698FD" w14:textId="21455FBB" w:rsidR="002C05D0" w:rsidRDefault="00DF0746" w:rsidP="00DF0746">
      <w:pPr>
        <w:pStyle w:val="Programskikod"/>
      </w:pPr>
      <w:r>
        <w:tab/>
      </w:r>
      <w:r w:rsidRPr="00DF0746">
        <w:t xml:space="preserve">python -m ensurepip </w:t>
      </w:r>
      <w:r>
        <w:t>–</w:t>
      </w:r>
      <w:r w:rsidRPr="00DF0746">
        <w:t>upgrade</w:t>
      </w:r>
    </w:p>
    <w:p w14:paraId="1B042921" w14:textId="77777777" w:rsidR="00DF0746" w:rsidRDefault="00DF0746" w:rsidP="00DF0746"/>
    <w:p w14:paraId="2E1DF177" w14:textId="201651E7" w:rsidR="00DF0746" w:rsidRPr="00FE4D39" w:rsidRDefault="00DF0746" w:rsidP="00DF0746">
      <w:r>
        <w:t>Nakon što smo osigurali nesmetano preuzimanje potrebnih modula u naredbeni redak potrebno je unijeti sljedeće naredbe</w:t>
      </w:r>
      <w:r w:rsidR="0058237E">
        <w:t>:</w:t>
      </w:r>
    </w:p>
    <w:p w14:paraId="4CE8258F" w14:textId="55AB0A22" w:rsidR="004931A6" w:rsidRDefault="00C05C6F" w:rsidP="00465105">
      <w:pPr>
        <w:pStyle w:val="Programskikod"/>
        <w:ind w:left="708"/>
      </w:pPr>
      <w:r>
        <w:t>p</w:t>
      </w:r>
      <w:r w:rsidR="008B1DE8">
        <w:t>ip3 install matplotlib</w:t>
      </w:r>
    </w:p>
    <w:p w14:paraId="4F48D7E8" w14:textId="1D036D04" w:rsidR="008B1DE8" w:rsidRDefault="00C05C6F" w:rsidP="00465105">
      <w:pPr>
        <w:pStyle w:val="Programskikod"/>
        <w:ind w:left="708"/>
      </w:pPr>
      <w:r>
        <w:t>p</w:t>
      </w:r>
      <w:r w:rsidR="008B1DE8">
        <w:t>ip3 install fpdf</w:t>
      </w:r>
    </w:p>
    <w:p w14:paraId="414EC9F7" w14:textId="1350C0B8" w:rsidR="008B1DE8" w:rsidRDefault="00C05C6F" w:rsidP="00465105">
      <w:pPr>
        <w:pStyle w:val="Programskikod"/>
        <w:ind w:left="708"/>
      </w:pPr>
      <w:r>
        <w:t>p</w:t>
      </w:r>
      <w:r w:rsidR="008B1DE8">
        <w:t>ip3 install requests</w:t>
      </w:r>
    </w:p>
    <w:p w14:paraId="4FDD12E5" w14:textId="77777777" w:rsidR="00B266BE" w:rsidRDefault="00B266BE" w:rsidP="0058237E"/>
    <w:p w14:paraId="5AFC91DB" w14:textId="46C4B57B" w:rsidR="0058237E" w:rsidRDefault="00F00C78" w:rsidP="00A9516A">
      <w:r>
        <w:t>Potrebno je napomenuti da svaki modul ima jedinstveno ime</w:t>
      </w:r>
      <w:r w:rsidR="00E446B0">
        <w:t xml:space="preserve">. Ako nam za izradu skripte treba vanjski modul potrebno je u dokumentaciji pronaći </w:t>
      </w:r>
      <w:r w:rsidR="00512AD9">
        <w:t xml:space="preserve">naredbu za instalaciju, odnosno naziv paketa koji je jedinstveno prepoznat od strane </w:t>
      </w:r>
      <w:r w:rsidR="00512AD9">
        <w:rPr>
          <w:i/>
          <w:iCs/>
        </w:rPr>
        <w:t>pip-a</w:t>
      </w:r>
      <w:r w:rsidR="00512AD9">
        <w:t xml:space="preserve">. </w:t>
      </w:r>
      <w:r w:rsidR="0058237E" w:rsidRPr="00512AD9">
        <w:t>Nakon</w:t>
      </w:r>
      <w:r w:rsidR="0058237E">
        <w:t xml:space="preserve"> preuzimanja i instalacije</w:t>
      </w:r>
      <w:r w:rsidR="00E917E7">
        <w:t xml:space="preserve"> navedenih modula</w:t>
      </w:r>
      <w:r w:rsidR="0058237E">
        <w:t xml:space="preserve"> možemo krenuti s izradom skripti.</w:t>
      </w:r>
    </w:p>
    <w:p w14:paraId="037315BD" w14:textId="7115B645" w:rsidR="003C2F59" w:rsidRDefault="003C2F59" w:rsidP="0058237E"/>
    <w:p w14:paraId="68FE6143" w14:textId="01E62C46" w:rsidR="003C2F59" w:rsidRDefault="003C2F59">
      <w:pPr>
        <w:spacing w:after="200" w:line="276" w:lineRule="auto"/>
        <w:jc w:val="left"/>
      </w:pPr>
      <w:r>
        <w:br w:type="page"/>
      </w:r>
    </w:p>
    <w:p w14:paraId="0E1011AA" w14:textId="04B7E953" w:rsidR="00EE17DC" w:rsidRDefault="00F52AE4" w:rsidP="00F52AE4">
      <w:pPr>
        <w:pStyle w:val="FOINaslov2"/>
      </w:pPr>
      <w:bookmarkStart w:id="52" w:name="_Toc81312976"/>
      <w:r>
        <w:lastRenderedPageBreak/>
        <w:t>Automatizirano slanje elektronične pošte</w:t>
      </w:r>
      <w:bookmarkEnd w:id="52"/>
    </w:p>
    <w:p w14:paraId="4FEEA24E" w14:textId="7A5E9650" w:rsidR="00C65BD7" w:rsidRPr="00B56B85" w:rsidRDefault="00C65BD7" w:rsidP="00061FF6">
      <w:pPr>
        <w:ind w:firstLine="708"/>
      </w:pPr>
      <w:r>
        <w:t xml:space="preserve">Automatizirano slanje elektronične pošte </w:t>
      </w:r>
      <w:r w:rsidR="005D4223">
        <w:t>danas je uobičajeno kod velikih kompanija i organizacija. Uzmimo primjerice</w:t>
      </w:r>
      <w:r w:rsidR="008A73E7">
        <w:t xml:space="preserve"> </w:t>
      </w:r>
      <w:r w:rsidR="00B43E5B">
        <w:t xml:space="preserve">Facebook. Prilikom registracije na Facebook koristite </w:t>
      </w:r>
      <w:r w:rsidR="00742D77">
        <w:t xml:space="preserve">jednu od e-mail adresa koje imate. Kada </w:t>
      </w:r>
      <w:r w:rsidR="00D864AF">
        <w:t>jedan od vaših prijatelja</w:t>
      </w:r>
      <w:r w:rsidR="00672D93">
        <w:t xml:space="preserve"> ima rođendan dobit ćete poruku u sandučić</w:t>
      </w:r>
      <w:r w:rsidR="00445B20">
        <w:t xml:space="preserve"> pošte</w:t>
      </w:r>
      <w:r w:rsidR="00672D93">
        <w:t xml:space="preserve"> da vaš prijatelj ima rođendan.</w:t>
      </w:r>
      <w:r w:rsidR="00445B20">
        <w:t xml:space="preserve"> Ovaj zadatak sigurno ne obavlja zaposlenik Facebooka, već skripta koja radi u pozadini</w:t>
      </w:r>
      <w:r w:rsidR="00284570">
        <w:t>. Zaposlenik Facebooka je izradio tu skriptu kako ljudi ne bi trebali raditi taj zadatak</w:t>
      </w:r>
      <w:r w:rsidR="0012576E">
        <w:t>. Skripta prepoznaje tko su vaši prijatelji i koji od njih ima rođendan</w:t>
      </w:r>
      <w:r w:rsidR="00077A69">
        <w:t xml:space="preserve"> i na taj dan dobivate poruku u sandučić</w:t>
      </w:r>
      <w:r w:rsidR="00445B20">
        <w:t>.</w:t>
      </w:r>
      <w:r w:rsidR="00501833">
        <w:t xml:space="preserve"> I</w:t>
      </w:r>
      <w:r w:rsidR="008016E4">
        <w:t xml:space="preserve">sto tako možemo uzeti za primjer </w:t>
      </w:r>
      <w:r w:rsidR="00185243">
        <w:rPr>
          <w:i/>
          <w:iCs/>
        </w:rPr>
        <w:t>newsletter</w:t>
      </w:r>
      <w:r w:rsidR="00185243">
        <w:t>.</w:t>
      </w:r>
      <w:r w:rsidR="00DB02B4">
        <w:t xml:space="preserve"> Određene web stranice nude mogućnost slanja </w:t>
      </w:r>
      <w:r w:rsidR="00DB02B4" w:rsidRPr="00DB02B4">
        <w:rPr>
          <w:i/>
          <w:iCs/>
        </w:rPr>
        <w:t>newslettera</w:t>
      </w:r>
      <w:r w:rsidR="00DB02B4">
        <w:rPr>
          <w:i/>
          <w:iCs/>
        </w:rPr>
        <w:t xml:space="preserve"> </w:t>
      </w:r>
      <w:r w:rsidR="00DB02B4">
        <w:t xml:space="preserve">na </w:t>
      </w:r>
      <w:r w:rsidR="00A52701">
        <w:t xml:space="preserve">račun vaše pošte. Kada se obavi prijava na </w:t>
      </w:r>
      <w:r w:rsidR="00A52701">
        <w:rPr>
          <w:i/>
          <w:iCs/>
        </w:rPr>
        <w:t>newsletter</w:t>
      </w:r>
      <w:r w:rsidR="00080D77">
        <w:rPr>
          <w:i/>
          <w:iCs/>
        </w:rPr>
        <w:t xml:space="preserve">, </w:t>
      </w:r>
      <w:r w:rsidR="00A52701">
        <w:t>server u bazu sprema vaš mail</w:t>
      </w:r>
      <w:r w:rsidR="000723D6">
        <w:t xml:space="preserve"> kao mail </w:t>
      </w:r>
      <w:r w:rsidR="0066472D">
        <w:t xml:space="preserve">na koji se mogu slati </w:t>
      </w:r>
      <w:r w:rsidR="0066472D">
        <w:rPr>
          <w:i/>
          <w:iCs/>
        </w:rPr>
        <w:t>newsletteri</w:t>
      </w:r>
      <w:r w:rsidR="0066472D">
        <w:t xml:space="preserve">. </w:t>
      </w:r>
      <w:r w:rsidR="00EC222B">
        <w:t xml:space="preserve">Skripta koja radi u pozadini uzima </w:t>
      </w:r>
      <w:r w:rsidR="006D2D16">
        <w:t>ne samo vašu, već sve e-mail adrese koje su se prijavile</w:t>
      </w:r>
      <w:r w:rsidR="00954030">
        <w:t xml:space="preserve"> </w:t>
      </w:r>
      <w:r w:rsidR="006D2D16">
        <w:t xml:space="preserve">na </w:t>
      </w:r>
      <w:r w:rsidR="006D2D16">
        <w:rPr>
          <w:i/>
          <w:iCs/>
        </w:rPr>
        <w:t>newsletter</w:t>
      </w:r>
      <w:r w:rsidR="006D2D16">
        <w:t xml:space="preserve"> i njima šalje</w:t>
      </w:r>
      <w:r w:rsidR="003E596A">
        <w:t xml:space="preserve"> poruku.</w:t>
      </w:r>
      <w:r w:rsidR="00B56B85">
        <w:t xml:space="preserve"> Zamislite da zaposlenik mora poslati </w:t>
      </w:r>
      <w:r w:rsidR="00B56B85">
        <w:rPr>
          <w:i/>
          <w:iCs/>
        </w:rPr>
        <w:t>newsletter</w:t>
      </w:r>
      <w:r w:rsidR="00B56B85">
        <w:t xml:space="preserve"> poruku 50</w:t>
      </w:r>
      <w:r w:rsidR="003969D9">
        <w:t xml:space="preserve"> </w:t>
      </w:r>
      <w:r w:rsidR="00B56B85">
        <w:t xml:space="preserve">000 različitih osoba. To </w:t>
      </w:r>
      <w:r w:rsidR="00083D89">
        <w:t xml:space="preserve">je izvedivo, ali bi </w:t>
      </w:r>
      <w:r w:rsidR="001A356B">
        <w:t>dugo trajalo</w:t>
      </w:r>
      <w:r w:rsidR="00083D89">
        <w:t>. Automatizacijom se ovaj zadatak obavi</w:t>
      </w:r>
      <w:r w:rsidR="003029E3">
        <w:t xml:space="preserve"> u nekoliko minuta.</w:t>
      </w:r>
      <w:r w:rsidR="000E0932">
        <w:t xml:space="preserve"> U sljedećoj</w:t>
      </w:r>
      <w:r w:rsidR="00326CD5">
        <w:t xml:space="preserve"> </w:t>
      </w:r>
      <w:r w:rsidR="000E0932">
        <w:t xml:space="preserve">skripti pokazat ću koliko je </w:t>
      </w:r>
      <w:r w:rsidR="005C5283">
        <w:t xml:space="preserve">pomoću Pythona </w:t>
      </w:r>
      <w:r w:rsidR="000E0932">
        <w:t>jednostavno automatizirati slanje elektronične pošte.</w:t>
      </w:r>
    </w:p>
    <w:p w14:paraId="1E7EC4BC" w14:textId="60A70569" w:rsidR="006E231D" w:rsidRDefault="007F323E" w:rsidP="00061FF6">
      <w:pPr>
        <w:ind w:firstLine="708"/>
      </w:pPr>
      <w:r>
        <w:t xml:space="preserve">Kako bi smo mogli poslati elektroničnu poštu potrebno je imati račun. </w:t>
      </w:r>
      <w:r w:rsidR="00016702">
        <w:t>U ov</w:t>
      </w:r>
      <w:r w:rsidR="007C4565">
        <w:t>o</w:t>
      </w:r>
      <w:r w:rsidR="00016702">
        <w:t>j skripti</w:t>
      </w:r>
      <w:r w:rsidR="007713BD">
        <w:t xml:space="preserve"> koristi</w:t>
      </w:r>
      <w:r w:rsidR="00D931C0">
        <w:t xml:space="preserve">t ću </w:t>
      </w:r>
      <w:r w:rsidR="00D931C0" w:rsidRPr="00D931C0">
        <w:rPr>
          <w:i/>
          <w:iCs/>
        </w:rPr>
        <w:t>Gmail</w:t>
      </w:r>
      <w:r w:rsidR="00D931C0">
        <w:t>.</w:t>
      </w:r>
      <w:r w:rsidR="00245B56">
        <w:t xml:space="preserve"> Izradio sam testni račun </w:t>
      </w:r>
      <w:hyperlink r:id="rId36" w:history="1">
        <w:r w:rsidR="00245B56" w:rsidRPr="00696B44">
          <w:rPr>
            <w:rStyle w:val="Hiperveza"/>
            <w:i/>
            <w:iCs/>
          </w:rPr>
          <w:t>pacpython123@gmail.com</w:t>
        </w:r>
      </w:hyperlink>
      <w:r w:rsidR="00245B56">
        <w:t>.</w:t>
      </w:r>
      <w:r w:rsidR="00D931C0">
        <w:t xml:space="preserve"> Nakon izrade računa potrebno je u postavkama računa smanjiti razinu sigurnosti</w:t>
      </w:r>
      <w:r w:rsidR="002C50D6">
        <w:t xml:space="preserve"> na minimum zato što Gmail sadrži zaštitu od spam </w:t>
      </w:r>
      <w:r w:rsidR="00F07C52">
        <w:t>pošte</w:t>
      </w:r>
      <w:r w:rsidR="002C50D6">
        <w:t>.</w:t>
      </w:r>
      <w:r w:rsidR="009B4569">
        <w:t xml:space="preserve"> </w:t>
      </w:r>
    </w:p>
    <w:p w14:paraId="0F98CAA6" w14:textId="2FD7D86E" w:rsidR="0079794F" w:rsidRDefault="0079794F" w:rsidP="00061FF6">
      <w:pPr>
        <w:ind w:firstLine="708"/>
      </w:pPr>
      <w:r>
        <w:t>Za početak potrebn</w:t>
      </w:r>
      <w:r w:rsidR="009C644C">
        <w:t xml:space="preserve">i su nam moduli </w:t>
      </w:r>
      <w:r w:rsidR="009C644C">
        <w:rPr>
          <w:i/>
          <w:iCs/>
        </w:rPr>
        <w:t xml:space="preserve">smptlib, datetime, os </w:t>
      </w:r>
      <w:r w:rsidR="009C644C">
        <w:t xml:space="preserve">i </w:t>
      </w:r>
      <w:r w:rsidR="009C644C">
        <w:rPr>
          <w:i/>
          <w:iCs/>
        </w:rPr>
        <w:t>email.</w:t>
      </w:r>
      <w:r w:rsidR="007C183E">
        <w:t xml:space="preserve"> Oni sadrže sve što nam treba za izradu ove skripte. Na početak skripte </w:t>
      </w:r>
      <w:r w:rsidR="00A76D33">
        <w:t>upisujemo sljedeće:</w:t>
      </w:r>
    </w:p>
    <w:p w14:paraId="02D5AFE1" w14:textId="06F87AD3" w:rsidR="00A76D33" w:rsidRDefault="00A76D33" w:rsidP="00A76D33">
      <w:pPr>
        <w:pStyle w:val="Programskikod"/>
      </w:pPr>
      <w:r>
        <w:t>import smtplib</w:t>
      </w:r>
      <w:r>
        <w:tab/>
      </w:r>
    </w:p>
    <w:p w14:paraId="5AC8F42C" w14:textId="45D0995F" w:rsidR="00A76D33" w:rsidRDefault="00A76D33" w:rsidP="00A76D33">
      <w:pPr>
        <w:pStyle w:val="Programskikod"/>
      </w:pPr>
      <w:r>
        <w:t>import datetime as dt</w:t>
      </w:r>
    </w:p>
    <w:p w14:paraId="6A4C26FB" w14:textId="6E989D69" w:rsidR="00A76D33" w:rsidRDefault="00A76D33" w:rsidP="00A76D33">
      <w:pPr>
        <w:pStyle w:val="Programskikod"/>
      </w:pPr>
      <w:r>
        <w:t>from os.path import basename</w:t>
      </w:r>
    </w:p>
    <w:p w14:paraId="06806AB7" w14:textId="6FDBC56B" w:rsidR="00A76D33" w:rsidRDefault="00A76D33" w:rsidP="00A76D33">
      <w:pPr>
        <w:pStyle w:val="Programskikod"/>
      </w:pPr>
      <w:r>
        <w:t>from email.message import EmailMessage</w:t>
      </w:r>
    </w:p>
    <w:p w14:paraId="078AA7CE" w14:textId="5D3198E0" w:rsidR="00A76D33" w:rsidRDefault="00A76D33" w:rsidP="00A76D33">
      <w:pPr>
        <w:pStyle w:val="Programskikod"/>
      </w:pPr>
      <w:r>
        <w:t>from email.mime.application import MIMEApplication</w:t>
      </w:r>
    </w:p>
    <w:p w14:paraId="6D543B96" w14:textId="52C29EB8" w:rsidR="00A76D33" w:rsidRDefault="00A76D33" w:rsidP="00A76D33">
      <w:pPr>
        <w:pStyle w:val="Programskikod"/>
      </w:pPr>
      <w:r>
        <w:t>from email.mime.multipart import MIMEMultipart</w:t>
      </w:r>
    </w:p>
    <w:p w14:paraId="537EDAB5" w14:textId="0F4FCE6A" w:rsidR="00A76D33" w:rsidRDefault="00A76D33" w:rsidP="00A76D33">
      <w:pPr>
        <w:pStyle w:val="Programskikod"/>
      </w:pPr>
      <w:r>
        <w:t>from email.mime.text import MIMEText</w:t>
      </w:r>
    </w:p>
    <w:p w14:paraId="274F3B79" w14:textId="1C63FF2F" w:rsidR="00A76D33" w:rsidRDefault="00A76D33" w:rsidP="00A76D33">
      <w:pPr>
        <w:pStyle w:val="Programskikod"/>
      </w:pPr>
      <w:r>
        <w:t>from email import errors</w:t>
      </w:r>
    </w:p>
    <w:p w14:paraId="43415C28" w14:textId="3D793935" w:rsidR="00FB7BFE" w:rsidRDefault="00FB7BFE" w:rsidP="00FB7BFE"/>
    <w:p w14:paraId="6E947573" w14:textId="6047CB14" w:rsidR="00FB7BFE" w:rsidRPr="00F67CBB" w:rsidRDefault="00FB7BFE" w:rsidP="00FB7BFE">
      <w:r>
        <w:tab/>
        <w:t xml:space="preserve">Nakon toga potreban je unos </w:t>
      </w:r>
      <w:r w:rsidR="00F13E61">
        <w:t>naših podataka, adresu primatelja i poruku primatelju</w:t>
      </w:r>
      <w:r w:rsidR="0066560F">
        <w:t xml:space="preserve">. </w:t>
      </w:r>
      <w:r w:rsidR="006F6205">
        <w:t>Kada bi se radilo o aplikaciji sa implementiranim grafičkim sučeljem</w:t>
      </w:r>
      <w:r w:rsidR="00F67CBB">
        <w:t xml:space="preserve">, iz forme bi se </w:t>
      </w:r>
      <w:r w:rsidR="006F6205">
        <w:t xml:space="preserve">povukli podaci koje </w:t>
      </w:r>
      <w:r w:rsidR="0066560F">
        <w:t xml:space="preserve">je korisnik unio, ali to kod nas nije slučaj, stoga ćemo koristiti funkciju </w:t>
      </w:r>
      <w:r w:rsidR="0066560F">
        <w:rPr>
          <w:i/>
          <w:iCs/>
        </w:rPr>
        <w:t>input()</w:t>
      </w:r>
      <w:r w:rsidR="00F67CBB">
        <w:rPr>
          <w:i/>
          <w:iCs/>
        </w:rPr>
        <w:t xml:space="preserve"> </w:t>
      </w:r>
      <w:r w:rsidR="00F67CBB">
        <w:t>i unesene podatke spremiti u prikladno imenovane varijable.</w:t>
      </w:r>
    </w:p>
    <w:p w14:paraId="20203684" w14:textId="7B01283E" w:rsidR="00BC044D" w:rsidRDefault="00BC044D" w:rsidP="00BC044D">
      <w:pPr>
        <w:pStyle w:val="Programskikod"/>
      </w:pPr>
      <w:r>
        <w:t>mojmail = input("Unesite svoju Gmail adresu: ")  #Unesite Gmail adresu</w:t>
      </w:r>
    </w:p>
    <w:p w14:paraId="0ED823B3" w14:textId="56BA8AD1" w:rsidR="00BC044D" w:rsidRDefault="00BC044D" w:rsidP="00BC044D">
      <w:pPr>
        <w:pStyle w:val="Programskikod"/>
      </w:pPr>
      <w:r>
        <w:t xml:space="preserve">mojpass = input("Unesite lozinku: ") </w:t>
      </w:r>
      <w:r>
        <w:tab/>
        <w:t>#Unesite lozinku računa</w:t>
      </w:r>
    </w:p>
    <w:p w14:paraId="14DE30EB" w14:textId="15096009" w:rsidR="00BC044D" w:rsidRDefault="00BC044D" w:rsidP="00BC044D">
      <w:pPr>
        <w:pStyle w:val="Programskikod"/>
      </w:pPr>
      <w:r>
        <w:t>primatelj = input("Unesite adresu primatelja: ") #unesite primatelja</w:t>
      </w:r>
    </w:p>
    <w:p w14:paraId="2B4F3DC2" w14:textId="068DDDE0" w:rsidR="00BC044D" w:rsidRDefault="00BC044D" w:rsidP="00BC044D">
      <w:pPr>
        <w:pStyle w:val="Programskikod"/>
      </w:pPr>
      <w:r>
        <w:lastRenderedPageBreak/>
        <w:t>poruka = input("Unesite sadržaj poruke: ")</w:t>
      </w:r>
      <w:r w:rsidR="005B1F73">
        <w:t xml:space="preserve">       #unos sadržaja poruke</w:t>
      </w:r>
    </w:p>
    <w:p w14:paraId="3A13992C" w14:textId="7315BBFC" w:rsidR="0035579A" w:rsidRDefault="0035579A" w:rsidP="0035579A"/>
    <w:p w14:paraId="76154A5B" w14:textId="78A6E0AE" w:rsidR="00E22D12" w:rsidRDefault="0035579A" w:rsidP="005678FA">
      <w:r>
        <w:tab/>
        <w:t xml:space="preserve">Kako bi mogli poslati elektroničnu poštu potrebno </w:t>
      </w:r>
      <w:r w:rsidR="006170A7">
        <w:t>je povezati se sa SMTP serverom domene našeg računa, a to je u našem slučaju Google.</w:t>
      </w:r>
      <w:r w:rsidR="006853D8">
        <w:t xml:space="preserve"> </w:t>
      </w:r>
      <w:r w:rsidR="00DD66F6">
        <w:t xml:space="preserve">Google ima otvoreni port broj 587 na koji se je potrebno povezati kako bi mogli pravilno izvesti slanje elektronične pošte. </w:t>
      </w:r>
      <w:r w:rsidR="00026A53">
        <w:t xml:space="preserve">Mogu se dogoditi greške i iznimke tijekom slanja elektronične pošte, stoga ćemo </w:t>
      </w:r>
      <w:r w:rsidR="005D2210">
        <w:t xml:space="preserve">blok naredbi zadužen za </w:t>
      </w:r>
      <w:r w:rsidR="00026A53">
        <w:t>povezivanje i provjeru</w:t>
      </w:r>
      <w:r w:rsidR="005D2210">
        <w:t xml:space="preserve"> povezanosti sa serverom staviti u </w:t>
      </w:r>
      <w:r w:rsidR="005D2210">
        <w:rPr>
          <w:i/>
          <w:iCs/>
        </w:rPr>
        <w:t>try</w:t>
      </w:r>
      <w:r w:rsidR="00633468">
        <w:rPr>
          <w:i/>
          <w:iCs/>
        </w:rPr>
        <w:t>.</w:t>
      </w:r>
      <w:r w:rsidR="005D2210">
        <w:rPr>
          <w:i/>
          <w:iCs/>
        </w:rPr>
        <w:t>..except</w:t>
      </w:r>
      <w:r w:rsidR="005D2210">
        <w:t xml:space="preserve"> </w:t>
      </w:r>
      <w:r w:rsidR="008E5090">
        <w:t>naredbu.</w:t>
      </w:r>
    </w:p>
    <w:p w14:paraId="35066D0C" w14:textId="77777777" w:rsidR="005678FA" w:rsidRPr="005678FA" w:rsidRDefault="005678FA" w:rsidP="005678FA"/>
    <w:p w14:paraId="1B243C3F" w14:textId="427DC058" w:rsidR="006D7838" w:rsidRDefault="006D7838" w:rsidP="006D7838">
      <w:pPr>
        <w:pStyle w:val="Programskikod"/>
      </w:pPr>
      <w:r w:rsidRPr="006D7838">
        <w:rPr>
          <w:b/>
          <w:bCs/>
        </w:rPr>
        <w:t>try</w:t>
      </w:r>
      <w:r>
        <w:t>:</w:t>
      </w:r>
    </w:p>
    <w:p w14:paraId="5827EBCA" w14:textId="6CF072BD" w:rsidR="006D7838" w:rsidRDefault="006D7838" w:rsidP="006D7838">
      <w:pPr>
        <w:pStyle w:val="Programskikod"/>
      </w:pPr>
      <w:r>
        <w:t xml:space="preserve">    veza = smtplib.SMTP("smtp.gmail.com","587") </w:t>
      </w:r>
      <w:r w:rsidR="00483A82">
        <w:t>#stvori SMTP instancu</w:t>
      </w:r>
    </w:p>
    <w:p w14:paraId="0E8D9959" w14:textId="0A897E0C" w:rsidR="006D7838" w:rsidRDefault="006D7838" w:rsidP="006D7838">
      <w:pPr>
        <w:pStyle w:val="Programskikod"/>
      </w:pPr>
      <w:r>
        <w:t xml:space="preserve">    veza.starttls() #stvori tls vezu</w:t>
      </w:r>
    </w:p>
    <w:p w14:paraId="6940B390" w14:textId="670BB818" w:rsidR="006D7838" w:rsidRDefault="006D7838" w:rsidP="006D7838">
      <w:pPr>
        <w:pStyle w:val="Programskikod"/>
      </w:pPr>
      <w:r>
        <w:t xml:space="preserve">    veza.login(user=mojmail,</w:t>
      </w:r>
      <w:r w:rsidR="00190FE1">
        <w:t xml:space="preserve"> </w:t>
      </w:r>
      <w:r>
        <w:t>password=mojpass) #</w:t>
      </w:r>
      <w:r w:rsidR="002C206C">
        <w:t>prijava korisnika</w:t>
      </w:r>
    </w:p>
    <w:p w14:paraId="0BC7A40D" w14:textId="11B34D4F" w:rsidR="002C206C" w:rsidRDefault="002C206C" w:rsidP="006D7838">
      <w:pPr>
        <w:pStyle w:val="Programskikod"/>
      </w:pPr>
    </w:p>
    <w:p w14:paraId="0871A41E" w14:textId="14FEC31C" w:rsidR="006D7838" w:rsidRDefault="006D7838" w:rsidP="006D7838">
      <w:pPr>
        <w:pStyle w:val="Programskikod"/>
      </w:pPr>
      <w:r w:rsidRPr="006D7838">
        <w:rPr>
          <w:b/>
          <w:bCs/>
        </w:rPr>
        <w:t>except</w:t>
      </w:r>
      <w:r>
        <w:t xml:space="preserve"> smtplib.SMTPAuthenticationError</w:t>
      </w:r>
      <w:r w:rsidR="002C206C">
        <w:t>:</w:t>
      </w:r>
    </w:p>
    <w:p w14:paraId="0AB1D5F6" w14:textId="03C64D98" w:rsidR="006D7838" w:rsidRDefault="006D7838" w:rsidP="006D7838">
      <w:pPr>
        <w:pStyle w:val="Programskikod"/>
      </w:pPr>
      <w:r>
        <w:t xml:space="preserve">    print("Kriv</w:t>
      </w:r>
      <w:r w:rsidR="00802EE6">
        <w:t>o</w:t>
      </w:r>
      <w:r>
        <w:t xml:space="preserve"> </w:t>
      </w:r>
      <w:r w:rsidR="00802EE6">
        <w:t>korisničko ime</w:t>
      </w:r>
      <w:r>
        <w:t xml:space="preserve"> ili </w:t>
      </w:r>
      <w:r w:rsidR="00802EE6">
        <w:t>lozinka</w:t>
      </w:r>
      <w:r>
        <w:t>!")</w:t>
      </w:r>
    </w:p>
    <w:p w14:paraId="636A07A5" w14:textId="2C687329" w:rsidR="006D7838" w:rsidRDefault="006D7838" w:rsidP="006D7838">
      <w:pPr>
        <w:pStyle w:val="Programskikod"/>
      </w:pPr>
      <w:r w:rsidRPr="006D7838">
        <w:rPr>
          <w:b/>
          <w:bCs/>
        </w:rPr>
        <w:t>except</w:t>
      </w:r>
      <w:r>
        <w:t xml:space="preserve"> smtplib.SMTPConnectError: </w:t>
      </w:r>
    </w:p>
    <w:p w14:paraId="69C87C03" w14:textId="27FDA49D" w:rsidR="006D7838" w:rsidRDefault="006D7838" w:rsidP="006D7838">
      <w:pPr>
        <w:pStyle w:val="Programskikod"/>
      </w:pPr>
      <w:r>
        <w:tab/>
        <w:t>print("Povezivanje neuspješno.")</w:t>
      </w:r>
    </w:p>
    <w:p w14:paraId="59F5786B" w14:textId="16815F2C" w:rsidR="006D7838" w:rsidRDefault="006D7838" w:rsidP="006D7838">
      <w:pPr>
        <w:pStyle w:val="Programskikod"/>
      </w:pPr>
      <w:r w:rsidRPr="006D7838">
        <w:rPr>
          <w:b/>
          <w:bCs/>
        </w:rPr>
        <w:t>else</w:t>
      </w:r>
      <w:r>
        <w:t>:</w:t>
      </w:r>
    </w:p>
    <w:p w14:paraId="7C2CD31A" w14:textId="541C1419" w:rsidR="006D7838" w:rsidRPr="00D87EB2" w:rsidRDefault="006D7838" w:rsidP="006D7838">
      <w:pPr>
        <w:pStyle w:val="Programskikod"/>
        <w:rPr>
          <w:b/>
          <w:bCs/>
        </w:rPr>
      </w:pPr>
      <w:r w:rsidRPr="00D87EB2">
        <w:rPr>
          <w:b/>
          <w:bCs/>
        </w:rPr>
        <w:tab/>
        <w:t>blok naredbi</w:t>
      </w:r>
      <w:r w:rsidR="00421B4E" w:rsidRPr="00D87EB2">
        <w:rPr>
          <w:b/>
          <w:bCs/>
        </w:rPr>
        <w:t xml:space="preserve"> za slanje</w:t>
      </w:r>
      <w:r w:rsidR="003032F8" w:rsidRPr="00D87EB2">
        <w:rPr>
          <w:b/>
          <w:bCs/>
        </w:rPr>
        <w:t xml:space="preserve"> koji će biti </w:t>
      </w:r>
      <w:r w:rsidR="00572DFE" w:rsidRPr="00D87EB2">
        <w:rPr>
          <w:b/>
          <w:bCs/>
        </w:rPr>
        <w:t>objašnjen u nastavku</w:t>
      </w:r>
    </w:p>
    <w:p w14:paraId="740821ED" w14:textId="77777777" w:rsidR="006D7838" w:rsidRDefault="006D7838" w:rsidP="006D7838">
      <w:pPr>
        <w:pStyle w:val="Programskikod"/>
      </w:pPr>
      <w:r w:rsidRPr="006D7838">
        <w:rPr>
          <w:b/>
          <w:bCs/>
        </w:rPr>
        <w:t>finally</w:t>
      </w:r>
      <w:r>
        <w:t>:</w:t>
      </w:r>
    </w:p>
    <w:p w14:paraId="57A9FAEF" w14:textId="5C2868E1" w:rsidR="006D7838" w:rsidRDefault="006D7838" w:rsidP="006D7838">
      <w:pPr>
        <w:pStyle w:val="Programskikod"/>
      </w:pPr>
      <w:r>
        <w:t xml:space="preserve">    veza.quit()</w:t>
      </w:r>
    </w:p>
    <w:p w14:paraId="154C5DB4" w14:textId="2DB36D53" w:rsidR="00421B4E" w:rsidRDefault="00421B4E" w:rsidP="006D7838">
      <w:pPr>
        <w:pStyle w:val="Programskikod"/>
      </w:pPr>
    </w:p>
    <w:p w14:paraId="09686B00" w14:textId="0C602002" w:rsidR="001B66CA" w:rsidRDefault="00766F6A" w:rsidP="004C7978">
      <w:pPr>
        <w:ind w:firstLine="708"/>
      </w:pPr>
      <w:r>
        <w:t xml:space="preserve">Slijedi objašnjenje </w:t>
      </w:r>
      <w:r w:rsidR="00190F23">
        <w:t xml:space="preserve">svakog bloka naredbi. U </w:t>
      </w:r>
      <w:r w:rsidR="00190F23" w:rsidRPr="00190F23">
        <w:rPr>
          <w:b/>
          <w:bCs/>
          <w:i/>
          <w:iCs/>
        </w:rPr>
        <w:t>try</w:t>
      </w:r>
      <w:r w:rsidR="00190F23">
        <w:rPr>
          <w:b/>
          <w:bCs/>
          <w:i/>
          <w:iCs/>
        </w:rPr>
        <w:t xml:space="preserve"> </w:t>
      </w:r>
      <w:r w:rsidR="00190F23">
        <w:t>bloku naredbu stvaramo vezu</w:t>
      </w:r>
      <w:r w:rsidR="00483A82">
        <w:t>, odnosno SMTP protokol.</w:t>
      </w:r>
      <w:r w:rsidR="0034216B">
        <w:t xml:space="preserve"> Klasa SMTP za svoje instanci</w:t>
      </w:r>
      <w:r w:rsidR="00DF2B54">
        <w:t>ranje zahtjeva dva argumenta, a to su adresa servera i port. To su u našem slučaju adresa</w:t>
      </w:r>
      <w:r w:rsidR="00DF2B54" w:rsidRPr="00DF2B54">
        <w:rPr>
          <w:i/>
          <w:iCs/>
        </w:rPr>
        <w:t xml:space="preserve"> „smtp.gmail.com“</w:t>
      </w:r>
      <w:r w:rsidR="00DF2B54">
        <w:rPr>
          <w:i/>
          <w:iCs/>
        </w:rPr>
        <w:t xml:space="preserve"> </w:t>
      </w:r>
      <w:r w:rsidR="00DF2B54">
        <w:t>i port</w:t>
      </w:r>
      <w:r w:rsidR="00CC6B73">
        <w:t xml:space="preserve"> 587.</w:t>
      </w:r>
      <w:r w:rsidR="00C917F4">
        <w:t xml:space="preserve"> Zatim </w:t>
      </w:r>
      <w:r w:rsidR="002F43E2">
        <w:t xml:space="preserve">SMTP vezu </w:t>
      </w:r>
      <w:r w:rsidR="00C917F4">
        <w:t>treba</w:t>
      </w:r>
      <w:r w:rsidR="002F43E2">
        <w:t xml:space="preserve"> </w:t>
      </w:r>
      <w:r w:rsidR="00B87B83">
        <w:t xml:space="preserve">staviti u određenu razinu sigurnosti, a to se čini pomoću metode </w:t>
      </w:r>
      <w:r w:rsidR="00B87B83">
        <w:rPr>
          <w:i/>
          <w:iCs/>
        </w:rPr>
        <w:t>starttls().</w:t>
      </w:r>
      <w:r w:rsidR="00C917F4">
        <w:t xml:space="preserve"> </w:t>
      </w:r>
      <w:r w:rsidR="002F5A60">
        <w:t xml:space="preserve"> Nakon uspostave kriptirane veze potrebno se prijaviti kao korisnik, za što služi metoda </w:t>
      </w:r>
      <w:r w:rsidR="002F5A60">
        <w:rPr>
          <w:i/>
          <w:iCs/>
        </w:rPr>
        <w:t>login()</w:t>
      </w:r>
      <w:r w:rsidR="002F5A60">
        <w:t xml:space="preserve"> koja prima dva argumenta, a to su korisničko ime</w:t>
      </w:r>
      <w:r w:rsidR="002F5A60">
        <w:rPr>
          <w:i/>
          <w:iCs/>
        </w:rPr>
        <w:t xml:space="preserve"> </w:t>
      </w:r>
      <w:r w:rsidR="002F5A60">
        <w:t>i lozinka</w:t>
      </w:r>
      <w:r w:rsidR="001B66CA">
        <w:t xml:space="preserve"> (Python Software Foundation, 2021.)</w:t>
      </w:r>
      <w:r w:rsidR="005B6599">
        <w:t>.</w:t>
      </w:r>
    </w:p>
    <w:p w14:paraId="47D9390E" w14:textId="5E80AC8C" w:rsidR="00E634E2" w:rsidRDefault="00E634E2" w:rsidP="004C7978">
      <w:pPr>
        <w:ind w:firstLine="708"/>
      </w:pPr>
      <w:r>
        <w:t xml:space="preserve">Imamo dva </w:t>
      </w:r>
      <w:r w:rsidRPr="00E634E2">
        <w:rPr>
          <w:b/>
          <w:bCs/>
          <w:i/>
          <w:iCs/>
        </w:rPr>
        <w:t>except</w:t>
      </w:r>
      <w:r>
        <w:t xml:space="preserve"> bloka naredbi. Prva iznimka koja se može dogoditi jest </w:t>
      </w:r>
      <w:r w:rsidRPr="00E634E2">
        <w:rPr>
          <w:i/>
          <w:iCs/>
        </w:rPr>
        <w:t>SMTPAuthenticationError</w:t>
      </w:r>
      <w:r>
        <w:rPr>
          <w:i/>
          <w:iCs/>
        </w:rPr>
        <w:t>,</w:t>
      </w:r>
      <w:r>
        <w:t xml:space="preserve"> što znači da uneseni</w:t>
      </w:r>
      <w:r w:rsidR="00D33C85">
        <w:t xml:space="preserve"> </w:t>
      </w:r>
      <w:r w:rsidR="00802EE6">
        <w:t>podaci o korisniku nisu točni. Druga iznimka</w:t>
      </w:r>
      <w:r w:rsidR="004271C0">
        <w:t xml:space="preserve"> jest </w:t>
      </w:r>
      <w:r w:rsidR="004271C0" w:rsidRPr="004271C0">
        <w:rPr>
          <w:i/>
          <w:iCs/>
        </w:rPr>
        <w:t>SMTPConnectError</w:t>
      </w:r>
      <w:r w:rsidR="004271C0">
        <w:rPr>
          <w:i/>
          <w:iCs/>
        </w:rPr>
        <w:t xml:space="preserve"> </w:t>
      </w:r>
      <w:r w:rsidR="004271C0">
        <w:t>što zna</w:t>
      </w:r>
      <w:r w:rsidR="00C75273">
        <w:t>či da povezivanje sa serverom nije uspjelo</w:t>
      </w:r>
      <w:r w:rsidR="00543D77">
        <w:t xml:space="preserve"> (Python Software Foundation, 2021.)</w:t>
      </w:r>
      <w:r w:rsidR="00C75273">
        <w:t>. To može biti do korisnika ili servera.</w:t>
      </w:r>
      <w:r w:rsidR="00275281">
        <w:t xml:space="preserve"> Ako se nije dogodila greška, odnosno ako je povezivanje i prijava korisnika uspješna izvodi se </w:t>
      </w:r>
      <w:r w:rsidR="00275281">
        <w:rPr>
          <w:b/>
          <w:bCs/>
          <w:i/>
          <w:iCs/>
        </w:rPr>
        <w:t>else</w:t>
      </w:r>
      <w:r w:rsidR="00275281">
        <w:t xml:space="preserve"> blok naredbi kojeg ćemo sada objasniti. U bilo kojem sluča</w:t>
      </w:r>
      <w:r w:rsidR="005214A2">
        <w:t xml:space="preserve">ju, potrebno je zatvoriti vezu sa serverom, a to se izvodi u </w:t>
      </w:r>
      <w:r w:rsidR="005214A2">
        <w:rPr>
          <w:b/>
          <w:bCs/>
          <w:i/>
          <w:iCs/>
        </w:rPr>
        <w:t>finally</w:t>
      </w:r>
      <w:r w:rsidR="005214A2">
        <w:t xml:space="preserve"> bloku </w:t>
      </w:r>
      <w:r w:rsidR="0066702F">
        <w:t xml:space="preserve">pomoću metode </w:t>
      </w:r>
      <w:r w:rsidR="0066702F">
        <w:rPr>
          <w:i/>
          <w:iCs/>
        </w:rPr>
        <w:t>quit()</w:t>
      </w:r>
      <w:r w:rsidR="0066702F">
        <w:t xml:space="preserve"> koja ne traži argumente</w:t>
      </w:r>
      <w:r w:rsidR="005214A2">
        <w:t>.</w:t>
      </w:r>
    </w:p>
    <w:p w14:paraId="41A3D2F5" w14:textId="44E0C6C3" w:rsidR="008936C3" w:rsidRDefault="008936C3" w:rsidP="008936C3"/>
    <w:p w14:paraId="7E3604CC" w14:textId="38C7B856" w:rsidR="008936C3" w:rsidRDefault="007B6D8A" w:rsidP="00853B63">
      <w:pPr>
        <w:ind w:firstLine="708"/>
      </w:pPr>
      <w:r>
        <w:t xml:space="preserve">U </w:t>
      </w:r>
      <w:r w:rsidRPr="007B6D8A">
        <w:rPr>
          <w:b/>
          <w:bCs/>
          <w:i/>
          <w:iCs/>
        </w:rPr>
        <w:t>else</w:t>
      </w:r>
      <w:r>
        <w:t xml:space="preserve"> bloku stvorit ćemo </w:t>
      </w:r>
      <w:r w:rsidR="00ED7E76">
        <w:t>ugniježđeni</w:t>
      </w:r>
      <w:r>
        <w:t xml:space="preserve"> </w:t>
      </w:r>
      <w:r>
        <w:rPr>
          <w:i/>
          <w:iCs/>
        </w:rPr>
        <w:t xml:space="preserve">try…except </w:t>
      </w:r>
      <w:r>
        <w:t>blok naredbi.</w:t>
      </w:r>
      <w:r w:rsidR="00671475">
        <w:t xml:space="preserve"> </w:t>
      </w:r>
      <w:r w:rsidR="005741E3">
        <w:t>Potrebno je stvoriti podnožje poruke. Dohvatiti ćemo trenutni datum i vrijeme</w:t>
      </w:r>
      <w:r w:rsidR="00127440">
        <w:t xml:space="preserve"> pomoću metode </w:t>
      </w:r>
      <w:r w:rsidR="004833D1">
        <w:rPr>
          <w:i/>
          <w:iCs/>
        </w:rPr>
        <w:t>now()</w:t>
      </w:r>
      <w:r w:rsidR="00907FA9">
        <w:t xml:space="preserve"> i spremiti ga </w:t>
      </w:r>
      <w:r w:rsidR="00907FA9">
        <w:lastRenderedPageBreak/>
        <w:t xml:space="preserve">u varijablu </w:t>
      </w:r>
      <w:r w:rsidR="00907FA9">
        <w:rPr>
          <w:i/>
          <w:iCs/>
        </w:rPr>
        <w:t>vrijeme</w:t>
      </w:r>
      <w:r w:rsidR="00907FA9">
        <w:t xml:space="preserve">. Varijabla </w:t>
      </w:r>
      <w:r w:rsidR="00907FA9">
        <w:rPr>
          <w:i/>
          <w:iCs/>
        </w:rPr>
        <w:t>podnozje</w:t>
      </w:r>
      <w:r w:rsidR="00907FA9">
        <w:t xml:space="preserve"> na početku </w:t>
      </w:r>
      <w:r w:rsidR="00EF184A">
        <w:t>postavlja dva prazna retka i ima prikladan tekst. Sadržaj poruke kojeg je korisnik unio</w:t>
      </w:r>
      <w:r w:rsidR="00115EC3">
        <w:t xml:space="preserve"> spojit ćemo sa podnožjem i spremiti ga u varijablu </w:t>
      </w:r>
      <w:r w:rsidR="00115EC3">
        <w:rPr>
          <w:i/>
          <w:iCs/>
        </w:rPr>
        <w:t>tekst.</w:t>
      </w:r>
      <w:r w:rsidR="00115EC3">
        <w:t xml:space="preserve"> Ovako to izgleda.</w:t>
      </w:r>
    </w:p>
    <w:p w14:paraId="4562FA23" w14:textId="2169A822" w:rsidR="00127440" w:rsidRDefault="00127440" w:rsidP="00127440">
      <w:pPr>
        <w:pStyle w:val="Programskikod"/>
      </w:pPr>
      <w:r>
        <w:t>vrijeme = dt.datetime.now()</w:t>
      </w:r>
    </w:p>
    <w:p w14:paraId="0122E7EF" w14:textId="60783CD6" w:rsidR="00127440" w:rsidRDefault="00127440" w:rsidP="00127440">
      <w:pPr>
        <w:pStyle w:val="Programskikod"/>
        <w:jc w:val="left"/>
      </w:pPr>
      <w:r>
        <w:t>podnozje = f</w:t>
      </w:r>
      <w:r w:rsidR="000F7662">
        <w:t>“</w:t>
      </w:r>
      <w:r>
        <w:t>\n\nPoslano s Python3 skripte:</w:t>
      </w:r>
      <w:r w:rsidR="00FE38BA">
        <w:t xml:space="preserve"> </w:t>
      </w:r>
      <w:r>
        <w:t>\n{vrijeme.day}.{vrijeme.month}.{vrijeme.year}\n{vrijeme.hour}:{vrijeme.minute}</w:t>
      </w:r>
      <w:r w:rsidR="00FE38BA">
        <w:t>“</w:t>
      </w:r>
    </w:p>
    <w:p w14:paraId="1B88676B" w14:textId="63280567" w:rsidR="00115EC3" w:rsidRPr="00115EC3" w:rsidRDefault="00127440" w:rsidP="00127440">
      <w:pPr>
        <w:pStyle w:val="Programskikod"/>
      </w:pPr>
      <w:r>
        <w:t>tekst = poruka + podnozje</w:t>
      </w:r>
    </w:p>
    <w:p w14:paraId="68794C47" w14:textId="6A0A70F2" w:rsidR="005678FA" w:rsidRDefault="005678FA" w:rsidP="005678FA"/>
    <w:p w14:paraId="0BB1F19F" w14:textId="41D748AC" w:rsidR="00DD399D" w:rsidRDefault="00DD399D" w:rsidP="00277EF7">
      <w:pPr>
        <w:ind w:firstLine="708"/>
      </w:pPr>
      <w:r>
        <w:t>Nakon toga potrebno je stvoriti objekt poruke.</w:t>
      </w:r>
      <w:r w:rsidR="00DE714F">
        <w:t xml:space="preserve"> Stvaramo instancu</w:t>
      </w:r>
      <w:r w:rsidR="009F30FE">
        <w:t xml:space="preserve"> </w:t>
      </w:r>
      <w:r w:rsidR="009F30FE">
        <w:rPr>
          <w:i/>
          <w:iCs/>
        </w:rPr>
        <w:t>poruka</w:t>
      </w:r>
      <w:r w:rsidR="009F30FE">
        <w:t xml:space="preserve"> klase </w:t>
      </w:r>
      <w:r w:rsidR="009F30FE">
        <w:rPr>
          <w:i/>
          <w:iCs/>
        </w:rPr>
        <w:t>MIMEMultipart.</w:t>
      </w:r>
      <w:r w:rsidR="001077E9">
        <w:t xml:space="preserve"> Ova klasa omogućuje da u poruku dodamo i privitke, odnosno datoteke koje želimo poslati.</w:t>
      </w:r>
      <w:r w:rsidR="00666F54">
        <w:t xml:space="preserve"> Kako bi mogli poslati poruku potrebno je definirati </w:t>
      </w:r>
      <w:r w:rsidR="00D7019C">
        <w:t>pošiljatelja, primatelja i temu</w:t>
      </w:r>
      <w:r w:rsidR="006178B0">
        <w:t xml:space="preserve"> (Python Software Foundation, 2021)</w:t>
      </w:r>
      <w:r w:rsidR="00D7019C">
        <w:t>.</w:t>
      </w:r>
    </w:p>
    <w:p w14:paraId="0770F18F" w14:textId="77777777" w:rsidR="00840FF5" w:rsidRDefault="00840FF5" w:rsidP="00840FF5">
      <w:pPr>
        <w:pStyle w:val="Programskikod"/>
      </w:pPr>
      <w:r>
        <w:t>poruka = MIMEMultipart()</w:t>
      </w:r>
    </w:p>
    <w:p w14:paraId="12EF9D1F" w14:textId="2DDB3D36" w:rsidR="00840FF5" w:rsidRDefault="00840FF5" w:rsidP="00840FF5">
      <w:pPr>
        <w:pStyle w:val="Programskikod"/>
      </w:pPr>
      <w:r>
        <w:t>poruka["From"] = mojmail #pošiljatelj</w:t>
      </w:r>
    </w:p>
    <w:p w14:paraId="0D6B5B26" w14:textId="59A1DF60" w:rsidR="00840FF5" w:rsidRDefault="00840FF5" w:rsidP="00840FF5">
      <w:pPr>
        <w:pStyle w:val="Programskikod"/>
      </w:pPr>
      <w:r>
        <w:t>poruka["To"] = primatelj #primatelj</w:t>
      </w:r>
    </w:p>
    <w:p w14:paraId="6A946CB6" w14:textId="212868E5" w:rsidR="00840FF5" w:rsidRDefault="00840FF5" w:rsidP="00840FF5">
      <w:pPr>
        <w:pStyle w:val="Programskikod"/>
      </w:pPr>
      <w:r>
        <w:t>poruka["Subject"] = "Testiranje s attachmentom" #tema</w:t>
      </w:r>
    </w:p>
    <w:p w14:paraId="3748C38A" w14:textId="452F579C" w:rsidR="002D03D9" w:rsidRDefault="00840FF5" w:rsidP="00840FF5">
      <w:pPr>
        <w:pStyle w:val="Programskikod"/>
      </w:pPr>
      <w:r>
        <w:t>poruka.attach(MIMEText(tekst))</w:t>
      </w:r>
      <w:r w:rsidR="00FE48A2">
        <w:t xml:space="preserve"> #dodajemo tekst</w:t>
      </w:r>
    </w:p>
    <w:p w14:paraId="7D314988" w14:textId="4DF2255D" w:rsidR="00FE48A2" w:rsidRDefault="00FE48A2" w:rsidP="00FE48A2"/>
    <w:p w14:paraId="5D902D96" w14:textId="160D0BCA" w:rsidR="00FE48A2" w:rsidRDefault="00824957" w:rsidP="00FE48A2">
      <w:r>
        <w:t>Pošto naša skripta nema implementirano grafičko sučelje preko kojeg bi korisnik mogao odabrati datoteke koje želi poslati, mi ćemo</w:t>
      </w:r>
      <w:r w:rsidR="007A7220">
        <w:t xml:space="preserve"> u listu ručno unijeti datoteke koje želimo poslati u privitku. </w:t>
      </w:r>
      <w:r w:rsidR="00F477AF">
        <w:t>Prethodno je stvorena</w:t>
      </w:r>
      <w:r w:rsidR="00936187">
        <w:t xml:space="preserve"> datoteka </w:t>
      </w:r>
      <w:r w:rsidR="00936187">
        <w:rPr>
          <w:i/>
          <w:iCs/>
        </w:rPr>
        <w:t>tekstualniformat.txt</w:t>
      </w:r>
      <w:r w:rsidR="00936187">
        <w:t xml:space="preserve"> </w:t>
      </w:r>
      <w:r w:rsidR="00050D0F">
        <w:t xml:space="preserve">koja se nalazi u istom direktoriju kao i datoteka skripte i </w:t>
      </w:r>
      <w:r w:rsidR="00936187">
        <w:t>čiji je sadržaj sljedeći:</w:t>
      </w:r>
    </w:p>
    <w:p w14:paraId="0D89F072" w14:textId="77777777" w:rsidR="00231DA2" w:rsidRDefault="00231DA2" w:rsidP="00FE48A2"/>
    <w:p w14:paraId="19082476" w14:textId="77777777" w:rsidR="00936187" w:rsidRDefault="00936187" w:rsidP="00936187">
      <w:pPr>
        <w:pStyle w:val="Programskikod"/>
      </w:pPr>
      <w:r>
        <w:t xml:space="preserve">Lorem ipsum dolor sit amet, consectetur adipiscing elit. Ut et purus eu sapien interdum viverra ut at velit. </w:t>
      </w:r>
    </w:p>
    <w:p w14:paraId="686B8B65" w14:textId="77777777" w:rsidR="00936187" w:rsidRDefault="00936187" w:rsidP="00936187">
      <w:pPr>
        <w:pStyle w:val="Programskikod"/>
      </w:pPr>
      <w:r>
        <w:t xml:space="preserve">Vestibulum libero justo, rhoncus ut tincidunt a, pellentesque sit amet ipsum. </w:t>
      </w:r>
    </w:p>
    <w:p w14:paraId="00CF9B4E" w14:textId="77777777" w:rsidR="00936187" w:rsidRDefault="00936187" w:rsidP="00936187">
      <w:pPr>
        <w:pStyle w:val="Programskikod"/>
      </w:pPr>
      <w:r>
        <w:t xml:space="preserve">Ut at quam vel mi convallis vestibulum id at erat. Phasellus quis massa mollis, ullamcorper sapien sed, interdum est. </w:t>
      </w:r>
    </w:p>
    <w:p w14:paraId="3785AB3F" w14:textId="77777777" w:rsidR="00936187" w:rsidRDefault="00936187" w:rsidP="00936187">
      <w:pPr>
        <w:pStyle w:val="Programskikod"/>
      </w:pPr>
      <w:r>
        <w:t xml:space="preserve">Sed augue urna, euismod posuere turpis id, volutpat vestibulum risus. </w:t>
      </w:r>
    </w:p>
    <w:p w14:paraId="1E07544D" w14:textId="77777777" w:rsidR="00936187" w:rsidRDefault="00936187" w:rsidP="00936187">
      <w:pPr>
        <w:pStyle w:val="Programskikod"/>
      </w:pPr>
      <w:r>
        <w:t xml:space="preserve">Orci varius natoque penatibus et magnis dis parturient montes, nascetur ridiculus mus. </w:t>
      </w:r>
    </w:p>
    <w:p w14:paraId="5AEF16F7" w14:textId="35886166" w:rsidR="00936187" w:rsidRDefault="00936187" w:rsidP="00936187">
      <w:pPr>
        <w:pStyle w:val="Programskikod"/>
      </w:pPr>
      <w:r>
        <w:t>Vestibulum sagittis sem luctus faucibus aliquam. Nulla facilisi.</w:t>
      </w:r>
    </w:p>
    <w:p w14:paraId="4C0D4B83" w14:textId="3516C90A" w:rsidR="00936187" w:rsidRDefault="00936187" w:rsidP="00936187"/>
    <w:p w14:paraId="1B305506" w14:textId="12371C78" w:rsidR="00573BB2" w:rsidRDefault="00DE2863" w:rsidP="00E62FB2">
      <w:r>
        <w:t xml:space="preserve">Potrebno je svaku datoteku iz liste datoteka </w:t>
      </w:r>
      <w:r w:rsidR="007B243B">
        <w:t>otvoriti i učitati u binarnom načinu</w:t>
      </w:r>
      <w:r w:rsidR="00BE44B2">
        <w:t xml:space="preserve">, za što ćemo koristiti </w:t>
      </w:r>
      <w:r w:rsidR="00BE44B2">
        <w:rPr>
          <w:i/>
          <w:iCs/>
        </w:rPr>
        <w:t xml:space="preserve">for </w:t>
      </w:r>
      <w:r w:rsidR="00BE44B2">
        <w:t>petlju.</w:t>
      </w:r>
      <w:r w:rsidR="00071E30">
        <w:t xml:space="preserve"> </w:t>
      </w:r>
      <w:r w:rsidR="0058787F">
        <w:t>Stvorit ćemo</w:t>
      </w:r>
      <w:r w:rsidR="00685BE9">
        <w:t xml:space="preserve"> instancu </w:t>
      </w:r>
      <w:r w:rsidR="00137B09">
        <w:rPr>
          <w:i/>
          <w:iCs/>
        </w:rPr>
        <w:t xml:space="preserve">prilog </w:t>
      </w:r>
      <w:r w:rsidR="00685BE9">
        <w:t xml:space="preserve">klase </w:t>
      </w:r>
      <w:r w:rsidR="00685BE9">
        <w:rPr>
          <w:i/>
          <w:iCs/>
        </w:rPr>
        <w:t>MIMEApplication</w:t>
      </w:r>
      <w:r w:rsidR="00137B09">
        <w:t xml:space="preserve"> i </w:t>
      </w:r>
      <w:r w:rsidR="00685BE9">
        <w:t>koj</w:t>
      </w:r>
      <w:r w:rsidR="00137B09">
        <w:t>oj</w:t>
      </w:r>
      <w:r w:rsidR="00685BE9">
        <w:t xml:space="preserve"> </w:t>
      </w:r>
      <w:r w:rsidR="00137B09">
        <w:t>ćemo za instanciranje priložiti čitanu datoteku s određenim imenom.</w:t>
      </w:r>
      <w:r w:rsidR="00E267D7">
        <w:t xml:space="preserve"> Prilog ćemo priložiti poruci pomoću metode </w:t>
      </w:r>
      <w:r w:rsidR="00E267D7">
        <w:rPr>
          <w:i/>
          <w:iCs/>
        </w:rPr>
        <w:t>attach</w:t>
      </w:r>
      <w:r w:rsidR="00E267D7">
        <w:t>.</w:t>
      </w:r>
    </w:p>
    <w:p w14:paraId="2E5B6946" w14:textId="77777777" w:rsidR="00E62FB2" w:rsidRDefault="00E62FB2" w:rsidP="00E62FB2">
      <w:pPr>
        <w:pStyle w:val="Programskikod"/>
        <w:jc w:val="left"/>
      </w:pPr>
      <w:r>
        <w:t>lista_datoteka = ["tekstualniformat.txt"]</w:t>
      </w:r>
    </w:p>
    <w:p w14:paraId="03E2669E" w14:textId="510C6206" w:rsidR="00E62FB2" w:rsidRDefault="00E62FB2" w:rsidP="00E62FB2">
      <w:pPr>
        <w:pStyle w:val="Programskikod"/>
        <w:jc w:val="left"/>
      </w:pPr>
      <w:r>
        <w:lastRenderedPageBreak/>
        <w:t>for element in lista_datoteka:</w:t>
      </w:r>
    </w:p>
    <w:p w14:paraId="4A680659" w14:textId="34D06E53" w:rsidR="00E62FB2" w:rsidRDefault="00E62FB2" w:rsidP="00E62FB2">
      <w:pPr>
        <w:pStyle w:val="Programskikod"/>
        <w:jc w:val="left"/>
      </w:pPr>
      <w:r>
        <w:tab/>
        <w:t>with open(element, "rb") as datoteka:</w:t>
      </w:r>
    </w:p>
    <w:p w14:paraId="2B554E59" w14:textId="6E63DFC6" w:rsidR="00E62FB2" w:rsidRDefault="00E62FB2" w:rsidP="00E62FB2">
      <w:pPr>
        <w:pStyle w:val="Programskikod"/>
        <w:ind w:left="1416"/>
        <w:jc w:val="left"/>
      </w:pPr>
      <w:r>
        <w:t>prilog = MIMEApplication(datoteka.read(), Name=basename(element))</w:t>
      </w:r>
    </w:p>
    <w:p w14:paraId="02D47FD7" w14:textId="77777777" w:rsidR="00E62FB2" w:rsidRDefault="00E62FB2" w:rsidP="00E62FB2">
      <w:pPr>
        <w:pStyle w:val="Programskikod"/>
        <w:ind w:left="708"/>
        <w:jc w:val="left"/>
      </w:pPr>
      <w:r>
        <w:t>prilog["Content-Disposition"] = f"attachment; filename={basename(element)}"</w:t>
      </w:r>
    </w:p>
    <w:p w14:paraId="42ECED10" w14:textId="5EA09A51" w:rsidR="00E62FB2" w:rsidRDefault="00E62FB2" w:rsidP="00E62FB2">
      <w:pPr>
        <w:pStyle w:val="Programskikod"/>
        <w:ind w:firstLine="708"/>
        <w:jc w:val="left"/>
      </w:pPr>
      <w:r>
        <w:t>poruka.attach(prilog)</w:t>
      </w:r>
    </w:p>
    <w:p w14:paraId="0D89AA54" w14:textId="76855E6B" w:rsidR="00D33AB5" w:rsidRDefault="00D33AB5" w:rsidP="00936187"/>
    <w:p w14:paraId="75841359" w14:textId="462BF735" w:rsidR="00AA2942" w:rsidRPr="000F2FCC" w:rsidRDefault="00AA2942" w:rsidP="00936187">
      <w:r>
        <w:t xml:space="preserve">Nakon toga potrebno je poslati poruku za što se koristi metoda </w:t>
      </w:r>
      <w:r>
        <w:rPr>
          <w:i/>
          <w:iCs/>
        </w:rPr>
        <w:t>sendmail</w:t>
      </w:r>
      <w:r w:rsidR="000F2FCC">
        <w:rPr>
          <w:i/>
          <w:iCs/>
        </w:rPr>
        <w:t>,</w:t>
      </w:r>
      <w:r w:rsidR="000F2FCC">
        <w:t xml:space="preserve"> čiji su argumenti primatelj, pošiljatelj i poruka.</w:t>
      </w:r>
    </w:p>
    <w:p w14:paraId="4C849114" w14:textId="31ECD09B" w:rsidR="00D33AB5" w:rsidRDefault="000F2FCC" w:rsidP="000F2FCC">
      <w:pPr>
        <w:pStyle w:val="Programskikod"/>
      </w:pPr>
      <w:r w:rsidRPr="000F2FCC">
        <w:t>veza.sendmail(from_addr=mojmail, to_addrs=primatelj, msg=poruka.as_string())</w:t>
      </w:r>
    </w:p>
    <w:p w14:paraId="0CCE3D7E" w14:textId="1B62DD81" w:rsidR="000F2FCC" w:rsidRDefault="000F2FCC">
      <w:pPr>
        <w:spacing w:after="200" w:line="276" w:lineRule="auto"/>
        <w:jc w:val="left"/>
      </w:pPr>
    </w:p>
    <w:p w14:paraId="14FBEEBE" w14:textId="7DDDF4DA" w:rsidR="0006769C" w:rsidRDefault="005F065F">
      <w:pPr>
        <w:spacing w:after="200" w:line="276" w:lineRule="auto"/>
        <w:jc w:val="left"/>
      </w:pPr>
      <w:r>
        <w:t>Slijedi cijeli blok naredbi</w:t>
      </w:r>
      <w:r w:rsidR="0006769C">
        <w:t xml:space="preserve"> nakon uspješne prijave korisnika.</w:t>
      </w:r>
    </w:p>
    <w:p w14:paraId="096D8085" w14:textId="6924DB82" w:rsidR="0006769C" w:rsidRDefault="0006769C" w:rsidP="00BF4664">
      <w:pPr>
        <w:pStyle w:val="Programskikod"/>
        <w:jc w:val="left"/>
      </w:pPr>
      <w:r w:rsidRPr="00BF4664">
        <w:rPr>
          <w:b/>
          <w:bCs/>
        </w:rPr>
        <w:t>try</w:t>
      </w:r>
      <w:r>
        <w:t>:</w:t>
      </w:r>
    </w:p>
    <w:p w14:paraId="48E8363F" w14:textId="0004FCAA" w:rsidR="0006769C" w:rsidRDefault="0006769C" w:rsidP="00BF4664">
      <w:pPr>
        <w:pStyle w:val="Programskikod"/>
        <w:ind w:firstLine="708"/>
        <w:jc w:val="left"/>
      </w:pPr>
      <w:r>
        <w:t>vrijeme = dt.datetime.now() #dohvati trenutni datum i vrijeme</w:t>
      </w:r>
    </w:p>
    <w:p w14:paraId="0F75F71E" w14:textId="5A3BB196" w:rsidR="0006769C" w:rsidRDefault="0006769C" w:rsidP="00BF4664">
      <w:pPr>
        <w:pStyle w:val="Programskikod"/>
        <w:jc w:val="left"/>
      </w:pPr>
      <w:r>
        <w:tab/>
        <w:t>podnozje = f"\n\nPoslano s Python3 skripte:\n{vrijeme.day}.{vrijeme.month}.{vrijeme.year}\n{vrijeme.hour}:{vrijeme.minute}"</w:t>
      </w:r>
    </w:p>
    <w:p w14:paraId="3B95E06A" w14:textId="32C63F74" w:rsidR="0006769C" w:rsidRDefault="0006769C" w:rsidP="00BF4664">
      <w:pPr>
        <w:pStyle w:val="Programskikod"/>
        <w:jc w:val="left"/>
      </w:pPr>
      <w:r>
        <w:tab/>
        <w:t>tekst = poruka + podnozje</w:t>
      </w:r>
    </w:p>
    <w:p w14:paraId="43D63E2A" w14:textId="0AAB6368" w:rsidR="0006769C" w:rsidRPr="006D78E2" w:rsidRDefault="0006769C" w:rsidP="00BF4664">
      <w:pPr>
        <w:pStyle w:val="Programskikod"/>
        <w:jc w:val="left"/>
        <w:rPr>
          <w:b/>
          <w:bCs/>
        </w:rPr>
      </w:pPr>
    </w:p>
    <w:p w14:paraId="0D1BAB66" w14:textId="5ED374F2" w:rsidR="0006769C" w:rsidRDefault="0006769C" w:rsidP="00BF4664">
      <w:pPr>
        <w:pStyle w:val="Programskikod"/>
        <w:jc w:val="left"/>
      </w:pPr>
      <w:r>
        <w:tab/>
        <w:t>poruka = MIMEMultipart()</w:t>
      </w:r>
    </w:p>
    <w:p w14:paraId="798B2F3C" w14:textId="67C4C390" w:rsidR="0006769C" w:rsidRDefault="0006769C" w:rsidP="00BF4664">
      <w:pPr>
        <w:pStyle w:val="Programskikod"/>
        <w:jc w:val="left"/>
      </w:pPr>
      <w:r>
        <w:tab/>
        <w:t>poruka["From"] = mojmail #pošiljatelj</w:t>
      </w:r>
    </w:p>
    <w:p w14:paraId="6BA00010" w14:textId="4E0EF2D2" w:rsidR="0006769C" w:rsidRDefault="0006769C" w:rsidP="00BF4664">
      <w:pPr>
        <w:pStyle w:val="Programskikod"/>
        <w:jc w:val="left"/>
      </w:pPr>
      <w:r>
        <w:tab/>
        <w:t>poruka["To"] = primatelj #primatelj</w:t>
      </w:r>
    </w:p>
    <w:p w14:paraId="742F5BF9" w14:textId="70A090EF" w:rsidR="0006769C" w:rsidRDefault="0006769C" w:rsidP="00BF4664">
      <w:pPr>
        <w:pStyle w:val="Programskikod"/>
        <w:jc w:val="left"/>
      </w:pPr>
      <w:r>
        <w:tab/>
        <w:t>poruka["Subject"] = "Testiranje s attachmentom" #tema</w:t>
      </w:r>
    </w:p>
    <w:p w14:paraId="57E84A87" w14:textId="217ECEBF" w:rsidR="0006769C" w:rsidRDefault="0006769C" w:rsidP="00BF4664">
      <w:pPr>
        <w:pStyle w:val="Programskikod"/>
        <w:jc w:val="left"/>
      </w:pPr>
      <w:r>
        <w:tab/>
        <w:t>poruka.attach(MIMEText(tekst))</w:t>
      </w:r>
    </w:p>
    <w:p w14:paraId="1C70A845" w14:textId="7DA3AC55" w:rsidR="0006769C" w:rsidRPr="00985ABA" w:rsidRDefault="0006769C" w:rsidP="00BF4664">
      <w:pPr>
        <w:pStyle w:val="Programskikod"/>
        <w:jc w:val="left"/>
        <w:rPr>
          <w:b/>
          <w:bCs/>
        </w:rPr>
      </w:pPr>
    </w:p>
    <w:p w14:paraId="2195471A" w14:textId="2CCC44E4" w:rsidR="0006769C" w:rsidRDefault="0006769C" w:rsidP="00BF4664">
      <w:pPr>
        <w:pStyle w:val="Programskikod"/>
        <w:jc w:val="left"/>
      </w:pPr>
      <w:r>
        <w:tab/>
        <w:t>lista_datoteka = ["tekstualniformat.txt"]</w:t>
      </w:r>
    </w:p>
    <w:p w14:paraId="76D5711B" w14:textId="7CE33E81" w:rsidR="0006769C" w:rsidRDefault="0006769C" w:rsidP="00BF4664">
      <w:pPr>
        <w:pStyle w:val="Programskikod"/>
        <w:jc w:val="left"/>
      </w:pPr>
      <w:r>
        <w:tab/>
        <w:t>for element in lista_datoteka:</w:t>
      </w:r>
    </w:p>
    <w:p w14:paraId="27A20A14" w14:textId="5E51FE9F" w:rsidR="0006769C" w:rsidRDefault="0010020C" w:rsidP="00BF4664">
      <w:pPr>
        <w:pStyle w:val="Programskikod"/>
        <w:jc w:val="left"/>
      </w:pPr>
      <w:r>
        <w:tab/>
      </w:r>
      <w:r w:rsidR="0006769C">
        <w:tab/>
        <w:t>#otvori datoteku iz liste</w:t>
      </w:r>
    </w:p>
    <w:p w14:paraId="0E6972B7" w14:textId="5D8DA7ED" w:rsidR="0006769C" w:rsidRDefault="0006769C" w:rsidP="00BF4664">
      <w:pPr>
        <w:pStyle w:val="Programskikod"/>
        <w:jc w:val="left"/>
      </w:pPr>
      <w:r>
        <w:tab/>
      </w:r>
      <w:r>
        <w:tab/>
        <w:t>with open(element, "rb") as datoteka:</w:t>
      </w:r>
    </w:p>
    <w:p w14:paraId="27DFD052" w14:textId="6584D13B" w:rsidR="0006769C" w:rsidRDefault="0006769C" w:rsidP="00BF4664">
      <w:pPr>
        <w:pStyle w:val="Programskikod"/>
        <w:jc w:val="left"/>
      </w:pPr>
      <w:r>
        <w:tab/>
      </w:r>
      <w:r>
        <w:tab/>
      </w:r>
      <w:r>
        <w:tab/>
        <w:t>#stvori objekt prilog</w:t>
      </w:r>
    </w:p>
    <w:p w14:paraId="744DE55E" w14:textId="38E06F71" w:rsidR="0006769C" w:rsidRDefault="0006769C" w:rsidP="00BF4664">
      <w:pPr>
        <w:pStyle w:val="Programskikod"/>
        <w:jc w:val="left"/>
      </w:pPr>
      <w:r>
        <w:tab/>
      </w:r>
      <w:r>
        <w:tab/>
      </w:r>
      <w:r>
        <w:tab/>
        <w:t>prilog = MIMEApplication(datoteka.read(), Name=basename(element))</w:t>
      </w:r>
    </w:p>
    <w:p w14:paraId="7B29C8F3" w14:textId="77777777" w:rsidR="0006769C" w:rsidRDefault="0006769C" w:rsidP="00BF4664">
      <w:pPr>
        <w:pStyle w:val="Programskikod"/>
        <w:jc w:val="left"/>
      </w:pPr>
    </w:p>
    <w:p w14:paraId="6B653CC9" w14:textId="79AC6CA0" w:rsidR="0006769C" w:rsidRDefault="0006769C" w:rsidP="00743D42">
      <w:pPr>
        <w:pStyle w:val="Programskikod"/>
        <w:ind w:left="708" w:firstLine="708"/>
        <w:jc w:val="left"/>
      </w:pPr>
      <w:r>
        <w:t>prilog["Content-Disposition"] = f"attachment; filename={basename(element)}"</w:t>
      </w:r>
    </w:p>
    <w:p w14:paraId="2F6A71C6" w14:textId="5DF97487" w:rsidR="0006769C" w:rsidRDefault="0006769C" w:rsidP="00BF4664">
      <w:pPr>
        <w:pStyle w:val="Programskikod"/>
        <w:jc w:val="left"/>
      </w:pPr>
      <w:r>
        <w:tab/>
      </w:r>
      <w:r>
        <w:tab/>
        <w:t>poruka.attach(prilog)</w:t>
      </w:r>
    </w:p>
    <w:p w14:paraId="09F4B1E3" w14:textId="15201992" w:rsidR="0006769C" w:rsidRPr="007D26CD" w:rsidRDefault="0006769C" w:rsidP="00BF4664">
      <w:pPr>
        <w:pStyle w:val="Programskikod"/>
        <w:jc w:val="left"/>
        <w:rPr>
          <w:b/>
          <w:bCs/>
        </w:rPr>
      </w:pPr>
      <w:r>
        <w:tab/>
      </w:r>
    </w:p>
    <w:p w14:paraId="64413071" w14:textId="72327C58" w:rsidR="0006769C" w:rsidRDefault="0006769C" w:rsidP="00BF4664">
      <w:pPr>
        <w:pStyle w:val="Programskikod"/>
        <w:jc w:val="left"/>
      </w:pPr>
      <w:r>
        <w:tab/>
        <w:t>veza.sendmail(from_addr=mojmail, to_addrs=primatelj, msg=poruka.as_string())</w:t>
      </w:r>
    </w:p>
    <w:p w14:paraId="0B59179A" w14:textId="77777777" w:rsidR="0006769C" w:rsidRDefault="0006769C" w:rsidP="00BF4664">
      <w:pPr>
        <w:pStyle w:val="Programskikod"/>
        <w:jc w:val="left"/>
      </w:pPr>
    </w:p>
    <w:p w14:paraId="0971A771" w14:textId="4F84A527" w:rsidR="0006769C" w:rsidRDefault="0006769C" w:rsidP="00BF4664">
      <w:pPr>
        <w:pStyle w:val="Programskikod"/>
        <w:jc w:val="left"/>
      </w:pPr>
      <w:r w:rsidRPr="00BF4664">
        <w:rPr>
          <w:b/>
          <w:bCs/>
        </w:rPr>
        <w:t>except</w:t>
      </w:r>
      <w:r>
        <w:t xml:space="preserve"> smtplib.SMTPRecipientsRefused:</w:t>
      </w:r>
    </w:p>
    <w:p w14:paraId="683152D8" w14:textId="757B996E" w:rsidR="0006769C" w:rsidRDefault="0006769C" w:rsidP="00BF4664">
      <w:pPr>
        <w:pStyle w:val="Programskikod"/>
        <w:jc w:val="left"/>
      </w:pPr>
      <w:r>
        <w:tab/>
        <w:t>print("Mail nije poslan. Ovaj primatelj ne postoji.")</w:t>
      </w:r>
    </w:p>
    <w:p w14:paraId="1B07751C" w14:textId="2EC0AC00" w:rsidR="0006769C" w:rsidRDefault="0006769C" w:rsidP="00BF4664">
      <w:pPr>
        <w:pStyle w:val="Programskikod"/>
        <w:jc w:val="left"/>
      </w:pPr>
      <w:r w:rsidRPr="00BF4664">
        <w:rPr>
          <w:b/>
          <w:bCs/>
        </w:rPr>
        <w:t>except</w:t>
      </w:r>
      <w:r>
        <w:t xml:space="preserve"> smtplib.SMTPDataError: </w:t>
      </w:r>
    </w:p>
    <w:p w14:paraId="082475A3" w14:textId="7DE604AC" w:rsidR="0006769C" w:rsidRDefault="0006769C" w:rsidP="00BF4664">
      <w:pPr>
        <w:pStyle w:val="Programskikod"/>
        <w:jc w:val="left"/>
      </w:pPr>
      <w:r>
        <w:tab/>
        <w:t>print("Neočekivani kod greške od maila. Sadržaj maila nije dobar.")</w:t>
      </w:r>
    </w:p>
    <w:p w14:paraId="150E6D58" w14:textId="1CECA654" w:rsidR="0006769C" w:rsidRDefault="0006769C" w:rsidP="00BF4664">
      <w:pPr>
        <w:pStyle w:val="Programskikod"/>
        <w:jc w:val="left"/>
      </w:pPr>
      <w:r w:rsidRPr="00BF4664">
        <w:rPr>
          <w:b/>
          <w:bCs/>
        </w:rPr>
        <w:t>except</w:t>
      </w:r>
      <w:r>
        <w:t xml:space="preserve"> errors.MessageError</w:t>
      </w:r>
      <w:r w:rsidRPr="00DA1021">
        <w:rPr>
          <w:b/>
          <w:bCs/>
        </w:rPr>
        <w:t>:</w:t>
      </w:r>
    </w:p>
    <w:p w14:paraId="65859578" w14:textId="07F4F61D" w:rsidR="0006769C" w:rsidRDefault="0006769C" w:rsidP="00BF4664">
      <w:pPr>
        <w:pStyle w:val="Programskikod"/>
        <w:jc w:val="left"/>
      </w:pPr>
      <w:r>
        <w:tab/>
        <w:t>print("Greška kod poruke")</w:t>
      </w:r>
    </w:p>
    <w:p w14:paraId="50C407E4" w14:textId="08D976E5" w:rsidR="0006769C" w:rsidRDefault="0006769C" w:rsidP="00BF4664">
      <w:pPr>
        <w:pStyle w:val="Programskikod"/>
        <w:jc w:val="left"/>
      </w:pPr>
      <w:r w:rsidRPr="00BF4664">
        <w:rPr>
          <w:b/>
          <w:bCs/>
        </w:rPr>
        <w:t>except</w:t>
      </w:r>
      <w:r>
        <w:t>:</w:t>
      </w:r>
    </w:p>
    <w:p w14:paraId="0B6F93DE" w14:textId="7E0AB329" w:rsidR="0006769C" w:rsidRDefault="0006769C" w:rsidP="00BF4664">
      <w:pPr>
        <w:pStyle w:val="Programskikod"/>
        <w:ind w:firstLine="708"/>
        <w:jc w:val="left"/>
      </w:pPr>
      <w:r>
        <w:t>print("Nepoznata greška")</w:t>
      </w:r>
    </w:p>
    <w:p w14:paraId="52885D8D" w14:textId="4DA23558" w:rsidR="0006769C" w:rsidRDefault="0006769C" w:rsidP="00BF4664">
      <w:pPr>
        <w:pStyle w:val="Programskikod"/>
        <w:jc w:val="left"/>
      </w:pPr>
      <w:r w:rsidRPr="00BF4664">
        <w:rPr>
          <w:b/>
          <w:bCs/>
        </w:rPr>
        <w:t>else</w:t>
      </w:r>
      <w:r>
        <w:t>:</w:t>
      </w:r>
    </w:p>
    <w:p w14:paraId="5479C303" w14:textId="2EDE5A05" w:rsidR="0006769C" w:rsidRDefault="0006769C" w:rsidP="00BF4664">
      <w:pPr>
        <w:pStyle w:val="Programskikod"/>
        <w:jc w:val="left"/>
      </w:pPr>
      <w:r>
        <w:tab/>
        <w:t>print("Mail uspješno poslan.", end="\n\n")</w:t>
      </w:r>
    </w:p>
    <w:p w14:paraId="5E3B2D4B" w14:textId="475882C7" w:rsidR="0006769C" w:rsidRDefault="0006769C" w:rsidP="00BF4664">
      <w:pPr>
        <w:pStyle w:val="Programskikod"/>
        <w:jc w:val="left"/>
      </w:pPr>
      <w:r w:rsidRPr="00BF4664">
        <w:rPr>
          <w:b/>
          <w:bCs/>
        </w:rPr>
        <w:t>finally</w:t>
      </w:r>
      <w:r>
        <w:t>:</w:t>
      </w:r>
    </w:p>
    <w:p w14:paraId="2387D2FD" w14:textId="6340A586" w:rsidR="0006769C" w:rsidRDefault="0006769C" w:rsidP="00BF4664">
      <w:pPr>
        <w:pStyle w:val="Programskikod"/>
        <w:jc w:val="left"/>
      </w:pPr>
      <w:r>
        <w:tab/>
        <w:t>pass</w:t>
      </w:r>
    </w:p>
    <w:p w14:paraId="42D40898" w14:textId="5B5A8F20" w:rsidR="0006769C" w:rsidRDefault="0006769C" w:rsidP="0006769C">
      <w:pPr>
        <w:pStyle w:val="Programskikod"/>
      </w:pPr>
    </w:p>
    <w:p w14:paraId="53834D9C" w14:textId="56A7A6BD" w:rsidR="00CB3E96" w:rsidRDefault="00FC70A9" w:rsidP="00CB3E96">
      <w:pPr>
        <w:ind w:firstLine="708"/>
      </w:pPr>
      <w:r>
        <w:t xml:space="preserve">Može se dogoditi nekoliko grešaka. </w:t>
      </w:r>
      <w:r w:rsidR="00633B97">
        <w:t>M</w:t>
      </w:r>
      <w:r w:rsidR="00490E88">
        <w:t xml:space="preserve">ožemo unijeti adresu koja se ne koristi, odnosno da ne postoji korisnik. Takva vrsta iznimke jest </w:t>
      </w:r>
      <w:r w:rsidR="00490E88" w:rsidRPr="00490E88">
        <w:rPr>
          <w:i/>
          <w:iCs/>
        </w:rPr>
        <w:t>SMTPRecipientsRefused</w:t>
      </w:r>
      <w:r w:rsidR="00490E88">
        <w:rPr>
          <w:i/>
          <w:iCs/>
        </w:rPr>
        <w:t xml:space="preserve">. </w:t>
      </w:r>
      <w:r w:rsidR="003707E8">
        <w:t>Datoteke koje želimo priložiti mogu biti nevaljane</w:t>
      </w:r>
      <w:r w:rsidR="001F52D0">
        <w:t xml:space="preserve">, stoga će se javiti iznimka </w:t>
      </w:r>
      <w:r w:rsidR="001F52D0" w:rsidRPr="001F52D0">
        <w:rPr>
          <w:i/>
          <w:iCs/>
        </w:rPr>
        <w:t>SMTPDataError</w:t>
      </w:r>
      <w:r w:rsidR="001F52D0">
        <w:t xml:space="preserve"> . Malo općenitija greška kod slanja poruke jest </w:t>
      </w:r>
      <w:r w:rsidR="001F52D0" w:rsidRPr="001F52D0">
        <w:rPr>
          <w:i/>
          <w:iCs/>
        </w:rPr>
        <w:t>MessageError</w:t>
      </w:r>
      <w:r w:rsidR="001F52D0">
        <w:rPr>
          <w:i/>
          <w:iCs/>
        </w:rPr>
        <w:t xml:space="preserve">, </w:t>
      </w:r>
      <w:r w:rsidR="001F52D0">
        <w:t>koja obuhvaća općenite greške</w:t>
      </w:r>
      <w:r w:rsidR="0013295D">
        <w:t xml:space="preserve"> vezane uz slanje poruke.</w:t>
      </w:r>
      <w:r w:rsidR="00D03895">
        <w:t xml:space="preserve"> Ako se nije dogodila greška prilikom slanja ispisat će se</w:t>
      </w:r>
      <w:r w:rsidR="00D303DB">
        <w:t xml:space="preserve"> prikladna poruka.</w:t>
      </w:r>
    </w:p>
    <w:p w14:paraId="09747DBA" w14:textId="77777777" w:rsidR="00761BC7" w:rsidRPr="001F52D0" w:rsidRDefault="00761BC7" w:rsidP="00761BC7"/>
    <w:p w14:paraId="1F1BD33D" w14:textId="6600B0F0" w:rsidR="00484A87" w:rsidRDefault="00484A87">
      <w:pPr>
        <w:spacing w:after="200" w:line="276" w:lineRule="auto"/>
        <w:jc w:val="left"/>
      </w:pPr>
      <w:r>
        <w:br w:type="page"/>
      </w:r>
    </w:p>
    <w:p w14:paraId="30736B2E" w14:textId="4B0CE504" w:rsidR="00F52AE4" w:rsidRDefault="00605D5E" w:rsidP="00F52AE4">
      <w:pPr>
        <w:pStyle w:val="FOINaslov2"/>
      </w:pPr>
      <w:bookmarkStart w:id="53" w:name="_Toc81312977"/>
      <w:r>
        <w:lastRenderedPageBreak/>
        <w:t>Vrijednosti</w:t>
      </w:r>
      <w:r w:rsidR="009C2D9E">
        <w:t xml:space="preserve"> dionica na burzi</w:t>
      </w:r>
      <w:bookmarkEnd w:id="53"/>
    </w:p>
    <w:p w14:paraId="1400ACCA" w14:textId="7FD9F165" w:rsidR="00600F8C" w:rsidRDefault="00E914DC" w:rsidP="00CD6D7E">
      <w:pPr>
        <w:ind w:firstLine="708"/>
      </w:pPr>
      <w:r>
        <w:t>Ova skripta</w:t>
      </w:r>
      <w:r w:rsidR="00BE5390">
        <w:t xml:space="preserve"> predstavit će se kao dobar primjer analize podataka i automatizacije.</w:t>
      </w:r>
      <w:r w:rsidR="00E77F1F">
        <w:t xml:space="preserve"> </w:t>
      </w:r>
      <w:r w:rsidR="00DF68C3">
        <w:t xml:space="preserve">Promotrimo sljedeći primjer. </w:t>
      </w:r>
      <w:r w:rsidR="00860A24">
        <w:t>Brokeri</w:t>
      </w:r>
      <w:r w:rsidR="00E77F1F">
        <w:t xml:space="preserve"> koj</w:t>
      </w:r>
      <w:r w:rsidR="00860A24">
        <w:t>i</w:t>
      </w:r>
      <w:r w:rsidR="00E77F1F">
        <w:t xml:space="preserve"> se bave </w:t>
      </w:r>
      <w:r w:rsidR="00D61FFF">
        <w:t xml:space="preserve">statističkom analizom </w:t>
      </w:r>
      <w:r w:rsidR="00AF7CB7">
        <w:t>dionica i stvaranja prognoze kod sebe nemaju spremljene</w:t>
      </w:r>
      <w:r w:rsidR="00860A24">
        <w:t xml:space="preserve"> podatke o tim dionicama već </w:t>
      </w:r>
      <w:r w:rsidR="00761228">
        <w:t>ih dobivaju na</w:t>
      </w:r>
      <w:r w:rsidR="00860A24">
        <w:t xml:space="preserve"> zahtjev </w:t>
      </w:r>
      <w:r w:rsidR="00761228">
        <w:t xml:space="preserve">kojem daju </w:t>
      </w:r>
      <w:r w:rsidR="00860A24">
        <w:t>izvoru podataka</w:t>
      </w:r>
      <w:r w:rsidR="00761228">
        <w:t>.</w:t>
      </w:r>
      <w:r w:rsidR="00E932D7">
        <w:t xml:space="preserve"> Oni ne mogu raditi svoj posao bez podataka o vrijednosti</w:t>
      </w:r>
      <w:r w:rsidR="00E01CF3">
        <w:t>ma</w:t>
      </w:r>
      <w:r w:rsidR="00E932D7">
        <w:t xml:space="preserve"> dionica.</w:t>
      </w:r>
      <w:r w:rsidR="00761228">
        <w:t xml:space="preserve"> Ti izvori podataka običn</w:t>
      </w:r>
      <w:r w:rsidR="002547FE">
        <w:t>o</w:t>
      </w:r>
      <w:r w:rsidR="00761228">
        <w:t xml:space="preserve"> su kompanije sa serverima</w:t>
      </w:r>
      <w:r w:rsidR="00FA7CEE">
        <w:t xml:space="preserve"> i ostalom potrebnom infrastrukturom</w:t>
      </w:r>
      <w:r w:rsidR="00761228">
        <w:t xml:space="preserve"> i </w:t>
      </w:r>
      <w:r w:rsidR="00497A2E">
        <w:t xml:space="preserve">imaju </w:t>
      </w:r>
      <w:r w:rsidR="00761228">
        <w:t>spremljen</w:t>
      </w:r>
      <w:r w:rsidR="00497A2E">
        <w:t>e</w:t>
      </w:r>
      <w:r w:rsidR="002547FE">
        <w:t xml:space="preserve"> velik</w:t>
      </w:r>
      <w:r w:rsidR="00497A2E">
        <w:t>e</w:t>
      </w:r>
      <w:r w:rsidR="002547FE">
        <w:t xml:space="preserve"> količin</w:t>
      </w:r>
      <w:r w:rsidR="006577D5">
        <w:t xml:space="preserve">e </w:t>
      </w:r>
      <w:r w:rsidR="002547FE">
        <w:t>relevantnih podataka. Takvih kompanija je malo</w:t>
      </w:r>
      <w:r w:rsidR="00512775">
        <w:t xml:space="preserve"> i stoga one mogu prodavati te podatke. Broker nema pristup tim podacima, stoga ih mora kupiti</w:t>
      </w:r>
      <w:r w:rsidR="00C21323">
        <w:t>, a to će obaviti kupnjom API ključa.</w:t>
      </w:r>
      <w:r w:rsidR="009C341E">
        <w:t xml:space="preserve"> </w:t>
      </w:r>
    </w:p>
    <w:p w14:paraId="4282BA7A" w14:textId="4BF271C5" w:rsidR="009D1AE8" w:rsidRDefault="009D1AE8" w:rsidP="00441C40">
      <w:pPr>
        <w:ind w:firstLine="708"/>
      </w:pPr>
      <w:r w:rsidRPr="006D0DA0">
        <w:t>Sučelje za programiranje aplikacija ili API omogućuje tvrtkama da otvore podatke i funkcionalnost svojih aplikacija vanjskim programerima trećih strana, poslovnim partnerima i unutarnjim odjelima unutar svojih tvrtki. To omogućuje uslugama i proizvodima međusobnu komunikaciju i međusobno iskorištavanje podataka i funkcionalnosti putem dokumentiranog sučelja. Programeri ne moraju znati kako je API implementiran</w:t>
      </w:r>
      <w:r>
        <w:t xml:space="preserve">, </w:t>
      </w:r>
      <w:r w:rsidRPr="006D0DA0">
        <w:t>jednostavno koriste sučelje za komunikaciju s drugim proizvodima i uslugama. Upotreba API-ja porasla je u posljednjem desetljeću, do stupnja da mnoge od najpopularnijih web aplikacija danas ne bi bile moguće bez API-ja</w:t>
      </w:r>
      <w:r>
        <w:t xml:space="preserve"> (IBM, 2021)</w:t>
      </w:r>
      <w:r w:rsidRPr="006D0DA0">
        <w:t>.</w:t>
      </w:r>
      <w:r>
        <w:t xml:space="preserve"> </w:t>
      </w:r>
      <w:r w:rsidR="00E02D59">
        <w:t>Broker ima svoju aplikaciju preko koje obavlja svoj posao, a ta aplikacija koristi API kako bi dohvaćala</w:t>
      </w:r>
      <w:r w:rsidR="00D10725">
        <w:t xml:space="preserve"> podatke.</w:t>
      </w:r>
    </w:p>
    <w:p w14:paraId="098E52EC" w14:textId="3C63B64F" w:rsidR="003523C9" w:rsidRDefault="00BE5390" w:rsidP="00CD6D7E">
      <w:pPr>
        <w:ind w:firstLine="708"/>
      </w:pPr>
      <w:r>
        <w:t>Zadatak ove skripte jest pomoću vanjskog izvora podataka dohvat</w:t>
      </w:r>
      <w:r w:rsidR="007B6656">
        <w:t>iti podatke o određenoj dionici koju korisnik unese.</w:t>
      </w:r>
      <w:r w:rsidR="00DB15D5">
        <w:t xml:space="preserve"> Za unesene dionice korisnik će dobiti</w:t>
      </w:r>
      <w:r w:rsidR="00D94F81">
        <w:t xml:space="preserve"> vrijednosti dionica u vremenskom intervalu kojeg također on definira.</w:t>
      </w:r>
      <w:r w:rsidR="00F86A3D">
        <w:t xml:space="preserve"> Pomoću API-</w:t>
      </w:r>
      <w:r w:rsidR="008D39EF">
        <w:t>j</w:t>
      </w:r>
      <w:r w:rsidR="00F86A3D">
        <w:t>a će se dohvatiti podaci o tvrtki i podaci o dionicama.</w:t>
      </w:r>
      <w:r w:rsidR="00886217">
        <w:t xml:space="preserve"> </w:t>
      </w:r>
      <w:r w:rsidR="00707054">
        <w:t xml:space="preserve">Dohvaćene podatke će spremiti u PDF datoteku kako bi korisnik nakon toga </w:t>
      </w:r>
      <w:r w:rsidR="001C5F1D">
        <w:t>imao uvid u dobivene podatke.</w:t>
      </w:r>
    </w:p>
    <w:p w14:paraId="30598098" w14:textId="6D5019C3" w:rsidR="00F35EC2" w:rsidRDefault="00F35EC2" w:rsidP="00CD6D7E">
      <w:pPr>
        <w:ind w:firstLine="708"/>
      </w:pPr>
      <w:r>
        <w:t>Za početak je potrebno naći</w:t>
      </w:r>
      <w:r w:rsidR="00B135D6">
        <w:t xml:space="preserve"> API koji će nam</w:t>
      </w:r>
      <w:r w:rsidR="00F97F2E">
        <w:t xml:space="preserve"> </w:t>
      </w:r>
      <w:r w:rsidR="0055681B">
        <w:t xml:space="preserve">moći dostaviti potrebne podatke. </w:t>
      </w:r>
      <w:r w:rsidR="00D63FB5" w:rsidRPr="00D63FB5">
        <w:rPr>
          <w:b/>
          <w:bCs/>
        </w:rPr>
        <w:t>Alpha</w:t>
      </w:r>
      <w:r w:rsidR="00D63FB5" w:rsidRPr="00D63FB5">
        <w:t xml:space="preserve"> </w:t>
      </w:r>
      <w:r w:rsidR="00D63FB5" w:rsidRPr="00D63FB5">
        <w:rPr>
          <w:b/>
          <w:bCs/>
        </w:rPr>
        <w:t>Vantage</w:t>
      </w:r>
      <w:r w:rsidR="00D63FB5" w:rsidRPr="00D63FB5">
        <w:t xml:space="preserve"> pruža podatke o fi</w:t>
      </w:r>
      <w:r w:rsidR="008B4676">
        <w:t xml:space="preserve">nancijskom </w:t>
      </w:r>
      <w:r w:rsidR="00D63FB5" w:rsidRPr="00D63FB5">
        <w:t>tržišt</w:t>
      </w:r>
      <w:r w:rsidR="008B4676">
        <w:t xml:space="preserve">u </w:t>
      </w:r>
      <w:r w:rsidR="00D63FB5" w:rsidRPr="00D63FB5">
        <w:t>putem skupa moćnih API-ja prilagođenih razvojnim programerima. Od tradicionalnih klasa imovine (npr. Dionica i ETF-ova) do forex-a i kriptovaluta, od temeljnih podataka do tehničkih pokazatelja, Alpha Vantage</w:t>
      </w:r>
      <w:r w:rsidR="00F6111C">
        <w:t xml:space="preserve"> nudi sve </w:t>
      </w:r>
      <w:r w:rsidR="00D63FB5" w:rsidRPr="00D63FB5">
        <w:t>na jednom mjestu za podatke o globalnom tržištu koji se isporučuju putem API-ja u oblaku, Excela i Google tablica</w:t>
      </w:r>
      <w:r w:rsidR="00953912">
        <w:t xml:space="preserve"> (Alpha Vantage, 2021)</w:t>
      </w:r>
      <w:r w:rsidR="00D63FB5" w:rsidRPr="00D63FB5">
        <w:t>.</w:t>
      </w:r>
      <w:r w:rsidR="005433A0">
        <w:t xml:space="preserve"> Ovaj API također je besplatan i  nudi upravo ono što trebamo.</w:t>
      </w:r>
    </w:p>
    <w:p w14:paraId="2D27EC88" w14:textId="7F5AD6CA" w:rsidR="007C4543" w:rsidRDefault="00190C0F" w:rsidP="004701EA">
      <w:pPr>
        <w:ind w:firstLine="708"/>
      </w:pPr>
      <w:r>
        <w:t xml:space="preserve">Kako bi koristili ovaj </w:t>
      </w:r>
      <w:r w:rsidRPr="00190C0F">
        <w:t>API</w:t>
      </w:r>
      <w:r>
        <w:t xml:space="preserve"> potrebno je stvoriti račun</w:t>
      </w:r>
      <w:r w:rsidR="009254E3">
        <w:t xml:space="preserve">. </w:t>
      </w:r>
      <w:r w:rsidR="000858DE">
        <w:t>Ovdje neću objasniti postupak registracije zato što je prilično intuitivan i jednostavan.</w:t>
      </w:r>
      <w:r w:rsidR="007D7A47">
        <w:t xml:space="preserve"> </w:t>
      </w:r>
      <w:r w:rsidR="003C1ABA">
        <w:t>Dobivene podatke potrebno je spremiti kako bi mogli koristiti API.</w:t>
      </w:r>
      <w:r w:rsidR="004701EA">
        <w:t xml:space="preserve"> </w:t>
      </w:r>
      <w:r w:rsidR="007C4543">
        <w:t xml:space="preserve">Imamo ključ potreban za dohvaćanje podataka, stoga možemo započeti </w:t>
      </w:r>
      <w:r w:rsidR="00E64631">
        <w:t xml:space="preserve">izradu skripte. Za početak trebamo uvesti module </w:t>
      </w:r>
      <w:r w:rsidR="00E64631">
        <w:rPr>
          <w:i/>
          <w:iCs/>
        </w:rPr>
        <w:t xml:space="preserve">time, requests, datetime, fpdf </w:t>
      </w:r>
      <w:r w:rsidR="00E64631">
        <w:t xml:space="preserve">i </w:t>
      </w:r>
      <w:r w:rsidR="00E64631">
        <w:rPr>
          <w:i/>
          <w:iCs/>
        </w:rPr>
        <w:t>matplotlib</w:t>
      </w:r>
      <w:r w:rsidR="00E64631">
        <w:t>.</w:t>
      </w:r>
    </w:p>
    <w:p w14:paraId="5AEF0FDF" w14:textId="77777777" w:rsidR="00C179DA" w:rsidRDefault="00C179DA" w:rsidP="004701EA">
      <w:pPr>
        <w:ind w:firstLine="708"/>
      </w:pPr>
    </w:p>
    <w:p w14:paraId="5DF1E779" w14:textId="77777777" w:rsidR="0026444D" w:rsidRDefault="0026444D" w:rsidP="0026444D">
      <w:pPr>
        <w:pStyle w:val="Programskikod"/>
      </w:pPr>
      <w:r>
        <w:lastRenderedPageBreak/>
        <w:t>import time</w:t>
      </w:r>
    </w:p>
    <w:p w14:paraId="2449E3E0" w14:textId="33C75A10" w:rsidR="0026444D" w:rsidRDefault="0026444D" w:rsidP="0026444D">
      <w:pPr>
        <w:pStyle w:val="Programskikod"/>
      </w:pPr>
      <w:r>
        <w:t>import requests</w:t>
      </w:r>
    </w:p>
    <w:p w14:paraId="41B7D6D3" w14:textId="77777777" w:rsidR="0026444D" w:rsidRDefault="0026444D" w:rsidP="0026444D">
      <w:pPr>
        <w:pStyle w:val="Programskikod"/>
      </w:pPr>
      <w:r>
        <w:t>import datetime as dt</w:t>
      </w:r>
    </w:p>
    <w:p w14:paraId="44B93D4F" w14:textId="37685277" w:rsidR="0026444D" w:rsidRDefault="0026444D" w:rsidP="0026444D">
      <w:pPr>
        <w:pStyle w:val="Programskikod"/>
      </w:pPr>
      <w:r>
        <w:t xml:space="preserve">from fpdf import FPDF </w:t>
      </w:r>
    </w:p>
    <w:p w14:paraId="575481C9" w14:textId="5E583E83" w:rsidR="0026444D" w:rsidRPr="00E64631" w:rsidRDefault="0026444D" w:rsidP="0026444D">
      <w:pPr>
        <w:pStyle w:val="Programskikod"/>
      </w:pPr>
      <w:r>
        <w:t>import matplotlib.pyplot as plt</w:t>
      </w:r>
    </w:p>
    <w:p w14:paraId="50506DF8" w14:textId="2E234C12" w:rsidR="006E231D" w:rsidRDefault="006E231D" w:rsidP="006E231D"/>
    <w:p w14:paraId="1B2A13DA" w14:textId="62D9B969" w:rsidR="004701EA" w:rsidRDefault="00793CFD" w:rsidP="006E231D">
      <w:r>
        <w:t xml:space="preserve">Nakon toga definirat ćemo klasu </w:t>
      </w:r>
      <w:r w:rsidRPr="00DD64EE">
        <w:rPr>
          <w:b/>
          <w:bCs/>
        </w:rPr>
        <w:t>PDF</w:t>
      </w:r>
      <w:r>
        <w:t xml:space="preserve"> koja </w:t>
      </w:r>
      <w:r w:rsidRPr="00376F9F">
        <w:rPr>
          <w:i/>
          <w:iCs/>
        </w:rPr>
        <w:t>nasljeđuje</w:t>
      </w:r>
      <w:r>
        <w:t xml:space="preserve"> klasu FPDF</w:t>
      </w:r>
      <w:r w:rsidR="00597EB9">
        <w:t>, što znači da naša klasa sadrži sva svojstva klase FPDF.</w:t>
      </w:r>
      <w:r w:rsidR="007E6775">
        <w:t xml:space="preserve"> Definirat ćemo </w:t>
      </w:r>
      <w:r w:rsidR="00AD1C77">
        <w:t>veličinu PDF datoteke koja će biti krajnji rezultat rada skripte. Bit će formata A4, što znači da će širina biti 210 milimetara, a visina 297 milimetara</w:t>
      </w:r>
      <w:r w:rsidR="00B6608A">
        <w:t>.</w:t>
      </w:r>
      <w:r w:rsidR="00C2505B">
        <w:t xml:space="preserve"> Definirat ćemo širinu i visinu grafova.</w:t>
      </w:r>
    </w:p>
    <w:p w14:paraId="2BE82D62" w14:textId="77777777" w:rsidR="004B4017" w:rsidRDefault="004B4017" w:rsidP="004B4017">
      <w:pPr>
        <w:pStyle w:val="Programskikod"/>
      </w:pPr>
      <w:r>
        <w:t>class PDF(FPDF):</w:t>
      </w:r>
    </w:p>
    <w:p w14:paraId="0521E0CC" w14:textId="77777777" w:rsidR="004B4017" w:rsidRDefault="004B4017" w:rsidP="004B4017">
      <w:pPr>
        <w:pStyle w:val="Programskikod"/>
      </w:pPr>
      <w:r>
        <w:tab/>
        <w:t>#velicina a4 papira u mm</w:t>
      </w:r>
    </w:p>
    <w:p w14:paraId="7FB99D90" w14:textId="77777777" w:rsidR="004B4017" w:rsidRDefault="004B4017" w:rsidP="004B4017">
      <w:pPr>
        <w:pStyle w:val="Programskikod"/>
      </w:pPr>
      <w:r>
        <w:tab/>
        <w:t>SIRINA = 210</w:t>
      </w:r>
    </w:p>
    <w:p w14:paraId="0EDEAB01" w14:textId="77777777" w:rsidR="004B4017" w:rsidRDefault="004B4017" w:rsidP="004B4017">
      <w:pPr>
        <w:pStyle w:val="Programskikod"/>
      </w:pPr>
      <w:r>
        <w:tab/>
        <w:t>VISINA = 297</w:t>
      </w:r>
    </w:p>
    <w:p w14:paraId="0F530B6D" w14:textId="77777777" w:rsidR="004B4017" w:rsidRDefault="004B4017" w:rsidP="004B4017">
      <w:pPr>
        <w:pStyle w:val="Programskikod"/>
      </w:pPr>
      <w:r>
        <w:tab/>
        <w:t>SLIKA_SIRINA = 160</w:t>
      </w:r>
    </w:p>
    <w:p w14:paraId="7FEA01B3" w14:textId="77777777" w:rsidR="004B4017" w:rsidRDefault="004B4017" w:rsidP="004B4017">
      <w:pPr>
        <w:pStyle w:val="Programskikod"/>
      </w:pPr>
      <w:r>
        <w:tab/>
        <w:t>SLIKA_VISINA = 120</w:t>
      </w:r>
    </w:p>
    <w:p w14:paraId="4F503D91" w14:textId="77777777" w:rsidR="004B4017" w:rsidRDefault="004B4017" w:rsidP="004B4017">
      <w:pPr>
        <w:pStyle w:val="Programskikod"/>
      </w:pPr>
    </w:p>
    <w:p w14:paraId="5456C229" w14:textId="77777777" w:rsidR="004B4017" w:rsidRDefault="004B4017" w:rsidP="004B4017">
      <w:pPr>
        <w:pStyle w:val="Programskikod"/>
      </w:pPr>
      <w:r>
        <w:tab/>
        <w:t>PRORED = 8</w:t>
      </w:r>
    </w:p>
    <w:p w14:paraId="70357BBF" w14:textId="0B9BC05D" w:rsidR="004B4017" w:rsidRDefault="004B4017" w:rsidP="004B4017">
      <w:pPr>
        <w:pStyle w:val="Programskikod"/>
      </w:pPr>
      <w:r>
        <w:tab/>
        <w:t>SIRINA_CELIJA = 40</w:t>
      </w:r>
    </w:p>
    <w:p w14:paraId="712F5792" w14:textId="403F6730" w:rsidR="004B4017" w:rsidRDefault="004B4017" w:rsidP="004B4017">
      <w:pPr>
        <w:pStyle w:val="Programskikod"/>
      </w:pPr>
    </w:p>
    <w:p w14:paraId="104DFFD8" w14:textId="11BE8CFA" w:rsidR="00F048CD" w:rsidRDefault="00F13C85" w:rsidP="004B4017">
      <w:r>
        <w:t xml:space="preserve">Dodat ćemo vlastito zaglavlje na svakoj stranici. </w:t>
      </w:r>
      <w:r w:rsidR="00F806C6">
        <w:t>Zapisat ćemo</w:t>
      </w:r>
      <w:r>
        <w:t xml:space="preserve"> </w:t>
      </w:r>
      <w:r w:rsidR="00820D34">
        <w:t>datum i vrijeme kada je izvještaj generiran i osobu koja ga je generirala.</w:t>
      </w:r>
    </w:p>
    <w:p w14:paraId="23D95A10" w14:textId="2F57135A" w:rsidR="00F048CD" w:rsidRDefault="00F048CD" w:rsidP="00F3248F">
      <w:pPr>
        <w:pStyle w:val="Programskikod"/>
        <w:ind w:firstLine="708"/>
      </w:pPr>
      <w:r>
        <w:t>def header(self):</w:t>
      </w:r>
    </w:p>
    <w:p w14:paraId="6460E30A" w14:textId="77777777" w:rsidR="00F048CD" w:rsidRDefault="00F048CD" w:rsidP="00F048CD">
      <w:pPr>
        <w:pStyle w:val="Programskikod"/>
      </w:pPr>
      <w:r>
        <w:tab/>
      </w:r>
      <w:r>
        <w:tab/>
        <w:t>self.set_font("Arial","B",12)</w:t>
      </w:r>
    </w:p>
    <w:p w14:paraId="73F2DE8E" w14:textId="77777777" w:rsidR="00F048CD" w:rsidRDefault="00F048CD" w:rsidP="00F048CD">
      <w:pPr>
        <w:pStyle w:val="Programskikod"/>
      </w:pPr>
      <w:r>
        <w:tab/>
      </w:r>
      <w:r>
        <w:tab/>
        <w:t>self.cell(0,10,datumivrijeme(),0,0,'L')</w:t>
      </w:r>
    </w:p>
    <w:p w14:paraId="0660547A" w14:textId="77777777" w:rsidR="00F048CD" w:rsidRDefault="00F048CD" w:rsidP="00F048CD">
      <w:pPr>
        <w:pStyle w:val="Programskikod"/>
      </w:pPr>
      <w:r>
        <w:tab/>
      </w:r>
      <w:r>
        <w:tab/>
        <w:t>self.cell(0,10,"Generirao: Patrik Horvatic",0,0,'R')</w:t>
      </w:r>
    </w:p>
    <w:p w14:paraId="4EBBD7E7" w14:textId="38957BD3" w:rsidR="00F048CD" w:rsidRDefault="00F048CD" w:rsidP="00F048CD">
      <w:pPr>
        <w:pStyle w:val="Programskikod"/>
      </w:pPr>
      <w:r>
        <w:tab/>
      </w:r>
      <w:r>
        <w:tab/>
        <w:t>self.ln(20)</w:t>
      </w:r>
    </w:p>
    <w:p w14:paraId="4DB5A7A1" w14:textId="11D786CE" w:rsidR="000F13A8" w:rsidRDefault="000F13A8" w:rsidP="00EE17DC"/>
    <w:p w14:paraId="145B5226" w14:textId="32794D3F" w:rsidR="00CF7387" w:rsidRDefault="00CF7387" w:rsidP="00EE17DC">
      <w:r>
        <w:t>Dodat ćemo vlastito podnožje i ono će sadržavati broj stranice.</w:t>
      </w:r>
    </w:p>
    <w:p w14:paraId="06E8B706" w14:textId="481BAB33" w:rsidR="00E8244A" w:rsidRDefault="00E8244A" w:rsidP="00E8244A">
      <w:pPr>
        <w:pStyle w:val="Programskikod"/>
        <w:ind w:firstLine="708"/>
      </w:pPr>
      <w:r>
        <w:t>def footer(self):</w:t>
      </w:r>
    </w:p>
    <w:p w14:paraId="37717048" w14:textId="77777777" w:rsidR="00E8244A" w:rsidRDefault="00E8244A" w:rsidP="00E8244A">
      <w:pPr>
        <w:pStyle w:val="Programskikod"/>
      </w:pPr>
      <w:r>
        <w:tab/>
      </w:r>
      <w:r>
        <w:tab/>
        <w:t>self.set_y(-15)</w:t>
      </w:r>
    </w:p>
    <w:p w14:paraId="15ED5E43" w14:textId="77777777" w:rsidR="00E8244A" w:rsidRDefault="00E8244A" w:rsidP="00E8244A">
      <w:pPr>
        <w:pStyle w:val="Programskikod"/>
      </w:pPr>
      <w:r>
        <w:tab/>
      </w:r>
      <w:r>
        <w:tab/>
        <w:t>self.set_font("Arial", "I", 10)</w:t>
      </w:r>
    </w:p>
    <w:p w14:paraId="729543A6" w14:textId="4E45FD97" w:rsidR="00E8244A" w:rsidRDefault="00E8244A" w:rsidP="00E8244A">
      <w:pPr>
        <w:pStyle w:val="Programskikod"/>
      </w:pPr>
      <w:r>
        <w:tab/>
      </w:r>
      <w:r>
        <w:tab/>
        <w:t>self.cell(0,10,f"Strana {self.page_no()}",0,0,'C')</w:t>
      </w:r>
      <w:r>
        <w:tab/>
      </w:r>
    </w:p>
    <w:p w14:paraId="411B8DAA" w14:textId="53CCAAA9" w:rsidR="00CF7387" w:rsidRDefault="00CF7387" w:rsidP="00EE17DC"/>
    <w:p w14:paraId="6DBBFD3E" w14:textId="3D1512CC" w:rsidR="00F92DE8" w:rsidRPr="00FD4F26" w:rsidRDefault="00F92DE8" w:rsidP="00EE17DC">
      <w:r>
        <w:t xml:space="preserve">Dodat ćemo </w:t>
      </w:r>
      <w:r w:rsidR="00F806C6">
        <w:t>metodu</w:t>
      </w:r>
      <w:r>
        <w:t xml:space="preserve"> koja će stvoriti naslov na stranicu.</w:t>
      </w:r>
      <w:r w:rsidR="00E55A05">
        <w:t xml:space="preserve"> Funkcija prima argument </w:t>
      </w:r>
      <w:r w:rsidR="00E55A05">
        <w:rPr>
          <w:i/>
          <w:iCs/>
        </w:rPr>
        <w:t>simbol</w:t>
      </w:r>
      <w:r w:rsidR="00FD4F26">
        <w:t>, a on predstavlja simbol dionice za koju je korisnik zatražio podatke.</w:t>
      </w:r>
    </w:p>
    <w:p w14:paraId="3F31981D" w14:textId="77777777" w:rsidR="00E55A05" w:rsidRDefault="00E55A05" w:rsidP="00E55A05">
      <w:pPr>
        <w:pStyle w:val="Programskikod"/>
        <w:ind w:firstLine="708"/>
      </w:pPr>
      <w:r>
        <w:t>def naslov(self, simbol):</w:t>
      </w:r>
    </w:p>
    <w:p w14:paraId="6CA56D12" w14:textId="77777777" w:rsidR="00E55A05" w:rsidRDefault="00E55A05" w:rsidP="00E55A05">
      <w:pPr>
        <w:pStyle w:val="Programskikod"/>
      </w:pPr>
      <w:r>
        <w:tab/>
      </w:r>
      <w:r>
        <w:tab/>
        <w:t>""" Dodaje naslov na stranicu."""</w:t>
      </w:r>
    </w:p>
    <w:p w14:paraId="215631E5" w14:textId="77777777" w:rsidR="00E55A05" w:rsidRDefault="00E55A05" w:rsidP="00E55A05">
      <w:pPr>
        <w:pStyle w:val="Programskikod"/>
      </w:pPr>
      <w:r>
        <w:tab/>
      </w:r>
      <w:r>
        <w:tab/>
        <w:t>self.set_font("Arial", 'B', 16)</w:t>
      </w:r>
    </w:p>
    <w:p w14:paraId="02C4D677" w14:textId="77777777" w:rsidR="00E55A05" w:rsidRDefault="00E55A05" w:rsidP="00E55A05">
      <w:pPr>
        <w:pStyle w:val="Programskikod"/>
      </w:pPr>
      <w:r>
        <w:tab/>
      </w:r>
      <w:r>
        <w:tab/>
        <w:t>self.cell(0,16,txt=f"{simbol} - stanje dionica", align='C')</w:t>
      </w:r>
    </w:p>
    <w:p w14:paraId="513C39D5" w14:textId="54645684" w:rsidR="00CF7387" w:rsidRDefault="00E55A05" w:rsidP="00E55A05">
      <w:pPr>
        <w:pStyle w:val="Programskikod"/>
      </w:pPr>
      <w:r>
        <w:lastRenderedPageBreak/>
        <w:tab/>
      </w:r>
      <w:r>
        <w:tab/>
        <w:t>self.ln(12)</w:t>
      </w:r>
    </w:p>
    <w:p w14:paraId="571281AB" w14:textId="490177BC" w:rsidR="00E55A05" w:rsidRDefault="00E55A05" w:rsidP="00EE17DC"/>
    <w:p w14:paraId="585B47F4" w14:textId="5B460D27" w:rsidR="00BF2572" w:rsidRPr="003C793C" w:rsidRDefault="00507C48" w:rsidP="00EE17DC">
      <w:r>
        <w:t>Dodajemo metodu</w:t>
      </w:r>
      <w:r w:rsidR="00F412B3">
        <w:t xml:space="preserve"> </w:t>
      </w:r>
      <w:r w:rsidR="00F412B3" w:rsidRPr="002C4D36">
        <w:rPr>
          <w:b/>
          <w:bCs/>
          <w:i/>
          <w:iCs/>
        </w:rPr>
        <w:t>dodajtekst</w:t>
      </w:r>
      <w:r w:rsidR="00F412B3">
        <w:t xml:space="preserve"> koju ne treba mnogo objašnjavati.</w:t>
      </w:r>
      <w:r w:rsidR="003C793C">
        <w:t xml:space="preserve"> Funkcija prima jedan argument </w:t>
      </w:r>
      <w:r w:rsidR="003C793C">
        <w:rPr>
          <w:i/>
          <w:iCs/>
        </w:rPr>
        <w:t>tekst</w:t>
      </w:r>
      <w:r w:rsidR="003C793C">
        <w:t>, a to je ono što želimo zapisati u PDF.</w:t>
      </w:r>
    </w:p>
    <w:p w14:paraId="492BBC57" w14:textId="7B6A6F8D" w:rsidR="00F412B3" w:rsidRDefault="00F412B3" w:rsidP="00DF2197">
      <w:pPr>
        <w:pStyle w:val="Programskikod"/>
        <w:ind w:firstLine="708"/>
      </w:pPr>
      <w:r>
        <w:t>def dodajtekst(self, tekst):</w:t>
      </w:r>
    </w:p>
    <w:p w14:paraId="2DE5331E" w14:textId="77777777" w:rsidR="00F412B3" w:rsidRDefault="00F412B3" w:rsidP="00F412B3">
      <w:pPr>
        <w:pStyle w:val="Programskikod"/>
      </w:pPr>
      <w:r>
        <w:tab/>
      </w:r>
      <w:r>
        <w:tab/>
        <w:t>#self.set_xy(10.0,80.0)</w:t>
      </w:r>
    </w:p>
    <w:p w14:paraId="4CE6D3C0" w14:textId="77777777" w:rsidR="00F412B3" w:rsidRDefault="00F412B3" w:rsidP="00F412B3">
      <w:pPr>
        <w:pStyle w:val="Programskikod"/>
      </w:pPr>
      <w:r>
        <w:tab/>
      </w:r>
      <w:r>
        <w:tab/>
        <w:t>self.set_text_color(0,0,0)</w:t>
      </w:r>
    </w:p>
    <w:p w14:paraId="7064B7A1" w14:textId="77777777" w:rsidR="00A06370" w:rsidRDefault="00F412B3" w:rsidP="00F412B3">
      <w:pPr>
        <w:pStyle w:val="Programskikod"/>
      </w:pPr>
      <w:r>
        <w:tab/>
      </w:r>
      <w:r>
        <w:tab/>
        <w:t>self.set_font("Arial", '', 12)</w:t>
      </w:r>
    </w:p>
    <w:p w14:paraId="073D6162" w14:textId="77777777" w:rsidR="0056708D" w:rsidRDefault="00F412B3" w:rsidP="00A06370">
      <w:pPr>
        <w:pStyle w:val="Programskikod"/>
        <w:ind w:left="708" w:firstLine="708"/>
      </w:pPr>
      <w:r>
        <w:t>self.multi_cell(w=0,h=10,txt=tekst,border=0,</w:t>
      </w:r>
    </w:p>
    <w:p w14:paraId="20477649" w14:textId="24E1D88D" w:rsidR="00F412B3" w:rsidRPr="00F412B3" w:rsidRDefault="00F412B3" w:rsidP="00A06370">
      <w:pPr>
        <w:pStyle w:val="Programskikod"/>
        <w:ind w:left="708" w:firstLine="708"/>
      </w:pPr>
      <w:r>
        <w:t>align='J',fill=False)</w:t>
      </w:r>
    </w:p>
    <w:p w14:paraId="76CE6B8A" w14:textId="77284FF7" w:rsidR="00E55A05" w:rsidRDefault="00697C54" w:rsidP="00EE17DC">
      <w:r>
        <w:t xml:space="preserve">Dodat ćemo metodu </w:t>
      </w:r>
      <w:r w:rsidRPr="002C4D36">
        <w:rPr>
          <w:b/>
          <w:bCs/>
          <w:i/>
          <w:iCs/>
        </w:rPr>
        <w:t>dodajsliku</w:t>
      </w:r>
      <w:r>
        <w:t xml:space="preserve"> koja kao argument prima sliku stvorenu pomoću modula </w:t>
      </w:r>
      <w:r>
        <w:rPr>
          <w:i/>
          <w:iCs/>
        </w:rPr>
        <w:t>matplotlib</w:t>
      </w:r>
      <w:r>
        <w:t>.</w:t>
      </w:r>
    </w:p>
    <w:p w14:paraId="736DE0EA" w14:textId="7FF5DE27" w:rsidR="00CD1F7B" w:rsidRDefault="00CD1F7B" w:rsidP="00CD1F7B">
      <w:pPr>
        <w:pStyle w:val="Programskikod"/>
      </w:pPr>
      <w:r>
        <w:tab/>
        <w:t>def dodajsliku(self, slika):</w:t>
      </w:r>
    </w:p>
    <w:p w14:paraId="4A355FC6" w14:textId="77777777" w:rsidR="00E42021" w:rsidRDefault="00CD1F7B" w:rsidP="00CD1F7B">
      <w:pPr>
        <w:pStyle w:val="Programskikod"/>
      </w:pPr>
      <w:r>
        <w:tab/>
      </w:r>
      <w:r>
        <w:tab/>
        <w:t>self.image(name=slika,</w:t>
      </w:r>
    </w:p>
    <w:p w14:paraId="78DEE784" w14:textId="77777777" w:rsidR="00E42021" w:rsidRDefault="00CD1F7B" w:rsidP="00E42021">
      <w:pPr>
        <w:pStyle w:val="Programskikod"/>
        <w:ind w:left="708" w:firstLine="708"/>
      </w:pPr>
      <w:r>
        <w:t>w=self.SLIKA_SIRINA,</w:t>
      </w:r>
    </w:p>
    <w:p w14:paraId="25116DA8" w14:textId="77777777" w:rsidR="00E42021" w:rsidRDefault="00CD1F7B" w:rsidP="00E42021">
      <w:pPr>
        <w:pStyle w:val="Programskikod"/>
        <w:ind w:left="708" w:firstLine="708"/>
      </w:pPr>
      <w:r>
        <w:t>h =</w:t>
      </w:r>
      <w:r w:rsidR="00E42021">
        <w:t xml:space="preserve"> </w:t>
      </w:r>
      <w:r>
        <w:t>self.SLIKA_VISINA,</w:t>
      </w:r>
    </w:p>
    <w:p w14:paraId="6090BAE7" w14:textId="1A64B8C7" w:rsidR="00697C54" w:rsidRPr="00697C54" w:rsidRDefault="00CD1F7B" w:rsidP="00E42021">
      <w:pPr>
        <w:pStyle w:val="Programskikod"/>
        <w:ind w:left="708" w:firstLine="708"/>
      </w:pPr>
      <w:r>
        <w:t>type="PNG")</w:t>
      </w:r>
    </w:p>
    <w:p w14:paraId="793222DD" w14:textId="1659240B" w:rsidR="00E55A05" w:rsidRDefault="00E55A05" w:rsidP="00EE17DC"/>
    <w:p w14:paraId="74C88599" w14:textId="43C89262" w:rsidR="00C84F80" w:rsidRPr="00C84F80" w:rsidRDefault="00C84F80" w:rsidP="00EE17DC">
      <w:r>
        <w:t xml:space="preserve">Zadnja metoda koju dodajemo je metoda </w:t>
      </w:r>
      <w:r>
        <w:rPr>
          <w:i/>
          <w:iCs/>
        </w:rPr>
        <w:t>dodajtablicu</w:t>
      </w:r>
      <w:r>
        <w:t>. Kao argumente prima dvije liste</w:t>
      </w:r>
      <w:r w:rsidR="00373EA2">
        <w:t>, datume i vrijednosti za određeni datum.</w:t>
      </w:r>
    </w:p>
    <w:p w14:paraId="00C55BB8" w14:textId="5E4B1E81" w:rsidR="00BA192F" w:rsidRDefault="00BA192F" w:rsidP="00BA192F">
      <w:pPr>
        <w:pStyle w:val="Programskikod"/>
        <w:ind w:firstLine="708"/>
      </w:pPr>
      <w:r>
        <w:t>def dodajtablicu(self, datumi, vrijednosti):</w:t>
      </w:r>
    </w:p>
    <w:p w14:paraId="02DE1A07" w14:textId="747EAB2B" w:rsidR="00874CC5" w:rsidRPr="00874CC5" w:rsidRDefault="00874CC5" w:rsidP="00BA192F">
      <w:pPr>
        <w:pStyle w:val="Programskikod"/>
        <w:ind w:firstLine="708"/>
        <w:rPr>
          <w:b/>
          <w:bCs/>
        </w:rPr>
      </w:pPr>
      <w:r w:rsidRPr="00874CC5">
        <w:rPr>
          <w:b/>
          <w:bCs/>
        </w:rPr>
        <w:tab/>
        <w:t>#SPREMI VRIJEDNOSTI</w:t>
      </w:r>
    </w:p>
    <w:p w14:paraId="279DF853" w14:textId="77777777" w:rsidR="00BA192F" w:rsidRDefault="00BA192F" w:rsidP="00BA192F">
      <w:pPr>
        <w:pStyle w:val="Programskikod"/>
      </w:pPr>
      <w:r>
        <w:tab/>
      </w:r>
      <w:r>
        <w:tab/>
        <w:t>self.datumi = datumi</w:t>
      </w:r>
    </w:p>
    <w:p w14:paraId="2E470E10" w14:textId="07DC060B" w:rsidR="00BA192F" w:rsidRDefault="00BA192F" w:rsidP="00BA192F">
      <w:pPr>
        <w:pStyle w:val="Programskikod"/>
      </w:pPr>
      <w:r>
        <w:tab/>
      </w:r>
      <w:r>
        <w:tab/>
        <w:t>self.vrijednosti = vrijednosti</w:t>
      </w:r>
    </w:p>
    <w:p w14:paraId="6C0AC8CD" w14:textId="0895DD90" w:rsidR="00BA192F" w:rsidRDefault="00BA192F" w:rsidP="00BA192F">
      <w:pPr>
        <w:pStyle w:val="Programskikod"/>
      </w:pPr>
      <w:r>
        <w:tab/>
      </w:r>
      <w:r>
        <w:tab/>
        <w:t>self.set_font("Arial", '', 10)</w:t>
      </w:r>
    </w:p>
    <w:p w14:paraId="0951ED7A" w14:textId="2710244F" w:rsidR="00BA192F" w:rsidRDefault="00BA192F" w:rsidP="00BA192F">
      <w:pPr>
        <w:pStyle w:val="Programskikod"/>
      </w:pPr>
      <w:r>
        <w:tab/>
      </w:r>
      <w:r>
        <w:tab/>
        <w:t>self.cell(w=self.SIRINA_CELIJA,h=self.PRORED,txt="",</w:t>
      </w:r>
    </w:p>
    <w:p w14:paraId="74C64A32" w14:textId="59360B07" w:rsidR="00BA192F" w:rsidRDefault="00BA192F" w:rsidP="00236905">
      <w:pPr>
        <w:pStyle w:val="Programskikod"/>
        <w:ind w:left="708" w:firstLine="708"/>
      </w:pPr>
      <w:r>
        <w:t>align='C',border=0)</w:t>
      </w:r>
    </w:p>
    <w:p w14:paraId="76194564" w14:textId="77777777" w:rsidR="00BA192F" w:rsidRDefault="00BA192F" w:rsidP="00BA192F">
      <w:pPr>
        <w:pStyle w:val="Programskikod"/>
      </w:pPr>
      <w:r>
        <w:tab/>
      </w:r>
      <w:r>
        <w:tab/>
        <w:t>self.ln(self.PRORED)</w:t>
      </w:r>
    </w:p>
    <w:p w14:paraId="4287F674" w14:textId="6203C269" w:rsidR="00BA192F" w:rsidRDefault="00BA192F" w:rsidP="00BA192F">
      <w:pPr>
        <w:pStyle w:val="Programskikod"/>
      </w:pPr>
    </w:p>
    <w:p w14:paraId="4546166D" w14:textId="7099DDD6" w:rsidR="00874CC5" w:rsidRPr="0068736F" w:rsidRDefault="00874CC5" w:rsidP="00BA192F">
      <w:pPr>
        <w:pStyle w:val="Programskikod"/>
        <w:rPr>
          <w:b/>
          <w:bCs/>
        </w:rPr>
      </w:pPr>
      <w:r w:rsidRPr="0068736F">
        <w:rPr>
          <w:b/>
          <w:bCs/>
        </w:rPr>
        <w:tab/>
      </w:r>
      <w:r w:rsidRPr="0068736F">
        <w:rPr>
          <w:b/>
          <w:bCs/>
        </w:rPr>
        <w:tab/>
        <w:t>#STVORI ZAGLAVLJE TABLICE</w:t>
      </w:r>
    </w:p>
    <w:p w14:paraId="750693FC" w14:textId="77777777" w:rsidR="00BA192F" w:rsidRDefault="00BA192F" w:rsidP="00BA192F">
      <w:pPr>
        <w:pStyle w:val="Programskikod"/>
      </w:pPr>
      <w:r>
        <w:tab/>
      </w:r>
      <w:r>
        <w:tab/>
        <w:t>self.set_font("Arial", '', 10)</w:t>
      </w:r>
    </w:p>
    <w:p w14:paraId="5C1CA87E" w14:textId="77777777" w:rsidR="00AC5BC0" w:rsidRDefault="00BA192F" w:rsidP="00BA192F">
      <w:pPr>
        <w:pStyle w:val="Programskikod"/>
      </w:pPr>
      <w:r>
        <w:tab/>
      </w:r>
      <w:r>
        <w:tab/>
        <w:t>self.cell(w=self.SIRINA_CELIJA,h=self.PRORED,txt="Datum",</w:t>
      </w:r>
    </w:p>
    <w:p w14:paraId="18680E34" w14:textId="15E70E4F" w:rsidR="00BA192F" w:rsidRDefault="00BA192F" w:rsidP="00AC5BC0">
      <w:pPr>
        <w:pStyle w:val="Programskikod"/>
        <w:ind w:left="708" w:firstLine="708"/>
      </w:pPr>
      <w:r>
        <w:t>align='C',border=1)</w:t>
      </w:r>
    </w:p>
    <w:p w14:paraId="198E0AE9" w14:textId="77777777" w:rsidR="000D0C02" w:rsidRDefault="00BA192F" w:rsidP="000D0C02">
      <w:pPr>
        <w:pStyle w:val="Programskikod"/>
      </w:pPr>
      <w:r>
        <w:tab/>
      </w:r>
      <w:r>
        <w:tab/>
        <w:t>self.cell(w=self.SIRINA_CELIJA,h=self.PRORED,</w:t>
      </w:r>
    </w:p>
    <w:p w14:paraId="6AF5AAD8" w14:textId="1075FD96" w:rsidR="00BA192F" w:rsidRDefault="00BA192F" w:rsidP="000D0C02">
      <w:pPr>
        <w:pStyle w:val="Programskikod"/>
        <w:ind w:left="708" w:firstLine="708"/>
      </w:pPr>
      <w:r>
        <w:t>txt="Vrijednost</w:t>
      </w:r>
      <w:r w:rsidR="000D0C02">
        <w:t xml:space="preserve"> </w:t>
      </w:r>
      <w:r>
        <w:t>dionice",</w:t>
      </w:r>
      <w:r w:rsidR="000D0C02">
        <w:t xml:space="preserve"> </w:t>
      </w:r>
      <w:r>
        <w:t>align='C',border=1)</w:t>
      </w:r>
    </w:p>
    <w:p w14:paraId="6DA80505" w14:textId="77777777" w:rsidR="00BA192F" w:rsidRDefault="00BA192F" w:rsidP="00BA192F">
      <w:pPr>
        <w:pStyle w:val="Programskikod"/>
      </w:pPr>
      <w:r>
        <w:tab/>
      </w:r>
      <w:r>
        <w:tab/>
        <w:t>self.ln(self.PRORED)</w:t>
      </w:r>
    </w:p>
    <w:p w14:paraId="61D58807" w14:textId="59E04E6E" w:rsidR="00BA192F" w:rsidRDefault="00BA192F" w:rsidP="00BA192F">
      <w:pPr>
        <w:pStyle w:val="Programskikod"/>
      </w:pPr>
    </w:p>
    <w:p w14:paraId="0D2DBD30" w14:textId="5C1AFF72" w:rsidR="00874CC5" w:rsidRPr="0068736F" w:rsidRDefault="00874CC5" w:rsidP="00BA192F">
      <w:pPr>
        <w:pStyle w:val="Programskikod"/>
        <w:rPr>
          <w:b/>
          <w:bCs/>
        </w:rPr>
      </w:pPr>
      <w:r w:rsidRPr="0068736F">
        <w:rPr>
          <w:b/>
          <w:bCs/>
        </w:rPr>
        <w:tab/>
      </w:r>
      <w:r w:rsidRPr="0068736F">
        <w:rPr>
          <w:b/>
          <w:bCs/>
        </w:rPr>
        <w:tab/>
        <w:t>#</w:t>
      </w:r>
      <w:r w:rsidR="008D257D" w:rsidRPr="0068736F">
        <w:rPr>
          <w:b/>
          <w:bCs/>
        </w:rPr>
        <w:t>ISPIŠI PODATKE</w:t>
      </w:r>
    </w:p>
    <w:p w14:paraId="57D04E15" w14:textId="77777777" w:rsidR="00BA192F" w:rsidRDefault="00BA192F" w:rsidP="00BA192F">
      <w:pPr>
        <w:pStyle w:val="Programskikod"/>
      </w:pPr>
      <w:r>
        <w:tab/>
      </w:r>
      <w:r>
        <w:tab/>
        <w:t>for i in range(0,len(self.datumi)):</w:t>
      </w:r>
    </w:p>
    <w:p w14:paraId="5D687D99" w14:textId="77777777" w:rsidR="008652AE" w:rsidRDefault="00BA192F" w:rsidP="00BA192F">
      <w:pPr>
        <w:pStyle w:val="Programskikod"/>
      </w:pPr>
      <w:r>
        <w:tab/>
      </w:r>
      <w:r>
        <w:tab/>
      </w:r>
      <w:r>
        <w:tab/>
        <w:t>self.cell(self.SIRINA_CELIJA,self.PRORED,</w:t>
      </w:r>
    </w:p>
    <w:p w14:paraId="6D5057CA" w14:textId="1B9C7CB2" w:rsidR="00BA192F" w:rsidRDefault="00BA192F" w:rsidP="008652AE">
      <w:pPr>
        <w:pStyle w:val="Programskikod"/>
        <w:ind w:left="1416" w:firstLine="708"/>
      </w:pPr>
      <w:r>
        <w:lastRenderedPageBreak/>
        <w:t>txt=self.datumi[i],align='C',border=1)</w:t>
      </w:r>
    </w:p>
    <w:p w14:paraId="059A69AB" w14:textId="77777777" w:rsidR="008652AE" w:rsidRDefault="00BA192F" w:rsidP="00BA192F">
      <w:pPr>
        <w:pStyle w:val="Programskikod"/>
      </w:pPr>
      <w:r>
        <w:tab/>
      </w:r>
      <w:r>
        <w:tab/>
      </w:r>
      <w:r>
        <w:tab/>
        <w:t>self.cell(self.SIRINA_CELIJA,self.PRORED,</w:t>
      </w:r>
    </w:p>
    <w:p w14:paraId="3E44CA42" w14:textId="0CA7349F" w:rsidR="00BA192F" w:rsidRDefault="00BA192F" w:rsidP="008652AE">
      <w:pPr>
        <w:pStyle w:val="Programskikod"/>
        <w:ind w:left="1416" w:firstLine="708"/>
      </w:pPr>
      <w:r>
        <w:t>txt=str(self.vrijednosti[i]),align='C',border=1)</w:t>
      </w:r>
    </w:p>
    <w:p w14:paraId="701012C7" w14:textId="77777777" w:rsidR="00BA192F" w:rsidRDefault="00BA192F" w:rsidP="00BA192F">
      <w:pPr>
        <w:pStyle w:val="Programskikod"/>
      </w:pPr>
      <w:r>
        <w:tab/>
      </w:r>
      <w:r>
        <w:tab/>
      </w:r>
      <w:r>
        <w:tab/>
        <w:t>self.ln(self.PRORED)</w:t>
      </w:r>
    </w:p>
    <w:p w14:paraId="33AD3D1A" w14:textId="0AD08FBE" w:rsidR="00BA192F" w:rsidRDefault="00BA192F" w:rsidP="00BA192F">
      <w:pPr>
        <w:pStyle w:val="Programskikod"/>
      </w:pPr>
      <w:r>
        <w:tab/>
      </w:r>
      <w:r>
        <w:tab/>
      </w:r>
    </w:p>
    <w:p w14:paraId="7E271CE0" w14:textId="267F9C02" w:rsidR="00DC059A" w:rsidRPr="0068736F" w:rsidRDefault="00DC059A" w:rsidP="00BA192F">
      <w:pPr>
        <w:pStyle w:val="Programskikod"/>
        <w:rPr>
          <w:b/>
          <w:bCs/>
        </w:rPr>
      </w:pPr>
      <w:r w:rsidRPr="0068736F">
        <w:rPr>
          <w:b/>
          <w:bCs/>
        </w:rPr>
        <w:tab/>
      </w:r>
      <w:r w:rsidRPr="0068736F">
        <w:rPr>
          <w:b/>
          <w:bCs/>
        </w:rPr>
        <w:tab/>
        <w:t>#OSTAVI PRAZNOG PROSTORA</w:t>
      </w:r>
    </w:p>
    <w:p w14:paraId="180DDC00" w14:textId="77777777" w:rsidR="00BA192F" w:rsidRDefault="00BA192F" w:rsidP="00BA192F">
      <w:pPr>
        <w:pStyle w:val="Programskikod"/>
      </w:pPr>
      <w:r>
        <w:tab/>
      </w:r>
      <w:r>
        <w:tab/>
        <w:t>self.ln(self.PRORED*2)</w:t>
      </w:r>
    </w:p>
    <w:p w14:paraId="5C66899B" w14:textId="66BD9F66" w:rsidR="00E55A05" w:rsidRDefault="00BA192F" w:rsidP="00BA192F">
      <w:pPr>
        <w:pStyle w:val="Programskikod"/>
      </w:pPr>
      <w:r>
        <w:tab/>
      </w:r>
      <w:r>
        <w:tab/>
        <w:t>self.set_font("Arial", '', 12)</w:t>
      </w:r>
    </w:p>
    <w:p w14:paraId="4207D13A" w14:textId="01F8B176" w:rsidR="0033080B" w:rsidRDefault="0033080B">
      <w:pPr>
        <w:spacing w:after="200" w:line="276" w:lineRule="auto"/>
        <w:jc w:val="left"/>
      </w:pPr>
      <w:r>
        <w:t>Završena je implementacija klase PDF.</w:t>
      </w:r>
    </w:p>
    <w:p w14:paraId="332AFD95" w14:textId="2381BDB9" w:rsidR="0033080B" w:rsidRDefault="0033080B">
      <w:pPr>
        <w:spacing w:after="200" w:line="276" w:lineRule="auto"/>
        <w:jc w:val="left"/>
      </w:pPr>
    </w:p>
    <w:p w14:paraId="2D8AADAB" w14:textId="63C05327" w:rsidR="000A1960" w:rsidRDefault="00DD64EE" w:rsidP="00A0035E">
      <w:pPr>
        <w:spacing w:after="200"/>
        <w:ind w:firstLine="708"/>
        <w:jc w:val="left"/>
      </w:pPr>
      <w:r>
        <w:t xml:space="preserve">Klasa </w:t>
      </w:r>
      <w:r w:rsidRPr="00DD64EE">
        <w:rPr>
          <w:b/>
          <w:bCs/>
        </w:rPr>
        <w:t>Dionica</w:t>
      </w:r>
      <w:r w:rsidR="00506460">
        <w:t xml:space="preserve"> u sebi će sadržavat sve potrebne podatke</w:t>
      </w:r>
      <w:r w:rsidR="00263425">
        <w:t xml:space="preserve"> i metode za dohvaćanje i manipulaciju dohvaćenih podataka.</w:t>
      </w:r>
      <w:r w:rsidR="00A0035E">
        <w:t xml:space="preserve"> Najprije ćemo spremiti stranicu i API ključ koji smo dobili prilikom registracije.</w:t>
      </w:r>
    </w:p>
    <w:p w14:paraId="26BF7531" w14:textId="77777777" w:rsidR="00CC1EBF" w:rsidRDefault="00CC1EBF" w:rsidP="00CC1EBF">
      <w:pPr>
        <w:pStyle w:val="Programskikod"/>
      </w:pPr>
      <w:r>
        <w:t>class Dionica:</w:t>
      </w:r>
    </w:p>
    <w:p w14:paraId="7C9E26FC" w14:textId="624A56CB" w:rsidR="00CC1EBF" w:rsidRDefault="00CC1EBF" w:rsidP="00CC1EBF">
      <w:pPr>
        <w:pStyle w:val="Programskikod"/>
      </w:pPr>
      <w:r>
        <w:tab/>
        <w:t>ALPHA_STRANA = "https://www.alphavantage.co/query"</w:t>
      </w:r>
    </w:p>
    <w:p w14:paraId="5A4A9CC3" w14:textId="75DCD29E" w:rsidR="00CC1EBF" w:rsidRDefault="00CC1EBF" w:rsidP="00CC1EBF">
      <w:pPr>
        <w:pStyle w:val="Programskikod"/>
      </w:pPr>
      <w:r>
        <w:tab/>
        <w:t xml:space="preserve">KLJUC_ALPHA = "AAAAAAAAAAAAAAAA" </w:t>
      </w:r>
    </w:p>
    <w:p w14:paraId="3388E8B1" w14:textId="77777777" w:rsidR="004F0A45" w:rsidRDefault="004F0A45" w:rsidP="00CC1EBF">
      <w:pPr>
        <w:pStyle w:val="Programskikod"/>
      </w:pPr>
    </w:p>
    <w:p w14:paraId="6A73C283" w14:textId="759C4719" w:rsidR="002345DF" w:rsidRDefault="00832625" w:rsidP="00EA2078">
      <w:r>
        <w:t xml:space="preserve">Prilikom instanciranja ove klase </w:t>
      </w:r>
      <w:r w:rsidR="003005BB">
        <w:t xml:space="preserve">spremit ćemo simbol i definirani opseg. </w:t>
      </w:r>
      <w:r w:rsidR="002345DF">
        <w:t>Naša skripta dohvaćat će općenite podatke o poduzeću i</w:t>
      </w:r>
      <w:r w:rsidR="002F62B7">
        <w:t xml:space="preserve"> stanje dionica određenog broja prošlih mjeseci.</w:t>
      </w:r>
      <w:r w:rsidR="00054B07">
        <w:t xml:space="preserve"> Za svako od toga potrebno je kreirati posebno zaglavlj</w:t>
      </w:r>
      <w:r w:rsidR="00C12A6B">
        <w:t>e parametar</w:t>
      </w:r>
      <w:r w:rsidR="001004EF">
        <w:t>a</w:t>
      </w:r>
      <w:r w:rsidR="00C12A6B">
        <w:t xml:space="preserve">. </w:t>
      </w:r>
      <w:r w:rsidR="00E557FD">
        <w:t>Za dohvaćanje općenitih podataka o dionici, odnosno kompaniji, p</w:t>
      </w:r>
      <w:r w:rsidR="00C12A6B">
        <w:t>otrebna su tri parametra u obliku rječnika</w:t>
      </w:r>
      <w:r w:rsidR="006E281C">
        <w:t>,</w:t>
      </w:r>
      <w:r w:rsidR="008B2B86">
        <w:t xml:space="preserve"> dok su za dohvaćanje podataka vrijednosti dionica potrebna četiri. </w:t>
      </w:r>
      <w:r w:rsidR="00313322">
        <w:t xml:space="preserve">Vrijednosti ključa </w:t>
      </w:r>
      <w:r w:rsidR="00313322" w:rsidRPr="00313322">
        <w:rPr>
          <w:i/>
          <w:iCs/>
        </w:rPr>
        <w:t>function</w:t>
      </w:r>
      <w:r w:rsidR="00313322">
        <w:rPr>
          <w:i/>
          <w:iCs/>
        </w:rPr>
        <w:t xml:space="preserve"> </w:t>
      </w:r>
      <w:r w:rsidR="00313322">
        <w:t>eksplicitno su određeni u dokumentaciji, stoga mijenjanjem te vrijednosti ili unos drugačije ne će dati željene podatke</w:t>
      </w:r>
      <w:r w:rsidR="00E639F1">
        <w:t xml:space="preserve"> (Alpha Vantage, 2021.)</w:t>
      </w:r>
      <w:r w:rsidR="00313322">
        <w:t>.</w:t>
      </w:r>
      <w:r w:rsidR="00313322">
        <w:rPr>
          <w:i/>
          <w:iCs/>
        </w:rPr>
        <w:t xml:space="preserve"> </w:t>
      </w:r>
      <w:r w:rsidR="008B2B86" w:rsidRPr="00313322">
        <w:t>To</w:t>
      </w:r>
      <w:r w:rsidR="008B2B86">
        <w:t xml:space="preserve"> izgleda ovako</w:t>
      </w:r>
      <w:r w:rsidR="00D93924">
        <w:t>:</w:t>
      </w:r>
    </w:p>
    <w:p w14:paraId="3F0400FF" w14:textId="73CEEE62" w:rsidR="00D93924" w:rsidRDefault="00D93924" w:rsidP="00D93924">
      <w:pPr>
        <w:pStyle w:val="Programskikod"/>
        <w:ind w:firstLine="708"/>
      </w:pPr>
      <w:r>
        <w:t>def __init__(self, simbol, opseg):</w:t>
      </w:r>
    </w:p>
    <w:p w14:paraId="17A7064A" w14:textId="77777777" w:rsidR="00D93924" w:rsidRDefault="00D93924" w:rsidP="00D93924">
      <w:pPr>
        <w:pStyle w:val="Programskikod"/>
      </w:pPr>
      <w:r>
        <w:tab/>
      </w:r>
      <w:r>
        <w:tab/>
        <w:t>self.simbol = simbol</w:t>
      </w:r>
    </w:p>
    <w:p w14:paraId="7DA8FB94" w14:textId="77777777" w:rsidR="00D93924" w:rsidRDefault="00D93924" w:rsidP="00D93924">
      <w:pPr>
        <w:pStyle w:val="Programskikod"/>
      </w:pPr>
      <w:r>
        <w:tab/>
      </w:r>
      <w:r>
        <w:tab/>
        <w:t>self.opseg = opseg</w:t>
      </w:r>
    </w:p>
    <w:p w14:paraId="56C84D88" w14:textId="77777777" w:rsidR="00D93924" w:rsidRDefault="00D93924" w:rsidP="00D93924">
      <w:pPr>
        <w:pStyle w:val="Programskikod"/>
      </w:pPr>
      <w:r>
        <w:tab/>
      </w:r>
      <w:r>
        <w:tab/>
      </w:r>
    </w:p>
    <w:p w14:paraId="5D53427B" w14:textId="77777777" w:rsidR="00D93924" w:rsidRDefault="00D93924" w:rsidP="00D93924">
      <w:pPr>
        <w:pStyle w:val="Programskikod"/>
      </w:pPr>
      <w:r>
        <w:tab/>
      </w:r>
      <w:r>
        <w:tab/>
        <w:t xml:space="preserve">#parametri za dohvaćanja podataka vrijednosti dionica </w:t>
      </w:r>
    </w:p>
    <w:p w14:paraId="5E2A4DFC" w14:textId="77777777" w:rsidR="00D93924" w:rsidRDefault="00D93924" w:rsidP="00D93924">
      <w:pPr>
        <w:pStyle w:val="Programskikod"/>
      </w:pPr>
      <w:r>
        <w:tab/>
      </w:r>
      <w:r>
        <w:tab/>
        <w:t>self.parametriBurza = {</w:t>
      </w:r>
    </w:p>
    <w:p w14:paraId="17FEAC91" w14:textId="77777777" w:rsidR="00D93924" w:rsidRDefault="00D93924" w:rsidP="00D93924">
      <w:pPr>
        <w:pStyle w:val="Programskikod"/>
      </w:pPr>
      <w:r>
        <w:tab/>
      </w:r>
      <w:r>
        <w:tab/>
      </w:r>
      <w:r>
        <w:tab/>
        <w:t>"function": "TIME_SERIES_MONTHLY_ADJUSTED",</w:t>
      </w:r>
    </w:p>
    <w:p w14:paraId="202EFF5C" w14:textId="77777777" w:rsidR="00D93924" w:rsidRDefault="00D93924" w:rsidP="00D93924">
      <w:pPr>
        <w:pStyle w:val="Programskikod"/>
      </w:pPr>
      <w:r>
        <w:tab/>
      </w:r>
      <w:r>
        <w:tab/>
      </w:r>
      <w:r>
        <w:tab/>
        <w:t>"symbol": self.simbol,</w:t>
      </w:r>
    </w:p>
    <w:p w14:paraId="4607273E" w14:textId="77777777" w:rsidR="00D93924" w:rsidRDefault="00D93924" w:rsidP="00D93924">
      <w:pPr>
        <w:pStyle w:val="Programskikod"/>
      </w:pPr>
      <w:r>
        <w:tab/>
      </w:r>
      <w:r>
        <w:tab/>
      </w:r>
      <w:r>
        <w:tab/>
        <w:t>"datatype": "json",</w:t>
      </w:r>
    </w:p>
    <w:p w14:paraId="1B793F8E" w14:textId="77777777" w:rsidR="00D93924" w:rsidRDefault="00D93924" w:rsidP="00D93924">
      <w:pPr>
        <w:pStyle w:val="Programskikod"/>
      </w:pPr>
      <w:r>
        <w:tab/>
      </w:r>
      <w:r>
        <w:tab/>
      </w:r>
      <w:r>
        <w:tab/>
        <w:t>"apikey": self.KLJUC_ALPHA</w:t>
      </w:r>
    </w:p>
    <w:p w14:paraId="1587EFBF" w14:textId="52B61C09" w:rsidR="00D93924" w:rsidRDefault="00D93924" w:rsidP="00D93924">
      <w:pPr>
        <w:pStyle w:val="Programskikod"/>
      </w:pPr>
      <w:r>
        <w:tab/>
      </w:r>
      <w:r>
        <w:tab/>
        <w:t>}</w:t>
      </w:r>
    </w:p>
    <w:p w14:paraId="2F5E712B" w14:textId="77777777" w:rsidR="00945A6A" w:rsidRDefault="00945A6A" w:rsidP="00D93924">
      <w:pPr>
        <w:pStyle w:val="Programskikod"/>
      </w:pPr>
    </w:p>
    <w:p w14:paraId="1B053EF7" w14:textId="77777777" w:rsidR="00D93924" w:rsidRDefault="00D93924" w:rsidP="00D93924">
      <w:pPr>
        <w:pStyle w:val="Programskikod"/>
      </w:pPr>
      <w:r>
        <w:tab/>
      </w:r>
      <w:r>
        <w:tab/>
        <w:t>#parametri za dohvaćanja podataka o kompaniji</w:t>
      </w:r>
    </w:p>
    <w:p w14:paraId="334D55A2" w14:textId="77777777" w:rsidR="00D93924" w:rsidRDefault="00D93924" w:rsidP="00D93924">
      <w:pPr>
        <w:pStyle w:val="Programskikod"/>
      </w:pPr>
      <w:r>
        <w:tab/>
      </w:r>
      <w:r>
        <w:tab/>
        <w:t>self.paramteriKompanija = {</w:t>
      </w:r>
    </w:p>
    <w:p w14:paraId="38DB01C4" w14:textId="77777777" w:rsidR="00D93924" w:rsidRDefault="00D93924" w:rsidP="00D93924">
      <w:pPr>
        <w:pStyle w:val="Programskikod"/>
      </w:pPr>
      <w:r>
        <w:lastRenderedPageBreak/>
        <w:tab/>
      </w:r>
      <w:r>
        <w:tab/>
      </w:r>
      <w:r>
        <w:tab/>
        <w:t>"function": "OVERVIEW",</w:t>
      </w:r>
    </w:p>
    <w:p w14:paraId="44DF94D8" w14:textId="77777777" w:rsidR="00D93924" w:rsidRDefault="00D93924" w:rsidP="00D93924">
      <w:pPr>
        <w:pStyle w:val="Programskikod"/>
      </w:pPr>
      <w:r>
        <w:tab/>
      </w:r>
      <w:r>
        <w:tab/>
      </w:r>
      <w:r>
        <w:tab/>
        <w:t>"symbol": self.simbol,</w:t>
      </w:r>
    </w:p>
    <w:p w14:paraId="505DF7BD" w14:textId="77777777" w:rsidR="00D93924" w:rsidRDefault="00D93924" w:rsidP="00D93924">
      <w:pPr>
        <w:pStyle w:val="Programskikod"/>
      </w:pPr>
      <w:r>
        <w:tab/>
      </w:r>
      <w:r>
        <w:tab/>
      </w:r>
      <w:r>
        <w:tab/>
        <w:t>"apikey": self.KLJUC_ALPHA</w:t>
      </w:r>
    </w:p>
    <w:p w14:paraId="373982FA" w14:textId="05668314" w:rsidR="00D93924" w:rsidRDefault="00D93924" w:rsidP="00D93924">
      <w:pPr>
        <w:pStyle w:val="Programskikod"/>
      </w:pPr>
      <w:r>
        <w:tab/>
      </w:r>
      <w:r>
        <w:tab/>
        <w:t>}</w:t>
      </w:r>
    </w:p>
    <w:p w14:paraId="48BF5B59" w14:textId="77777777" w:rsidR="00386EAF" w:rsidRDefault="00386EAF" w:rsidP="00D93924">
      <w:pPr>
        <w:pStyle w:val="Programskikod"/>
      </w:pPr>
    </w:p>
    <w:p w14:paraId="60AD0033" w14:textId="011799DA" w:rsidR="000A1960" w:rsidRPr="005C471F" w:rsidRDefault="00D95340" w:rsidP="00117360">
      <w:r w:rsidRPr="0036576F">
        <w:rPr>
          <w:b/>
          <w:bCs/>
        </w:rPr>
        <w:t xml:space="preserve">Metoda </w:t>
      </w:r>
      <w:r w:rsidRPr="0036576F">
        <w:rPr>
          <w:b/>
          <w:bCs/>
          <w:i/>
          <w:iCs/>
        </w:rPr>
        <w:t>dohvatipodatke</w:t>
      </w:r>
      <w:r>
        <w:rPr>
          <w:i/>
          <w:iCs/>
        </w:rPr>
        <w:t xml:space="preserve"> </w:t>
      </w:r>
      <w:r w:rsidR="00841A2E">
        <w:t>uspostavlja vezu i dohvaća podatke na temelju danih parametara</w:t>
      </w:r>
      <w:r w:rsidR="001C7A8D">
        <w:t xml:space="preserve"> Ovdje se koristi modul </w:t>
      </w:r>
      <w:r w:rsidR="001C7A8D">
        <w:rPr>
          <w:i/>
          <w:iCs/>
        </w:rPr>
        <w:t xml:space="preserve">requests </w:t>
      </w:r>
      <w:r w:rsidR="001C7A8D">
        <w:t xml:space="preserve">i njegova metoda </w:t>
      </w:r>
      <w:r w:rsidR="001C7A8D">
        <w:rPr>
          <w:i/>
          <w:iCs/>
        </w:rPr>
        <w:t>get</w:t>
      </w:r>
      <w:r w:rsidR="001C7A8D">
        <w:t xml:space="preserve"> koja prima dva argumen</w:t>
      </w:r>
      <w:r w:rsidR="00CC60D8">
        <w:t>t</w:t>
      </w:r>
      <w:r w:rsidR="001C7A8D">
        <w:t xml:space="preserve">a. To su poveznica </w:t>
      </w:r>
      <w:r w:rsidR="00117360">
        <w:t>s koje ćemo pokušati dohvatiti podatke i param</w:t>
      </w:r>
      <w:r w:rsidR="00CC60D8">
        <w:t>e</w:t>
      </w:r>
      <w:r w:rsidR="00117360">
        <w:t>tri koje želimo, odnosno moramo proslijediti</w:t>
      </w:r>
      <w:r w:rsidR="00841A2E">
        <w:t>.</w:t>
      </w:r>
      <w:r w:rsidR="005C471F">
        <w:t xml:space="preserve"> Nakon toga pozivamo metodu </w:t>
      </w:r>
      <w:r w:rsidR="005C471F">
        <w:rPr>
          <w:i/>
          <w:iCs/>
        </w:rPr>
        <w:t>raise_for_status</w:t>
      </w:r>
      <w:r w:rsidR="005C471F">
        <w:t xml:space="preserve"> koja definira statusni kod ove radnje. Ako je povratni kod 200, tada je </w:t>
      </w:r>
      <w:r w:rsidR="0029246C">
        <w:t xml:space="preserve">povezivanje uspjelo i možemo zatražiti podatke koje trebamo. </w:t>
      </w:r>
      <w:r w:rsidR="004B1C8F">
        <w:t xml:space="preserve">Na kraju radimo ispis tog koda kako bi imali povratnu informaciju. </w:t>
      </w:r>
      <w:r w:rsidR="0029246C">
        <w:t>To izgleda ovako:</w:t>
      </w:r>
    </w:p>
    <w:p w14:paraId="72D65BD2" w14:textId="77777777" w:rsidR="00841A2E" w:rsidRDefault="00841A2E" w:rsidP="00841A2E">
      <w:pPr>
        <w:pStyle w:val="Programskikod"/>
      </w:pPr>
      <w:r>
        <w:tab/>
        <w:t>def dohvatipodatke(self):</w:t>
      </w:r>
    </w:p>
    <w:p w14:paraId="268231BE" w14:textId="77777777" w:rsidR="00841A2E" w:rsidRDefault="00841A2E" w:rsidP="00841A2E">
      <w:pPr>
        <w:pStyle w:val="Programskikod"/>
      </w:pPr>
      <w:r>
        <w:tab/>
      </w:r>
      <w:r>
        <w:tab/>
        <w:t>#dohvati podatke s burze</w:t>
      </w:r>
    </w:p>
    <w:p w14:paraId="5FDA6A2D" w14:textId="77777777" w:rsidR="00AA08B5" w:rsidRDefault="00841A2E" w:rsidP="00841A2E">
      <w:pPr>
        <w:pStyle w:val="Programskikod"/>
      </w:pPr>
      <w:r>
        <w:tab/>
      </w:r>
      <w:r>
        <w:tab/>
        <w:t>self.odgovorBurza = requests.get(url=self.ALPHA_STRANA,</w:t>
      </w:r>
    </w:p>
    <w:p w14:paraId="6BBB0F3A" w14:textId="46AC6CE5" w:rsidR="00841A2E" w:rsidRDefault="00841A2E" w:rsidP="00AA08B5">
      <w:pPr>
        <w:pStyle w:val="Programskikod"/>
        <w:ind w:left="708" w:firstLine="708"/>
      </w:pPr>
      <w:r>
        <w:t xml:space="preserve"> params=self.parametriBurza)</w:t>
      </w:r>
    </w:p>
    <w:p w14:paraId="02440FAC" w14:textId="77777777" w:rsidR="00841A2E" w:rsidRDefault="00841A2E" w:rsidP="00841A2E">
      <w:pPr>
        <w:pStyle w:val="Programskikod"/>
      </w:pPr>
      <w:r>
        <w:tab/>
      </w:r>
      <w:r>
        <w:tab/>
        <w:t>self.odgovorBurza.raise_for_status()</w:t>
      </w:r>
    </w:p>
    <w:p w14:paraId="223955E0" w14:textId="77777777" w:rsidR="00313734" w:rsidRDefault="00841A2E" w:rsidP="00841A2E">
      <w:pPr>
        <w:pStyle w:val="Programskikod"/>
      </w:pPr>
      <w:r>
        <w:tab/>
      </w:r>
      <w:r>
        <w:tab/>
        <w:t>print(f"[{self.simbol}] - odgovor servera za burzu:</w:t>
      </w:r>
    </w:p>
    <w:p w14:paraId="0819E6AB" w14:textId="3B7DF9A5" w:rsidR="00841A2E" w:rsidRDefault="00841A2E" w:rsidP="00313734">
      <w:pPr>
        <w:pStyle w:val="Programskikod"/>
        <w:ind w:left="708" w:firstLine="708"/>
      </w:pPr>
      <w:r>
        <w:t xml:space="preserve">{self.odgovorBurza.status_code}") </w:t>
      </w:r>
    </w:p>
    <w:p w14:paraId="64B2F5E7" w14:textId="77777777" w:rsidR="00841A2E" w:rsidRDefault="00841A2E" w:rsidP="00841A2E">
      <w:pPr>
        <w:pStyle w:val="Programskikod"/>
      </w:pPr>
      <w:r>
        <w:tab/>
      </w:r>
      <w:r>
        <w:tab/>
      </w:r>
    </w:p>
    <w:p w14:paraId="40909033" w14:textId="77777777" w:rsidR="00841A2E" w:rsidRDefault="00841A2E" w:rsidP="00841A2E">
      <w:pPr>
        <w:pStyle w:val="Programskikod"/>
      </w:pPr>
      <w:r>
        <w:tab/>
      </w:r>
      <w:r>
        <w:tab/>
        <w:t>#dohvati podatke o poduzeću</w:t>
      </w:r>
    </w:p>
    <w:p w14:paraId="3FD6D80E" w14:textId="77777777" w:rsidR="000C7C79" w:rsidRDefault="00841A2E" w:rsidP="00841A2E">
      <w:pPr>
        <w:pStyle w:val="Programskikod"/>
      </w:pPr>
      <w:r>
        <w:tab/>
      </w:r>
      <w:r>
        <w:tab/>
        <w:t>self.odgovorKompanija = requests.get(url=self.ALPHA_STRANA,</w:t>
      </w:r>
    </w:p>
    <w:p w14:paraId="04F8D7A9" w14:textId="70F9F271" w:rsidR="00841A2E" w:rsidRDefault="00841A2E" w:rsidP="000C7C79">
      <w:pPr>
        <w:pStyle w:val="Programskikod"/>
        <w:ind w:left="708" w:firstLine="708"/>
      </w:pPr>
      <w:r>
        <w:t>params=self.paramteriKompanija)</w:t>
      </w:r>
    </w:p>
    <w:p w14:paraId="59762DC8" w14:textId="77777777" w:rsidR="00841A2E" w:rsidRDefault="00841A2E" w:rsidP="00841A2E">
      <w:pPr>
        <w:pStyle w:val="Programskikod"/>
      </w:pPr>
      <w:r>
        <w:tab/>
      </w:r>
      <w:r>
        <w:tab/>
        <w:t>self.odgovorBurza.raise_for_status()</w:t>
      </w:r>
    </w:p>
    <w:p w14:paraId="0C055F88" w14:textId="77777777" w:rsidR="000C7C79" w:rsidRDefault="00841A2E" w:rsidP="00841A2E">
      <w:pPr>
        <w:pStyle w:val="Programskikod"/>
      </w:pPr>
      <w:r>
        <w:tab/>
      </w:r>
      <w:r>
        <w:tab/>
        <w:t>print(f"[{self.simbol}] - odgovor servera za kompaniju:</w:t>
      </w:r>
    </w:p>
    <w:p w14:paraId="5EEDB102" w14:textId="452EA884" w:rsidR="00841A2E" w:rsidRDefault="00841A2E" w:rsidP="000C7C79">
      <w:pPr>
        <w:pStyle w:val="Programskikod"/>
        <w:ind w:left="708" w:firstLine="708"/>
      </w:pPr>
      <w:r>
        <w:t>{self.odgovorKompanija.status_code}")</w:t>
      </w:r>
    </w:p>
    <w:p w14:paraId="6C754D2B" w14:textId="77777777" w:rsidR="00133682" w:rsidRDefault="00133682" w:rsidP="00BC497A">
      <w:pPr>
        <w:spacing w:after="200"/>
        <w:jc w:val="left"/>
      </w:pPr>
    </w:p>
    <w:p w14:paraId="1DBF5D32" w14:textId="3A24D157" w:rsidR="000A1960" w:rsidRPr="00D22B1A" w:rsidRDefault="00133682" w:rsidP="00D22B1A">
      <w:r>
        <w:t xml:space="preserve">Sljedeće stvaramo </w:t>
      </w:r>
      <w:r w:rsidRPr="0036576F">
        <w:rPr>
          <w:b/>
          <w:bCs/>
        </w:rPr>
        <w:t xml:space="preserve">metodu </w:t>
      </w:r>
      <w:r w:rsidRPr="0036576F">
        <w:rPr>
          <w:b/>
          <w:bCs/>
          <w:i/>
          <w:iCs/>
        </w:rPr>
        <w:t>spremipodatke</w:t>
      </w:r>
      <w:r>
        <w:t>. Ona je odgovorna za spremanje podataka</w:t>
      </w:r>
      <w:r w:rsidR="003369C7">
        <w:t xml:space="preserve"> u datoteku koja će se nalaziti na našem računalu.</w:t>
      </w:r>
      <w:r w:rsidR="004804B7">
        <w:t xml:space="preserve"> Nakon </w:t>
      </w:r>
      <w:r w:rsidR="00D22B1A">
        <w:t xml:space="preserve">uspješnog </w:t>
      </w:r>
      <w:r w:rsidR="004804B7">
        <w:t xml:space="preserve">odgovora </w:t>
      </w:r>
      <w:r w:rsidR="00D22B1A">
        <w:t>API-a možemo</w:t>
      </w:r>
      <w:r w:rsidR="00E3042F">
        <w:t xml:space="preserve"> </w:t>
      </w:r>
      <w:r w:rsidR="00D22B1A">
        <w:t xml:space="preserve">koristiti metodi </w:t>
      </w:r>
      <w:r w:rsidR="00D22B1A">
        <w:rPr>
          <w:i/>
          <w:iCs/>
        </w:rPr>
        <w:t>json</w:t>
      </w:r>
      <w:r w:rsidR="00D22B1A">
        <w:t xml:space="preserve"> koja će zatražene podatke spremiti u</w:t>
      </w:r>
      <w:r w:rsidR="00F957BC">
        <w:t xml:space="preserve"> JSON formatu.</w:t>
      </w:r>
    </w:p>
    <w:p w14:paraId="06177FA2" w14:textId="43203BE6" w:rsidR="00EF1BB8" w:rsidRDefault="00EF1BB8" w:rsidP="00EF1BB8">
      <w:pPr>
        <w:pStyle w:val="Programskikod"/>
      </w:pPr>
      <w:r>
        <w:tab/>
        <w:t>def spremipodatke(self):</w:t>
      </w:r>
    </w:p>
    <w:p w14:paraId="29A4E37F" w14:textId="77777777" w:rsidR="00EF1BB8" w:rsidRDefault="00EF1BB8" w:rsidP="00EF1BB8">
      <w:pPr>
        <w:pStyle w:val="Programskikod"/>
      </w:pPr>
      <w:r>
        <w:tab/>
      </w:r>
      <w:r>
        <w:tab/>
        <w:t>self.tekst = ""</w:t>
      </w:r>
    </w:p>
    <w:p w14:paraId="35B844E5" w14:textId="77777777" w:rsidR="00EF1BB8" w:rsidRDefault="00EF1BB8" w:rsidP="00EF1BB8">
      <w:pPr>
        <w:pStyle w:val="Programskikod"/>
      </w:pPr>
    </w:p>
    <w:p w14:paraId="7937E326" w14:textId="77777777" w:rsidR="00EF1BB8" w:rsidRDefault="00EF1BB8" w:rsidP="00EF1BB8">
      <w:pPr>
        <w:pStyle w:val="Programskikod"/>
      </w:pPr>
      <w:r>
        <w:tab/>
      </w:r>
      <w:r>
        <w:tab/>
        <w:t>#spremi podatke kao json i spremi ih u datoteku</w:t>
      </w:r>
    </w:p>
    <w:p w14:paraId="70122076" w14:textId="77777777" w:rsidR="00EF1BB8" w:rsidRDefault="00EF1BB8" w:rsidP="00EF1BB8">
      <w:pPr>
        <w:pStyle w:val="Programskikod"/>
      </w:pPr>
      <w:r>
        <w:tab/>
      </w:r>
      <w:r>
        <w:tab/>
        <w:t>self.podaciBurza = self.odgovorBurza.json()</w:t>
      </w:r>
    </w:p>
    <w:p w14:paraId="257B3865" w14:textId="1FAC0268" w:rsidR="00EF1BB8" w:rsidRDefault="00EF1BB8" w:rsidP="007E123A">
      <w:pPr>
        <w:pStyle w:val="Programskikod"/>
      </w:pPr>
      <w:r>
        <w:tab/>
      </w:r>
      <w:r>
        <w:tab/>
        <w:t>self.podaciKompanija = self.odgovorKompanija.json()</w:t>
      </w:r>
    </w:p>
    <w:p w14:paraId="6CA5655F" w14:textId="1D0AB672" w:rsidR="00A734B8" w:rsidRDefault="00A734B8" w:rsidP="00EF1BB8">
      <w:pPr>
        <w:pStyle w:val="Programskikod"/>
      </w:pPr>
      <w:r>
        <w:tab/>
      </w:r>
      <w:r>
        <w:tab/>
      </w:r>
    </w:p>
    <w:p w14:paraId="3F05FF51" w14:textId="0F6EAD77" w:rsidR="00A734B8" w:rsidRDefault="00A734B8" w:rsidP="00EF1BB8">
      <w:pPr>
        <w:pStyle w:val="Programskikod"/>
      </w:pPr>
      <w:r>
        <w:tab/>
      </w:r>
      <w:r>
        <w:tab/>
        <w:t>#</w:t>
      </w:r>
      <w:r w:rsidR="00A13C40">
        <w:t xml:space="preserve">spremi sadržaj JSON-a kao </w:t>
      </w:r>
      <w:r w:rsidR="00216C21">
        <w:t>tekst</w:t>
      </w:r>
      <w:r w:rsidR="00A13C40">
        <w:t>, potrebno za pisanje u PDF</w:t>
      </w:r>
    </w:p>
    <w:p w14:paraId="1B6A9D18" w14:textId="00D3ECAA" w:rsidR="00EF1BB8" w:rsidRDefault="00EF1BB8" w:rsidP="00EF1BB8">
      <w:pPr>
        <w:pStyle w:val="Programskikod"/>
      </w:pPr>
      <w:r>
        <w:tab/>
      </w:r>
      <w:r>
        <w:tab/>
        <w:t>for kljuc,vrijednost in self.podaciKompanija.items():</w:t>
      </w:r>
    </w:p>
    <w:p w14:paraId="64196274" w14:textId="7D54ED64" w:rsidR="00EF1BB8" w:rsidRDefault="00EF1BB8" w:rsidP="00EF1BB8">
      <w:pPr>
        <w:pStyle w:val="Programskikod"/>
      </w:pPr>
      <w:r>
        <w:tab/>
      </w:r>
      <w:r>
        <w:tab/>
      </w:r>
      <w:r w:rsidR="007E123A">
        <w:tab/>
      </w:r>
      <w:r>
        <w:t>self.tekst += f"{kljuc}: {vrijednost}</w:t>
      </w:r>
      <w:r w:rsidR="007E123A">
        <w:t>\n</w:t>
      </w:r>
      <w:r>
        <w:t>"</w:t>
      </w:r>
    </w:p>
    <w:p w14:paraId="0EBEE2D5" w14:textId="2B2C074F" w:rsidR="00EF1BB8" w:rsidRDefault="00EF1BB8" w:rsidP="00EF1BB8">
      <w:pPr>
        <w:pStyle w:val="Programskikod"/>
      </w:pPr>
      <w:r>
        <w:lastRenderedPageBreak/>
        <w:tab/>
      </w:r>
      <w:r>
        <w:tab/>
      </w:r>
      <w:r>
        <w:tab/>
      </w:r>
      <w:r>
        <w:tab/>
      </w:r>
    </w:p>
    <w:p w14:paraId="4C10CEBC" w14:textId="6C9191E2" w:rsidR="00EF1BB8" w:rsidRDefault="00EF1BB8" w:rsidP="00EF1BB8">
      <w:pPr>
        <w:pStyle w:val="Programskikod"/>
      </w:pPr>
      <w:r>
        <w:tab/>
      </w:r>
      <w:r>
        <w:tab/>
        <w:t xml:space="preserve">#spremi podatke </w:t>
      </w:r>
      <w:r w:rsidR="007E123A">
        <w:t>u datoteke</w:t>
      </w:r>
    </w:p>
    <w:p w14:paraId="3BD7D578" w14:textId="77777777" w:rsidR="00EF1BB8" w:rsidRDefault="00EF1BB8" w:rsidP="00EF1BB8">
      <w:pPr>
        <w:pStyle w:val="Programskikod"/>
      </w:pPr>
      <w:r>
        <w:tab/>
      </w:r>
      <w:r>
        <w:tab/>
        <w:t>with open("podaci.json", "w", encoding="utf8") as datoteka:</w:t>
      </w:r>
    </w:p>
    <w:p w14:paraId="622527E5" w14:textId="77777777" w:rsidR="00EF1BB8" w:rsidRDefault="00EF1BB8" w:rsidP="00EF1BB8">
      <w:pPr>
        <w:pStyle w:val="Programskikod"/>
      </w:pPr>
      <w:r>
        <w:tab/>
      </w:r>
      <w:r>
        <w:tab/>
      </w:r>
      <w:r>
        <w:tab/>
        <w:t>datoteka.write(str(self.podaciBurza))</w:t>
      </w:r>
    </w:p>
    <w:p w14:paraId="46786B16" w14:textId="77777777" w:rsidR="00EF1BB8" w:rsidRDefault="00EF1BB8" w:rsidP="00EF1BB8">
      <w:pPr>
        <w:pStyle w:val="Programskikod"/>
      </w:pPr>
      <w:r>
        <w:tab/>
      </w:r>
      <w:r>
        <w:tab/>
      </w:r>
      <w:r>
        <w:tab/>
        <w:t>datoteka.close()</w:t>
      </w:r>
    </w:p>
    <w:p w14:paraId="14B0FE3E" w14:textId="77777777" w:rsidR="00EF1BB8" w:rsidRDefault="00EF1BB8" w:rsidP="00EF1BB8">
      <w:pPr>
        <w:pStyle w:val="Programskikod"/>
      </w:pPr>
    </w:p>
    <w:p w14:paraId="363F9F2D" w14:textId="77777777" w:rsidR="009E75EE" w:rsidRDefault="00EF1BB8" w:rsidP="00EF1BB8">
      <w:pPr>
        <w:pStyle w:val="Programskikod"/>
      </w:pPr>
      <w:r>
        <w:tab/>
      </w:r>
      <w:r>
        <w:tab/>
        <w:t>with open("podaci-kompanija.json", "w", encoding="utf8") as</w:t>
      </w:r>
    </w:p>
    <w:p w14:paraId="65163C6E" w14:textId="684B927C" w:rsidR="00EF1BB8" w:rsidRDefault="00EF1BB8" w:rsidP="009E75EE">
      <w:pPr>
        <w:pStyle w:val="Programskikod"/>
        <w:ind w:left="708" w:firstLine="708"/>
      </w:pPr>
      <w:r>
        <w:t>datoteka:</w:t>
      </w:r>
    </w:p>
    <w:p w14:paraId="211932BC" w14:textId="77777777" w:rsidR="00EF1BB8" w:rsidRDefault="00EF1BB8" w:rsidP="00EF1BB8">
      <w:pPr>
        <w:pStyle w:val="Programskikod"/>
      </w:pPr>
      <w:r>
        <w:tab/>
      </w:r>
      <w:r>
        <w:tab/>
      </w:r>
      <w:r>
        <w:tab/>
        <w:t>datoteka.write(str(self.podaciKompanija))</w:t>
      </w:r>
    </w:p>
    <w:p w14:paraId="1BB737C5" w14:textId="5EBC29EA" w:rsidR="00EF1BB8" w:rsidRPr="00133682" w:rsidRDefault="00EF1BB8" w:rsidP="00EF1BB8">
      <w:pPr>
        <w:pStyle w:val="Programskikod"/>
      </w:pPr>
      <w:r>
        <w:tab/>
      </w:r>
      <w:r>
        <w:tab/>
      </w:r>
      <w:r>
        <w:tab/>
        <w:t>datoteka.close()</w:t>
      </w:r>
    </w:p>
    <w:p w14:paraId="790B9BD4" w14:textId="0C64C68F" w:rsidR="000A1960" w:rsidRDefault="000A1960" w:rsidP="00E61807">
      <w:pPr>
        <w:spacing w:after="200"/>
        <w:jc w:val="left"/>
      </w:pPr>
    </w:p>
    <w:p w14:paraId="11220F5A" w14:textId="5544C72A" w:rsidR="00E61807" w:rsidRDefault="00814F40" w:rsidP="00726926">
      <w:r w:rsidRPr="0036576F">
        <w:rPr>
          <w:b/>
          <w:bCs/>
        </w:rPr>
        <w:t xml:space="preserve">Metoda </w:t>
      </w:r>
      <w:r w:rsidRPr="0036576F">
        <w:rPr>
          <w:b/>
          <w:bCs/>
          <w:i/>
          <w:iCs/>
        </w:rPr>
        <w:t>obradipodatke</w:t>
      </w:r>
      <w:r>
        <w:t xml:space="preserve"> </w:t>
      </w:r>
      <w:r w:rsidR="00D47B33">
        <w:t xml:space="preserve">iz spremljenih podataka dohvaća specifičan podatak </w:t>
      </w:r>
      <w:r w:rsidR="00D47B33" w:rsidRPr="00D47B33">
        <w:rPr>
          <w:i/>
          <w:iCs/>
        </w:rPr>
        <w:t>„4. close“</w:t>
      </w:r>
      <w:r w:rsidR="00D47B33">
        <w:rPr>
          <w:i/>
          <w:iCs/>
        </w:rPr>
        <w:t xml:space="preserve">. </w:t>
      </w:r>
      <w:r w:rsidR="00D47B33">
        <w:t>Ovaj podatak predstavlja vrijednost dionice prilikom zatvaranja burze</w:t>
      </w:r>
      <w:r w:rsidR="00260270">
        <w:t>.</w:t>
      </w:r>
      <w:r w:rsidR="0078480C">
        <w:t xml:space="preserve"> Sljedeća slika prikazuje strukturu JSON datoteke koju smo spremili.</w:t>
      </w:r>
    </w:p>
    <w:p w14:paraId="4A9981A1" w14:textId="5C646B25" w:rsidR="00911B8B" w:rsidRDefault="002F2559" w:rsidP="002F2559">
      <w:pPr>
        <w:spacing w:after="200"/>
        <w:jc w:val="center"/>
      </w:pPr>
      <w:r>
        <w:rPr>
          <w:noProof/>
        </w:rPr>
        <w:drawing>
          <wp:inline distT="0" distB="0" distL="0" distR="0" wp14:anchorId="136F5B70" wp14:editId="28F89DA3">
            <wp:extent cx="3164575" cy="2981325"/>
            <wp:effectExtent l="0" t="0" r="0" b="0"/>
            <wp:docPr id="19" name="Slika 19"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lika 19" descr="Slika na kojoj se prikazuje tekst&#10;&#10;Opis je automatski generiran"/>
                    <pic:cNvPicPr/>
                  </pic:nvPicPr>
                  <pic:blipFill>
                    <a:blip r:embed="rId37">
                      <a:extLst>
                        <a:ext uri="{28A0092B-C50C-407E-A947-70E740481C1C}">
                          <a14:useLocalDpi xmlns:a14="http://schemas.microsoft.com/office/drawing/2010/main" val="0"/>
                        </a:ext>
                      </a:extLst>
                    </a:blip>
                    <a:stretch>
                      <a:fillRect/>
                    </a:stretch>
                  </pic:blipFill>
                  <pic:spPr>
                    <a:xfrm>
                      <a:off x="0" y="0"/>
                      <a:ext cx="3213895" cy="3027789"/>
                    </a:xfrm>
                    <a:prstGeom prst="rect">
                      <a:avLst/>
                    </a:prstGeom>
                  </pic:spPr>
                </pic:pic>
              </a:graphicData>
            </a:graphic>
          </wp:inline>
        </w:drawing>
      </w:r>
    </w:p>
    <w:p w14:paraId="03729C76" w14:textId="009F02EA" w:rsidR="0078480C" w:rsidRPr="00D47B33" w:rsidRDefault="0078480C" w:rsidP="0078480C">
      <w:pPr>
        <w:pStyle w:val="Naslovslike"/>
      </w:pPr>
      <w:bookmarkStart w:id="54" w:name="_Toc81313035"/>
      <w:r>
        <w:t>Slika 21: Struktura JSON datoteke s vrijednostima dionice</w:t>
      </w:r>
      <w:bookmarkEnd w:id="54"/>
    </w:p>
    <w:p w14:paraId="30EE5AF4" w14:textId="77777777" w:rsidR="00AD6300" w:rsidRDefault="00AD6300" w:rsidP="005E7221"/>
    <w:p w14:paraId="1C13CFEC" w14:textId="17E3B714" w:rsidR="00911B8B" w:rsidRDefault="00EE757D" w:rsidP="005E7221">
      <w:r>
        <w:t>Analizirajmo dobivene podatke. Vidljivo je da ključ</w:t>
      </w:r>
      <w:r w:rsidR="000E01C7">
        <w:t xml:space="preserve"> „</w:t>
      </w:r>
      <w:r w:rsidR="000E01C7">
        <w:rPr>
          <w:i/>
          <w:iCs/>
        </w:rPr>
        <w:t>Monthly Adjusted Time Series</w:t>
      </w:r>
      <w:r w:rsidR="000E01C7">
        <w:t xml:space="preserve">“ ima </w:t>
      </w:r>
      <w:r w:rsidR="00C7294D">
        <w:t>niz rječnika</w:t>
      </w:r>
      <w:r w:rsidR="004D0BF7">
        <w:t xml:space="preserve"> kojima je naziv ključa datum vrijednosti dionice.</w:t>
      </w:r>
      <w:r w:rsidR="001A1424">
        <w:t xml:space="preserve"> Taj ključ u sebi sadrži </w:t>
      </w:r>
      <w:r w:rsidR="00FE48D3">
        <w:t>rječnik s</w:t>
      </w:r>
      <w:r w:rsidR="00485F7A">
        <w:t xml:space="preserve"> </w:t>
      </w:r>
      <w:r w:rsidR="001A1424">
        <w:t>poda</w:t>
      </w:r>
      <w:r w:rsidR="00485F7A">
        <w:t>cima i onaj podatak</w:t>
      </w:r>
      <w:r w:rsidR="001A1424">
        <w:t xml:space="preserve"> koji trebamo.</w:t>
      </w:r>
      <w:r w:rsidR="0027051D">
        <w:t xml:space="preserve"> Kada dođ</w:t>
      </w:r>
      <w:r w:rsidR="0017789B">
        <w:t>emo do traženog podatka spremit ćemo ga u listu</w:t>
      </w:r>
      <w:r w:rsidR="008D7D0D">
        <w:t>, kao i odgovarajući datum. Pošto trebamo kronološki prikazati vrijednosti, invertirati ćemo</w:t>
      </w:r>
      <w:r w:rsidR="00F25F66">
        <w:t xml:space="preserve"> vrijednosti lista pomoću metode </w:t>
      </w:r>
      <w:r w:rsidR="00F25F66">
        <w:rPr>
          <w:i/>
          <w:iCs/>
        </w:rPr>
        <w:t>reverse</w:t>
      </w:r>
      <w:r w:rsidR="00F25F66">
        <w:t>.</w:t>
      </w:r>
    </w:p>
    <w:p w14:paraId="1EEBD078" w14:textId="09050E00" w:rsidR="00200C5E" w:rsidRDefault="00200C5E" w:rsidP="00200C5E">
      <w:pPr>
        <w:pStyle w:val="Programskikod"/>
      </w:pPr>
      <w:r>
        <w:tab/>
        <w:t>def obradipodatke(self):</w:t>
      </w:r>
    </w:p>
    <w:p w14:paraId="12782C21" w14:textId="77777777" w:rsidR="00200C5E" w:rsidRDefault="00200C5E" w:rsidP="00200C5E">
      <w:pPr>
        <w:pStyle w:val="Programskikod"/>
      </w:pPr>
      <w:r>
        <w:tab/>
      </w:r>
      <w:r>
        <w:tab/>
        <w:t>self.datumi = []</w:t>
      </w:r>
    </w:p>
    <w:p w14:paraId="2741A42A" w14:textId="77777777" w:rsidR="00200C5E" w:rsidRDefault="00200C5E" w:rsidP="00200C5E">
      <w:pPr>
        <w:pStyle w:val="Programskikod"/>
      </w:pPr>
      <w:r>
        <w:tab/>
      </w:r>
      <w:r>
        <w:tab/>
        <w:t>self.vrijednosti_dionice = []</w:t>
      </w:r>
    </w:p>
    <w:p w14:paraId="006AA23A" w14:textId="77777777" w:rsidR="00200C5E" w:rsidRDefault="00200C5E" w:rsidP="00200C5E">
      <w:pPr>
        <w:pStyle w:val="Programskikod"/>
      </w:pPr>
      <w:r>
        <w:lastRenderedPageBreak/>
        <w:tab/>
      </w:r>
      <w:r>
        <w:tab/>
        <w:t>for k1,v1 in self.podaciBurza["Monthly Adjusted Time Series"].items():</w:t>
      </w:r>
    </w:p>
    <w:p w14:paraId="15DE4B23" w14:textId="77777777" w:rsidR="00200C5E" w:rsidRDefault="00200C5E" w:rsidP="00200C5E">
      <w:pPr>
        <w:pStyle w:val="Programskikod"/>
      </w:pPr>
      <w:r>
        <w:tab/>
      </w:r>
      <w:r>
        <w:tab/>
      </w:r>
      <w:r>
        <w:tab/>
        <w:t>self.datumi.append(k1)</w:t>
      </w:r>
    </w:p>
    <w:p w14:paraId="0BF53CCF" w14:textId="77777777" w:rsidR="00200C5E" w:rsidRDefault="00200C5E" w:rsidP="00200C5E">
      <w:pPr>
        <w:pStyle w:val="Programskikod"/>
      </w:pPr>
      <w:r>
        <w:tab/>
      </w:r>
      <w:r>
        <w:tab/>
      </w:r>
      <w:r>
        <w:tab/>
        <w:t>self.vrijednosti_dionice.append(float(v1.get("4. close")))</w:t>
      </w:r>
    </w:p>
    <w:p w14:paraId="2D93B28D" w14:textId="69FAA885" w:rsidR="00200C5E" w:rsidRDefault="00200C5E" w:rsidP="00200C5E">
      <w:pPr>
        <w:pStyle w:val="Programskikod"/>
      </w:pPr>
      <w:r>
        <w:tab/>
      </w:r>
      <w:r>
        <w:tab/>
      </w:r>
    </w:p>
    <w:p w14:paraId="1635872B" w14:textId="77777777" w:rsidR="00200C5E" w:rsidRDefault="00200C5E" w:rsidP="00200C5E">
      <w:pPr>
        <w:pStyle w:val="Programskikod"/>
      </w:pPr>
      <w:r>
        <w:tab/>
      </w:r>
      <w:r>
        <w:tab/>
        <w:t>self.datumi.reverse()</w:t>
      </w:r>
    </w:p>
    <w:p w14:paraId="4B5D322F" w14:textId="14E4ABCE" w:rsidR="00814F40" w:rsidRDefault="00200C5E" w:rsidP="00817FCC">
      <w:pPr>
        <w:pStyle w:val="Programskikod"/>
      </w:pPr>
      <w:r>
        <w:tab/>
      </w:r>
      <w:r>
        <w:tab/>
        <w:t>self.vrijednosti_dionice.reverse()</w:t>
      </w:r>
    </w:p>
    <w:p w14:paraId="2D0AF782" w14:textId="04E170CC" w:rsidR="00F37674" w:rsidRDefault="004336FB" w:rsidP="00130FF0">
      <w:r>
        <w:t xml:space="preserve">U metodi </w:t>
      </w:r>
      <w:r>
        <w:rPr>
          <w:b/>
          <w:bCs/>
        </w:rPr>
        <w:t>nacrtajispremigraf</w:t>
      </w:r>
      <w:r>
        <w:rPr>
          <w:b/>
          <w:bCs/>
          <w:i/>
          <w:iCs/>
        </w:rPr>
        <w:t xml:space="preserve"> </w:t>
      </w:r>
      <w:r w:rsidR="00B467DB">
        <w:t>crtamo graf na temelju dobivenih podataka i spremamo ga u datoteku.</w:t>
      </w:r>
      <w:r w:rsidR="009330A2">
        <w:t xml:space="preserve"> Ovdje koristimo modul </w:t>
      </w:r>
      <w:r w:rsidR="009330A2">
        <w:rPr>
          <w:i/>
          <w:iCs/>
        </w:rPr>
        <w:t>matplotlib</w:t>
      </w:r>
      <w:r w:rsidR="009330A2">
        <w:t xml:space="preserve">. </w:t>
      </w:r>
      <w:r w:rsidR="00130FF0">
        <w:t>Prvo je potrebno definirati figuru, odnosno površinu po kojoj ćemo crtati.</w:t>
      </w:r>
      <w:r w:rsidR="0062173F">
        <w:t xml:space="preserve"> Zatim određujemo </w:t>
      </w:r>
      <w:r w:rsidR="00147296">
        <w:t xml:space="preserve">naziv grafa i </w:t>
      </w:r>
      <w:r w:rsidR="0062173F">
        <w:t>nazive osi, odnosno dodajemo tekst pokraj svake osi kako bi znali kontekst podataka koji prikazujemo</w:t>
      </w:r>
      <w:r w:rsidR="00F37674">
        <w:t xml:space="preserve"> Na kraju se graf sprema u datoteku i koristi kod kreiranja PDF-a.</w:t>
      </w:r>
    </w:p>
    <w:p w14:paraId="1608C1D0" w14:textId="7E51BB8D" w:rsidR="00810045" w:rsidRDefault="0062173F" w:rsidP="00C20457">
      <w:pPr>
        <w:pStyle w:val="Programskikod"/>
      </w:pPr>
      <w:r>
        <w:t xml:space="preserve"> </w:t>
      </w:r>
      <w:r w:rsidR="00810045">
        <w:tab/>
        <w:t>def nacrtajispremigraf(self):</w:t>
      </w:r>
    </w:p>
    <w:p w14:paraId="5591679C" w14:textId="3484D56C" w:rsidR="00810045" w:rsidRDefault="00C20457" w:rsidP="00810045">
      <w:pPr>
        <w:pStyle w:val="Programskikod"/>
      </w:pPr>
      <w:r>
        <w:tab/>
      </w:r>
      <w:r w:rsidR="00810045">
        <w:tab/>
        <w:t>fig = plt.gcf()</w:t>
      </w:r>
      <w:r>
        <w:tab/>
      </w:r>
      <w:r>
        <w:tab/>
        <w:t>#stvaramo figuru</w:t>
      </w:r>
    </w:p>
    <w:p w14:paraId="4640AA15" w14:textId="4A0FB5B0" w:rsidR="00810045" w:rsidRDefault="00810045" w:rsidP="00810045">
      <w:pPr>
        <w:pStyle w:val="Programskikod"/>
      </w:pPr>
      <w:r>
        <w:tab/>
      </w:r>
      <w:r>
        <w:tab/>
        <w:t xml:space="preserve">plt.xlabel("Datum") </w:t>
      </w:r>
      <w:r>
        <w:tab/>
        <w:t>#dodaj naziv x osi</w:t>
      </w:r>
    </w:p>
    <w:p w14:paraId="39C9BC60" w14:textId="77777777" w:rsidR="00810045" w:rsidRDefault="00810045" w:rsidP="00810045">
      <w:pPr>
        <w:pStyle w:val="Programskikod"/>
      </w:pPr>
      <w:r>
        <w:tab/>
      </w:r>
      <w:r>
        <w:tab/>
        <w:t>plt.ylabel("Vrijednost dionice")   #dodaj naziv y osi</w:t>
      </w:r>
    </w:p>
    <w:p w14:paraId="0B4C7310" w14:textId="1488C332" w:rsidR="00810045" w:rsidRDefault="00810045" w:rsidP="00810045">
      <w:pPr>
        <w:pStyle w:val="Programskikod"/>
      </w:pPr>
      <w:r>
        <w:tab/>
      </w:r>
      <w:r>
        <w:tab/>
        <w:t>plt.title(f"Vrijednosti dionica {self.simbol}") #ime graf</w:t>
      </w:r>
      <w:r w:rsidR="00C20457">
        <w:t>a</w:t>
      </w:r>
    </w:p>
    <w:p w14:paraId="3CA607ED" w14:textId="77777777" w:rsidR="00EF697D" w:rsidRDefault="00EF697D" w:rsidP="005774D3"/>
    <w:p w14:paraId="3B3D47FE" w14:textId="4C31346A" w:rsidR="005774D3" w:rsidRDefault="005774D3" w:rsidP="005774D3">
      <w:r>
        <w:t>Slijedi prosljeđivanje podataka koji će se nacrtati na graf i određuju se dekoracije na grafu.</w:t>
      </w:r>
      <w:r w:rsidR="00813689">
        <w:t xml:space="preserve"> Za to ćemo koristiti metoda </w:t>
      </w:r>
      <w:r w:rsidR="008D3378">
        <w:rPr>
          <w:i/>
          <w:iCs/>
        </w:rPr>
        <w:t>plot</w:t>
      </w:r>
      <w:r w:rsidR="006E0396">
        <w:rPr>
          <w:i/>
          <w:iCs/>
        </w:rPr>
        <w:t>_</w:t>
      </w:r>
      <w:r w:rsidR="008D3378">
        <w:rPr>
          <w:i/>
          <w:iCs/>
        </w:rPr>
        <w:t>date</w:t>
      </w:r>
      <w:r w:rsidR="00B67106">
        <w:t xml:space="preserve"> </w:t>
      </w:r>
      <w:r w:rsidR="004F3556">
        <w:t xml:space="preserve">kojoj je </w:t>
      </w:r>
      <w:r w:rsidR="00813689">
        <w:t>p</w:t>
      </w:r>
      <w:r w:rsidR="00B67106">
        <w:t>rvi argument je lista podataka koji ide na x-os, drugi argument je lista podatka koja ide na y-os</w:t>
      </w:r>
      <w:r w:rsidR="00813689">
        <w:t xml:space="preserve"> i zadnji</w:t>
      </w:r>
      <w:r w:rsidR="004F3556">
        <w:t xml:space="preserve"> argument tip linije na grafu. Ova metoda ima i više argumenata, ali njih nema smisla obrađivati jer su izvan naših potreba.</w:t>
      </w:r>
    </w:p>
    <w:p w14:paraId="4BE67528" w14:textId="77777777" w:rsidR="00810045" w:rsidRDefault="00810045" w:rsidP="00810045">
      <w:pPr>
        <w:pStyle w:val="Programskikod"/>
      </w:pPr>
      <w:r>
        <w:tab/>
      </w:r>
      <w:r>
        <w:tab/>
        <w:t>plt.plot_date(self.datumi[-self.opseg:-1:1],</w:t>
      </w:r>
    </w:p>
    <w:p w14:paraId="63295493" w14:textId="77777777" w:rsidR="00810045" w:rsidRDefault="00810045" w:rsidP="00810045">
      <w:pPr>
        <w:pStyle w:val="Programskikod"/>
      </w:pPr>
      <w:r>
        <w:tab/>
      </w:r>
      <w:r>
        <w:tab/>
        <w:t>self.vrijednosti_dionice[-self.opseg:-1:1],</w:t>
      </w:r>
    </w:p>
    <w:p w14:paraId="439E6B76" w14:textId="79427749" w:rsidR="00810045" w:rsidRDefault="00810045" w:rsidP="00810045">
      <w:pPr>
        <w:pStyle w:val="Programskikod"/>
      </w:pPr>
      <w:r>
        <w:tab/>
      </w:r>
      <w:r>
        <w:tab/>
        <w:t xml:space="preserve">linestyle="solid") </w:t>
      </w:r>
      <w:r>
        <w:tab/>
        <w:t xml:space="preserve"> #nacrtaj graf</w:t>
      </w:r>
    </w:p>
    <w:p w14:paraId="12D51F59" w14:textId="77777777" w:rsidR="00EF697D" w:rsidRDefault="00EF697D" w:rsidP="00143B0D"/>
    <w:p w14:paraId="2F8D6276" w14:textId="488AE08B" w:rsidR="00810045" w:rsidRDefault="00143B0D" w:rsidP="00143B0D">
      <w:r>
        <w:t>Nakon crtanja dodajemo mrežu u pozadini, rotiramo datume kako ne bi došlo do njihovih preklapanja, dodajemo margine</w:t>
      </w:r>
      <w:r w:rsidR="001B1566">
        <w:t xml:space="preserve"> i prostor</w:t>
      </w:r>
      <w:r>
        <w:t xml:space="preserve"> jer </w:t>
      </w:r>
      <w:r w:rsidR="00330B5A">
        <w:t xml:space="preserve">bi </w:t>
      </w:r>
      <w:r w:rsidR="001B1566">
        <w:t xml:space="preserve">inače </w:t>
      </w:r>
      <w:r w:rsidR="00330B5A">
        <w:t>datumi i ime x-osi bili u presjeku</w:t>
      </w:r>
      <w:r w:rsidR="001B1566">
        <w:t>.</w:t>
      </w:r>
    </w:p>
    <w:p w14:paraId="5E07257A" w14:textId="72F9DFB1" w:rsidR="00810045" w:rsidRDefault="00810045" w:rsidP="00810045">
      <w:pPr>
        <w:pStyle w:val="Programskikod"/>
      </w:pPr>
      <w:r>
        <w:tab/>
      </w:r>
      <w:r>
        <w:tab/>
        <w:t>plt.grid(True)</w:t>
      </w:r>
      <w:r>
        <w:tab/>
      </w:r>
      <w:r>
        <w:tab/>
        <w:t>#dodaj mrežu</w:t>
      </w:r>
    </w:p>
    <w:p w14:paraId="5335A6A4" w14:textId="0C173FDE" w:rsidR="00810045" w:rsidRDefault="00810045" w:rsidP="00810045">
      <w:pPr>
        <w:pStyle w:val="Programskikod"/>
      </w:pPr>
      <w:r>
        <w:tab/>
      </w:r>
      <w:r>
        <w:tab/>
        <w:t>plt.xticks(rotation=90) #rotiraj datume za 90 stupnjeva</w:t>
      </w:r>
    </w:p>
    <w:p w14:paraId="4C46BBF1" w14:textId="77078468" w:rsidR="00810045" w:rsidRDefault="00810045" w:rsidP="00810045">
      <w:pPr>
        <w:pStyle w:val="Programskikod"/>
      </w:pPr>
      <w:r>
        <w:tab/>
      </w:r>
      <w:r>
        <w:tab/>
        <w:t xml:space="preserve">plt.margins(0.03) </w:t>
      </w:r>
      <w:r>
        <w:tab/>
        <w:t xml:space="preserve">#dodaj margine grafu, </w:t>
      </w:r>
    </w:p>
    <w:p w14:paraId="50A4E8A3" w14:textId="1251DC26" w:rsidR="00810045" w:rsidRDefault="00810045" w:rsidP="00810045">
      <w:pPr>
        <w:pStyle w:val="Programskikod"/>
      </w:pPr>
      <w:r>
        <w:tab/>
      </w:r>
      <w:r>
        <w:tab/>
        <w:t>plt.subplots_adjust(bottom=0.25) #dodaj više prostora</w:t>
      </w:r>
    </w:p>
    <w:p w14:paraId="134C3195" w14:textId="77777777" w:rsidR="00EF697D" w:rsidRDefault="00EF697D" w:rsidP="00E733C0"/>
    <w:p w14:paraId="59D9C470" w14:textId="40D2F62F" w:rsidR="00E733C0" w:rsidRPr="0081150E" w:rsidRDefault="00E733C0" w:rsidP="00E733C0">
      <w:r>
        <w:t>Definiramo veličinu slike radi izvoza.</w:t>
      </w:r>
      <w:r w:rsidR="0081150E">
        <w:t xml:space="preserve"> Spremamo sliku pomoću metode </w:t>
      </w:r>
      <w:r w:rsidR="0081150E">
        <w:rPr>
          <w:i/>
          <w:iCs/>
        </w:rPr>
        <w:t>savefig</w:t>
      </w:r>
      <w:r w:rsidR="0081150E">
        <w:t xml:space="preserve">. Argumenti funkcije su putanja, format slike, orijentacija i </w:t>
      </w:r>
      <w:r w:rsidR="00C86CA5">
        <w:t>dpi.</w:t>
      </w:r>
      <w:r w:rsidR="006C3381">
        <w:t xml:space="preserve"> Na kraju je potrebno očistiti</w:t>
      </w:r>
      <w:r w:rsidR="00C85BF2">
        <w:t xml:space="preserve"> graf.</w:t>
      </w:r>
    </w:p>
    <w:p w14:paraId="2A41AE1C" w14:textId="33166E08" w:rsidR="00810045" w:rsidRDefault="00810045" w:rsidP="002F548E">
      <w:pPr>
        <w:pStyle w:val="Programskikod"/>
        <w:ind w:left="708" w:firstLine="708"/>
      </w:pPr>
      <w:r>
        <w:t xml:space="preserve">fig.set_size_inches(8,6) </w:t>
      </w:r>
      <w:r w:rsidR="00E733C0">
        <w:tab/>
      </w:r>
      <w:r>
        <w:t>#definiraj veličinu</w:t>
      </w:r>
    </w:p>
    <w:p w14:paraId="6519F395" w14:textId="77777777" w:rsidR="005D1A3E" w:rsidRDefault="00810045" w:rsidP="000B3E50">
      <w:pPr>
        <w:pStyle w:val="Programskikod"/>
        <w:ind w:left="708"/>
        <w:jc w:val="left"/>
      </w:pPr>
      <w:r>
        <w:tab/>
        <w:t>plt.savefig(f"Grafovi/{self.simbol} vrijednosti</w:t>
      </w:r>
    </w:p>
    <w:p w14:paraId="6E2D8689" w14:textId="15C296A5" w:rsidR="000B3E50" w:rsidRDefault="00810045" w:rsidP="005D1A3E">
      <w:pPr>
        <w:pStyle w:val="Programskikod"/>
        <w:ind w:left="708" w:firstLine="708"/>
        <w:jc w:val="left"/>
      </w:pPr>
      <w:r>
        <w:t>dionica.png",format="png",</w:t>
      </w:r>
    </w:p>
    <w:p w14:paraId="34C141A3" w14:textId="2FA28B73" w:rsidR="00810045" w:rsidRDefault="00810045" w:rsidP="005D1A3E">
      <w:pPr>
        <w:pStyle w:val="Programskikod"/>
        <w:ind w:left="1416"/>
        <w:jc w:val="left"/>
      </w:pPr>
      <w:r>
        <w:t>orientation="landscape", dpi=300) #spremi sliku u PNG</w:t>
      </w:r>
    </w:p>
    <w:p w14:paraId="09CC78F9" w14:textId="77777777" w:rsidR="005D1A3E" w:rsidRDefault="005D1A3E" w:rsidP="005D1A3E">
      <w:pPr>
        <w:pStyle w:val="Programskikod"/>
        <w:ind w:left="1416"/>
        <w:jc w:val="left"/>
      </w:pPr>
    </w:p>
    <w:p w14:paraId="74FFDF68" w14:textId="43A7ABE1" w:rsidR="00810045" w:rsidRDefault="00810045" w:rsidP="000B3E50">
      <w:pPr>
        <w:pStyle w:val="Programskikod"/>
        <w:jc w:val="left"/>
      </w:pPr>
      <w:r>
        <w:tab/>
      </w:r>
      <w:r>
        <w:tab/>
        <w:t xml:space="preserve">self.slika = f"Grafovi/{self.simbol} vrijednosti dionica.png" </w:t>
      </w:r>
    </w:p>
    <w:p w14:paraId="2C8EC1BC" w14:textId="55814CA5" w:rsidR="00814F40" w:rsidRDefault="00810045" w:rsidP="000B3E50">
      <w:pPr>
        <w:pStyle w:val="Programskikod"/>
        <w:jc w:val="left"/>
      </w:pPr>
      <w:r>
        <w:tab/>
      </w:r>
      <w:r>
        <w:tab/>
        <w:t>plt.clf() #ocisti graf</w:t>
      </w:r>
    </w:p>
    <w:p w14:paraId="36067F71" w14:textId="3253F03D" w:rsidR="00D052AA" w:rsidRDefault="00D052AA" w:rsidP="00810045"/>
    <w:p w14:paraId="593413FF" w14:textId="30B23506" w:rsidR="00D052AA" w:rsidRDefault="00D052AA" w:rsidP="00810045">
      <w:r>
        <w:t xml:space="preserve">Zadnja je metoda </w:t>
      </w:r>
      <w:r>
        <w:rPr>
          <w:b/>
          <w:bCs/>
        </w:rPr>
        <w:t>generirajizvjesce</w:t>
      </w:r>
      <w:r w:rsidR="00101B61">
        <w:t xml:space="preserve">. Ovdje ćemo instancirati klasu PDF i pomoću ove metode ćemo stvoriti PDF datoteku </w:t>
      </w:r>
      <w:r w:rsidR="00206481">
        <w:t>za svaku traženu dionicu.</w:t>
      </w:r>
      <w:r w:rsidR="005749A5">
        <w:t xml:space="preserve"> </w:t>
      </w:r>
      <w:r w:rsidR="003975F3">
        <w:t xml:space="preserve">Na početku instanciramo klasu PDF i određujemo orijentaciju, mjernu jedinicu i format </w:t>
      </w:r>
      <w:r w:rsidR="00142D5B">
        <w:t>PDF-a.</w:t>
      </w:r>
    </w:p>
    <w:p w14:paraId="5901447A" w14:textId="77777777" w:rsidR="00F81221" w:rsidRDefault="00F81221" w:rsidP="00F81221">
      <w:pPr>
        <w:pStyle w:val="Programskikod"/>
        <w:ind w:left="708"/>
      </w:pPr>
      <w:r>
        <w:t>def generirajizvjesce(self):</w:t>
      </w:r>
    </w:p>
    <w:p w14:paraId="3FA8EB11" w14:textId="73B953B3" w:rsidR="00F81221" w:rsidRDefault="00F81221" w:rsidP="00F81221">
      <w:pPr>
        <w:pStyle w:val="Programskikod"/>
        <w:ind w:left="708"/>
      </w:pPr>
      <w:r>
        <w:tab/>
        <w:t>pdf = PDF(orientation="P", unit="mm", format="A4")</w:t>
      </w:r>
    </w:p>
    <w:p w14:paraId="27CCEA32" w14:textId="7B4156DA" w:rsidR="009F7522" w:rsidRDefault="009F7522" w:rsidP="009F7522"/>
    <w:p w14:paraId="14ADEF78" w14:textId="32FFF545" w:rsidR="009F7522" w:rsidRDefault="00AF6366" w:rsidP="009F7522">
      <w:r>
        <w:t>Određujemo margine</w:t>
      </w:r>
      <w:r w:rsidR="00190BF9">
        <w:t xml:space="preserve"> pomoću metode </w:t>
      </w:r>
      <w:r w:rsidR="00190BF9">
        <w:rPr>
          <w:i/>
          <w:iCs/>
        </w:rPr>
        <w:t>set_margins</w:t>
      </w:r>
      <w:r w:rsidR="00190BF9">
        <w:t xml:space="preserve"> i prosljeđujemo tri argumenta, a to su broj milimetara od ruba stranice. Unesene brojke za margine su standard kod A4 formata</w:t>
      </w:r>
      <w:r w:rsidR="005432DE">
        <w:t>. P</w:t>
      </w:r>
      <w:r>
        <w:t>ostavljamo autora</w:t>
      </w:r>
      <w:r w:rsidR="0034745C">
        <w:t xml:space="preserve"> pomoću metode </w:t>
      </w:r>
      <w:r w:rsidR="0034745C">
        <w:rPr>
          <w:i/>
          <w:iCs/>
        </w:rPr>
        <w:t>set_author</w:t>
      </w:r>
      <w:r>
        <w:t>, započinjemo</w:t>
      </w:r>
      <w:r w:rsidR="000F2AB3">
        <w:t xml:space="preserve"> brojanje stranica</w:t>
      </w:r>
      <w:r w:rsidR="009918BD">
        <w:t xml:space="preserve"> pomoću metode </w:t>
      </w:r>
      <w:r w:rsidR="009918BD">
        <w:rPr>
          <w:i/>
          <w:iCs/>
        </w:rPr>
        <w:t>alias_nb_pages</w:t>
      </w:r>
      <w:r w:rsidR="000F2AB3">
        <w:t xml:space="preserve"> radi ispisa broja stranice u podnožju</w:t>
      </w:r>
      <w:r w:rsidR="0034745C">
        <w:t xml:space="preserve"> i dodajemo jednu stranicu</w:t>
      </w:r>
      <w:r w:rsidR="009918BD">
        <w:t xml:space="preserve"> pomoću metode </w:t>
      </w:r>
      <w:r w:rsidR="009918BD">
        <w:rPr>
          <w:i/>
          <w:iCs/>
        </w:rPr>
        <w:t>add_page</w:t>
      </w:r>
      <w:r w:rsidR="0034745C">
        <w:t xml:space="preserve"> kako bi mogli započeti s radom. Jednom</w:t>
      </w:r>
      <w:r w:rsidR="0068086C">
        <w:t xml:space="preserve"> kada smo pozvali ovu metodu dalje će se stranice dodavati automatski.</w:t>
      </w:r>
    </w:p>
    <w:p w14:paraId="2D87BA5C" w14:textId="190DEDD2" w:rsidR="00654EF4" w:rsidRDefault="00654EF4" w:rsidP="00654EF4">
      <w:pPr>
        <w:pStyle w:val="Programskikod"/>
        <w:ind w:left="708" w:firstLine="708"/>
      </w:pPr>
      <w:r>
        <w:t xml:space="preserve">pdf.set_margins(25,25,25) </w:t>
      </w:r>
    </w:p>
    <w:p w14:paraId="4B051EEF" w14:textId="7657207C" w:rsidR="00654EF4" w:rsidRDefault="00654EF4" w:rsidP="00654EF4">
      <w:pPr>
        <w:pStyle w:val="Programskikod"/>
      </w:pPr>
      <w:r>
        <w:tab/>
      </w:r>
      <w:r>
        <w:tab/>
        <w:t>pdf.set_author("Patrik Horvatic")</w:t>
      </w:r>
    </w:p>
    <w:p w14:paraId="1E80838E" w14:textId="77777777" w:rsidR="00654EF4" w:rsidRDefault="00654EF4" w:rsidP="00654EF4">
      <w:pPr>
        <w:pStyle w:val="Programskikod"/>
      </w:pPr>
      <w:r>
        <w:tab/>
      </w:r>
      <w:r>
        <w:tab/>
        <w:t>pdf.alias_nb_pages()</w:t>
      </w:r>
    </w:p>
    <w:p w14:paraId="06214E82" w14:textId="43439210" w:rsidR="00654EF4" w:rsidRDefault="00654EF4" w:rsidP="00654EF4">
      <w:pPr>
        <w:pStyle w:val="Programskikod"/>
      </w:pPr>
      <w:r>
        <w:tab/>
      </w:r>
      <w:r>
        <w:tab/>
        <w:t>pdf.add_page()</w:t>
      </w:r>
      <w:r>
        <w:tab/>
      </w:r>
    </w:p>
    <w:p w14:paraId="7D129D1A" w14:textId="43D5E27E" w:rsidR="009F7522" w:rsidRDefault="009F7522" w:rsidP="009F7522"/>
    <w:p w14:paraId="7F5EDAA1" w14:textId="78C8CD6B" w:rsidR="00EF017A" w:rsidRDefault="00EF017A" w:rsidP="009F7522">
      <w:r>
        <w:t>Dodajemo naslov</w:t>
      </w:r>
      <w:r w:rsidR="00917805">
        <w:t xml:space="preserve"> </w:t>
      </w:r>
      <w:r w:rsidR="0071315D">
        <w:t>i spremljeni tekst, odnosno podatke o poduzeću.</w:t>
      </w:r>
    </w:p>
    <w:p w14:paraId="368710C6" w14:textId="3C1FE750" w:rsidR="0071315D" w:rsidRDefault="0071315D" w:rsidP="0071315D">
      <w:pPr>
        <w:pStyle w:val="Programskikod"/>
        <w:ind w:left="708" w:firstLine="708"/>
      </w:pPr>
      <w:r>
        <w:t>pdf.naslov(self.simbol)</w:t>
      </w:r>
      <w:r>
        <w:tab/>
      </w:r>
    </w:p>
    <w:p w14:paraId="4A7D7FC0" w14:textId="769B3A7E" w:rsidR="0071315D" w:rsidRDefault="0071315D" w:rsidP="0071315D">
      <w:pPr>
        <w:pStyle w:val="Programskikod"/>
      </w:pPr>
      <w:r>
        <w:tab/>
      </w:r>
      <w:r>
        <w:tab/>
        <w:t>pdf.dodajtekst(self.tekst)</w:t>
      </w:r>
    </w:p>
    <w:p w14:paraId="03E1C9AE" w14:textId="2EF9C580" w:rsidR="009F7522" w:rsidRDefault="009F7522" w:rsidP="009F7522"/>
    <w:p w14:paraId="3F1A8662" w14:textId="54B591F3" w:rsidR="0071315D" w:rsidRDefault="00C74A28" w:rsidP="00C74A28">
      <w:r>
        <w:t>Dodajemo tablicu povijesnih cijena dionice.</w:t>
      </w:r>
      <w:r w:rsidR="00494933">
        <w:t xml:space="preserve"> Dodajemo sliku grafa u PDF i radimo izvoz </w:t>
      </w:r>
      <w:r w:rsidR="000B7E27">
        <w:t>PDF u željeni direktorij.</w:t>
      </w:r>
    </w:p>
    <w:p w14:paraId="46A1EC98" w14:textId="77777777" w:rsidR="00A234E4" w:rsidRDefault="00A234E4" w:rsidP="00A234E4">
      <w:pPr>
        <w:pStyle w:val="Programskikod"/>
        <w:ind w:left="708" w:firstLine="708"/>
      </w:pPr>
      <w:r>
        <w:t xml:space="preserve">pdf.dodajtablicu(self.datumi[-self.opseg:-1:1], </w:t>
      </w:r>
    </w:p>
    <w:p w14:paraId="6EDF8A03" w14:textId="3EC4DCB7" w:rsidR="009F7522" w:rsidRDefault="00A234E4" w:rsidP="00A234E4">
      <w:pPr>
        <w:pStyle w:val="Programskikod"/>
      </w:pPr>
      <w:r>
        <w:tab/>
      </w:r>
      <w:r>
        <w:tab/>
        <w:t xml:space="preserve">self.vrijednosti_dionice[-self.opseg:-1:1]) </w:t>
      </w:r>
    </w:p>
    <w:p w14:paraId="0714AE6D" w14:textId="7B67C207" w:rsidR="00E83075" w:rsidRDefault="00E83075" w:rsidP="00E83075">
      <w:pPr>
        <w:pStyle w:val="Programskikod"/>
        <w:ind w:left="708" w:firstLine="708"/>
      </w:pPr>
      <w:r>
        <w:t>pdf.dodajsliku(self.slika)</w:t>
      </w:r>
    </w:p>
    <w:p w14:paraId="21542A28" w14:textId="41C2DEE0" w:rsidR="00E83075" w:rsidRDefault="00E83075" w:rsidP="00E83075">
      <w:pPr>
        <w:pStyle w:val="Programskikod"/>
      </w:pPr>
      <w:r>
        <w:tab/>
      </w:r>
      <w:r>
        <w:tab/>
        <w:t>pdf.output(f"Izvjestaji/{self.simbol} - izvjestaj.pdf","F")</w:t>
      </w:r>
    </w:p>
    <w:p w14:paraId="77A0B060" w14:textId="5D92B05B" w:rsidR="009F7522" w:rsidRDefault="009F7522" w:rsidP="009F7522"/>
    <w:p w14:paraId="5F848180" w14:textId="2AA6FF89" w:rsidR="00494933" w:rsidRDefault="008C17FF" w:rsidP="009F7522">
      <w:r>
        <w:t xml:space="preserve">Kako smo završili s definiranjem klasa i njihovim objašnjenjem, vrijeme je da </w:t>
      </w:r>
      <w:r w:rsidR="001C714C">
        <w:t>stvorimo smislen programski kod kojim ćemo efikasno izv</w:t>
      </w:r>
      <w:r w:rsidR="00AC282D">
        <w:t>ršiti zadatak. Na početku potrebno je zatražiti od korisnika unos željenih dionica</w:t>
      </w:r>
      <w:r w:rsidR="00085D8F">
        <w:t>.</w:t>
      </w:r>
      <w:r w:rsidR="00420C20">
        <w:t xml:space="preserve"> Dionice imaju svoj definiran </w:t>
      </w:r>
      <w:r w:rsidR="00A02F23">
        <w:t>simbol</w:t>
      </w:r>
      <w:r w:rsidR="00420C20">
        <w:t xml:space="preserve"> i </w:t>
      </w:r>
      <w:r w:rsidR="00A907F1">
        <w:t>uneseni simboli od strane korisnika</w:t>
      </w:r>
      <w:r w:rsidR="00420C20">
        <w:t xml:space="preserve"> </w:t>
      </w:r>
      <w:r w:rsidR="001F63AD">
        <w:t>moraju biti usklađen</w:t>
      </w:r>
      <w:r w:rsidR="00A907F1">
        <w:t>i</w:t>
      </w:r>
      <w:r w:rsidR="001F63AD">
        <w:t xml:space="preserve"> s NASDAQ-ovim popisom</w:t>
      </w:r>
      <w:r w:rsidR="000B4178">
        <w:t>. Taj popis može se naći na njihovoj službenoj stranici</w:t>
      </w:r>
      <w:r w:rsidR="001F63AD">
        <w:t>.</w:t>
      </w:r>
      <w:r w:rsidR="00085D8F">
        <w:t xml:space="preserve"> </w:t>
      </w:r>
      <w:r w:rsidR="003C62A9">
        <w:t>S</w:t>
      </w:r>
      <w:r w:rsidR="00817FDF">
        <w:t>imbol dionice mora biti isključivo velikim slovima</w:t>
      </w:r>
      <w:r w:rsidR="00A62077">
        <w:t xml:space="preserve"> što ćemo osigurati s pozivom metode </w:t>
      </w:r>
      <w:r w:rsidR="00A62077">
        <w:rPr>
          <w:i/>
          <w:iCs/>
        </w:rPr>
        <w:t>upper</w:t>
      </w:r>
      <w:r w:rsidR="00C927D9">
        <w:t>. Sve unesene simbole spremit ćemo u listu</w:t>
      </w:r>
      <w:r w:rsidR="00817FDF">
        <w:t>.</w:t>
      </w:r>
      <w:r w:rsidR="003C62A9">
        <w:t xml:space="preserve"> </w:t>
      </w:r>
      <w:r w:rsidR="00085D8F">
        <w:t xml:space="preserve">Za prekid unosa unijet će </w:t>
      </w:r>
      <w:r w:rsidR="00085D8F">
        <w:lastRenderedPageBreak/>
        <w:t>se nula.</w:t>
      </w:r>
      <w:r w:rsidR="009701DB">
        <w:t xml:space="preserve"> Nakon prekida unosa simbola dionica, tražit ćemo od korisnika da unese opseg</w:t>
      </w:r>
      <w:r w:rsidR="005552B6">
        <w:t xml:space="preserve"> podataka, odnosno broj prošlih mjeseci od trenutka unosa.</w:t>
      </w:r>
    </w:p>
    <w:p w14:paraId="5EF4D066" w14:textId="77777777" w:rsidR="005B274D" w:rsidRDefault="005B274D" w:rsidP="005B274D">
      <w:pPr>
        <w:pStyle w:val="Programskikod"/>
      </w:pPr>
      <w:r>
        <w:t>simboli = []</w:t>
      </w:r>
    </w:p>
    <w:p w14:paraId="70EBB524" w14:textId="77777777" w:rsidR="005B274D" w:rsidRDefault="005B274D" w:rsidP="005B274D">
      <w:pPr>
        <w:pStyle w:val="Programskikod"/>
      </w:pPr>
      <w:r>
        <w:t>while True:</w:t>
      </w:r>
    </w:p>
    <w:p w14:paraId="1D9108FC" w14:textId="0D99153F" w:rsidR="005B274D" w:rsidRDefault="005B274D" w:rsidP="005B274D">
      <w:pPr>
        <w:pStyle w:val="Programskikod"/>
      </w:pPr>
      <w:r>
        <w:tab/>
        <w:t xml:space="preserve">inp = input("Unesi simbol koji zelis dodati: ").upper() </w:t>
      </w:r>
    </w:p>
    <w:p w14:paraId="60127C65" w14:textId="77777777" w:rsidR="005B274D" w:rsidRDefault="005B274D" w:rsidP="005B274D">
      <w:pPr>
        <w:pStyle w:val="Programskikod"/>
      </w:pPr>
      <w:r>
        <w:tab/>
        <w:t>if inp == "0":</w:t>
      </w:r>
    </w:p>
    <w:p w14:paraId="403B0828" w14:textId="77777777" w:rsidR="005B274D" w:rsidRDefault="005B274D" w:rsidP="005B274D">
      <w:pPr>
        <w:pStyle w:val="Programskikod"/>
      </w:pPr>
      <w:r>
        <w:tab/>
      </w:r>
      <w:r>
        <w:tab/>
        <w:t>break</w:t>
      </w:r>
    </w:p>
    <w:p w14:paraId="33B4BBBA" w14:textId="77777777" w:rsidR="005B274D" w:rsidRDefault="005B274D" w:rsidP="005B274D">
      <w:pPr>
        <w:pStyle w:val="Programskikod"/>
      </w:pPr>
      <w:r>
        <w:tab/>
        <w:t>else:</w:t>
      </w:r>
    </w:p>
    <w:p w14:paraId="761E1F18" w14:textId="37929634" w:rsidR="005B274D" w:rsidRDefault="005B274D" w:rsidP="005B274D">
      <w:pPr>
        <w:pStyle w:val="Programskikod"/>
      </w:pPr>
      <w:r>
        <w:tab/>
      </w:r>
      <w:r>
        <w:tab/>
        <w:t>simboli.append(inp)</w:t>
      </w:r>
    </w:p>
    <w:p w14:paraId="63871B52" w14:textId="512FF40D" w:rsidR="009F7522" w:rsidRDefault="009F7522" w:rsidP="009F7522"/>
    <w:p w14:paraId="37B279B4" w14:textId="2F32E21E" w:rsidR="009F7522" w:rsidRPr="008C1D62" w:rsidRDefault="009252EB" w:rsidP="009F7522">
      <w:r>
        <w:t xml:space="preserve">Nakon toga stvaramo listu </w:t>
      </w:r>
      <w:r w:rsidR="008C1D62">
        <w:t>instanci objeka</w:t>
      </w:r>
      <w:r w:rsidR="00C63E24">
        <w:t>ta</w:t>
      </w:r>
      <w:r w:rsidR="008C1D62">
        <w:t xml:space="preserve"> </w:t>
      </w:r>
      <w:r w:rsidR="008C1D62">
        <w:rPr>
          <w:i/>
          <w:iCs/>
        </w:rPr>
        <w:t>Dionica</w:t>
      </w:r>
      <w:r w:rsidR="008C1D62">
        <w:t xml:space="preserve">. </w:t>
      </w:r>
      <w:r w:rsidR="008D27E4">
        <w:t>Pomoću petlje ćemo instancirati dionice koje je korisnik zatražio</w:t>
      </w:r>
      <w:r w:rsidR="00884562">
        <w:t xml:space="preserve"> i spremiti u listu dionica.</w:t>
      </w:r>
    </w:p>
    <w:p w14:paraId="0F9B0669" w14:textId="77777777" w:rsidR="006776B0" w:rsidRDefault="006776B0" w:rsidP="006776B0">
      <w:pPr>
        <w:pStyle w:val="Programskikod"/>
      </w:pPr>
      <w:r>
        <w:t>dionice = []</w:t>
      </w:r>
    </w:p>
    <w:p w14:paraId="4951A4D0" w14:textId="77777777" w:rsidR="006776B0" w:rsidRDefault="006776B0" w:rsidP="006776B0">
      <w:pPr>
        <w:pStyle w:val="Programskikod"/>
      </w:pPr>
      <w:r>
        <w:t>for simbol in simboli:</w:t>
      </w:r>
    </w:p>
    <w:p w14:paraId="2707B499" w14:textId="5C2CA204" w:rsidR="009F7522" w:rsidRDefault="006776B0" w:rsidP="006776B0">
      <w:pPr>
        <w:pStyle w:val="Programskikod"/>
      </w:pPr>
      <w:r>
        <w:tab/>
        <w:t>dionice.append(Dionica(simbol,opseg))</w:t>
      </w:r>
    </w:p>
    <w:p w14:paraId="66F2C747" w14:textId="47106107" w:rsidR="009F7522" w:rsidRDefault="009F7522" w:rsidP="009F7522"/>
    <w:p w14:paraId="5A671E83" w14:textId="1182B371" w:rsidR="00A6177A" w:rsidRDefault="00A6177A" w:rsidP="009F7522">
      <w:r>
        <w:t>Pomoću petlje ćemo za svaku dionicu izvršiti definirane metode.</w:t>
      </w:r>
      <w:r w:rsidR="00B472EC">
        <w:t xml:space="preserve"> Pred kraj izvršenja jedne iteracije petlje potrebno je pričekati 10 sekundi. Zbog besplatnog API ključa postoje i ograničenje </w:t>
      </w:r>
      <w:r w:rsidR="00CD3AB0">
        <w:t xml:space="preserve">broja zahtjeva u minuti. U minuti možemo </w:t>
      </w:r>
      <w:r w:rsidR="00342FC6">
        <w:t>šest puta napraviti zahtjev.</w:t>
      </w:r>
      <w:r w:rsidR="00B472EC">
        <w:t xml:space="preserve"> </w:t>
      </w:r>
    </w:p>
    <w:p w14:paraId="53DC08F6" w14:textId="77777777" w:rsidR="00F03A9A" w:rsidRDefault="00F03A9A" w:rsidP="00F03A9A">
      <w:pPr>
        <w:pStyle w:val="Programskikod"/>
      </w:pPr>
      <w:r>
        <w:t>for i in range(0,len(dionice)):</w:t>
      </w:r>
    </w:p>
    <w:p w14:paraId="3B50B89C" w14:textId="77777777" w:rsidR="00F03A9A" w:rsidRDefault="00F03A9A" w:rsidP="00F03A9A">
      <w:pPr>
        <w:pStyle w:val="Programskikod"/>
      </w:pPr>
      <w:r>
        <w:tab/>
        <w:t>dionice[i].dohvatipodatke()</w:t>
      </w:r>
    </w:p>
    <w:p w14:paraId="22C6FA16" w14:textId="77777777" w:rsidR="00F03A9A" w:rsidRDefault="00F03A9A" w:rsidP="00F03A9A">
      <w:pPr>
        <w:pStyle w:val="Programskikod"/>
      </w:pPr>
      <w:r>
        <w:tab/>
        <w:t>dionice[i].spremipodatke()</w:t>
      </w:r>
    </w:p>
    <w:p w14:paraId="4674E76C" w14:textId="77777777" w:rsidR="00F03A9A" w:rsidRDefault="00F03A9A" w:rsidP="00F03A9A">
      <w:pPr>
        <w:pStyle w:val="Programskikod"/>
      </w:pPr>
      <w:r>
        <w:tab/>
        <w:t>dionice[i].obradipodatke()</w:t>
      </w:r>
    </w:p>
    <w:p w14:paraId="0DDEF460" w14:textId="77777777" w:rsidR="00F03A9A" w:rsidRDefault="00F03A9A" w:rsidP="00F03A9A">
      <w:pPr>
        <w:pStyle w:val="Programskikod"/>
      </w:pPr>
      <w:r>
        <w:tab/>
        <w:t>dionice[i].nacrtajispremigraf()</w:t>
      </w:r>
    </w:p>
    <w:p w14:paraId="3D51CE0F" w14:textId="77777777" w:rsidR="00F03A9A" w:rsidRDefault="00F03A9A" w:rsidP="00F03A9A">
      <w:pPr>
        <w:pStyle w:val="Programskikod"/>
      </w:pPr>
      <w:r>
        <w:tab/>
        <w:t>dionice[i].generirajizvjesce()</w:t>
      </w:r>
    </w:p>
    <w:p w14:paraId="065ADE5C" w14:textId="77777777" w:rsidR="00F03A9A" w:rsidRDefault="00F03A9A" w:rsidP="00F03A9A">
      <w:pPr>
        <w:pStyle w:val="Programskikod"/>
      </w:pPr>
      <w:r>
        <w:tab/>
        <w:t>sekundi = 10</w:t>
      </w:r>
    </w:p>
    <w:p w14:paraId="671118C8" w14:textId="77777777" w:rsidR="00F03A9A" w:rsidRDefault="00F03A9A" w:rsidP="00F03A9A">
      <w:pPr>
        <w:pStyle w:val="Programskikod"/>
      </w:pPr>
      <w:r>
        <w:tab/>
        <w:t>for _ in range(0,sekundi):</w:t>
      </w:r>
    </w:p>
    <w:p w14:paraId="15F094B0" w14:textId="1E66661F" w:rsidR="00F03A9A" w:rsidRDefault="00F03A9A" w:rsidP="00F03A9A">
      <w:pPr>
        <w:pStyle w:val="Programskikod"/>
      </w:pPr>
      <w:r>
        <w:tab/>
      </w:r>
      <w:r>
        <w:tab/>
        <w:t>print(f"</w:t>
      </w:r>
      <w:r w:rsidR="009C507E">
        <w:t>Č</w:t>
      </w:r>
      <w:r>
        <w:t>ekam radi API... {sekundi} sekundi do novog poziva.")</w:t>
      </w:r>
    </w:p>
    <w:p w14:paraId="4984EA38" w14:textId="77777777" w:rsidR="00F03A9A" w:rsidRDefault="00F03A9A" w:rsidP="00F03A9A">
      <w:pPr>
        <w:pStyle w:val="Programskikod"/>
      </w:pPr>
      <w:r>
        <w:tab/>
      </w:r>
      <w:r>
        <w:tab/>
        <w:t>sekundi -= 1</w:t>
      </w:r>
    </w:p>
    <w:p w14:paraId="4ACA90B1" w14:textId="0B1A4EB9" w:rsidR="00A6177A" w:rsidRDefault="00F03A9A" w:rsidP="00F03A9A">
      <w:pPr>
        <w:pStyle w:val="Programskikod"/>
      </w:pPr>
      <w:r>
        <w:tab/>
      </w:r>
      <w:r>
        <w:tab/>
        <w:t>time.sleep(1)</w:t>
      </w:r>
    </w:p>
    <w:p w14:paraId="7A6B7905" w14:textId="080EABBB" w:rsidR="009F7522" w:rsidRDefault="009F7522" w:rsidP="009F7522"/>
    <w:p w14:paraId="07891036" w14:textId="71B9124D" w:rsidR="005F054E" w:rsidRDefault="00E03A11" w:rsidP="009F7522">
      <w:r>
        <w:t xml:space="preserve">Sljedeće slike prikazuju rad skripte i krajnji rezultat. </w:t>
      </w:r>
      <w:r w:rsidR="00F54D40">
        <w:t>Sv</w:t>
      </w:r>
      <w:r w:rsidR="0023386D">
        <w:t>e skripte i sav</w:t>
      </w:r>
      <w:r w:rsidR="00F54D40">
        <w:t xml:space="preserve"> potreban materijal</w:t>
      </w:r>
      <w:r w:rsidR="000624AE">
        <w:t xml:space="preserve"> </w:t>
      </w:r>
      <w:r w:rsidR="00F25C74">
        <w:t xml:space="preserve">za njihovo izvođenje </w:t>
      </w:r>
      <w:r w:rsidR="000624AE">
        <w:t>može se naći i n</w:t>
      </w:r>
      <w:r w:rsidR="005761B6">
        <w:t xml:space="preserve">a mojem </w:t>
      </w:r>
      <w:hyperlink r:id="rId38" w:history="1">
        <w:r w:rsidR="005761B6" w:rsidRPr="005F054E">
          <w:rPr>
            <w:rStyle w:val="Hiperveza"/>
          </w:rPr>
          <w:t>GitHub repozitoriju</w:t>
        </w:r>
      </w:hyperlink>
      <w:r w:rsidR="005F054E">
        <w:t>.</w:t>
      </w:r>
    </w:p>
    <w:p w14:paraId="35DEE29A" w14:textId="667E54F9" w:rsidR="009F7522" w:rsidRDefault="009F7522" w:rsidP="009F7522"/>
    <w:p w14:paraId="76E2F85D" w14:textId="76966754" w:rsidR="005761B6" w:rsidRDefault="000B757C" w:rsidP="000B757C">
      <w:pPr>
        <w:jc w:val="center"/>
      </w:pPr>
      <w:r>
        <w:rPr>
          <w:noProof/>
        </w:rPr>
        <w:lastRenderedPageBreak/>
        <w:drawing>
          <wp:inline distT="0" distB="0" distL="0" distR="0" wp14:anchorId="72CF9DA0" wp14:editId="038C0010">
            <wp:extent cx="3919415" cy="4495800"/>
            <wp:effectExtent l="0" t="0" r="5080" b="0"/>
            <wp:docPr id="20" name="Slika 20"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lika 20" descr="Slika na kojoj se prikazuje tekst&#10;&#10;Opis je automatski generiran"/>
                    <pic:cNvPicPr/>
                  </pic:nvPicPr>
                  <pic:blipFill>
                    <a:blip r:embed="rId39">
                      <a:extLst>
                        <a:ext uri="{28A0092B-C50C-407E-A947-70E740481C1C}">
                          <a14:useLocalDpi xmlns:a14="http://schemas.microsoft.com/office/drawing/2010/main" val="0"/>
                        </a:ext>
                      </a:extLst>
                    </a:blip>
                    <a:stretch>
                      <a:fillRect/>
                    </a:stretch>
                  </pic:blipFill>
                  <pic:spPr>
                    <a:xfrm>
                      <a:off x="0" y="0"/>
                      <a:ext cx="3946503" cy="4526872"/>
                    </a:xfrm>
                    <a:prstGeom prst="rect">
                      <a:avLst/>
                    </a:prstGeom>
                  </pic:spPr>
                </pic:pic>
              </a:graphicData>
            </a:graphic>
          </wp:inline>
        </w:drawing>
      </w:r>
    </w:p>
    <w:p w14:paraId="0306EC4B" w14:textId="28BC7103" w:rsidR="000B757C" w:rsidRDefault="000B757C" w:rsidP="000B757C">
      <w:pPr>
        <w:pStyle w:val="Naslovslike"/>
      </w:pPr>
      <w:bookmarkStart w:id="55" w:name="_Toc81313036"/>
      <w:r>
        <w:t>Slika 22: Demon</w:t>
      </w:r>
      <w:r w:rsidR="00556814">
        <w:t>stracija rada skripte dionica u naredbenom re</w:t>
      </w:r>
      <w:r w:rsidR="005444E3">
        <w:t>t</w:t>
      </w:r>
      <w:r w:rsidR="00556814">
        <w:t>ku.</w:t>
      </w:r>
      <w:bookmarkEnd w:id="55"/>
    </w:p>
    <w:p w14:paraId="7DFFFE8F" w14:textId="3B87302C" w:rsidR="000B757C" w:rsidRDefault="000C6946" w:rsidP="000C6946">
      <w:pPr>
        <w:jc w:val="center"/>
      </w:pPr>
      <w:r>
        <w:rPr>
          <w:noProof/>
        </w:rPr>
        <w:lastRenderedPageBreak/>
        <w:drawing>
          <wp:inline distT="0" distB="0" distL="0" distR="0" wp14:anchorId="4C4FCBA5" wp14:editId="2A88E69D">
            <wp:extent cx="5650066" cy="7972425"/>
            <wp:effectExtent l="0" t="0" r="8255" b="0"/>
            <wp:docPr id="21" name="Slika 21"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lika 21" descr="Slika na kojoj se prikazuje tekst&#10;&#10;Opis je automatski generiran"/>
                    <pic:cNvPicPr/>
                  </pic:nvPicPr>
                  <pic:blipFill>
                    <a:blip r:embed="rId40">
                      <a:extLst>
                        <a:ext uri="{28A0092B-C50C-407E-A947-70E740481C1C}">
                          <a14:useLocalDpi xmlns:a14="http://schemas.microsoft.com/office/drawing/2010/main" val="0"/>
                        </a:ext>
                      </a:extLst>
                    </a:blip>
                    <a:stretch>
                      <a:fillRect/>
                    </a:stretch>
                  </pic:blipFill>
                  <pic:spPr>
                    <a:xfrm>
                      <a:off x="0" y="0"/>
                      <a:ext cx="5700541" cy="8043647"/>
                    </a:xfrm>
                    <a:prstGeom prst="rect">
                      <a:avLst/>
                    </a:prstGeom>
                  </pic:spPr>
                </pic:pic>
              </a:graphicData>
            </a:graphic>
          </wp:inline>
        </w:drawing>
      </w:r>
    </w:p>
    <w:p w14:paraId="037DF61F" w14:textId="0940631D" w:rsidR="000B757C" w:rsidRDefault="000C6946" w:rsidP="000C6946">
      <w:pPr>
        <w:pStyle w:val="Naslovslike"/>
      </w:pPr>
      <w:bookmarkStart w:id="56" w:name="_Toc81313037"/>
      <w:r>
        <w:t xml:space="preserve">Slika 23: </w:t>
      </w:r>
      <w:r w:rsidR="00AD7FC9">
        <w:t>Primjer teksta</w:t>
      </w:r>
      <w:r w:rsidR="00E102FE">
        <w:t xml:space="preserve"> u</w:t>
      </w:r>
      <w:r w:rsidR="00AD7FC9">
        <w:t xml:space="preserve"> PDF datote</w:t>
      </w:r>
      <w:r w:rsidR="00E102FE">
        <w:t>ci</w:t>
      </w:r>
      <w:bookmarkEnd w:id="56"/>
    </w:p>
    <w:p w14:paraId="4C5D4790" w14:textId="6AC76B36" w:rsidR="000B757C" w:rsidRDefault="00E102FE" w:rsidP="00E102FE">
      <w:pPr>
        <w:jc w:val="center"/>
      </w:pPr>
      <w:r>
        <w:rPr>
          <w:noProof/>
        </w:rPr>
        <w:lastRenderedPageBreak/>
        <w:drawing>
          <wp:inline distT="0" distB="0" distL="0" distR="0" wp14:anchorId="7F68D5D9" wp14:editId="0C8457BC">
            <wp:extent cx="5031595" cy="7067550"/>
            <wp:effectExtent l="0" t="0" r="0" b="0"/>
            <wp:docPr id="22" name="Slik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lika 22"/>
                    <pic:cNvPicPr/>
                  </pic:nvPicPr>
                  <pic:blipFill>
                    <a:blip r:embed="rId41">
                      <a:extLst>
                        <a:ext uri="{28A0092B-C50C-407E-A947-70E740481C1C}">
                          <a14:useLocalDpi xmlns:a14="http://schemas.microsoft.com/office/drawing/2010/main" val="0"/>
                        </a:ext>
                      </a:extLst>
                    </a:blip>
                    <a:stretch>
                      <a:fillRect/>
                    </a:stretch>
                  </pic:blipFill>
                  <pic:spPr>
                    <a:xfrm>
                      <a:off x="0" y="0"/>
                      <a:ext cx="5057900" cy="7104498"/>
                    </a:xfrm>
                    <a:prstGeom prst="rect">
                      <a:avLst/>
                    </a:prstGeom>
                  </pic:spPr>
                </pic:pic>
              </a:graphicData>
            </a:graphic>
          </wp:inline>
        </w:drawing>
      </w:r>
    </w:p>
    <w:p w14:paraId="5D234F43" w14:textId="6EE623A6" w:rsidR="000B757C" w:rsidRDefault="00E102FE" w:rsidP="00E102FE">
      <w:pPr>
        <w:pStyle w:val="Naslovslike"/>
      </w:pPr>
      <w:bookmarkStart w:id="57" w:name="_Toc81313038"/>
      <w:r>
        <w:t>Slika 24: Primjer tablice i grafa u PDF datoteci.</w:t>
      </w:r>
      <w:bookmarkEnd w:id="57"/>
    </w:p>
    <w:p w14:paraId="41B350FE" w14:textId="77777777" w:rsidR="000B757C" w:rsidRPr="00101B61" w:rsidRDefault="000B757C" w:rsidP="009F7522"/>
    <w:p w14:paraId="03B4A074" w14:textId="40F286D2" w:rsidR="00CB29ED" w:rsidRDefault="00CB29ED">
      <w:pPr>
        <w:spacing w:after="200" w:line="276" w:lineRule="auto"/>
        <w:jc w:val="left"/>
      </w:pPr>
      <w:r>
        <w:br w:type="page"/>
      </w:r>
    </w:p>
    <w:p w14:paraId="5586F54E" w14:textId="29761919" w:rsidR="00EE17DC" w:rsidRDefault="00EE17DC" w:rsidP="00EE17DC">
      <w:pPr>
        <w:pStyle w:val="FOINaslov1"/>
        <w:ind w:left="0" w:firstLine="0"/>
      </w:pPr>
      <w:bookmarkStart w:id="58" w:name="_Toc81312978"/>
      <w:r>
        <w:lastRenderedPageBreak/>
        <w:t>Zaključak</w:t>
      </w:r>
      <w:bookmarkEnd w:id="58"/>
    </w:p>
    <w:p w14:paraId="0EAB3693" w14:textId="3F26F3D9" w:rsidR="00370932" w:rsidRDefault="000552A0" w:rsidP="00873BF7">
      <w:pPr>
        <w:ind w:firstLine="708"/>
      </w:pPr>
      <w:r>
        <w:t>Python je interpreterski jezik</w:t>
      </w:r>
      <w:r w:rsidR="007904B8">
        <w:t xml:space="preserve"> i zbog svoje jednostavne sintakse i široke primjene drži prvo mjesto najtraženijeg</w:t>
      </w:r>
      <w:r w:rsidR="00873BF7">
        <w:t xml:space="preserve"> programskog jezika.</w:t>
      </w:r>
      <w:r w:rsidR="0007331C">
        <w:t xml:space="preserve"> </w:t>
      </w:r>
      <w:r w:rsidR="00680743">
        <w:t>Njegova primjena može se naći u razvoju web stranica, automatizaciji, znanosti podataka,</w:t>
      </w:r>
      <w:r w:rsidR="00475334">
        <w:t xml:space="preserve"> umjetnoj inteligenciji</w:t>
      </w:r>
      <w:r w:rsidR="00002290">
        <w:t xml:space="preserve"> i ostalim trendovima programiranja.</w:t>
      </w:r>
      <w:r w:rsidR="007704CD">
        <w:t xml:space="preserve"> Sintaksa ovog jezika vrlo je jednostavna</w:t>
      </w:r>
      <w:r w:rsidR="00BC1A7C">
        <w:t xml:space="preserve"> i sa vrlo malo programskog koda možemo postići velike i korisne rezultate</w:t>
      </w:r>
      <w:r w:rsidR="00F30C0A">
        <w:t>. Za razliku od drugih jezika, Python ima ugrađene tipove podataka kao što su rječnici i skupovi koji su bez problema našli svoju primjenu kod analize podataka, kao što je vi</w:t>
      </w:r>
      <w:r w:rsidR="00625228">
        <w:t>dljivo u izrađenim skriptama</w:t>
      </w:r>
      <w:r w:rsidR="00BC1A7C">
        <w:t>.</w:t>
      </w:r>
      <w:r w:rsidR="00E03876">
        <w:t xml:space="preserve"> Dodano tome, Python je odličan jezik za one koji žele naučiti programirati.</w:t>
      </w:r>
      <w:r w:rsidR="000C605E">
        <w:t xml:space="preserve"> Izrađene skripte pokazuju koliko je jednostavno automatizirati osnovne radnje</w:t>
      </w:r>
      <w:r w:rsidR="00C65BD7">
        <w:t xml:space="preserve"> koje bi inače radili ljudi. Automatsko slanje elektronične pošte dobar je primjer </w:t>
      </w:r>
      <w:r w:rsidR="0076318E">
        <w:t>i koriste ga sve kompanije. Izrađena skripta prikazuje osnovu slanja elektronične pošte</w:t>
      </w:r>
      <w:r w:rsidR="006E2B6E">
        <w:t xml:space="preserve"> pomoću Pythona</w:t>
      </w:r>
      <w:r w:rsidR="0076318E">
        <w:t xml:space="preserve">, ali kada bi ju prilagodili </w:t>
      </w:r>
      <w:r w:rsidR="00223FFC">
        <w:t>il</w:t>
      </w:r>
      <w:r w:rsidR="006E2B6E">
        <w:t>i skalirali radi obavljanja većeg broja zadataka</w:t>
      </w:r>
      <w:r w:rsidR="00223FFC">
        <w:t>, primjerice, povezivanje s bazom podataka korisnika</w:t>
      </w:r>
      <w:r w:rsidR="005968FE">
        <w:t>, tada</w:t>
      </w:r>
      <w:r w:rsidR="006D0AD9">
        <w:t xml:space="preserve"> samo dokazujemo da </w:t>
      </w:r>
      <w:r w:rsidR="005968FE">
        <w:t>automatizacij</w:t>
      </w:r>
      <w:r w:rsidR="00196CB5">
        <w:t>a</w:t>
      </w:r>
      <w:r w:rsidR="006D0AD9">
        <w:t xml:space="preserve"> takvog zadatka</w:t>
      </w:r>
      <w:r w:rsidR="005968FE">
        <w:t xml:space="preserve"> ima</w:t>
      </w:r>
      <w:r w:rsidR="00EE5D56">
        <w:t xml:space="preserve"> svoj</w:t>
      </w:r>
      <w:r w:rsidR="005968FE">
        <w:t xml:space="preserve"> smisao.</w:t>
      </w:r>
      <w:r w:rsidR="00CE11AF">
        <w:t xml:space="preserve"> </w:t>
      </w:r>
      <w:r w:rsidR="00205C90">
        <w:t xml:space="preserve">Automatizacija dohvaćanja vanjskih podataka </w:t>
      </w:r>
      <w:r w:rsidR="00447950">
        <w:t xml:space="preserve">također se pokazala vrlo jednostavnom i </w:t>
      </w:r>
      <w:r w:rsidR="00205C90">
        <w:t>u nekim dijelovima poslovanja jednostavno je neizbje</w:t>
      </w:r>
      <w:r w:rsidR="00867AAF">
        <w:t>žna.</w:t>
      </w:r>
      <w:r w:rsidR="00447950">
        <w:t xml:space="preserve"> </w:t>
      </w:r>
      <w:r w:rsidR="00867FC3">
        <w:t>U nekoliko linija koda uspješno su dohvaćeni iznimno vrijedni podaci s kojima možemo raditi što je potrebno.</w:t>
      </w:r>
      <w:r w:rsidR="003B3D3B">
        <w:t xml:space="preserve"> Naša skripta dohvatila je podatke o kompaniji i njezine vrijednosti dionica i na temelju toga stvorila jednostavan izvještaj. </w:t>
      </w:r>
      <w:r w:rsidR="00675B14">
        <w:t>Za to nije bila potrebna velika i složena skripta.</w:t>
      </w:r>
      <w:r w:rsidR="00A05AAE">
        <w:t xml:space="preserve"> </w:t>
      </w:r>
      <w:r w:rsidR="000D1568">
        <w:t>Ovo je j</w:t>
      </w:r>
      <w:r w:rsidR="00A05AAE">
        <w:t>oš jedan dokaz da se pomoću Pythona na jednostavan način mogu odraditi velike i važne stvari.</w:t>
      </w:r>
    </w:p>
    <w:p w14:paraId="76FC1EAE" w14:textId="77777777" w:rsidR="00675696" w:rsidRPr="00370932" w:rsidRDefault="00675696" w:rsidP="00370932"/>
    <w:p w14:paraId="3BDC19A6" w14:textId="672EEF9D" w:rsidR="001D61EA" w:rsidRPr="002013BC" w:rsidRDefault="001D61EA" w:rsidP="002013BC">
      <w:pPr>
        <w:spacing w:after="120"/>
        <w:rPr>
          <w:rFonts w:cs="Arial"/>
        </w:rPr>
      </w:pPr>
      <w:r w:rsidRPr="002013BC">
        <w:rPr>
          <w:rFonts w:cs="Arial"/>
          <w:b/>
          <w:bCs/>
        </w:rPr>
        <w:br w:type="page"/>
      </w:r>
    </w:p>
    <w:p w14:paraId="1A519EE1" w14:textId="5822E106" w:rsidR="00A026CD" w:rsidRPr="002013BC" w:rsidRDefault="00250F31" w:rsidP="002013BC">
      <w:pPr>
        <w:pStyle w:val="FOINaslov1"/>
        <w:numPr>
          <w:ilvl w:val="0"/>
          <w:numId w:val="0"/>
        </w:numPr>
      </w:pPr>
      <w:bookmarkStart w:id="59" w:name="_Toc81312979"/>
      <w:r w:rsidRPr="002013BC">
        <w:lastRenderedPageBreak/>
        <w:t>Popis l</w:t>
      </w:r>
      <w:r w:rsidR="006427BF" w:rsidRPr="002013BC">
        <w:t>iteratur</w:t>
      </w:r>
      <w:r w:rsidR="00E74A93">
        <w:t>e</w:t>
      </w:r>
      <w:bookmarkEnd w:id="59"/>
    </w:p>
    <w:p w14:paraId="156C02F6" w14:textId="231857B8" w:rsidR="00DF12BC" w:rsidRDefault="00DF12BC" w:rsidP="00DF12BC">
      <w:pPr>
        <w:spacing w:after="120"/>
        <w:ind w:left="360"/>
        <w:jc w:val="left"/>
        <w:rPr>
          <w:rFonts w:cs="Arial"/>
        </w:rPr>
      </w:pPr>
      <w:r w:rsidRPr="001F72B8">
        <w:rPr>
          <w:rFonts w:cs="Arial"/>
        </w:rPr>
        <w:t>Kalafatić, Z.,</w:t>
      </w:r>
      <w:r>
        <w:rPr>
          <w:rFonts w:cs="Arial"/>
        </w:rPr>
        <w:t xml:space="preserve"> </w:t>
      </w:r>
      <w:proofErr w:type="spellStart"/>
      <w:r w:rsidRPr="001F72B8">
        <w:rPr>
          <w:rFonts w:cs="Arial"/>
        </w:rPr>
        <w:t>Pošćić</w:t>
      </w:r>
      <w:proofErr w:type="spellEnd"/>
      <w:r w:rsidRPr="001F72B8">
        <w:rPr>
          <w:rFonts w:cs="Arial"/>
        </w:rPr>
        <w:t>, A.,</w:t>
      </w:r>
      <w:r>
        <w:rPr>
          <w:rFonts w:cs="Arial"/>
        </w:rPr>
        <w:t xml:space="preserve"> </w:t>
      </w:r>
      <w:proofErr w:type="spellStart"/>
      <w:r w:rsidRPr="001F72B8">
        <w:rPr>
          <w:rFonts w:cs="Arial"/>
        </w:rPr>
        <w:t>Šegvić</w:t>
      </w:r>
      <w:proofErr w:type="spellEnd"/>
      <w:r w:rsidRPr="001F72B8">
        <w:rPr>
          <w:rFonts w:cs="Arial"/>
        </w:rPr>
        <w:t>, S.,</w:t>
      </w:r>
      <w:r>
        <w:rPr>
          <w:rFonts w:cs="Arial"/>
        </w:rPr>
        <w:t xml:space="preserve"> </w:t>
      </w:r>
      <w:proofErr w:type="spellStart"/>
      <w:r w:rsidRPr="001F72B8">
        <w:rPr>
          <w:rFonts w:cs="Arial"/>
        </w:rPr>
        <w:t>Šribar</w:t>
      </w:r>
      <w:proofErr w:type="spellEnd"/>
      <w:r w:rsidRPr="001F72B8">
        <w:rPr>
          <w:rFonts w:cs="Arial"/>
        </w:rPr>
        <w:t>, J. (2016). PYTHON za znatiželjne : sasvim drukčiji pogled na programiranje. Zagreb: Element </w:t>
      </w:r>
    </w:p>
    <w:p w14:paraId="67D99A62" w14:textId="77777777" w:rsidR="0045073C" w:rsidRPr="001F72B8" w:rsidRDefault="0045073C" w:rsidP="0045073C">
      <w:pPr>
        <w:spacing w:after="120"/>
        <w:ind w:left="360"/>
        <w:jc w:val="left"/>
        <w:rPr>
          <w:rFonts w:cs="Arial"/>
        </w:rPr>
      </w:pPr>
      <w:proofErr w:type="spellStart"/>
      <w:r w:rsidRPr="001F72B8">
        <w:rPr>
          <w:rFonts w:cs="Arial"/>
        </w:rPr>
        <w:t>Downey</w:t>
      </w:r>
      <w:proofErr w:type="spellEnd"/>
      <w:r w:rsidRPr="001F72B8">
        <w:rPr>
          <w:rFonts w:cs="Arial"/>
        </w:rPr>
        <w:t>, A. B. (2014). Naučite Python. Zagreb: Dobar plan. </w:t>
      </w:r>
    </w:p>
    <w:p w14:paraId="595EC7D5" w14:textId="77777777" w:rsidR="004D606B" w:rsidRPr="001F72B8" w:rsidRDefault="004D606B" w:rsidP="004D606B">
      <w:pPr>
        <w:spacing w:after="120"/>
        <w:ind w:left="360"/>
        <w:jc w:val="left"/>
        <w:rPr>
          <w:rFonts w:cs="Arial"/>
        </w:rPr>
      </w:pPr>
      <w:proofErr w:type="spellStart"/>
      <w:r w:rsidRPr="001F72B8">
        <w:rPr>
          <w:rFonts w:cs="Arial"/>
        </w:rPr>
        <w:t>Christensson</w:t>
      </w:r>
      <w:proofErr w:type="spellEnd"/>
      <w:r w:rsidRPr="001F72B8">
        <w:rPr>
          <w:rFonts w:cs="Arial"/>
        </w:rPr>
        <w:t>, P. (2010).</w:t>
      </w:r>
      <w:r>
        <w:rPr>
          <w:rFonts w:cs="Arial"/>
        </w:rPr>
        <w:t xml:space="preserve"> </w:t>
      </w:r>
      <w:proofErr w:type="spellStart"/>
      <w:r w:rsidRPr="001F72B8">
        <w:rPr>
          <w:rFonts w:cs="Arial"/>
          <w:i/>
          <w:iCs/>
        </w:rPr>
        <w:t>Interpreter</w:t>
      </w:r>
      <w:proofErr w:type="spellEnd"/>
      <w:r>
        <w:rPr>
          <w:rFonts w:cs="Arial"/>
          <w:i/>
          <w:iCs/>
        </w:rPr>
        <w:t xml:space="preserve"> </w:t>
      </w:r>
      <w:proofErr w:type="spellStart"/>
      <w:r w:rsidRPr="001F72B8">
        <w:rPr>
          <w:rFonts w:cs="Arial"/>
          <w:i/>
          <w:iCs/>
        </w:rPr>
        <w:t>Definition</w:t>
      </w:r>
      <w:proofErr w:type="spellEnd"/>
      <w:r w:rsidRPr="001F72B8">
        <w:rPr>
          <w:rFonts w:cs="Arial"/>
          <w:i/>
          <w:iCs/>
        </w:rPr>
        <w:t>.</w:t>
      </w:r>
      <w:r>
        <w:rPr>
          <w:rFonts w:cs="Arial"/>
        </w:rPr>
        <w:t xml:space="preserve"> </w:t>
      </w:r>
      <w:r w:rsidRPr="001F72B8">
        <w:rPr>
          <w:rFonts w:cs="Arial"/>
        </w:rPr>
        <w:t>Preuzeto 27.1.2021. s</w:t>
      </w:r>
      <w:r>
        <w:rPr>
          <w:rFonts w:cs="Arial"/>
        </w:rPr>
        <w:t xml:space="preserve"> </w:t>
      </w:r>
      <w:hyperlink r:id="rId42" w:history="1">
        <w:r w:rsidRPr="00DB6429">
          <w:rPr>
            <w:rStyle w:val="Hiperveza"/>
            <w:rFonts w:cs="Arial"/>
          </w:rPr>
          <w:t>https://techterms.com/definition/interpreter</w:t>
        </w:r>
      </w:hyperlink>
      <w:r w:rsidRPr="001F72B8">
        <w:rPr>
          <w:rFonts w:cs="Arial"/>
        </w:rPr>
        <w:t> </w:t>
      </w:r>
    </w:p>
    <w:p w14:paraId="27E1ED15" w14:textId="77777777" w:rsidR="002A272E" w:rsidRPr="001F72B8" w:rsidRDefault="002A272E" w:rsidP="002A272E">
      <w:pPr>
        <w:spacing w:after="120"/>
        <w:ind w:left="360"/>
        <w:jc w:val="left"/>
        <w:rPr>
          <w:rFonts w:cs="Arial"/>
        </w:rPr>
      </w:pPr>
      <w:r w:rsidRPr="001F72B8">
        <w:rPr>
          <w:rFonts w:cs="Arial"/>
        </w:rPr>
        <w:t>Chris, M. (2019.)</w:t>
      </w:r>
      <w:r>
        <w:rPr>
          <w:rFonts w:cs="Arial"/>
        </w:rPr>
        <w:t xml:space="preserve"> </w:t>
      </w:r>
      <w:r w:rsidRPr="001F72B8">
        <w:rPr>
          <w:rFonts w:cs="Arial"/>
          <w:i/>
          <w:iCs/>
        </w:rPr>
        <w:t>Python</w:t>
      </w:r>
      <w:r>
        <w:rPr>
          <w:rFonts w:cs="Arial"/>
          <w:i/>
          <w:iCs/>
        </w:rPr>
        <w:t xml:space="preserve"> </w:t>
      </w:r>
      <w:proofErr w:type="spellStart"/>
      <w:r w:rsidRPr="001F72B8">
        <w:rPr>
          <w:rFonts w:cs="Arial"/>
          <w:i/>
          <w:iCs/>
        </w:rPr>
        <w:t>Begginers</w:t>
      </w:r>
      <w:proofErr w:type="spellEnd"/>
      <w:r>
        <w:rPr>
          <w:rFonts w:cs="Arial"/>
          <w:i/>
          <w:iCs/>
        </w:rPr>
        <w:t xml:space="preserve"> </w:t>
      </w:r>
      <w:proofErr w:type="spellStart"/>
      <w:r w:rsidRPr="001F72B8">
        <w:rPr>
          <w:rFonts w:cs="Arial"/>
          <w:i/>
          <w:iCs/>
        </w:rPr>
        <w:t>Guide</w:t>
      </w:r>
      <w:proofErr w:type="spellEnd"/>
      <w:r w:rsidRPr="001F72B8">
        <w:rPr>
          <w:rFonts w:cs="Arial"/>
        </w:rPr>
        <w:t>. Preuzeto 27.1.2021. s</w:t>
      </w:r>
      <w:r>
        <w:rPr>
          <w:rFonts w:cs="Arial"/>
        </w:rPr>
        <w:t xml:space="preserve"> </w:t>
      </w:r>
      <w:r w:rsidRPr="001F72B8">
        <w:rPr>
          <w:rFonts w:cs="Arial"/>
          <w:u w:val="single"/>
        </w:rPr>
        <w:t>https://wiki.python.org/moin/BeginnersGuide/Overview</w:t>
      </w:r>
    </w:p>
    <w:p w14:paraId="3BA07E9B" w14:textId="3E3E93A4" w:rsidR="00912DA7" w:rsidRDefault="001F72B8" w:rsidP="00912DA7">
      <w:pPr>
        <w:spacing w:after="120"/>
        <w:ind w:left="360"/>
        <w:jc w:val="left"/>
        <w:rPr>
          <w:rFonts w:cs="Arial"/>
        </w:rPr>
      </w:pPr>
      <w:r w:rsidRPr="001F72B8">
        <w:rPr>
          <w:rFonts w:cs="Arial"/>
        </w:rPr>
        <w:t>Eastwood, B. (2020.).</w:t>
      </w:r>
      <w:r w:rsidR="00CD7DB4">
        <w:rPr>
          <w:rFonts w:cs="Arial"/>
        </w:rPr>
        <w:t xml:space="preserve"> </w:t>
      </w:r>
      <w:r w:rsidRPr="001F72B8">
        <w:rPr>
          <w:rFonts w:cs="Arial"/>
          <w:i/>
          <w:iCs/>
        </w:rPr>
        <w:t>The</w:t>
      </w:r>
      <w:r w:rsidR="00CD7DB4">
        <w:rPr>
          <w:rFonts w:cs="Arial"/>
          <w:i/>
          <w:iCs/>
        </w:rPr>
        <w:t xml:space="preserve"> </w:t>
      </w:r>
      <w:r w:rsidRPr="001F72B8">
        <w:rPr>
          <w:rFonts w:cs="Arial"/>
          <w:i/>
          <w:iCs/>
        </w:rPr>
        <w:t>10 Most Popular</w:t>
      </w:r>
      <w:r w:rsidR="00CD7DB4">
        <w:rPr>
          <w:rFonts w:cs="Arial"/>
          <w:i/>
          <w:iCs/>
        </w:rPr>
        <w:t xml:space="preserve"> </w:t>
      </w:r>
      <w:r w:rsidRPr="001F72B8">
        <w:rPr>
          <w:rFonts w:cs="Arial"/>
          <w:i/>
          <w:iCs/>
        </w:rPr>
        <w:t>Programming</w:t>
      </w:r>
      <w:r w:rsidR="00CD7DB4">
        <w:rPr>
          <w:rFonts w:cs="Arial"/>
          <w:i/>
          <w:iCs/>
        </w:rPr>
        <w:t xml:space="preserve"> </w:t>
      </w:r>
      <w:r w:rsidRPr="001F72B8">
        <w:rPr>
          <w:rFonts w:cs="Arial"/>
          <w:i/>
          <w:iCs/>
        </w:rPr>
        <w:t>Languages</w:t>
      </w:r>
      <w:r w:rsidR="00CD7DB4">
        <w:rPr>
          <w:rFonts w:cs="Arial"/>
          <w:i/>
          <w:iCs/>
        </w:rPr>
        <w:t xml:space="preserve"> </w:t>
      </w:r>
      <w:r w:rsidRPr="001F72B8">
        <w:rPr>
          <w:rFonts w:cs="Arial"/>
          <w:i/>
          <w:iCs/>
        </w:rPr>
        <w:t>To</w:t>
      </w:r>
      <w:r w:rsidR="00CD7DB4">
        <w:rPr>
          <w:rFonts w:cs="Arial"/>
          <w:i/>
          <w:iCs/>
        </w:rPr>
        <w:t xml:space="preserve"> </w:t>
      </w:r>
      <w:r w:rsidRPr="001F72B8">
        <w:rPr>
          <w:rFonts w:cs="Arial"/>
          <w:i/>
          <w:iCs/>
        </w:rPr>
        <w:t>Learn</w:t>
      </w:r>
      <w:r w:rsidR="00CD7DB4">
        <w:rPr>
          <w:rFonts w:cs="Arial"/>
          <w:i/>
          <w:iCs/>
        </w:rPr>
        <w:t xml:space="preserve"> </w:t>
      </w:r>
      <w:r w:rsidRPr="001F72B8">
        <w:rPr>
          <w:rFonts w:cs="Arial"/>
          <w:i/>
          <w:iCs/>
        </w:rPr>
        <w:t>In 2020</w:t>
      </w:r>
      <w:r w:rsidRPr="001F72B8">
        <w:rPr>
          <w:rFonts w:cs="Arial"/>
        </w:rPr>
        <w:t>. Preuzeto 22.1.2021. s </w:t>
      </w:r>
      <w:r w:rsidRPr="001F72B8">
        <w:rPr>
          <w:rFonts w:cs="Arial"/>
          <w:u w:val="single"/>
        </w:rPr>
        <w:t>https://www.northeastern.edu/graduate/blog/most-popular-programming-languages/</w:t>
      </w:r>
      <w:r w:rsidRPr="001F72B8">
        <w:rPr>
          <w:rFonts w:cs="Arial"/>
        </w:rPr>
        <w:t> </w:t>
      </w:r>
    </w:p>
    <w:p w14:paraId="15D84EAC" w14:textId="77777777" w:rsidR="00912DA7" w:rsidRPr="001F72B8" w:rsidRDefault="00912DA7" w:rsidP="00912DA7">
      <w:pPr>
        <w:spacing w:after="120"/>
        <w:ind w:left="360"/>
        <w:jc w:val="left"/>
        <w:rPr>
          <w:rFonts w:cs="Arial"/>
        </w:rPr>
      </w:pPr>
      <w:r w:rsidRPr="001F72B8">
        <w:rPr>
          <w:rFonts w:cs="Arial"/>
        </w:rPr>
        <w:t>Jetbrains.com (2019.)</w:t>
      </w:r>
      <w:r>
        <w:rPr>
          <w:rFonts w:cs="Arial"/>
        </w:rPr>
        <w:t xml:space="preserve"> </w:t>
      </w:r>
      <w:r w:rsidRPr="001F72B8">
        <w:rPr>
          <w:rFonts w:cs="Arial"/>
          <w:i/>
          <w:iCs/>
        </w:rPr>
        <w:t>Python</w:t>
      </w:r>
      <w:r>
        <w:rPr>
          <w:rFonts w:cs="Arial"/>
          <w:i/>
          <w:iCs/>
        </w:rPr>
        <w:t xml:space="preserve"> </w:t>
      </w:r>
      <w:proofErr w:type="spellStart"/>
      <w:r w:rsidRPr="001F72B8">
        <w:rPr>
          <w:rFonts w:cs="Arial"/>
          <w:i/>
          <w:iCs/>
        </w:rPr>
        <w:t>Developers</w:t>
      </w:r>
      <w:proofErr w:type="spellEnd"/>
      <w:r>
        <w:rPr>
          <w:rFonts w:cs="Arial"/>
          <w:i/>
          <w:iCs/>
        </w:rPr>
        <w:t xml:space="preserve"> </w:t>
      </w:r>
      <w:proofErr w:type="spellStart"/>
      <w:r w:rsidRPr="001F72B8">
        <w:rPr>
          <w:rFonts w:cs="Arial"/>
          <w:i/>
          <w:iCs/>
        </w:rPr>
        <w:t>Survey</w:t>
      </w:r>
      <w:proofErr w:type="spellEnd"/>
      <w:r>
        <w:rPr>
          <w:rFonts w:cs="Arial"/>
          <w:i/>
          <w:iCs/>
        </w:rPr>
        <w:t xml:space="preserve"> </w:t>
      </w:r>
      <w:r w:rsidRPr="001F72B8">
        <w:rPr>
          <w:rFonts w:cs="Arial"/>
          <w:i/>
          <w:iCs/>
        </w:rPr>
        <w:t>2019</w:t>
      </w:r>
      <w:r>
        <w:rPr>
          <w:rFonts w:cs="Arial"/>
          <w:i/>
          <w:iCs/>
        </w:rPr>
        <w:t xml:space="preserve"> </w:t>
      </w:r>
      <w:proofErr w:type="spellStart"/>
      <w:r w:rsidRPr="001F72B8">
        <w:rPr>
          <w:rFonts w:cs="Arial"/>
          <w:i/>
          <w:iCs/>
        </w:rPr>
        <w:t>Results</w:t>
      </w:r>
      <w:proofErr w:type="spellEnd"/>
      <w:r w:rsidRPr="001F72B8">
        <w:rPr>
          <w:rFonts w:cs="Arial"/>
        </w:rPr>
        <w:t>. Preuzeto 28.1.2021. s</w:t>
      </w:r>
      <w:r>
        <w:rPr>
          <w:rFonts w:cs="Arial"/>
        </w:rPr>
        <w:t xml:space="preserve"> </w:t>
      </w:r>
      <w:hyperlink r:id="rId43" w:history="1">
        <w:r w:rsidRPr="00DB6429">
          <w:rPr>
            <w:rStyle w:val="Hiperveza"/>
            <w:rFonts w:cs="Arial"/>
          </w:rPr>
          <w:t>https://www.jetbrains.com/lp/python-developers-survey-2019/</w:t>
        </w:r>
      </w:hyperlink>
    </w:p>
    <w:p w14:paraId="6353B443" w14:textId="2C93A299" w:rsidR="003A189D" w:rsidRDefault="003A189D" w:rsidP="003A189D">
      <w:pPr>
        <w:spacing w:after="120"/>
        <w:ind w:left="360"/>
        <w:jc w:val="left"/>
        <w:rPr>
          <w:rStyle w:val="Hiperveza"/>
          <w:rFonts w:cs="Arial"/>
        </w:rPr>
      </w:pPr>
      <w:proofErr w:type="spellStart"/>
      <w:r w:rsidRPr="001F72B8">
        <w:rPr>
          <w:rFonts w:cs="Arial"/>
        </w:rPr>
        <w:t>Zestminds</w:t>
      </w:r>
      <w:proofErr w:type="spellEnd"/>
      <w:r>
        <w:rPr>
          <w:rFonts w:cs="Arial"/>
        </w:rPr>
        <w:t xml:space="preserve"> </w:t>
      </w:r>
      <w:r w:rsidRPr="001F72B8">
        <w:rPr>
          <w:rFonts w:cs="Arial"/>
        </w:rPr>
        <w:t>(2020.)</w:t>
      </w:r>
      <w:r>
        <w:rPr>
          <w:rFonts w:cs="Arial"/>
        </w:rPr>
        <w:t xml:space="preserve"> </w:t>
      </w:r>
      <w:r w:rsidRPr="001F72B8">
        <w:rPr>
          <w:rFonts w:cs="Arial"/>
          <w:i/>
          <w:iCs/>
        </w:rPr>
        <w:t>Top 10 Python Development</w:t>
      </w:r>
      <w:r>
        <w:rPr>
          <w:rFonts w:cs="Arial"/>
          <w:i/>
          <w:iCs/>
        </w:rPr>
        <w:t xml:space="preserve"> </w:t>
      </w:r>
      <w:proofErr w:type="spellStart"/>
      <w:r w:rsidRPr="001F72B8">
        <w:rPr>
          <w:rFonts w:cs="Arial"/>
          <w:i/>
          <w:iCs/>
        </w:rPr>
        <w:t>Trends</w:t>
      </w:r>
      <w:proofErr w:type="spellEnd"/>
      <w:r>
        <w:rPr>
          <w:rFonts w:cs="Arial"/>
          <w:i/>
          <w:iCs/>
        </w:rPr>
        <w:t xml:space="preserve"> </w:t>
      </w:r>
      <w:r w:rsidRPr="001F72B8">
        <w:rPr>
          <w:rFonts w:cs="Arial"/>
          <w:i/>
          <w:iCs/>
        </w:rPr>
        <w:t>For 2020</w:t>
      </w:r>
      <w:r w:rsidRPr="001F72B8">
        <w:rPr>
          <w:rFonts w:cs="Arial"/>
        </w:rPr>
        <w:t>. Preuzeto 27.1.2021. s</w:t>
      </w:r>
      <w:r>
        <w:rPr>
          <w:rFonts w:cs="Arial"/>
        </w:rPr>
        <w:t xml:space="preserve"> </w:t>
      </w:r>
      <w:hyperlink r:id="rId44" w:history="1">
        <w:r w:rsidRPr="00DB6429">
          <w:rPr>
            <w:rStyle w:val="Hiperveza"/>
            <w:rFonts w:cs="Arial"/>
          </w:rPr>
          <w:t>https://www.zestminds.com/blog/python-development-trends-for-2020/</w:t>
        </w:r>
      </w:hyperlink>
    </w:p>
    <w:p w14:paraId="36D1998E" w14:textId="39560556" w:rsidR="00DE2B85" w:rsidRPr="001F72B8" w:rsidRDefault="00DE2B85" w:rsidP="00DE2B85">
      <w:pPr>
        <w:spacing w:after="120"/>
        <w:ind w:left="360"/>
        <w:jc w:val="left"/>
        <w:rPr>
          <w:rFonts w:cs="Arial"/>
        </w:rPr>
      </w:pPr>
      <w:proofErr w:type="spellStart"/>
      <w:r w:rsidRPr="001F72B8">
        <w:rPr>
          <w:rFonts w:cs="Arial"/>
        </w:rPr>
        <w:t>Zestminds</w:t>
      </w:r>
      <w:proofErr w:type="spellEnd"/>
      <w:r>
        <w:rPr>
          <w:rFonts w:cs="Arial"/>
        </w:rPr>
        <w:t xml:space="preserve"> </w:t>
      </w:r>
      <w:r w:rsidRPr="001F72B8">
        <w:rPr>
          <w:rFonts w:cs="Arial"/>
        </w:rPr>
        <w:t>(2020.)</w:t>
      </w:r>
      <w:r>
        <w:rPr>
          <w:rFonts w:cs="Arial"/>
        </w:rPr>
        <w:t xml:space="preserve"> </w:t>
      </w:r>
      <w:r w:rsidRPr="001F72B8">
        <w:rPr>
          <w:rFonts w:cs="Arial"/>
          <w:i/>
          <w:iCs/>
        </w:rPr>
        <w:t>7</w:t>
      </w:r>
      <w:r>
        <w:rPr>
          <w:rFonts w:cs="Arial"/>
          <w:i/>
          <w:iCs/>
        </w:rPr>
        <w:t xml:space="preserve"> </w:t>
      </w:r>
      <w:proofErr w:type="spellStart"/>
      <w:r w:rsidRPr="001F72B8">
        <w:rPr>
          <w:rFonts w:cs="Arial"/>
          <w:i/>
          <w:iCs/>
        </w:rPr>
        <w:t>Important</w:t>
      </w:r>
      <w:proofErr w:type="spellEnd"/>
      <w:r>
        <w:rPr>
          <w:rFonts w:cs="Arial"/>
          <w:i/>
          <w:iCs/>
        </w:rPr>
        <w:t xml:space="preserve"> </w:t>
      </w:r>
      <w:r w:rsidRPr="001F72B8">
        <w:rPr>
          <w:rFonts w:cs="Arial"/>
          <w:i/>
          <w:iCs/>
        </w:rPr>
        <w:t>Python</w:t>
      </w:r>
      <w:r>
        <w:rPr>
          <w:rFonts w:cs="Arial"/>
          <w:i/>
          <w:iCs/>
        </w:rPr>
        <w:t xml:space="preserve"> </w:t>
      </w:r>
      <w:r w:rsidRPr="001F72B8">
        <w:rPr>
          <w:rFonts w:cs="Arial"/>
          <w:i/>
          <w:iCs/>
        </w:rPr>
        <w:t>Development</w:t>
      </w:r>
      <w:r>
        <w:rPr>
          <w:rFonts w:cs="Arial"/>
          <w:i/>
          <w:iCs/>
        </w:rPr>
        <w:t xml:space="preserve"> </w:t>
      </w:r>
      <w:proofErr w:type="spellStart"/>
      <w:r w:rsidRPr="001F72B8">
        <w:rPr>
          <w:rFonts w:cs="Arial"/>
          <w:i/>
          <w:iCs/>
        </w:rPr>
        <w:t>Trends</w:t>
      </w:r>
      <w:proofErr w:type="spellEnd"/>
      <w:r>
        <w:rPr>
          <w:rFonts w:cs="Arial"/>
          <w:i/>
          <w:iCs/>
        </w:rPr>
        <w:t xml:space="preserve"> </w:t>
      </w:r>
      <w:r w:rsidRPr="001F72B8">
        <w:rPr>
          <w:rFonts w:cs="Arial"/>
          <w:i/>
          <w:iCs/>
        </w:rPr>
        <w:t>You</w:t>
      </w:r>
      <w:r>
        <w:rPr>
          <w:rFonts w:cs="Arial"/>
          <w:i/>
          <w:iCs/>
        </w:rPr>
        <w:t xml:space="preserve"> </w:t>
      </w:r>
      <w:proofErr w:type="spellStart"/>
      <w:r w:rsidRPr="001F72B8">
        <w:rPr>
          <w:rFonts w:cs="Arial"/>
          <w:i/>
          <w:iCs/>
        </w:rPr>
        <w:t>Cannot</w:t>
      </w:r>
      <w:proofErr w:type="spellEnd"/>
      <w:r>
        <w:rPr>
          <w:rFonts w:cs="Arial"/>
          <w:i/>
          <w:iCs/>
        </w:rPr>
        <w:t xml:space="preserve"> </w:t>
      </w:r>
      <w:proofErr w:type="spellStart"/>
      <w:r w:rsidRPr="001F72B8">
        <w:rPr>
          <w:rFonts w:cs="Arial"/>
          <w:i/>
          <w:iCs/>
        </w:rPr>
        <w:t>Ignore</w:t>
      </w:r>
      <w:proofErr w:type="spellEnd"/>
      <w:r>
        <w:rPr>
          <w:rFonts w:cs="Arial"/>
          <w:i/>
          <w:iCs/>
        </w:rPr>
        <w:t xml:space="preserve"> </w:t>
      </w:r>
      <w:proofErr w:type="spellStart"/>
      <w:r w:rsidRPr="001F72B8">
        <w:rPr>
          <w:rFonts w:cs="Arial"/>
          <w:i/>
          <w:iCs/>
        </w:rPr>
        <w:t>in</w:t>
      </w:r>
      <w:proofErr w:type="spellEnd"/>
      <w:r>
        <w:rPr>
          <w:rFonts w:cs="Arial"/>
          <w:i/>
          <w:iCs/>
        </w:rPr>
        <w:t xml:space="preserve"> </w:t>
      </w:r>
      <w:proofErr w:type="spellStart"/>
      <w:r w:rsidRPr="001F72B8">
        <w:rPr>
          <w:rFonts w:cs="Arial"/>
          <w:i/>
          <w:iCs/>
        </w:rPr>
        <w:t>the</w:t>
      </w:r>
      <w:proofErr w:type="spellEnd"/>
      <w:r>
        <w:rPr>
          <w:rFonts w:cs="Arial"/>
          <w:i/>
          <w:iCs/>
        </w:rPr>
        <w:t xml:space="preserve"> </w:t>
      </w:r>
      <w:proofErr w:type="spellStart"/>
      <w:r w:rsidRPr="001F72B8">
        <w:rPr>
          <w:rFonts w:cs="Arial"/>
          <w:i/>
          <w:iCs/>
        </w:rPr>
        <w:t>Year</w:t>
      </w:r>
      <w:proofErr w:type="spellEnd"/>
      <w:r>
        <w:rPr>
          <w:rFonts w:cs="Arial"/>
          <w:i/>
          <w:iCs/>
        </w:rPr>
        <w:t xml:space="preserve"> </w:t>
      </w:r>
      <w:r w:rsidRPr="001F72B8">
        <w:rPr>
          <w:rFonts w:cs="Arial"/>
          <w:i/>
          <w:iCs/>
        </w:rPr>
        <w:t>2021</w:t>
      </w:r>
      <w:r w:rsidRPr="001F72B8">
        <w:rPr>
          <w:rFonts w:cs="Arial"/>
        </w:rPr>
        <w:t>. Preuzeto 27.1.2021. s</w:t>
      </w:r>
      <w:r>
        <w:rPr>
          <w:rFonts w:cs="Arial"/>
        </w:rPr>
        <w:t xml:space="preserve"> </w:t>
      </w:r>
      <w:hyperlink r:id="rId45" w:history="1">
        <w:r w:rsidRPr="00DB6429">
          <w:rPr>
            <w:rStyle w:val="Hiperveza"/>
            <w:rFonts w:cs="Arial"/>
          </w:rPr>
          <w:t>https://www.zestminds.com/blog/top-python-development-trends-in-2021/</w:t>
        </w:r>
      </w:hyperlink>
    </w:p>
    <w:p w14:paraId="35B963C9" w14:textId="77777777" w:rsidR="00CD0D8B" w:rsidRPr="001F72B8" w:rsidRDefault="00CD0D8B" w:rsidP="00CD0D8B">
      <w:pPr>
        <w:spacing w:after="120"/>
        <w:ind w:left="360"/>
        <w:jc w:val="left"/>
        <w:rPr>
          <w:rFonts w:cs="Arial"/>
        </w:rPr>
      </w:pPr>
      <w:proofErr w:type="spellStart"/>
      <w:r w:rsidRPr="001F72B8">
        <w:rPr>
          <w:rFonts w:cs="Arial"/>
        </w:rPr>
        <w:t>Azorin</w:t>
      </w:r>
      <w:proofErr w:type="spellEnd"/>
      <w:r w:rsidRPr="001F72B8">
        <w:rPr>
          <w:rFonts w:cs="Arial"/>
        </w:rPr>
        <w:t>, P. (2019.)</w:t>
      </w:r>
      <w:r>
        <w:rPr>
          <w:rFonts w:cs="Arial"/>
        </w:rPr>
        <w:t xml:space="preserve"> </w:t>
      </w:r>
      <w:r w:rsidRPr="001F72B8">
        <w:rPr>
          <w:rFonts w:cs="Arial"/>
          <w:i/>
          <w:iCs/>
        </w:rPr>
        <w:t>Python</w:t>
      </w:r>
      <w:r>
        <w:rPr>
          <w:rFonts w:cs="Arial"/>
          <w:i/>
          <w:iCs/>
        </w:rPr>
        <w:t xml:space="preserve"> </w:t>
      </w:r>
      <w:r w:rsidRPr="001F72B8">
        <w:rPr>
          <w:rFonts w:cs="Arial"/>
          <w:i/>
          <w:iCs/>
        </w:rPr>
        <w:t>Development</w:t>
      </w:r>
      <w:r>
        <w:rPr>
          <w:rFonts w:cs="Arial"/>
          <w:i/>
          <w:iCs/>
        </w:rPr>
        <w:t xml:space="preserve"> </w:t>
      </w:r>
      <w:proofErr w:type="spellStart"/>
      <w:r w:rsidRPr="001F72B8">
        <w:rPr>
          <w:rFonts w:cs="Arial"/>
          <w:i/>
          <w:iCs/>
        </w:rPr>
        <w:t>Trends</w:t>
      </w:r>
      <w:proofErr w:type="spellEnd"/>
      <w:r>
        <w:rPr>
          <w:rFonts w:cs="Arial"/>
          <w:i/>
          <w:iCs/>
        </w:rPr>
        <w:t xml:space="preserve"> </w:t>
      </w:r>
      <w:r w:rsidRPr="001F72B8">
        <w:rPr>
          <w:rFonts w:cs="Arial"/>
          <w:i/>
          <w:iCs/>
        </w:rPr>
        <w:t>for 2019</w:t>
      </w:r>
      <w:r>
        <w:rPr>
          <w:rFonts w:cs="Arial"/>
          <w:i/>
          <w:iCs/>
        </w:rPr>
        <w:t xml:space="preserve"> </w:t>
      </w:r>
      <w:r w:rsidRPr="001F72B8">
        <w:rPr>
          <w:rFonts w:cs="Arial"/>
          <w:i/>
          <w:iCs/>
        </w:rPr>
        <w:t>and</w:t>
      </w:r>
      <w:r>
        <w:rPr>
          <w:rFonts w:cs="Arial"/>
          <w:i/>
          <w:iCs/>
        </w:rPr>
        <w:t xml:space="preserve"> </w:t>
      </w:r>
      <w:r w:rsidRPr="001F72B8">
        <w:rPr>
          <w:rFonts w:cs="Arial"/>
          <w:i/>
          <w:iCs/>
        </w:rPr>
        <w:t>2020.</w:t>
      </w:r>
      <w:r>
        <w:rPr>
          <w:rFonts w:cs="Arial"/>
        </w:rPr>
        <w:t xml:space="preserve"> </w:t>
      </w:r>
      <w:r w:rsidRPr="001F72B8">
        <w:rPr>
          <w:rFonts w:cs="Arial"/>
        </w:rPr>
        <w:t>Preuzeto 27.1.2021. s</w:t>
      </w:r>
      <w:r>
        <w:rPr>
          <w:rFonts w:cs="Arial"/>
        </w:rPr>
        <w:t xml:space="preserve"> </w:t>
      </w:r>
      <w:hyperlink r:id="rId46" w:history="1">
        <w:r w:rsidRPr="00DB6429">
          <w:rPr>
            <w:rStyle w:val="Hiperveza"/>
            <w:rFonts w:cs="Arial"/>
          </w:rPr>
          <w:t>https://medium.com/@guestposts_92864/python-development-trends-for-2019-and-2020-70d39d93b5d9</w:t>
        </w:r>
      </w:hyperlink>
      <w:r>
        <w:rPr>
          <w:rFonts w:cs="Arial"/>
        </w:rPr>
        <w:t xml:space="preserve"> </w:t>
      </w:r>
    </w:p>
    <w:p w14:paraId="0E715226" w14:textId="77777777" w:rsidR="003312A3" w:rsidRPr="001F72B8" w:rsidRDefault="003312A3" w:rsidP="003312A3">
      <w:pPr>
        <w:spacing w:after="120"/>
        <w:ind w:left="360"/>
        <w:jc w:val="left"/>
        <w:rPr>
          <w:rFonts w:cs="Arial"/>
        </w:rPr>
      </w:pPr>
      <w:proofErr w:type="spellStart"/>
      <w:r w:rsidRPr="001F72B8">
        <w:rPr>
          <w:rFonts w:cs="Arial"/>
        </w:rPr>
        <w:t>Tutorialspoint</w:t>
      </w:r>
      <w:proofErr w:type="spellEnd"/>
      <w:r>
        <w:rPr>
          <w:rFonts w:cs="Arial"/>
        </w:rPr>
        <w:t xml:space="preserve"> </w:t>
      </w:r>
      <w:r w:rsidRPr="001F72B8">
        <w:rPr>
          <w:rFonts w:cs="Arial"/>
        </w:rPr>
        <w:t>(bez dat.)</w:t>
      </w:r>
      <w:r>
        <w:rPr>
          <w:rFonts w:cs="Arial"/>
        </w:rPr>
        <w:t xml:space="preserve"> </w:t>
      </w:r>
      <w:proofErr w:type="spellStart"/>
      <w:r w:rsidRPr="001F72B8">
        <w:rPr>
          <w:rFonts w:cs="Arial"/>
          <w:i/>
          <w:iCs/>
        </w:rPr>
        <w:t>TurboGears</w:t>
      </w:r>
      <w:proofErr w:type="spellEnd"/>
      <w:r>
        <w:rPr>
          <w:rFonts w:cs="Arial"/>
          <w:i/>
          <w:iCs/>
        </w:rPr>
        <w:t xml:space="preserve"> </w:t>
      </w:r>
      <w:r w:rsidRPr="001F72B8">
        <w:rPr>
          <w:rFonts w:cs="Arial"/>
          <w:i/>
          <w:iCs/>
        </w:rPr>
        <w:t>–</w:t>
      </w:r>
      <w:r>
        <w:rPr>
          <w:rFonts w:cs="Arial"/>
          <w:i/>
          <w:iCs/>
        </w:rPr>
        <w:t xml:space="preserve"> </w:t>
      </w:r>
      <w:proofErr w:type="spellStart"/>
      <w:r w:rsidRPr="001F72B8">
        <w:rPr>
          <w:rFonts w:cs="Arial"/>
          <w:i/>
          <w:iCs/>
        </w:rPr>
        <w:t>Overview</w:t>
      </w:r>
      <w:proofErr w:type="spellEnd"/>
      <w:r w:rsidRPr="001F72B8">
        <w:rPr>
          <w:rFonts w:cs="Arial"/>
          <w:i/>
          <w:iCs/>
        </w:rPr>
        <w:t>.</w:t>
      </w:r>
      <w:r>
        <w:rPr>
          <w:rFonts w:cs="Arial"/>
        </w:rPr>
        <w:t xml:space="preserve"> </w:t>
      </w:r>
      <w:r w:rsidRPr="001F72B8">
        <w:rPr>
          <w:rFonts w:cs="Arial"/>
        </w:rPr>
        <w:t>Preuzeto 27.1.2021. s</w:t>
      </w:r>
      <w:r>
        <w:rPr>
          <w:rFonts w:cs="Arial"/>
        </w:rPr>
        <w:t xml:space="preserve"> </w:t>
      </w:r>
      <w:hyperlink r:id="rId47" w:history="1">
        <w:r w:rsidRPr="00DB6429">
          <w:rPr>
            <w:rStyle w:val="Hiperveza"/>
            <w:rFonts w:cs="Arial"/>
          </w:rPr>
          <w:t>https://www.tutorialspoint.com/turbogears/turbogears_overview.htm</w:t>
        </w:r>
      </w:hyperlink>
    </w:p>
    <w:p w14:paraId="6ABDD07A" w14:textId="359F5456" w:rsidR="00324C35" w:rsidRDefault="006F6282" w:rsidP="00324C35">
      <w:pPr>
        <w:spacing w:after="120"/>
        <w:ind w:left="360"/>
        <w:jc w:val="left"/>
        <w:rPr>
          <w:rFonts w:cs="Arial"/>
          <w:u w:val="single"/>
        </w:rPr>
      </w:pPr>
      <w:proofErr w:type="spellStart"/>
      <w:r w:rsidRPr="001F72B8">
        <w:rPr>
          <w:rFonts w:cs="Arial"/>
        </w:rPr>
        <w:t>Cuelogic</w:t>
      </w:r>
      <w:proofErr w:type="spellEnd"/>
      <w:r>
        <w:rPr>
          <w:rFonts w:cs="Arial"/>
        </w:rPr>
        <w:t xml:space="preserve"> </w:t>
      </w:r>
      <w:r w:rsidRPr="001F72B8">
        <w:rPr>
          <w:rFonts w:cs="Arial"/>
        </w:rPr>
        <w:t>(bez dat.) Role</w:t>
      </w:r>
      <w:r>
        <w:rPr>
          <w:rFonts w:cs="Arial"/>
        </w:rPr>
        <w:t xml:space="preserve"> </w:t>
      </w:r>
      <w:proofErr w:type="spellStart"/>
      <w:r w:rsidRPr="001F72B8">
        <w:rPr>
          <w:rFonts w:cs="Arial"/>
        </w:rPr>
        <w:t>of</w:t>
      </w:r>
      <w:proofErr w:type="spellEnd"/>
      <w:r>
        <w:rPr>
          <w:rFonts w:cs="Arial"/>
        </w:rPr>
        <w:t xml:space="preserve"> </w:t>
      </w:r>
      <w:r w:rsidRPr="001F72B8">
        <w:rPr>
          <w:rFonts w:cs="Arial"/>
        </w:rPr>
        <w:t>Python</w:t>
      </w:r>
      <w:r>
        <w:rPr>
          <w:rFonts w:cs="Arial"/>
        </w:rPr>
        <w:t xml:space="preserve"> </w:t>
      </w:r>
      <w:proofErr w:type="spellStart"/>
      <w:r w:rsidRPr="001F72B8">
        <w:rPr>
          <w:rFonts w:cs="Arial"/>
        </w:rPr>
        <w:t>in</w:t>
      </w:r>
      <w:proofErr w:type="spellEnd"/>
      <w:r>
        <w:rPr>
          <w:rFonts w:cs="Arial"/>
        </w:rPr>
        <w:t xml:space="preserve"> </w:t>
      </w:r>
      <w:proofErr w:type="spellStart"/>
      <w:r w:rsidRPr="001F72B8">
        <w:rPr>
          <w:rFonts w:cs="Arial"/>
        </w:rPr>
        <w:t>Artificial</w:t>
      </w:r>
      <w:proofErr w:type="spellEnd"/>
      <w:r>
        <w:rPr>
          <w:rFonts w:cs="Arial"/>
        </w:rPr>
        <w:t xml:space="preserve"> </w:t>
      </w:r>
      <w:proofErr w:type="spellStart"/>
      <w:r w:rsidRPr="001F72B8">
        <w:rPr>
          <w:rFonts w:cs="Arial"/>
        </w:rPr>
        <w:t>Intelligence</w:t>
      </w:r>
      <w:proofErr w:type="spellEnd"/>
      <w:r w:rsidRPr="001F72B8">
        <w:rPr>
          <w:rFonts w:cs="Arial"/>
        </w:rPr>
        <w:t>. Preuzeto 27.1.2021. s</w:t>
      </w:r>
      <w:r>
        <w:rPr>
          <w:rFonts w:cs="Arial"/>
        </w:rPr>
        <w:t xml:space="preserve"> </w:t>
      </w:r>
      <w:hyperlink r:id="rId48" w:history="1">
        <w:r w:rsidR="00324C35" w:rsidRPr="00AD6C06">
          <w:rPr>
            <w:rStyle w:val="Hiperveza"/>
            <w:rFonts w:cs="Arial"/>
          </w:rPr>
          <w:t>https://www.cuelogic.com/blog/role-of-python-in-artificial-intelligence</w:t>
        </w:r>
      </w:hyperlink>
    </w:p>
    <w:p w14:paraId="6FB6473B" w14:textId="77777777" w:rsidR="008C7C48" w:rsidRPr="001F72B8" w:rsidRDefault="008C7C48" w:rsidP="008C7C48">
      <w:pPr>
        <w:spacing w:after="120"/>
        <w:ind w:left="360"/>
        <w:jc w:val="left"/>
        <w:rPr>
          <w:rFonts w:cs="Arial"/>
        </w:rPr>
      </w:pPr>
      <w:proofErr w:type="spellStart"/>
      <w:r w:rsidRPr="001F72B8">
        <w:rPr>
          <w:rFonts w:cs="Arial"/>
        </w:rPr>
        <w:t>Christensson</w:t>
      </w:r>
      <w:proofErr w:type="spellEnd"/>
      <w:r w:rsidRPr="001F72B8">
        <w:rPr>
          <w:rFonts w:cs="Arial"/>
        </w:rPr>
        <w:t>, P. (2017).</w:t>
      </w:r>
      <w:r>
        <w:rPr>
          <w:rFonts w:cs="Arial"/>
        </w:rPr>
        <w:t xml:space="preserve"> </w:t>
      </w:r>
      <w:r w:rsidRPr="001F72B8">
        <w:rPr>
          <w:rFonts w:cs="Arial"/>
          <w:i/>
          <w:iCs/>
        </w:rPr>
        <w:t>Data Science</w:t>
      </w:r>
      <w:r>
        <w:rPr>
          <w:rFonts w:cs="Arial"/>
          <w:i/>
          <w:iCs/>
        </w:rPr>
        <w:t xml:space="preserve"> </w:t>
      </w:r>
      <w:proofErr w:type="spellStart"/>
      <w:r w:rsidRPr="001F72B8">
        <w:rPr>
          <w:rFonts w:cs="Arial"/>
          <w:i/>
          <w:iCs/>
        </w:rPr>
        <w:t>Definition</w:t>
      </w:r>
      <w:proofErr w:type="spellEnd"/>
      <w:r w:rsidRPr="001F72B8">
        <w:rPr>
          <w:rFonts w:cs="Arial"/>
          <w:i/>
          <w:iCs/>
        </w:rPr>
        <w:t>.</w:t>
      </w:r>
      <w:r>
        <w:rPr>
          <w:rFonts w:cs="Arial"/>
        </w:rPr>
        <w:t xml:space="preserve"> </w:t>
      </w:r>
      <w:r w:rsidRPr="001F72B8">
        <w:rPr>
          <w:rFonts w:cs="Arial"/>
        </w:rPr>
        <w:t>Preuzeto 28.1.2021. s</w:t>
      </w:r>
      <w:r>
        <w:rPr>
          <w:rFonts w:cs="Arial"/>
        </w:rPr>
        <w:t xml:space="preserve"> </w:t>
      </w:r>
      <w:hyperlink r:id="rId49" w:history="1">
        <w:r w:rsidRPr="00DB6429">
          <w:rPr>
            <w:rStyle w:val="Hiperveza"/>
            <w:rFonts w:cs="Arial"/>
          </w:rPr>
          <w:t>https://techterms.com</w:t>
        </w:r>
      </w:hyperlink>
    </w:p>
    <w:p w14:paraId="44D21F3C" w14:textId="77777777" w:rsidR="008E7877" w:rsidRPr="001F72B8" w:rsidRDefault="008E7877" w:rsidP="008E7877">
      <w:pPr>
        <w:spacing w:after="120"/>
        <w:ind w:left="360"/>
        <w:jc w:val="left"/>
        <w:rPr>
          <w:rFonts w:cs="Arial"/>
        </w:rPr>
      </w:pPr>
      <w:r w:rsidRPr="001F72B8">
        <w:rPr>
          <w:rFonts w:cs="Arial"/>
        </w:rPr>
        <w:t>Marutitech.com (bez dat.)</w:t>
      </w:r>
      <w:r>
        <w:rPr>
          <w:rFonts w:cs="Arial"/>
        </w:rPr>
        <w:t xml:space="preserve"> </w:t>
      </w:r>
      <w:proofErr w:type="spellStart"/>
      <w:r w:rsidRPr="001F72B8">
        <w:rPr>
          <w:rFonts w:cs="Arial"/>
          <w:i/>
          <w:iCs/>
        </w:rPr>
        <w:t>Is</w:t>
      </w:r>
      <w:proofErr w:type="spellEnd"/>
      <w:r>
        <w:rPr>
          <w:rFonts w:cs="Arial"/>
          <w:i/>
          <w:iCs/>
        </w:rPr>
        <w:t xml:space="preserve"> </w:t>
      </w:r>
      <w:r w:rsidRPr="001F72B8">
        <w:rPr>
          <w:rFonts w:cs="Arial"/>
          <w:i/>
          <w:iCs/>
        </w:rPr>
        <w:t>Python</w:t>
      </w:r>
      <w:r>
        <w:rPr>
          <w:rFonts w:cs="Arial"/>
          <w:i/>
          <w:iCs/>
        </w:rPr>
        <w:t xml:space="preserve"> </w:t>
      </w:r>
      <w:proofErr w:type="spellStart"/>
      <w:r w:rsidRPr="001F72B8">
        <w:rPr>
          <w:rFonts w:cs="Arial"/>
          <w:i/>
          <w:iCs/>
        </w:rPr>
        <w:t>the</w:t>
      </w:r>
      <w:proofErr w:type="spellEnd"/>
      <w:r>
        <w:rPr>
          <w:rFonts w:cs="Arial"/>
          <w:i/>
          <w:iCs/>
        </w:rPr>
        <w:t xml:space="preserve"> </w:t>
      </w:r>
      <w:r w:rsidRPr="001F72B8">
        <w:rPr>
          <w:rFonts w:cs="Arial"/>
          <w:i/>
          <w:iCs/>
        </w:rPr>
        <w:t>most</w:t>
      </w:r>
      <w:r>
        <w:rPr>
          <w:rFonts w:cs="Arial"/>
          <w:i/>
          <w:iCs/>
        </w:rPr>
        <w:t xml:space="preserve"> </w:t>
      </w:r>
      <w:proofErr w:type="spellStart"/>
      <w:r w:rsidRPr="001F72B8">
        <w:rPr>
          <w:rFonts w:cs="Arial"/>
          <w:i/>
          <w:iCs/>
        </w:rPr>
        <w:t>popular</w:t>
      </w:r>
      <w:proofErr w:type="spellEnd"/>
      <w:r>
        <w:rPr>
          <w:rFonts w:cs="Arial"/>
          <w:i/>
          <w:iCs/>
        </w:rPr>
        <w:t xml:space="preserve"> </w:t>
      </w:r>
      <w:proofErr w:type="spellStart"/>
      <w:r w:rsidRPr="001F72B8">
        <w:rPr>
          <w:rFonts w:cs="Arial"/>
          <w:i/>
          <w:iCs/>
        </w:rPr>
        <w:t>language</w:t>
      </w:r>
      <w:proofErr w:type="spellEnd"/>
      <w:r>
        <w:rPr>
          <w:rFonts w:cs="Arial"/>
          <w:i/>
          <w:iCs/>
        </w:rPr>
        <w:t xml:space="preserve"> </w:t>
      </w:r>
      <w:r w:rsidRPr="001F72B8">
        <w:rPr>
          <w:rFonts w:cs="Arial"/>
          <w:i/>
          <w:iCs/>
        </w:rPr>
        <w:t xml:space="preserve">for </w:t>
      </w:r>
      <w:r>
        <w:rPr>
          <w:rFonts w:cs="Arial"/>
          <w:i/>
          <w:iCs/>
        </w:rPr>
        <w:t xml:space="preserve">dana </w:t>
      </w:r>
      <w:proofErr w:type="spellStart"/>
      <w:r w:rsidRPr="001F72B8">
        <w:rPr>
          <w:rFonts w:cs="Arial"/>
          <w:i/>
          <w:iCs/>
        </w:rPr>
        <w:t>science</w:t>
      </w:r>
      <w:proofErr w:type="spellEnd"/>
      <w:r w:rsidRPr="001F72B8">
        <w:rPr>
          <w:rFonts w:cs="Arial"/>
          <w:i/>
          <w:iCs/>
        </w:rPr>
        <w:t>?.</w:t>
      </w:r>
      <w:r>
        <w:rPr>
          <w:rFonts w:cs="Arial"/>
          <w:i/>
          <w:iCs/>
        </w:rPr>
        <w:t xml:space="preserve"> </w:t>
      </w:r>
      <w:r w:rsidRPr="001F72B8">
        <w:rPr>
          <w:rFonts w:cs="Arial"/>
        </w:rPr>
        <w:t>Preuzeto 28.1.2021. s</w:t>
      </w:r>
      <w:r>
        <w:rPr>
          <w:rFonts w:cs="Arial"/>
        </w:rPr>
        <w:t xml:space="preserve"> </w:t>
      </w:r>
      <w:hyperlink r:id="rId50" w:history="1">
        <w:r w:rsidRPr="00DB6429">
          <w:rPr>
            <w:rStyle w:val="Hiperveza"/>
            <w:rFonts w:cs="Arial"/>
          </w:rPr>
          <w:t>https://marutitech.com/python-data-science/</w:t>
        </w:r>
      </w:hyperlink>
    </w:p>
    <w:p w14:paraId="3F0BF6AA" w14:textId="77777777" w:rsidR="00625EF5" w:rsidRPr="008E6CD9" w:rsidRDefault="00625EF5" w:rsidP="00625EF5">
      <w:pPr>
        <w:spacing w:after="120"/>
        <w:ind w:left="360"/>
        <w:jc w:val="left"/>
        <w:rPr>
          <w:rFonts w:cs="Arial"/>
        </w:rPr>
      </w:pPr>
      <w:proofErr w:type="spellStart"/>
      <w:r w:rsidRPr="008E6CD9">
        <w:rPr>
          <w:rFonts w:cs="Arial"/>
        </w:rPr>
        <w:t>Sheth</w:t>
      </w:r>
      <w:proofErr w:type="spellEnd"/>
      <w:r w:rsidRPr="008E6CD9">
        <w:rPr>
          <w:rFonts w:cs="Arial"/>
        </w:rPr>
        <w:t>, H. (2020.)</w:t>
      </w:r>
      <w:r>
        <w:rPr>
          <w:rFonts w:cs="Arial"/>
        </w:rPr>
        <w:t xml:space="preserve"> </w:t>
      </w:r>
      <w:proofErr w:type="spellStart"/>
      <w:r w:rsidRPr="008E6CD9">
        <w:rPr>
          <w:rFonts w:cs="Arial"/>
          <w:i/>
          <w:iCs/>
        </w:rPr>
        <w:t>Why</w:t>
      </w:r>
      <w:proofErr w:type="spellEnd"/>
      <w:r>
        <w:rPr>
          <w:rFonts w:cs="Arial"/>
          <w:i/>
          <w:iCs/>
        </w:rPr>
        <w:t xml:space="preserve"> </w:t>
      </w:r>
      <w:r w:rsidRPr="008E6CD9">
        <w:rPr>
          <w:rFonts w:cs="Arial"/>
          <w:i/>
          <w:iCs/>
        </w:rPr>
        <w:t>Python</w:t>
      </w:r>
      <w:r>
        <w:rPr>
          <w:rFonts w:cs="Arial"/>
          <w:i/>
          <w:iCs/>
        </w:rPr>
        <w:t xml:space="preserve"> </w:t>
      </w:r>
      <w:proofErr w:type="spellStart"/>
      <w:r w:rsidRPr="008E6CD9">
        <w:rPr>
          <w:rFonts w:cs="Arial"/>
          <w:i/>
          <w:iCs/>
        </w:rPr>
        <w:t>Is</w:t>
      </w:r>
      <w:proofErr w:type="spellEnd"/>
      <w:r>
        <w:rPr>
          <w:rFonts w:cs="Arial"/>
          <w:i/>
          <w:iCs/>
        </w:rPr>
        <w:t xml:space="preserve"> </w:t>
      </w:r>
      <w:r w:rsidRPr="008E6CD9">
        <w:rPr>
          <w:rFonts w:cs="Arial"/>
          <w:i/>
          <w:iCs/>
        </w:rPr>
        <w:t>My</w:t>
      </w:r>
      <w:r>
        <w:rPr>
          <w:rFonts w:cs="Arial"/>
          <w:i/>
          <w:iCs/>
        </w:rPr>
        <w:t xml:space="preserve"> </w:t>
      </w:r>
      <w:proofErr w:type="spellStart"/>
      <w:r w:rsidRPr="008E6CD9">
        <w:rPr>
          <w:rFonts w:cs="Arial"/>
          <w:i/>
          <w:iCs/>
        </w:rPr>
        <w:t>Favourite</w:t>
      </w:r>
      <w:proofErr w:type="spellEnd"/>
      <w:r>
        <w:rPr>
          <w:rFonts w:cs="Arial"/>
          <w:i/>
          <w:iCs/>
        </w:rPr>
        <w:t xml:space="preserve"> </w:t>
      </w:r>
      <w:r w:rsidRPr="008E6CD9">
        <w:rPr>
          <w:rFonts w:cs="Arial"/>
          <w:i/>
          <w:iCs/>
        </w:rPr>
        <w:t>For Test</w:t>
      </w:r>
      <w:r>
        <w:rPr>
          <w:rFonts w:cs="Arial"/>
          <w:i/>
          <w:iCs/>
        </w:rPr>
        <w:t xml:space="preserve"> </w:t>
      </w:r>
      <w:proofErr w:type="spellStart"/>
      <w:r w:rsidRPr="008E6CD9">
        <w:rPr>
          <w:rFonts w:cs="Arial"/>
          <w:i/>
          <w:iCs/>
        </w:rPr>
        <w:t>Automation</w:t>
      </w:r>
      <w:proofErr w:type="spellEnd"/>
      <w:r w:rsidRPr="008E6CD9">
        <w:rPr>
          <w:rFonts w:cs="Arial"/>
          <w:i/>
          <w:iCs/>
        </w:rPr>
        <w:t>?</w:t>
      </w:r>
      <w:r>
        <w:rPr>
          <w:rFonts w:cs="Arial"/>
        </w:rPr>
        <w:t xml:space="preserve"> </w:t>
      </w:r>
      <w:r w:rsidRPr="008E6CD9">
        <w:rPr>
          <w:rFonts w:cs="Arial"/>
        </w:rPr>
        <w:t>Preuzeto 28.1.2021. s</w:t>
      </w:r>
      <w:r>
        <w:rPr>
          <w:rFonts w:cs="Arial"/>
        </w:rPr>
        <w:t xml:space="preserve"> </w:t>
      </w:r>
      <w:hyperlink r:id="rId51" w:history="1">
        <w:r w:rsidRPr="00DB6429">
          <w:rPr>
            <w:rStyle w:val="Hiperveza"/>
            <w:rFonts w:cs="Arial"/>
          </w:rPr>
          <w:t>https://www.lambdatest.com/blog/python-automation-testing/</w:t>
        </w:r>
      </w:hyperlink>
    </w:p>
    <w:p w14:paraId="7EE51558" w14:textId="77777777" w:rsidR="000C0898" w:rsidRDefault="000C0898" w:rsidP="000C0898">
      <w:pPr>
        <w:spacing w:after="120"/>
        <w:ind w:left="360"/>
        <w:jc w:val="left"/>
        <w:rPr>
          <w:rFonts w:cs="Arial"/>
        </w:rPr>
      </w:pPr>
      <w:proofErr w:type="spellStart"/>
      <w:r>
        <w:rPr>
          <w:rFonts w:cs="Arial"/>
        </w:rPr>
        <w:lastRenderedPageBreak/>
        <w:t>Techopedia</w:t>
      </w:r>
      <w:proofErr w:type="spellEnd"/>
      <w:r>
        <w:rPr>
          <w:rFonts w:cs="Arial"/>
        </w:rPr>
        <w:t xml:space="preserve"> (2021.)</w:t>
      </w:r>
      <w:r>
        <w:rPr>
          <w:rFonts w:cs="Arial"/>
          <w:i/>
          <w:iCs/>
        </w:rPr>
        <w:t xml:space="preserve"> </w:t>
      </w:r>
      <w:proofErr w:type="spellStart"/>
      <w:r w:rsidRPr="00163486">
        <w:rPr>
          <w:rFonts w:cs="Arial"/>
          <w:i/>
          <w:iCs/>
        </w:rPr>
        <w:t>Automation</w:t>
      </w:r>
      <w:proofErr w:type="spellEnd"/>
      <w:r>
        <w:rPr>
          <w:rFonts w:cs="Arial"/>
          <w:i/>
          <w:iCs/>
        </w:rPr>
        <w:t>.</w:t>
      </w:r>
      <w:r>
        <w:rPr>
          <w:rFonts w:cs="Arial"/>
        </w:rPr>
        <w:t xml:space="preserve"> Preuzeto 30.8.2021. s  </w:t>
      </w:r>
      <w:hyperlink r:id="rId52" w:history="1">
        <w:r w:rsidRPr="005324EA">
          <w:rPr>
            <w:rStyle w:val="Hiperveza"/>
            <w:rFonts w:cs="Arial"/>
          </w:rPr>
          <w:t>https://www.techopedia.com/definition/32099/automation</w:t>
        </w:r>
      </w:hyperlink>
    </w:p>
    <w:p w14:paraId="4D452C2B" w14:textId="77777777" w:rsidR="00E70794" w:rsidRDefault="00E70794" w:rsidP="00E70794">
      <w:pPr>
        <w:spacing w:after="120"/>
        <w:ind w:left="360"/>
        <w:jc w:val="left"/>
        <w:rPr>
          <w:rFonts w:cs="Arial"/>
        </w:rPr>
      </w:pPr>
      <w:proofErr w:type="spellStart"/>
      <w:r>
        <w:rPr>
          <w:rFonts w:cs="Arial"/>
        </w:rPr>
        <w:t>Abi-Nakhoul</w:t>
      </w:r>
      <w:proofErr w:type="spellEnd"/>
      <w:r>
        <w:rPr>
          <w:rFonts w:cs="Arial"/>
        </w:rPr>
        <w:t xml:space="preserve">, N. (bez dat.) </w:t>
      </w:r>
      <w:r>
        <w:rPr>
          <w:rFonts w:cs="Arial"/>
          <w:i/>
          <w:iCs/>
        </w:rPr>
        <w:t xml:space="preserve">How </w:t>
      </w:r>
      <w:proofErr w:type="spellStart"/>
      <w:r>
        <w:rPr>
          <w:rFonts w:cs="Arial"/>
          <w:i/>
          <w:iCs/>
        </w:rPr>
        <w:t>is</w:t>
      </w:r>
      <w:proofErr w:type="spellEnd"/>
      <w:r>
        <w:rPr>
          <w:rFonts w:cs="Arial"/>
          <w:i/>
          <w:iCs/>
        </w:rPr>
        <w:t xml:space="preserve"> Python </w:t>
      </w:r>
      <w:proofErr w:type="spellStart"/>
      <w:r>
        <w:rPr>
          <w:rFonts w:cs="Arial"/>
          <w:i/>
          <w:iCs/>
        </w:rPr>
        <w:t>used</w:t>
      </w:r>
      <w:proofErr w:type="spellEnd"/>
      <w:r>
        <w:rPr>
          <w:rFonts w:cs="Arial"/>
          <w:i/>
          <w:iCs/>
        </w:rPr>
        <w:t xml:space="preserve"> </w:t>
      </w:r>
      <w:proofErr w:type="spellStart"/>
      <w:r>
        <w:rPr>
          <w:rFonts w:cs="Arial"/>
          <w:i/>
          <w:iCs/>
        </w:rPr>
        <w:t>in</w:t>
      </w:r>
      <w:proofErr w:type="spellEnd"/>
      <w:r>
        <w:rPr>
          <w:rFonts w:cs="Arial"/>
          <w:i/>
          <w:iCs/>
        </w:rPr>
        <w:t xml:space="preserve"> </w:t>
      </w:r>
      <w:proofErr w:type="spellStart"/>
      <w:r>
        <w:rPr>
          <w:rFonts w:cs="Arial"/>
          <w:i/>
          <w:iCs/>
        </w:rPr>
        <w:t>automation</w:t>
      </w:r>
      <w:proofErr w:type="spellEnd"/>
      <w:r>
        <w:rPr>
          <w:rFonts w:cs="Arial"/>
          <w:i/>
          <w:iCs/>
        </w:rPr>
        <w:t>?</w:t>
      </w:r>
      <w:r>
        <w:rPr>
          <w:rFonts w:cs="Arial"/>
        </w:rPr>
        <w:t xml:space="preserve"> Preuzeto 30.8.2021. s </w:t>
      </w:r>
      <w:hyperlink r:id="rId53" w:history="1">
        <w:r w:rsidRPr="00DB6429">
          <w:rPr>
            <w:rStyle w:val="Hiperveza"/>
            <w:rFonts w:cs="Arial"/>
          </w:rPr>
          <w:t>https://www.lighthouselabs.ca/en/blog/how-python-is-used-in-automation</w:t>
        </w:r>
      </w:hyperlink>
    </w:p>
    <w:p w14:paraId="1E7E159D" w14:textId="77777777" w:rsidR="00052C34" w:rsidRDefault="00052C34" w:rsidP="00052C34">
      <w:pPr>
        <w:spacing w:after="120"/>
        <w:ind w:left="360"/>
        <w:jc w:val="left"/>
        <w:rPr>
          <w:rFonts w:cs="Arial"/>
        </w:rPr>
      </w:pPr>
      <w:proofErr w:type="spellStart"/>
      <w:r>
        <w:rPr>
          <w:rFonts w:cs="Arial"/>
        </w:rPr>
        <w:t>Nimkar</w:t>
      </w:r>
      <w:proofErr w:type="spellEnd"/>
      <w:r>
        <w:rPr>
          <w:rFonts w:cs="Arial"/>
        </w:rPr>
        <w:t xml:space="preserve">, A. (2021.) </w:t>
      </w:r>
      <w:r>
        <w:rPr>
          <w:rFonts w:cs="Arial"/>
          <w:i/>
          <w:iCs/>
        </w:rPr>
        <w:t xml:space="preserve">Best Python </w:t>
      </w:r>
      <w:proofErr w:type="spellStart"/>
      <w:r>
        <w:rPr>
          <w:rFonts w:cs="Arial"/>
          <w:i/>
          <w:iCs/>
        </w:rPr>
        <w:t>Modules</w:t>
      </w:r>
      <w:proofErr w:type="spellEnd"/>
      <w:r>
        <w:rPr>
          <w:rFonts w:cs="Arial"/>
          <w:i/>
          <w:iCs/>
        </w:rPr>
        <w:t xml:space="preserve"> for </w:t>
      </w:r>
      <w:proofErr w:type="spellStart"/>
      <w:r>
        <w:rPr>
          <w:rFonts w:cs="Arial"/>
          <w:i/>
          <w:iCs/>
        </w:rPr>
        <w:t>Automation</w:t>
      </w:r>
      <w:proofErr w:type="spellEnd"/>
      <w:r>
        <w:rPr>
          <w:rFonts w:cs="Arial"/>
          <w:i/>
          <w:iCs/>
        </w:rPr>
        <w:t xml:space="preserve">. </w:t>
      </w:r>
      <w:r>
        <w:rPr>
          <w:rFonts w:cs="Arial"/>
        </w:rPr>
        <w:t xml:space="preserve">Preuzeto 30.8.2021. s </w:t>
      </w:r>
      <w:hyperlink r:id="rId54" w:history="1">
        <w:r w:rsidRPr="00DB6429">
          <w:rPr>
            <w:rStyle w:val="Hiperveza"/>
            <w:rFonts w:cs="Arial"/>
          </w:rPr>
          <w:t>https://www.geeksforgeeks.org/best-python-modules-for-automation/</w:t>
        </w:r>
      </w:hyperlink>
    </w:p>
    <w:p w14:paraId="660FF3B6" w14:textId="77777777" w:rsidR="00052C34" w:rsidRDefault="00052C34" w:rsidP="00052C34">
      <w:pPr>
        <w:spacing w:after="120"/>
        <w:ind w:left="360"/>
        <w:jc w:val="left"/>
        <w:rPr>
          <w:rFonts w:cs="Arial"/>
        </w:rPr>
      </w:pPr>
      <w:proofErr w:type="spellStart"/>
      <w:r>
        <w:rPr>
          <w:rFonts w:cs="Arial"/>
        </w:rPr>
        <w:t>Sweigart</w:t>
      </w:r>
      <w:proofErr w:type="spellEnd"/>
      <w:r>
        <w:rPr>
          <w:rFonts w:cs="Arial"/>
        </w:rPr>
        <w:t xml:space="preserve">, A. (2020.) </w:t>
      </w:r>
      <w:proofErr w:type="spellStart"/>
      <w:r w:rsidRPr="00490CFF">
        <w:rPr>
          <w:rFonts w:cs="Arial"/>
          <w:i/>
          <w:iCs/>
        </w:rPr>
        <w:t>PyAutoGUI</w:t>
      </w:r>
      <w:proofErr w:type="spellEnd"/>
      <w:r>
        <w:rPr>
          <w:rFonts w:cs="Arial"/>
          <w:i/>
          <w:iCs/>
        </w:rPr>
        <w:t xml:space="preserve"> </w:t>
      </w:r>
      <w:proofErr w:type="spellStart"/>
      <w:r>
        <w:rPr>
          <w:rFonts w:cs="Arial"/>
          <w:i/>
          <w:iCs/>
        </w:rPr>
        <w:t>documentation</w:t>
      </w:r>
      <w:proofErr w:type="spellEnd"/>
      <w:r>
        <w:rPr>
          <w:rFonts w:cs="Arial"/>
          <w:i/>
          <w:iCs/>
        </w:rPr>
        <w:t>.</w:t>
      </w:r>
      <w:r>
        <w:rPr>
          <w:rFonts w:cs="Arial"/>
        </w:rPr>
        <w:t xml:space="preserve"> Preuzeto 30.8.2021. s </w:t>
      </w:r>
      <w:hyperlink r:id="rId55" w:history="1">
        <w:r w:rsidRPr="00DB6429">
          <w:rPr>
            <w:rStyle w:val="Hiperveza"/>
            <w:rFonts w:cs="Arial"/>
          </w:rPr>
          <w:t>https://pyautogui.readthedocs.io/en/latest/</w:t>
        </w:r>
      </w:hyperlink>
    </w:p>
    <w:p w14:paraId="0D05787E" w14:textId="77777777" w:rsidR="00052C34" w:rsidRDefault="00052C34" w:rsidP="00052C34">
      <w:pPr>
        <w:spacing w:after="120"/>
        <w:ind w:left="360"/>
        <w:jc w:val="left"/>
        <w:rPr>
          <w:rFonts w:cs="Arial"/>
        </w:rPr>
      </w:pPr>
      <w:r>
        <w:rPr>
          <w:rFonts w:cs="Arial"/>
        </w:rPr>
        <w:t xml:space="preserve">Browserstack.com (bez dat.) </w:t>
      </w:r>
      <w:proofErr w:type="spellStart"/>
      <w:r>
        <w:rPr>
          <w:rFonts w:cs="Arial"/>
          <w:i/>
          <w:iCs/>
        </w:rPr>
        <w:t>Selenium</w:t>
      </w:r>
      <w:proofErr w:type="spellEnd"/>
      <w:r>
        <w:rPr>
          <w:rFonts w:cs="Arial"/>
          <w:i/>
          <w:iCs/>
        </w:rPr>
        <w:t xml:space="preserve">. </w:t>
      </w:r>
      <w:r>
        <w:rPr>
          <w:rFonts w:cs="Arial"/>
        </w:rPr>
        <w:t xml:space="preserve">Preuzeto 30.8.2021. s </w:t>
      </w:r>
      <w:hyperlink r:id="rId56" w:anchor="what-testing-can-be-automated-with-selenium" w:history="1">
        <w:r w:rsidRPr="00DB6429">
          <w:rPr>
            <w:rStyle w:val="Hiperveza"/>
            <w:rFonts w:cs="Arial"/>
          </w:rPr>
          <w:t>https://www.browserstack.com/selenium#what-testing-can-be-automated-with-selenium</w:t>
        </w:r>
      </w:hyperlink>
    </w:p>
    <w:p w14:paraId="25EC386A" w14:textId="77777777" w:rsidR="00052C34" w:rsidRDefault="00052C34" w:rsidP="00052C34">
      <w:pPr>
        <w:spacing w:after="120"/>
        <w:ind w:left="360"/>
        <w:jc w:val="left"/>
        <w:rPr>
          <w:rFonts w:cs="Arial"/>
        </w:rPr>
      </w:pPr>
      <w:proofErr w:type="spellStart"/>
      <w:r>
        <w:rPr>
          <w:rFonts w:cs="Arial"/>
        </w:rPr>
        <w:t>Breuss</w:t>
      </w:r>
      <w:proofErr w:type="spellEnd"/>
      <w:r>
        <w:rPr>
          <w:rFonts w:cs="Arial"/>
        </w:rPr>
        <w:t xml:space="preserve">, M. (2021.) </w:t>
      </w:r>
      <w:proofErr w:type="spellStart"/>
      <w:r>
        <w:rPr>
          <w:rFonts w:cs="Arial"/>
          <w:i/>
          <w:iCs/>
        </w:rPr>
        <w:t>Beautiful</w:t>
      </w:r>
      <w:proofErr w:type="spellEnd"/>
      <w:r>
        <w:rPr>
          <w:rFonts w:cs="Arial"/>
          <w:i/>
          <w:iCs/>
        </w:rPr>
        <w:t xml:space="preserve"> </w:t>
      </w:r>
      <w:proofErr w:type="spellStart"/>
      <w:r>
        <w:rPr>
          <w:rFonts w:cs="Arial"/>
          <w:i/>
          <w:iCs/>
        </w:rPr>
        <w:t>Soup</w:t>
      </w:r>
      <w:proofErr w:type="spellEnd"/>
      <w:r>
        <w:rPr>
          <w:rFonts w:cs="Arial"/>
          <w:i/>
          <w:iCs/>
        </w:rPr>
        <w:t xml:space="preserve">: </w:t>
      </w:r>
      <w:proofErr w:type="spellStart"/>
      <w:r>
        <w:rPr>
          <w:rFonts w:cs="Arial"/>
          <w:i/>
          <w:iCs/>
        </w:rPr>
        <w:t>Build</w:t>
      </w:r>
      <w:proofErr w:type="spellEnd"/>
      <w:r>
        <w:rPr>
          <w:rFonts w:cs="Arial"/>
          <w:i/>
          <w:iCs/>
        </w:rPr>
        <w:t xml:space="preserve"> a Web </w:t>
      </w:r>
      <w:proofErr w:type="spellStart"/>
      <w:r>
        <w:rPr>
          <w:rFonts w:cs="Arial"/>
          <w:i/>
          <w:iCs/>
        </w:rPr>
        <w:t>Scraper</w:t>
      </w:r>
      <w:proofErr w:type="spellEnd"/>
      <w:r>
        <w:rPr>
          <w:rFonts w:cs="Arial"/>
          <w:i/>
          <w:iCs/>
        </w:rPr>
        <w:t xml:space="preserve"> </w:t>
      </w:r>
      <w:proofErr w:type="spellStart"/>
      <w:r>
        <w:rPr>
          <w:rFonts w:cs="Arial"/>
          <w:i/>
          <w:iCs/>
        </w:rPr>
        <w:t>With</w:t>
      </w:r>
      <w:proofErr w:type="spellEnd"/>
      <w:r>
        <w:rPr>
          <w:rFonts w:cs="Arial"/>
          <w:i/>
          <w:iCs/>
        </w:rPr>
        <w:t xml:space="preserve"> Python.</w:t>
      </w:r>
      <w:r>
        <w:rPr>
          <w:rFonts w:cs="Arial"/>
        </w:rPr>
        <w:t xml:space="preserve"> Preuzeto 30.8.2021. s </w:t>
      </w:r>
      <w:hyperlink r:id="rId57" w:anchor="reasons-for-web-scraping" w:history="1">
        <w:r w:rsidRPr="00DB6429">
          <w:rPr>
            <w:rStyle w:val="Hiperveza"/>
            <w:rFonts w:cs="Arial"/>
          </w:rPr>
          <w:t>https://realpython.com/beautiful-soup-web-scraper-python/#reasons-for-web-scraping</w:t>
        </w:r>
      </w:hyperlink>
    </w:p>
    <w:p w14:paraId="2EA5486D" w14:textId="13FA924A" w:rsidR="00912DA7" w:rsidRDefault="004E3FFC" w:rsidP="00465844">
      <w:pPr>
        <w:spacing w:after="120"/>
        <w:ind w:left="360"/>
        <w:jc w:val="left"/>
        <w:rPr>
          <w:rFonts w:cs="Arial"/>
        </w:rPr>
      </w:pPr>
      <w:r>
        <w:rPr>
          <w:rFonts w:cs="Arial"/>
        </w:rPr>
        <w:t>Pandas.org (</w:t>
      </w:r>
      <w:r w:rsidR="00EB4D41">
        <w:rPr>
          <w:rFonts w:cs="Arial"/>
        </w:rPr>
        <w:t>bez dat</w:t>
      </w:r>
      <w:r>
        <w:rPr>
          <w:rFonts w:cs="Arial"/>
        </w:rPr>
        <w:t xml:space="preserve">.) </w:t>
      </w:r>
      <w:proofErr w:type="spellStart"/>
      <w:r>
        <w:rPr>
          <w:rFonts w:cs="Arial"/>
          <w:i/>
          <w:iCs/>
        </w:rPr>
        <w:t>About</w:t>
      </w:r>
      <w:proofErr w:type="spellEnd"/>
      <w:r>
        <w:rPr>
          <w:rFonts w:cs="Arial"/>
          <w:i/>
          <w:iCs/>
        </w:rPr>
        <w:t xml:space="preserve"> </w:t>
      </w:r>
      <w:proofErr w:type="spellStart"/>
      <w:r>
        <w:rPr>
          <w:rFonts w:cs="Arial"/>
          <w:i/>
          <w:iCs/>
        </w:rPr>
        <w:t>pandas</w:t>
      </w:r>
      <w:proofErr w:type="spellEnd"/>
      <w:r>
        <w:rPr>
          <w:rFonts w:cs="Arial"/>
          <w:i/>
          <w:iCs/>
        </w:rPr>
        <w:t>.</w:t>
      </w:r>
      <w:r>
        <w:rPr>
          <w:rFonts w:cs="Arial"/>
        </w:rPr>
        <w:t xml:space="preserve"> Preuzeto 30.8.2021. s </w:t>
      </w:r>
      <w:hyperlink r:id="rId58" w:history="1">
        <w:r w:rsidRPr="00AD6C06">
          <w:rPr>
            <w:rStyle w:val="Hiperveza"/>
            <w:rFonts w:cs="Arial"/>
          </w:rPr>
          <w:t>https://pandas.pydata.org/about/index.html</w:t>
        </w:r>
      </w:hyperlink>
    </w:p>
    <w:p w14:paraId="505683ED" w14:textId="34570E51" w:rsidR="004E3FFC" w:rsidRDefault="00590BA5" w:rsidP="00465844">
      <w:pPr>
        <w:spacing w:after="120"/>
        <w:ind w:left="360"/>
        <w:jc w:val="left"/>
        <w:rPr>
          <w:rFonts w:cs="Arial"/>
        </w:rPr>
      </w:pPr>
      <w:r>
        <w:rPr>
          <w:rFonts w:cs="Arial"/>
        </w:rPr>
        <w:t xml:space="preserve">w3schools.com (bez dat.) Python </w:t>
      </w:r>
      <w:proofErr w:type="spellStart"/>
      <w:r>
        <w:rPr>
          <w:rFonts w:cs="Arial"/>
        </w:rPr>
        <w:t>tutorial</w:t>
      </w:r>
      <w:proofErr w:type="spellEnd"/>
      <w:r>
        <w:rPr>
          <w:rFonts w:cs="Arial"/>
        </w:rPr>
        <w:t xml:space="preserve">. Preuzeto </w:t>
      </w:r>
      <w:r w:rsidR="00FE04F5">
        <w:rPr>
          <w:rFonts w:cs="Arial"/>
        </w:rPr>
        <w:t xml:space="preserve">28.1.2021. s </w:t>
      </w:r>
      <w:hyperlink r:id="rId59" w:history="1">
        <w:r w:rsidR="008E5519" w:rsidRPr="00AD6C06">
          <w:rPr>
            <w:rStyle w:val="Hiperveza"/>
            <w:rFonts w:cs="Arial"/>
          </w:rPr>
          <w:t>https://www.w3schools.com/python/default.asp</w:t>
        </w:r>
      </w:hyperlink>
    </w:p>
    <w:p w14:paraId="7D4C86B2" w14:textId="2271E84B" w:rsidR="000E2A4D" w:rsidRPr="001F72B8" w:rsidRDefault="000E2A4D" w:rsidP="00434018">
      <w:pPr>
        <w:spacing w:after="120"/>
        <w:ind w:left="360"/>
        <w:jc w:val="left"/>
        <w:rPr>
          <w:rFonts w:cs="Arial"/>
        </w:rPr>
      </w:pPr>
      <w:r w:rsidRPr="00FF6F6F">
        <w:rPr>
          <w:rFonts w:cs="Arial"/>
        </w:rPr>
        <w:t xml:space="preserve">Python Software </w:t>
      </w:r>
      <w:proofErr w:type="spellStart"/>
      <w:r w:rsidRPr="00FF6F6F">
        <w:rPr>
          <w:rFonts w:cs="Arial"/>
        </w:rPr>
        <w:t>Foundation</w:t>
      </w:r>
      <w:proofErr w:type="spellEnd"/>
      <w:r w:rsidRPr="00FF6F6F">
        <w:rPr>
          <w:rFonts w:cs="Arial"/>
        </w:rPr>
        <w:t xml:space="preserve"> (2021.) Python službena dokumentacija</w:t>
      </w:r>
      <w:r>
        <w:rPr>
          <w:rFonts w:cs="Arial"/>
        </w:rPr>
        <w:t xml:space="preserve">. Preuzeto 29.1.2021. s </w:t>
      </w:r>
      <w:hyperlink r:id="rId60" w:history="1">
        <w:r w:rsidRPr="00B34A49">
          <w:rPr>
            <w:rStyle w:val="Hiperveza"/>
            <w:rFonts w:cs="Arial"/>
          </w:rPr>
          <w:t>https://docs.python.org/3.8/tutorial/index.html</w:t>
        </w:r>
      </w:hyperlink>
    </w:p>
    <w:p w14:paraId="3A2A8225" w14:textId="69D9DBFF" w:rsidR="00FA1207" w:rsidRDefault="00FA1207" w:rsidP="00FA1207">
      <w:pPr>
        <w:spacing w:after="120"/>
        <w:ind w:left="360"/>
        <w:jc w:val="left"/>
        <w:rPr>
          <w:rFonts w:cs="Arial"/>
        </w:rPr>
      </w:pPr>
      <w:proofErr w:type="spellStart"/>
      <w:r w:rsidRPr="00FA1207">
        <w:rPr>
          <w:rFonts w:cs="Arial"/>
        </w:rPr>
        <w:t>Christensson</w:t>
      </w:r>
      <w:proofErr w:type="spellEnd"/>
      <w:r w:rsidRPr="00FA1207">
        <w:rPr>
          <w:rFonts w:cs="Arial"/>
        </w:rPr>
        <w:t>, P. (2020, September 21).</w:t>
      </w:r>
      <w:r w:rsidR="00440845">
        <w:rPr>
          <w:rFonts w:cs="Arial"/>
        </w:rPr>
        <w:t xml:space="preserve"> </w:t>
      </w:r>
      <w:r w:rsidRPr="00FA1207">
        <w:rPr>
          <w:rFonts w:cs="Arial"/>
          <w:i/>
          <w:iCs/>
        </w:rPr>
        <w:t>Recursive Function Definition</w:t>
      </w:r>
      <w:r w:rsidRPr="00FA1207">
        <w:rPr>
          <w:rFonts w:cs="Arial"/>
        </w:rPr>
        <w:t xml:space="preserve">. Retrieved 2021, May 7, from </w:t>
      </w:r>
      <w:hyperlink r:id="rId61" w:history="1">
        <w:r w:rsidRPr="00772566">
          <w:rPr>
            <w:rStyle w:val="Hiperveza"/>
            <w:rFonts w:cs="Arial"/>
          </w:rPr>
          <w:t>https://techterms.com</w:t>
        </w:r>
      </w:hyperlink>
    </w:p>
    <w:p w14:paraId="12AC3D33" w14:textId="15F03A75" w:rsidR="006146BF" w:rsidRDefault="00033EE4" w:rsidP="00322E80">
      <w:pPr>
        <w:spacing w:after="120"/>
        <w:ind w:left="360"/>
        <w:jc w:val="left"/>
        <w:rPr>
          <w:rFonts w:cs="Arial"/>
        </w:rPr>
      </w:pPr>
      <w:proofErr w:type="spellStart"/>
      <w:r>
        <w:rPr>
          <w:rFonts w:cs="Arial"/>
        </w:rPr>
        <w:t>Re</w:t>
      </w:r>
      <w:r w:rsidR="00A975B1">
        <w:rPr>
          <w:rFonts w:cs="Arial"/>
        </w:rPr>
        <w:t>i</w:t>
      </w:r>
      <w:r>
        <w:rPr>
          <w:rFonts w:cs="Arial"/>
        </w:rPr>
        <w:t>tz</w:t>
      </w:r>
      <w:proofErr w:type="spellEnd"/>
      <w:r>
        <w:rPr>
          <w:rFonts w:cs="Arial"/>
        </w:rPr>
        <w:t>, K.</w:t>
      </w:r>
      <w:r w:rsidR="00A975B1">
        <w:rPr>
          <w:rFonts w:cs="Arial"/>
        </w:rPr>
        <w:t xml:space="preserve"> (2021.) Službena dokumentacija modula </w:t>
      </w:r>
      <w:r w:rsidR="00A975B1">
        <w:rPr>
          <w:rFonts w:cs="Arial"/>
          <w:i/>
          <w:iCs/>
        </w:rPr>
        <w:t xml:space="preserve">requests. </w:t>
      </w:r>
      <w:r w:rsidR="00A975B1">
        <w:rPr>
          <w:rFonts w:cs="Arial"/>
        </w:rPr>
        <w:t xml:space="preserve">Preuzeto  28.8.2021. s </w:t>
      </w:r>
      <w:hyperlink r:id="rId62" w:history="1">
        <w:r w:rsidR="00A975B1" w:rsidRPr="00696B44">
          <w:rPr>
            <w:rStyle w:val="Hiperveza"/>
            <w:rFonts w:cs="Arial"/>
          </w:rPr>
          <w:t>https://docs.python-requests.org/en/master/</w:t>
        </w:r>
      </w:hyperlink>
    </w:p>
    <w:p w14:paraId="3BFF5446" w14:textId="6570E1D2" w:rsidR="0012399E" w:rsidRDefault="00263143" w:rsidP="00322E80">
      <w:pPr>
        <w:spacing w:after="120"/>
        <w:ind w:left="360"/>
        <w:jc w:val="left"/>
        <w:rPr>
          <w:rFonts w:cs="Arial"/>
        </w:rPr>
      </w:pPr>
      <w:r>
        <w:rPr>
          <w:rFonts w:cs="Arial"/>
        </w:rPr>
        <w:t xml:space="preserve">readthedocs.io (2021.) Dokumentacija za modul FPDF. Preuzeto 28.8.2021. s </w:t>
      </w:r>
      <w:hyperlink r:id="rId63" w:history="1">
        <w:r w:rsidRPr="00696B44">
          <w:rPr>
            <w:rStyle w:val="Hiperveza"/>
            <w:rFonts w:cs="Arial"/>
          </w:rPr>
          <w:t>https://pyfpdf.readthedocs.io/en/latest/index.html</w:t>
        </w:r>
      </w:hyperlink>
    </w:p>
    <w:p w14:paraId="36942768" w14:textId="0057A032" w:rsidR="00BF7B6D" w:rsidRDefault="00BF7B6D" w:rsidP="00322E80">
      <w:pPr>
        <w:spacing w:after="120"/>
        <w:ind w:left="360"/>
        <w:jc w:val="left"/>
        <w:rPr>
          <w:rStyle w:val="Hiperveza"/>
          <w:rFonts w:cs="Arial"/>
        </w:rPr>
      </w:pPr>
      <w:r>
        <w:rPr>
          <w:rFonts w:cs="Arial"/>
        </w:rPr>
        <w:t>Hunter, J., Dale, D., Firing, E.</w:t>
      </w:r>
      <w:r w:rsidR="000B38AB">
        <w:rPr>
          <w:rFonts w:cs="Arial"/>
        </w:rPr>
        <w:t xml:space="preserve">, Droettboom, M. (2021.) </w:t>
      </w:r>
      <w:r w:rsidR="000B38AB">
        <w:rPr>
          <w:rFonts w:cs="Arial"/>
          <w:i/>
          <w:iCs/>
        </w:rPr>
        <w:t>Matplotlib.</w:t>
      </w:r>
      <w:r w:rsidR="000B38AB">
        <w:rPr>
          <w:rFonts w:cs="Arial"/>
        </w:rPr>
        <w:t xml:space="preserve"> Preuzeto 28.8.2021. s </w:t>
      </w:r>
      <w:hyperlink r:id="rId64" w:history="1">
        <w:r w:rsidR="009C308C" w:rsidRPr="00696B44">
          <w:rPr>
            <w:rStyle w:val="Hiperveza"/>
            <w:rFonts w:cs="Arial"/>
          </w:rPr>
          <w:t>https://matplotlib.org/Matplotlib.pdf</w:t>
        </w:r>
      </w:hyperlink>
    </w:p>
    <w:p w14:paraId="3CA94B59" w14:textId="06835A5B" w:rsidR="00986FFD" w:rsidRDefault="00884F96" w:rsidP="00322E80">
      <w:pPr>
        <w:spacing w:after="120"/>
        <w:ind w:left="360"/>
        <w:jc w:val="left"/>
        <w:rPr>
          <w:rStyle w:val="Hiperveza"/>
          <w:rFonts w:cs="Arial"/>
        </w:rPr>
      </w:pPr>
      <w:r>
        <w:rPr>
          <w:rFonts w:cs="Arial"/>
        </w:rPr>
        <w:t xml:space="preserve">pypa.io (2021.) Dokumentacija za naredbu </w:t>
      </w:r>
      <w:r>
        <w:rPr>
          <w:rFonts w:cs="Arial"/>
          <w:i/>
          <w:iCs/>
        </w:rPr>
        <w:t xml:space="preserve">pip. </w:t>
      </w:r>
      <w:r>
        <w:rPr>
          <w:rFonts w:cs="Arial"/>
        </w:rPr>
        <w:t xml:space="preserve">Preuzeto 28.8.2021. s </w:t>
      </w:r>
      <w:hyperlink r:id="rId65" w:history="1">
        <w:r w:rsidRPr="007533A1">
          <w:rPr>
            <w:rStyle w:val="Hiperveza"/>
            <w:rFonts w:cs="Arial"/>
          </w:rPr>
          <w:t>https://pip.pypa.io/en/stable/installation/</w:t>
        </w:r>
      </w:hyperlink>
    </w:p>
    <w:p w14:paraId="782DFFC4" w14:textId="63A391CC" w:rsidR="005E6697" w:rsidRDefault="005E6697" w:rsidP="00322E80">
      <w:pPr>
        <w:spacing w:after="120"/>
        <w:ind w:left="360"/>
        <w:jc w:val="left"/>
        <w:rPr>
          <w:rFonts w:cs="Arial"/>
        </w:rPr>
      </w:pPr>
      <w:r>
        <w:rPr>
          <w:rFonts w:cs="Arial"/>
        </w:rPr>
        <w:t xml:space="preserve">IBM (2021.) </w:t>
      </w:r>
      <w:r w:rsidR="00BE67C0" w:rsidRPr="00BE67C0">
        <w:rPr>
          <w:rFonts w:cs="Arial"/>
          <w:i/>
          <w:iCs/>
        </w:rPr>
        <w:t>Application Programming Interface (API)</w:t>
      </w:r>
      <w:r w:rsidR="00BE67C0">
        <w:rPr>
          <w:rFonts w:cs="Arial"/>
          <w:i/>
          <w:iCs/>
        </w:rPr>
        <w:t xml:space="preserve">. </w:t>
      </w:r>
      <w:r w:rsidR="00BE67C0">
        <w:rPr>
          <w:rFonts w:cs="Arial"/>
        </w:rPr>
        <w:t xml:space="preserve">Preuzeto 28.8.2021. s </w:t>
      </w:r>
      <w:hyperlink r:id="rId66" w:history="1">
        <w:r w:rsidR="00BE67C0" w:rsidRPr="002F2F52">
          <w:rPr>
            <w:rStyle w:val="Hiperveza"/>
            <w:rFonts w:cs="Arial"/>
          </w:rPr>
          <w:t>https://www.ibm.com/cloud/learn/api</w:t>
        </w:r>
      </w:hyperlink>
    </w:p>
    <w:p w14:paraId="151D2A43" w14:textId="50A8B5DB" w:rsidR="004B6614" w:rsidRDefault="004B6614" w:rsidP="00322E80">
      <w:pPr>
        <w:spacing w:after="120"/>
        <w:ind w:left="360"/>
        <w:jc w:val="left"/>
        <w:rPr>
          <w:rStyle w:val="Hiperveza"/>
          <w:rFonts w:cs="Arial"/>
        </w:rPr>
      </w:pPr>
      <w:r>
        <w:rPr>
          <w:rFonts w:cs="Arial"/>
        </w:rPr>
        <w:lastRenderedPageBreak/>
        <w:t xml:space="preserve">Alpha Vantage (2021.) </w:t>
      </w:r>
      <w:r w:rsidRPr="004B6614">
        <w:rPr>
          <w:rFonts w:cs="Arial"/>
          <w:i/>
          <w:iCs/>
        </w:rPr>
        <w:t>Alpha Vantage</w:t>
      </w:r>
      <w:r>
        <w:rPr>
          <w:rFonts w:cs="Arial"/>
        </w:rPr>
        <w:t xml:space="preserve">. Preuzeto 28.8.2021. s </w:t>
      </w:r>
      <w:hyperlink r:id="rId67" w:anchor="about" w:history="1">
        <w:r w:rsidRPr="002F2F52">
          <w:rPr>
            <w:rStyle w:val="Hiperveza"/>
            <w:rFonts w:cs="Arial"/>
          </w:rPr>
          <w:t>https://www.alphavantage.co/#about</w:t>
        </w:r>
      </w:hyperlink>
    </w:p>
    <w:p w14:paraId="759A02CA" w14:textId="77777777" w:rsidR="00A975B1" w:rsidRPr="00FF6F6F" w:rsidRDefault="00A975B1" w:rsidP="00322E80">
      <w:pPr>
        <w:spacing w:after="120"/>
        <w:ind w:left="360"/>
        <w:jc w:val="left"/>
        <w:rPr>
          <w:rFonts w:cs="Arial"/>
        </w:rPr>
      </w:pPr>
    </w:p>
    <w:p w14:paraId="1DB57551" w14:textId="77777777" w:rsidR="00E74A93" w:rsidRDefault="00E74A93">
      <w:pPr>
        <w:spacing w:after="200" w:line="276" w:lineRule="auto"/>
        <w:rPr>
          <w:rFonts w:cs="Arial"/>
        </w:rPr>
      </w:pPr>
      <w:r>
        <w:rPr>
          <w:rFonts w:cs="Arial"/>
        </w:rPr>
        <w:br w:type="page"/>
      </w:r>
    </w:p>
    <w:p w14:paraId="556273D9" w14:textId="25BC8771" w:rsidR="00E74A93" w:rsidRPr="002013BC" w:rsidRDefault="00E74A93" w:rsidP="00E74A93">
      <w:pPr>
        <w:pStyle w:val="FOINaslov1"/>
        <w:numPr>
          <w:ilvl w:val="0"/>
          <w:numId w:val="0"/>
        </w:numPr>
      </w:pPr>
      <w:bookmarkStart w:id="60" w:name="_Toc81312980"/>
      <w:r w:rsidRPr="002013BC">
        <w:lastRenderedPageBreak/>
        <w:t xml:space="preserve">Popis </w:t>
      </w:r>
      <w:r>
        <w:t>slika</w:t>
      </w:r>
      <w:bookmarkEnd w:id="60"/>
    </w:p>
    <w:p w14:paraId="38BDD8A3" w14:textId="738207D4" w:rsidR="00921157" w:rsidRDefault="008419D1">
      <w:pPr>
        <w:pStyle w:val="Sadraj1"/>
        <w:rPr>
          <w:rFonts w:asciiTheme="minorHAnsi" w:eastAsiaTheme="minorEastAsia" w:hAnsiTheme="minorHAnsi" w:cstheme="minorBidi"/>
          <w:noProof/>
          <w:szCs w:val="22"/>
          <w:lang w:val="en-US" w:eastAsia="en-US"/>
        </w:rPr>
      </w:pPr>
      <w:r w:rsidRPr="008419D1">
        <w:rPr>
          <w:rFonts w:cs="Arial"/>
          <w:szCs w:val="22"/>
        </w:rPr>
        <w:fldChar w:fldCharType="begin"/>
      </w:r>
      <w:r w:rsidRPr="008419D1">
        <w:rPr>
          <w:rFonts w:cs="Arial"/>
          <w:szCs w:val="22"/>
        </w:rPr>
        <w:instrText xml:space="preserve"> TOC \h \z \t "Naslov slike;1"  \* MERGEFORMAT </w:instrText>
      </w:r>
      <w:r w:rsidRPr="008419D1">
        <w:rPr>
          <w:rFonts w:cs="Arial"/>
          <w:szCs w:val="22"/>
        </w:rPr>
        <w:fldChar w:fldCharType="separate"/>
      </w:r>
      <w:hyperlink w:anchor="_Toc81313015" w:history="1">
        <w:r w:rsidR="00921157" w:rsidRPr="006C36C2">
          <w:rPr>
            <w:rStyle w:val="Hiperveza"/>
            <w:noProof/>
          </w:rPr>
          <w:t>Slika 1: Interpreter obrađuje program dio po dio te naizmjenice čita redove i izvršava naredbe (Downey, 2014., str. 2)</w:t>
        </w:r>
        <w:r w:rsidR="00921157">
          <w:rPr>
            <w:noProof/>
            <w:webHidden/>
          </w:rPr>
          <w:tab/>
        </w:r>
        <w:r w:rsidR="00921157">
          <w:rPr>
            <w:noProof/>
            <w:webHidden/>
          </w:rPr>
          <w:fldChar w:fldCharType="begin"/>
        </w:r>
        <w:r w:rsidR="00921157">
          <w:rPr>
            <w:noProof/>
            <w:webHidden/>
          </w:rPr>
          <w:instrText xml:space="preserve"> PAGEREF _Toc81313015 \h </w:instrText>
        </w:r>
        <w:r w:rsidR="00921157">
          <w:rPr>
            <w:noProof/>
            <w:webHidden/>
          </w:rPr>
        </w:r>
        <w:r w:rsidR="00921157">
          <w:rPr>
            <w:noProof/>
            <w:webHidden/>
          </w:rPr>
          <w:fldChar w:fldCharType="separate"/>
        </w:r>
        <w:r w:rsidR="00035C7D">
          <w:rPr>
            <w:noProof/>
            <w:webHidden/>
          </w:rPr>
          <w:t>3</w:t>
        </w:r>
        <w:r w:rsidR="00921157">
          <w:rPr>
            <w:noProof/>
            <w:webHidden/>
          </w:rPr>
          <w:fldChar w:fldCharType="end"/>
        </w:r>
      </w:hyperlink>
    </w:p>
    <w:p w14:paraId="662CC545" w14:textId="09BC5BF4" w:rsidR="00921157" w:rsidRDefault="00921157">
      <w:pPr>
        <w:pStyle w:val="Sadraj1"/>
        <w:rPr>
          <w:rFonts w:asciiTheme="minorHAnsi" w:eastAsiaTheme="minorEastAsia" w:hAnsiTheme="minorHAnsi" w:cstheme="minorBidi"/>
          <w:noProof/>
          <w:szCs w:val="22"/>
          <w:lang w:val="en-US" w:eastAsia="en-US"/>
        </w:rPr>
      </w:pPr>
      <w:hyperlink w:anchor="_Toc81313016" w:history="1">
        <w:r w:rsidRPr="006C36C2">
          <w:rPr>
            <w:rStyle w:val="Hiperveza"/>
            <w:noProof/>
          </w:rPr>
          <w:t>Slika 2: Rezultati ankete najpoželjnijeg jezika.</w:t>
        </w:r>
        <w:r>
          <w:rPr>
            <w:noProof/>
            <w:webHidden/>
          </w:rPr>
          <w:tab/>
        </w:r>
        <w:r>
          <w:rPr>
            <w:noProof/>
            <w:webHidden/>
          </w:rPr>
          <w:fldChar w:fldCharType="begin"/>
        </w:r>
        <w:r>
          <w:rPr>
            <w:noProof/>
            <w:webHidden/>
          </w:rPr>
          <w:instrText xml:space="preserve"> PAGEREF _Toc81313016 \h </w:instrText>
        </w:r>
        <w:r>
          <w:rPr>
            <w:noProof/>
            <w:webHidden/>
          </w:rPr>
        </w:r>
        <w:r>
          <w:rPr>
            <w:noProof/>
            <w:webHidden/>
          </w:rPr>
          <w:fldChar w:fldCharType="separate"/>
        </w:r>
        <w:r w:rsidR="00035C7D">
          <w:rPr>
            <w:noProof/>
            <w:webHidden/>
          </w:rPr>
          <w:t>4</w:t>
        </w:r>
        <w:r>
          <w:rPr>
            <w:noProof/>
            <w:webHidden/>
          </w:rPr>
          <w:fldChar w:fldCharType="end"/>
        </w:r>
      </w:hyperlink>
    </w:p>
    <w:p w14:paraId="5E98E306" w14:textId="645B207E" w:rsidR="00921157" w:rsidRDefault="00921157">
      <w:pPr>
        <w:pStyle w:val="Sadraj1"/>
        <w:rPr>
          <w:rFonts w:asciiTheme="minorHAnsi" w:eastAsiaTheme="minorEastAsia" w:hAnsiTheme="minorHAnsi" w:cstheme="minorBidi"/>
          <w:noProof/>
          <w:szCs w:val="22"/>
          <w:lang w:val="en-US" w:eastAsia="en-US"/>
        </w:rPr>
      </w:pPr>
      <w:hyperlink w:anchor="_Toc81313017" w:history="1">
        <w:r w:rsidRPr="006C36C2">
          <w:rPr>
            <w:rStyle w:val="Hiperveza"/>
            <w:noProof/>
          </w:rPr>
          <w:t>Slika 3: Anketa Python razvojnih programera (Jetbrains, 2019.)</w:t>
        </w:r>
        <w:r>
          <w:rPr>
            <w:noProof/>
            <w:webHidden/>
          </w:rPr>
          <w:tab/>
        </w:r>
        <w:r>
          <w:rPr>
            <w:noProof/>
            <w:webHidden/>
          </w:rPr>
          <w:fldChar w:fldCharType="begin"/>
        </w:r>
        <w:r>
          <w:rPr>
            <w:noProof/>
            <w:webHidden/>
          </w:rPr>
          <w:instrText xml:space="preserve"> PAGEREF _Toc81313017 \h </w:instrText>
        </w:r>
        <w:r>
          <w:rPr>
            <w:noProof/>
            <w:webHidden/>
          </w:rPr>
        </w:r>
        <w:r>
          <w:rPr>
            <w:noProof/>
            <w:webHidden/>
          </w:rPr>
          <w:fldChar w:fldCharType="separate"/>
        </w:r>
        <w:r w:rsidR="00035C7D">
          <w:rPr>
            <w:noProof/>
            <w:webHidden/>
          </w:rPr>
          <w:t>5</w:t>
        </w:r>
        <w:r>
          <w:rPr>
            <w:noProof/>
            <w:webHidden/>
          </w:rPr>
          <w:fldChar w:fldCharType="end"/>
        </w:r>
      </w:hyperlink>
    </w:p>
    <w:p w14:paraId="2A4A39CB" w14:textId="1FE6AD33" w:rsidR="00921157" w:rsidRDefault="00921157">
      <w:pPr>
        <w:pStyle w:val="Sadraj1"/>
        <w:rPr>
          <w:rFonts w:asciiTheme="minorHAnsi" w:eastAsiaTheme="minorEastAsia" w:hAnsiTheme="minorHAnsi" w:cstheme="minorBidi"/>
          <w:noProof/>
          <w:szCs w:val="22"/>
          <w:lang w:val="en-US" w:eastAsia="en-US"/>
        </w:rPr>
      </w:pPr>
      <w:hyperlink w:anchor="_Toc81313018" w:history="1">
        <w:r w:rsidRPr="006C36C2">
          <w:rPr>
            <w:rStyle w:val="Hiperveza"/>
            <w:noProof/>
          </w:rPr>
          <w:t>Slika 4: Slojevi MVC uzorka. (Tutorialspoint, bez dat.)</w:t>
        </w:r>
        <w:r>
          <w:rPr>
            <w:noProof/>
            <w:webHidden/>
          </w:rPr>
          <w:tab/>
        </w:r>
        <w:r>
          <w:rPr>
            <w:noProof/>
            <w:webHidden/>
          </w:rPr>
          <w:fldChar w:fldCharType="begin"/>
        </w:r>
        <w:r>
          <w:rPr>
            <w:noProof/>
            <w:webHidden/>
          </w:rPr>
          <w:instrText xml:space="preserve"> PAGEREF _Toc81313018 \h </w:instrText>
        </w:r>
        <w:r>
          <w:rPr>
            <w:noProof/>
            <w:webHidden/>
          </w:rPr>
        </w:r>
        <w:r>
          <w:rPr>
            <w:noProof/>
            <w:webHidden/>
          </w:rPr>
          <w:fldChar w:fldCharType="separate"/>
        </w:r>
        <w:r w:rsidR="00035C7D">
          <w:rPr>
            <w:noProof/>
            <w:webHidden/>
          </w:rPr>
          <w:t>6</w:t>
        </w:r>
        <w:r>
          <w:rPr>
            <w:noProof/>
            <w:webHidden/>
          </w:rPr>
          <w:fldChar w:fldCharType="end"/>
        </w:r>
      </w:hyperlink>
    </w:p>
    <w:p w14:paraId="7C97E7B3" w14:textId="6326E73B" w:rsidR="00921157" w:rsidRDefault="00921157">
      <w:pPr>
        <w:pStyle w:val="Sadraj1"/>
        <w:rPr>
          <w:rFonts w:asciiTheme="minorHAnsi" w:eastAsiaTheme="minorEastAsia" w:hAnsiTheme="minorHAnsi" w:cstheme="minorBidi"/>
          <w:noProof/>
          <w:szCs w:val="22"/>
          <w:lang w:val="en-US" w:eastAsia="en-US"/>
        </w:rPr>
      </w:pPr>
      <w:hyperlink w:anchor="_Toc81313019" w:history="1">
        <w:r w:rsidRPr="006C36C2">
          <w:rPr>
            <w:rStyle w:val="Hiperveza"/>
            <w:noProof/>
          </w:rPr>
          <w:t>Slika 5: Rad metoda za manipulaciju znakovnih nizova (vlastita izrada)</w:t>
        </w:r>
        <w:r>
          <w:rPr>
            <w:noProof/>
            <w:webHidden/>
          </w:rPr>
          <w:tab/>
        </w:r>
        <w:r>
          <w:rPr>
            <w:noProof/>
            <w:webHidden/>
          </w:rPr>
          <w:fldChar w:fldCharType="begin"/>
        </w:r>
        <w:r>
          <w:rPr>
            <w:noProof/>
            <w:webHidden/>
          </w:rPr>
          <w:instrText xml:space="preserve"> PAGEREF _Toc81313019 \h </w:instrText>
        </w:r>
        <w:r>
          <w:rPr>
            <w:noProof/>
            <w:webHidden/>
          </w:rPr>
        </w:r>
        <w:r>
          <w:rPr>
            <w:noProof/>
            <w:webHidden/>
          </w:rPr>
          <w:fldChar w:fldCharType="separate"/>
        </w:r>
        <w:r w:rsidR="00035C7D">
          <w:rPr>
            <w:noProof/>
            <w:webHidden/>
          </w:rPr>
          <w:t>13</w:t>
        </w:r>
        <w:r>
          <w:rPr>
            <w:noProof/>
            <w:webHidden/>
          </w:rPr>
          <w:fldChar w:fldCharType="end"/>
        </w:r>
      </w:hyperlink>
    </w:p>
    <w:p w14:paraId="6AA0BEC0" w14:textId="1A06850C" w:rsidR="00921157" w:rsidRDefault="00921157">
      <w:pPr>
        <w:pStyle w:val="Sadraj1"/>
        <w:rPr>
          <w:rFonts w:asciiTheme="minorHAnsi" w:eastAsiaTheme="minorEastAsia" w:hAnsiTheme="minorHAnsi" w:cstheme="minorBidi"/>
          <w:noProof/>
          <w:szCs w:val="22"/>
          <w:lang w:val="en-US" w:eastAsia="en-US"/>
        </w:rPr>
      </w:pPr>
      <w:hyperlink w:anchor="_Toc81313020" w:history="1">
        <w:r w:rsidRPr="006C36C2">
          <w:rPr>
            <w:rStyle w:val="Hiperveza"/>
            <w:noProof/>
          </w:rPr>
          <w:t>Slika 6: Rad metoda za manipulaciju znakovnih nizova 2 (vlastita izrada)</w:t>
        </w:r>
        <w:r>
          <w:rPr>
            <w:noProof/>
            <w:webHidden/>
          </w:rPr>
          <w:tab/>
        </w:r>
        <w:r>
          <w:rPr>
            <w:noProof/>
            <w:webHidden/>
          </w:rPr>
          <w:fldChar w:fldCharType="begin"/>
        </w:r>
        <w:r>
          <w:rPr>
            <w:noProof/>
            <w:webHidden/>
          </w:rPr>
          <w:instrText xml:space="preserve"> PAGEREF _Toc81313020 \h </w:instrText>
        </w:r>
        <w:r>
          <w:rPr>
            <w:noProof/>
            <w:webHidden/>
          </w:rPr>
        </w:r>
        <w:r>
          <w:rPr>
            <w:noProof/>
            <w:webHidden/>
          </w:rPr>
          <w:fldChar w:fldCharType="separate"/>
        </w:r>
        <w:r w:rsidR="00035C7D">
          <w:rPr>
            <w:noProof/>
            <w:webHidden/>
          </w:rPr>
          <w:t>14</w:t>
        </w:r>
        <w:r>
          <w:rPr>
            <w:noProof/>
            <w:webHidden/>
          </w:rPr>
          <w:fldChar w:fldCharType="end"/>
        </w:r>
      </w:hyperlink>
    </w:p>
    <w:p w14:paraId="33C2CE5A" w14:textId="1118EDBA" w:rsidR="00921157" w:rsidRDefault="00921157">
      <w:pPr>
        <w:pStyle w:val="Sadraj1"/>
        <w:rPr>
          <w:rFonts w:asciiTheme="minorHAnsi" w:eastAsiaTheme="minorEastAsia" w:hAnsiTheme="minorHAnsi" w:cstheme="minorBidi"/>
          <w:noProof/>
          <w:szCs w:val="22"/>
          <w:lang w:val="en-US" w:eastAsia="en-US"/>
        </w:rPr>
      </w:pPr>
      <w:hyperlink w:anchor="_Toc81313021" w:history="1">
        <w:r w:rsidRPr="006C36C2">
          <w:rPr>
            <w:rStyle w:val="Hiperveza"/>
            <w:noProof/>
          </w:rPr>
          <w:t>Slika 7: Rad metoda vezanih uz liste. (vlastita izrada)</w:t>
        </w:r>
        <w:r>
          <w:rPr>
            <w:noProof/>
            <w:webHidden/>
          </w:rPr>
          <w:tab/>
        </w:r>
        <w:r>
          <w:rPr>
            <w:noProof/>
            <w:webHidden/>
          </w:rPr>
          <w:fldChar w:fldCharType="begin"/>
        </w:r>
        <w:r>
          <w:rPr>
            <w:noProof/>
            <w:webHidden/>
          </w:rPr>
          <w:instrText xml:space="preserve"> PAGEREF _Toc81313021 \h </w:instrText>
        </w:r>
        <w:r>
          <w:rPr>
            <w:noProof/>
            <w:webHidden/>
          </w:rPr>
        </w:r>
        <w:r>
          <w:rPr>
            <w:noProof/>
            <w:webHidden/>
          </w:rPr>
          <w:fldChar w:fldCharType="separate"/>
        </w:r>
        <w:r w:rsidR="00035C7D">
          <w:rPr>
            <w:noProof/>
            <w:webHidden/>
          </w:rPr>
          <w:t>16</w:t>
        </w:r>
        <w:r>
          <w:rPr>
            <w:noProof/>
            <w:webHidden/>
          </w:rPr>
          <w:fldChar w:fldCharType="end"/>
        </w:r>
      </w:hyperlink>
    </w:p>
    <w:p w14:paraId="53731D2C" w14:textId="26AA48B4" w:rsidR="00921157" w:rsidRDefault="00921157">
      <w:pPr>
        <w:pStyle w:val="Sadraj1"/>
        <w:rPr>
          <w:rFonts w:asciiTheme="minorHAnsi" w:eastAsiaTheme="minorEastAsia" w:hAnsiTheme="minorHAnsi" w:cstheme="minorBidi"/>
          <w:noProof/>
          <w:szCs w:val="22"/>
          <w:lang w:val="en-US" w:eastAsia="en-US"/>
        </w:rPr>
      </w:pPr>
      <w:hyperlink w:anchor="_Toc81313022" w:history="1">
        <w:r w:rsidRPr="006C36C2">
          <w:rPr>
            <w:rStyle w:val="Hiperveza"/>
            <w:noProof/>
          </w:rPr>
          <w:t>Slika 8: Bool vrijednosti 1 (vlastita izrada)</w:t>
        </w:r>
        <w:r>
          <w:rPr>
            <w:noProof/>
            <w:webHidden/>
          </w:rPr>
          <w:tab/>
        </w:r>
        <w:r>
          <w:rPr>
            <w:noProof/>
            <w:webHidden/>
          </w:rPr>
          <w:fldChar w:fldCharType="begin"/>
        </w:r>
        <w:r>
          <w:rPr>
            <w:noProof/>
            <w:webHidden/>
          </w:rPr>
          <w:instrText xml:space="preserve"> PAGEREF _Toc81313022 \h </w:instrText>
        </w:r>
        <w:r>
          <w:rPr>
            <w:noProof/>
            <w:webHidden/>
          </w:rPr>
        </w:r>
        <w:r>
          <w:rPr>
            <w:noProof/>
            <w:webHidden/>
          </w:rPr>
          <w:fldChar w:fldCharType="separate"/>
        </w:r>
        <w:r w:rsidR="00035C7D">
          <w:rPr>
            <w:noProof/>
            <w:webHidden/>
          </w:rPr>
          <w:t>17</w:t>
        </w:r>
        <w:r>
          <w:rPr>
            <w:noProof/>
            <w:webHidden/>
          </w:rPr>
          <w:fldChar w:fldCharType="end"/>
        </w:r>
      </w:hyperlink>
    </w:p>
    <w:p w14:paraId="02330FF5" w14:textId="2A63F302" w:rsidR="00921157" w:rsidRDefault="00921157">
      <w:pPr>
        <w:pStyle w:val="Sadraj1"/>
        <w:rPr>
          <w:rFonts w:asciiTheme="minorHAnsi" w:eastAsiaTheme="minorEastAsia" w:hAnsiTheme="minorHAnsi" w:cstheme="minorBidi"/>
          <w:noProof/>
          <w:szCs w:val="22"/>
          <w:lang w:val="en-US" w:eastAsia="en-US"/>
        </w:rPr>
      </w:pPr>
      <w:hyperlink w:anchor="_Toc81313023" w:history="1">
        <w:r w:rsidRPr="006C36C2">
          <w:rPr>
            <w:rStyle w:val="Hiperveza"/>
            <w:noProof/>
          </w:rPr>
          <w:t>Slika 9: Bool vrijednosti 2 (vlastita izrada)</w:t>
        </w:r>
        <w:r>
          <w:rPr>
            <w:noProof/>
            <w:webHidden/>
          </w:rPr>
          <w:tab/>
        </w:r>
        <w:r>
          <w:rPr>
            <w:noProof/>
            <w:webHidden/>
          </w:rPr>
          <w:fldChar w:fldCharType="begin"/>
        </w:r>
        <w:r>
          <w:rPr>
            <w:noProof/>
            <w:webHidden/>
          </w:rPr>
          <w:instrText xml:space="preserve"> PAGEREF _Toc81313023 \h </w:instrText>
        </w:r>
        <w:r>
          <w:rPr>
            <w:noProof/>
            <w:webHidden/>
          </w:rPr>
        </w:r>
        <w:r>
          <w:rPr>
            <w:noProof/>
            <w:webHidden/>
          </w:rPr>
          <w:fldChar w:fldCharType="separate"/>
        </w:r>
        <w:r w:rsidR="00035C7D">
          <w:rPr>
            <w:noProof/>
            <w:webHidden/>
          </w:rPr>
          <w:t>17</w:t>
        </w:r>
        <w:r>
          <w:rPr>
            <w:noProof/>
            <w:webHidden/>
          </w:rPr>
          <w:fldChar w:fldCharType="end"/>
        </w:r>
      </w:hyperlink>
    </w:p>
    <w:p w14:paraId="7BF7DDDA" w14:textId="3E9CD152" w:rsidR="00921157" w:rsidRDefault="00921157">
      <w:pPr>
        <w:pStyle w:val="Sadraj1"/>
        <w:rPr>
          <w:rFonts w:asciiTheme="minorHAnsi" w:eastAsiaTheme="minorEastAsia" w:hAnsiTheme="minorHAnsi" w:cstheme="minorBidi"/>
          <w:noProof/>
          <w:szCs w:val="22"/>
          <w:lang w:val="en-US" w:eastAsia="en-US"/>
        </w:rPr>
      </w:pPr>
      <w:hyperlink w:anchor="_Toc81313024" w:history="1">
        <w:r w:rsidRPr="006C36C2">
          <w:rPr>
            <w:rStyle w:val="Hiperveza"/>
            <w:noProof/>
          </w:rPr>
          <w:t>Slika 10: Rad metoda rječnika (vlastita izrada).</w:t>
        </w:r>
        <w:r>
          <w:rPr>
            <w:noProof/>
            <w:webHidden/>
          </w:rPr>
          <w:tab/>
        </w:r>
        <w:r>
          <w:rPr>
            <w:noProof/>
            <w:webHidden/>
          </w:rPr>
          <w:fldChar w:fldCharType="begin"/>
        </w:r>
        <w:r>
          <w:rPr>
            <w:noProof/>
            <w:webHidden/>
          </w:rPr>
          <w:instrText xml:space="preserve"> PAGEREF _Toc81313024 \h </w:instrText>
        </w:r>
        <w:r>
          <w:rPr>
            <w:noProof/>
            <w:webHidden/>
          </w:rPr>
        </w:r>
        <w:r>
          <w:rPr>
            <w:noProof/>
            <w:webHidden/>
          </w:rPr>
          <w:fldChar w:fldCharType="separate"/>
        </w:r>
        <w:r w:rsidR="00035C7D">
          <w:rPr>
            <w:noProof/>
            <w:webHidden/>
          </w:rPr>
          <w:t>20</w:t>
        </w:r>
        <w:r>
          <w:rPr>
            <w:noProof/>
            <w:webHidden/>
          </w:rPr>
          <w:fldChar w:fldCharType="end"/>
        </w:r>
      </w:hyperlink>
    </w:p>
    <w:p w14:paraId="6F06E8B5" w14:textId="0A17227F" w:rsidR="00921157" w:rsidRDefault="00921157">
      <w:pPr>
        <w:pStyle w:val="Sadraj1"/>
        <w:rPr>
          <w:rFonts w:asciiTheme="minorHAnsi" w:eastAsiaTheme="minorEastAsia" w:hAnsiTheme="minorHAnsi" w:cstheme="minorBidi"/>
          <w:noProof/>
          <w:szCs w:val="22"/>
          <w:lang w:val="en-US" w:eastAsia="en-US"/>
        </w:rPr>
      </w:pPr>
      <w:hyperlink w:anchor="_Toc81313025" w:history="1">
        <w:r w:rsidRPr="006C36C2">
          <w:rPr>
            <w:rStyle w:val="Hiperveza"/>
            <w:noProof/>
          </w:rPr>
          <w:t>Slika 11: Primjer ugniježđenih rječnika (vlastita izrada)</w:t>
        </w:r>
        <w:r>
          <w:rPr>
            <w:noProof/>
            <w:webHidden/>
          </w:rPr>
          <w:tab/>
        </w:r>
        <w:r>
          <w:rPr>
            <w:noProof/>
            <w:webHidden/>
          </w:rPr>
          <w:fldChar w:fldCharType="begin"/>
        </w:r>
        <w:r>
          <w:rPr>
            <w:noProof/>
            <w:webHidden/>
          </w:rPr>
          <w:instrText xml:space="preserve"> PAGEREF _Toc81313025 \h </w:instrText>
        </w:r>
        <w:r>
          <w:rPr>
            <w:noProof/>
            <w:webHidden/>
          </w:rPr>
        </w:r>
        <w:r>
          <w:rPr>
            <w:noProof/>
            <w:webHidden/>
          </w:rPr>
          <w:fldChar w:fldCharType="separate"/>
        </w:r>
        <w:r w:rsidR="00035C7D">
          <w:rPr>
            <w:noProof/>
            <w:webHidden/>
          </w:rPr>
          <w:t>21</w:t>
        </w:r>
        <w:r>
          <w:rPr>
            <w:noProof/>
            <w:webHidden/>
          </w:rPr>
          <w:fldChar w:fldCharType="end"/>
        </w:r>
      </w:hyperlink>
    </w:p>
    <w:p w14:paraId="771A69E7" w14:textId="08CB040F" w:rsidR="00921157" w:rsidRDefault="00921157">
      <w:pPr>
        <w:pStyle w:val="Sadraj1"/>
        <w:rPr>
          <w:rFonts w:asciiTheme="minorHAnsi" w:eastAsiaTheme="minorEastAsia" w:hAnsiTheme="minorHAnsi" w:cstheme="minorBidi"/>
          <w:noProof/>
          <w:szCs w:val="22"/>
          <w:lang w:val="en-US" w:eastAsia="en-US"/>
        </w:rPr>
      </w:pPr>
      <w:hyperlink w:anchor="_Toc81313026" w:history="1">
        <w:r w:rsidRPr="006C36C2">
          <w:rPr>
            <w:rStyle w:val="Hiperveza"/>
            <w:noProof/>
          </w:rPr>
          <w:t>Slika 12: Deklaracija funkcije (vlastita izrada)</w:t>
        </w:r>
        <w:r>
          <w:rPr>
            <w:noProof/>
            <w:webHidden/>
          </w:rPr>
          <w:tab/>
        </w:r>
        <w:r>
          <w:rPr>
            <w:noProof/>
            <w:webHidden/>
          </w:rPr>
          <w:fldChar w:fldCharType="begin"/>
        </w:r>
        <w:r>
          <w:rPr>
            <w:noProof/>
            <w:webHidden/>
          </w:rPr>
          <w:instrText xml:space="preserve"> PAGEREF _Toc81313026 \h </w:instrText>
        </w:r>
        <w:r>
          <w:rPr>
            <w:noProof/>
            <w:webHidden/>
          </w:rPr>
        </w:r>
        <w:r>
          <w:rPr>
            <w:noProof/>
            <w:webHidden/>
          </w:rPr>
          <w:fldChar w:fldCharType="separate"/>
        </w:r>
        <w:r w:rsidR="00035C7D">
          <w:rPr>
            <w:noProof/>
            <w:webHidden/>
          </w:rPr>
          <w:t>24</w:t>
        </w:r>
        <w:r>
          <w:rPr>
            <w:noProof/>
            <w:webHidden/>
          </w:rPr>
          <w:fldChar w:fldCharType="end"/>
        </w:r>
      </w:hyperlink>
    </w:p>
    <w:p w14:paraId="4B5DB063" w14:textId="6A7D3F71" w:rsidR="00921157" w:rsidRDefault="00921157">
      <w:pPr>
        <w:pStyle w:val="Sadraj1"/>
        <w:rPr>
          <w:rFonts w:asciiTheme="minorHAnsi" w:eastAsiaTheme="minorEastAsia" w:hAnsiTheme="minorHAnsi" w:cstheme="minorBidi"/>
          <w:noProof/>
          <w:szCs w:val="22"/>
          <w:lang w:val="en-US" w:eastAsia="en-US"/>
        </w:rPr>
      </w:pPr>
      <w:hyperlink w:anchor="_Toc81313027" w:history="1">
        <w:r w:rsidRPr="006C36C2">
          <w:rPr>
            <w:rStyle w:val="Hiperveza"/>
            <w:noProof/>
          </w:rPr>
          <w:t>Slika 13: Igra pogađanja brojeva (vlastita izrada)</w:t>
        </w:r>
        <w:r>
          <w:rPr>
            <w:noProof/>
            <w:webHidden/>
          </w:rPr>
          <w:tab/>
        </w:r>
        <w:r>
          <w:rPr>
            <w:noProof/>
            <w:webHidden/>
          </w:rPr>
          <w:fldChar w:fldCharType="begin"/>
        </w:r>
        <w:r>
          <w:rPr>
            <w:noProof/>
            <w:webHidden/>
          </w:rPr>
          <w:instrText xml:space="preserve"> PAGEREF _Toc81313027 \h </w:instrText>
        </w:r>
        <w:r>
          <w:rPr>
            <w:noProof/>
            <w:webHidden/>
          </w:rPr>
        </w:r>
        <w:r>
          <w:rPr>
            <w:noProof/>
            <w:webHidden/>
          </w:rPr>
          <w:fldChar w:fldCharType="separate"/>
        </w:r>
        <w:r w:rsidR="00035C7D">
          <w:rPr>
            <w:noProof/>
            <w:webHidden/>
          </w:rPr>
          <w:t>25</w:t>
        </w:r>
        <w:r>
          <w:rPr>
            <w:noProof/>
            <w:webHidden/>
          </w:rPr>
          <w:fldChar w:fldCharType="end"/>
        </w:r>
      </w:hyperlink>
    </w:p>
    <w:p w14:paraId="6444AE57" w14:textId="7B275AD5" w:rsidR="00921157" w:rsidRDefault="00921157">
      <w:pPr>
        <w:pStyle w:val="Sadraj1"/>
        <w:rPr>
          <w:rFonts w:asciiTheme="minorHAnsi" w:eastAsiaTheme="minorEastAsia" w:hAnsiTheme="minorHAnsi" w:cstheme="minorBidi"/>
          <w:noProof/>
          <w:szCs w:val="22"/>
          <w:lang w:val="en-US" w:eastAsia="en-US"/>
        </w:rPr>
      </w:pPr>
      <w:hyperlink w:anchor="_Toc81313028" w:history="1">
        <w:r w:rsidRPr="006C36C2">
          <w:rPr>
            <w:rStyle w:val="Hiperveza"/>
            <w:noProof/>
          </w:rPr>
          <w:t>Slika 14: Sumiranje nepoznatog broja brojeva (vlastita izrada)</w:t>
        </w:r>
        <w:r>
          <w:rPr>
            <w:noProof/>
            <w:webHidden/>
          </w:rPr>
          <w:tab/>
        </w:r>
        <w:r>
          <w:rPr>
            <w:noProof/>
            <w:webHidden/>
          </w:rPr>
          <w:fldChar w:fldCharType="begin"/>
        </w:r>
        <w:r>
          <w:rPr>
            <w:noProof/>
            <w:webHidden/>
          </w:rPr>
          <w:instrText xml:space="preserve"> PAGEREF _Toc81313028 \h </w:instrText>
        </w:r>
        <w:r>
          <w:rPr>
            <w:noProof/>
            <w:webHidden/>
          </w:rPr>
        </w:r>
        <w:r>
          <w:rPr>
            <w:noProof/>
            <w:webHidden/>
          </w:rPr>
          <w:fldChar w:fldCharType="separate"/>
        </w:r>
        <w:r w:rsidR="00035C7D">
          <w:rPr>
            <w:noProof/>
            <w:webHidden/>
          </w:rPr>
          <w:t>26</w:t>
        </w:r>
        <w:r>
          <w:rPr>
            <w:noProof/>
            <w:webHidden/>
          </w:rPr>
          <w:fldChar w:fldCharType="end"/>
        </w:r>
      </w:hyperlink>
    </w:p>
    <w:p w14:paraId="39E11A6B" w14:textId="0C465C84" w:rsidR="00921157" w:rsidRDefault="00921157">
      <w:pPr>
        <w:pStyle w:val="Sadraj1"/>
        <w:rPr>
          <w:rFonts w:asciiTheme="minorHAnsi" w:eastAsiaTheme="minorEastAsia" w:hAnsiTheme="minorHAnsi" w:cstheme="minorBidi"/>
          <w:noProof/>
          <w:szCs w:val="22"/>
          <w:lang w:val="en-US" w:eastAsia="en-US"/>
        </w:rPr>
      </w:pPr>
      <w:hyperlink w:anchor="_Toc81313029" w:history="1">
        <w:r w:rsidRPr="006C36C2">
          <w:rPr>
            <w:rStyle w:val="Hiperveza"/>
            <w:noProof/>
          </w:rPr>
          <w:t>Slika 15: Rekurzija funkcija (vlastita izrada)</w:t>
        </w:r>
        <w:r>
          <w:rPr>
            <w:noProof/>
            <w:webHidden/>
          </w:rPr>
          <w:tab/>
        </w:r>
        <w:r>
          <w:rPr>
            <w:noProof/>
            <w:webHidden/>
          </w:rPr>
          <w:fldChar w:fldCharType="begin"/>
        </w:r>
        <w:r>
          <w:rPr>
            <w:noProof/>
            <w:webHidden/>
          </w:rPr>
          <w:instrText xml:space="preserve"> PAGEREF _Toc81313029 \h </w:instrText>
        </w:r>
        <w:r>
          <w:rPr>
            <w:noProof/>
            <w:webHidden/>
          </w:rPr>
        </w:r>
        <w:r>
          <w:rPr>
            <w:noProof/>
            <w:webHidden/>
          </w:rPr>
          <w:fldChar w:fldCharType="separate"/>
        </w:r>
        <w:r w:rsidR="00035C7D">
          <w:rPr>
            <w:noProof/>
            <w:webHidden/>
          </w:rPr>
          <w:t>27</w:t>
        </w:r>
        <w:r>
          <w:rPr>
            <w:noProof/>
            <w:webHidden/>
          </w:rPr>
          <w:fldChar w:fldCharType="end"/>
        </w:r>
      </w:hyperlink>
    </w:p>
    <w:p w14:paraId="0BBF5A68" w14:textId="00DA9E33" w:rsidR="00921157" w:rsidRDefault="00921157">
      <w:pPr>
        <w:pStyle w:val="Sadraj1"/>
        <w:rPr>
          <w:rFonts w:asciiTheme="minorHAnsi" w:eastAsiaTheme="minorEastAsia" w:hAnsiTheme="minorHAnsi" w:cstheme="minorBidi"/>
          <w:noProof/>
          <w:szCs w:val="22"/>
          <w:lang w:val="en-US" w:eastAsia="en-US"/>
        </w:rPr>
      </w:pPr>
      <w:hyperlink w:anchor="_Toc81313030" w:history="1">
        <w:r w:rsidRPr="006C36C2">
          <w:rPr>
            <w:rStyle w:val="Hiperveza"/>
            <w:noProof/>
          </w:rPr>
          <w:t>Slika 16: Primjer uvlačenja atributa (vlastita izrada)</w:t>
        </w:r>
        <w:r>
          <w:rPr>
            <w:noProof/>
            <w:webHidden/>
          </w:rPr>
          <w:tab/>
        </w:r>
        <w:r>
          <w:rPr>
            <w:noProof/>
            <w:webHidden/>
          </w:rPr>
          <w:fldChar w:fldCharType="begin"/>
        </w:r>
        <w:r>
          <w:rPr>
            <w:noProof/>
            <w:webHidden/>
          </w:rPr>
          <w:instrText xml:space="preserve"> PAGEREF _Toc81313030 \h </w:instrText>
        </w:r>
        <w:r>
          <w:rPr>
            <w:noProof/>
            <w:webHidden/>
          </w:rPr>
        </w:r>
        <w:r>
          <w:rPr>
            <w:noProof/>
            <w:webHidden/>
          </w:rPr>
          <w:fldChar w:fldCharType="separate"/>
        </w:r>
        <w:r w:rsidR="00035C7D">
          <w:rPr>
            <w:noProof/>
            <w:webHidden/>
          </w:rPr>
          <w:t>28</w:t>
        </w:r>
        <w:r>
          <w:rPr>
            <w:noProof/>
            <w:webHidden/>
          </w:rPr>
          <w:fldChar w:fldCharType="end"/>
        </w:r>
      </w:hyperlink>
    </w:p>
    <w:p w14:paraId="46FC11F6" w14:textId="688B4F06" w:rsidR="00921157" w:rsidRDefault="00921157">
      <w:pPr>
        <w:pStyle w:val="Sadraj1"/>
        <w:rPr>
          <w:rFonts w:asciiTheme="minorHAnsi" w:eastAsiaTheme="minorEastAsia" w:hAnsiTheme="minorHAnsi" w:cstheme="minorBidi"/>
          <w:noProof/>
          <w:szCs w:val="22"/>
          <w:lang w:val="en-US" w:eastAsia="en-US"/>
        </w:rPr>
      </w:pPr>
      <w:hyperlink w:anchor="_Toc81313031" w:history="1">
        <w:r w:rsidRPr="006C36C2">
          <w:rPr>
            <w:rStyle w:val="Hiperveza"/>
            <w:noProof/>
          </w:rPr>
          <w:t>Slika 17: Primjer implementacije klase Trokut (vlastita izrada)</w:t>
        </w:r>
        <w:r>
          <w:rPr>
            <w:noProof/>
            <w:webHidden/>
          </w:rPr>
          <w:tab/>
        </w:r>
        <w:r>
          <w:rPr>
            <w:noProof/>
            <w:webHidden/>
          </w:rPr>
          <w:fldChar w:fldCharType="begin"/>
        </w:r>
        <w:r>
          <w:rPr>
            <w:noProof/>
            <w:webHidden/>
          </w:rPr>
          <w:instrText xml:space="preserve"> PAGEREF _Toc81313031 \h </w:instrText>
        </w:r>
        <w:r>
          <w:rPr>
            <w:noProof/>
            <w:webHidden/>
          </w:rPr>
        </w:r>
        <w:r>
          <w:rPr>
            <w:noProof/>
            <w:webHidden/>
          </w:rPr>
          <w:fldChar w:fldCharType="separate"/>
        </w:r>
        <w:r w:rsidR="00035C7D">
          <w:rPr>
            <w:noProof/>
            <w:webHidden/>
          </w:rPr>
          <w:t>29</w:t>
        </w:r>
        <w:r>
          <w:rPr>
            <w:noProof/>
            <w:webHidden/>
          </w:rPr>
          <w:fldChar w:fldCharType="end"/>
        </w:r>
      </w:hyperlink>
    </w:p>
    <w:p w14:paraId="4F49DD76" w14:textId="5E1D007D" w:rsidR="00921157" w:rsidRDefault="00921157">
      <w:pPr>
        <w:pStyle w:val="Sadraj1"/>
        <w:rPr>
          <w:rFonts w:asciiTheme="minorHAnsi" w:eastAsiaTheme="minorEastAsia" w:hAnsiTheme="minorHAnsi" w:cstheme="minorBidi"/>
          <w:noProof/>
          <w:szCs w:val="22"/>
          <w:lang w:val="en-US" w:eastAsia="en-US"/>
        </w:rPr>
      </w:pPr>
      <w:hyperlink w:anchor="_Toc81313032" w:history="1">
        <w:r w:rsidRPr="006C36C2">
          <w:rPr>
            <w:rStyle w:val="Hiperveza"/>
            <w:noProof/>
          </w:rPr>
          <w:t>Slika 18: Primjer grešaka (vlastita izrada)</w:t>
        </w:r>
        <w:r>
          <w:rPr>
            <w:noProof/>
            <w:webHidden/>
          </w:rPr>
          <w:tab/>
        </w:r>
        <w:r>
          <w:rPr>
            <w:noProof/>
            <w:webHidden/>
          </w:rPr>
          <w:fldChar w:fldCharType="begin"/>
        </w:r>
        <w:r>
          <w:rPr>
            <w:noProof/>
            <w:webHidden/>
          </w:rPr>
          <w:instrText xml:space="preserve"> PAGEREF _Toc81313032 \h </w:instrText>
        </w:r>
        <w:r>
          <w:rPr>
            <w:noProof/>
            <w:webHidden/>
          </w:rPr>
        </w:r>
        <w:r>
          <w:rPr>
            <w:noProof/>
            <w:webHidden/>
          </w:rPr>
          <w:fldChar w:fldCharType="separate"/>
        </w:r>
        <w:r w:rsidR="00035C7D">
          <w:rPr>
            <w:noProof/>
            <w:webHidden/>
          </w:rPr>
          <w:t>32</w:t>
        </w:r>
        <w:r>
          <w:rPr>
            <w:noProof/>
            <w:webHidden/>
          </w:rPr>
          <w:fldChar w:fldCharType="end"/>
        </w:r>
      </w:hyperlink>
    </w:p>
    <w:p w14:paraId="5FC1E290" w14:textId="762D0A7E" w:rsidR="00921157" w:rsidRDefault="00921157">
      <w:pPr>
        <w:pStyle w:val="Sadraj1"/>
        <w:rPr>
          <w:rFonts w:asciiTheme="minorHAnsi" w:eastAsiaTheme="minorEastAsia" w:hAnsiTheme="minorHAnsi" w:cstheme="minorBidi"/>
          <w:noProof/>
          <w:szCs w:val="22"/>
          <w:lang w:val="en-US" w:eastAsia="en-US"/>
        </w:rPr>
      </w:pPr>
      <w:hyperlink w:anchor="_Toc81313033" w:history="1">
        <w:r w:rsidRPr="006C36C2">
          <w:rPr>
            <w:rStyle w:val="Hiperveza"/>
            <w:noProof/>
          </w:rPr>
          <w:t>Slika 19: Rad grešaka u terminalu(vlastita izrada)</w:t>
        </w:r>
        <w:r>
          <w:rPr>
            <w:noProof/>
            <w:webHidden/>
          </w:rPr>
          <w:tab/>
        </w:r>
        <w:r>
          <w:rPr>
            <w:noProof/>
            <w:webHidden/>
          </w:rPr>
          <w:fldChar w:fldCharType="begin"/>
        </w:r>
        <w:r>
          <w:rPr>
            <w:noProof/>
            <w:webHidden/>
          </w:rPr>
          <w:instrText xml:space="preserve"> PAGEREF _Toc81313033 \h </w:instrText>
        </w:r>
        <w:r>
          <w:rPr>
            <w:noProof/>
            <w:webHidden/>
          </w:rPr>
        </w:r>
        <w:r>
          <w:rPr>
            <w:noProof/>
            <w:webHidden/>
          </w:rPr>
          <w:fldChar w:fldCharType="separate"/>
        </w:r>
        <w:r w:rsidR="00035C7D">
          <w:rPr>
            <w:noProof/>
            <w:webHidden/>
          </w:rPr>
          <w:t>32</w:t>
        </w:r>
        <w:r>
          <w:rPr>
            <w:noProof/>
            <w:webHidden/>
          </w:rPr>
          <w:fldChar w:fldCharType="end"/>
        </w:r>
      </w:hyperlink>
    </w:p>
    <w:p w14:paraId="2C1DA154" w14:textId="30424720" w:rsidR="00921157" w:rsidRDefault="00921157">
      <w:pPr>
        <w:pStyle w:val="Sadraj1"/>
        <w:rPr>
          <w:rFonts w:asciiTheme="minorHAnsi" w:eastAsiaTheme="minorEastAsia" w:hAnsiTheme="minorHAnsi" w:cstheme="minorBidi"/>
          <w:noProof/>
          <w:szCs w:val="22"/>
          <w:lang w:val="en-US" w:eastAsia="en-US"/>
        </w:rPr>
      </w:pPr>
      <w:hyperlink w:anchor="_Toc81313034" w:history="1">
        <w:r w:rsidRPr="006C36C2">
          <w:rPr>
            <w:rStyle w:val="Hiperveza"/>
            <w:noProof/>
          </w:rPr>
          <w:t xml:space="preserve">Slika 20: Provjera postojanosti </w:t>
        </w:r>
        <w:r w:rsidRPr="006C36C2">
          <w:rPr>
            <w:rStyle w:val="Hiperveza"/>
            <w:i/>
            <w:iCs/>
            <w:noProof/>
          </w:rPr>
          <w:t>pip-a</w:t>
        </w:r>
        <w:r>
          <w:rPr>
            <w:noProof/>
            <w:webHidden/>
          </w:rPr>
          <w:tab/>
        </w:r>
        <w:r>
          <w:rPr>
            <w:noProof/>
            <w:webHidden/>
          </w:rPr>
          <w:fldChar w:fldCharType="begin"/>
        </w:r>
        <w:r>
          <w:rPr>
            <w:noProof/>
            <w:webHidden/>
          </w:rPr>
          <w:instrText xml:space="preserve"> PAGEREF _Toc81313034 \h </w:instrText>
        </w:r>
        <w:r>
          <w:rPr>
            <w:noProof/>
            <w:webHidden/>
          </w:rPr>
        </w:r>
        <w:r>
          <w:rPr>
            <w:noProof/>
            <w:webHidden/>
          </w:rPr>
          <w:fldChar w:fldCharType="separate"/>
        </w:r>
        <w:r w:rsidR="00035C7D">
          <w:rPr>
            <w:noProof/>
            <w:webHidden/>
          </w:rPr>
          <w:t>37</w:t>
        </w:r>
        <w:r>
          <w:rPr>
            <w:noProof/>
            <w:webHidden/>
          </w:rPr>
          <w:fldChar w:fldCharType="end"/>
        </w:r>
      </w:hyperlink>
    </w:p>
    <w:p w14:paraId="07C2E664" w14:textId="569AA385" w:rsidR="00921157" w:rsidRDefault="00921157">
      <w:pPr>
        <w:pStyle w:val="Sadraj1"/>
        <w:rPr>
          <w:rFonts w:asciiTheme="minorHAnsi" w:eastAsiaTheme="minorEastAsia" w:hAnsiTheme="minorHAnsi" w:cstheme="minorBidi"/>
          <w:noProof/>
          <w:szCs w:val="22"/>
          <w:lang w:val="en-US" w:eastAsia="en-US"/>
        </w:rPr>
      </w:pPr>
      <w:hyperlink w:anchor="_Toc81313035" w:history="1">
        <w:r w:rsidRPr="006C36C2">
          <w:rPr>
            <w:rStyle w:val="Hiperveza"/>
            <w:noProof/>
          </w:rPr>
          <w:t>Slika 21: Struktura JSON datoteke s vrijednostima dionice</w:t>
        </w:r>
        <w:r>
          <w:rPr>
            <w:noProof/>
            <w:webHidden/>
          </w:rPr>
          <w:tab/>
        </w:r>
        <w:r>
          <w:rPr>
            <w:noProof/>
            <w:webHidden/>
          </w:rPr>
          <w:fldChar w:fldCharType="begin"/>
        </w:r>
        <w:r>
          <w:rPr>
            <w:noProof/>
            <w:webHidden/>
          </w:rPr>
          <w:instrText xml:space="preserve"> PAGEREF _Toc81313035 \h </w:instrText>
        </w:r>
        <w:r>
          <w:rPr>
            <w:noProof/>
            <w:webHidden/>
          </w:rPr>
        </w:r>
        <w:r>
          <w:rPr>
            <w:noProof/>
            <w:webHidden/>
          </w:rPr>
          <w:fldChar w:fldCharType="separate"/>
        </w:r>
        <w:r w:rsidR="00035C7D">
          <w:rPr>
            <w:noProof/>
            <w:webHidden/>
          </w:rPr>
          <w:t>48</w:t>
        </w:r>
        <w:r>
          <w:rPr>
            <w:noProof/>
            <w:webHidden/>
          </w:rPr>
          <w:fldChar w:fldCharType="end"/>
        </w:r>
      </w:hyperlink>
    </w:p>
    <w:p w14:paraId="5B0D39C2" w14:textId="1AB72FD8" w:rsidR="00921157" w:rsidRDefault="00921157">
      <w:pPr>
        <w:pStyle w:val="Sadraj1"/>
        <w:rPr>
          <w:rFonts w:asciiTheme="minorHAnsi" w:eastAsiaTheme="minorEastAsia" w:hAnsiTheme="minorHAnsi" w:cstheme="minorBidi"/>
          <w:noProof/>
          <w:szCs w:val="22"/>
          <w:lang w:val="en-US" w:eastAsia="en-US"/>
        </w:rPr>
      </w:pPr>
      <w:hyperlink w:anchor="_Toc81313036" w:history="1">
        <w:r w:rsidRPr="006C36C2">
          <w:rPr>
            <w:rStyle w:val="Hiperveza"/>
            <w:noProof/>
          </w:rPr>
          <w:t>Slika 22: Demonstracija rada skripte dionica u naredbenom retku.</w:t>
        </w:r>
        <w:r>
          <w:rPr>
            <w:noProof/>
            <w:webHidden/>
          </w:rPr>
          <w:tab/>
        </w:r>
        <w:r>
          <w:rPr>
            <w:noProof/>
            <w:webHidden/>
          </w:rPr>
          <w:fldChar w:fldCharType="begin"/>
        </w:r>
        <w:r>
          <w:rPr>
            <w:noProof/>
            <w:webHidden/>
          </w:rPr>
          <w:instrText xml:space="preserve"> PAGEREF _Toc81313036 \h </w:instrText>
        </w:r>
        <w:r>
          <w:rPr>
            <w:noProof/>
            <w:webHidden/>
          </w:rPr>
        </w:r>
        <w:r>
          <w:rPr>
            <w:noProof/>
            <w:webHidden/>
          </w:rPr>
          <w:fldChar w:fldCharType="separate"/>
        </w:r>
        <w:r w:rsidR="00035C7D">
          <w:rPr>
            <w:noProof/>
            <w:webHidden/>
          </w:rPr>
          <w:t>52</w:t>
        </w:r>
        <w:r>
          <w:rPr>
            <w:noProof/>
            <w:webHidden/>
          </w:rPr>
          <w:fldChar w:fldCharType="end"/>
        </w:r>
      </w:hyperlink>
    </w:p>
    <w:p w14:paraId="256DA07E" w14:textId="74BC9CA7" w:rsidR="00921157" w:rsidRDefault="00921157">
      <w:pPr>
        <w:pStyle w:val="Sadraj1"/>
        <w:rPr>
          <w:rFonts w:asciiTheme="minorHAnsi" w:eastAsiaTheme="minorEastAsia" w:hAnsiTheme="minorHAnsi" w:cstheme="minorBidi"/>
          <w:noProof/>
          <w:szCs w:val="22"/>
          <w:lang w:val="en-US" w:eastAsia="en-US"/>
        </w:rPr>
      </w:pPr>
      <w:hyperlink w:anchor="_Toc81313037" w:history="1">
        <w:r w:rsidRPr="006C36C2">
          <w:rPr>
            <w:rStyle w:val="Hiperveza"/>
            <w:noProof/>
          </w:rPr>
          <w:t>Slika 23: Primjer teksta u PDF datoteci</w:t>
        </w:r>
        <w:r>
          <w:rPr>
            <w:noProof/>
            <w:webHidden/>
          </w:rPr>
          <w:tab/>
        </w:r>
        <w:r>
          <w:rPr>
            <w:noProof/>
            <w:webHidden/>
          </w:rPr>
          <w:fldChar w:fldCharType="begin"/>
        </w:r>
        <w:r>
          <w:rPr>
            <w:noProof/>
            <w:webHidden/>
          </w:rPr>
          <w:instrText xml:space="preserve"> PAGEREF _Toc81313037 \h </w:instrText>
        </w:r>
        <w:r>
          <w:rPr>
            <w:noProof/>
            <w:webHidden/>
          </w:rPr>
        </w:r>
        <w:r>
          <w:rPr>
            <w:noProof/>
            <w:webHidden/>
          </w:rPr>
          <w:fldChar w:fldCharType="separate"/>
        </w:r>
        <w:r w:rsidR="00035C7D">
          <w:rPr>
            <w:noProof/>
            <w:webHidden/>
          </w:rPr>
          <w:t>53</w:t>
        </w:r>
        <w:r>
          <w:rPr>
            <w:noProof/>
            <w:webHidden/>
          </w:rPr>
          <w:fldChar w:fldCharType="end"/>
        </w:r>
      </w:hyperlink>
    </w:p>
    <w:p w14:paraId="79B2D384" w14:textId="63CF6437" w:rsidR="00921157" w:rsidRDefault="00921157">
      <w:pPr>
        <w:pStyle w:val="Sadraj1"/>
        <w:rPr>
          <w:rFonts w:asciiTheme="minorHAnsi" w:eastAsiaTheme="minorEastAsia" w:hAnsiTheme="minorHAnsi" w:cstheme="minorBidi"/>
          <w:noProof/>
          <w:szCs w:val="22"/>
          <w:lang w:val="en-US" w:eastAsia="en-US"/>
        </w:rPr>
      </w:pPr>
      <w:hyperlink w:anchor="_Toc81313038" w:history="1">
        <w:r w:rsidRPr="006C36C2">
          <w:rPr>
            <w:rStyle w:val="Hiperveza"/>
            <w:noProof/>
          </w:rPr>
          <w:t>Slika 24: Primjer tablice i grafa u PDF datoteci.</w:t>
        </w:r>
        <w:r>
          <w:rPr>
            <w:noProof/>
            <w:webHidden/>
          </w:rPr>
          <w:tab/>
        </w:r>
        <w:r>
          <w:rPr>
            <w:noProof/>
            <w:webHidden/>
          </w:rPr>
          <w:fldChar w:fldCharType="begin"/>
        </w:r>
        <w:r>
          <w:rPr>
            <w:noProof/>
            <w:webHidden/>
          </w:rPr>
          <w:instrText xml:space="preserve"> PAGEREF _Toc81313038 \h </w:instrText>
        </w:r>
        <w:r>
          <w:rPr>
            <w:noProof/>
            <w:webHidden/>
          </w:rPr>
        </w:r>
        <w:r>
          <w:rPr>
            <w:noProof/>
            <w:webHidden/>
          </w:rPr>
          <w:fldChar w:fldCharType="separate"/>
        </w:r>
        <w:r w:rsidR="00035C7D">
          <w:rPr>
            <w:noProof/>
            <w:webHidden/>
          </w:rPr>
          <w:t>54</w:t>
        </w:r>
        <w:r>
          <w:rPr>
            <w:noProof/>
            <w:webHidden/>
          </w:rPr>
          <w:fldChar w:fldCharType="end"/>
        </w:r>
      </w:hyperlink>
    </w:p>
    <w:p w14:paraId="6B5B46BE" w14:textId="5C6975AC" w:rsidR="008419D1" w:rsidRDefault="008419D1" w:rsidP="00E74A93">
      <w:pPr>
        <w:spacing w:after="200"/>
        <w:rPr>
          <w:rFonts w:cs="Arial"/>
          <w:szCs w:val="22"/>
        </w:rPr>
      </w:pPr>
      <w:r w:rsidRPr="008419D1">
        <w:rPr>
          <w:rFonts w:cs="Arial"/>
          <w:szCs w:val="22"/>
        </w:rPr>
        <w:fldChar w:fldCharType="end"/>
      </w:r>
    </w:p>
    <w:p w14:paraId="27B5CFED" w14:textId="77777777" w:rsidR="00E74A93" w:rsidRDefault="00E74A93">
      <w:pPr>
        <w:spacing w:after="200" w:line="276" w:lineRule="auto"/>
        <w:rPr>
          <w:rFonts w:cs="Arial"/>
        </w:rPr>
      </w:pPr>
      <w:r>
        <w:rPr>
          <w:rFonts w:cs="Arial"/>
        </w:rPr>
        <w:br w:type="page"/>
      </w:r>
    </w:p>
    <w:p w14:paraId="04F675F7" w14:textId="0D01EC8F" w:rsidR="00E74A93" w:rsidRPr="002013BC" w:rsidRDefault="00E74A93" w:rsidP="00E74A93">
      <w:pPr>
        <w:pStyle w:val="FOINaslov1"/>
        <w:numPr>
          <w:ilvl w:val="0"/>
          <w:numId w:val="0"/>
        </w:numPr>
      </w:pPr>
      <w:bookmarkStart w:id="61" w:name="_Toc81312981"/>
      <w:r w:rsidRPr="002013BC">
        <w:lastRenderedPageBreak/>
        <w:t xml:space="preserve">Popis </w:t>
      </w:r>
      <w:r>
        <w:t>tablica</w:t>
      </w:r>
      <w:bookmarkEnd w:id="61"/>
    </w:p>
    <w:p w14:paraId="230ABD4D" w14:textId="2D6737BF" w:rsidR="00921157" w:rsidRDefault="008419D1">
      <w:pPr>
        <w:pStyle w:val="Sadraj1"/>
        <w:rPr>
          <w:rFonts w:asciiTheme="minorHAnsi" w:eastAsiaTheme="minorEastAsia" w:hAnsiTheme="minorHAnsi" w:cstheme="minorBidi"/>
          <w:noProof/>
          <w:szCs w:val="22"/>
          <w:lang w:val="en-US" w:eastAsia="en-US"/>
        </w:rPr>
      </w:pPr>
      <w:r w:rsidRPr="008419D1">
        <w:rPr>
          <w:rFonts w:cs="Arial"/>
          <w:szCs w:val="22"/>
        </w:rPr>
        <w:fldChar w:fldCharType="begin"/>
      </w:r>
      <w:r w:rsidRPr="008419D1">
        <w:rPr>
          <w:rFonts w:cs="Arial"/>
          <w:szCs w:val="22"/>
        </w:rPr>
        <w:instrText xml:space="preserve"> TOC \h \z \t "Naslov tablice;1" </w:instrText>
      </w:r>
      <w:r w:rsidRPr="008419D1">
        <w:rPr>
          <w:rFonts w:cs="Arial"/>
          <w:szCs w:val="22"/>
        </w:rPr>
        <w:fldChar w:fldCharType="separate"/>
      </w:r>
      <w:hyperlink w:anchor="_Toc81313039" w:history="1">
        <w:r w:rsidR="00921157" w:rsidRPr="00F010D2">
          <w:rPr>
            <w:rStyle w:val="Hiperveza"/>
            <w:noProof/>
          </w:rPr>
          <w:t>Tablica 1: Popis operatora (vlastita izrada)</w:t>
        </w:r>
        <w:r w:rsidR="00921157">
          <w:rPr>
            <w:noProof/>
            <w:webHidden/>
          </w:rPr>
          <w:tab/>
        </w:r>
        <w:r w:rsidR="00921157">
          <w:rPr>
            <w:noProof/>
            <w:webHidden/>
          </w:rPr>
          <w:fldChar w:fldCharType="begin"/>
        </w:r>
        <w:r w:rsidR="00921157">
          <w:rPr>
            <w:noProof/>
            <w:webHidden/>
          </w:rPr>
          <w:instrText xml:space="preserve"> PAGEREF _Toc81313039 \h </w:instrText>
        </w:r>
        <w:r w:rsidR="00921157">
          <w:rPr>
            <w:noProof/>
            <w:webHidden/>
          </w:rPr>
        </w:r>
        <w:r w:rsidR="00921157">
          <w:rPr>
            <w:noProof/>
            <w:webHidden/>
          </w:rPr>
          <w:fldChar w:fldCharType="separate"/>
        </w:r>
        <w:r w:rsidR="00035C7D">
          <w:rPr>
            <w:noProof/>
            <w:webHidden/>
          </w:rPr>
          <w:t>9</w:t>
        </w:r>
        <w:r w:rsidR="00921157">
          <w:rPr>
            <w:noProof/>
            <w:webHidden/>
          </w:rPr>
          <w:fldChar w:fldCharType="end"/>
        </w:r>
      </w:hyperlink>
    </w:p>
    <w:p w14:paraId="6E0D0684" w14:textId="7FFBD231" w:rsidR="00921157" w:rsidRDefault="00921157">
      <w:pPr>
        <w:pStyle w:val="Sadraj1"/>
        <w:rPr>
          <w:rFonts w:asciiTheme="minorHAnsi" w:eastAsiaTheme="minorEastAsia" w:hAnsiTheme="minorHAnsi" w:cstheme="minorBidi"/>
          <w:noProof/>
          <w:szCs w:val="22"/>
          <w:lang w:val="en-US" w:eastAsia="en-US"/>
        </w:rPr>
      </w:pPr>
      <w:hyperlink w:anchor="_Toc81313040" w:history="1">
        <w:r w:rsidRPr="00F010D2">
          <w:rPr>
            <w:rStyle w:val="Hiperveza"/>
            <w:noProof/>
          </w:rPr>
          <w:t>Tablica 2: Tablica operacija</w:t>
        </w:r>
        <w:r>
          <w:rPr>
            <w:noProof/>
            <w:webHidden/>
          </w:rPr>
          <w:tab/>
        </w:r>
        <w:r>
          <w:rPr>
            <w:noProof/>
            <w:webHidden/>
          </w:rPr>
          <w:fldChar w:fldCharType="begin"/>
        </w:r>
        <w:r>
          <w:rPr>
            <w:noProof/>
            <w:webHidden/>
          </w:rPr>
          <w:instrText xml:space="preserve"> PAGEREF _Toc81313040 \h </w:instrText>
        </w:r>
        <w:r>
          <w:rPr>
            <w:noProof/>
            <w:webHidden/>
          </w:rPr>
        </w:r>
        <w:r>
          <w:rPr>
            <w:noProof/>
            <w:webHidden/>
          </w:rPr>
          <w:fldChar w:fldCharType="separate"/>
        </w:r>
        <w:r w:rsidR="00035C7D">
          <w:rPr>
            <w:noProof/>
            <w:webHidden/>
          </w:rPr>
          <w:t>10</w:t>
        </w:r>
        <w:r>
          <w:rPr>
            <w:noProof/>
            <w:webHidden/>
          </w:rPr>
          <w:fldChar w:fldCharType="end"/>
        </w:r>
      </w:hyperlink>
    </w:p>
    <w:p w14:paraId="04BFE41A" w14:textId="0BC14C6C" w:rsidR="00921157" w:rsidRDefault="00921157">
      <w:pPr>
        <w:pStyle w:val="Sadraj1"/>
        <w:rPr>
          <w:rFonts w:asciiTheme="minorHAnsi" w:eastAsiaTheme="minorEastAsia" w:hAnsiTheme="minorHAnsi" w:cstheme="minorBidi"/>
          <w:noProof/>
          <w:szCs w:val="22"/>
          <w:lang w:val="en-US" w:eastAsia="en-US"/>
        </w:rPr>
      </w:pPr>
      <w:hyperlink w:anchor="_Toc81313041" w:history="1">
        <w:r w:rsidRPr="00F010D2">
          <w:rPr>
            <w:rStyle w:val="Hiperveza"/>
            <w:noProof/>
            <w:shd w:val="clear" w:color="auto" w:fill="FFFFFF"/>
          </w:rPr>
          <w:t>Tablica 3: Metode za manipulaciju znakovnih nizova (vlastita izrada)</w:t>
        </w:r>
        <w:r>
          <w:rPr>
            <w:noProof/>
            <w:webHidden/>
          </w:rPr>
          <w:tab/>
        </w:r>
        <w:r>
          <w:rPr>
            <w:noProof/>
            <w:webHidden/>
          </w:rPr>
          <w:fldChar w:fldCharType="begin"/>
        </w:r>
        <w:r>
          <w:rPr>
            <w:noProof/>
            <w:webHidden/>
          </w:rPr>
          <w:instrText xml:space="preserve"> PAGEREF _Toc81313041 \h </w:instrText>
        </w:r>
        <w:r>
          <w:rPr>
            <w:noProof/>
            <w:webHidden/>
          </w:rPr>
        </w:r>
        <w:r>
          <w:rPr>
            <w:noProof/>
            <w:webHidden/>
          </w:rPr>
          <w:fldChar w:fldCharType="separate"/>
        </w:r>
        <w:r w:rsidR="00035C7D">
          <w:rPr>
            <w:noProof/>
            <w:webHidden/>
          </w:rPr>
          <w:t>12</w:t>
        </w:r>
        <w:r>
          <w:rPr>
            <w:noProof/>
            <w:webHidden/>
          </w:rPr>
          <w:fldChar w:fldCharType="end"/>
        </w:r>
      </w:hyperlink>
    </w:p>
    <w:p w14:paraId="509E6D85" w14:textId="64A2404D" w:rsidR="00921157" w:rsidRDefault="00921157">
      <w:pPr>
        <w:pStyle w:val="Sadraj1"/>
        <w:rPr>
          <w:rFonts w:asciiTheme="minorHAnsi" w:eastAsiaTheme="minorEastAsia" w:hAnsiTheme="minorHAnsi" w:cstheme="minorBidi"/>
          <w:noProof/>
          <w:szCs w:val="22"/>
          <w:lang w:val="en-US" w:eastAsia="en-US"/>
        </w:rPr>
      </w:pPr>
      <w:hyperlink w:anchor="_Toc81313042" w:history="1">
        <w:r w:rsidRPr="00F010D2">
          <w:rPr>
            <w:rStyle w:val="Hiperveza"/>
            <w:noProof/>
          </w:rPr>
          <w:t>Tablica 4: Metode za rad s listama (vlastita izrada)</w:t>
        </w:r>
        <w:r>
          <w:rPr>
            <w:noProof/>
            <w:webHidden/>
          </w:rPr>
          <w:tab/>
        </w:r>
        <w:r>
          <w:rPr>
            <w:noProof/>
            <w:webHidden/>
          </w:rPr>
          <w:fldChar w:fldCharType="begin"/>
        </w:r>
        <w:r>
          <w:rPr>
            <w:noProof/>
            <w:webHidden/>
          </w:rPr>
          <w:instrText xml:space="preserve"> PAGEREF _Toc81313042 \h </w:instrText>
        </w:r>
        <w:r>
          <w:rPr>
            <w:noProof/>
            <w:webHidden/>
          </w:rPr>
        </w:r>
        <w:r>
          <w:rPr>
            <w:noProof/>
            <w:webHidden/>
          </w:rPr>
          <w:fldChar w:fldCharType="separate"/>
        </w:r>
        <w:r w:rsidR="00035C7D">
          <w:rPr>
            <w:noProof/>
            <w:webHidden/>
          </w:rPr>
          <w:t>15</w:t>
        </w:r>
        <w:r>
          <w:rPr>
            <w:noProof/>
            <w:webHidden/>
          </w:rPr>
          <w:fldChar w:fldCharType="end"/>
        </w:r>
      </w:hyperlink>
    </w:p>
    <w:p w14:paraId="68DC6A5F" w14:textId="21385363" w:rsidR="00921157" w:rsidRDefault="00921157">
      <w:pPr>
        <w:pStyle w:val="Sadraj1"/>
        <w:rPr>
          <w:rFonts w:asciiTheme="minorHAnsi" w:eastAsiaTheme="minorEastAsia" w:hAnsiTheme="minorHAnsi" w:cstheme="minorBidi"/>
          <w:noProof/>
          <w:szCs w:val="22"/>
          <w:lang w:val="en-US" w:eastAsia="en-US"/>
        </w:rPr>
      </w:pPr>
      <w:hyperlink w:anchor="_Toc81313043" w:history="1">
        <w:r w:rsidRPr="00F010D2">
          <w:rPr>
            <w:rStyle w:val="Hiperveza"/>
            <w:noProof/>
          </w:rPr>
          <w:t>Tablica 5: Metode za rad s skupovima</w:t>
        </w:r>
        <w:r>
          <w:rPr>
            <w:noProof/>
            <w:webHidden/>
          </w:rPr>
          <w:tab/>
        </w:r>
        <w:r>
          <w:rPr>
            <w:noProof/>
            <w:webHidden/>
          </w:rPr>
          <w:fldChar w:fldCharType="begin"/>
        </w:r>
        <w:r>
          <w:rPr>
            <w:noProof/>
            <w:webHidden/>
          </w:rPr>
          <w:instrText xml:space="preserve"> PAGEREF _Toc81313043 \h </w:instrText>
        </w:r>
        <w:r>
          <w:rPr>
            <w:noProof/>
            <w:webHidden/>
          </w:rPr>
        </w:r>
        <w:r>
          <w:rPr>
            <w:noProof/>
            <w:webHidden/>
          </w:rPr>
          <w:fldChar w:fldCharType="separate"/>
        </w:r>
        <w:r w:rsidR="00035C7D">
          <w:rPr>
            <w:noProof/>
            <w:webHidden/>
          </w:rPr>
          <w:t>18</w:t>
        </w:r>
        <w:r>
          <w:rPr>
            <w:noProof/>
            <w:webHidden/>
          </w:rPr>
          <w:fldChar w:fldCharType="end"/>
        </w:r>
      </w:hyperlink>
    </w:p>
    <w:p w14:paraId="6AE99D4B" w14:textId="25FF822B" w:rsidR="00921157" w:rsidRDefault="00921157">
      <w:pPr>
        <w:pStyle w:val="Sadraj1"/>
        <w:rPr>
          <w:rFonts w:asciiTheme="minorHAnsi" w:eastAsiaTheme="minorEastAsia" w:hAnsiTheme="minorHAnsi" w:cstheme="minorBidi"/>
          <w:noProof/>
          <w:szCs w:val="22"/>
          <w:lang w:val="en-US" w:eastAsia="en-US"/>
        </w:rPr>
      </w:pPr>
      <w:hyperlink w:anchor="_Toc81313044" w:history="1">
        <w:r w:rsidRPr="00F010D2">
          <w:rPr>
            <w:rStyle w:val="Hiperveza"/>
            <w:noProof/>
          </w:rPr>
          <w:t>Tablica 6: Metode vezane uz rječnike.</w:t>
        </w:r>
        <w:r>
          <w:rPr>
            <w:noProof/>
            <w:webHidden/>
          </w:rPr>
          <w:tab/>
        </w:r>
        <w:r>
          <w:rPr>
            <w:noProof/>
            <w:webHidden/>
          </w:rPr>
          <w:fldChar w:fldCharType="begin"/>
        </w:r>
        <w:r>
          <w:rPr>
            <w:noProof/>
            <w:webHidden/>
          </w:rPr>
          <w:instrText xml:space="preserve"> PAGEREF _Toc81313044 \h </w:instrText>
        </w:r>
        <w:r>
          <w:rPr>
            <w:noProof/>
            <w:webHidden/>
          </w:rPr>
        </w:r>
        <w:r>
          <w:rPr>
            <w:noProof/>
            <w:webHidden/>
          </w:rPr>
          <w:fldChar w:fldCharType="separate"/>
        </w:r>
        <w:r w:rsidR="00035C7D">
          <w:rPr>
            <w:noProof/>
            <w:webHidden/>
          </w:rPr>
          <w:t>19</w:t>
        </w:r>
        <w:r>
          <w:rPr>
            <w:noProof/>
            <w:webHidden/>
          </w:rPr>
          <w:fldChar w:fldCharType="end"/>
        </w:r>
      </w:hyperlink>
    </w:p>
    <w:p w14:paraId="1F443DD5" w14:textId="40EBBECE" w:rsidR="00921157" w:rsidRDefault="00921157">
      <w:pPr>
        <w:pStyle w:val="Sadraj1"/>
        <w:rPr>
          <w:rFonts w:asciiTheme="minorHAnsi" w:eastAsiaTheme="minorEastAsia" w:hAnsiTheme="minorHAnsi" w:cstheme="minorBidi"/>
          <w:noProof/>
          <w:szCs w:val="22"/>
          <w:lang w:val="en-US" w:eastAsia="en-US"/>
        </w:rPr>
      </w:pPr>
      <w:hyperlink w:anchor="_Toc81313045" w:history="1">
        <w:r w:rsidRPr="00F010D2">
          <w:rPr>
            <w:rStyle w:val="Hiperveza"/>
            <w:noProof/>
          </w:rPr>
          <w:t>Tablica 7: Najpoznatije iznimke</w:t>
        </w:r>
        <w:r>
          <w:rPr>
            <w:noProof/>
            <w:webHidden/>
          </w:rPr>
          <w:tab/>
        </w:r>
        <w:r>
          <w:rPr>
            <w:noProof/>
            <w:webHidden/>
          </w:rPr>
          <w:fldChar w:fldCharType="begin"/>
        </w:r>
        <w:r>
          <w:rPr>
            <w:noProof/>
            <w:webHidden/>
          </w:rPr>
          <w:instrText xml:space="preserve"> PAGEREF _Toc81313045 \h </w:instrText>
        </w:r>
        <w:r>
          <w:rPr>
            <w:noProof/>
            <w:webHidden/>
          </w:rPr>
        </w:r>
        <w:r>
          <w:rPr>
            <w:noProof/>
            <w:webHidden/>
          </w:rPr>
          <w:fldChar w:fldCharType="separate"/>
        </w:r>
        <w:r w:rsidR="00035C7D">
          <w:rPr>
            <w:noProof/>
            <w:webHidden/>
          </w:rPr>
          <w:t>31</w:t>
        </w:r>
        <w:r>
          <w:rPr>
            <w:noProof/>
            <w:webHidden/>
          </w:rPr>
          <w:fldChar w:fldCharType="end"/>
        </w:r>
      </w:hyperlink>
    </w:p>
    <w:p w14:paraId="1804EA53" w14:textId="3B555FF0" w:rsidR="00921157" w:rsidRDefault="00921157">
      <w:pPr>
        <w:pStyle w:val="Sadraj1"/>
        <w:rPr>
          <w:rFonts w:asciiTheme="minorHAnsi" w:eastAsiaTheme="minorEastAsia" w:hAnsiTheme="minorHAnsi" w:cstheme="minorBidi"/>
          <w:noProof/>
          <w:szCs w:val="22"/>
          <w:lang w:val="en-US" w:eastAsia="en-US"/>
        </w:rPr>
      </w:pPr>
      <w:hyperlink w:anchor="_Toc81313046" w:history="1">
        <w:r w:rsidRPr="00F010D2">
          <w:rPr>
            <w:rStyle w:val="Hiperveza"/>
            <w:noProof/>
          </w:rPr>
          <w:t>Tablica 8: Argumenti funkcije open</w:t>
        </w:r>
        <w:r>
          <w:rPr>
            <w:noProof/>
            <w:webHidden/>
          </w:rPr>
          <w:tab/>
        </w:r>
        <w:r>
          <w:rPr>
            <w:noProof/>
            <w:webHidden/>
          </w:rPr>
          <w:fldChar w:fldCharType="begin"/>
        </w:r>
        <w:r>
          <w:rPr>
            <w:noProof/>
            <w:webHidden/>
          </w:rPr>
          <w:instrText xml:space="preserve"> PAGEREF _Toc81313046 \h </w:instrText>
        </w:r>
        <w:r>
          <w:rPr>
            <w:noProof/>
            <w:webHidden/>
          </w:rPr>
        </w:r>
        <w:r>
          <w:rPr>
            <w:noProof/>
            <w:webHidden/>
          </w:rPr>
          <w:fldChar w:fldCharType="separate"/>
        </w:r>
        <w:r w:rsidR="00035C7D">
          <w:rPr>
            <w:noProof/>
            <w:webHidden/>
          </w:rPr>
          <w:t>33</w:t>
        </w:r>
        <w:r>
          <w:rPr>
            <w:noProof/>
            <w:webHidden/>
          </w:rPr>
          <w:fldChar w:fldCharType="end"/>
        </w:r>
      </w:hyperlink>
    </w:p>
    <w:p w14:paraId="0F9E32BE" w14:textId="379BB1FE" w:rsidR="00921157" w:rsidRDefault="00921157">
      <w:pPr>
        <w:pStyle w:val="Sadraj1"/>
        <w:rPr>
          <w:rFonts w:asciiTheme="minorHAnsi" w:eastAsiaTheme="minorEastAsia" w:hAnsiTheme="minorHAnsi" w:cstheme="minorBidi"/>
          <w:noProof/>
          <w:szCs w:val="22"/>
          <w:lang w:val="en-US" w:eastAsia="en-US"/>
        </w:rPr>
      </w:pPr>
      <w:hyperlink w:anchor="_Toc81313047" w:history="1">
        <w:r w:rsidRPr="00F010D2">
          <w:rPr>
            <w:rStyle w:val="Hiperveza"/>
            <w:noProof/>
          </w:rPr>
          <w:t>Tablica 9: Načini otvaranja datoteke.</w:t>
        </w:r>
        <w:r>
          <w:rPr>
            <w:noProof/>
            <w:webHidden/>
          </w:rPr>
          <w:tab/>
        </w:r>
        <w:r>
          <w:rPr>
            <w:noProof/>
            <w:webHidden/>
          </w:rPr>
          <w:fldChar w:fldCharType="begin"/>
        </w:r>
        <w:r>
          <w:rPr>
            <w:noProof/>
            <w:webHidden/>
          </w:rPr>
          <w:instrText xml:space="preserve"> PAGEREF _Toc81313047 \h </w:instrText>
        </w:r>
        <w:r>
          <w:rPr>
            <w:noProof/>
            <w:webHidden/>
          </w:rPr>
        </w:r>
        <w:r>
          <w:rPr>
            <w:noProof/>
            <w:webHidden/>
          </w:rPr>
          <w:fldChar w:fldCharType="separate"/>
        </w:r>
        <w:r w:rsidR="00035C7D">
          <w:rPr>
            <w:noProof/>
            <w:webHidden/>
          </w:rPr>
          <w:t>33</w:t>
        </w:r>
        <w:r>
          <w:rPr>
            <w:noProof/>
            <w:webHidden/>
          </w:rPr>
          <w:fldChar w:fldCharType="end"/>
        </w:r>
      </w:hyperlink>
    </w:p>
    <w:p w14:paraId="25C535AB" w14:textId="430D6C87" w:rsidR="00A026CD" w:rsidRPr="009149D5" w:rsidRDefault="008419D1" w:rsidP="009149D5">
      <w:pPr>
        <w:pStyle w:val="Sadraj1"/>
        <w:rPr>
          <w:rFonts w:cs="Arial"/>
          <w:b/>
          <w:bCs/>
          <w:sz w:val="36"/>
        </w:rPr>
      </w:pPr>
      <w:r w:rsidRPr="008419D1">
        <w:rPr>
          <w:rFonts w:cs="Arial"/>
          <w:szCs w:val="22"/>
        </w:rPr>
        <w:fldChar w:fldCharType="end"/>
      </w:r>
    </w:p>
    <w:sectPr w:rsidR="00A026CD" w:rsidRPr="009149D5" w:rsidSect="00BE4D7E">
      <w:footerReference w:type="default" r:id="rId68"/>
      <w:pgSz w:w="11906" w:h="16838"/>
      <w:pgMar w:top="1417" w:right="1417" w:bottom="1417" w:left="1417" w:header="708"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AB6C5" w14:textId="77777777" w:rsidR="00B121FC" w:rsidRDefault="00B121FC" w:rsidP="0015288B">
      <w:r>
        <w:separator/>
      </w:r>
    </w:p>
  </w:endnote>
  <w:endnote w:type="continuationSeparator" w:id="0">
    <w:p w14:paraId="33FC0C76" w14:textId="77777777" w:rsidR="00B121FC" w:rsidRDefault="00B121FC" w:rsidP="0015288B">
      <w:r>
        <w:continuationSeparator/>
      </w:r>
    </w:p>
  </w:endnote>
  <w:endnote w:type="continuationNotice" w:id="1">
    <w:p w14:paraId="5639908C" w14:textId="77777777" w:rsidR="00B121FC" w:rsidRDefault="00B121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49EB0" w14:textId="77777777" w:rsidR="002013BC" w:rsidRDefault="002013BC">
    <w:pPr>
      <w:pStyle w:val="Podnoje"/>
      <w:jc w:val="right"/>
    </w:pPr>
  </w:p>
  <w:p w14:paraId="45D89224" w14:textId="77777777" w:rsidR="008F26FC" w:rsidRDefault="008F26FC">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49A305" w14:textId="77777777" w:rsidR="00BE4D7E" w:rsidRDefault="00BE4D7E">
    <w:pPr>
      <w:pStyle w:val="Podnoje"/>
      <w:jc w:val="right"/>
    </w:pPr>
  </w:p>
  <w:p w14:paraId="1CFFCD96" w14:textId="77777777" w:rsidR="00BE4D7E" w:rsidRDefault="00BE4D7E">
    <w:pPr>
      <w:pStyle w:val="Podnoj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4055326"/>
      <w:docPartObj>
        <w:docPartGallery w:val="Page Numbers (Bottom of Page)"/>
        <w:docPartUnique/>
      </w:docPartObj>
    </w:sdtPr>
    <w:sdtEndPr/>
    <w:sdtContent>
      <w:p w14:paraId="43CC7343" w14:textId="77777777" w:rsidR="00CC7421" w:rsidRDefault="00CC7421">
        <w:pPr>
          <w:pStyle w:val="Podnoje"/>
          <w:jc w:val="right"/>
        </w:pPr>
        <w:r w:rsidRPr="00BE4D7E">
          <w:rPr>
            <w:rFonts w:cs="Arial"/>
            <w:sz w:val="18"/>
            <w:szCs w:val="18"/>
          </w:rPr>
          <w:fldChar w:fldCharType="begin"/>
        </w:r>
        <w:r w:rsidRPr="00BE4D7E">
          <w:rPr>
            <w:rFonts w:cs="Arial"/>
            <w:sz w:val="18"/>
            <w:szCs w:val="18"/>
          </w:rPr>
          <w:instrText>PAGE   \* MERGEFORMAT</w:instrText>
        </w:r>
        <w:r w:rsidRPr="00BE4D7E">
          <w:rPr>
            <w:rFonts w:cs="Arial"/>
            <w:sz w:val="18"/>
            <w:szCs w:val="18"/>
          </w:rPr>
          <w:fldChar w:fldCharType="separate"/>
        </w:r>
        <w:r w:rsidR="00F41073">
          <w:rPr>
            <w:rFonts w:cs="Arial"/>
            <w:noProof/>
            <w:sz w:val="18"/>
            <w:szCs w:val="18"/>
          </w:rPr>
          <w:t>ii</w:t>
        </w:r>
        <w:r w:rsidRPr="00BE4D7E">
          <w:rPr>
            <w:rFonts w:cs="Arial"/>
            <w:sz w:val="18"/>
            <w:szCs w:val="18"/>
          </w:rPr>
          <w:fldChar w:fldCharType="end"/>
        </w:r>
      </w:p>
    </w:sdtContent>
  </w:sdt>
  <w:p w14:paraId="156EB692" w14:textId="77777777" w:rsidR="00CC7421" w:rsidRDefault="00CC7421">
    <w:pPr>
      <w:pStyle w:val="Podnoj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747591"/>
      <w:docPartObj>
        <w:docPartGallery w:val="Page Numbers (Bottom of Page)"/>
        <w:docPartUnique/>
      </w:docPartObj>
    </w:sdtPr>
    <w:sdtEndPr>
      <w:rPr>
        <w:rFonts w:cs="Arial"/>
        <w:sz w:val="18"/>
        <w:szCs w:val="18"/>
      </w:rPr>
    </w:sdtEndPr>
    <w:sdtContent>
      <w:p w14:paraId="753AC95E" w14:textId="77777777" w:rsidR="00BE4D7E" w:rsidRPr="00BE4D7E" w:rsidRDefault="00957E23">
        <w:pPr>
          <w:pStyle w:val="Podnoje"/>
          <w:jc w:val="right"/>
          <w:rPr>
            <w:rFonts w:cs="Arial"/>
            <w:sz w:val="18"/>
            <w:szCs w:val="18"/>
          </w:rPr>
        </w:pPr>
        <w:r w:rsidRPr="00BE4D7E">
          <w:rPr>
            <w:rFonts w:cs="Arial"/>
            <w:sz w:val="18"/>
            <w:szCs w:val="18"/>
          </w:rPr>
          <w:fldChar w:fldCharType="begin"/>
        </w:r>
        <w:r w:rsidR="00BE4D7E" w:rsidRPr="00BE4D7E">
          <w:rPr>
            <w:rFonts w:cs="Arial"/>
            <w:sz w:val="18"/>
            <w:szCs w:val="18"/>
          </w:rPr>
          <w:instrText>PAGE   \* MERGEFORMAT</w:instrText>
        </w:r>
        <w:r w:rsidRPr="00BE4D7E">
          <w:rPr>
            <w:rFonts w:cs="Arial"/>
            <w:sz w:val="18"/>
            <w:szCs w:val="18"/>
          </w:rPr>
          <w:fldChar w:fldCharType="separate"/>
        </w:r>
        <w:r w:rsidR="00F41073">
          <w:rPr>
            <w:rFonts w:cs="Arial"/>
            <w:noProof/>
            <w:sz w:val="18"/>
            <w:szCs w:val="18"/>
          </w:rPr>
          <w:t>i</w:t>
        </w:r>
        <w:r w:rsidRPr="00BE4D7E">
          <w:rPr>
            <w:rFonts w:cs="Arial"/>
            <w:sz w:val="18"/>
            <w:szCs w:val="18"/>
          </w:rPr>
          <w:fldChar w:fldCharType="end"/>
        </w:r>
      </w:p>
    </w:sdtContent>
  </w:sdt>
  <w:p w14:paraId="6B4C2251" w14:textId="77777777" w:rsidR="00BE4D7E" w:rsidRDefault="00BE4D7E">
    <w:pPr>
      <w:pStyle w:val="Podnoj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2701547"/>
      <w:docPartObj>
        <w:docPartGallery w:val="Page Numbers (Bottom of Page)"/>
        <w:docPartUnique/>
      </w:docPartObj>
    </w:sdtPr>
    <w:sdtEndPr>
      <w:rPr>
        <w:rFonts w:cs="Arial"/>
        <w:sz w:val="18"/>
        <w:szCs w:val="18"/>
      </w:rPr>
    </w:sdtEndPr>
    <w:sdtContent>
      <w:p w14:paraId="7E81F071" w14:textId="77777777" w:rsidR="008F26FC" w:rsidRPr="00BE4D7E" w:rsidRDefault="00957E23">
        <w:pPr>
          <w:pStyle w:val="Podnoje"/>
          <w:jc w:val="right"/>
          <w:rPr>
            <w:rFonts w:cs="Arial"/>
            <w:sz w:val="18"/>
            <w:szCs w:val="18"/>
          </w:rPr>
        </w:pPr>
        <w:r w:rsidRPr="00BE4D7E">
          <w:rPr>
            <w:rFonts w:cs="Arial"/>
            <w:sz w:val="18"/>
            <w:szCs w:val="18"/>
          </w:rPr>
          <w:fldChar w:fldCharType="begin"/>
        </w:r>
        <w:r w:rsidR="008F26FC" w:rsidRPr="00BE4D7E">
          <w:rPr>
            <w:rFonts w:cs="Arial"/>
            <w:sz w:val="18"/>
            <w:szCs w:val="18"/>
          </w:rPr>
          <w:instrText xml:space="preserve"> PAGE   \* MERGEFORMAT </w:instrText>
        </w:r>
        <w:r w:rsidRPr="00BE4D7E">
          <w:rPr>
            <w:rFonts w:cs="Arial"/>
            <w:sz w:val="18"/>
            <w:szCs w:val="18"/>
          </w:rPr>
          <w:fldChar w:fldCharType="separate"/>
        </w:r>
        <w:r w:rsidR="00F41073">
          <w:rPr>
            <w:rFonts w:cs="Arial"/>
            <w:noProof/>
            <w:sz w:val="18"/>
            <w:szCs w:val="18"/>
          </w:rPr>
          <w:t>iii</w:t>
        </w:r>
        <w:r w:rsidRPr="00BE4D7E">
          <w:rPr>
            <w:rFonts w:cs="Arial"/>
            <w:noProof/>
            <w:sz w:val="18"/>
            <w:szCs w:val="18"/>
          </w:rPr>
          <w:fldChar w:fldCharType="end"/>
        </w:r>
      </w:p>
    </w:sdtContent>
  </w:sdt>
  <w:p w14:paraId="59F21716" w14:textId="77777777" w:rsidR="008F26FC" w:rsidRDefault="008F26FC">
    <w:pPr>
      <w:pStyle w:val="Podnoj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73647"/>
      <w:docPartObj>
        <w:docPartGallery w:val="Page Numbers (Bottom of Page)"/>
        <w:docPartUnique/>
      </w:docPartObj>
    </w:sdtPr>
    <w:sdtEndPr>
      <w:rPr>
        <w:rFonts w:cs="Arial"/>
        <w:sz w:val="18"/>
        <w:szCs w:val="18"/>
      </w:rPr>
    </w:sdtEndPr>
    <w:sdtContent>
      <w:p w14:paraId="588BBD91" w14:textId="77777777" w:rsidR="008F26FC" w:rsidRPr="00BE4D7E" w:rsidRDefault="00957E23">
        <w:pPr>
          <w:pStyle w:val="Podnoje"/>
          <w:jc w:val="right"/>
          <w:rPr>
            <w:rFonts w:cs="Arial"/>
            <w:sz w:val="18"/>
            <w:szCs w:val="18"/>
          </w:rPr>
        </w:pPr>
        <w:r w:rsidRPr="00BE4D7E">
          <w:rPr>
            <w:rFonts w:cs="Arial"/>
            <w:sz w:val="18"/>
            <w:szCs w:val="18"/>
          </w:rPr>
          <w:fldChar w:fldCharType="begin"/>
        </w:r>
        <w:r w:rsidR="008F26FC" w:rsidRPr="00BE4D7E">
          <w:rPr>
            <w:rFonts w:cs="Arial"/>
            <w:sz w:val="18"/>
            <w:szCs w:val="18"/>
          </w:rPr>
          <w:instrText xml:space="preserve"> PAGE   \* MERGEFORMAT </w:instrText>
        </w:r>
        <w:r w:rsidRPr="00BE4D7E">
          <w:rPr>
            <w:rFonts w:cs="Arial"/>
            <w:sz w:val="18"/>
            <w:szCs w:val="18"/>
          </w:rPr>
          <w:fldChar w:fldCharType="separate"/>
        </w:r>
        <w:r w:rsidR="005E305A">
          <w:rPr>
            <w:rFonts w:cs="Arial"/>
            <w:noProof/>
            <w:sz w:val="18"/>
            <w:szCs w:val="18"/>
          </w:rPr>
          <w:t>13</w:t>
        </w:r>
        <w:r w:rsidRPr="00BE4D7E">
          <w:rPr>
            <w:rFonts w:cs="Arial"/>
            <w:noProof/>
            <w:sz w:val="18"/>
            <w:szCs w:val="18"/>
          </w:rPr>
          <w:fldChar w:fldCharType="end"/>
        </w:r>
      </w:p>
    </w:sdtContent>
  </w:sdt>
  <w:p w14:paraId="03F44D8E" w14:textId="77777777" w:rsidR="008F26FC" w:rsidRDefault="008F26FC">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B8DE1" w14:textId="77777777" w:rsidR="00B121FC" w:rsidRDefault="00B121FC" w:rsidP="0015288B">
      <w:r>
        <w:separator/>
      </w:r>
    </w:p>
  </w:footnote>
  <w:footnote w:type="continuationSeparator" w:id="0">
    <w:p w14:paraId="3E504EB4" w14:textId="77777777" w:rsidR="00B121FC" w:rsidRDefault="00B121FC" w:rsidP="0015288B">
      <w:r>
        <w:continuationSeparator/>
      </w:r>
    </w:p>
  </w:footnote>
  <w:footnote w:type="continuationNotice" w:id="1">
    <w:p w14:paraId="48212986" w14:textId="77777777" w:rsidR="00B121FC" w:rsidRDefault="00B121FC">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41F71"/>
    <w:multiLevelType w:val="hybridMultilevel"/>
    <w:tmpl w:val="C8F4CE56"/>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 w15:restartNumberingAfterBreak="0">
    <w:nsid w:val="07F57237"/>
    <w:multiLevelType w:val="hybridMultilevel"/>
    <w:tmpl w:val="CC5C5A0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10BD4BB5"/>
    <w:multiLevelType w:val="hybridMultilevel"/>
    <w:tmpl w:val="430C9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EF02AE"/>
    <w:multiLevelType w:val="hybridMultilevel"/>
    <w:tmpl w:val="1A684A0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4" w15:restartNumberingAfterBreak="0">
    <w:nsid w:val="383C0EEA"/>
    <w:multiLevelType w:val="hybridMultilevel"/>
    <w:tmpl w:val="CCC65D5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5" w15:restartNumberingAfterBreak="0">
    <w:nsid w:val="3D09409F"/>
    <w:multiLevelType w:val="hybridMultilevel"/>
    <w:tmpl w:val="C45CB832"/>
    <w:lvl w:ilvl="0" w:tplc="0F8011DA">
      <w:start w:val="1"/>
      <w:numFmt w:val="decimal"/>
      <w:pStyle w:val="Brojke"/>
      <w:lvlText w:val="%1)"/>
      <w:lvlJc w:val="left"/>
      <w:pPr>
        <w:tabs>
          <w:tab w:val="num" w:pos="869"/>
        </w:tabs>
        <w:ind w:left="869" w:hanging="585"/>
      </w:pPr>
      <w:rPr>
        <w:rFonts w:hint="default"/>
      </w:rPr>
    </w:lvl>
    <w:lvl w:ilvl="1" w:tplc="04090019" w:tentative="1">
      <w:start w:val="1"/>
      <w:numFmt w:val="lowerLetter"/>
      <w:lvlText w:val="%2."/>
      <w:lvlJc w:val="left"/>
      <w:pPr>
        <w:tabs>
          <w:tab w:val="num" w:pos="1364"/>
        </w:tabs>
        <w:ind w:left="1364" w:hanging="360"/>
      </w:pPr>
    </w:lvl>
    <w:lvl w:ilvl="2" w:tplc="0409001B" w:tentative="1">
      <w:start w:val="1"/>
      <w:numFmt w:val="lowerRoman"/>
      <w:lvlText w:val="%3."/>
      <w:lvlJc w:val="right"/>
      <w:pPr>
        <w:tabs>
          <w:tab w:val="num" w:pos="2084"/>
        </w:tabs>
        <w:ind w:left="2084" w:hanging="180"/>
      </w:pPr>
    </w:lvl>
    <w:lvl w:ilvl="3" w:tplc="0409000F" w:tentative="1">
      <w:start w:val="1"/>
      <w:numFmt w:val="decimal"/>
      <w:lvlText w:val="%4."/>
      <w:lvlJc w:val="left"/>
      <w:pPr>
        <w:tabs>
          <w:tab w:val="num" w:pos="2804"/>
        </w:tabs>
        <w:ind w:left="2804" w:hanging="360"/>
      </w:pPr>
    </w:lvl>
    <w:lvl w:ilvl="4" w:tplc="04090019" w:tentative="1">
      <w:start w:val="1"/>
      <w:numFmt w:val="lowerLetter"/>
      <w:lvlText w:val="%5."/>
      <w:lvlJc w:val="left"/>
      <w:pPr>
        <w:tabs>
          <w:tab w:val="num" w:pos="3524"/>
        </w:tabs>
        <w:ind w:left="3524" w:hanging="360"/>
      </w:pPr>
    </w:lvl>
    <w:lvl w:ilvl="5" w:tplc="0409001B" w:tentative="1">
      <w:start w:val="1"/>
      <w:numFmt w:val="lowerRoman"/>
      <w:lvlText w:val="%6."/>
      <w:lvlJc w:val="right"/>
      <w:pPr>
        <w:tabs>
          <w:tab w:val="num" w:pos="4244"/>
        </w:tabs>
        <w:ind w:left="4244" w:hanging="180"/>
      </w:pPr>
    </w:lvl>
    <w:lvl w:ilvl="6" w:tplc="0409000F" w:tentative="1">
      <w:start w:val="1"/>
      <w:numFmt w:val="decimal"/>
      <w:lvlText w:val="%7."/>
      <w:lvlJc w:val="left"/>
      <w:pPr>
        <w:tabs>
          <w:tab w:val="num" w:pos="4964"/>
        </w:tabs>
        <w:ind w:left="4964" w:hanging="360"/>
      </w:pPr>
    </w:lvl>
    <w:lvl w:ilvl="7" w:tplc="04090019" w:tentative="1">
      <w:start w:val="1"/>
      <w:numFmt w:val="lowerLetter"/>
      <w:lvlText w:val="%8."/>
      <w:lvlJc w:val="left"/>
      <w:pPr>
        <w:tabs>
          <w:tab w:val="num" w:pos="5684"/>
        </w:tabs>
        <w:ind w:left="5684" w:hanging="360"/>
      </w:pPr>
    </w:lvl>
    <w:lvl w:ilvl="8" w:tplc="0409001B" w:tentative="1">
      <w:start w:val="1"/>
      <w:numFmt w:val="lowerRoman"/>
      <w:lvlText w:val="%9."/>
      <w:lvlJc w:val="right"/>
      <w:pPr>
        <w:tabs>
          <w:tab w:val="num" w:pos="6404"/>
        </w:tabs>
        <w:ind w:left="6404" w:hanging="180"/>
      </w:pPr>
    </w:lvl>
  </w:abstractNum>
  <w:abstractNum w:abstractNumId="6" w15:restartNumberingAfterBreak="0">
    <w:nsid w:val="4D2B3266"/>
    <w:multiLevelType w:val="hybridMultilevel"/>
    <w:tmpl w:val="49166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DD509E"/>
    <w:multiLevelType w:val="hybridMultilevel"/>
    <w:tmpl w:val="FEF6B440"/>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8" w15:restartNumberingAfterBreak="0">
    <w:nsid w:val="65FA689D"/>
    <w:multiLevelType w:val="hybridMultilevel"/>
    <w:tmpl w:val="14B011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7D3C7C"/>
    <w:multiLevelType w:val="hybridMultilevel"/>
    <w:tmpl w:val="D492648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9832197"/>
    <w:multiLevelType w:val="multilevel"/>
    <w:tmpl w:val="7E6C983E"/>
    <w:lvl w:ilvl="0">
      <w:start w:val="1"/>
      <w:numFmt w:val="decimal"/>
      <w:pStyle w:val="FOINaslov1"/>
      <w:lvlText w:val="%1."/>
      <w:lvlJc w:val="left"/>
      <w:pPr>
        <w:ind w:left="4472" w:hanging="360"/>
      </w:pPr>
      <w:rPr>
        <w:rFonts w:hint="default"/>
      </w:rPr>
    </w:lvl>
    <w:lvl w:ilvl="1">
      <w:start w:val="1"/>
      <w:numFmt w:val="decimal"/>
      <w:pStyle w:val="FOINaslov2"/>
      <w:isLgl/>
      <w:lvlText w:val="%1.%2."/>
      <w:lvlJc w:val="left"/>
      <w:pPr>
        <w:ind w:left="4112" w:hanging="360"/>
      </w:pPr>
      <w:rPr>
        <w:rFonts w:hint="default"/>
        <w:sz w:val="32"/>
      </w:rPr>
    </w:lvl>
    <w:lvl w:ilvl="2">
      <w:start w:val="1"/>
      <w:numFmt w:val="decimal"/>
      <w:pStyle w:val="FOINaslov3"/>
      <w:isLgl/>
      <w:lvlText w:val="%1.%2.%3."/>
      <w:lvlJc w:val="left"/>
      <w:pPr>
        <w:ind w:left="4962" w:hanging="720"/>
      </w:pPr>
      <w:rPr>
        <w:rFonts w:hint="default"/>
      </w:rPr>
    </w:lvl>
    <w:lvl w:ilvl="3">
      <w:start w:val="1"/>
      <w:numFmt w:val="decimal"/>
      <w:pStyle w:val="FOINaslov4"/>
      <w:isLgl/>
      <w:lvlText w:val="%1.%2.%3.%4."/>
      <w:lvlJc w:val="left"/>
      <w:pPr>
        <w:ind w:left="5027" w:hanging="720"/>
      </w:pPr>
      <w:rPr>
        <w:rFonts w:hint="default"/>
      </w:rPr>
    </w:lvl>
    <w:lvl w:ilvl="4">
      <w:start w:val="1"/>
      <w:numFmt w:val="decimal"/>
      <w:isLgl/>
      <w:lvlText w:val="%1.%2.%3.%4.%5."/>
      <w:lvlJc w:val="left"/>
      <w:pPr>
        <w:ind w:left="5452" w:hanging="1080"/>
      </w:pPr>
      <w:rPr>
        <w:rFonts w:hint="default"/>
      </w:rPr>
    </w:lvl>
    <w:lvl w:ilvl="5">
      <w:start w:val="1"/>
      <w:numFmt w:val="decimal"/>
      <w:isLgl/>
      <w:lvlText w:val="%1.%2.%3.%4.%5.%6."/>
      <w:lvlJc w:val="left"/>
      <w:pPr>
        <w:ind w:left="5517" w:hanging="1080"/>
      </w:pPr>
      <w:rPr>
        <w:rFonts w:hint="default"/>
      </w:rPr>
    </w:lvl>
    <w:lvl w:ilvl="6">
      <w:start w:val="1"/>
      <w:numFmt w:val="decimal"/>
      <w:isLgl/>
      <w:lvlText w:val="%1.%2.%3.%4.%5.%6.%7."/>
      <w:lvlJc w:val="left"/>
      <w:pPr>
        <w:ind w:left="5942" w:hanging="1440"/>
      </w:pPr>
      <w:rPr>
        <w:rFonts w:hint="default"/>
      </w:rPr>
    </w:lvl>
    <w:lvl w:ilvl="7">
      <w:start w:val="1"/>
      <w:numFmt w:val="decimal"/>
      <w:isLgl/>
      <w:lvlText w:val="%1.%2.%3.%4.%5.%6.%7.%8."/>
      <w:lvlJc w:val="left"/>
      <w:pPr>
        <w:ind w:left="6007" w:hanging="1440"/>
      </w:pPr>
      <w:rPr>
        <w:rFonts w:hint="default"/>
      </w:rPr>
    </w:lvl>
    <w:lvl w:ilvl="8">
      <w:start w:val="1"/>
      <w:numFmt w:val="decimal"/>
      <w:isLgl/>
      <w:lvlText w:val="%1.%2.%3.%4.%5.%6.%7.%8.%9."/>
      <w:lvlJc w:val="left"/>
      <w:pPr>
        <w:ind w:left="6432" w:hanging="1800"/>
      </w:pPr>
      <w:rPr>
        <w:rFonts w:hint="default"/>
      </w:rPr>
    </w:lvl>
  </w:abstractNum>
  <w:num w:numId="1">
    <w:abstractNumId w:val="10"/>
  </w:num>
  <w:num w:numId="2">
    <w:abstractNumId w:val="5"/>
  </w:num>
  <w:num w:numId="3">
    <w:abstractNumId w:val="9"/>
  </w:num>
  <w:num w:numId="4">
    <w:abstractNumId w:val="1"/>
  </w:num>
  <w:num w:numId="5">
    <w:abstractNumId w:val="8"/>
  </w:num>
  <w:num w:numId="6">
    <w:abstractNumId w:val="2"/>
  </w:num>
  <w:num w:numId="7">
    <w:abstractNumId w:val="6"/>
  </w:num>
  <w:num w:numId="8">
    <w:abstractNumId w:val="4"/>
  </w:num>
  <w:num w:numId="9">
    <w:abstractNumId w:val="3"/>
  </w:num>
  <w:num w:numId="10">
    <w:abstractNumId w:val="0"/>
  </w:num>
  <w:num w:numId="11">
    <w:abstractNumId w:val="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xNzMHYiMLC3NDSyUdpeDU4uLM/DyQAsNaABYzwWIsAAAA"/>
  </w:docVars>
  <w:rsids>
    <w:rsidRoot w:val="00365B40"/>
    <w:rsid w:val="00002290"/>
    <w:rsid w:val="000022AA"/>
    <w:rsid w:val="00003069"/>
    <w:rsid w:val="0000505D"/>
    <w:rsid w:val="000109B5"/>
    <w:rsid w:val="00010EAD"/>
    <w:rsid w:val="00013557"/>
    <w:rsid w:val="00014C0E"/>
    <w:rsid w:val="00016702"/>
    <w:rsid w:val="000202E7"/>
    <w:rsid w:val="00021B92"/>
    <w:rsid w:val="000231E9"/>
    <w:rsid w:val="00026A10"/>
    <w:rsid w:val="00026A53"/>
    <w:rsid w:val="00027154"/>
    <w:rsid w:val="00027B8B"/>
    <w:rsid w:val="0003014E"/>
    <w:rsid w:val="000324A5"/>
    <w:rsid w:val="00032865"/>
    <w:rsid w:val="00033071"/>
    <w:rsid w:val="00033EE4"/>
    <w:rsid w:val="00035302"/>
    <w:rsid w:val="00035C7D"/>
    <w:rsid w:val="00036067"/>
    <w:rsid w:val="00036E65"/>
    <w:rsid w:val="00036F66"/>
    <w:rsid w:val="000406B5"/>
    <w:rsid w:val="00041895"/>
    <w:rsid w:val="00042AFA"/>
    <w:rsid w:val="00045E57"/>
    <w:rsid w:val="000462B4"/>
    <w:rsid w:val="00046A5E"/>
    <w:rsid w:val="00050D0F"/>
    <w:rsid w:val="00051850"/>
    <w:rsid w:val="0005255A"/>
    <w:rsid w:val="00052C34"/>
    <w:rsid w:val="00054B07"/>
    <w:rsid w:val="000552A0"/>
    <w:rsid w:val="00057379"/>
    <w:rsid w:val="00061FF6"/>
    <w:rsid w:val="000624AE"/>
    <w:rsid w:val="00062F37"/>
    <w:rsid w:val="00063335"/>
    <w:rsid w:val="000633E9"/>
    <w:rsid w:val="00066996"/>
    <w:rsid w:val="00066A3C"/>
    <w:rsid w:val="00067014"/>
    <w:rsid w:val="0006769C"/>
    <w:rsid w:val="000678CD"/>
    <w:rsid w:val="00070669"/>
    <w:rsid w:val="000709BD"/>
    <w:rsid w:val="00071E30"/>
    <w:rsid w:val="000720B5"/>
    <w:rsid w:val="000723D6"/>
    <w:rsid w:val="0007331C"/>
    <w:rsid w:val="00075DC0"/>
    <w:rsid w:val="00077928"/>
    <w:rsid w:val="00077A69"/>
    <w:rsid w:val="00077DDE"/>
    <w:rsid w:val="00080D77"/>
    <w:rsid w:val="00081C0F"/>
    <w:rsid w:val="00081E4C"/>
    <w:rsid w:val="0008292E"/>
    <w:rsid w:val="00083D89"/>
    <w:rsid w:val="00085863"/>
    <w:rsid w:val="000858DE"/>
    <w:rsid w:val="00085D8F"/>
    <w:rsid w:val="000945A1"/>
    <w:rsid w:val="00094C2E"/>
    <w:rsid w:val="000A0EAE"/>
    <w:rsid w:val="000A11F1"/>
    <w:rsid w:val="000A1960"/>
    <w:rsid w:val="000A227F"/>
    <w:rsid w:val="000A4B91"/>
    <w:rsid w:val="000A6EBA"/>
    <w:rsid w:val="000B1DF2"/>
    <w:rsid w:val="000B2217"/>
    <w:rsid w:val="000B38AB"/>
    <w:rsid w:val="000B3E50"/>
    <w:rsid w:val="000B4178"/>
    <w:rsid w:val="000B757C"/>
    <w:rsid w:val="000B7E27"/>
    <w:rsid w:val="000C0898"/>
    <w:rsid w:val="000C4C08"/>
    <w:rsid w:val="000C5160"/>
    <w:rsid w:val="000C605E"/>
    <w:rsid w:val="000C66A0"/>
    <w:rsid w:val="000C6946"/>
    <w:rsid w:val="000C7C79"/>
    <w:rsid w:val="000D0C02"/>
    <w:rsid w:val="000D0F2F"/>
    <w:rsid w:val="000D1568"/>
    <w:rsid w:val="000D1A96"/>
    <w:rsid w:val="000D3394"/>
    <w:rsid w:val="000D50ED"/>
    <w:rsid w:val="000D61FC"/>
    <w:rsid w:val="000D76D2"/>
    <w:rsid w:val="000E01C7"/>
    <w:rsid w:val="000E0932"/>
    <w:rsid w:val="000E11AF"/>
    <w:rsid w:val="000E17E1"/>
    <w:rsid w:val="000E2A4D"/>
    <w:rsid w:val="000E3C00"/>
    <w:rsid w:val="000E46B8"/>
    <w:rsid w:val="000E713D"/>
    <w:rsid w:val="000E7745"/>
    <w:rsid w:val="000F0CBD"/>
    <w:rsid w:val="000F13A8"/>
    <w:rsid w:val="000F1DC3"/>
    <w:rsid w:val="000F2AB3"/>
    <w:rsid w:val="000F2FCC"/>
    <w:rsid w:val="000F42AD"/>
    <w:rsid w:val="000F543C"/>
    <w:rsid w:val="000F7662"/>
    <w:rsid w:val="0010020C"/>
    <w:rsid w:val="001004EF"/>
    <w:rsid w:val="0010178A"/>
    <w:rsid w:val="00101866"/>
    <w:rsid w:val="00101B61"/>
    <w:rsid w:val="0010219E"/>
    <w:rsid w:val="00102D72"/>
    <w:rsid w:val="001031AF"/>
    <w:rsid w:val="00104971"/>
    <w:rsid w:val="00107457"/>
    <w:rsid w:val="001077E9"/>
    <w:rsid w:val="00115895"/>
    <w:rsid w:val="00115EC3"/>
    <w:rsid w:val="001164F6"/>
    <w:rsid w:val="001169FD"/>
    <w:rsid w:val="00116A49"/>
    <w:rsid w:val="00117360"/>
    <w:rsid w:val="001201B8"/>
    <w:rsid w:val="00121A38"/>
    <w:rsid w:val="001237B7"/>
    <w:rsid w:val="0012399E"/>
    <w:rsid w:val="0012521D"/>
    <w:rsid w:val="0012576E"/>
    <w:rsid w:val="00126E3F"/>
    <w:rsid w:val="00127440"/>
    <w:rsid w:val="00130B44"/>
    <w:rsid w:val="00130FF0"/>
    <w:rsid w:val="00131B25"/>
    <w:rsid w:val="0013295D"/>
    <w:rsid w:val="0013358D"/>
    <w:rsid w:val="00133682"/>
    <w:rsid w:val="00137B09"/>
    <w:rsid w:val="0014063D"/>
    <w:rsid w:val="00142D5B"/>
    <w:rsid w:val="00143380"/>
    <w:rsid w:val="00143689"/>
    <w:rsid w:val="00143B0D"/>
    <w:rsid w:val="00143BAF"/>
    <w:rsid w:val="00143CBC"/>
    <w:rsid w:val="00147296"/>
    <w:rsid w:val="0015288B"/>
    <w:rsid w:val="001542DC"/>
    <w:rsid w:val="0015446B"/>
    <w:rsid w:val="00154CC5"/>
    <w:rsid w:val="0015597D"/>
    <w:rsid w:val="0015600C"/>
    <w:rsid w:val="001573A2"/>
    <w:rsid w:val="0015781D"/>
    <w:rsid w:val="00161CA3"/>
    <w:rsid w:val="00163486"/>
    <w:rsid w:val="001634C9"/>
    <w:rsid w:val="001646AA"/>
    <w:rsid w:val="00166657"/>
    <w:rsid w:val="00171606"/>
    <w:rsid w:val="001728EE"/>
    <w:rsid w:val="0017789B"/>
    <w:rsid w:val="00180E3A"/>
    <w:rsid w:val="00181B5C"/>
    <w:rsid w:val="0018229E"/>
    <w:rsid w:val="0018298B"/>
    <w:rsid w:val="0018421F"/>
    <w:rsid w:val="00185243"/>
    <w:rsid w:val="0018526B"/>
    <w:rsid w:val="00187FD8"/>
    <w:rsid w:val="00190355"/>
    <w:rsid w:val="00190BF9"/>
    <w:rsid w:val="00190C0F"/>
    <w:rsid w:val="00190F23"/>
    <w:rsid w:val="00190FE1"/>
    <w:rsid w:val="00192273"/>
    <w:rsid w:val="0019233D"/>
    <w:rsid w:val="00192378"/>
    <w:rsid w:val="001963F9"/>
    <w:rsid w:val="00196ADD"/>
    <w:rsid w:val="00196CB5"/>
    <w:rsid w:val="001971EB"/>
    <w:rsid w:val="001A088D"/>
    <w:rsid w:val="001A1084"/>
    <w:rsid w:val="001A1424"/>
    <w:rsid w:val="001A356B"/>
    <w:rsid w:val="001A4E47"/>
    <w:rsid w:val="001A7C56"/>
    <w:rsid w:val="001B0412"/>
    <w:rsid w:val="001B07C6"/>
    <w:rsid w:val="001B0CD8"/>
    <w:rsid w:val="001B1566"/>
    <w:rsid w:val="001B66CA"/>
    <w:rsid w:val="001B6CFC"/>
    <w:rsid w:val="001B6D9A"/>
    <w:rsid w:val="001C0B9C"/>
    <w:rsid w:val="001C0E70"/>
    <w:rsid w:val="001C2C5A"/>
    <w:rsid w:val="001C5F1D"/>
    <w:rsid w:val="001C714C"/>
    <w:rsid w:val="001C7A8D"/>
    <w:rsid w:val="001D3252"/>
    <w:rsid w:val="001D5644"/>
    <w:rsid w:val="001D61EA"/>
    <w:rsid w:val="001D7D14"/>
    <w:rsid w:val="001E2242"/>
    <w:rsid w:val="001E2804"/>
    <w:rsid w:val="001E36DD"/>
    <w:rsid w:val="001E7F6A"/>
    <w:rsid w:val="001F1070"/>
    <w:rsid w:val="001F2E4C"/>
    <w:rsid w:val="001F2E9D"/>
    <w:rsid w:val="001F4033"/>
    <w:rsid w:val="001F431B"/>
    <w:rsid w:val="001F52D0"/>
    <w:rsid w:val="001F5374"/>
    <w:rsid w:val="001F56BB"/>
    <w:rsid w:val="001F63AD"/>
    <w:rsid w:val="001F65B0"/>
    <w:rsid w:val="001F7168"/>
    <w:rsid w:val="001F72B8"/>
    <w:rsid w:val="001F796F"/>
    <w:rsid w:val="001F7AB4"/>
    <w:rsid w:val="001F7C69"/>
    <w:rsid w:val="00200C5E"/>
    <w:rsid w:val="00201384"/>
    <w:rsid w:val="002013BC"/>
    <w:rsid w:val="00203895"/>
    <w:rsid w:val="00204741"/>
    <w:rsid w:val="00205C90"/>
    <w:rsid w:val="00206481"/>
    <w:rsid w:val="00206B2B"/>
    <w:rsid w:val="00210F10"/>
    <w:rsid w:val="00211449"/>
    <w:rsid w:val="00213EA9"/>
    <w:rsid w:val="00216198"/>
    <w:rsid w:val="00216BBC"/>
    <w:rsid w:val="00216C21"/>
    <w:rsid w:val="00221362"/>
    <w:rsid w:val="00223FFC"/>
    <w:rsid w:val="002255A5"/>
    <w:rsid w:val="002272ED"/>
    <w:rsid w:val="00230BCA"/>
    <w:rsid w:val="00231DA2"/>
    <w:rsid w:val="00233675"/>
    <w:rsid w:val="0023386D"/>
    <w:rsid w:val="00233E04"/>
    <w:rsid w:val="002345DF"/>
    <w:rsid w:val="0023616E"/>
    <w:rsid w:val="00236905"/>
    <w:rsid w:val="00242CD3"/>
    <w:rsid w:val="0024489A"/>
    <w:rsid w:val="002452EC"/>
    <w:rsid w:val="00245324"/>
    <w:rsid w:val="00245B56"/>
    <w:rsid w:val="0025032C"/>
    <w:rsid w:val="00250E84"/>
    <w:rsid w:val="00250F31"/>
    <w:rsid w:val="00251595"/>
    <w:rsid w:val="00252D0E"/>
    <w:rsid w:val="002547FE"/>
    <w:rsid w:val="002556B7"/>
    <w:rsid w:val="0025626C"/>
    <w:rsid w:val="002567EE"/>
    <w:rsid w:val="00256DB8"/>
    <w:rsid w:val="00260270"/>
    <w:rsid w:val="00263143"/>
    <w:rsid w:val="00263425"/>
    <w:rsid w:val="00263E87"/>
    <w:rsid w:val="0026444D"/>
    <w:rsid w:val="00265D2E"/>
    <w:rsid w:val="002663AF"/>
    <w:rsid w:val="002669E9"/>
    <w:rsid w:val="00267DE0"/>
    <w:rsid w:val="00267F03"/>
    <w:rsid w:val="00267F78"/>
    <w:rsid w:val="0027051D"/>
    <w:rsid w:val="0027234E"/>
    <w:rsid w:val="00272A73"/>
    <w:rsid w:val="00274E37"/>
    <w:rsid w:val="00275281"/>
    <w:rsid w:val="00277EF7"/>
    <w:rsid w:val="00280C17"/>
    <w:rsid w:val="00281435"/>
    <w:rsid w:val="002818B6"/>
    <w:rsid w:val="00284570"/>
    <w:rsid w:val="00285A58"/>
    <w:rsid w:val="002907B6"/>
    <w:rsid w:val="0029246C"/>
    <w:rsid w:val="00292B59"/>
    <w:rsid w:val="0029425D"/>
    <w:rsid w:val="00295FCA"/>
    <w:rsid w:val="0029773C"/>
    <w:rsid w:val="002A2531"/>
    <w:rsid w:val="002A272E"/>
    <w:rsid w:val="002A7668"/>
    <w:rsid w:val="002A790E"/>
    <w:rsid w:val="002A7C5A"/>
    <w:rsid w:val="002B3B4E"/>
    <w:rsid w:val="002B4E52"/>
    <w:rsid w:val="002C05D0"/>
    <w:rsid w:val="002C206C"/>
    <w:rsid w:val="002C4278"/>
    <w:rsid w:val="002C4D36"/>
    <w:rsid w:val="002C50D6"/>
    <w:rsid w:val="002C585E"/>
    <w:rsid w:val="002C59AC"/>
    <w:rsid w:val="002D03D9"/>
    <w:rsid w:val="002D1624"/>
    <w:rsid w:val="002D2701"/>
    <w:rsid w:val="002D3473"/>
    <w:rsid w:val="002D71CF"/>
    <w:rsid w:val="002E1291"/>
    <w:rsid w:val="002E3A14"/>
    <w:rsid w:val="002E3CAC"/>
    <w:rsid w:val="002E4A75"/>
    <w:rsid w:val="002E6AB1"/>
    <w:rsid w:val="002E73C3"/>
    <w:rsid w:val="002E7653"/>
    <w:rsid w:val="002F228A"/>
    <w:rsid w:val="002F2559"/>
    <w:rsid w:val="002F43E2"/>
    <w:rsid w:val="002F548E"/>
    <w:rsid w:val="002F5A60"/>
    <w:rsid w:val="002F5DC4"/>
    <w:rsid w:val="002F62B7"/>
    <w:rsid w:val="003005BB"/>
    <w:rsid w:val="00300E5A"/>
    <w:rsid w:val="0030238D"/>
    <w:rsid w:val="003029E3"/>
    <w:rsid w:val="00303172"/>
    <w:rsid w:val="003032F8"/>
    <w:rsid w:val="00303B9D"/>
    <w:rsid w:val="00306B35"/>
    <w:rsid w:val="00311677"/>
    <w:rsid w:val="00313322"/>
    <w:rsid w:val="00313734"/>
    <w:rsid w:val="003145F7"/>
    <w:rsid w:val="00316CA5"/>
    <w:rsid w:val="003177F0"/>
    <w:rsid w:val="00317839"/>
    <w:rsid w:val="00317967"/>
    <w:rsid w:val="00322E80"/>
    <w:rsid w:val="003246C2"/>
    <w:rsid w:val="00324C35"/>
    <w:rsid w:val="003259E5"/>
    <w:rsid w:val="00326CD5"/>
    <w:rsid w:val="00327A8F"/>
    <w:rsid w:val="0033080B"/>
    <w:rsid w:val="00330B5A"/>
    <w:rsid w:val="003312A3"/>
    <w:rsid w:val="003338A7"/>
    <w:rsid w:val="00334018"/>
    <w:rsid w:val="003369C7"/>
    <w:rsid w:val="00337328"/>
    <w:rsid w:val="00337691"/>
    <w:rsid w:val="0033785D"/>
    <w:rsid w:val="0034216B"/>
    <w:rsid w:val="00342FC6"/>
    <w:rsid w:val="00344B41"/>
    <w:rsid w:val="0034583E"/>
    <w:rsid w:val="0034745C"/>
    <w:rsid w:val="00347F97"/>
    <w:rsid w:val="003509A7"/>
    <w:rsid w:val="003511A6"/>
    <w:rsid w:val="003523C9"/>
    <w:rsid w:val="00352747"/>
    <w:rsid w:val="00352F32"/>
    <w:rsid w:val="00353560"/>
    <w:rsid w:val="003555B2"/>
    <w:rsid w:val="0035579A"/>
    <w:rsid w:val="00356213"/>
    <w:rsid w:val="00360CDE"/>
    <w:rsid w:val="0036576F"/>
    <w:rsid w:val="00365B40"/>
    <w:rsid w:val="003707E8"/>
    <w:rsid w:val="00370932"/>
    <w:rsid w:val="00370EBC"/>
    <w:rsid w:val="00373EA2"/>
    <w:rsid w:val="003741C6"/>
    <w:rsid w:val="00374EAA"/>
    <w:rsid w:val="00376F9F"/>
    <w:rsid w:val="00382C15"/>
    <w:rsid w:val="003869DE"/>
    <w:rsid w:val="00386EAF"/>
    <w:rsid w:val="003918E4"/>
    <w:rsid w:val="00392A18"/>
    <w:rsid w:val="00392B0E"/>
    <w:rsid w:val="003931A7"/>
    <w:rsid w:val="003969D9"/>
    <w:rsid w:val="003975F3"/>
    <w:rsid w:val="003A189D"/>
    <w:rsid w:val="003A1980"/>
    <w:rsid w:val="003A2680"/>
    <w:rsid w:val="003A3F26"/>
    <w:rsid w:val="003A3F44"/>
    <w:rsid w:val="003A61AD"/>
    <w:rsid w:val="003B05A9"/>
    <w:rsid w:val="003B19A3"/>
    <w:rsid w:val="003B2165"/>
    <w:rsid w:val="003B27AD"/>
    <w:rsid w:val="003B3D3B"/>
    <w:rsid w:val="003B4A51"/>
    <w:rsid w:val="003B6833"/>
    <w:rsid w:val="003C18A5"/>
    <w:rsid w:val="003C1ABA"/>
    <w:rsid w:val="003C2E7C"/>
    <w:rsid w:val="003C2F59"/>
    <w:rsid w:val="003C4E07"/>
    <w:rsid w:val="003C5A7E"/>
    <w:rsid w:val="003C62A9"/>
    <w:rsid w:val="003C7188"/>
    <w:rsid w:val="003C793C"/>
    <w:rsid w:val="003D0CE6"/>
    <w:rsid w:val="003D138E"/>
    <w:rsid w:val="003D1E9B"/>
    <w:rsid w:val="003D4010"/>
    <w:rsid w:val="003D5E4C"/>
    <w:rsid w:val="003D6FCF"/>
    <w:rsid w:val="003D7AF9"/>
    <w:rsid w:val="003E00BE"/>
    <w:rsid w:val="003E22DF"/>
    <w:rsid w:val="003E3110"/>
    <w:rsid w:val="003E4BF8"/>
    <w:rsid w:val="003E596A"/>
    <w:rsid w:val="003E685A"/>
    <w:rsid w:val="003E79BF"/>
    <w:rsid w:val="003F0AE1"/>
    <w:rsid w:val="003F1381"/>
    <w:rsid w:val="003F60A4"/>
    <w:rsid w:val="003F6983"/>
    <w:rsid w:val="00401FAC"/>
    <w:rsid w:val="004033FA"/>
    <w:rsid w:val="00406251"/>
    <w:rsid w:val="00411131"/>
    <w:rsid w:val="0041194D"/>
    <w:rsid w:val="00412CAC"/>
    <w:rsid w:val="00416592"/>
    <w:rsid w:val="004171BC"/>
    <w:rsid w:val="004173CE"/>
    <w:rsid w:val="00420C20"/>
    <w:rsid w:val="00421B4E"/>
    <w:rsid w:val="00421DDF"/>
    <w:rsid w:val="00421E37"/>
    <w:rsid w:val="0042310F"/>
    <w:rsid w:val="0042342C"/>
    <w:rsid w:val="00424A11"/>
    <w:rsid w:val="00425691"/>
    <w:rsid w:val="00425AA4"/>
    <w:rsid w:val="00426BB2"/>
    <w:rsid w:val="004271C0"/>
    <w:rsid w:val="00427F1B"/>
    <w:rsid w:val="004316E6"/>
    <w:rsid w:val="00431AA7"/>
    <w:rsid w:val="004336FB"/>
    <w:rsid w:val="00434018"/>
    <w:rsid w:val="0043606C"/>
    <w:rsid w:val="0043619A"/>
    <w:rsid w:val="00436409"/>
    <w:rsid w:val="00436C56"/>
    <w:rsid w:val="00440845"/>
    <w:rsid w:val="00441C40"/>
    <w:rsid w:val="0044237F"/>
    <w:rsid w:val="00444617"/>
    <w:rsid w:val="00444A8B"/>
    <w:rsid w:val="00445B20"/>
    <w:rsid w:val="0044643E"/>
    <w:rsid w:val="00447950"/>
    <w:rsid w:val="0045073C"/>
    <w:rsid w:val="004543EE"/>
    <w:rsid w:val="00454BC9"/>
    <w:rsid w:val="00454C45"/>
    <w:rsid w:val="004612D9"/>
    <w:rsid w:val="00465105"/>
    <w:rsid w:val="00465844"/>
    <w:rsid w:val="00465D6A"/>
    <w:rsid w:val="00465EFD"/>
    <w:rsid w:val="004701A9"/>
    <w:rsid w:val="004701EA"/>
    <w:rsid w:val="004729C8"/>
    <w:rsid w:val="0047347C"/>
    <w:rsid w:val="0047375C"/>
    <w:rsid w:val="004743BD"/>
    <w:rsid w:val="00475334"/>
    <w:rsid w:val="00476713"/>
    <w:rsid w:val="00477A08"/>
    <w:rsid w:val="00477DAD"/>
    <w:rsid w:val="004804B7"/>
    <w:rsid w:val="00482A9F"/>
    <w:rsid w:val="004833D1"/>
    <w:rsid w:val="00483A82"/>
    <w:rsid w:val="00484A87"/>
    <w:rsid w:val="004859B0"/>
    <w:rsid w:val="00485F7A"/>
    <w:rsid w:val="004863DA"/>
    <w:rsid w:val="00486613"/>
    <w:rsid w:val="0049019C"/>
    <w:rsid w:val="00490CFF"/>
    <w:rsid w:val="00490E88"/>
    <w:rsid w:val="00492634"/>
    <w:rsid w:val="00493189"/>
    <w:rsid w:val="004931A6"/>
    <w:rsid w:val="00493618"/>
    <w:rsid w:val="00493956"/>
    <w:rsid w:val="00493B3F"/>
    <w:rsid w:val="00494933"/>
    <w:rsid w:val="004952D9"/>
    <w:rsid w:val="004974B3"/>
    <w:rsid w:val="00497A2E"/>
    <w:rsid w:val="004A6013"/>
    <w:rsid w:val="004B0191"/>
    <w:rsid w:val="004B1C8F"/>
    <w:rsid w:val="004B27AD"/>
    <w:rsid w:val="004B32F8"/>
    <w:rsid w:val="004B3643"/>
    <w:rsid w:val="004B4017"/>
    <w:rsid w:val="004B6614"/>
    <w:rsid w:val="004B7958"/>
    <w:rsid w:val="004C0197"/>
    <w:rsid w:val="004C55C0"/>
    <w:rsid w:val="004C7978"/>
    <w:rsid w:val="004D04E9"/>
    <w:rsid w:val="004D0BF7"/>
    <w:rsid w:val="004D1AA1"/>
    <w:rsid w:val="004D2E0C"/>
    <w:rsid w:val="004D36D6"/>
    <w:rsid w:val="004D40FA"/>
    <w:rsid w:val="004D41B2"/>
    <w:rsid w:val="004D606B"/>
    <w:rsid w:val="004D67CB"/>
    <w:rsid w:val="004D7267"/>
    <w:rsid w:val="004E3FFC"/>
    <w:rsid w:val="004E4C94"/>
    <w:rsid w:val="004E52AF"/>
    <w:rsid w:val="004E7D4F"/>
    <w:rsid w:val="004F0A45"/>
    <w:rsid w:val="004F1022"/>
    <w:rsid w:val="004F2852"/>
    <w:rsid w:val="004F3556"/>
    <w:rsid w:val="004F4037"/>
    <w:rsid w:val="004F40A6"/>
    <w:rsid w:val="004F448A"/>
    <w:rsid w:val="004F4BF1"/>
    <w:rsid w:val="004F4F1B"/>
    <w:rsid w:val="004F56E5"/>
    <w:rsid w:val="004F623A"/>
    <w:rsid w:val="004F7203"/>
    <w:rsid w:val="004F7BF9"/>
    <w:rsid w:val="00501833"/>
    <w:rsid w:val="005028F6"/>
    <w:rsid w:val="00502A10"/>
    <w:rsid w:val="00502B56"/>
    <w:rsid w:val="005039B2"/>
    <w:rsid w:val="0050459C"/>
    <w:rsid w:val="00506460"/>
    <w:rsid w:val="00507C48"/>
    <w:rsid w:val="00511E9B"/>
    <w:rsid w:val="00512775"/>
    <w:rsid w:val="00512AD9"/>
    <w:rsid w:val="005147B6"/>
    <w:rsid w:val="00515804"/>
    <w:rsid w:val="0052127E"/>
    <w:rsid w:val="005214A2"/>
    <w:rsid w:val="005217EF"/>
    <w:rsid w:val="005225D7"/>
    <w:rsid w:val="005242ED"/>
    <w:rsid w:val="005257C3"/>
    <w:rsid w:val="005259BA"/>
    <w:rsid w:val="005262E5"/>
    <w:rsid w:val="0052740B"/>
    <w:rsid w:val="0053519E"/>
    <w:rsid w:val="0053544F"/>
    <w:rsid w:val="00542C8C"/>
    <w:rsid w:val="005432DE"/>
    <w:rsid w:val="005433A0"/>
    <w:rsid w:val="00543D77"/>
    <w:rsid w:val="005442CF"/>
    <w:rsid w:val="005444E3"/>
    <w:rsid w:val="00544D30"/>
    <w:rsid w:val="00545A57"/>
    <w:rsid w:val="005472A6"/>
    <w:rsid w:val="00550461"/>
    <w:rsid w:val="00550498"/>
    <w:rsid w:val="00554145"/>
    <w:rsid w:val="005552B6"/>
    <w:rsid w:val="00555D03"/>
    <w:rsid w:val="0055624F"/>
    <w:rsid w:val="00556814"/>
    <w:rsid w:val="0055681B"/>
    <w:rsid w:val="0055770C"/>
    <w:rsid w:val="005602A2"/>
    <w:rsid w:val="00560CBF"/>
    <w:rsid w:val="0056317C"/>
    <w:rsid w:val="005647F1"/>
    <w:rsid w:val="00565522"/>
    <w:rsid w:val="0056708D"/>
    <w:rsid w:val="005675ED"/>
    <w:rsid w:val="005678FA"/>
    <w:rsid w:val="00567A1E"/>
    <w:rsid w:val="00567FF2"/>
    <w:rsid w:val="00571BAB"/>
    <w:rsid w:val="00571D84"/>
    <w:rsid w:val="00572DFE"/>
    <w:rsid w:val="00573BB2"/>
    <w:rsid w:val="005740A2"/>
    <w:rsid w:val="005741E3"/>
    <w:rsid w:val="005749A5"/>
    <w:rsid w:val="005761B6"/>
    <w:rsid w:val="005774D3"/>
    <w:rsid w:val="00577647"/>
    <w:rsid w:val="00577916"/>
    <w:rsid w:val="00580905"/>
    <w:rsid w:val="0058237E"/>
    <w:rsid w:val="0058305F"/>
    <w:rsid w:val="00583EB6"/>
    <w:rsid w:val="00586193"/>
    <w:rsid w:val="0058787F"/>
    <w:rsid w:val="00590BA5"/>
    <w:rsid w:val="00590DF9"/>
    <w:rsid w:val="00590F24"/>
    <w:rsid w:val="00594B4F"/>
    <w:rsid w:val="00594E04"/>
    <w:rsid w:val="00595395"/>
    <w:rsid w:val="0059550D"/>
    <w:rsid w:val="00595CDC"/>
    <w:rsid w:val="00595E7E"/>
    <w:rsid w:val="005968FE"/>
    <w:rsid w:val="00597EB9"/>
    <w:rsid w:val="005A1569"/>
    <w:rsid w:val="005A613C"/>
    <w:rsid w:val="005A7334"/>
    <w:rsid w:val="005B032F"/>
    <w:rsid w:val="005B0A9C"/>
    <w:rsid w:val="005B0FBB"/>
    <w:rsid w:val="005B1F73"/>
    <w:rsid w:val="005B26BF"/>
    <w:rsid w:val="005B274D"/>
    <w:rsid w:val="005B2AAE"/>
    <w:rsid w:val="005B2F06"/>
    <w:rsid w:val="005B48AD"/>
    <w:rsid w:val="005B5811"/>
    <w:rsid w:val="005B5837"/>
    <w:rsid w:val="005B5C9F"/>
    <w:rsid w:val="005B5D18"/>
    <w:rsid w:val="005B6599"/>
    <w:rsid w:val="005B7B66"/>
    <w:rsid w:val="005C2B60"/>
    <w:rsid w:val="005C2B93"/>
    <w:rsid w:val="005C42B8"/>
    <w:rsid w:val="005C471F"/>
    <w:rsid w:val="005C4BC4"/>
    <w:rsid w:val="005C5283"/>
    <w:rsid w:val="005C6265"/>
    <w:rsid w:val="005C6824"/>
    <w:rsid w:val="005D1A3E"/>
    <w:rsid w:val="005D2210"/>
    <w:rsid w:val="005D2B15"/>
    <w:rsid w:val="005D4223"/>
    <w:rsid w:val="005D549D"/>
    <w:rsid w:val="005D604A"/>
    <w:rsid w:val="005D6709"/>
    <w:rsid w:val="005D76EE"/>
    <w:rsid w:val="005E00A9"/>
    <w:rsid w:val="005E0200"/>
    <w:rsid w:val="005E305A"/>
    <w:rsid w:val="005E6697"/>
    <w:rsid w:val="005E7221"/>
    <w:rsid w:val="005F054E"/>
    <w:rsid w:val="005F0614"/>
    <w:rsid w:val="005F065F"/>
    <w:rsid w:val="005F2273"/>
    <w:rsid w:val="005F38FD"/>
    <w:rsid w:val="005F4159"/>
    <w:rsid w:val="005F6361"/>
    <w:rsid w:val="005F645C"/>
    <w:rsid w:val="005F6FC7"/>
    <w:rsid w:val="00600D48"/>
    <w:rsid w:val="00600F8C"/>
    <w:rsid w:val="00605D5E"/>
    <w:rsid w:val="00605F1A"/>
    <w:rsid w:val="006076DC"/>
    <w:rsid w:val="0061117E"/>
    <w:rsid w:val="006115EF"/>
    <w:rsid w:val="006127D1"/>
    <w:rsid w:val="0061315C"/>
    <w:rsid w:val="006146BF"/>
    <w:rsid w:val="00614A29"/>
    <w:rsid w:val="00614E6E"/>
    <w:rsid w:val="00616E85"/>
    <w:rsid w:val="006170A7"/>
    <w:rsid w:val="006178B0"/>
    <w:rsid w:val="00620719"/>
    <w:rsid w:val="0062164D"/>
    <w:rsid w:val="0062173F"/>
    <w:rsid w:val="00623568"/>
    <w:rsid w:val="0062394C"/>
    <w:rsid w:val="0062395B"/>
    <w:rsid w:val="00625228"/>
    <w:rsid w:val="00625EF5"/>
    <w:rsid w:val="00626788"/>
    <w:rsid w:val="0062736B"/>
    <w:rsid w:val="00627570"/>
    <w:rsid w:val="00630D06"/>
    <w:rsid w:val="0063250E"/>
    <w:rsid w:val="00633468"/>
    <w:rsid w:val="006336A4"/>
    <w:rsid w:val="00633B97"/>
    <w:rsid w:val="006341A6"/>
    <w:rsid w:val="006345E5"/>
    <w:rsid w:val="00637015"/>
    <w:rsid w:val="00640299"/>
    <w:rsid w:val="00641EB8"/>
    <w:rsid w:val="00641F7F"/>
    <w:rsid w:val="006427BF"/>
    <w:rsid w:val="00643D2F"/>
    <w:rsid w:val="00645E21"/>
    <w:rsid w:val="00647AE8"/>
    <w:rsid w:val="00654EF4"/>
    <w:rsid w:val="006573B0"/>
    <w:rsid w:val="00657644"/>
    <w:rsid w:val="006577D5"/>
    <w:rsid w:val="00657D87"/>
    <w:rsid w:val="00660626"/>
    <w:rsid w:val="006611A4"/>
    <w:rsid w:val="0066120D"/>
    <w:rsid w:val="00662FEA"/>
    <w:rsid w:val="00663657"/>
    <w:rsid w:val="006642E4"/>
    <w:rsid w:val="0066472D"/>
    <w:rsid w:val="00664986"/>
    <w:rsid w:val="00664BD8"/>
    <w:rsid w:val="0066560F"/>
    <w:rsid w:val="00666F54"/>
    <w:rsid w:val="0066702F"/>
    <w:rsid w:val="006712F9"/>
    <w:rsid w:val="00671475"/>
    <w:rsid w:val="00672D93"/>
    <w:rsid w:val="00672E0E"/>
    <w:rsid w:val="0067540D"/>
    <w:rsid w:val="00675496"/>
    <w:rsid w:val="00675696"/>
    <w:rsid w:val="00675B14"/>
    <w:rsid w:val="006776B0"/>
    <w:rsid w:val="00680743"/>
    <w:rsid w:val="0068086C"/>
    <w:rsid w:val="00682696"/>
    <w:rsid w:val="00683179"/>
    <w:rsid w:val="006853D8"/>
    <w:rsid w:val="00685BE9"/>
    <w:rsid w:val="0068736F"/>
    <w:rsid w:val="00693E99"/>
    <w:rsid w:val="00695D74"/>
    <w:rsid w:val="00695FD1"/>
    <w:rsid w:val="006972CE"/>
    <w:rsid w:val="00697454"/>
    <w:rsid w:val="00697C54"/>
    <w:rsid w:val="006A05F0"/>
    <w:rsid w:val="006A12CB"/>
    <w:rsid w:val="006A3614"/>
    <w:rsid w:val="006A38C8"/>
    <w:rsid w:val="006A4068"/>
    <w:rsid w:val="006A51CF"/>
    <w:rsid w:val="006A67B6"/>
    <w:rsid w:val="006A76C5"/>
    <w:rsid w:val="006B17AF"/>
    <w:rsid w:val="006B684B"/>
    <w:rsid w:val="006C1975"/>
    <w:rsid w:val="006C1CED"/>
    <w:rsid w:val="006C266D"/>
    <w:rsid w:val="006C3381"/>
    <w:rsid w:val="006D0AD9"/>
    <w:rsid w:val="006D0B32"/>
    <w:rsid w:val="006D0DA0"/>
    <w:rsid w:val="006D17AC"/>
    <w:rsid w:val="006D2720"/>
    <w:rsid w:val="006D2D16"/>
    <w:rsid w:val="006D5661"/>
    <w:rsid w:val="006D6F56"/>
    <w:rsid w:val="006D7838"/>
    <w:rsid w:val="006D78E2"/>
    <w:rsid w:val="006E0396"/>
    <w:rsid w:val="006E231D"/>
    <w:rsid w:val="006E281C"/>
    <w:rsid w:val="006E2B6E"/>
    <w:rsid w:val="006E354F"/>
    <w:rsid w:val="006F2677"/>
    <w:rsid w:val="006F2834"/>
    <w:rsid w:val="006F401A"/>
    <w:rsid w:val="006F6205"/>
    <w:rsid w:val="006F6282"/>
    <w:rsid w:val="006F65FA"/>
    <w:rsid w:val="006F777C"/>
    <w:rsid w:val="006F7CC6"/>
    <w:rsid w:val="007017FD"/>
    <w:rsid w:val="00701D92"/>
    <w:rsid w:val="007044B9"/>
    <w:rsid w:val="00704CF0"/>
    <w:rsid w:val="0070654E"/>
    <w:rsid w:val="00706B20"/>
    <w:rsid w:val="00706DBC"/>
    <w:rsid w:val="00707054"/>
    <w:rsid w:val="00707510"/>
    <w:rsid w:val="00710E91"/>
    <w:rsid w:val="0071108D"/>
    <w:rsid w:val="00712417"/>
    <w:rsid w:val="0071315D"/>
    <w:rsid w:val="007150AB"/>
    <w:rsid w:val="007167CE"/>
    <w:rsid w:val="00720F0F"/>
    <w:rsid w:val="007229A6"/>
    <w:rsid w:val="00722F34"/>
    <w:rsid w:val="0072388A"/>
    <w:rsid w:val="00723AB2"/>
    <w:rsid w:val="00725209"/>
    <w:rsid w:val="00726926"/>
    <w:rsid w:val="00726974"/>
    <w:rsid w:val="00730A36"/>
    <w:rsid w:val="007338DB"/>
    <w:rsid w:val="0073779D"/>
    <w:rsid w:val="007408A0"/>
    <w:rsid w:val="00742D77"/>
    <w:rsid w:val="00743D42"/>
    <w:rsid w:val="00744464"/>
    <w:rsid w:val="00745573"/>
    <w:rsid w:val="00745750"/>
    <w:rsid w:val="007457D7"/>
    <w:rsid w:val="00745808"/>
    <w:rsid w:val="007508E1"/>
    <w:rsid w:val="00761228"/>
    <w:rsid w:val="00761BC7"/>
    <w:rsid w:val="007624D5"/>
    <w:rsid w:val="007628FF"/>
    <w:rsid w:val="0076318E"/>
    <w:rsid w:val="00766F6A"/>
    <w:rsid w:val="007704CD"/>
    <w:rsid w:val="007708DE"/>
    <w:rsid w:val="007713BD"/>
    <w:rsid w:val="007739AC"/>
    <w:rsid w:val="00773F22"/>
    <w:rsid w:val="007747B5"/>
    <w:rsid w:val="00775DA1"/>
    <w:rsid w:val="00776AB0"/>
    <w:rsid w:val="0078480C"/>
    <w:rsid w:val="00784E88"/>
    <w:rsid w:val="007861F9"/>
    <w:rsid w:val="00786E78"/>
    <w:rsid w:val="00787D3A"/>
    <w:rsid w:val="007904B8"/>
    <w:rsid w:val="00790C41"/>
    <w:rsid w:val="007910B4"/>
    <w:rsid w:val="0079145A"/>
    <w:rsid w:val="00791C80"/>
    <w:rsid w:val="0079210B"/>
    <w:rsid w:val="00792950"/>
    <w:rsid w:val="007936EA"/>
    <w:rsid w:val="00793B27"/>
    <w:rsid w:val="00793CFD"/>
    <w:rsid w:val="007957EA"/>
    <w:rsid w:val="0079623B"/>
    <w:rsid w:val="0079794F"/>
    <w:rsid w:val="00797E7F"/>
    <w:rsid w:val="007A0997"/>
    <w:rsid w:val="007A107C"/>
    <w:rsid w:val="007A1437"/>
    <w:rsid w:val="007A2ED1"/>
    <w:rsid w:val="007A4F58"/>
    <w:rsid w:val="007A5605"/>
    <w:rsid w:val="007A7220"/>
    <w:rsid w:val="007A72A8"/>
    <w:rsid w:val="007A78AE"/>
    <w:rsid w:val="007B1EA5"/>
    <w:rsid w:val="007B243B"/>
    <w:rsid w:val="007B24C4"/>
    <w:rsid w:val="007B2811"/>
    <w:rsid w:val="007B4C8D"/>
    <w:rsid w:val="007B58BE"/>
    <w:rsid w:val="007B6656"/>
    <w:rsid w:val="007B6D75"/>
    <w:rsid w:val="007B6D8A"/>
    <w:rsid w:val="007B79B3"/>
    <w:rsid w:val="007B7F2B"/>
    <w:rsid w:val="007C183E"/>
    <w:rsid w:val="007C21C0"/>
    <w:rsid w:val="007C4543"/>
    <w:rsid w:val="007C4565"/>
    <w:rsid w:val="007C5ADE"/>
    <w:rsid w:val="007C61AC"/>
    <w:rsid w:val="007C6320"/>
    <w:rsid w:val="007C7985"/>
    <w:rsid w:val="007D22F8"/>
    <w:rsid w:val="007D26CD"/>
    <w:rsid w:val="007D471E"/>
    <w:rsid w:val="007D6199"/>
    <w:rsid w:val="007D77F1"/>
    <w:rsid w:val="007D7A36"/>
    <w:rsid w:val="007D7A47"/>
    <w:rsid w:val="007E123A"/>
    <w:rsid w:val="007E1722"/>
    <w:rsid w:val="007E2026"/>
    <w:rsid w:val="007E390B"/>
    <w:rsid w:val="007E6775"/>
    <w:rsid w:val="007F2292"/>
    <w:rsid w:val="007F26FD"/>
    <w:rsid w:val="007F2713"/>
    <w:rsid w:val="007F2A8D"/>
    <w:rsid w:val="007F2F2E"/>
    <w:rsid w:val="007F323E"/>
    <w:rsid w:val="007F43C9"/>
    <w:rsid w:val="007F590B"/>
    <w:rsid w:val="008016E4"/>
    <w:rsid w:val="008023F9"/>
    <w:rsid w:val="008028C6"/>
    <w:rsid w:val="00802EE6"/>
    <w:rsid w:val="00804CD0"/>
    <w:rsid w:val="0080505B"/>
    <w:rsid w:val="008064F8"/>
    <w:rsid w:val="00810045"/>
    <w:rsid w:val="0081150E"/>
    <w:rsid w:val="00811864"/>
    <w:rsid w:val="00812AD7"/>
    <w:rsid w:val="00813689"/>
    <w:rsid w:val="00813E58"/>
    <w:rsid w:val="00814121"/>
    <w:rsid w:val="00814B5D"/>
    <w:rsid w:val="00814F40"/>
    <w:rsid w:val="008161A9"/>
    <w:rsid w:val="00817FCC"/>
    <w:rsid w:val="00817FDF"/>
    <w:rsid w:val="00820175"/>
    <w:rsid w:val="00820511"/>
    <w:rsid w:val="00820D34"/>
    <w:rsid w:val="00821F65"/>
    <w:rsid w:val="00824957"/>
    <w:rsid w:val="00824D8A"/>
    <w:rsid w:val="00824D98"/>
    <w:rsid w:val="00831C3B"/>
    <w:rsid w:val="00832625"/>
    <w:rsid w:val="00833863"/>
    <w:rsid w:val="00833CE3"/>
    <w:rsid w:val="00840FF5"/>
    <w:rsid w:val="008419D1"/>
    <w:rsid w:val="00841A2E"/>
    <w:rsid w:val="008430AD"/>
    <w:rsid w:val="0084689B"/>
    <w:rsid w:val="00846D5D"/>
    <w:rsid w:val="00846D8A"/>
    <w:rsid w:val="008471A0"/>
    <w:rsid w:val="00853B63"/>
    <w:rsid w:val="008571D9"/>
    <w:rsid w:val="00860A24"/>
    <w:rsid w:val="00860BA9"/>
    <w:rsid w:val="008616A0"/>
    <w:rsid w:val="008652AE"/>
    <w:rsid w:val="00867AAF"/>
    <w:rsid w:val="00867FC3"/>
    <w:rsid w:val="00872380"/>
    <w:rsid w:val="00873BF7"/>
    <w:rsid w:val="00874035"/>
    <w:rsid w:val="00874CC5"/>
    <w:rsid w:val="008761C1"/>
    <w:rsid w:val="008762F5"/>
    <w:rsid w:val="0087639D"/>
    <w:rsid w:val="00877C59"/>
    <w:rsid w:val="00880CC6"/>
    <w:rsid w:val="00880F3B"/>
    <w:rsid w:val="008837A1"/>
    <w:rsid w:val="00884562"/>
    <w:rsid w:val="00884F96"/>
    <w:rsid w:val="008851C4"/>
    <w:rsid w:val="00885591"/>
    <w:rsid w:val="00885CBF"/>
    <w:rsid w:val="00886217"/>
    <w:rsid w:val="00886C31"/>
    <w:rsid w:val="008873F0"/>
    <w:rsid w:val="008878CE"/>
    <w:rsid w:val="00890C1A"/>
    <w:rsid w:val="008936C3"/>
    <w:rsid w:val="00893CF3"/>
    <w:rsid w:val="00894E00"/>
    <w:rsid w:val="008979C3"/>
    <w:rsid w:val="008A002E"/>
    <w:rsid w:val="008A16E9"/>
    <w:rsid w:val="008A3660"/>
    <w:rsid w:val="008A4216"/>
    <w:rsid w:val="008A56CC"/>
    <w:rsid w:val="008A6A1D"/>
    <w:rsid w:val="008A73E7"/>
    <w:rsid w:val="008B1DE8"/>
    <w:rsid w:val="008B2B86"/>
    <w:rsid w:val="008B4676"/>
    <w:rsid w:val="008B51DD"/>
    <w:rsid w:val="008C17FF"/>
    <w:rsid w:val="008C1D62"/>
    <w:rsid w:val="008C3DD6"/>
    <w:rsid w:val="008C4147"/>
    <w:rsid w:val="008C4F9A"/>
    <w:rsid w:val="008C7C48"/>
    <w:rsid w:val="008D0DDB"/>
    <w:rsid w:val="008D0F38"/>
    <w:rsid w:val="008D1293"/>
    <w:rsid w:val="008D1EE4"/>
    <w:rsid w:val="008D2531"/>
    <w:rsid w:val="008D257D"/>
    <w:rsid w:val="008D27E4"/>
    <w:rsid w:val="008D3378"/>
    <w:rsid w:val="008D39EF"/>
    <w:rsid w:val="008D55B3"/>
    <w:rsid w:val="008D7D0D"/>
    <w:rsid w:val="008E2305"/>
    <w:rsid w:val="008E5090"/>
    <w:rsid w:val="008E532F"/>
    <w:rsid w:val="008E5519"/>
    <w:rsid w:val="008E5EB5"/>
    <w:rsid w:val="008E6CD9"/>
    <w:rsid w:val="008E7877"/>
    <w:rsid w:val="008F00F5"/>
    <w:rsid w:val="008F08A7"/>
    <w:rsid w:val="008F0A99"/>
    <w:rsid w:val="008F26FC"/>
    <w:rsid w:val="008F49EA"/>
    <w:rsid w:val="008F6705"/>
    <w:rsid w:val="009013DE"/>
    <w:rsid w:val="00901FB5"/>
    <w:rsid w:val="00904568"/>
    <w:rsid w:val="009077FB"/>
    <w:rsid w:val="00907B6F"/>
    <w:rsid w:val="00907FA9"/>
    <w:rsid w:val="00911B8B"/>
    <w:rsid w:val="00912DA7"/>
    <w:rsid w:val="00912E84"/>
    <w:rsid w:val="00912F18"/>
    <w:rsid w:val="009136A9"/>
    <w:rsid w:val="00913DF3"/>
    <w:rsid w:val="009149D5"/>
    <w:rsid w:val="00914BD6"/>
    <w:rsid w:val="00917805"/>
    <w:rsid w:val="00920064"/>
    <w:rsid w:val="00921157"/>
    <w:rsid w:val="009214AE"/>
    <w:rsid w:val="00923325"/>
    <w:rsid w:val="00925287"/>
    <w:rsid w:val="009252EB"/>
    <w:rsid w:val="009254E3"/>
    <w:rsid w:val="009260CB"/>
    <w:rsid w:val="00926CF4"/>
    <w:rsid w:val="00932072"/>
    <w:rsid w:val="00932563"/>
    <w:rsid w:val="00932E27"/>
    <w:rsid w:val="009330A2"/>
    <w:rsid w:val="00933120"/>
    <w:rsid w:val="00933D21"/>
    <w:rsid w:val="00936187"/>
    <w:rsid w:val="00937880"/>
    <w:rsid w:val="00944091"/>
    <w:rsid w:val="00945A6A"/>
    <w:rsid w:val="00946489"/>
    <w:rsid w:val="00947E8F"/>
    <w:rsid w:val="00953912"/>
    <w:rsid w:val="00954030"/>
    <w:rsid w:val="00954DBE"/>
    <w:rsid w:val="00956EE4"/>
    <w:rsid w:val="00957E23"/>
    <w:rsid w:val="009602C8"/>
    <w:rsid w:val="00961BA1"/>
    <w:rsid w:val="00963186"/>
    <w:rsid w:val="00963EBC"/>
    <w:rsid w:val="00964809"/>
    <w:rsid w:val="009652B0"/>
    <w:rsid w:val="00965649"/>
    <w:rsid w:val="00965FFA"/>
    <w:rsid w:val="009662D6"/>
    <w:rsid w:val="00967179"/>
    <w:rsid w:val="00967608"/>
    <w:rsid w:val="009701DB"/>
    <w:rsid w:val="00971E32"/>
    <w:rsid w:val="0097361D"/>
    <w:rsid w:val="0097793F"/>
    <w:rsid w:val="00985ABA"/>
    <w:rsid w:val="00986FFD"/>
    <w:rsid w:val="009874D4"/>
    <w:rsid w:val="00987844"/>
    <w:rsid w:val="00990255"/>
    <w:rsid w:val="009918BD"/>
    <w:rsid w:val="00994112"/>
    <w:rsid w:val="00994280"/>
    <w:rsid w:val="0099480B"/>
    <w:rsid w:val="0099513D"/>
    <w:rsid w:val="009962DC"/>
    <w:rsid w:val="00996DDE"/>
    <w:rsid w:val="00997791"/>
    <w:rsid w:val="009A2832"/>
    <w:rsid w:val="009A3731"/>
    <w:rsid w:val="009A3F2B"/>
    <w:rsid w:val="009A5384"/>
    <w:rsid w:val="009B0CA1"/>
    <w:rsid w:val="009B2AB8"/>
    <w:rsid w:val="009B34CB"/>
    <w:rsid w:val="009B37A6"/>
    <w:rsid w:val="009B4569"/>
    <w:rsid w:val="009B4B7E"/>
    <w:rsid w:val="009B7718"/>
    <w:rsid w:val="009B7A8D"/>
    <w:rsid w:val="009C0596"/>
    <w:rsid w:val="009C1574"/>
    <w:rsid w:val="009C2B2E"/>
    <w:rsid w:val="009C2D9E"/>
    <w:rsid w:val="009C308C"/>
    <w:rsid w:val="009C32AB"/>
    <w:rsid w:val="009C341E"/>
    <w:rsid w:val="009C4DF6"/>
    <w:rsid w:val="009C507E"/>
    <w:rsid w:val="009C536A"/>
    <w:rsid w:val="009C644C"/>
    <w:rsid w:val="009C76BD"/>
    <w:rsid w:val="009D1AE8"/>
    <w:rsid w:val="009D2AEC"/>
    <w:rsid w:val="009D4C33"/>
    <w:rsid w:val="009E1AEC"/>
    <w:rsid w:val="009E2EA3"/>
    <w:rsid w:val="009E75B0"/>
    <w:rsid w:val="009E75EE"/>
    <w:rsid w:val="009F0030"/>
    <w:rsid w:val="009F107D"/>
    <w:rsid w:val="009F1774"/>
    <w:rsid w:val="009F30FE"/>
    <w:rsid w:val="009F47C1"/>
    <w:rsid w:val="009F4FF4"/>
    <w:rsid w:val="009F73D0"/>
    <w:rsid w:val="009F7522"/>
    <w:rsid w:val="00A0006F"/>
    <w:rsid w:val="00A0035E"/>
    <w:rsid w:val="00A026CD"/>
    <w:rsid w:val="00A02F23"/>
    <w:rsid w:val="00A030C5"/>
    <w:rsid w:val="00A042C6"/>
    <w:rsid w:val="00A04533"/>
    <w:rsid w:val="00A049A0"/>
    <w:rsid w:val="00A05AAE"/>
    <w:rsid w:val="00A05CDE"/>
    <w:rsid w:val="00A060B6"/>
    <w:rsid w:val="00A06370"/>
    <w:rsid w:val="00A06DCB"/>
    <w:rsid w:val="00A12212"/>
    <w:rsid w:val="00A13A45"/>
    <w:rsid w:val="00A13C40"/>
    <w:rsid w:val="00A21446"/>
    <w:rsid w:val="00A220DE"/>
    <w:rsid w:val="00A22441"/>
    <w:rsid w:val="00A22F1E"/>
    <w:rsid w:val="00A234E4"/>
    <w:rsid w:val="00A23697"/>
    <w:rsid w:val="00A23AF2"/>
    <w:rsid w:val="00A24C5C"/>
    <w:rsid w:val="00A30AEA"/>
    <w:rsid w:val="00A32214"/>
    <w:rsid w:val="00A32BFF"/>
    <w:rsid w:val="00A37775"/>
    <w:rsid w:val="00A4101E"/>
    <w:rsid w:val="00A422DB"/>
    <w:rsid w:val="00A42735"/>
    <w:rsid w:val="00A42807"/>
    <w:rsid w:val="00A42EEA"/>
    <w:rsid w:val="00A43166"/>
    <w:rsid w:val="00A44904"/>
    <w:rsid w:val="00A46D64"/>
    <w:rsid w:val="00A4753C"/>
    <w:rsid w:val="00A47B1A"/>
    <w:rsid w:val="00A52701"/>
    <w:rsid w:val="00A52A5B"/>
    <w:rsid w:val="00A562C3"/>
    <w:rsid w:val="00A60017"/>
    <w:rsid w:val="00A605DC"/>
    <w:rsid w:val="00A6177A"/>
    <w:rsid w:val="00A62077"/>
    <w:rsid w:val="00A63378"/>
    <w:rsid w:val="00A6351E"/>
    <w:rsid w:val="00A63D10"/>
    <w:rsid w:val="00A65F22"/>
    <w:rsid w:val="00A669E3"/>
    <w:rsid w:val="00A66EF3"/>
    <w:rsid w:val="00A715D8"/>
    <w:rsid w:val="00A73351"/>
    <w:rsid w:val="00A734B8"/>
    <w:rsid w:val="00A738AF"/>
    <w:rsid w:val="00A7476E"/>
    <w:rsid w:val="00A7480A"/>
    <w:rsid w:val="00A74C3D"/>
    <w:rsid w:val="00A7688C"/>
    <w:rsid w:val="00A76D33"/>
    <w:rsid w:val="00A815E9"/>
    <w:rsid w:val="00A82589"/>
    <w:rsid w:val="00A8332C"/>
    <w:rsid w:val="00A84B63"/>
    <w:rsid w:val="00A85CB9"/>
    <w:rsid w:val="00A907F1"/>
    <w:rsid w:val="00A9098A"/>
    <w:rsid w:val="00A93678"/>
    <w:rsid w:val="00A93B7F"/>
    <w:rsid w:val="00A945CC"/>
    <w:rsid w:val="00A9516A"/>
    <w:rsid w:val="00A961F7"/>
    <w:rsid w:val="00A975B1"/>
    <w:rsid w:val="00AA01F0"/>
    <w:rsid w:val="00AA08B5"/>
    <w:rsid w:val="00AA2942"/>
    <w:rsid w:val="00AA4197"/>
    <w:rsid w:val="00AA49C8"/>
    <w:rsid w:val="00AA52FF"/>
    <w:rsid w:val="00AA6F8D"/>
    <w:rsid w:val="00AB0FA2"/>
    <w:rsid w:val="00AB2373"/>
    <w:rsid w:val="00AB39EB"/>
    <w:rsid w:val="00AB3CE5"/>
    <w:rsid w:val="00AC0F06"/>
    <w:rsid w:val="00AC282D"/>
    <w:rsid w:val="00AC3E98"/>
    <w:rsid w:val="00AC5BC0"/>
    <w:rsid w:val="00AC7453"/>
    <w:rsid w:val="00AD1AAC"/>
    <w:rsid w:val="00AD1C77"/>
    <w:rsid w:val="00AD26F7"/>
    <w:rsid w:val="00AD298D"/>
    <w:rsid w:val="00AD4E26"/>
    <w:rsid w:val="00AD6300"/>
    <w:rsid w:val="00AD7FAA"/>
    <w:rsid w:val="00AD7FC9"/>
    <w:rsid w:val="00AE019F"/>
    <w:rsid w:val="00AE036A"/>
    <w:rsid w:val="00AE06EA"/>
    <w:rsid w:val="00AE4B1E"/>
    <w:rsid w:val="00AE4B3B"/>
    <w:rsid w:val="00AF033B"/>
    <w:rsid w:val="00AF0FF0"/>
    <w:rsid w:val="00AF3680"/>
    <w:rsid w:val="00AF41B7"/>
    <w:rsid w:val="00AF6366"/>
    <w:rsid w:val="00AF7CB7"/>
    <w:rsid w:val="00B00474"/>
    <w:rsid w:val="00B00C7B"/>
    <w:rsid w:val="00B021A0"/>
    <w:rsid w:val="00B024BE"/>
    <w:rsid w:val="00B0330A"/>
    <w:rsid w:val="00B04CC8"/>
    <w:rsid w:val="00B067E0"/>
    <w:rsid w:val="00B068C7"/>
    <w:rsid w:val="00B06946"/>
    <w:rsid w:val="00B07821"/>
    <w:rsid w:val="00B07B57"/>
    <w:rsid w:val="00B11E45"/>
    <w:rsid w:val="00B11F5A"/>
    <w:rsid w:val="00B121FC"/>
    <w:rsid w:val="00B135D6"/>
    <w:rsid w:val="00B13A8A"/>
    <w:rsid w:val="00B151DE"/>
    <w:rsid w:val="00B15241"/>
    <w:rsid w:val="00B220A8"/>
    <w:rsid w:val="00B23AF7"/>
    <w:rsid w:val="00B240E9"/>
    <w:rsid w:val="00B244B5"/>
    <w:rsid w:val="00B24BB2"/>
    <w:rsid w:val="00B252C6"/>
    <w:rsid w:val="00B266BE"/>
    <w:rsid w:val="00B27903"/>
    <w:rsid w:val="00B27939"/>
    <w:rsid w:val="00B27DD7"/>
    <w:rsid w:val="00B30FD5"/>
    <w:rsid w:val="00B31BD2"/>
    <w:rsid w:val="00B31F3F"/>
    <w:rsid w:val="00B323D2"/>
    <w:rsid w:val="00B32FB3"/>
    <w:rsid w:val="00B330A9"/>
    <w:rsid w:val="00B34A13"/>
    <w:rsid w:val="00B34A4A"/>
    <w:rsid w:val="00B364A7"/>
    <w:rsid w:val="00B3670D"/>
    <w:rsid w:val="00B37585"/>
    <w:rsid w:val="00B377CB"/>
    <w:rsid w:val="00B43E5B"/>
    <w:rsid w:val="00B44523"/>
    <w:rsid w:val="00B467DB"/>
    <w:rsid w:val="00B472EC"/>
    <w:rsid w:val="00B5051C"/>
    <w:rsid w:val="00B50656"/>
    <w:rsid w:val="00B56B85"/>
    <w:rsid w:val="00B6608A"/>
    <w:rsid w:val="00B66155"/>
    <w:rsid w:val="00B665A3"/>
    <w:rsid w:val="00B67106"/>
    <w:rsid w:val="00B673F7"/>
    <w:rsid w:val="00B727C4"/>
    <w:rsid w:val="00B77120"/>
    <w:rsid w:val="00B83179"/>
    <w:rsid w:val="00B831BF"/>
    <w:rsid w:val="00B83ECE"/>
    <w:rsid w:val="00B843ED"/>
    <w:rsid w:val="00B844BB"/>
    <w:rsid w:val="00B84758"/>
    <w:rsid w:val="00B85C48"/>
    <w:rsid w:val="00B87B83"/>
    <w:rsid w:val="00B90D8F"/>
    <w:rsid w:val="00B91795"/>
    <w:rsid w:val="00B92BED"/>
    <w:rsid w:val="00B94E49"/>
    <w:rsid w:val="00B972CF"/>
    <w:rsid w:val="00BA1125"/>
    <w:rsid w:val="00BA192F"/>
    <w:rsid w:val="00BA22D8"/>
    <w:rsid w:val="00BA3DA3"/>
    <w:rsid w:val="00BA3DC9"/>
    <w:rsid w:val="00BA4AB7"/>
    <w:rsid w:val="00BB15A9"/>
    <w:rsid w:val="00BB2366"/>
    <w:rsid w:val="00BB2C5E"/>
    <w:rsid w:val="00BB3DD4"/>
    <w:rsid w:val="00BB41CD"/>
    <w:rsid w:val="00BB4EF2"/>
    <w:rsid w:val="00BB5CFD"/>
    <w:rsid w:val="00BC044D"/>
    <w:rsid w:val="00BC06B9"/>
    <w:rsid w:val="00BC1A7C"/>
    <w:rsid w:val="00BC4763"/>
    <w:rsid w:val="00BC497A"/>
    <w:rsid w:val="00BC7647"/>
    <w:rsid w:val="00BD3BB5"/>
    <w:rsid w:val="00BD3ED6"/>
    <w:rsid w:val="00BD4B58"/>
    <w:rsid w:val="00BD57E8"/>
    <w:rsid w:val="00BD6690"/>
    <w:rsid w:val="00BD6EB4"/>
    <w:rsid w:val="00BD7DDB"/>
    <w:rsid w:val="00BE1172"/>
    <w:rsid w:val="00BE366D"/>
    <w:rsid w:val="00BE37FC"/>
    <w:rsid w:val="00BE44B2"/>
    <w:rsid w:val="00BE4D7E"/>
    <w:rsid w:val="00BE5390"/>
    <w:rsid w:val="00BE67C0"/>
    <w:rsid w:val="00BE7125"/>
    <w:rsid w:val="00BE758E"/>
    <w:rsid w:val="00BE7EC6"/>
    <w:rsid w:val="00BF18DE"/>
    <w:rsid w:val="00BF1DB0"/>
    <w:rsid w:val="00BF2572"/>
    <w:rsid w:val="00BF2927"/>
    <w:rsid w:val="00BF45B7"/>
    <w:rsid w:val="00BF4664"/>
    <w:rsid w:val="00BF5A18"/>
    <w:rsid w:val="00BF5EF4"/>
    <w:rsid w:val="00BF7B6D"/>
    <w:rsid w:val="00C0042A"/>
    <w:rsid w:val="00C020AC"/>
    <w:rsid w:val="00C02893"/>
    <w:rsid w:val="00C03FBF"/>
    <w:rsid w:val="00C05C6F"/>
    <w:rsid w:val="00C06CF4"/>
    <w:rsid w:val="00C070C1"/>
    <w:rsid w:val="00C103FB"/>
    <w:rsid w:val="00C11A7E"/>
    <w:rsid w:val="00C12A6B"/>
    <w:rsid w:val="00C1426A"/>
    <w:rsid w:val="00C16C5F"/>
    <w:rsid w:val="00C179DA"/>
    <w:rsid w:val="00C20457"/>
    <w:rsid w:val="00C210EB"/>
    <w:rsid w:val="00C21323"/>
    <w:rsid w:val="00C224D6"/>
    <w:rsid w:val="00C24395"/>
    <w:rsid w:val="00C24E14"/>
    <w:rsid w:val="00C2505B"/>
    <w:rsid w:val="00C252CC"/>
    <w:rsid w:val="00C31228"/>
    <w:rsid w:val="00C32C0A"/>
    <w:rsid w:val="00C35C84"/>
    <w:rsid w:val="00C3607C"/>
    <w:rsid w:val="00C409A9"/>
    <w:rsid w:val="00C40E33"/>
    <w:rsid w:val="00C41088"/>
    <w:rsid w:val="00C445C0"/>
    <w:rsid w:val="00C44678"/>
    <w:rsid w:val="00C4554F"/>
    <w:rsid w:val="00C46B1A"/>
    <w:rsid w:val="00C475FE"/>
    <w:rsid w:val="00C5066C"/>
    <w:rsid w:val="00C51225"/>
    <w:rsid w:val="00C53283"/>
    <w:rsid w:val="00C54BBF"/>
    <w:rsid w:val="00C560BE"/>
    <w:rsid w:val="00C57826"/>
    <w:rsid w:val="00C6152C"/>
    <w:rsid w:val="00C623FE"/>
    <w:rsid w:val="00C63E24"/>
    <w:rsid w:val="00C64CF9"/>
    <w:rsid w:val="00C6539F"/>
    <w:rsid w:val="00C65BD7"/>
    <w:rsid w:val="00C660A8"/>
    <w:rsid w:val="00C7294D"/>
    <w:rsid w:val="00C72D25"/>
    <w:rsid w:val="00C72F1D"/>
    <w:rsid w:val="00C73258"/>
    <w:rsid w:val="00C74A28"/>
    <w:rsid w:val="00C7521F"/>
    <w:rsid w:val="00C75273"/>
    <w:rsid w:val="00C75320"/>
    <w:rsid w:val="00C7587C"/>
    <w:rsid w:val="00C75A69"/>
    <w:rsid w:val="00C806F5"/>
    <w:rsid w:val="00C80AD1"/>
    <w:rsid w:val="00C820FA"/>
    <w:rsid w:val="00C83851"/>
    <w:rsid w:val="00C83D24"/>
    <w:rsid w:val="00C83D6A"/>
    <w:rsid w:val="00C84F57"/>
    <w:rsid w:val="00C84F80"/>
    <w:rsid w:val="00C84F9D"/>
    <w:rsid w:val="00C85BF2"/>
    <w:rsid w:val="00C85CD3"/>
    <w:rsid w:val="00C86CA5"/>
    <w:rsid w:val="00C90D50"/>
    <w:rsid w:val="00C90FCE"/>
    <w:rsid w:val="00C917AF"/>
    <w:rsid w:val="00C917F4"/>
    <w:rsid w:val="00C927D9"/>
    <w:rsid w:val="00C932BD"/>
    <w:rsid w:val="00C94216"/>
    <w:rsid w:val="00C94364"/>
    <w:rsid w:val="00C94483"/>
    <w:rsid w:val="00C949C1"/>
    <w:rsid w:val="00C9744E"/>
    <w:rsid w:val="00CA0CE7"/>
    <w:rsid w:val="00CA1E62"/>
    <w:rsid w:val="00CA3162"/>
    <w:rsid w:val="00CA4501"/>
    <w:rsid w:val="00CA7F43"/>
    <w:rsid w:val="00CB1085"/>
    <w:rsid w:val="00CB29ED"/>
    <w:rsid w:val="00CB37E7"/>
    <w:rsid w:val="00CB3E96"/>
    <w:rsid w:val="00CB40BE"/>
    <w:rsid w:val="00CB5C1A"/>
    <w:rsid w:val="00CB7638"/>
    <w:rsid w:val="00CC0984"/>
    <w:rsid w:val="00CC13E4"/>
    <w:rsid w:val="00CC143C"/>
    <w:rsid w:val="00CC1D1D"/>
    <w:rsid w:val="00CC1EBF"/>
    <w:rsid w:val="00CC255B"/>
    <w:rsid w:val="00CC2D5A"/>
    <w:rsid w:val="00CC60D8"/>
    <w:rsid w:val="00CC6B73"/>
    <w:rsid w:val="00CC6D3D"/>
    <w:rsid w:val="00CC7421"/>
    <w:rsid w:val="00CD0AAF"/>
    <w:rsid w:val="00CD0D8B"/>
    <w:rsid w:val="00CD13B5"/>
    <w:rsid w:val="00CD1F7B"/>
    <w:rsid w:val="00CD2450"/>
    <w:rsid w:val="00CD3AB0"/>
    <w:rsid w:val="00CD4AFA"/>
    <w:rsid w:val="00CD65B8"/>
    <w:rsid w:val="00CD6D7E"/>
    <w:rsid w:val="00CD7A9A"/>
    <w:rsid w:val="00CD7DB4"/>
    <w:rsid w:val="00CE046D"/>
    <w:rsid w:val="00CE0A0F"/>
    <w:rsid w:val="00CE11AF"/>
    <w:rsid w:val="00CE1988"/>
    <w:rsid w:val="00CF05ED"/>
    <w:rsid w:val="00CF61D9"/>
    <w:rsid w:val="00CF7176"/>
    <w:rsid w:val="00CF7387"/>
    <w:rsid w:val="00D00B02"/>
    <w:rsid w:val="00D01258"/>
    <w:rsid w:val="00D01393"/>
    <w:rsid w:val="00D01952"/>
    <w:rsid w:val="00D02911"/>
    <w:rsid w:val="00D03895"/>
    <w:rsid w:val="00D0522D"/>
    <w:rsid w:val="00D052AA"/>
    <w:rsid w:val="00D10725"/>
    <w:rsid w:val="00D10B7E"/>
    <w:rsid w:val="00D132D5"/>
    <w:rsid w:val="00D15F4F"/>
    <w:rsid w:val="00D16FA1"/>
    <w:rsid w:val="00D17C15"/>
    <w:rsid w:val="00D20B92"/>
    <w:rsid w:val="00D22163"/>
    <w:rsid w:val="00D22B1A"/>
    <w:rsid w:val="00D22FCA"/>
    <w:rsid w:val="00D242A4"/>
    <w:rsid w:val="00D252E2"/>
    <w:rsid w:val="00D2578E"/>
    <w:rsid w:val="00D261FD"/>
    <w:rsid w:val="00D26522"/>
    <w:rsid w:val="00D27361"/>
    <w:rsid w:val="00D302DA"/>
    <w:rsid w:val="00D303DB"/>
    <w:rsid w:val="00D30532"/>
    <w:rsid w:val="00D33AB5"/>
    <w:rsid w:val="00D33C85"/>
    <w:rsid w:val="00D36169"/>
    <w:rsid w:val="00D4016B"/>
    <w:rsid w:val="00D40472"/>
    <w:rsid w:val="00D40FF2"/>
    <w:rsid w:val="00D447AC"/>
    <w:rsid w:val="00D44F89"/>
    <w:rsid w:val="00D44FDC"/>
    <w:rsid w:val="00D458EA"/>
    <w:rsid w:val="00D47A8C"/>
    <w:rsid w:val="00D47B33"/>
    <w:rsid w:val="00D47E50"/>
    <w:rsid w:val="00D509CA"/>
    <w:rsid w:val="00D570A0"/>
    <w:rsid w:val="00D61027"/>
    <w:rsid w:val="00D6124B"/>
    <w:rsid w:val="00D61FFF"/>
    <w:rsid w:val="00D63FB5"/>
    <w:rsid w:val="00D6673F"/>
    <w:rsid w:val="00D7019C"/>
    <w:rsid w:val="00D730E6"/>
    <w:rsid w:val="00D8196F"/>
    <w:rsid w:val="00D8202A"/>
    <w:rsid w:val="00D826FB"/>
    <w:rsid w:val="00D827A6"/>
    <w:rsid w:val="00D864AF"/>
    <w:rsid w:val="00D86B58"/>
    <w:rsid w:val="00D8752B"/>
    <w:rsid w:val="00D87EB2"/>
    <w:rsid w:val="00D90D3C"/>
    <w:rsid w:val="00D92AAD"/>
    <w:rsid w:val="00D931C0"/>
    <w:rsid w:val="00D93924"/>
    <w:rsid w:val="00D93AD6"/>
    <w:rsid w:val="00D9431D"/>
    <w:rsid w:val="00D9489D"/>
    <w:rsid w:val="00D94E8E"/>
    <w:rsid w:val="00D94F81"/>
    <w:rsid w:val="00D95050"/>
    <w:rsid w:val="00D95340"/>
    <w:rsid w:val="00D964CA"/>
    <w:rsid w:val="00D96617"/>
    <w:rsid w:val="00DA05B9"/>
    <w:rsid w:val="00DA1021"/>
    <w:rsid w:val="00DA12F8"/>
    <w:rsid w:val="00DA1967"/>
    <w:rsid w:val="00DA632E"/>
    <w:rsid w:val="00DA695E"/>
    <w:rsid w:val="00DB0021"/>
    <w:rsid w:val="00DB02B4"/>
    <w:rsid w:val="00DB15D5"/>
    <w:rsid w:val="00DB3AE3"/>
    <w:rsid w:val="00DB3DDE"/>
    <w:rsid w:val="00DB42DA"/>
    <w:rsid w:val="00DB46BA"/>
    <w:rsid w:val="00DB52AD"/>
    <w:rsid w:val="00DB7B39"/>
    <w:rsid w:val="00DC059A"/>
    <w:rsid w:val="00DC0D65"/>
    <w:rsid w:val="00DC5767"/>
    <w:rsid w:val="00DC63AA"/>
    <w:rsid w:val="00DC68C4"/>
    <w:rsid w:val="00DD25A3"/>
    <w:rsid w:val="00DD2FD3"/>
    <w:rsid w:val="00DD399D"/>
    <w:rsid w:val="00DD64EE"/>
    <w:rsid w:val="00DD66F6"/>
    <w:rsid w:val="00DE13FC"/>
    <w:rsid w:val="00DE2863"/>
    <w:rsid w:val="00DE2884"/>
    <w:rsid w:val="00DE2A32"/>
    <w:rsid w:val="00DE2B85"/>
    <w:rsid w:val="00DE3108"/>
    <w:rsid w:val="00DE49C2"/>
    <w:rsid w:val="00DE4A9B"/>
    <w:rsid w:val="00DE52D1"/>
    <w:rsid w:val="00DE5830"/>
    <w:rsid w:val="00DE6995"/>
    <w:rsid w:val="00DE714F"/>
    <w:rsid w:val="00DF0746"/>
    <w:rsid w:val="00DF12BC"/>
    <w:rsid w:val="00DF2197"/>
    <w:rsid w:val="00DF2B54"/>
    <w:rsid w:val="00DF32E9"/>
    <w:rsid w:val="00DF3596"/>
    <w:rsid w:val="00DF3678"/>
    <w:rsid w:val="00DF3E2E"/>
    <w:rsid w:val="00DF67B3"/>
    <w:rsid w:val="00DF68C3"/>
    <w:rsid w:val="00DF7E9F"/>
    <w:rsid w:val="00E01CF3"/>
    <w:rsid w:val="00E024D3"/>
    <w:rsid w:val="00E02D59"/>
    <w:rsid w:val="00E03876"/>
    <w:rsid w:val="00E03909"/>
    <w:rsid w:val="00E03A11"/>
    <w:rsid w:val="00E043AC"/>
    <w:rsid w:val="00E0605C"/>
    <w:rsid w:val="00E0620C"/>
    <w:rsid w:val="00E074E3"/>
    <w:rsid w:val="00E102FE"/>
    <w:rsid w:val="00E1256D"/>
    <w:rsid w:val="00E13024"/>
    <w:rsid w:val="00E16292"/>
    <w:rsid w:val="00E21342"/>
    <w:rsid w:val="00E21EAF"/>
    <w:rsid w:val="00E22D12"/>
    <w:rsid w:val="00E25CB9"/>
    <w:rsid w:val="00E267D7"/>
    <w:rsid w:val="00E26B7B"/>
    <w:rsid w:val="00E274E6"/>
    <w:rsid w:val="00E3042F"/>
    <w:rsid w:val="00E31CBC"/>
    <w:rsid w:val="00E3210B"/>
    <w:rsid w:val="00E331E4"/>
    <w:rsid w:val="00E333DE"/>
    <w:rsid w:val="00E33630"/>
    <w:rsid w:val="00E35AC3"/>
    <w:rsid w:val="00E37C85"/>
    <w:rsid w:val="00E402F9"/>
    <w:rsid w:val="00E4070D"/>
    <w:rsid w:val="00E41D5B"/>
    <w:rsid w:val="00E42021"/>
    <w:rsid w:val="00E42585"/>
    <w:rsid w:val="00E43B60"/>
    <w:rsid w:val="00E4453E"/>
    <w:rsid w:val="00E446B0"/>
    <w:rsid w:val="00E44BE1"/>
    <w:rsid w:val="00E45C00"/>
    <w:rsid w:val="00E469DC"/>
    <w:rsid w:val="00E474AC"/>
    <w:rsid w:val="00E517FF"/>
    <w:rsid w:val="00E5529E"/>
    <w:rsid w:val="00E557FD"/>
    <w:rsid w:val="00E55A05"/>
    <w:rsid w:val="00E55E63"/>
    <w:rsid w:val="00E56556"/>
    <w:rsid w:val="00E605C4"/>
    <w:rsid w:val="00E60633"/>
    <w:rsid w:val="00E61807"/>
    <w:rsid w:val="00E62FB2"/>
    <w:rsid w:val="00E634E2"/>
    <w:rsid w:val="00E639F1"/>
    <w:rsid w:val="00E64631"/>
    <w:rsid w:val="00E655BD"/>
    <w:rsid w:val="00E66B27"/>
    <w:rsid w:val="00E66ECF"/>
    <w:rsid w:val="00E67A3C"/>
    <w:rsid w:val="00E702D0"/>
    <w:rsid w:val="00E70794"/>
    <w:rsid w:val="00E72435"/>
    <w:rsid w:val="00E72E78"/>
    <w:rsid w:val="00E733C0"/>
    <w:rsid w:val="00E7372E"/>
    <w:rsid w:val="00E73D81"/>
    <w:rsid w:val="00E74A93"/>
    <w:rsid w:val="00E7693A"/>
    <w:rsid w:val="00E77F1F"/>
    <w:rsid w:val="00E806BF"/>
    <w:rsid w:val="00E8244A"/>
    <w:rsid w:val="00E83075"/>
    <w:rsid w:val="00E83BA3"/>
    <w:rsid w:val="00E83DED"/>
    <w:rsid w:val="00E846CD"/>
    <w:rsid w:val="00E86E0D"/>
    <w:rsid w:val="00E90C41"/>
    <w:rsid w:val="00E914DC"/>
    <w:rsid w:val="00E917E7"/>
    <w:rsid w:val="00E91853"/>
    <w:rsid w:val="00E932D7"/>
    <w:rsid w:val="00E9434A"/>
    <w:rsid w:val="00E96832"/>
    <w:rsid w:val="00E96FAE"/>
    <w:rsid w:val="00EA08C4"/>
    <w:rsid w:val="00EA0B1D"/>
    <w:rsid w:val="00EA2078"/>
    <w:rsid w:val="00EA343D"/>
    <w:rsid w:val="00EA352C"/>
    <w:rsid w:val="00EA4482"/>
    <w:rsid w:val="00EA6921"/>
    <w:rsid w:val="00EA7310"/>
    <w:rsid w:val="00EA74C8"/>
    <w:rsid w:val="00EB1BC7"/>
    <w:rsid w:val="00EB1E0C"/>
    <w:rsid w:val="00EB2845"/>
    <w:rsid w:val="00EB4D41"/>
    <w:rsid w:val="00EB77AB"/>
    <w:rsid w:val="00EC0CB1"/>
    <w:rsid w:val="00EC1ED0"/>
    <w:rsid w:val="00EC222B"/>
    <w:rsid w:val="00EC257F"/>
    <w:rsid w:val="00EC4949"/>
    <w:rsid w:val="00EC4F84"/>
    <w:rsid w:val="00EC58A5"/>
    <w:rsid w:val="00EC5EF7"/>
    <w:rsid w:val="00EC6033"/>
    <w:rsid w:val="00ED509F"/>
    <w:rsid w:val="00ED7C01"/>
    <w:rsid w:val="00ED7E76"/>
    <w:rsid w:val="00EE1106"/>
    <w:rsid w:val="00EE17DC"/>
    <w:rsid w:val="00EE26CD"/>
    <w:rsid w:val="00EE363F"/>
    <w:rsid w:val="00EE3742"/>
    <w:rsid w:val="00EE5754"/>
    <w:rsid w:val="00EE5D56"/>
    <w:rsid w:val="00EE6FA7"/>
    <w:rsid w:val="00EE757D"/>
    <w:rsid w:val="00EF017A"/>
    <w:rsid w:val="00EF184A"/>
    <w:rsid w:val="00EF19E0"/>
    <w:rsid w:val="00EF1BB8"/>
    <w:rsid w:val="00EF38C1"/>
    <w:rsid w:val="00EF485F"/>
    <w:rsid w:val="00EF4A93"/>
    <w:rsid w:val="00EF697D"/>
    <w:rsid w:val="00EF781A"/>
    <w:rsid w:val="00EF7E85"/>
    <w:rsid w:val="00F00C78"/>
    <w:rsid w:val="00F00D87"/>
    <w:rsid w:val="00F03970"/>
    <w:rsid w:val="00F03A9A"/>
    <w:rsid w:val="00F042D7"/>
    <w:rsid w:val="00F043C7"/>
    <w:rsid w:val="00F048CD"/>
    <w:rsid w:val="00F049C4"/>
    <w:rsid w:val="00F0744B"/>
    <w:rsid w:val="00F075F6"/>
    <w:rsid w:val="00F07C52"/>
    <w:rsid w:val="00F100DB"/>
    <w:rsid w:val="00F10A99"/>
    <w:rsid w:val="00F13327"/>
    <w:rsid w:val="00F135E8"/>
    <w:rsid w:val="00F13C02"/>
    <w:rsid w:val="00F13C85"/>
    <w:rsid w:val="00F13E61"/>
    <w:rsid w:val="00F14468"/>
    <w:rsid w:val="00F1565E"/>
    <w:rsid w:val="00F16A35"/>
    <w:rsid w:val="00F2005F"/>
    <w:rsid w:val="00F208C1"/>
    <w:rsid w:val="00F224FE"/>
    <w:rsid w:val="00F244DF"/>
    <w:rsid w:val="00F24A6C"/>
    <w:rsid w:val="00F24E2B"/>
    <w:rsid w:val="00F25256"/>
    <w:rsid w:val="00F25C74"/>
    <w:rsid w:val="00F25F66"/>
    <w:rsid w:val="00F306CA"/>
    <w:rsid w:val="00F30C0A"/>
    <w:rsid w:val="00F31996"/>
    <w:rsid w:val="00F3248F"/>
    <w:rsid w:val="00F35EC2"/>
    <w:rsid w:val="00F363AC"/>
    <w:rsid w:val="00F37674"/>
    <w:rsid w:val="00F40795"/>
    <w:rsid w:val="00F41073"/>
    <w:rsid w:val="00F411F1"/>
    <w:rsid w:val="00F412B3"/>
    <w:rsid w:val="00F41BE8"/>
    <w:rsid w:val="00F43C2F"/>
    <w:rsid w:val="00F44E00"/>
    <w:rsid w:val="00F477AF"/>
    <w:rsid w:val="00F50C5F"/>
    <w:rsid w:val="00F518DC"/>
    <w:rsid w:val="00F52AE4"/>
    <w:rsid w:val="00F545CC"/>
    <w:rsid w:val="00F54D40"/>
    <w:rsid w:val="00F56FF3"/>
    <w:rsid w:val="00F6111C"/>
    <w:rsid w:val="00F62006"/>
    <w:rsid w:val="00F620F4"/>
    <w:rsid w:val="00F62A7A"/>
    <w:rsid w:val="00F62CC5"/>
    <w:rsid w:val="00F64518"/>
    <w:rsid w:val="00F64BF1"/>
    <w:rsid w:val="00F64E78"/>
    <w:rsid w:val="00F67CBB"/>
    <w:rsid w:val="00F70176"/>
    <w:rsid w:val="00F73473"/>
    <w:rsid w:val="00F74FC6"/>
    <w:rsid w:val="00F7594D"/>
    <w:rsid w:val="00F806C6"/>
    <w:rsid w:val="00F8120B"/>
    <w:rsid w:val="00F81221"/>
    <w:rsid w:val="00F82CB4"/>
    <w:rsid w:val="00F84B2B"/>
    <w:rsid w:val="00F86A3D"/>
    <w:rsid w:val="00F875B2"/>
    <w:rsid w:val="00F92B9F"/>
    <w:rsid w:val="00F92DE8"/>
    <w:rsid w:val="00F94D4D"/>
    <w:rsid w:val="00F957BC"/>
    <w:rsid w:val="00F965A7"/>
    <w:rsid w:val="00F9723C"/>
    <w:rsid w:val="00F97F2E"/>
    <w:rsid w:val="00FA1207"/>
    <w:rsid w:val="00FA153E"/>
    <w:rsid w:val="00FA1E6F"/>
    <w:rsid w:val="00FA3301"/>
    <w:rsid w:val="00FA3DF7"/>
    <w:rsid w:val="00FA7CEE"/>
    <w:rsid w:val="00FA7F6B"/>
    <w:rsid w:val="00FB0D0C"/>
    <w:rsid w:val="00FB1F07"/>
    <w:rsid w:val="00FB34B3"/>
    <w:rsid w:val="00FB7BFE"/>
    <w:rsid w:val="00FC110B"/>
    <w:rsid w:val="00FC56F4"/>
    <w:rsid w:val="00FC70A9"/>
    <w:rsid w:val="00FC72D0"/>
    <w:rsid w:val="00FD0779"/>
    <w:rsid w:val="00FD0CD5"/>
    <w:rsid w:val="00FD1E51"/>
    <w:rsid w:val="00FD27A4"/>
    <w:rsid w:val="00FD38AC"/>
    <w:rsid w:val="00FD4F26"/>
    <w:rsid w:val="00FE04F5"/>
    <w:rsid w:val="00FE13B0"/>
    <w:rsid w:val="00FE20A3"/>
    <w:rsid w:val="00FE38BA"/>
    <w:rsid w:val="00FE4148"/>
    <w:rsid w:val="00FE475C"/>
    <w:rsid w:val="00FE48A2"/>
    <w:rsid w:val="00FE48D3"/>
    <w:rsid w:val="00FE4D39"/>
    <w:rsid w:val="00FE68E4"/>
    <w:rsid w:val="00FE7A9A"/>
    <w:rsid w:val="00FF0F83"/>
    <w:rsid w:val="00FF159C"/>
    <w:rsid w:val="00FF196E"/>
    <w:rsid w:val="00FF4402"/>
    <w:rsid w:val="00FF6F6F"/>
    <w:rsid w:val="00FF7624"/>
    <w:rsid w:val="00FF7D9C"/>
    <w:rsid w:val="0F0221D7"/>
    <w:rsid w:val="0F1950FB"/>
    <w:rsid w:val="10744149"/>
    <w:rsid w:val="1289621F"/>
    <w:rsid w:val="15758FD9"/>
    <w:rsid w:val="17D59509"/>
    <w:rsid w:val="18445DB3"/>
    <w:rsid w:val="1BB501A8"/>
    <w:rsid w:val="2166914F"/>
    <w:rsid w:val="261CA97F"/>
    <w:rsid w:val="27E04D5E"/>
    <w:rsid w:val="28D4C4E9"/>
    <w:rsid w:val="2A5594F8"/>
    <w:rsid w:val="2AFFFB55"/>
    <w:rsid w:val="2C5DA16A"/>
    <w:rsid w:val="30927092"/>
    <w:rsid w:val="315EC4AE"/>
    <w:rsid w:val="3448EBD1"/>
    <w:rsid w:val="3527F7D8"/>
    <w:rsid w:val="36F262FF"/>
    <w:rsid w:val="38B78D87"/>
    <w:rsid w:val="3B16472F"/>
    <w:rsid w:val="3C052B43"/>
    <w:rsid w:val="3C7AB271"/>
    <w:rsid w:val="47D3869D"/>
    <w:rsid w:val="4D49F05A"/>
    <w:rsid w:val="4D8B781A"/>
    <w:rsid w:val="52C72BE1"/>
    <w:rsid w:val="52DE87FD"/>
    <w:rsid w:val="571D4020"/>
    <w:rsid w:val="5C9A1DD0"/>
    <w:rsid w:val="5D1A963D"/>
    <w:rsid w:val="5F82AB35"/>
    <w:rsid w:val="62451A2D"/>
    <w:rsid w:val="6578D50B"/>
    <w:rsid w:val="67D657F6"/>
    <w:rsid w:val="6C3ABC80"/>
    <w:rsid w:val="6E670F45"/>
    <w:rsid w:val="746F8E8E"/>
    <w:rsid w:val="7935483F"/>
    <w:rsid w:val="7DACEB36"/>
    <w:rsid w:val="7FBF3BFC"/>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C6EAC6D"/>
  <w15:docId w15:val="{776E8D9E-D9BD-4E8E-8E5A-C30F2EAFC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7FD8"/>
    <w:pPr>
      <w:spacing w:after="0" w:line="360" w:lineRule="auto"/>
      <w:jc w:val="both"/>
    </w:pPr>
    <w:rPr>
      <w:rFonts w:ascii="Arial" w:eastAsia="Times New Roman" w:hAnsi="Arial" w:cs="Times New Roman"/>
      <w:szCs w:val="24"/>
      <w:lang w:eastAsia="hr-HR"/>
    </w:rPr>
  </w:style>
  <w:style w:type="paragraph" w:styleId="Naslov1">
    <w:name w:val="heading 1"/>
    <w:basedOn w:val="Normal"/>
    <w:next w:val="Normal"/>
    <w:link w:val="Naslov1Char"/>
    <w:uiPriority w:val="9"/>
    <w:qFormat/>
    <w:rsid w:val="00EA7310"/>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Naslov2">
    <w:name w:val="heading 2"/>
    <w:basedOn w:val="Normal"/>
    <w:next w:val="Normal"/>
    <w:link w:val="Naslov2Char"/>
    <w:uiPriority w:val="9"/>
    <w:semiHidden/>
    <w:unhideWhenUsed/>
    <w:qFormat/>
    <w:rsid w:val="00EA731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Naslov3">
    <w:name w:val="heading 3"/>
    <w:basedOn w:val="Normal"/>
    <w:next w:val="Normal"/>
    <w:link w:val="Naslov3Char"/>
    <w:uiPriority w:val="9"/>
    <w:semiHidden/>
    <w:unhideWhenUsed/>
    <w:qFormat/>
    <w:rsid w:val="00EA7310"/>
    <w:pPr>
      <w:keepNext/>
      <w:keepLines/>
      <w:spacing w:before="200"/>
      <w:outlineLvl w:val="2"/>
    </w:pPr>
    <w:rPr>
      <w:rFonts w:asciiTheme="majorHAnsi" w:eastAsiaTheme="majorEastAsia" w:hAnsiTheme="majorHAnsi" w:cstheme="majorBidi"/>
      <w:b/>
      <w:bCs/>
      <w:color w:val="4F81BD" w:themeColor="accent1"/>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customStyle="1" w:styleId="Nazivinstitucije">
    <w:name w:val="Naziv institucije"/>
    <w:basedOn w:val="Normal"/>
    <w:link w:val="NazivinstitucijeChar"/>
    <w:rsid w:val="00365B40"/>
    <w:pPr>
      <w:jc w:val="center"/>
    </w:pPr>
    <w:rPr>
      <w:b/>
      <w:bCs/>
    </w:rPr>
  </w:style>
  <w:style w:type="paragraph" w:customStyle="1" w:styleId="Imeiprezimekandidata">
    <w:name w:val="Ime i prezime kandidata"/>
    <w:basedOn w:val="Normal"/>
    <w:rsid w:val="00365B40"/>
    <w:pPr>
      <w:spacing w:before="120"/>
    </w:pPr>
    <w:rPr>
      <w:b/>
      <w:sz w:val="28"/>
    </w:rPr>
  </w:style>
  <w:style w:type="paragraph" w:customStyle="1" w:styleId="Naslovzavrnograda">
    <w:name w:val="Naslov završnog rada"/>
    <w:basedOn w:val="Normal"/>
    <w:rsid w:val="00365B40"/>
    <w:pPr>
      <w:jc w:val="center"/>
    </w:pPr>
    <w:rPr>
      <w:b/>
      <w:sz w:val="36"/>
    </w:rPr>
  </w:style>
  <w:style w:type="paragraph" w:customStyle="1" w:styleId="ZAVRNIRAD">
    <w:name w:val="&quot;ZAVRŠNI RAD&quot;"/>
    <w:basedOn w:val="Nazivinstitucije"/>
    <w:rsid w:val="00365B40"/>
    <w:rPr>
      <w:caps/>
    </w:rPr>
  </w:style>
  <w:style w:type="paragraph" w:customStyle="1" w:styleId="Mjesto">
    <w:name w:val="Mjesto"/>
    <w:aliases w:val="godina završnog rada"/>
    <w:basedOn w:val="Nazivinstitucije"/>
    <w:link w:val="MjestoChar"/>
    <w:rsid w:val="00365B40"/>
  </w:style>
  <w:style w:type="paragraph" w:customStyle="1" w:styleId="Podaciokandidatu">
    <w:name w:val="Podaci o kandidatu"/>
    <w:basedOn w:val="Normal"/>
    <w:rsid w:val="00365B40"/>
    <w:pPr>
      <w:spacing w:before="120"/>
    </w:pPr>
    <w:rPr>
      <w:b/>
    </w:rPr>
  </w:style>
  <w:style w:type="paragraph" w:customStyle="1" w:styleId="Mentor">
    <w:name w:val="&quot;Mentor:&quot;"/>
    <w:basedOn w:val="Normal"/>
    <w:rsid w:val="00365B40"/>
    <w:pPr>
      <w:spacing w:before="120"/>
      <w:ind w:left="4956"/>
    </w:pPr>
    <w:rPr>
      <w:b/>
      <w:bCs/>
    </w:rPr>
  </w:style>
  <w:style w:type="paragraph" w:customStyle="1" w:styleId="Podaciomentoru">
    <w:name w:val="Podaci o mentoru"/>
    <w:basedOn w:val="Normal"/>
    <w:rsid w:val="00365B40"/>
    <w:pPr>
      <w:ind w:left="4956"/>
    </w:pPr>
  </w:style>
  <w:style w:type="paragraph" w:customStyle="1" w:styleId="FOINaslov1">
    <w:name w:val="FOI Naslov 1"/>
    <w:basedOn w:val="Mjesto"/>
    <w:link w:val="FOINaslov1Char"/>
    <w:autoRedefine/>
    <w:qFormat/>
    <w:rsid w:val="00CC6D3D"/>
    <w:pPr>
      <w:numPr>
        <w:numId w:val="1"/>
      </w:numPr>
      <w:tabs>
        <w:tab w:val="left" w:pos="426"/>
      </w:tabs>
      <w:spacing w:after="360"/>
      <w:jc w:val="left"/>
    </w:pPr>
    <w:rPr>
      <w:rFonts w:cs="Arial"/>
      <w:sz w:val="36"/>
    </w:rPr>
  </w:style>
  <w:style w:type="paragraph" w:styleId="Odlomakpopisa">
    <w:name w:val="List Paragraph"/>
    <w:basedOn w:val="Normal"/>
    <w:link w:val="OdlomakpopisaChar"/>
    <w:uiPriority w:val="34"/>
    <w:qFormat/>
    <w:rsid w:val="00FE7A9A"/>
    <w:pPr>
      <w:ind w:left="720"/>
      <w:contextualSpacing/>
    </w:pPr>
  </w:style>
  <w:style w:type="character" w:customStyle="1" w:styleId="NazivinstitucijeChar">
    <w:name w:val="Naziv institucije Char"/>
    <w:basedOn w:val="Zadanifontodlomka"/>
    <w:link w:val="Nazivinstitucije"/>
    <w:rsid w:val="00FD0CD5"/>
    <w:rPr>
      <w:rFonts w:ascii="Times New Roman" w:eastAsia="Times New Roman" w:hAnsi="Times New Roman" w:cs="Times New Roman"/>
      <w:b/>
      <w:bCs/>
      <w:sz w:val="24"/>
      <w:szCs w:val="24"/>
      <w:lang w:eastAsia="hr-HR"/>
    </w:rPr>
  </w:style>
  <w:style w:type="character" w:customStyle="1" w:styleId="MjestoChar">
    <w:name w:val="Mjesto Char"/>
    <w:aliases w:val="godina završnog rada Char"/>
    <w:basedOn w:val="NazivinstitucijeChar"/>
    <w:link w:val="Mjesto"/>
    <w:rsid w:val="00FD0CD5"/>
    <w:rPr>
      <w:rFonts w:ascii="Times New Roman" w:eastAsia="Times New Roman" w:hAnsi="Times New Roman" w:cs="Times New Roman"/>
      <w:b/>
      <w:bCs/>
      <w:sz w:val="24"/>
      <w:szCs w:val="24"/>
      <w:lang w:eastAsia="hr-HR"/>
    </w:rPr>
  </w:style>
  <w:style w:type="character" w:customStyle="1" w:styleId="FOINaslov1Char">
    <w:name w:val="FOI Naslov 1 Char"/>
    <w:basedOn w:val="MjestoChar"/>
    <w:link w:val="FOINaslov1"/>
    <w:rsid w:val="00CC6D3D"/>
    <w:rPr>
      <w:rFonts w:ascii="Arial" w:eastAsia="Times New Roman" w:hAnsi="Arial" w:cs="Arial"/>
      <w:b/>
      <w:bCs/>
      <w:sz w:val="36"/>
      <w:szCs w:val="24"/>
      <w:lang w:eastAsia="hr-HR"/>
    </w:rPr>
  </w:style>
  <w:style w:type="paragraph" w:customStyle="1" w:styleId="FOINaslov2">
    <w:name w:val="FOI Naslov 2"/>
    <w:basedOn w:val="Odlomakpopisa"/>
    <w:link w:val="FOINaslov2Char"/>
    <w:qFormat/>
    <w:rsid w:val="00051850"/>
    <w:pPr>
      <w:numPr>
        <w:ilvl w:val="1"/>
        <w:numId w:val="1"/>
      </w:numPr>
      <w:spacing w:before="360" w:after="240"/>
      <w:ind w:left="357" w:hanging="357"/>
      <w:contextualSpacing w:val="0"/>
    </w:pPr>
    <w:rPr>
      <w:rFonts w:cs="Arial"/>
      <w:b/>
      <w:sz w:val="32"/>
    </w:rPr>
  </w:style>
  <w:style w:type="paragraph" w:customStyle="1" w:styleId="FOINaslov3">
    <w:name w:val="FOI Naslov 3"/>
    <w:basedOn w:val="Odlomakpopisa"/>
    <w:link w:val="FOINaslov3Char"/>
    <w:qFormat/>
    <w:rsid w:val="00051850"/>
    <w:pPr>
      <w:numPr>
        <w:ilvl w:val="2"/>
        <w:numId w:val="1"/>
      </w:numPr>
      <w:spacing w:before="240" w:after="120"/>
      <w:ind w:left="709" w:hanging="709"/>
    </w:pPr>
    <w:rPr>
      <w:rFonts w:cs="Arial"/>
      <w:b/>
      <w:sz w:val="28"/>
    </w:rPr>
  </w:style>
  <w:style w:type="character" w:customStyle="1" w:styleId="OdlomakpopisaChar">
    <w:name w:val="Odlomak popisa Char"/>
    <w:basedOn w:val="Zadanifontodlomka"/>
    <w:link w:val="Odlomakpopisa"/>
    <w:uiPriority w:val="34"/>
    <w:rsid w:val="000A11F1"/>
    <w:rPr>
      <w:rFonts w:ascii="Times New Roman" w:eastAsia="Times New Roman" w:hAnsi="Times New Roman" w:cs="Times New Roman"/>
      <w:sz w:val="24"/>
      <w:szCs w:val="24"/>
      <w:lang w:eastAsia="hr-HR"/>
    </w:rPr>
  </w:style>
  <w:style w:type="character" w:customStyle="1" w:styleId="FOINaslov2Char">
    <w:name w:val="FOI Naslov 2 Char"/>
    <w:basedOn w:val="OdlomakpopisaChar"/>
    <w:link w:val="FOINaslov2"/>
    <w:rsid w:val="00051850"/>
    <w:rPr>
      <w:rFonts w:ascii="Arial" w:eastAsia="Times New Roman" w:hAnsi="Arial" w:cs="Arial"/>
      <w:b/>
      <w:sz w:val="32"/>
      <w:szCs w:val="24"/>
      <w:lang w:eastAsia="hr-HR"/>
    </w:rPr>
  </w:style>
  <w:style w:type="paragraph" w:customStyle="1" w:styleId="FOINaslov4">
    <w:name w:val="FOI Naslov 4"/>
    <w:basedOn w:val="Odlomakpopisa"/>
    <w:link w:val="FOINaslov4Char"/>
    <w:qFormat/>
    <w:rsid w:val="000A11F1"/>
    <w:pPr>
      <w:numPr>
        <w:ilvl w:val="3"/>
        <w:numId w:val="1"/>
      </w:numPr>
      <w:spacing w:before="240" w:after="120"/>
      <w:ind w:left="851" w:hanging="851"/>
      <w:contextualSpacing w:val="0"/>
    </w:pPr>
    <w:rPr>
      <w:b/>
    </w:rPr>
  </w:style>
  <w:style w:type="character" w:customStyle="1" w:styleId="FOINaslov3Char">
    <w:name w:val="FOI Naslov 3 Char"/>
    <w:basedOn w:val="OdlomakpopisaChar"/>
    <w:link w:val="FOINaslov3"/>
    <w:rsid w:val="00051850"/>
    <w:rPr>
      <w:rFonts w:ascii="Arial" w:eastAsia="Times New Roman" w:hAnsi="Arial" w:cs="Arial"/>
      <w:b/>
      <w:sz w:val="28"/>
      <w:szCs w:val="24"/>
      <w:lang w:eastAsia="hr-HR"/>
    </w:rPr>
  </w:style>
  <w:style w:type="character" w:customStyle="1" w:styleId="FOINaslov4Char">
    <w:name w:val="FOI Naslov 4 Char"/>
    <w:basedOn w:val="OdlomakpopisaChar"/>
    <w:link w:val="FOINaslov4"/>
    <w:rsid w:val="000A11F1"/>
    <w:rPr>
      <w:rFonts w:ascii="Arial" w:eastAsia="Times New Roman" w:hAnsi="Arial" w:cs="Times New Roman"/>
      <w:b/>
      <w:sz w:val="24"/>
      <w:szCs w:val="24"/>
      <w:lang w:eastAsia="hr-HR"/>
    </w:rPr>
  </w:style>
  <w:style w:type="paragraph" w:styleId="StandardWeb">
    <w:name w:val="Normal (Web)"/>
    <w:basedOn w:val="Normal"/>
    <w:uiPriority w:val="99"/>
    <w:unhideWhenUsed/>
    <w:rsid w:val="00A82589"/>
    <w:pPr>
      <w:spacing w:before="100" w:beforeAutospacing="1" w:after="100" w:afterAutospacing="1"/>
    </w:pPr>
  </w:style>
  <w:style w:type="paragraph" w:customStyle="1" w:styleId="Brojke">
    <w:name w:val="Brojke"/>
    <w:basedOn w:val="Normal"/>
    <w:rsid w:val="00045E57"/>
    <w:pPr>
      <w:numPr>
        <w:numId w:val="2"/>
      </w:numPr>
      <w:spacing w:after="120"/>
    </w:pPr>
    <w:rPr>
      <w:rFonts w:cs="Arial"/>
      <w:lang w:eastAsia="en-US"/>
    </w:rPr>
  </w:style>
  <w:style w:type="character" w:customStyle="1" w:styleId="Naslov1Char">
    <w:name w:val="Naslov 1 Char"/>
    <w:basedOn w:val="Zadanifontodlomka"/>
    <w:link w:val="Naslov1"/>
    <w:uiPriority w:val="9"/>
    <w:rsid w:val="00EA7310"/>
    <w:rPr>
      <w:rFonts w:asciiTheme="majorHAnsi" w:eastAsiaTheme="majorEastAsia" w:hAnsiTheme="majorHAnsi" w:cstheme="majorBidi"/>
      <w:b/>
      <w:bCs/>
      <w:color w:val="365F91" w:themeColor="accent1" w:themeShade="BF"/>
      <w:sz w:val="28"/>
      <w:szCs w:val="28"/>
      <w:lang w:eastAsia="hr-HR"/>
    </w:rPr>
  </w:style>
  <w:style w:type="character" w:customStyle="1" w:styleId="Naslov2Char">
    <w:name w:val="Naslov 2 Char"/>
    <w:basedOn w:val="Zadanifontodlomka"/>
    <w:link w:val="Naslov2"/>
    <w:uiPriority w:val="9"/>
    <w:semiHidden/>
    <w:rsid w:val="00EA7310"/>
    <w:rPr>
      <w:rFonts w:asciiTheme="majorHAnsi" w:eastAsiaTheme="majorEastAsia" w:hAnsiTheme="majorHAnsi" w:cstheme="majorBidi"/>
      <w:b/>
      <w:bCs/>
      <w:color w:val="4F81BD" w:themeColor="accent1"/>
      <w:sz w:val="26"/>
      <w:szCs w:val="26"/>
      <w:lang w:eastAsia="hr-HR"/>
    </w:rPr>
  </w:style>
  <w:style w:type="character" w:customStyle="1" w:styleId="Naslov3Char">
    <w:name w:val="Naslov 3 Char"/>
    <w:basedOn w:val="Zadanifontodlomka"/>
    <w:link w:val="Naslov3"/>
    <w:uiPriority w:val="9"/>
    <w:semiHidden/>
    <w:rsid w:val="00EA7310"/>
    <w:rPr>
      <w:rFonts w:asciiTheme="majorHAnsi" w:eastAsiaTheme="majorEastAsia" w:hAnsiTheme="majorHAnsi" w:cstheme="majorBidi"/>
      <w:b/>
      <w:bCs/>
      <w:color w:val="4F81BD" w:themeColor="accent1"/>
      <w:sz w:val="24"/>
      <w:szCs w:val="24"/>
      <w:lang w:eastAsia="hr-HR"/>
    </w:rPr>
  </w:style>
  <w:style w:type="paragraph" w:styleId="Sadraj1">
    <w:name w:val="toc 1"/>
    <w:basedOn w:val="Normal"/>
    <w:next w:val="Normal"/>
    <w:autoRedefine/>
    <w:uiPriority w:val="39"/>
    <w:unhideWhenUsed/>
    <w:rsid w:val="0015288B"/>
    <w:pPr>
      <w:tabs>
        <w:tab w:val="left" w:pos="284"/>
        <w:tab w:val="right" w:leader="dot" w:pos="9062"/>
      </w:tabs>
      <w:spacing w:after="100"/>
    </w:pPr>
  </w:style>
  <w:style w:type="paragraph" w:styleId="Sadraj2">
    <w:name w:val="toc 2"/>
    <w:basedOn w:val="Normal"/>
    <w:next w:val="Normal"/>
    <w:autoRedefine/>
    <w:uiPriority w:val="39"/>
    <w:unhideWhenUsed/>
    <w:rsid w:val="0015288B"/>
    <w:pPr>
      <w:tabs>
        <w:tab w:val="left" w:pos="709"/>
        <w:tab w:val="right" w:leader="dot" w:pos="9062"/>
      </w:tabs>
      <w:spacing w:after="100"/>
      <w:ind w:left="240"/>
    </w:pPr>
  </w:style>
  <w:style w:type="paragraph" w:styleId="Sadraj3">
    <w:name w:val="toc 3"/>
    <w:basedOn w:val="Normal"/>
    <w:next w:val="Normal"/>
    <w:autoRedefine/>
    <w:uiPriority w:val="39"/>
    <w:unhideWhenUsed/>
    <w:rsid w:val="0015288B"/>
    <w:pPr>
      <w:tabs>
        <w:tab w:val="left" w:pos="1134"/>
        <w:tab w:val="right" w:leader="dot" w:pos="9062"/>
      </w:tabs>
      <w:spacing w:after="100"/>
      <w:ind w:left="480"/>
    </w:pPr>
  </w:style>
  <w:style w:type="paragraph" w:styleId="Sadraj4">
    <w:name w:val="toc 4"/>
    <w:basedOn w:val="Normal"/>
    <w:next w:val="Normal"/>
    <w:autoRedefine/>
    <w:uiPriority w:val="39"/>
    <w:unhideWhenUsed/>
    <w:rsid w:val="0015288B"/>
    <w:pPr>
      <w:tabs>
        <w:tab w:val="left" w:pos="1560"/>
        <w:tab w:val="right" w:leader="dot" w:pos="9062"/>
      </w:tabs>
      <w:spacing w:after="100"/>
      <w:ind w:left="720"/>
    </w:pPr>
  </w:style>
  <w:style w:type="character" w:styleId="Hiperveza">
    <w:name w:val="Hyperlink"/>
    <w:basedOn w:val="Zadanifontodlomka"/>
    <w:uiPriority w:val="99"/>
    <w:unhideWhenUsed/>
    <w:rsid w:val="00EA7310"/>
    <w:rPr>
      <w:color w:val="0000FF" w:themeColor="hyperlink"/>
      <w:u w:val="single"/>
    </w:rPr>
  </w:style>
  <w:style w:type="character" w:customStyle="1" w:styleId="apple-converted-space">
    <w:name w:val="apple-converted-space"/>
    <w:basedOn w:val="Zadanifontodlomka"/>
    <w:rsid w:val="00901FB5"/>
  </w:style>
  <w:style w:type="paragraph" w:styleId="Obinitekst">
    <w:name w:val="Plain Text"/>
    <w:basedOn w:val="Normal"/>
    <w:link w:val="ObinitekstChar"/>
    <w:rsid w:val="00DF32E9"/>
    <w:rPr>
      <w:rFonts w:ascii="Courier New" w:hAnsi="Courier New"/>
      <w:sz w:val="20"/>
      <w:szCs w:val="20"/>
      <w:lang w:val="en-US" w:eastAsia="en-US"/>
    </w:rPr>
  </w:style>
  <w:style w:type="character" w:customStyle="1" w:styleId="ObinitekstChar">
    <w:name w:val="Obični tekst Char"/>
    <w:basedOn w:val="Zadanifontodlomka"/>
    <w:link w:val="Obinitekst"/>
    <w:rsid w:val="00DF32E9"/>
    <w:rPr>
      <w:rFonts w:ascii="Courier New" w:eastAsia="Times New Roman" w:hAnsi="Courier New" w:cs="Times New Roman"/>
      <w:sz w:val="20"/>
      <w:szCs w:val="20"/>
      <w:lang w:val="en-US"/>
    </w:rPr>
  </w:style>
  <w:style w:type="paragraph" w:styleId="TOCNaslov">
    <w:name w:val="TOC Heading"/>
    <w:basedOn w:val="Naslov1"/>
    <w:next w:val="Normal"/>
    <w:uiPriority w:val="39"/>
    <w:semiHidden/>
    <w:unhideWhenUsed/>
    <w:qFormat/>
    <w:rsid w:val="00BB2366"/>
    <w:pPr>
      <w:spacing w:line="276" w:lineRule="auto"/>
      <w:outlineLvl w:val="9"/>
    </w:pPr>
    <w:rPr>
      <w:lang w:eastAsia="en-US"/>
    </w:rPr>
  </w:style>
  <w:style w:type="paragraph" w:styleId="Tekstbalonia">
    <w:name w:val="Balloon Text"/>
    <w:basedOn w:val="Normal"/>
    <w:link w:val="TekstbaloniaChar"/>
    <w:uiPriority w:val="99"/>
    <w:semiHidden/>
    <w:unhideWhenUsed/>
    <w:rsid w:val="00BB2366"/>
    <w:rPr>
      <w:rFonts w:ascii="Tahoma" w:hAnsi="Tahoma" w:cs="Tahoma"/>
      <w:sz w:val="16"/>
      <w:szCs w:val="16"/>
    </w:rPr>
  </w:style>
  <w:style w:type="character" w:customStyle="1" w:styleId="TekstbaloniaChar">
    <w:name w:val="Tekst balončića Char"/>
    <w:basedOn w:val="Zadanifontodlomka"/>
    <w:link w:val="Tekstbalonia"/>
    <w:uiPriority w:val="99"/>
    <w:semiHidden/>
    <w:rsid w:val="00BB2366"/>
    <w:rPr>
      <w:rFonts w:ascii="Tahoma" w:eastAsia="Times New Roman" w:hAnsi="Tahoma" w:cs="Tahoma"/>
      <w:sz w:val="16"/>
      <w:szCs w:val="16"/>
      <w:lang w:eastAsia="hr-HR"/>
    </w:rPr>
  </w:style>
  <w:style w:type="paragraph" w:styleId="Zaglavlje">
    <w:name w:val="header"/>
    <w:basedOn w:val="Normal"/>
    <w:link w:val="ZaglavljeChar"/>
    <w:uiPriority w:val="99"/>
    <w:unhideWhenUsed/>
    <w:rsid w:val="0015288B"/>
    <w:pPr>
      <w:tabs>
        <w:tab w:val="center" w:pos="4536"/>
        <w:tab w:val="right" w:pos="9072"/>
      </w:tabs>
    </w:pPr>
  </w:style>
  <w:style w:type="character" w:customStyle="1" w:styleId="ZaglavljeChar">
    <w:name w:val="Zaglavlje Char"/>
    <w:basedOn w:val="Zadanifontodlomka"/>
    <w:link w:val="Zaglavlje"/>
    <w:uiPriority w:val="99"/>
    <w:rsid w:val="0015288B"/>
    <w:rPr>
      <w:rFonts w:ascii="Times New Roman" w:eastAsia="Times New Roman" w:hAnsi="Times New Roman" w:cs="Times New Roman"/>
      <w:sz w:val="24"/>
      <w:szCs w:val="24"/>
      <w:lang w:eastAsia="hr-HR"/>
    </w:rPr>
  </w:style>
  <w:style w:type="paragraph" w:styleId="Podnoje">
    <w:name w:val="footer"/>
    <w:basedOn w:val="Normal"/>
    <w:link w:val="PodnojeChar"/>
    <w:uiPriority w:val="99"/>
    <w:unhideWhenUsed/>
    <w:rsid w:val="0015288B"/>
    <w:pPr>
      <w:tabs>
        <w:tab w:val="center" w:pos="4536"/>
        <w:tab w:val="right" w:pos="9072"/>
      </w:tabs>
    </w:pPr>
  </w:style>
  <w:style w:type="character" w:customStyle="1" w:styleId="PodnojeChar">
    <w:name w:val="Podnožje Char"/>
    <w:basedOn w:val="Zadanifontodlomka"/>
    <w:link w:val="Podnoje"/>
    <w:uiPriority w:val="99"/>
    <w:rsid w:val="0015288B"/>
    <w:rPr>
      <w:rFonts w:ascii="Times New Roman" w:eastAsia="Times New Roman" w:hAnsi="Times New Roman" w:cs="Times New Roman"/>
      <w:sz w:val="24"/>
      <w:szCs w:val="24"/>
      <w:lang w:eastAsia="hr-HR"/>
    </w:rPr>
  </w:style>
  <w:style w:type="character" w:styleId="Referencakomentara">
    <w:name w:val="annotation reference"/>
    <w:basedOn w:val="Zadanifontodlomka"/>
    <w:uiPriority w:val="99"/>
    <w:semiHidden/>
    <w:unhideWhenUsed/>
    <w:rsid w:val="0008292E"/>
    <w:rPr>
      <w:sz w:val="16"/>
      <w:szCs w:val="16"/>
    </w:rPr>
  </w:style>
  <w:style w:type="paragraph" w:styleId="Tekstkomentara">
    <w:name w:val="annotation text"/>
    <w:basedOn w:val="Normal"/>
    <w:link w:val="TekstkomentaraChar"/>
    <w:uiPriority w:val="99"/>
    <w:unhideWhenUsed/>
    <w:rsid w:val="0008292E"/>
    <w:rPr>
      <w:sz w:val="20"/>
      <w:szCs w:val="20"/>
    </w:rPr>
  </w:style>
  <w:style w:type="character" w:customStyle="1" w:styleId="TekstkomentaraChar">
    <w:name w:val="Tekst komentara Char"/>
    <w:basedOn w:val="Zadanifontodlomka"/>
    <w:link w:val="Tekstkomentara"/>
    <w:uiPriority w:val="99"/>
    <w:rsid w:val="0008292E"/>
    <w:rPr>
      <w:rFonts w:ascii="Times New Roman" w:eastAsia="Times New Roman" w:hAnsi="Times New Roman" w:cs="Times New Roman"/>
      <w:sz w:val="20"/>
      <w:szCs w:val="20"/>
      <w:lang w:eastAsia="hr-HR"/>
    </w:rPr>
  </w:style>
  <w:style w:type="paragraph" w:styleId="Predmetkomentara">
    <w:name w:val="annotation subject"/>
    <w:basedOn w:val="Tekstkomentara"/>
    <w:next w:val="Tekstkomentara"/>
    <w:link w:val="PredmetkomentaraChar"/>
    <w:uiPriority w:val="99"/>
    <w:semiHidden/>
    <w:unhideWhenUsed/>
    <w:rsid w:val="0008292E"/>
    <w:rPr>
      <w:b/>
      <w:bCs/>
    </w:rPr>
  </w:style>
  <w:style w:type="character" w:customStyle="1" w:styleId="PredmetkomentaraChar">
    <w:name w:val="Predmet komentara Char"/>
    <w:basedOn w:val="TekstkomentaraChar"/>
    <w:link w:val="Predmetkomentara"/>
    <w:uiPriority w:val="99"/>
    <w:semiHidden/>
    <w:rsid w:val="0008292E"/>
    <w:rPr>
      <w:rFonts w:ascii="Times New Roman" w:eastAsia="Times New Roman" w:hAnsi="Times New Roman" w:cs="Times New Roman"/>
      <w:b/>
      <w:bCs/>
      <w:sz w:val="20"/>
      <w:szCs w:val="20"/>
      <w:lang w:eastAsia="hr-HR"/>
    </w:rPr>
  </w:style>
  <w:style w:type="table" w:styleId="Reetkatablice">
    <w:name w:val="Table Grid"/>
    <w:basedOn w:val="Obinatablica"/>
    <w:uiPriority w:val="59"/>
    <w:rsid w:val="00256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unaprijedoblikovano">
    <w:name w:val="HTML Preformatted"/>
    <w:basedOn w:val="Normal"/>
    <w:link w:val="HTMLunaprijedoblikovanoChar"/>
    <w:uiPriority w:val="99"/>
    <w:unhideWhenUsed/>
    <w:rsid w:val="00D730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unaprijedoblikovanoChar">
    <w:name w:val="HTML unaprijed oblikovano Char"/>
    <w:basedOn w:val="Zadanifontodlomka"/>
    <w:link w:val="HTMLunaprijedoblikovano"/>
    <w:uiPriority w:val="99"/>
    <w:rsid w:val="00D730E6"/>
    <w:rPr>
      <w:rFonts w:ascii="Courier New" w:eastAsia="Times New Roman" w:hAnsi="Courier New" w:cs="Courier New"/>
      <w:sz w:val="20"/>
      <w:szCs w:val="20"/>
      <w:lang w:eastAsia="hr-HR"/>
    </w:rPr>
  </w:style>
  <w:style w:type="character" w:customStyle="1" w:styleId="start-tag">
    <w:name w:val="start-tag"/>
    <w:basedOn w:val="Zadanifontodlomka"/>
    <w:rsid w:val="00D730E6"/>
  </w:style>
  <w:style w:type="character" w:customStyle="1" w:styleId="attribute-name">
    <w:name w:val="attribute-name"/>
    <w:basedOn w:val="Zadanifontodlomka"/>
    <w:rsid w:val="00D730E6"/>
  </w:style>
  <w:style w:type="character" w:customStyle="1" w:styleId="comment">
    <w:name w:val="comment"/>
    <w:basedOn w:val="Zadanifontodlomka"/>
    <w:rsid w:val="00D730E6"/>
  </w:style>
  <w:style w:type="character" w:customStyle="1" w:styleId="end-tag">
    <w:name w:val="end-tag"/>
    <w:basedOn w:val="Zadanifontodlomka"/>
    <w:rsid w:val="00D730E6"/>
  </w:style>
  <w:style w:type="paragraph" w:customStyle="1" w:styleId="Naslovtablice">
    <w:name w:val="Naslov tablice"/>
    <w:basedOn w:val="Normal"/>
    <w:link w:val="NaslovtabliceChar"/>
    <w:qFormat/>
    <w:rsid w:val="001F431B"/>
    <w:pPr>
      <w:jc w:val="center"/>
    </w:pPr>
    <w:rPr>
      <w:rFonts w:cs="Arial"/>
      <w:szCs w:val="22"/>
    </w:rPr>
  </w:style>
  <w:style w:type="paragraph" w:customStyle="1" w:styleId="Naslovslike">
    <w:name w:val="Naslov slike"/>
    <w:basedOn w:val="Normal"/>
    <w:link w:val="NaslovslikeChar"/>
    <w:autoRedefine/>
    <w:qFormat/>
    <w:rsid w:val="003D4010"/>
    <w:pPr>
      <w:jc w:val="center"/>
    </w:pPr>
    <w:rPr>
      <w:shd w:val="clear" w:color="auto" w:fill="FFFFFF"/>
    </w:rPr>
  </w:style>
  <w:style w:type="character" w:customStyle="1" w:styleId="NaslovtabliceChar">
    <w:name w:val="Naslov tablice Char"/>
    <w:basedOn w:val="Zadanifontodlomka"/>
    <w:link w:val="Naslovtablice"/>
    <w:rsid w:val="001F431B"/>
    <w:rPr>
      <w:rFonts w:ascii="Arial" w:eastAsia="Times New Roman" w:hAnsi="Arial" w:cs="Arial"/>
      <w:lang w:eastAsia="hr-HR"/>
    </w:rPr>
  </w:style>
  <w:style w:type="character" w:customStyle="1" w:styleId="NaslovslikeChar">
    <w:name w:val="Naslov slike Char"/>
    <w:basedOn w:val="Zadanifontodlomka"/>
    <w:link w:val="Naslovslike"/>
    <w:rsid w:val="003D4010"/>
    <w:rPr>
      <w:rFonts w:ascii="Arial" w:eastAsia="Times New Roman" w:hAnsi="Arial" w:cs="Times New Roman"/>
      <w:szCs w:val="24"/>
      <w:lang w:eastAsia="hr-HR"/>
    </w:rPr>
  </w:style>
  <w:style w:type="character" w:customStyle="1" w:styleId="normaltextrun">
    <w:name w:val="normaltextrun"/>
    <w:basedOn w:val="Zadanifontodlomka"/>
    <w:rsid w:val="00B06946"/>
  </w:style>
  <w:style w:type="character" w:customStyle="1" w:styleId="eop">
    <w:name w:val="eop"/>
    <w:basedOn w:val="Zadanifontodlomka"/>
    <w:rsid w:val="00B06946"/>
  </w:style>
  <w:style w:type="character" w:styleId="Nerijeenospominjanje">
    <w:name w:val="Unresolved Mention"/>
    <w:basedOn w:val="Zadanifontodlomka"/>
    <w:uiPriority w:val="99"/>
    <w:semiHidden/>
    <w:unhideWhenUsed/>
    <w:rsid w:val="001F72B8"/>
    <w:rPr>
      <w:color w:val="605E5C"/>
      <w:shd w:val="clear" w:color="auto" w:fill="E1DFDD"/>
    </w:rPr>
  </w:style>
  <w:style w:type="paragraph" w:customStyle="1" w:styleId="paragraph">
    <w:name w:val="paragraph"/>
    <w:basedOn w:val="Normal"/>
    <w:rsid w:val="00CD2450"/>
    <w:pPr>
      <w:spacing w:before="100" w:beforeAutospacing="1" w:after="100" w:afterAutospacing="1" w:line="240" w:lineRule="auto"/>
    </w:pPr>
    <w:rPr>
      <w:rFonts w:ascii="Times New Roman" w:hAnsi="Times New Roman"/>
      <w:sz w:val="24"/>
    </w:rPr>
  </w:style>
  <w:style w:type="character" w:customStyle="1" w:styleId="spellingerror">
    <w:name w:val="spellingerror"/>
    <w:basedOn w:val="Zadanifontodlomka"/>
    <w:rsid w:val="00CD2450"/>
  </w:style>
  <w:style w:type="character" w:customStyle="1" w:styleId="Kod">
    <w:name w:val="Kod"/>
    <w:uiPriority w:val="1"/>
    <w:rsid w:val="00EF19E0"/>
    <w:rPr>
      <w:rFonts w:ascii="Courier New" w:hAnsi="Courier New" w:cs="Arial"/>
      <w:sz w:val="20"/>
      <w:szCs w:val="22"/>
    </w:rPr>
  </w:style>
  <w:style w:type="character" w:customStyle="1" w:styleId="tabchar">
    <w:name w:val="tabchar"/>
    <w:basedOn w:val="Zadanifontodlomka"/>
    <w:rsid w:val="00327A8F"/>
  </w:style>
  <w:style w:type="paragraph" w:customStyle="1" w:styleId="Programskikod">
    <w:name w:val="Programski kod"/>
    <w:basedOn w:val="Normal"/>
    <w:link w:val="ProgramskikodChar"/>
    <w:qFormat/>
    <w:rsid w:val="003F0AE1"/>
    <w:rPr>
      <w:rFonts w:ascii="Courier New" w:hAnsi="Courier New"/>
      <w:sz w:val="20"/>
    </w:rPr>
  </w:style>
  <w:style w:type="character" w:customStyle="1" w:styleId="ProgramskikodChar">
    <w:name w:val="Programski kod Char"/>
    <w:basedOn w:val="Zadanifontodlomka"/>
    <w:link w:val="Programskikod"/>
    <w:rsid w:val="003F0AE1"/>
    <w:rPr>
      <w:rFonts w:ascii="Courier New" w:eastAsia="Times New Roman" w:hAnsi="Courier New" w:cs="Times New Roman"/>
      <w:sz w:val="20"/>
      <w:szCs w:val="24"/>
      <w:lang w:eastAsia="hr-HR"/>
    </w:rPr>
  </w:style>
  <w:style w:type="character" w:styleId="SlijeenaHiperveza">
    <w:name w:val="FollowedHyperlink"/>
    <w:basedOn w:val="Zadanifontodlomka"/>
    <w:uiPriority w:val="99"/>
    <w:semiHidden/>
    <w:unhideWhenUsed/>
    <w:rsid w:val="00B831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78134">
      <w:bodyDiv w:val="1"/>
      <w:marLeft w:val="0"/>
      <w:marRight w:val="0"/>
      <w:marTop w:val="0"/>
      <w:marBottom w:val="0"/>
      <w:divBdr>
        <w:top w:val="none" w:sz="0" w:space="0" w:color="auto"/>
        <w:left w:val="none" w:sz="0" w:space="0" w:color="auto"/>
        <w:bottom w:val="none" w:sz="0" w:space="0" w:color="auto"/>
        <w:right w:val="none" w:sz="0" w:space="0" w:color="auto"/>
      </w:divBdr>
      <w:divsChild>
        <w:div w:id="53360907">
          <w:marLeft w:val="0"/>
          <w:marRight w:val="0"/>
          <w:marTop w:val="0"/>
          <w:marBottom w:val="0"/>
          <w:divBdr>
            <w:top w:val="none" w:sz="0" w:space="0" w:color="auto"/>
            <w:left w:val="none" w:sz="0" w:space="0" w:color="auto"/>
            <w:bottom w:val="none" w:sz="0" w:space="0" w:color="auto"/>
            <w:right w:val="none" w:sz="0" w:space="0" w:color="auto"/>
          </w:divBdr>
        </w:div>
        <w:div w:id="1319381855">
          <w:marLeft w:val="0"/>
          <w:marRight w:val="0"/>
          <w:marTop w:val="0"/>
          <w:marBottom w:val="0"/>
          <w:divBdr>
            <w:top w:val="none" w:sz="0" w:space="0" w:color="auto"/>
            <w:left w:val="none" w:sz="0" w:space="0" w:color="auto"/>
            <w:bottom w:val="none" w:sz="0" w:space="0" w:color="auto"/>
            <w:right w:val="none" w:sz="0" w:space="0" w:color="auto"/>
          </w:divBdr>
        </w:div>
        <w:div w:id="1821799390">
          <w:marLeft w:val="0"/>
          <w:marRight w:val="0"/>
          <w:marTop w:val="0"/>
          <w:marBottom w:val="0"/>
          <w:divBdr>
            <w:top w:val="none" w:sz="0" w:space="0" w:color="auto"/>
            <w:left w:val="none" w:sz="0" w:space="0" w:color="auto"/>
            <w:bottom w:val="none" w:sz="0" w:space="0" w:color="auto"/>
            <w:right w:val="none" w:sz="0" w:space="0" w:color="auto"/>
          </w:divBdr>
        </w:div>
        <w:div w:id="2064015938">
          <w:marLeft w:val="0"/>
          <w:marRight w:val="0"/>
          <w:marTop w:val="0"/>
          <w:marBottom w:val="0"/>
          <w:divBdr>
            <w:top w:val="none" w:sz="0" w:space="0" w:color="auto"/>
            <w:left w:val="none" w:sz="0" w:space="0" w:color="auto"/>
            <w:bottom w:val="none" w:sz="0" w:space="0" w:color="auto"/>
            <w:right w:val="none" w:sz="0" w:space="0" w:color="auto"/>
          </w:divBdr>
        </w:div>
      </w:divsChild>
    </w:div>
    <w:div w:id="47841793">
      <w:bodyDiv w:val="1"/>
      <w:marLeft w:val="0"/>
      <w:marRight w:val="0"/>
      <w:marTop w:val="0"/>
      <w:marBottom w:val="0"/>
      <w:divBdr>
        <w:top w:val="none" w:sz="0" w:space="0" w:color="auto"/>
        <w:left w:val="none" w:sz="0" w:space="0" w:color="auto"/>
        <w:bottom w:val="none" w:sz="0" w:space="0" w:color="auto"/>
        <w:right w:val="none" w:sz="0" w:space="0" w:color="auto"/>
      </w:divBdr>
      <w:divsChild>
        <w:div w:id="91511398">
          <w:marLeft w:val="1440"/>
          <w:marRight w:val="0"/>
          <w:marTop w:val="240"/>
          <w:marBottom w:val="0"/>
          <w:divBdr>
            <w:top w:val="none" w:sz="0" w:space="0" w:color="auto"/>
            <w:left w:val="none" w:sz="0" w:space="0" w:color="auto"/>
            <w:bottom w:val="none" w:sz="0" w:space="0" w:color="auto"/>
            <w:right w:val="none" w:sz="0" w:space="0" w:color="auto"/>
          </w:divBdr>
        </w:div>
        <w:div w:id="370542269">
          <w:marLeft w:val="1440"/>
          <w:marRight w:val="0"/>
          <w:marTop w:val="240"/>
          <w:marBottom w:val="0"/>
          <w:divBdr>
            <w:top w:val="none" w:sz="0" w:space="0" w:color="auto"/>
            <w:left w:val="none" w:sz="0" w:space="0" w:color="auto"/>
            <w:bottom w:val="none" w:sz="0" w:space="0" w:color="auto"/>
            <w:right w:val="none" w:sz="0" w:space="0" w:color="auto"/>
          </w:divBdr>
        </w:div>
        <w:div w:id="371424812">
          <w:marLeft w:val="1440"/>
          <w:marRight w:val="0"/>
          <w:marTop w:val="240"/>
          <w:marBottom w:val="0"/>
          <w:divBdr>
            <w:top w:val="none" w:sz="0" w:space="0" w:color="auto"/>
            <w:left w:val="none" w:sz="0" w:space="0" w:color="auto"/>
            <w:bottom w:val="none" w:sz="0" w:space="0" w:color="auto"/>
            <w:right w:val="none" w:sz="0" w:space="0" w:color="auto"/>
          </w:divBdr>
        </w:div>
      </w:divsChild>
    </w:div>
    <w:div w:id="204683760">
      <w:bodyDiv w:val="1"/>
      <w:marLeft w:val="0"/>
      <w:marRight w:val="0"/>
      <w:marTop w:val="0"/>
      <w:marBottom w:val="0"/>
      <w:divBdr>
        <w:top w:val="none" w:sz="0" w:space="0" w:color="auto"/>
        <w:left w:val="none" w:sz="0" w:space="0" w:color="auto"/>
        <w:bottom w:val="none" w:sz="0" w:space="0" w:color="auto"/>
        <w:right w:val="none" w:sz="0" w:space="0" w:color="auto"/>
      </w:divBdr>
    </w:div>
    <w:div w:id="329646594">
      <w:bodyDiv w:val="1"/>
      <w:marLeft w:val="0"/>
      <w:marRight w:val="0"/>
      <w:marTop w:val="0"/>
      <w:marBottom w:val="0"/>
      <w:divBdr>
        <w:top w:val="none" w:sz="0" w:space="0" w:color="auto"/>
        <w:left w:val="none" w:sz="0" w:space="0" w:color="auto"/>
        <w:bottom w:val="none" w:sz="0" w:space="0" w:color="auto"/>
        <w:right w:val="none" w:sz="0" w:space="0" w:color="auto"/>
      </w:divBdr>
      <w:divsChild>
        <w:div w:id="23024245">
          <w:marLeft w:val="0"/>
          <w:marRight w:val="0"/>
          <w:marTop w:val="0"/>
          <w:marBottom w:val="0"/>
          <w:divBdr>
            <w:top w:val="none" w:sz="0" w:space="0" w:color="auto"/>
            <w:left w:val="none" w:sz="0" w:space="0" w:color="auto"/>
            <w:bottom w:val="none" w:sz="0" w:space="0" w:color="auto"/>
            <w:right w:val="none" w:sz="0" w:space="0" w:color="auto"/>
          </w:divBdr>
          <w:divsChild>
            <w:div w:id="1375277327">
              <w:marLeft w:val="0"/>
              <w:marRight w:val="0"/>
              <w:marTop w:val="0"/>
              <w:marBottom w:val="0"/>
              <w:divBdr>
                <w:top w:val="none" w:sz="0" w:space="0" w:color="auto"/>
                <w:left w:val="none" w:sz="0" w:space="0" w:color="auto"/>
                <w:bottom w:val="none" w:sz="0" w:space="0" w:color="auto"/>
                <w:right w:val="none" w:sz="0" w:space="0" w:color="auto"/>
              </w:divBdr>
            </w:div>
          </w:divsChild>
        </w:div>
        <w:div w:id="99302450">
          <w:marLeft w:val="0"/>
          <w:marRight w:val="0"/>
          <w:marTop w:val="0"/>
          <w:marBottom w:val="0"/>
          <w:divBdr>
            <w:top w:val="none" w:sz="0" w:space="0" w:color="auto"/>
            <w:left w:val="none" w:sz="0" w:space="0" w:color="auto"/>
            <w:bottom w:val="none" w:sz="0" w:space="0" w:color="auto"/>
            <w:right w:val="none" w:sz="0" w:space="0" w:color="auto"/>
          </w:divBdr>
          <w:divsChild>
            <w:div w:id="124738226">
              <w:marLeft w:val="0"/>
              <w:marRight w:val="0"/>
              <w:marTop w:val="0"/>
              <w:marBottom w:val="0"/>
              <w:divBdr>
                <w:top w:val="none" w:sz="0" w:space="0" w:color="auto"/>
                <w:left w:val="none" w:sz="0" w:space="0" w:color="auto"/>
                <w:bottom w:val="none" w:sz="0" w:space="0" w:color="auto"/>
                <w:right w:val="none" w:sz="0" w:space="0" w:color="auto"/>
              </w:divBdr>
            </w:div>
          </w:divsChild>
        </w:div>
        <w:div w:id="132795536">
          <w:marLeft w:val="0"/>
          <w:marRight w:val="0"/>
          <w:marTop w:val="0"/>
          <w:marBottom w:val="0"/>
          <w:divBdr>
            <w:top w:val="none" w:sz="0" w:space="0" w:color="auto"/>
            <w:left w:val="none" w:sz="0" w:space="0" w:color="auto"/>
            <w:bottom w:val="none" w:sz="0" w:space="0" w:color="auto"/>
            <w:right w:val="none" w:sz="0" w:space="0" w:color="auto"/>
          </w:divBdr>
          <w:divsChild>
            <w:div w:id="596596088">
              <w:marLeft w:val="0"/>
              <w:marRight w:val="0"/>
              <w:marTop w:val="0"/>
              <w:marBottom w:val="0"/>
              <w:divBdr>
                <w:top w:val="none" w:sz="0" w:space="0" w:color="auto"/>
                <w:left w:val="none" w:sz="0" w:space="0" w:color="auto"/>
                <w:bottom w:val="none" w:sz="0" w:space="0" w:color="auto"/>
                <w:right w:val="none" w:sz="0" w:space="0" w:color="auto"/>
              </w:divBdr>
            </w:div>
          </w:divsChild>
        </w:div>
        <w:div w:id="169226703">
          <w:marLeft w:val="0"/>
          <w:marRight w:val="0"/>
          <w:marTop w:val="0"/>
          <w:marBottom w:val="0"/>
          <w:divBdr>
            <w:top w:val="none" w:sz="0" w:space="0" w:color="auto"/>
            <w:left w:val="none" w:sz="0" w:space="0" w:color="auto"/>
            <w:bottom w:val="none" w:sz="0" w:space="0" w:color="auto"/>
            <w:right w:val="none" w:sz="0" w:space="0" w:color="auto"/>
          </w:divBdr>
          <w:divsChild>
            <w:div w:id="1769617202">
              <w:marLeft w:val="0"/>
              <w:marRight w:val="0"/>
              <w:marTop w:val="0"/>
              <w:marBottom w:val="0"/>
              <w:divBdr>
                <w:top w:val="none" w:sz="0" w:space="0" w:color="auto"/>
                <w:left w:val="none" w:sz="0" w:space="0" w:color="auto"/>
                <w:bottom w:val="none" w:sz="0" w:space="0" w:color="auto"/>
                <w:right w:val="none" w:sz="0" w:space="0" w:color="auto"/>
              </w:divBdr>
            </w:div>
          </w:divsChild>
        </w:div>
        <w:div w:id="307712300">
          <w:marLeft w:val="0"/>
          <w:marRight w:val="0"/>
          <w:marTop w:val="0"/>
          <w:marBottom w:val="0"/>
          <w:divBdr>
            <w:top w:val="none" w:sz="0" w:space="0" w:color="auto"/>
            <w:left w:val="none" w:sz="0" w:space="0" w:color="auto"/>
            <w:bottom w:val="none" w:sz="0" w:space="0" w:color="auto"/>
            <w:right w:val="none" w:sz="0" w:space="0" w:color="auto"/>
          </w:divBdr>
          <w:divsChild>
            <w:div w:id="551580213">
              <w:marLeft w:val="0"/>
              <w:marRight w:val="0"/>
              <w:marTop w:val="0"/>
              <w:marBottom w:val="0"/>
              <w:divBdr>
                <w:top w:val="none" w:sz="0" w:space="0" w:color="auto"/>
                <w:left w:val="none" w:sz="0" w:space="0" w:color="auto"/>
                <w:bottom w:val="none" w:sz="0" w:space="0" w:color="auto"/>
                <w:right w:val="none" w:sz="0" w:space="0" w:color="auto"/>
              </w:divBdr>
            </w:div>
          </w:divsChild>
        </w:div>
        <w:div w:id="323583149">
          <w:marLeft w:val="0"/>
          <w:marRight w:val="0"/>
          <w:marTop w:val="0"/>
          <w:marBottom w:val="0"/>
          <w:divBdr>
            <w:top w:val="none" w:sz="0" w:space="0" w:color="auto"/>
            <w:left w:val="none" w:sz="0" w:space="0" w:color="auto"/>
            <w:bottom w:val="none" w:sz="0" w:space="0" w:color="auto"/>
            <w:right w:val="none" w:sz="0" w:space="0" w:color="auto"/>
          </w:divBdr>
          <w:divsChild>
            <w:div w:id="266618565">
              <w:marLeft w:val="0"/>
              <w:marRight w:val="0"/>
              <w:marTop w:val="0"/>
              <w:marBottom w:val="0"/>
              <w:divBdr>
                <w:top w:val="none" w:sz="0" w:space="0" w:color="auto"/>
                <w:left w:val="none" w:sz="0" w:space="0" w:color="auto"/>
                <w:bottom w:val="none" w:sz="0" w:space="0" w:color="auto"/>
                <w:right w:val="none" w:sz="0" w:space="0" w:color="auto"/>
              </w:divBdr>
            </w:div>
          </w:divsChild>
        </w:div>
        <w:div w:id="524290975">
          <w:marLeft w:val="0"/>
          <w:marRight w:val="0"/>
          <w:marTop w:val="0"/>
          <w:marBottom w:val="0"/>
          <w:divBdr>
            <w:top w:val="none" w:sz="0" w:space="0" w:color="auto"/>
            <w:left w:val="none" w:sz="0" w:space="0" w:color="auto"/>
            <w:bottom w:val="none" w:sz="0" w:space="0" w:color="auto"/>
            <w:right w:val="none" w:sz="0" w:space="0" w:color="auto"/>
          </w:divBdr>
          <w:divsChild>
            <w:div w:id="379212690">
              <w:marLeft w:val="0"/>
              <w:marRight w:val="0"/>
              <w:marTop w:val="0"/>
              <w:marBottom w:val="0"/>
              <w:divBdr>
                <w:top w:val="none" w:sz="0" w:space="0" w:color="auto"/>
                <w:left w:val="none" w:sz="0" w:space="0" w:color="auto"/>
                <w:bottom w:val="none" w:sz="0" w:space="0" w:color="auto"/>
                <w:right w:val="none" w:sz="0" w:space="0" w:color="auto"/>
              </w:divBdr>
            </w:div>
          </w:divsChild>
        </w:div>
        <w:div w:id="597520753">
          <w:marLeft w:val="0"/>
          <w:marRight w:val="0"/>
          <w:marTop w:val="0"/>
          <w:marBottom w:val="0"/>
          <w:divBdr>
            <w:top w:val="none" w:sz="0" w:space="0" w:color="auto"/>
            <w:left w:val="none" w:sz="0" w:space="0" w:color="auto"/>
            <w:bottom w:val="none" w:sz="0" w:space="0" w:color="auto"/>
            <w:right w:val="none" w:sz="0" w:space="0" w:color="auto"/>
          </w:divBdr>
          <w:divsChild>
            <w:div w:id="1726756999">
              <w:marLeft w:val="0"/>
              <w:marRight w:val="0"/>
              <w:marTop w:val="0"/>
              <w:marBottom w:val="0"/>
              <w:divBdr>
                <w:top w:val="none" w:sz="0" w:space="0" w:color="auto"/>
                <w:left w:val="none" w:sz="0" w:space="0" w:color="auto"/>
                <w:bottom w:val="none" w:sz="0" w:space="0" w:color="auto"/>
                <w:right w:val="none" w:sz="0" w:space="0" w:color="auto"/>
              </w:divBdr>
            </w:div>
          </w:divsChild>
        </w:div>
        <w:div w:id="646475628">
          <w:marLeft w:val="0"/>
          <w:marRight w:val="0"/>
          <w:marTop w:val="0"/>
          <w:marBottom w:val="0"/>
          <w:divBdr>
            <w:top w:val="none" w:sz="0" w:space="0" w:color="auto"/>
            <w:left w:val="none" w:sz="0" w:space="0" w:color="auto"/>
            <w:bottom w:val="none" w:sz="0" w:space="0" w:color="auto"/>
            <w:right w:val="none" w:sz="0" w:space="0" w:color="auto"/>
          </w:divBdr>
          <w:divsChild>
            <w:div w:id="796408774">
              <w:marLeft w:val="0"/>
              <w:marRight w:val="0"/>
              <w:marTop w:val="0"/>
              <w:marBottom w:val="0"/>
              <w:divBdr>
                <w:top w:val="none" w:sz="0" w:space="0" w:color="auto"/>
                <w:left w:val="none" w:sz="0" w:space="0" w:color="auto"/>
                <w:bottom w:val="none" w:sz="0" w:space="0" w:color="auto"/>
                <w:right w:val="none" w:sz="0" w:space="0" w:color="auto"/>
              </w:divBdr>
            </w:div>
          </w:divsChild>
        </w:div>
        <w:div w:id="650912423">
          <w:marLeft w:val="0"/>
          <w:marRight w:val="0"/>
          <w:marTop w:val="0"/>
          <w:marBottom w:val="0"/>
          <w:divBdr>
            <w:top w:val="none" w:sz="0" w:space="0" w:color="auto"/>
            <w:left w:val="none" w:sz="0" w:space="0" w:color="auto"/>
            <w:bottom w:val="none" w:sz="0" w:space="0" w:color="auto"/>
            <w:right w:val="none" w:sz="0" w:space="0" w:color="auto"/>
          </w:divBdr>
          <w:divsChild>
            <w:div w:id="1449621777">
              <w:marLeft w:val="0"/>
              <w:marRight w:val="0"/>
              <w:marTop w:val="0"/>
              <w:marBottom w:val="0"/>
              <w:divBdr>
                <w:top w:val="none" w:sz="0" w:space="0" w:color="auto"/>
                <w:left w:val="none" w:sz="0" w:space="0" w:color="auto"/>
                <w:bottom w:val="none" w:sz="0" w:space="0" w:color="auto"/>
                <w:right w:val="none" w:sz="0" w:space="0" w:color="auto"/>
              </w:divBdr>
            </w:div>
          </w:divsChild>
        </w:div>
        <w:div w:id="671881226">
          <w:marLeft w:val="0"/>
          <w:marRight w:val="0"/>
          <w:marTop w:val="0"/>
          <w:marBottom w:val="0"/>
          <w:divBdr>
            <w:top w:val="none" w:sz="0" w:space="0" w:color="auto"/>
            <w:left w:val="none" w:sz="0" w:space="0" w:color="auto"/>
            <w:bottom w:val="none" w:sz="0" w:space="0" w:color="auto"/>
            <w:right w:val="none" w:sz="0" w:space="0" w:color="auto"/>
          </w:divBdr>
          <w:divsChild>
            <w:div w:id="1006129432">
              <w:marLeft w:val="0"/>
              <w:marRight w:val="0"/>
              <w:marTop w:val="0"/>
              <w:marBottom w:val="0"/>
              <w:divBdr>
                <w:top w:val="none" w:sz="0" w:space="0" w:color="auto"/>
                <w:left w:val="none" w:sz="0" w:space="0" w:color="auto"/>
                <w:bottom w:val="none" w:sz="0" w:space="0" w:color="auto"/>
                <w:right w:val="none" w:sz="0" w:space="0" w:color="auto"/>
              </w:divBdr>
            </w:div>
          </w:divsChild>
        </w:div>
        <w:div w:id="689338844">
          <w:marLeft w:val="0"/>
          <w:marRight w:val="0"/>
          <w:marTop w:val="0"/>
          <w:marBottom w:val="0"/>
          <w:divBdr>
            <w:top w:val="none" w:sz="0" w:space="0" w:color="auto"/>
            <w:left w:val="none" w:sz="0" w:space="0" w:color="auto"/>
            <w:bottom w:val="none" w:sz="0" w:space="0" w:color="auto"/>
            <w:right w:val="none" w:sz="0" w:space="0" w:color="auto"/>
          </w:divBdr>
          <w:divsChild>
            <w:div w:id="79566724">
              <w:marLeft w:val="0"/>
              <w:marRight w:val="0"/>
              <w:marTop w:val="0"/>
              <w:marBottom w:val="0"/>
              <w:divBdr>
                <w:top w:val="none" w:sz="0" w:space="0" w:color="auto"/>
                <w:left w:val="none" w:sz="0" w:space="0" w:color="auto"/>
                <w:bottom w:val="none" w:sz="0" w:space="0" w:color="auto"/>
                <w:right w:val="none" w:sz="0" w:space="0" w:color="auto"/>
              </w:divBdr>
            </w:div>
          </w:divsChild>
        </w:div>
        <w:div w:id="734088698">
          <w:marLeft w:val="0"/>
          <w:marRight w:val="0"/>
          <w:marTop w:val="0"/>
          <w:marBottom w:val="0"/>
          <w:divBdr>
            <w:top w:val="none" w:sz="0" w:space="0" w:color="auto"/>
            <w:left w:val="none" w:sz="0" w:space="0" w:color="auto"/>
            <w:bottom w:val="none" w:sz="0" w:space="0" w:color="auto"/>
            <w:right w:val="none" w:sz="0" w:space="0" w:color="auto"/>
          </w:divBdr>
          <w:divsChild>
            <w:div w:id="942610375">
              <w:marLeft w:val="0"/>
              <w:marRight w:val="0"/>
              <w:marTop w:val="0"/>
              <w:marBottom w:val="0"/>
              <w:divBdr>
                <w:top w:val="none" w:sz="0" w:space="0" w:color="auto"/>
                <w:left w:val="none" w:sz="0" w:space="0" w:color="auto"/>
                <w:bottom w:val="none" w:sz="0" w:space="0" w:color="auto"/>
                <w:right w:val="none" w:sz="0" w:space="0" w:color="auto"/>
              </w:divBdr>
            </w:div>
          </w:divsChild>
        </w:div>
        <w:div w:id="759712958">
          <w:marLeft w:val="0"/>
          <w:marRight w:val="0"/>
          <w:marTop w:val="0"/>
          <w:marBottom w:val="0"/>
          <w:divBdr>
            <w:top w:val="none" w:sz="0" w:space="0" w:color="auto"/>
            <w:left w:val="none" w:sz="0" w:space="0" w:color="auto"/>
            <w:bottom w:val="none" w:sz="0" w:space="0" w:color="auto"/>
            <w:right w:val="none" w:sz="0" w:space="0" w:color="auto"/>
          </w:divBdr>
          <w:divsChild>
            <w:div w:id="418136740">
              <w:marLeft w:val="0"/>
              <w:marRight w:val="0"/>
              <w:marTop w:val="0"/>
              <w:marBottom w:val="0"/>
              <w:divBdr>
                <w:top w:val="none" w:sz="0" w:space="0" w:color="auto"/>
                <w:left w:val="none" w:sz="0" w:space="0" w:color="auto"/>
                <w:bottom w:val="none" w:sz="0" w:space="0" w:color="auto"/>
                <w:right w:val="none" w:sz="0" w:space="0" w:color="auto"/>
              </w:divBdr>
            </w:div>
          </w:divsChild>
        </w:div>
        <w:div w:id="959070706">
          <w:marLeft w:val="0"/>
          <w:marRight w:val="0"/>
          <w:marTop w:val="0"/>
          <w:marBottom w:val="0"/>
          <w:divBdr>
            <w:top w:val="none" w:sz="0" w:space="0" w:color="auto"/>
            <w:left w:val="none" w:sz="0" w:space="0" w:color="auto"/>
            <w:bottom w:val="none" w:sz="0" w:space="0" w:color="auto"/>
            <w:right w:val="none" w:sz="0" w:space="0" w:color="auto"/>
          </w:divBdr>
          <w:divsChild>
            <w:div w:id="1729767725">
              <w:marLeft w:val="0"/>
              <w:marRight w:val="0"/>
              <w:marTop w:val="0"/>
              <w:marBottom w:val="0"/>
              <w:divBdr>
                <w:top w:val="none" w:sz="0" w:space="0" w:color="auto"/>
                <w:left w:val="none" w:sz="0" w:space="0" w:color="auto"/>
                <w:bottom w:val="none" w:sz="0" w:space="0" w:color="auto"/>
                <w:right w:val="none" w:sz="0" w:space="0" w:color="auto"/>
              </w:divBdr>
            </w:div>
          </w:divsChild>
        </w:div>
        <w:div w:id="977497113">
          <w:marLeft w:val="0"/>
          <w:marRight w:val="0"/>
          <w:marTop w:val="0"/>
          <w:marBottom w:val="0"/>
          <w:divBdr>
            <w:top w:val="none" w:sz="0" w:space="0" w:color="auto"/>
            <w:left w:val="none" w:sz="0" w:space="0" w:color="auto"/>
            <w:bottom w:val="none" w:sz="0" w:space="0" w:color="auto"/>
            <w:right w:val="none" w:sz="0" w:space="0" w:color="auto"/>
          </w:divBdr>
          <w:divsChild>
            <w:div w:id="1488285762">
              <w:marLeft w:val="0"/>
              <w:marRight w:val="0"/>
              <w:marTop w:val="0"/>
              <w:marBottom w:val="0"/>
              <w:divBdr>
                <w:top w:val="none" w:sz="0" w:space="0" w:color="auto"/>
                <w:left w:val="none" w:sz="0" w:space="0" w:color="auto"/>
                <w:bottom w:val="none" w:sz="0" w:space="0" w:color="auto"/>
                <w:right w:val="none" w:sz="0" w:space="0" w:color="auto"/>
              </w:divBdr>
            </w:div>
          </w:divsChild>
        </w:div>
        <w:div w:id="984624951">
          <w:marLeft w:val="0"/>
          <w:marRight w:val="0"/>
          <w:marTop w:val="0"/>
          <w:marBottom w:val="0"/>
          <w:divBdr>
            <w:top w:val="none" w:sz="0" w:space="0" w:color="auto"/>
            <w:left w:val="none" w:sz="0" w:space="0" w:color="auto"/>
            <w:bottom w:val="none" w:sz="0" w:space="0" w:color="auto"/>
            <w:right w:val="none" w:sz="0" w:space="0" w:color="auto"/>
          </w:divBdr>
          <w:divsChild>
            <w:div w:id="1698120984">
              <w:marLeft w:val="0"/>
              <w:marRight w:val="0"/>
              <w:marTop w:val="0"/>
              <w:marBottom w:val="0"/>
              <w:divBdr>
                <w:top w:val="none" w:sz="0" w:space="0" w:color="auto"/>
                <w:left w:val="none" w:sz="0" w:space="0" w:color="auto"/>
                <w:bottom w:val="none" w:sz="0" w:space="0" w:color="auto"/>
                <w:right w:val="none" w:sz="0" w:space="0" w:color="auto"/>
              </w:divBdr>
            </w:div>
          </w:divsChild>
        </w:div>
        <w:div w:id="1055205202">
          <w:marLeft w:val="0"/>
          <w:marRight w:val="0"/>
          <w:marTop w:val="0"/>
          <w:marBottom w:val="0"/>
          <w:divBdr>
            <w:top w:val="none" w:sz="0" w:space="0" w:color="auto"/>
            <w:left w:val="none" w:sz="0" w:space="0" w:color="auto"/>
            <w:bottom w:val="none" w:sz="0" w:space="0" w:color="auto"/>
            <w:right w:val="none" w:sz="0" w:space="0" w:color="auto"/>
          </w:divBdr>
          <w:divsChild>
            <w:div w:id="1967419531">
              <w:marLeft w:val="0"/>
              <w:marRight w:val="0"/>
              <w:marTop w:val="0"/>
              <w:marBottom w:val="0"/>
              <w:divBdr>
                <w:top w:val="none" w:sz="0" w:space="0" w:color="auto"/>
                <w:left w:val="none" w:sz="0" w:space="0" w:color="auto"/>
                <w:bottom w:val="none" w:sz="0" w:space="0" w:color="auto"/>
                <w:right w:val="none" w:sz="0" w:space="0" w:color="auto"/>
              </w:divBdr>
            </w:div>
          </w:divsChild>
        </w:div>
        <w:div w:id="1116950424">
          <w:marLeft w:val="0"/>
          <w:marRight w:val="0"/>
          <w:marTop w:val="0"/>
          <w:marBottom w:val="0"/>
          <w:divBdr>
            <w:top w:val="none" w:sz="0" w:space="0" w:color="auto"/>
            <w:left w:val="none" w:sz="0" w:space="0" w:color="auto"/>
            <w:bottom w:val="none" w:sz="0" w:space="0" w:color="auto"/>
            <w:right w:val="none" w:sz="0" w:space="0" w:color="auto"/>
          </w:divBdr>
          <w:divsChild>
            <w:div w:id="303242240">
              <w:marLeft w:val="0"/>
              <w:marRight w:val="0"/>
              <w:marTop w:val="0"/>
              <w:marBottom w:val="0"/>
              <w:divBdr>
                <w:top w:val="none" w:sz="0" w:space="0" w:color="auto"/>
                <w:left w:val="none" w:sz="0" w:space="0" w:color="auto"/>
                <w:bottom w:val="none" w:sz="0" w:space="0" w:color="auto"/>
                <w:right w:val="none" w:sz="0" w:space="0" w:color="auto"/>
              </w:divBdr>
            </w:div>
          </w:divsChild>
        </w:div>
        <w:div w:id="1207065163">
          <w:marLeft w:val="0"/>
          <w:marRight w:val="0"/>
          <w:marTop w:val="0"/>
          <w:marBottom w:val="0"/>
          <w:divBdr>
            <w:top w:val="none" w:sz="0" w:space="0" w:color="auto"/>
            <w:left w:val="none" w:sz="0" w:space="0" w:color="auto"/>
            <w:bottom w:val="none" w:sz="0" w:space="0" w:color="auto"/>
            <w:right w:val="none" w:sz="0" w:space="0" w:color="auto"/>
          </w:divBdr>
          <w:divsChild>
            <w:div w:id="390158437">
              <w:marLeft w:val="0"/>
              <w:marRight w:val="0"/>
              <w:marTop w:val="0"/>
              <w:marBottom w:val="0"/>
              <w:divBdr>
                <w:top w:val="none" w:sz="0" w:space="0" w:color="auto"/>
                <w:left w:val="none" w:sz="0" w:space="0" w:color="auto"/>
                <w:bottom w:val="none" w:sz="0" w:space="0" w:color="auto"/>
                <w:right w:val="none" w:sz="0" w:space="0" w:color="auto"/>
              </w:divBdr>
            </w:div>
          </w:divsChild>
        </w:div>
        <w:div w:id="1261916978">
          <w:marLeft w:val="0"/>
          <w:marRight w:val="0"/>
          <w:marTop w:val="0"/>
          <w:marBottom w:val="0"/>
          <w:divBdr>
            <w:top w:val="none" w:sz="0" w:space="0" w:color="auto"/>
            <w:left w:val="none" w:sz="0" w:space="0" w:color="auto"/>
            <w:bottom w:val="none" w:sz="0" w:space="0" w:color="auto"/>
            <w:right w:val="none" w:sz="0" w:space="0" w:color="auto"/>
          </w:divBdr>
          <w:divsChild>
            <w:div w:id="1502353979">
              <w:marLeft w:val="0"/>
              <w:marRight w:val="0"/>
              <w:marTop w:val="0"/>
              <w:marBottom w:val="0"/>
              <w:divBdr>
                <w:top w:val="none" w:sz="0" w:space="0" w:color="auto"/>
                <w:left w:val="none" w:sz="0" w:space="0" w:color="auto"/>
                <w:bottom w:val="none" w:sz="0" w:space="0" w:color="auto"/>
                <w:right w:val="none" w:sz="0" w:space="0" w:color="auto"/>
              </w:divBdr>
            </w:div>
          </w:divsChild>
        </w:div>
        <w:div w:id="1375421442">
          <w:marLeft w:val="0"/>
          <w:marRight w:val="0"/>
          <w:marTop w:val="0"/>
          <w:marBottom w:val="0"/>
          <w:divBdr>
            <w:top w:val="none" w:sz="0" w:space="0" w:color="auto"/>
            <w:left w:val="none" w:sz="0" w:space="0" w:color="auto"/>
            <w:bottom w:val="none" w:sz="0" w:space="0" w:color="auto"/>
            <w:right w:val="none" w:sz="0" w:space="0" w:color="auto"/>
          </w:divBdr>
          <w:divsChild>
            <w:div w:id="1480852569">
              <w:marLeft w:val="0"/>
              <w:marRight w:val="0"/>
              <w:marTop w:val="0"/>
              <w:marBottom w:val="0"/>
              <w:divBdr>
                <w:top w:val="none" w:sz="0" w:space="0" w:color="auto"/>
                <w:left w:val="none" w:sz="0" w:space="0" w:color="auto"/>
                <w:bottom w:val="none" w:sz="0" w:space="0" w:color="auto"/>
                <w:right w:val="none" w:sz="0" w:space="0" w:color="auto"/>
              </w:divBdr>
            </w:div>
          </w:divsChild>
        </w:div>
        <w:div w:id="1528563172">
          <w:marLeft w:val="0"/>
          <w:marRight w:val="0"/>
          <w:marTop w:val="0"/>
          <w:marBottom w:val="0"/>
          <w:divBdr>
            <w:top w:val="none" w:sz="0" w:space="0" w:color="auto"/>
            <w:left w:val="none" w:sz="0" w:space="0" w:color="auto"/>
            <w:bottom w:val="none" w:sz="0" w:space="0" w:color="auto"/>
            <w:right w:val="none" w:sz="0" w:space="0" w:color="auto"/>
          </w:divBdr>
          <w:divsChild>
            <w:div w:id="1425149004">
              <w:marLeft w:val="0"/>
              <w:marRight w:val="0"/>
              <w:marTop w:val="0"/>
              <w:marBottom w:val="0"/>
              <w:divBdr>
                <w:top w:val="none" w:sz="0" w:space="0" w:color="auto"/>
                <w:left w:val="none" w:sz="0" w:space="0" w:color="auto"/>
                <w:bottom w:val="none" w:sz="0" w:space="0" w:color="auto"/>
                <w:right w:val="none" w:sz="0" w:space="0" w:color="auto"/>
              </w:divBdr>
            </w:div>
          </w:divsChild>
        </w:div>
        <w:div w:id="1555701101">
          <w:marLeft w:val="0"/>
          <w:marRight w:val="0"/>
          <w:marTop w:val="0"/>
          <w:marBottom w:val="0"/>
          <w:divBdr>
            <w:top w:val="none" w:sz="0" w:space="0" w:color="auto"/>
            <w:left w:val="none" w:sz="0" w:space="0" w:color="auto"/>
            <w:bottom w:val="none" w:sz="0" w:space="0" w:color="auto"/>
            <w:right w:val="none" w:sz="0" w:space="0" w:color="auto"/>
          </w:divBdr>
          <w:divsChild>
            <w:div w:id="25639512">
              <w:marLeft w:val="0"/>
              <w:marRight w:val="0"/>
              <w:marTop w:val="0"/>
              <w:marBottom w:val="0"/>
              <w:divBdr>
                <w:top w:val="none" w:sz="0" w:space="0" w:color="auto"/>
                <w:left w:val="none" w:sz="0" w:space="0" w:color="auto"/>
                <w:bottom w:val="none" w:sz="0" w:space="0" w:color="auto"/>
                <w:right w:val="none" w:sz="0" w:space="0" w:color="auto"/>
              </w:divBdr>
            </w:div>
          </w:divsChild>
        </w:div>
        <w:div w:id="1715232019">
          <w:marLeft w:val="0"/>
          <w:marRight w:val="0"/>
          <w:marTop w:val="0"/>
          <w:marBottom w:val="0"/>
          <w:divBdr>
            <w:top w:val="none" w:sz="0" w:space="0" w:color="auto"/>
            <w:left w:val="none" w:sz="0" w:space="0" w:color="auto"/>
            <w:bottom w:val="none" w:sz="0" w:space="0" w:color="auto"/>
            <w:right w:val="none" w:sz="0" w:space="0" w:color="auto"/>
          </w:divBdr>
          <w:divsChild>
            <w:div w:id="1452941951">
              <w:marLeft w:val="0"/>
              <w:marRight w:val="0"/>
              <w:marTop w:val="0"/>
              <w:marBottom w:val="0"/>
              <w:divBdr>
                <w:top w:val="none" w:sz="0" w:space="0" w:color="auto"/>
                <w:left w:val="none" w:sz="0" w:space="0" w:color="auto"/>
                <w:bottom w:val="none" w:sz="0" w:space="0" w:color="auto"/>
                <w:right w:val="none" w:sz="0" w:space="0" w:color="auto"/>
              </w:divBdr>
            </w:div>
          </w:divsChild>
        </w:div>
        <w:div w:id="1751268492">
          <w:marLeft w:val="0"/>
          <w:marRight w:val="0"/>
          <w:marTop w:val="0"/>
          <w:marBottom w:val="0"/>
          <w:divBdr>
            <w:top w:val="none" w:sz="0" w:space="0" w:color="auto"/>
            <w:left w:val="none" w:sz="0" w:space="0" w:color="auto"/>
            <w:bottom w:val="none" w:sz="0" w:space="0" w:color="auto"/>
            <w:right w:val="none" w:sz="0" w:space="0" w:color="auto"/>
          </w:divBdr>
          <w:divsChild>
            <w:div w:id="227227398">
              <w:marLeft w:val="0"/>
              <w:marRight w:val="0"/>
              <w:marTop w:val="0"/>
              <w:marBottom w:val="0"/>
              <w:divBdr>
                <w:top w:val="none" w:sz="0" w:space="0" w:color="auto"/>
                <w:left w:val="none" w:sz="0" w:space="0" w:color="auto"/>
                <w:bottom w:val="none" w:sz="0" w:space="0" w:color="auto"/>
                <w:right w:val="none" w:sz="0" w:space="0" w:color="auto"/>
              </w:divBdr>
            </w:div>
          </w:divsChild>
        </w:div>
        <w:div w:id="1785542707">
          <w:marLeft w:val="0"/>
          <w:marRight w:val="0"/>
          <w:marTop w:val="0"/>
          <w:marBottom w:val="0"/>
          <w:divBdr>
            <w:top w:val="none" w:sz="0" w:space="0" w:color="auto"/>
            <w:left w:val="none" w:sz="0" w:space="0" w:color="auto"/>
            <w:bottom w:val="none" w:sz="0" w:space="0" w:color="auto"/>
            <w:right w:val="none" w:sz="0" w:space="0" w:color="auto"/>
          </w:divBdr>
          <w:divsChild>
            <w:div w:id="61176366">
              <w:marLeft w:val="0"/>
              <w:marRight w:val="0"/>
              <w:marTop w:val="0"/>
              <w:marBottom w:val="0"/>
              <w:divBdr>
                <w:top w:val="none" w:sz="0" w:space="0" w:color="auto"/>
                <w:left w:val="none" w:sz="0" w:space="0" w:color="auto"/>
                <w:bottom w:val="none" w:sz="0" w:space="0" w:color="auto"/>
                <w:right w:val="none" w:sz="0" w:space="0" w:color="auto"/>
              </w:divBdr>
            </w:div>
          </w:divsChild>
        </w:div>
        <w:div w:id="1840849558">
          <w:marLeft w:val="0"/>
          <w:marRight w:val="0"/>
          <w:marTop w:val="0"/>
          <w:marBottom w:val="0"/>
          <w:divBdr>
            <w:top w:val="none" w:sz="0" w:space="0" w:color="auto"/>
            <w:left w:val="none" w:sz="0" w:space="0" w:color="auto"/>
            <w:bottom w:val="none" w:sz="0" w:space="0" w:color="auto"/>
            <w:right w:val="none" w:sz="0" w:space="0" w:color="auto"/>
          </w:divBdr>
          <w:divsChild>
            <w:div w:id="1424643755">
              <w:marLeft w:val="0"/>
              <w:marRight w:val="0"/>
              <w:marTop w:val="0"/>
              <w:marBottom w:val="0"/>
              <w:divBdr>
                <w:top w:val="none" w:sz="0" w:space="0" w:color="auto"/>
                <w:left w:val="none" w:sz="0" w:space="0" w:color="auto"/>
                <w:bottom w:val="none" w:sz="0" w:space="0" w:color="auto"/>
                <w:right w:val="none" w:sz="0" w:space="0" w:color="auto"/>
              </w:divBdr>
            </w:div>
          </w:divsChild>
        </w:div>
        <w:div w:id="1848212218">
          <w:marLeft w:val="0"/>
          <w:marRight w:val="0"/>
          <w:marTop w:val="0"/>
          <w:marBottom w:val="0"/>
          <w:divBdr>
            <w:top w:val="none" w:sz="0" w:space="0" w:color="auto"/>
            <w:left w:val="none" w:sz="0" w:space="0" w:color="auto"/>
            <w:bottom w:val="none" w:sz="0" w:space="0" w:color="auto"/>
            <w:right w:val="none" w:sz="0" w:space="0" w:color="auto"/>
          </w:divBdr>
          <w:divsChild>
            <w:div w:id="1392074238">
              <w:marLeft w:val="0"/>
              <w:marRight w:val="0"/>
              <w:marTop w:val="0"/>
              <w:marBottom w:val="0"/>
              <w:divBdr>
                <w:top w:val="none" w:sz="0" w:space="0" w:color="auto"/>
                <w:left w:val="none" w:sz="0" w:space="0" w:color="auto"/>
                <w:bottom w:val="none" w:sz="0" w:space="0" w:color="auto"/>
                <w:right w:val="none" w:sz="0" w:space="0" w:color="auto"/>
              </w:divBdr>
            </w:div>
          </w:divsChild>
        </w:div>
        <w:div w:id="1866940497">
          <w:marLeft w:val="0"/>
          <w:marRight w:val="0"/>
          <w:marTop w:val="0"/>
          <w:marBottom w:val="0"/>
          <w:divBdr>
            <w:top w:val="none" w:sz="0" w:space="0" w:color="auto"/>
            <w:left w:val="none" w:sz="0" w:space="0" w:color="auto"/>
            <w:bottom w:val="none" w:sz="0" w:space="0" w:color="auto"/>
            <w:right w:val="none" w:sz="0" w:space="0" w:color="auto"/>
          </w:divBdr>
          <w:divsChild>
            <w:div w:id="393043257">
              <w:marLeft w:val="0"/>
              <w:marRight w:val="0"/>
              <w:marTop w:val="0"/>
              <w:marBottom w:val="0"/>
              <w:divBdr>
                <w:top w:val="none" w:sz="0" w:space="0" w:color="auto"/>
                <w:left w:val="none" w:sz="0" w:space="0" w:color="auto"/>
                <w:bottom w:val="none" w:sz="0" w:space="0" w:color="auto"/>
                <w:right w:val="none" w:sz="0" w:space="0" w:color="auto"/>
              </w:divBdr>
            </w:div>
          </w:divsChild>
        </w:div>
        <w:div w:id="1876691400">
          <w:marLeft w:val="0"/>
          <w:marRight w:val="0"/>
          <w:marTop w:val="0"/>
          <w:marBottom w:val="0"/>
          <w:divBdr>
            <w:top w:val="none" w:sz="0" w:space="0" w:color="auto"/>
            <w:left w:val="none" w:sz="0" w:space="0" w:color="auto"/>
            <w:bottom w:val="none" w:sz="0" w:space="0" w:color="auto"/>
            <w:right w:val="none" w:sz="0" w:space="0" w:color="auto"/>
          </w:divBdr>
          <w:divsChild>
            <w:div w:id="859583564">
              <w:marLeft w:val="0"/>
              <w:marRight w:val="0"/>
              <w:marTop w:val="0"/>
              <w:marBottom w:val="0"/>
              <w:divBdr>
                <w:top w:val="none" w:sz="0" w:space="0" w:color="auto"/>
                <w:left w:val="none" w:sz="0" w:space="0" w:color="auto"/>
                <w:bottom w:val="none" w:sz="0" w:space="0" w:color="auto"/>
                <w:right w:val="none" w:sz="0" w:space="0" w:color="auto"/>
              </w:divBdr>
            </w:div>
          </w:divsChild>
        </w:div>
        <w:div w:id="1969046166">
          <w:marLeft w:val="0"/>
          <w:marRight w:val="0"/>
          <w:marTop w:val="0"/>
          <w:marBottom w:val="0"/>
          <w:divBdr>
            <w:top w:val="none" w:sz="0" w:space="0" w:color="auto"/>
            <w:left w:val="none" w:sz="0" w:space="0" w:color="auto"/>
            <w:bottom w:val="none" w:sz="0" w:space="0" w:color="auto"/>
            <w:right w:val="none" w:sz="0" w:space="0" w:color="auto"/>
          </w:divBdr>
          <w:divsChild>
            <w:div w:id="1079056759">
              <w:marLeft w:val="0"/>
              <w:marRight w:val="0"/>
              <w:marTop w:val="0"/>
              <w:marBottom w:val="0"/>
              <w:divBdr>
                <w:top w:val="none" w:sz="0" w:space="0" w:color="auto"/>
                <w:left w:val="none" w:sz="0" w:space="0" w:color="auto"/>
                <w:bottom w:val="none" w:sz="0" w:space="0" w:color="auto"/>
                <w:right w:val="none" w:sz="0" w:space="0" w:color="auto"/>
              </w:divBdr>
            </w:div>
          </w:divsChild>
        </w:div>
        <w:div w:id="2025668181">
          <w:marLeft w:val="0"/>
          <w:marRight w:val="0"/>
          <w:marTop w:val="0"/>
          <w:marBottom w:val="0"/>
          <w:divBdr>
            <w:top w:val="none" w:sz="0" w:space="0" w:color="auto"/>
            <w:left w:val="none" w:sz="0" w:space="0" w:color="auto"/>
            <w:bottom w:val="none" w:sz="0" w:space="0" w:color="auto"/>
            <w:right w:val="none" w:sz="0" w:space="0" w:color="auto"/>
          </w:divBdr>
          <w:divsChild>
            <w:div w:id="2099129964">
              <w:marLeft w:val="0"/>
              <w:marRight w:val="0"/>
              <w:marTop w:val="0"/>
              <w:marBottom w:val="0"/>
              <w:divBdr>
                <w:top w:val="none" w:sz="0" w:space="0" w:color="auto"/>
                <w:left w:val="none" w:sz="0" w:space="0" w:color="auto"/>
                <w:bottom w:val="none" w:sz="0" w:space="0" w:color="auto"/>
                <w:right w:val="none" w:sz="0" w:space="0" w:color="auto"/>
              </w:divBdr>
            </w:div>
          </w:divsChild>
        </w:div>
        <w:div w:id="2045056715">
          <w:marLeft w:val="0"/>
          <w:marRight w:val="0"/>
          <w:marTop w:val="0"/>
          <w:marBottom w:val="0"/>
          <w:divBdr>
            <w:top w:val="none" w:sz="0" w:space="0" w:color="auto"/>
            <w:left w:val="none" w:sz="0" w:space="0" w:color="auto"/>
            <w:bottom w:val="none" w:sz="0" w:space="0" w:color="auto"/>
            <w:right w:val="none" w:sz="0" w:space="0" w:color="auto"/>
          </w:divBdr>
          <w:divsChild>
            <w:div w:id="1069039967">
              <w:marLeft w:val="0"/>
              <w:marRight w:val="0"/>
              <w:marTop w:val="0"/>
              <w:marBottom w:val="0"/>
              <w:divBdr>
                <w:top w:val="none" w:sz="0" w:space="0" w:color="auto"/>
                <w:left w:val="none" w:sz="0" w:space="0" w:color="auto"/>
                <w:bottom w:val="none" w:sz="0" w:space="0" w:color="auto"/>
                <w:right w:val="none" w:sz="0" w:space="0" w:color="auto"/>
              </w:divBdr>
            </w:div>
          </w:divsChild>
        </w:div>
        <w:div w:id="2129006785">
          <w:marLeft w:val="0"/>
          <w:marRight w:val="0"/>
          <w:marTop w:val="0"/>
          <w:marBottom w:val="0"/>
          <w:divBdr>
            <w:top w:val="none" w:sz="0" w:space="0" w:color="auto"/>
            <w:left w:val="none" w:sz="0" w:space="0" w:color="auto"/>
            <w:bottom w:val="none" w:sz="0" w:space="0" w:color="auto"/>
            <w:right w:val="none" w:sz="0" w:space="0" w:color="auto"/>
          </w:divBdr>
          <w:divsChild>
            <w:div w:id="2023046775">
              <w:marLeft w:val="0"/>
              <w:marRight w:val="0"/>
              <w:marTop w:val="0"/>
              <w:marBottom w:val="0"/>
              <w:divBdr>
                <w:top w:val="none" w:sz="0" w:space="0" w:color="auto"/>
                <w:left w:val="none" w:sz="0" w:space="0" w:color="auto"/>
                <w:bottom w:val="none" w:sz="0" w:space="0" w:color="auto"/>
                <w:right w:val="none" w:sz="0" w:space="0" w:color="auto"/>
              </w:divBdr>
            </w:div>
          </w:divsChild>
        </w:div>
        <w:div w:id="2138178802">
          <w:marLeft w:val="0"/>
          <w:marRight w:val="0"/>
          <w:marTop w:val="0"/>
          <w:marBottom w:val="0"/>
          <w:divBdr>
            <w:top w:val="none" w:sz="0" w:space="0" w:color="auto"/>
            <w:left w:val="none" w:sz="0" w:space="0" w:color="auto"/>
            <w:bottom w:val="none" w:sz="0" w:space="0" w:color="auto"/>
            <w:right w:val="none" w:sz="0" w:space="0" w:color="auto"/>
          </w:divBdr>
          <w:divsChild>
            <w:div w:id="200304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679098">
      <w:bodyDiv w:val="1"/>
      <w:marLeft w:val="0"/>
      <w:marRight w:val="0"/>
      <w:marTop w:val="0"/>
      <w:marBottom w:val="0"/>
      <w:divBdr>
        <w:top w:val="none" w:sz="0" w:space="0" w:color="auto"/>
        <w:left w:val="none" w:sz="0" w:space="0" w:color="auto"/>
        <w:bottom w:val="none" w:sz="0" w:space="0" w:color="auto"/>
        <w:right w:val="none" w:sz="0" w:space="0" w:color="auto"/>
      </w:divBdr>
      <w:divsChild>
        <w:div w:id="146896423">
          <w:marLeft w:val="0"/>
          <w:marRight w:val="0"/>
          <w:marTop w:val="0"/>
          <w:marBottom w:val="0"/>
          <w:divBdr>
            <w:top w:val="none" w:sz="0" w:space="0" w:color="auto"/>
            <w:left w:val="none" w:sz="0" w:space="0" w:color="auto"/>
            <w:bottom w:val="none" w:sz="0" w:space="0" w:color="auto"/>
            <w:right w:val="none" w:sz="0" w:space="0" w:color="auto"/>
          </w:divBdr>
          <w:divsChild>
            <w:div w:id="772283100">
              <w:marLeft w:val="0"/>
              <w:marRight w:val="0"/>
              <w:marTop w:val="0"/>
              <w:marBottom w:val="0"/>
              <w:divBdr>
                <w:top w:val="none" w:sz="0" w:space="0" w:color="auto"/>
                <w:left w:val="none" w:sz="0" w:space="0" w:color="auto"/>
                <w:bottom w:val="none" w:sz="0" w:space="0" w:color="auto"/>
                <w:right w:val="none" w:sz="0" w:space="0" w:color="auto"/>
              </w:divBdr>
            </w:div>
          </w:divsChild>
        </w:div>
        <w:div w:id="208997201">
          <w:marLeft w:val="0"/>
          <w:marRight w:val="0"/>
          <w:marTop w:val="0"/>
          <w:marBottom w:val="0"/>
          <w:divBdr>
            <w:top w:val="none" w:sz="0" w:space="0" w:color="auto"/>
            <w:left w:val="none" w:sz="0" w:space="0" w:color="auto"/>
            <w:bottom w:val="none" w:sz="0" w:space="0" w:color="auto"/>
            <w:right w:val="none" w:sz="0" w:space="0" w:color="auto"/>
          </w:divBdr>
          <w:divsChild>
            <w:div w:id="1476727249">
              <w:marLeft w:val="0"/>
              <w:marRight w:val="0"/>
              <w:marTop w:val="0"/>
              <w:marBottom w:val="0"/>
              <w:divBdr>
                <w:top w:val="none" w:sz="0" w:space="0" w:color="auto"/>
                <w:left w:val="none" w:sz="0" w:space="0" w:color="auto"/>
                <w:bottom w:val="none" w:sz="0" w:space="0" w:color="auto"/>
                <w:right w:val="none" w:sz="0" w:space="0" w:color="auto"/>
              </w:divBdr>
            </w:div>
          </w:divsChild>
        </w:div>
        <w:div w:id="260990997">
          <w:marLeft w:val="0"/>
          <w:marRight w:val="0"/>
          <w:marTop w:val="0"/>
          <w:marBottom w:val="0"/>
          <w:divBdr>
            <w:top w:val="none" w:sz="0" w:space="0" w:color="auto"/>
            <w:left w:val="none" w:sz="0" w:space="0" w:color="auto"/>
            <w:bottom w:val="none" w:sz="0" w:space="0" w:color="auto"/>
            <w:right w:val="none" w:sz="0" w:space="0" w:color="auto"/>
          </w:divBdr>
          <w:divsChild>
            <w:div w:id="1961109600">
              <w:marLeft w:val="0"/>
              <w:marRight w:val="0"/>
              <w:marTop w:val="0"/>
              <w:marBottom w:val="0"/>
              <w:divBdr>
                <w:top w:val="none" w:sz="0" w:space="0" w:color="auto"/>
                <w:left w:val="none" w:sz="0" w:space="0" w:color="auto"/>
                <w:bottom w:val="none" w:sz="0" w:space="0" w:color="auto"/>
                <w:right w:val="none" w:sz="0" w:space="0" w:color="auto"/>
              </w:divBdr>
            </w:div>
          </w:divsChild>
        </w:div>
        <w:div w:id="330648924">
          <w:marLeft w:val="0"/>
          <w:marRight w:val="0"/>
          <w:marTop w:val="0"/>
          <w:marBottom w:val="0"/>
          <w:divBdr>
            <w:top w:val="none" w:sz="0" w:space="0" w:color="auto"/>
            <w:left w:val="none" w:sz="0" w:space="0" w:color="auto"/>
            <w:bottom w:val="none" w:sz="0" w:space="0" w:color="auto"/>
            <w:right w:val="none" w:sz="0" w:space="0" w:color="auto"/>
          </w:divBdr>
          <w:divsChild>
            <w:div w:id="944458301">
              <w:marLeft w:val="0"/>
              <w:marRight w:val="0"/>
              <w:marTop w:val="0"/>
              <w:marBottom w:val="0"/>
              <w:divBdr>
                <w:top w:val="none" w:sz="0" w:space="0" w:color="auto"/>
                <w:left w:val="none" w:sz="0" w:space="0" w:color="auto"/>
                <w:bottom w:val="none" w:sz="0" w:space="0" w:color="auto"/>
                <w:right w:val="none" w:sz="0" w:space="0" w:color="auto"/>
              </w:divBdr>
            </w:div>
          </w:divsChild>
        </w:div>
        <w:div w:id="402526103">
          <w:marLeft w:val="0"/>
          <w:marRight w:val="0"/>
          <w:marTop w:val="0"/>
          <w:marBottom w:val="0"/>
          <w:divBdr>
            <w:top w:val="none" w:sz="0" w:space="0" w:color="auto"/>
            <w:left w:val="none" w:sz="0" w:space="0" w:color="auto"/>
            <w:bottom w:val="none" w:sz="0" w:space="0" w:color="auto"/>
            <w:right w:val="none" w:sz="0" w:space="0" w:color="auto"/>
          </w:divBdr>
          <w:divsChild>
            <w:div w:id="932322420">
              <w:marLeft w:val="0"/>
              <w:marRight w:val="0"/>
              <w:marTop w:val="0"/>
              <w:marBottom w:val="0"/>
              <w:divBdr>
                <w:top w:val="none" w:sz="0" w:space="0" w:color="auto"/>
                <w:left w:val="none" w:sz="0" w:space="0" w:color="auto"/>
                <w:bottom w:val="none" w:sz="0" w:space="0" w:color="auto"/>
                <w:right w:val="none" w:sz="0" w:space="0" w:color="auto"/>
              </w:divBdr>
            </w:div>
          </w:divsChild>
        </w:div>
        <w:div w:id="446394918">
          <w:marLeft w:val="0"/>
          <w:marRight w:val="0"/>
          <w:marTop w:val="0"/>
          <w:marBottom w:val="0"/>
          <w:divBdr>
            <w:top w:val="none" w:sz="0" w:space="0" w:color="auto"/>
            <w:left w:val="none" w:sz="0" w:space="0" w:color="auto"/>
            <w:bottom w:val="none" w:sz="0" w:space="0" w:color="auto"/>
            <w:right w:val="none" w:sz="0" w:space="0" w:color="auto"/>
          </w:divBdr>
          <w:divsChild>
            <w:div w:id="1757436171">
              <w:marLeft w:val="0"/>
              <w:marRight w:val="0"/>
              <w:marTop w:val="0"/>
              <w:marBottom w:val="0"/>
              <w:divBdr>
                <w:top w:val="none" w:sz="0" w:space="0" w:color="auto"/>
                <w:left w:val="none" w:sz="0" w:space="0" w:color="auto"/>
                <w:bottom w:val="none" w:sz="0" w:space="0" w:color="auto"/>
                <w:right w:val="none" w:sz="0" w:space="0" w:color="auto"/>
              </w:divBdr>
            </w:div>
          </w:divsChild>
        </w:div>
        <w:div w:id="557010600">
          <w:marLeft w:val="0"/>
          <w:marRight w:val="0"/>
          <w:marTop w:val="0"/>
          <w:marBottom w:val="0"/>
          <w:divBdr>
            <w:top w:val="none" w:sz="0" w:space="0" w:color="auto"/>
            <w:left w:val="none" w:sz="0" w:space="0" w:color="auto"/>
            <w:bottom w:val="none" w:sz="0" w:space="0" w:color="auto"/>
            <w:right w:val="none" w:sz="0" w:space="0" w:color="auto"/>
          </w:divBdr>
          <w:divsChild>
            <w:div w:id="882861437">
              <w:marLeft w:val="0"/>
              <w:marRight w:val="0"/>
              <w:marTop w:val="0"/>
              <w:marBottom w:val="0"/>
              <w:divBdr>
                <w:top w:val="none" w:sz="0" w:space="0" w:color="auto"/>
                <w:left w:val="none" w:sz="0" w:space="0" w:color="auto"/>
                <w:bottom w:val="none" w:sz="0" w:space="0" w:color="auto"/>
                <w:right w:val="none" w:sz="0" w:space="0" w:color="auto"/>
              </w:divBdr>
            </w:div>
          </w:divsChild>
        </w:div>
        <w:div w:id="584411908">
          <w:marLeft w:val="0"/>
          <w:marRight w:val="0"/>
          <w:marTop w:val="0"/>
          <w:marBottom w:val="0"/>
          <w:divBdr>
            <w:top w:val="none" w:sz="0" w:space="0" w:color="auto"/>
            <w:left w:val="none" w:sz="0" w:space="0" w:color="auto"/>
            <w:bottom w:val="none" w:sz="0" w:space="0" w:color="auto"/>
            <w:right w:val="none" w:sz="0" w:space="0" w:color="auto"/>
          </w:divBdr>
          <w:divsChild>
            <w:div w:id="729228508">
              <w:marLeft w:val="0"/>
              <w:marRight w:val="0"/>
              <w:marTop w:val="0"/>
              <w:marBottom w:val="0"/>
              <w:divBdr>
                <w:top w:val="none" w:sz="0" w:space="0" w:color="auto"/>
                <w:left w:val="none" w:sz="0" w:space="0" w:color="auto"/>
                <w:bottom w:val="none" w:sz="0" w:space="0" w:color="auto"/>
                <w:right w:val="none" w:sz="0" w:space="0" w:color="auto"/>
              </w:divBdr>
            </w:div>
          </w:divsChild>
        </w:div>
        <w:div w:id="662045751">
          <w:marLeft w:val="0"/>
          <w:marRight w:val="0"/>
          <w:marTop w:val="0"/>
          <w:marBottom w:val="0"/>
          <w:divBdr>
            <w:top w:val="none" w:sz="0" w:space="0" w:color="auto"/>
            <w:left w:val="none" w:sz="0" w:space="0" w:color="auto"/>
            <w:bottom w:val="none" w:sz="0" w:space="0" w:color="auto"/>
            <w:right w:val="none" w:sz="0" w:space="0" w:color="auto"/>
          </w:divBdr>
          <w:divsChild>
            <w:div w:id="970748580">
              <w:marLeft w:val="0"/>
              <w:marRight w:val="0"/>
              <w:marTop w:val="0"/>
              <w:marBottom w:val="0"/>
              <w:divBdr>
                <w:top w:val="none" w:sz="0" w:space="0" w:color="auto"/>
                <w:left w:val="none" w:sz="0" w:space="0" w:color="auto"/>
                <w:bottom w:val="none" w:sz="0" w:space="0" w:color="auto"/>
                <w:right w:val="none" w:sz="0" w:space="0" w:color="auto"/>
              </w:divBdr>
            </w:div>
          </w:divsChild>
        </w:div>
        <w:div w:id="699939225">
          <w:marLeft w:val="0"/>
          <w:marRight w:val="0"/>
          <w:marTop w:val="0"/>
          <w:marBottom w:val="0"/>
          <w:divBdr>
            <w:top w:val="none" w:sz="0" w:space="0" w:color="auto"/>
            <w:left w:val="none" w:sz="0" w:space="0" w:color="auto"/>
            <w:bottom w:val="none" w:sz="0" w:space="0" w:color="auto"/>
            <w:right w:val="none" w:sz="0" w:space="0" w:color="auto"/>
          </w:divBdr>
          <w:divsChild>
            <w:div w:id="1650943214">
              <w:marLeft w:val="0"/>
              <w:marRight w:val="0"/>
              <w:marTop w:val="0"/>
              <w:marBottom w:val="0"/>
              <w:divBdr>
                <w:top w:val="none" w:sz="0" w:space="0" w:color="auto"/>
                <w:left w:val="none" w:sz="0" w:space="0" w:color="auto"/>
                <w:bottom w:val="none" w:sz="0" w:space="0" w:color="auto"/>
                <w:right w:val="none" w:sz="0" w:space="0" w:color="auto"/>
              </w:divBdr>
            </w:div>
          </w:divsChild>
        </w:div>
        <w:div w:id="785733890">
          <w:marLeft w:val="0"/>
          <w:marRight w:val="0"/>
          <w:marTop w:val="0"/>
          <w:marBottom w:val="0"/>
          <w:divBdr>
            <w:top w:val="none" w:sz="0" w:space="0" w:color="auto"/>
            <w:left w:val="none" w:sz="0" w:space="0" w:color="auto"/>
            <w:bottom w:val="none" w:sz="0" w:space="0" w:color="auto"/>
            <w:right w:val="none" w:sz="0" w:space="0" w:color="auto"/>
          </w:divBdr>
          <w:divsChild>
            <w:div w:id="1604457268">
              <w:marLeft w:val="0"/>
              <w:marRight w:val="0"/>
              <w:marTop w:val="0"/>
              <w:marBottom w:val="0"/>
              <w:divBdr>
                <w:top w:val="none" w:sz="0" w:space="0" w:color="auto"/>
                <w:left w:val="none" w:sz="0" w:space="0" w:color="auto"/>
                <w:bottom w:val="none" w:sz="0" w:space="0" w:color="auto"/>
                <w:right w:val="none" w:sz="0" w:space="0" w:color="auto"/>
              </w:divBdr>
            </w:div>
          </w:divsChild>
        </w:div>
        <w:div w:id="903444170">
          <w:marLeft w:val="0"/>
          <w:marRight w:val="0"/>
          <w:marTop w:val="0"/>
          <w:marBottom w:val="0"/>
          <w:divBdr>
            <w:top w:val="none" w:sz="0" w:space="0" w:color="auto"/>
            <w:left w:val="none" w:sz="0" w:space="0" w:color="auto"/>
            <w:bottom w:val="none" w:sz="0" w:space="0" w:color="auto"/>
            <w:right w:val="none" w:sz="0" w:space="0" w:color="auto"/>
          </w:divBdr>
          <w:divsChild>
            <w:div w:id="402606260">
              <w:marLeft w:val="0"/>
              <w:marRight w:val="0"/>
              <w:marTop w:val="0"/>
              <w:marBottom w:val="0"/>
              <w:divBdr>
                <w:top w:val="none" w:sz="0" w:space="0" w:color="auto"/>
                <w:left w:val="none" w:sz="0" w:space="0" w:color="auto"/>
                <w:bottom w:val="none" w:sz="0" w:space="0" w:color="auto"/>
                <w:right w:val="none" w:sz="0" w:space="0" w:color="auto"/>
              </w:divBdr>
            </w:div>
          </w:divsChild>
        </w:div>
        <w:div w:id="975987314">
          <w:marLeft w:val="0"/>
          <w:marRight w:val="0"/>
          <w:marTop w:val="0"/>
          <w:marBottom w:val="0"/>
          <w:divBdr>
            <w:top w:val="none" w:sz="0" w:space="0" w:color="auto"/>
            <w:left w:val="none" w:sz="0" w:space="0" w:color="auto"/>
            <w:bottom w:val="none" w:sz="0" w:space="0" w:color="auto"/>
            <w:right w:val="none" w:sz="0" w:space="0" w:color="auto"/>
          </w:divBdr>
          <w:divsChild>
            <w:div w:id="386951740">
              <w:marLeft w:val="0"/>
              <w:marRight w:val="0"/>
              <w:marTop w:val="0"/>
              <w:marBottom w:val="0"/>
              <w:divBdr>
                <w:top w:val="none" w:sz="0" w:space="0" w:color="auto"/>
                <w:left w:val="none" w:sz="0" w:space="0" w:color="auto"/>
                <w:bottom w:val="none" w:sz="0" w:space="0" w:color="auto"/>
                <w:right w:val="none" w:sz="0" w:space="0" w:color="auto"/>
              </w:divBdr>
            </w:div>
          </w:divsChild>
        </w:div>
        <w:div w:id="1264071177">
          <w:marLeft w:val="0"/>
          <w:marRight w:val="0"/>
          <w:marTop w:val="0"/>
          <w:marBottom w:val="0"/>
          <w:divBdr>
            <w:top w:val="none" w:sz="0" w:space="0" w:color="auto"/>
            <w:left w:val="none" w:sz="0" w:space="0" w:color="auto"/>
            <w:bottom w:val="none" w:sz="0" w:space="0" w:color="auto"/>
            <w:right w:val="none" w:sz="0" w:space="0" w:color="auto"/>
          </w:divBdr>
          <w:divsChild>
            <w:div w:id="1672835926">
              <w:marLeft w:val="0"/>
              <w:marRight w:val="0"/>
              <w:marTop w:val="0"/>
              <w:marBottom w:val="0"/>
              <w:divBdr>
                <w:top w:val="none" w:sz="0" w:space="0" w:color="auto"/>
                <w:left w:val="none" w:sz="0" w:space="0" w:color="auto"/>
                <w:bottom w:val="none" w:sz="0" w:space="0" w:color="auto"/>
                <w:right w:val="none" w:sz="0" w:space="0" w:color="auto"/>
              </w:divBdr>
            </w:div>
          </w:divsChild>
        </w:div>
        <w:div w:id="1318652361">
          <w:marLeft w:val="0"/>
          <w:marRight w:val="0"/>
          <w:marTop w:val="0"/>
          <w:marBottom w:val="0"/>
          <w:divBdr>
            <w:top w:val="none" w:sz="0" w:space="0" w:color="auto"/>
            <w:left w:val="none" w:sz="0" w:space="0" w:color="auto"/>
            <w:bottom w:val="none" w:sz="0" w:space="0" w:color="auto"/>
            <w:right w:val="none" w:sz="0" w:space="0" w:color="auto"/>
          </w:divBdr>
          <w:divsChild>
            <w:div w:id="479423417">
              <w:marLeft w:val="0"/>
              <w:marRight w:val="0"/>
              <w:marTop w:val="0"/>
              <w:marBottom w:val="0"/>
              <w:divBdr>
                <w:top w:val="none" w:sz="0" w:space="0" w:color="auto"/>
                <w:left w:val="none" w:sz="0" w:space="0" w:color="auto"/>
                <w:bottom w:val="none" w:sz="0" w:space="0" w:color="auto"/>
                <w:right w:val="none" w:sz="0" w:space="0" w:color="auto"/>
              </w:divBdr>
            </w:div>
          </w:divsChild>
        </w:div>
        <w:div w:id="1391728913">
          <w:marLeft w:val="0"/>
          <w:marRight w:val="0"/>
          <w:marTop w:val="0"/>
          <w:marBottom w:val="0"/>
          <w:divBdr>
            <w:top w:val="none" w:sz="0" w:space="0" w:color="auto"/>
            <w:left w:val="none" w:sz="0" w:space="0" w:color="auto"/>
            <w:bottom w:val="none" w:sz="0" w:space="0" w:color="auto"/>
            <w:right w:val="none" w:sz="0" w:space="0" w:color="auto"/>
          </w:divBdr>
          <w:divsChild>
            <w:div w:id="1772434675">
              <w:marLeft w:val="0"/>
              <w:marRight w:val="0"/>
              <w:marTop w:val="0"/>
              <w:marBottom w:val="0"/>
              <w:divBdr>
                <w:top w:val="none" w:sz="0" w:space="0" w:color="auto"/>
                <w:left w:val="none" w:sz="0" w:space="0" w:color="auto"/>
                <w:bottom w:val="none" w:sz="0" w:space="0" w:color="auto"/>
                <w:right w:val="none" w:sz="0" w:space="0" w:color="auto"/>
              </w:divBdr>
            </w:div>
          </w:divsChild>
        </w:div>
        <w:div w:id="1447652955">
          <w:marLeft w:val="0"/>
          <w:marRight w:val="0"/>
          <w:marTop w:val="0"/>
          <w:marBottom w:val="0"/>
          <w:divBdr>
            <w:top w:val="none" w:sz="0" w:space="0" w:color="auto"/>
            <w:left w:val="none" w:sz="0" w:space="0" w:color="auto"/>
            <w:bottom w:val="none" w:sz="0" w:space="0" w:color="auto"/>
            <w:right w:val="none" w:sz="0" w:space="0" w:color="auto"/>
          </w:divBdr>
          <w:divsChild>
            <w:div w:id="425922350">
              <w:marLeft w:val="0"/>
              <w:marRight w:val="0"/>
              <w:marTop w:val="0"/>
              <w:marBottom w:val="0"/>
              <w:divBdr>
                <w:top w:val="none" w:sz="0" w:space="0" w:color="auto"/>
                <w:left w:val="none" w:sz="0" w:space="0" w:color="auto"/>
                <w:bottom w:val="none" w:sz="0" w:space="0" w:color="auto"/>
                <w:right w:val="none" w:sz="0" w:space="0" w:color="auto"/>
              </w:divBdr>
            </w:div>
          </w:divsChild>
        </w:div>
        <w:div w:id="1651860482">
          <w:marLeft w:val="0"/>
          <w:marRight w:val="0"/>
          <w:marTop w:val="0"/>
          <w:marBottom w:val="0"/>
          <w:divBdr>
            <w:top w:val="none" w:sz="0" w:space="0" w:color="auto"/>
            <w:left w:val="none" w:sz="0" w:space="0" w:color="auto"/>
            <w:bottom w:val="none" w:sz="0" w:space="0" w:color="auto"/>
            <w:right w:val="none" w:sz="0" w:space="0" w:color="auto"/>
          </w:divBdr>
          <w:divsChild>
            <w:div w:id="1626424010">
              <w:marLeft w:val="0"/>
              <w:marRight w:val="0"/>
              <w:marTop w:val="0"/>
              <w:marBottom w:val="0"/>
              <w:divBdr>
                <w:top w:val="none" w:sz="0" w:space="0" w:color="auto"/>
                <w:left w:val="none" w:sz="0" w:space="0" w:color="auto"/>
                <w:bottom w:val="none" w:sz="0" w:space="0" w:color="auto"/>
                <w:right w:val="none" w:sz="0" w:space="0" w:color="auto"/>
              </w:divBdr>
            </w:div>
          </w:divsChild>
        </w:div>
        <w:div w:id="1697079639">
          <w:marLeft w:val="0"/>
          <w:marRight w:val="0"/>
          <w:marTop w:val="0"/>
          <w:marBottom w:val="0"/>
          <w:divBdr>
            <w:top w:val="none" w:sz="0" w:space="0" w:color="auto"/>
            <w:left w:val="none" w:sz="0" w:space="0" w:color="auto"/>
            <w:bottom w:val="none" w:sz="0" w:space="0" w:color="auto"/>
            <w:right w:val="none" w:sz="0" w:space="0" w:color="auto"/>
          </w:divBdr>
          <w:divsChild>
            <w:div w:id="953174230">
              <w:marLeft w:val="0"/>
              <w:marRight w:val="0"/>
              <w:marTop w:val="0"/>
              <w:marBottom w:val="0"/>
              <w:divBdr>
                <w:top w:val="none" w:sz="0" w:space="0" w:color="auto"/>
                <w:left w:val="none" w:sz="0" w:space="0" w:color="auto"/>
                <w:bottom w:val="none" w:sz="0" w:space="0" w:color="auto"/>
                <w:right w:val="none" w:sz="0" w:space="0" w:color="auto"/>
              </w:divBdr>
            </w:div>
          </w:divsChild>
        </w:div>
        <w:div w:id="1710644839">
          <w:marLeft w:val="0"/>
          <w:marRight w:val="0"/>
          <w:marTop w:val="0"/>
          <w:marBottom w:val="0"/>
          <w:divBdr>
            <w:top w:val="none" w:sz="0" w:space="0" w:color="auto"/>
            <w:left w:val="none" w:sz="0" w:space="0" w:color="auto"/>
            <w:bottom w:val="none" w:sz="0" w:space="0" w:color="auto"/>
            <w:right w:val="none" w:sz="0" w:space="0" w:color="auto"/>
          </w:divBdr>
          <w:divsChild>
            <w:div w:id="1574388897">
              <w:marLeft w:val="0"/>
              <w:marRight w:val="0"/>
              <w:marTop w:val="0"/>
              <w:marBottom w:val="0"/>
              <w:divBdr>
                <w:top w:val="none" w:sz="0" w:space="0" w:color="auto"/>
                <w:left w:val="none" w:sz="0" w:space="0" w:color="auto"/>
                <w:bottom w:val="none" w:sz="0" w:space="0" w:color="auto"/>
                <w:right w:val="none" w:sz="0" w:space="0" w:color="auto"/>
              </w:divBdr>
            </w:div>
          </w:divsChild>
        </w:div>
        <w:div w:id="1766533489">
          <w:marLeft w:val="0"/>
          <w:marRight w:val="0"/>
          <w:marTop w:val="0"/>
          <w:marBottom w:val="0"/>
          <w:divBdr>
            <w:top w:val="none" w:sz="0" w:space="0" w:color="auto"/>
            <w:left w:val="none" w:sz="0" w:space="0" w:color="auto"/>
            <w:bottom w:val="none" w:sz="0" w:space="0" w:color="auto"/>
            <w:right w:val="none" w:sz="0" w:space="0" w:color="auto"/>
          </w:divBdr>
          <w:divsChild>
            <w:div w:id="1451972880">
              <w:marLeft w:val="0"/>
              <w:marRight w:val="0"/>
              <w:marTop w:val="0"/>
              <w:marBottom w:val="0"/>
              <w:divBdr>
                <w:top w:val="none" w:sz="0" w:space="0" w:color="auto"/>
                <w:left w:val="none" w:sz="0" w:space="0" w:color="auto"/>
                <w:bottom w:val="none" w:sz="0" w:space="0" w:color="auto"/>
                <w:right w:val="none" w:sz="0" w:space="0" w:color="auto"/>
              </w:divBdr>
            </w:div>
          </w:divsChild>
        </w:div>
        <w:div w:id="1863594019">
          <w:marLeft w:val="0"/>
          <w:marRight w:val="0"/>
          <w:marTop w:val="0"/>
          <w:marBottom w:val="0"/>
          <w:divBdr>
            <w:top w:val="none" w:sz="0" w:space="0" w:color="auto"/>
            <w:left w:val="none" w:sz="0" w:space="0" w:color="auto"/>
            <w:bottom w:val="none" w:sz="0" w:space="0" w:color="auto"/>
            <w:right w:val="none" w:sz="0" w:space="0" w:color="auto"/>
          </w:divBdr>
          <w:divsChild>
            <w:div w:id="1997294613">
              <w:marLeft w:val="0"/>
              <w:marRight w:val="0"/>
              <w:marTop w:val="0"/>
              <w:marBottom w:val="0"/>
              <w:divBdr>
                <w:top w:val="none" w:sz="0" w:space="0" w:color="auto"/>
                <w:left w:val="none" w:sz="0" w:space="0" w:color="auto"/>
                <w:bottom w:val="none" w:sz="0" w:space="0" w:color="auto"/>
                <w:right w:val="none" w:sz="0" w:space="0" w:color="auto"/>
              </w:divBdr>
            </w:div>
          </w:divsChild>
        </w:div>
        <w:div w:id="1968464465">
          <w:marLeft w:val="0"/>
          <w:marRight w:val="0"/>
          <w:marTop w:val="0"/>
          <w:marBottom w:val="0"/>
          <w:divBdr>
            <w:top w:val="none" w:sz="0" w:space="0" w:color="auto"/>
            <w:left w:val="none" w:sz="0" w:space="0" w:color="auto"/>
            <w:bottom w:val="none" w:sz="0" w:space="0" w:color="auto"/>
            <w:right w:val="none" w:sz="0" w:space="0" w:color="auto"/>
          </w:divBdr>
          <w:divsChild>
            <w:div w:id="1092168236">
              <w:marLeft w:val="0"/>
              <w:marRight w:val="0"/>
              <w:marTop w:val="0"/>
              <w:marBottom w:val="0"/>
              <w:divBdr>
                <w:top w:val="none" w:sz="0" w:space="0" w:color="auto"/>
                <w:left w:val="none" w:sz="0" w:space="0" w:color="auto"/>
                <w:bottom w:val="none" w:sz="0" w:space="0" w:color="auto"/>
                <w:right w:val="none" w:sz="0" w:space="0" w:color="auto"/>
              </w:divBdr>
            </w:div>
          </w:divsChild>
        </w:div>
        <w:div w:id="1979989218">
          <w:marLeft w:val="0"/>
          <w:marRight w:val="0"/>
          <w:marTop w:val="0"/>
          <w:marBottom w:val="0"/>
          <w:divBdr>
            <w:top w:val="none" w:sz="0" w:space="0" w:color="auto"/>
            <w:left w:val="none" w:sz="0" w:space="0" w:color="auto"/>
            <w:bottom w:val="none" w:sz="0" w:space="0" w:color="auto"/>
            <w:right w:val="none" w:sz="0" w:space="0" w:color="auto"/>
          </w:divBdr>
          <w:divsChild>
            <w:div w:id="935863455">
              <w:marLeft w:val="0"/>
              <w:marRight w:val="0"/>
              <w:marTop w:val="0"/>
              <w:marBottom w:val="0"/>
              <w:divBdr>
                <w:top w:val="none" w:sz="0" w:space="0" w:color="auto"/>
                <w:left w:val="none" w:sz="0" w:space="0" w:color="auto"/>
                <w:bottom w:val="none" w:sz="0" w:space="0" w:color="auto"/>
                <w:right w:val="none" w:sz="0" w:space="0" w:color="auto"/>
              </w:divBdr>
            </w:div>
          </w:divsChild>
        </w:div>
        <w:div w:id="2002081885">
          <w:marLeft w:val="0"/>
          <w:marRight w:val="0"/>
          <w:marTop w:val="0"/>
          <w:marBottom w:val="0"/>
          <w:divBdr>
            <w:top w:val="none" w:sz="0" w:space="0" w:color="auto"/>
            <w:left w:val="none" w:sz="0" w:space="0" w:color="auto"/>
            <w:bottom w:val="none" w:sz="0" w:space="0" w:color="auto"/>
            <w:right w:val="none" w:sz="0" w:space="0" w:color="auto"/>
          </w:divBdr>
          <w:divsChild>
            <w:div w:id="1346055064">
              <w:marLeft w:val="0"/>
              <w:marRight w:val="0"/>
              <w:marTop w:val="0"/>
              <w:marBottom w:val="0"/>
              <w:divBdr>
                <w:top w:val="none" w:sz="0" w:space="0" w:color="auto"/>
                <w:left w:val="none" w:sz="0" w:space="0" w:color="auto"/>
                <w:bottom w:val="none" w:sz="0" w:space="0" w:color="auto"/>
                <w:right w:val="none" w:sz="0" w:space="0" w:color="auto"/>
              </w:divBdr>
            </w:div>
          </w:divsChild>
        </w:div>
        <w:div w:id="2018120365">
          <w:marLeft w:val="0"/>
          <w:marRight w:val="0"/>
          <w:marTop w:val="0"/>
          <w:marBottom w:val="0"/>
          <w:divBdr>
            <w:top w:val="none" w:sz="0" w:space="0" w:color="auto"/>
            <w:left w:val="none" w:sz="0" w:space="0" w:color="auto"/>
            <w:bottom w:val="none" w:sz="0" w:space="0" w:color="auto"/>
            <w:right w:val="none" w:sz="0" w:space="0" w:color="auto"/>
          </w:divBdr>
          <w:divsChild>
            <w:div w:id="1196965749">
              <w:marLeft w:val="0"/>
              <w:marRight w:val="0"/>
              <w:marTop w:val="0"/>
              <w:marBottom w:val="0"/>
              <w:divBdr>
                <w:top w:val="none" w:sz="0" w:space="0" w:color="auto"/>
                <w:left w:val="none" w:sz="0" w:space="0" w:color="auto"/>
                <w:bottom w:val="none" w:sz="0" w:space="0" w:color="auto"/>
                <w:right w:val="none" w:sz="0" w:space="0" w:color="auto"/>
              </w:divBdr>
            </w:div>
          </w:divsChild>
        </w:div>
        <w:div w:id="2038266664">
          <w:marLeft w:val="0"/>
          <w:marRight w:val="0"/>
          <w:marTop w:val="0"/>
          <w:marBottom w:val="0"/>
          <w:divBdr>
            <w:top w:val="none" w:sz="0" w:space="0" w:color="auto"/>
            <w:left w:val="none" w:sz="0" w:space="0" w:color="auto"/>
            <w:bottom w:val="none" w:sz="0" w:space="0" w:color="auto"/>
            <w:right w:val="none" w:sz="0" w:space="0" w:color="auto"/>
          </w:divBdr>
          <w:divsChild>
            <w:div w:id="277224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50691">
      <w:bodyDiv w:val="1"/>
      <w:marLeft w:val="0"/>
      <w:marRight w:val="0"/>
      <w:marTop w:val="0"/>
      <w:marBottom w:val="0"/>
      <w:divBdr>
        <w:top w:val="none" w:sz="0" w:space="0" w:color="auto"/>
        <w:left w:val="none" w:sz="0" w:space="0" w:color="auto"/>
        <w:bottom w:val="none" w:sz="0" w:space="0" w:color="auto"/>
        <w:right w:val="none" w:sz="0" w:space="0" w:color="auto"/>
      </w:divBdr>
      <w:divsChild>
        <w:div w:id="1146898249">
          <w:marLeft w:val="0"/>
          <w:marRight w:val="0"/>
          <w:marTop w:val="0"/>
          <w:marBottom w:val="0"/>
          <w:divBdr>
            <w:top w:val="none" w:sz="0" w:space="0" w:color="auto"/>
            <w:left w:val="none" w:sz="0" w:space="0" w:color="auto"/>
            <w:bottom w:val="none" w:sz="0" w:space="0" w:color="auto"/>
            <w:right w:val="none" w:sz="0" w:space="0" w:color="auto"/>
          </w:divBdr>
        </w:div>
        <w:div w:id="1642341369">
          <w:marLeft w:val="0"/>
          <w:marRight w:val="0"/>
          <w:marTop w:val="0"/>
          <w:marBottom w:val="0"/>
          <w:divBdr>
            <w:top w:val="none" w:sz="0" w:space="0" w:color="auto"/>
            <w:left w:val="none" w:sz="0" w:space="0" w:color="auto"/>
            <w:bottom w:val="none" w:sz="0" w:space="0" w:color="auto"/>
            <w:right w:val="none" w:sz="0" w:space="0" w:color="auto"/>
          </w:divBdr>
        </w:div>
        <w:div w:id="1808427231">
          <w:marLeft w:val="0"/>
          <w:marRight w:val="0"/>
          <w:marTop w:val="0"/>
          <w:marBottom w:val="0"/>
          <w:divBdr>
            <w:top w:val="none" w:sz="0" w:space="0" w:color="auto"/>
            <w:left w:val="none" w:sz="0" w:space="0" w:color="auto"/>
            <w:bottom w:val="none" w:sz="0" w:space="0" w:color="auto"/>
            <w:right w:val="none" w:sz="0" w:space="0" w:color="auto"/>
          </w:divBdr>
        </w:div>
      </w:divsChild>
    </w:div>
    <w:div w:id="581256309">
      <w:bodyDiv w:val="1"/>
      <w:marLeft w:val="0"/>
      <w:marRight w:val="0"/>
      <w:marTop w:val="0"/>
      <w:marBottom w:val="0"/>
      <w:divBdr>
        <w:top w:val="none" w:sz="0" w:space="0" w:color="auto"/>
        <w:left w:val="none" w:sz="0" w:space="0" w:color="auto"/>
        <w:bottom w:val="none" w:sz="0" w:space="0" w:color="auto"/>
        <w:right w:val="none" w:sz="0" w:space="0" w:color="auto"/>
      </w:divBdr>
      <w:divsChild>
        <w:div w:id="63379112">
          <w:marLeft w:val="0"/>
          <w:marRight w:val="0"/>
          <w:marTop w:val="0"/>
          <w:marBottom w:val="0"/>
          <w:divBdr>
            <w:top w:val="none" w:sz="0" w:space="0" w:color="auto"/>
            <w:left w:val="none" w:sz="0" w:space="0" w:color="auto"/>
            <w:bottom w:val="none" w:sz="0" w:space="0" w:color="auto"/>
            <w:right w:val="none" w:sz="0" w:space="0" w:color="auto"/>
          </w:divBdr>
        </w:div>
        <w:div w:id="402414802">
          <w:marLeft w:val="0"/>
          <w:marRight w:val="0"/>
          <w:marTop w:val="0"/>
          <w:marBottom w:val="0"/>
          <w:divBdr>
            <w:top w:val="none" w:sz="0" w:space="0" w:color="auto"/>
            <w:left w:val="none" w:sz="0" w:space="0" w:color="auto"/>
            <w:bottom w:val="none" w:sz="0" w:space="0" w:color="auto"/>
            <w:right w:val="none" w:sz="0" w:space="0" w:color="auto"/>
          </w:divBdr>
        </w:div>
        <w:div w:id="407969716">
          <w:marLeft w:val="0"/>
          <w:marRight w:val="0"/>
          <w:marTop w:val="0"/>
          <w:marBottom w:val="0"/>
          <w:divBdr>
            <w:top w:val="none" w:sz="0" w:space="0" w:color="auto"/>
            <w:left w:val="none" w:sz="0" w:space="0" w:color="auto"/>
            <w:bottom w:val="none" w:sz="0" w:space="0" w:color="auto"/>
            <w:right w:val="none" w:sz="0" w:space="0" w:color="auto"/>
          </w:divBdr>
        </w:div>
        <w:div w:id="446512574">
          <w:marLeft w:val="0"/>
          <w:marRight w:val="0"/>
          <w:marTop w:val="0"/>
          <w:marBottom w:val="0"/>
          <w:divBdr>
            <w:top w:val="none" w:sz="0" w:space="0" w:color="auto"/>
            <w:left w:val="none" w:sz="0" w:space="0" w:color="auto"/>
            <w:bottom w:val="none" w:sz="0" w:space="0" w:color="auto"/>
            <w:right w:val="none" w:sz="0" w:space="0" w:color="auto"/>
          </w:divBdr>
        </w:div>
        <w:div w:id="784153000">
          <w:marLeft w:val="0"/>
          <w:marRight w:val="0"/>
          <w:marTop w:val="0"/>
          <w:marBottom w:val="0"/>
          <w:divBdr>
            <w:top w:val="none" w:sz="0" w:space="0" w:color="auto"/>
            <w:left w:val="none" w:sz="0" w:space="0" w:color="auto"/>
            <w:bottom w:val="none" w:sz="0" w:space="0" w:color="auto"/>
            <w:right w:val="none" w:sz="0" w:space="0" w:color="auto"/>
          </w:divBdr>
        </w:div>
        <w:div w:id="1323436676">
          <w:marLeft w:val="0"/>
          <w:marRight w:val="0"/>
          <w:marTop w:val="0"/>
          <w:marBottom w:val="0"/>
          <w:divBdr>
            <w:top w:val="none" w:sz="0" w:space="0" w:color="auto"/>
            <w:left w:val="none" w:sz="0" w:space="0" w:color="auto"/>
            <w:bottom w:val="none" w:sz="0" w:space="0" w:color="auto"/>
            <w:right w:val="none" w:sz="0" w:space="0" w:color="auto"/>
          </w:divBdr>
        </w:div>
        <w:div w:id="1516454577">
          <w:marLeft w:val="0"/>
          <w:marRight w:val="0"/>
          <w:marTop w:val="0"/>
          <w:marBottom w:val="0"/>
          <w:divBdr>
            <w:top w:val="none" w:sz="0" w:space="0" w:color="auto"/>
            <w:left w:val="none" w:sz="0" w:space="0" w:color="auto"/>
            <w:bottom w:val="none" w:sz="0" w:space="0" w:color="auto"/>
            <w:right w:val="none" w:sz="0" w:space="0" w:color="auto"/>
          </w:divBdr>
        </w:div>
        <w:div w:id="1888375373">
          <w:marLeft w:val="0"/>
          <w:marRight w:val="0"/>
          <w:marTop w:val="0"/>
          <w:marBottom w:val="0"/>
          <w:divBdr>
            <w:top w:val="none" w:sz="0" w:space="0" w:color="auto"/>
            <w:left w:val="none" w:sz="0" w:space="0" w:color="auto"/>
            <w:bottom w:val="none" w:sz="0" w:space="0" w:color="auto"/>
            <w:right w:val="none" w:sz="0" w:space="0" w:color="auto"/>
          </w:divBdr>
        </w:div>
        <w:div w:id="1912495961">
          <w:marLeft w:val="0"/>
          <w:marRight w:val="0"/>
          <w:marTop w:val="0"/>
          <w:marBottom w:val="0"/>
          <w:divBdr>
            <w:top w:val="none" w:sz="0" w:space="0" w:color="auto"/>
            <w:left w:val="none" w:sz="0" w:space="0" w:color="auto"/>
            <w:bottom w:val="none" w:sz="0" w:space="0" w:color="auto"/>
            <w:right w:val="none" w:sz="0" w:space="0" w:color="auto"/>
          </w:divBdr>
        </w:div>
        <w:div w:id="2033458786">
          <w:marLeft w:val="0"/>
          <w:marRight w:val="0"/>
          <w:marTop w:val="0"/>
          <w:marBottom w:val="0"/>
          <w:divBdr>
            <w:top w:val="none" w:sz="0" w:space="0" w:color="auto"/>
            <w:left w:val="none" w:sz="0" w:space="0" w:color="auto"/>
            <w:bottom w:val="none" w:sz="0" w:space="0" w:color="auto"/>
            <w:right w:val="none" w:sz="0" w:space="0" w:color="auto"/>
          </w:divBdr>
        </w:div>
      </w:divsChild>
    </w:div>
    <w:div w:id="722217542">
      <w:bodyDiv w:val="1"/>
      <w:marLeft w:val="0"/>
      <w:marRight w:val="0"/>
      <w:marTop w:val="0"/>
      <w:marBottom w:val="0"/>
      <w:divBdr>
        <w:top w:val="none" w:sz="0" w:space="0" w:color="auto"/>
        <w:left w:val="none" w:sz="0" w:space="0" w:color="auto"/>
        <w:bottom w:val="none" w:sz="0" w:space="0" w:color="auto"/>
        <w:right w:val="none" w:sz="0" w:space="0" w:color="auto"/>
      </w:divBdr>
      <w:divsChild>
        <w:div w:id="179783470">
          <w:marLeft w:val="0"/>
          <w:marRight w:val="0"/>
          <w:marTop w:val="0"/>
          <w:marBottom w:val="0"/>
          <w:divBdr>
            <w:top w:val="none" w:sz="0" w:space="0" w:color="auto"/>
            <w:left w:val="none" w:sz="0" w:space="0" w:color="auto"/>
            <w:bottom w:val="none" w:sz="0" w:space="0" w:color="auto"/>
            <w:right w:val="none" w:sz="0" w:space="0" w:color="auto"/>
          </w:divBdr>
          <w:divsChild>
            <w:div w:id="993994318">
              <w:marLeft w:val="0"/>
              <w:marRight w:val="0"/>
              <w:marTop w:val="0"/>
              <w:marBottom w:val="0"/>
              <w:divBdr>
                <w:top w:val="none" w:sz="0" w:space="0" w:color="auto"/>
                <w:left w:val="none" w:sz="0" w:space="0" w:color="auto"/>
                <w:bottom w:val="none" w:sz="0" w:space="0" w:color="auto"/>
                <w:right w:val="none" w:sz="0" w:space="0" w:color="auto"/>
              </w:divBdr>
            </w:div>
          </w:divsChild>
        </w:div>
        <w:div w:id="255794416">
          <w:marLeft w:val="0"/>
          <w:marRight w:val="0"/>
          <w:marTop w:val="0"/>
          <w:marBottom w:val="0"/>
          <w:divBdr>
            <w:top w:val="none" w:sz="0" w:space="0" w:color="auto"/>
            <w:left w:val="none" w:sz="0" w:space="0" w:color="auto"/>
            <w:bottom w:val="none" w:sz="0" w:space="0" w:color="auto"/>
            <w:right w:val="none" w:sz="0" w:space="0" w:color="auto"/>
          </w:divBdr>
          <w:divsChild>
            <w:div w:id="1896895718">
              <w:marLeft w:val="0"/>
              <w:marRight w:val="0"/>
              <w:marTop w:val="0"/>
              <w:marBottom w:val="0"/>
              <w:divBdr>
                <w:top w:val="none" w:sz="0" w:space="0" w:color="auto"/>
                <w:left w:val="none" w:sz="0" w:space="0" w:color="auto"/>
                <w:bottom w:val="none" w:sz="0" w:space="0" w:color="auto"/>
                <w:right w:val="none" w:sz="0" w:space="0" w:color="auto"/>
              </w:divBdr>
            </w:div>
          </w:divsChild>
        </w:div>
        <w:div w:id="258222299">
          <w:marLeft w:val="0"/>
          <w:marRight w:val="0"/>
          <w:marTop w:val="0"/>
          <w:marBottom w:val="0"/>
          <w:divBdr>
            <w:top w:val="none" w:sz="0" w:space="0" w:color="auto"/>
            <w:left w:val="none" w:sz="0" w:space="0" w:color="auto"/>
            <w:bottom w:val="none" w:sz="0" w:space="0" w:color="auto"/>
            <w:right w:val="none" w:sz="0" w:space="0" w:color="auto"/>
          </w:divBdr>
          <w:divsChild>
            <w:div w:id="935133358">
              <w:marLeft w:val="0"/>
              <w:marRight w:val="0"/>
              <w:marTop w:val="0"/>
              <w:marBottom w:val="0"/>
              <w:divBdr>
                <w:top w:val="none" w:sz="0" w:space="0" w:color="auto"/>
                <w:left w:val="none" w:sz="0" w:space="0" w:color="auto"/>
                <w:bottom w:val="none" w:sz="0" w:space="0" w:color="auto"/>
                <w:right w:val="none" w:sz="0" w:space="0" w:color="auto"/>
              </w:divBdr>
            </w:div>
          </w:divsChild>
        </w:div>
        <w:div w:id="261646159">
          <w:marLeft w:val="0"/>
          <w:marRight w:val="0"/>
          <w:marTop w:val="0"/>
          <w:marBottom w:val="0"/>
          <w:divBdr>
            <w:top w:val="none" w:sz="0" w:space="0" w:color="auto"/>
            <w:left w:val="none" w:sz="0" w:space="0" w:color="auto"/>
            <w:bottom w:val="none" w:sz="0" w:space="0" w:color="auto"/>
            <w:right w:val="none" w:sz="0" w:space="0" w:color="auto"/>
          </w:divBdr>
          <w:divsChild>
            <w:div w:id="861748622">
              <w:marLeft w:val="0"/>
              <w:marRight w:val="0"/>
              <w:marTop w:val="0"/>
              <w:marBottom w:val="0"/>
              <w:divBdr>
                <w:top w:val="none" w:sz="0" w:space="0" w:color="auto"/>
                <w:left w:val="none" w:sz="0" w:space="0" w:color="auto"/>
                <w:bottom w:val="none" w:sz="0" w:space="0" w:color="auto"/>
                <w:right w:val="none" w:sz="0" w:space="0" w:color="auto"/>
              </w:divBdr>
            </w:div>
          </w:divsChild>
        </w:div>
        <w:div w:id="269970836">
          <w:marLeft w:val="0"/>
          <w:marRight w:val="0"/>
          <w:marTop w:val="0"/>
          <w:marBottom w:val="0"/>
          <w:divBdr>
            <w:top w:val="none" w:sz="0" w:space="0" w:color="auto"/>
            <w:left w:val="none" w:sz="0" w:space="0" w:color="auto"/>
            <w:bottom w:val="none" w:sz="0" w:space="0" w:color="auto"/>
            <w:right w:val="none" w:sz="0" w:space="0" w:color="auto"/>
          </w:divBdr>
          <w:divsChild>
            <w:div w:id="395055749">
              <w:marLeft w:val="0"/>
              <w:marRight w:val="0"/>
              <w:marTop w:val="0"/>
              <w:marBottom w:val="0"/>
              <w:divBdr>
                <w:top w:val="none" w:sz="0" w:space="0" w:color="auto"/>
                <w:left w:val="none" w:sz="0" w:space="0" w:color="auto"/>
                <w:bottom w:val="none" w:sz="0" w:space="0" w:color="auto"/>
                <w:right w:val="none" w:sz="0" w:space="0" w:color="auto"/>
              </w:divBdr>
            </w:div>
          </w:divsChild>
        </w:div>
        <w:div w:id="328757904">
          <w:marLeft w:val="0"/>
          <w:marRight w:val="0"/>
          <w:marTop w:val="0"/>
          <w:marBottom w:val="0"/>
          <w:divBdr>
            <w:top w:val="none" w:sz="0" w:space="0" w:color="auto"/>
            <w:left w:val="none" w:sz="0" w:space="0" w:color="auto"/>
            <w:bottom w:val="none" w:sz="0" w:space="0" w:color="auto"/>
            <w:right w:val="none" w:sz="0" w:space="0" w:color="auto"/>
          </w:divBdr>
          <w:divsChild>
            <w:div w:id="1999576970">
              <w:marLeft w:val="0"/>
              <w:marRight w:val="0"/>
              <w:marTop w:val="0"/>
              <w:marBottom w:val="0"/>
              <w:divBdr>
                <w:top w:val="none" w:sz="0" w:space="0" w:color="auto"/>
                <w:left w:val="none" w:sz="0" w:space="0" w:color="auto"/>
                <w:bottom w:val="none" w:sz="0" w:space="0" w:color="auto"/>
                <w:right w:val="none" w:sz="0" w:space="0" w:color="auto"/>
              </w:divBdr>
            </w:div>
          </w:divsChild>
        </w:div>
        <w:div w:id="368338141">
          <w:marLeft w:val="0"/>
          <w:marRight w:val="0"/>
          <w:marTop w:val="0"/>
          <w:marBottom w:val="0"/>
          <w:divBdr>
            <w:top w:val="none" w:sz="0" w:space="0" w:color="auto"/>
            <w:left w:val="none" w:sz="0" w:space="0" w:color="auto"/>
            <w:bottom w:val="none" w:sz="0" w:space="0" w:color="auto"/>
            <w:right w:val="none" w:sz="0" w:space="0" w:color="auto"/>
          </w:divBdr>
          <w:divsChild>
            <w:div w:id="1798913062">
              <w:marLeft w:val="0"/>
              <w:marRight w:val="0"/>
              <w:marTop w:val="0"/>
              <w:marBottom w:val="0"/>
              <w:divBdr>
                <w:top w:val="none" w:sz="0" w:space="0" w:color="auto"/>
                <w:left w:val="none" w:sz="0" w:space="0" w:color="auto"/>
                <w:bottom w:val="none" w:sz="0" w:space="0" w:color="auto"/>
                <w:right w:val="none" w:sz="0" w:space="0" w:color="auto"/>
              </w:divBdr>
            </w:div>
          </w:divsChild>
        </w:div>
        <w:div w:id="475227456">
          <w:marLeft w:val="0"/>
          <w:marRight w:val="0"/>
          <w:marTop w:val="0"/>
          <w:marBottom w:val="0"/>
          <w:divBdr>
            <w:top w:val="none" w:sz="0" w:space="0" w:color="auto"/>
            <w:left w:val="none" w:sz="0" w:space="0" w:color="auto"/>
            <w:bottom w:val="none" w:sz="0" w:space="0" w:color="auto"/>
            <w:right w:val="none" w:sz="0" w:space="0" w:color="auto"/>
          </w:divBdr>
          <w:divsChild>
            <w:div w:id="2011059497">
              <w:marLeft w:val="0"/>
              <w:marRight w:val="0"/>
              <w:marTop w:val="0"/>
              <w:marBottom w:val="0"/>
              <w:divBdr>
                <w:top w:val="none" w:sz="0" w:space="0" w:color="auto"/>
                <w:left w:val="none" w:sz="0" w:space="0" w:color="auto"/>
                <w:bottom w:val="none" w:sz="0" w:space="0" w:color="auto"/>
                <w:right w:val="none" w:sz="0" w:space="0" w:color="auto"/>
              </w:divBdr>
            </w:div>
          </w:divsChild>
        </w:div>
        <w:div w:id="522086562">
          <w:marLeft w:val="0"/>
          <w:marRight w:val="0"/>
          <w:marTop w:val="0"/>
          <w:marBottom w:val="0"/>
          <w:divBdr>
            <w:top w:val="none" w:sz="0" w:space="0" w:color="auto"/>
            <w:left w:val="none" w:sz="0" w:space="0" w:color="auto"/>
            <w:bottom w:val="none" w:sz="0" w:space="0" w:color="auto"/>
            <w:right w:val="none" w:sz="0" w:space="0" w:color="auto"/>
          </w:divBdr>
          <w:divsChild>
            <w:div w:id="1129712808">
              <w:marLeft w:val="0"/>
              <w:marRight w:val="0"/>
              <w:marTop w:val="0"/>
              <w:marBottom w:val="0"/>
              <w:divBdr>
                <w:top w:val="none" w:sz="0" w:space="0" w:color="auto"/>
                <w:left w:val="none" w:sz="0" w:space="0" w:color="auto"/>
                <w:bottom w:val="none" w:sz="0" w:space="0" w:color="auto"/>
                <w:right w:val="none" w:sz="0" w:space="0" w:color="auto"/>
              </w:divBdr>
            </w:div>
          </w:divsChild>
        </w:div>
        <w:div w:id="561336237">
          <w:marLeft w:val="0"/>
          <w:marRight w:val="0"/>
          <w:marTop w:val="0"/>
          <w:marBottom w:val="0"/>
          <w:divBdr>
            <w:top w:val="none" w:sz="0" w:space="0" w:color="auto"/>
            <w:left w:val="none" w:sz="0" w:space="0" w:color="auto"/>
            <w:bottom w:val="none" w:sz="0" w:space="0" w:color="auto"/>
            <w:right w:val="none" w:sz="0" w:space="0" w:color="auto"/>
          </w:divBdr>
          <w:divsChild>
            <w:div w:id="185026676">
              <w:marLeft w:val="0"/>
              <w:marRight w:val="0"/>
              <w:marTop w:val="0"/>
              <w:marBottom w:val="0"/>
              <w:divBdr>
                <w:top w:val="none" w:sz="0" w:space="0" w:color="auto"/>
                <w:left w:val="none" w:sz="0" w:space="0" w:color="auto"/>
                <w:bottom w:val="none" w:sz="0" w:space="0" w:color="auto"/>
                <w:right w:val="none" w:sz="0" w:space="0" w:color="auto"/>
              </w:divBdr>
            </w:div>
          </w:divsChild>
        </w:div>
        <w:div w:id="589967525">
          <w:marLeft w:val="0"/>
          <w:marRight w:val="0"/>
          <w:marTop w:val="0"/>
          <w:marBottom w:val="0"/>
          <w:divBdr>
            <w:top w:val="none" w:sz="0" w:space="0" w:color="auto"/>
            <w:left w:val="none" w:sz="0" w:space="0" w:color="auto"/>
            <w:bottom w:val="none" w:sz="0" w:space="0" w:color="auto"/>
            <w:right w:val="none" w:sz="0" w:space="0" w:color="auto"/>
          </w:divBdr>
          <w:divsChild>
            <w:div w:id="907957031">
              <w:marLeft w:val="0"/>
              <w:marRight w:val="0"/>
              <w:marTop w:val="0"/>
              <w:marBottom w:val="0"/>
              <w:divBdr>
                <w:top w:val="none" w:sz="0" w:space="0" w:color="auto"/>
                <w:left w:val="none" w:sz="0" w:space="0" w:color="auto"/>
                <w:bottom w:val="none" w:sz="0" w:space="0" w:color="auto"/>
                <w:right w:val="none" w:sz="0" w:space="0" w:color="auto"/>
              </w:divBdr>
            </w:div>
          </w:divsChild>
        </w:div>
        <w:div w:id="867110333">
          <w:marLeft w:val="0"/>
          <w:marRight w:val="0"/>
          <w:marTop w:val="0"/>
          <w:marBottom w:val="0"/>
          <w:divBdr>
            <w:top w:val="none" w:sz="0" w:space="0" w:color="auto"/>
            <w:left w:val="none" w:sz="0" w:space="0" w:color="auto"/>
            <w:bottom w:val="none" w:sz="0" w:space="0" w:color="auto"/>
            <w:right w:val="none" w:sz="0" w:space="0" w:color="auto"/>
          </w:divBdr>
          <w:divsChild>
            <w:div w:id="827404496">
              <w:marLeft w:val="0"/>
              <w:marRight w:val="0"/>
              <w:marTop w:val="0"/>
              <w:marBottom w:val="0"/>
              <w:divBdr>
                <w:top w:val="none" w:sz="0" w:space="0" w:color="auto"/>
                <w:left w:val="none" w:sz="0" w:space="0" w:color="auto"/>
                <w:bottom w:val="none" w:sz="0" w:space="0" w:color="auto"/>
                <w:right w:val="none" w:sz="0" w:space="0" w:color="auto"/>
              </w:divBdr>
            </w:div>
          </w:divsChild>
        </w:div>
        <w:div w:id="1079326349">
          <w:marLeft w:val="0"/>
          <w:marRight w:val="0"/>
          <w:marTop w:val="0"/>
          <w:marBottom w:val="0"/>
          <w:divBdr>
            <w:top w:val="none" w:sz="0" w:space="0" w:color="auto"/>
            <w:left w:val="none" w:sz="0" w:space="0" w:color="auto"/>
            <w:bottom w:val="none" w:sz="0" w:space="0" w:color="auto"/>
            <w:right w:val="none" w:sz="0" w:space="0" w:color="auto"/>
          </w:divBdr>
          <w:divsChild>
            <w:div w:id="1575121052">
              <w:marLeft w:val="0"/>
              <w:marRight w:val="0"/>
              <w:marTop w:val="0"/>
              <w:marBottom w:val="0"/>
              <w:divBdr>
                <w:top w:val="none" w:sz="0" w:space="0" w:color="auto"/>
                <w:left w:val="none" w:sz="0" w:space="0" w:color="auto"/>
                <w:bottom w:val="none" w:sz="0" w:space="0" w:color="auto"/>
                <w:right w:val="none" w:sz="0" w:space="0" w:color="auto"/>
              </w:divBdr>
            </w:div>
          </w:divsChild>
        </w:div>
        <w:div w:id="1138761648">
          <w:marLeft w:val="0"/>
          <w:marRight w:val="0"/>
          <w:marTop w:val="0"/>
          <w:marBottom w:val="0"/>
          <w:divBdr>
            <w:top w:val="none" w:sz="0" w:space="0" w:color="auto"/>
            <w:left w:val="none" w:sz="0" w:space="0" w:color="auto"/>
            <w:bottom w:val="none" w:sz="0" w:space="0" w:color="auto"/>
            <w:right w:val="none" w:sz="0" w:space="0" w:color="auto"/>
          </w:divBdr>
          <w:divsChild>
            <w:div w:id="1597514876">
              <w:marLeft w:val="0"/>
              <w:marRight w:val="0"/>
              <w:marTop w:val="0"/>
              <w:marBottom w:val="0"/>
              <w:divBdr>
                <w:top w:val="none" w:sz="0" w:space="0" w:color="auto"/>
                <w:left w:val="none" w:sz="0" w:space="0" w:color="auto"/>
                <w:bottom w:val="none" w:sz="0" w:space="0" w:color="auto"/>
                <w:right w:val="none" w:sz="0" w:space="0" w:color="auto"/>
              </w:divBdr>
            </w:div>
          </w:divsChild>
        </w:div>
        <w:div w:id="1215197998">
          <w:marLeft w:val="0"/>
          <w:marRight w:val="0"/>
          <w:marTop w:val="0"/>
          <w:marBottom w:val="0"/>
          <w:divBdr>
            <w:top w:val="none" w:sz="0" w:space="0" w:color="auto"/>
            <w:left w:val="none" w:sz="0" w:space="0" w:color="auto"/>
            <w:bottom w:val="none" w:sz="0" w:space="0" w:color="auto"/>
            <w:right w:val="none" w:sz="0" w:space="0" w:color="auto"/>
          </w:divBdr>
          <w:divsChild>
            <w:div w:id="1245724768">
              <w:marLeft w:val="0"/>
              <w:marRight w:val="0"/>
              <w:marTop w:val="0"/>
              <w:marBottom w:val="0"/>
              <w:divBdr>
                <w:top w:val="none" w:sz="0" w:space="0" w:color="auto"/>
                <w:left w:val="none" w:sz="0" w:space="0" w:color="auto"/>
                <w:bottom w:val="none" w:sz="0" w:space="0" w:color="auto"/>
                <w:right w:val="none" w:sz="0" w:space="0" w:color="auto"/>
              </w:divBdr>
            </w:div>
          </w:divsChild>
        </w:div>
        <w:div w:id="1599678341">
          <w:marLeft w:val="0"/>
          <w:marRight w:val="0"/>
          <w:marTop w:val="0"/>
          <w:marBottom w:val="0"/>
          <w:divBdr>
            <w:top w:val="none" w:sz="0" w:space="0" w:color="auto"/>
            <w:left w:val="none" w:sz="0" w:space="0" w:color="auto"/>
            <w:bottom w:val="none" w:sz="0" w:space="0" w:color="auto"/>
            <w:right w:val="none" w:sz="0" w:space="0" w:color="auto"/>
          </w:divBdr>
          <w:divsChild>
            <w:div w:id="1016691256">
              <w:marLeft w:val="0"/>
              <w:marRight w:val="0"/>
              <w:marTop w:val="0"/>
              <w:marBottom w:val="0"/>
              <w:divBdr>
                <w:top w:val="none" w:sz="0" w:space="0" w:color="auto"/>
                <w:left w:val="none" w:sz="0" w:space="0" w:color="auto"/>
                <w:bottom w:val="none" w:sz="0" w:space="0" w:color="auto"/>
                <w:right w:val="none" w:sz="0" w:space="0" w:color="auto"/>
              </w:divBdr>
            </w:div>
          </w:divsChild>
        </w:div>
        <w:div w:id="1672098334">
          <w:marLeft w:val="0"/>
          <w:marRight w:val="0"/>
          <w:marTop w:val="0"/>
          <w:marBottom w:val="0"/>
          <w:divBdr>
            <w:top w:val="none" w:sz="0" w:space="0" w:color="auto"/>
            <w:left w:val="none" w:sz="0" w:space="0" w:color="auto"/>
            <w:bottom w:val="none" w:sz="0" w:space="0" w:color="auto"/>
            <w:right w:val="none" w:sz="0" w:space="0" w:color="auto"/>
          </w:divBdr>
          <w:divsChild>
            <w:div w:id="1711220171">
              <w:marLeft w:val="0"/>
              <w:marRight w:val="0"/>
              <w:marTop w:val="0"/>
              <w:marBottom w:val="0"/>
              <w:divBdr>
                <w:top w:val="none" w:sz="0" w:space="0" w:color="auto"/>
                <w:left w:val="none" w:sz="0" w:space="0" w:color="auto"/>
                <w:bottom w:val="none" w:sz="0" w:space="0" w:color="auto"/>
                <w:right w:val="none" w:sz="0" w:space="0" w:color="auto"/>
              </w:divBdr>
            </w:div>
          </w:divsChild>
        </w:div>
        <w:div w:id="1754542367">
          <w:marLeft w:val="0"/>
          <w:marRight w:val="0"/>
          <w:marTop w:val="0"/>
          <w:marBottom w:val="0"/>
          <w:divBdr>
            <w:top w:val="none" w:sz="0" w:space="0" w:color="auto"/>
            <w:left w:val="none" w:sz="0" w:space="0" w:color="auto"/>
            <w:bottom w:val="none" w:sz="0" w:space="0" w:color="auto"/>
            <w:right w:val="none" w:sz="0" w:space="0" w:color="auto"/>
          </w:divBdr>
          <w:divsChild>
            <w:div w:id="915361210">
              <w:marLeft w:val="0"/>
              <w:marRight w:val="0"/>
              <w:marTop w:val="0"/>
              <w:marBottom w:val="0"/>
              <w:divBdr>
                <w:top w:val="none" w:sz="0" w:space="0" w:color="auto"/>
                <w:left w:val="none" w:sz="0" w:space="0" w:color="auto"/>
                <w:bottom w:val="none" w:sz="0" w:space="0" w:color="auto"/>
                <w:right w:val="none" w:sz="0" w:space="0" w:color="auto"/>
              </w:divBdr>
            </w:div>
          </w:divsChild>
        </w:div>
        <w:div w:id="1792942951">
          <w:marLeft w:val="0"/>
          <w:marRight w:val="0"/>
          <w:marTop w:val="0"/>
          <w:marBottom w:val="0"/>
          <w:divBdr>
            <w:top w:val="none" w:sz="0" w:space="0" w:color="auto"/>
            <w:left w:val="none" w:sz="0" w:space="0" w:color="auto"/>
            <w:bottom w:val="none" w:sz="0" w:space="0" w:color="auto"/>
            <w:right w:val="none" w:sz="0" w:space="0" w:color="auto"/>
          </w:divBdr>
          <w:divsChild>
            <w:div w:id="1537815999">
              <w:marLeft w:val="0"/>
              <w:marRight w:val="0"/>
              <w:marTop w:val="0"/>
              <w:marBottom w:val="0"/>
              <w:divBdr>
                <w:top w:val="none" w:sz="0" w:space="0" w:color="auto"/>
                <w:left w:val="none" w:sz="0" w:space="0" w:color="auto"/>
                <w:bottom w:val="none" w:sz="0" w:space="0" w:color="auto"/>
                <w:right w:val="none" w:sz="0" w:space="0" w:color="auto"/>
              </w:divBdr>
            </w:div>
          </w:divsChild>
        </w:div>
        <w:div w:id="1928423630">
          <w:marLeft w:val="0"/>
          <w:marRight w:val="0"/>
          <w:marTop w:val="0"/>
          <w:marBottom w:val="0"/>
          <w:divBdr>
            <w:top w:val="none" w:sz="0" w:space="0" w:color="auto"/>
            <w:left w:val="none" w:sz="0" w:space="0" w:color="auto"/>
            <w:bottom w:val="none" w:sz="0" w:space="0" w:color="auto"/>
            <w:right w:val="none" w:sz="0" w:space="0" w:color="auto"/>
          </w:divBdr>
          <w:divsChild>
            <w:div w:id="1761750592">
              <w:marLeft w:val="0"/>
              <w:marRight w:val="0"/>
              <w:marTop w:val="0"/>
              <w:marBottom w:val="0"/>
              <w:divBdr>
                <w:top w:val="none" w:sz="0" w:space="0" w:color="auto"/>
                <w:left w:val="none" w:sz="0" w:space="0" w:color="auto"/>
                <w:bottom w:val="none" w:sz="0" w:space="0" w:color="auto"/>
                <w:right w:val="none" w:sz="0" w:space="0" w:color="auto"/>
              </w:divBdr>
            </w:div>
          </w:divsChild>
        </w:div>
        <w:div w:id="1977250295">
          <w:marLeft w:val="0"/>
          <w:marRight w:val="0"/>
          <w:marTop w:val="0"/>
          <w:marBottom w:val="0"/>
          <w:divBdr>
            <w:top w:val="none" w:sz="0" w:space="0" w:color="auto"/>
            <w:left w:val="none" w:sz="0" w:space="0" w:color="auto"/>
            <w:bottom w:val="none" w:sz="0" w:space="0" w:color="auto"/>
            <w:right w:val="none" w:sz="0" w:space="0" w:color="auto"/>
          </w:divBdr>
          <w:divsChild>
            <w:div w:id="812331054">
              <w:marLeft w:val="0"/>
              <w:marRight w:val="0"/>
              <w:marTop w:val="0"/>
              <w:marBottom w:val="0"/>
              <w:divBdr>
                <w:top w:val="none" w:sz="0" w:space="0" w:color="auto"/>
                <w:left w:val="none" w:sz="0" w:space="0" w:color="auto"/>
                <w:bottom w:val="none" w:sz="0" w:space="0" w:color="auto"/>
                <w:right w:val="none" w:sz="0" w:space="0" w:color="auto"/>
              </w:divBdr>
            </w:div>
          </w:divsChild>
        </w:div>
        <w:div w:id="2048215088">
          <w:marLeft w:val="0"/>
          <w:marRight w:val="0"/>
          <w:marTop w:val="0"/>
          <w:marBottom w:val="0"/>
          <w:divBdr>
            <w:top w:val="none" w:sz="0" w:space="0" w:color="auto"/>
            <w:left w:val="none" w:sz="0" w:space="0" w:color="auto"/>
            <w:bottom w:val="none" w:sz="0" w:space="0" w:color="auto"/>
            <w:right w:val="none" w:sz="0" w:space="0" w:color="auto"/>
          </w:divBdr>
          <w:divsChild>
            <w:div w:id="1329286292">
              <w:marLeft w:val="0"/>
              <w:marRight w:val="0"/>
              <w:marTop w:val="0"/>
              <w:marBottom w:val="0"/>
              <w:divBdr>
                <w:top w:val="none" w:sz="0" w:space="0" w:color="auto"/>
                <w:left w:val="none" w:sz="0" w:space="0" w:color="auto"/>
                <w:bottom w:val="none" w:sz="0" w:space="0" w:color="auto"/>
                <w:right w:val="none" w:sz="0" w:space="0" w:color="auto"/>
              </w:divBdr>
            </w:div>
          </w:divsChild>
        </w:div>
        <w:div w:id="2053000070">
          <w:marLeft w:val="0"/>
          <w:marRight w:val="0"/>
          <w:marTop w:val="0"/>
          <w:marBottom w:val="0"/>
          <w:divBdr>
            <w:top w:val="none" w:sz="0" w:space="0" w:color="auto"/>
            <w:left w:val="none" w:sz="0" w:space="0" w:color="auto"/>
            <w:bottom w:val="none" w:sz="0" w:space="0" w:color="auto"/>
            <w:right w:val="none" w:sz="0" w:space="0" w:color="auto"/>
          </w:divBdr>
          <w:divsChild>
            <w:div w:id="1962028906">
              <w:marLeft w:val="0"/>
              <w:marRight w:val="0"/>
              <w:marTop w:val="0"/>
              <w:marBottom w:val="0"/>
              <w:divBdr>
                <w:top w:val="none" w:sz="0" w:space="0" w:color="auto"/>
                <w:left w:val="none" w:sz="0" w:space="0" w:color="auto"/>
                <w:bottom w:val="none" w:sz="0" w:space="0" w:color="auto"/>
                <w:right w:val="none" w:sz="0" w:space="0" w:color="auto"/>
              </w:divBdr>
            </w:div>
          </w:divsChild>
        </w:div>
        <w:div w:id="2056655729">
          <w:marLeft w:val="0"/>
          <w:marRight w:val="0"/>
          <w:marTop w:val="0"/>
          <w:marBottom w:val="0"/>
          <w:divBdr>
            <w:top w:val="none" w:sz="0" w:space="0" w:color="auto"/>
            <w:left w:val="none" w:sz="0" w:space="0" w:color="auto"/>
            <w:bottom w:val="none" w:sz="0" w:space="0" w:color="auto"/>
            <w:right w:val="none" w:sz="0" w:space="0" w:color="auto"/>
          </w:divBdr>
          <w:divsChild>
            <w:div w:id="147109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0518">
      <w:bodyDiv w:val="1"/>
      <w:marLeft w:val="0"/>
      <w:marRight w:val="0"/>
      <w:marTop w:val="0"/>
      <w:marBottom w:val="0"/>
      <w:divBdr>
        <w:top w:val="none" w:sz="0" w:space="0" w:color="auto"/>
        <w:left w:val="none" w:sz="0" w:space="0" w:color="auto"/>
        <w:bottom w:val="none" w:sz="0" w:space="0" w:color="auto"/>
        <w:right w:val="none" w:sz="0" w:space="0" w:color="auto"/>
      </w:divBdr>
    </w:div>
    <w:div w:id="795027061">
      <w:bodyDiv w:val="1"/>
      <w:marLeft w:val="0"/>
      <w:marRight w:val="0"/>
      <w:marTop w:val="0"/>
      <w:marBottom w:val="0"/>
      <w:divBdr>
        <w:top w:val="none" w:sz="0" w:space="0" w:color="auto"/>
        <w:left w:val="none" w:sz="0" w:space="0" w:color="auto"/>
        <w:bottom w:val="none" w:sz="0" w:space="0" w:color="auto"/>
        <w:right w:val="none" w:sz="0" w:space="0" w:color="auto"/>
      </w:divBdr>
    </w:div>
    <w:div w:id="807169222">
      <w:bodyDiv w:val="1"/>
      <w:marLeft w:val="0"/>
      <w:marRight w:val="0"/>
      <w:marTop w:val="0"/>
      <w:marBottom w:val="0"/>
      <w:divBdr>
        <w:top w:val="none" w:sz="0" w:space="0" w:color="auto"/>
        <w:left w:val="none" w:sz="0" w:space="0" w:color="auto"/>
        <w:bottom w:val="none" w:sz="0" w:space="0" w:color="auto"/>
        <w:right w:val="none" w:sz="0" w:space="0" w:color="auto"/>
      </w:divBdr>
    </w:div>
    <w:div w:id="812336286">
      <w:bodyDiv w:val="1"/>
      <w:marLeft w:val="0"/>
      <w:marRight w:val="0"/>
      <w:marTop w:val="0"/>
      <w:marBottom w:val="0"/>
      <w:divBdr>
        <w:top w:val="none" w:sz="0" w:space="0" w:color="auto"/>
        <w:left w:val="none" w:sz="0" w:space="0" w:color="auto"/>
        <w:bottom w:val="none" w:sz="0" w:space="0" w:color="auto"/>
        <w:right w:val="none" w:sz="0" w:space="0" w:color="auto"/>
      </w:divBdr>
      <w:divsChild>
        <w:div w:id="25100596">
          <w:marLeft w:val="0"/>
          <w:marRight w:val="0"/>
          <w:marTop w:val="0"/>
          <w:marBottom w:val="0"/>
          <w:divBdr>
            <w:top w:val="none" w:sz="0" w:space="0" w:color="auto"/>
            <w:left w:val="none" w:sz="0" w:space="0" w:color="auto"/>
            <w:bottom w:val="none" w:sz="0" w:space="0" w:color="auto"/>
            <w:right w:val="none" w:sz="0" w:space="0" w:color="auto"/>
          </w:divBdr>
          <w:divsChild>
            <w:div w:id="1337925070">
              <w:marLeft w:val="0"/>
              <w:marRight w:val="0"/>
              <w:marTop w:val="0"/>
              <w:marBottom w:val="0"/>
              <w:divBdr>
                <w:top w:val="none" w:sz="0" w:space="0" w:color="auto"/>
                <w:left w:val="none" w:sz="0" w:space="0" w:color="auto"/>
                <w:bottom w:val="none" w:sz="0" w:space="0" w:color="auto"/>
                <w:right w:val="none" w:sz="0" w:space="0" w:color="auto"/>
              </w:divBdr>
            </w:div>
          </w:divsChild>
        </w:div>
        <w:div w:id="362634052">
          <w:marLeft w:val="0"/>
          <w:marRight w:val="0"/>
          <w:marTop w:val="0"/>
          <w:marBottom w:val="0"/>
          <w:divBdr>
            <w:top w:val="none" w:sz="0" w:space="0" w:color="auto"/>
            <w:left w:val="none" w:sz="0" w:space="0" w:color="auto"/>
            <w:bottom w:val="none" w:sz="0" w:space="0" w:color="auto"/>
            <w:right w:val="none" w:sz="0" w:space="0" w:color="auto"/>
          </w:divBdr>
          <w:divsChild>
            <w:div w:id="668412698">
              <w:marLeft w:val="0"/>
              <w:marRight w:val="0"/>
              <w:marTop w:val="0"/>
              <w:marBottom w:val="0"/>
              <w:divBdr>
                <w:top w:val="none" w:sz="0" w:space="0" w:color="auto"/>
                <w:left w:val="none" w:sz="0" w:space="0" w:color="auto"/>
                <w:bottom w:val="none" w:sz="0" w:space="0" w:color="auto"/>
                <w:right w:val="none" w:sz="0" w:space="0" w:color="auto"/>
              </w:divBdr>
            </w:div>
          </w:divsChild>
        </w:div>
        <w:div w:id="464930880">
          <w:marLeft w:val="0"/>
          <w:marRight w:val="0"/>
          <w:marTop w:val="0"/>
          <w:marBottom w:val="0"/>
          <w:divBdr>
            <w:top w:val="none" w:sz="0" w:space="0" w:color="auto"/>
            <w:left w:val="none" w:sz="0" w:space="0" w:color="auto"/>
            <w:bottom w:val="none" w:sz="0" w:space="0" w:color="auto"/>
            <w:right w:val="none" w:sz="0" w:space="0" w:color="auto"/>
          </w:divBdr>
          <w:divsChild>
            <w:div w:id="1357610009">
              <w:marLeft w:val="0"/>
              <w:marRight w:val="0"/>
              <w:marTop w:val="0"/>
              <w:marBottom w:val="0"/>
              <w:divBdr>
                <w:top w:val="none" w:sz="0" w:space="0" w:color="auto"/>
                <w:left w:val="none" w:sz="0" w:space="0" w:color="auto"/>
                <w:bottom w:val="none" w:sz="0" w:space="0" w:color="auto"/>
                <w:right w:val="none" w:sz="0" w:space="0" w:color="auto"/>
              </w:divBdr>
            </w:div>
            <w:div w:id="2069762727">
              <w:marLeft w:val="0"/>
              <w:marRight w:val="0"/>
              <w:marTop w:val="0"/>
              <w:marBottom w:val="0"/>
              <w:divBdr>
                <w:top w:val="none" w:sz="0" w:space="0" w:color="auto"/>
                <w:left w:val="none" w:sz="0" w:space="0" w:color="auto"/>
                <w:bottom w:val="none" w:sz="0" w:space="0" w:color="auto"/>
                <w:right w:val="none" w:sz="0" w:space="0" w:color="auto"/>
              </w:divBdr>
            </w:div>
          </w:divsChild>
        </w:div>
        <w:div w:id="479881611">
          <w:marLeft w:val="0"/>
          <w:marRight w:val="0"/>
          <w:marTop w:val="0"/>
          <w:marBottom w:val="0"/>
          <w:divBdr>
            <w:top w:val="none" w:sz="0" w:space="0" w:color="auto"/>
            <w:left w:val="none" w:sz="0" w:space="0" w:color="auto"/>
            <w:bottom w:val="none" w:sz="0" w:space="0" w:color="auto"/>
            <w:right w:val="none" w:sz="0" w:space="0" w:color="auto"/>
          </w:divBdr>
          <w:divsChild>
            <w:div w:id="1777601304">
              <w:marLeft w:val="0"/>
              <w:marRight w:val="0"/>
              <w:marTop w:val="0"/>
              <w:marBottom w:val="0"/>
              <w:divBdr>
                <w:top w:val="none" w:sz="0" w:space="0" w:color="auto"/>
                <w:left w:val="none" w:sz="0" w:space="0" w:color="auto"/>
                <w:bottom w:val="none" w:sz="0" w:space="0" w:color="auto"/>
                <w:right w:val="none" w:sz="0" w:space="0" w:color="auto"/>
              </w:divBdr>
            </w:div>
          </w:divsChild>
        </w:div>
        <w:div w:id="562563999">
          <w:marLeft w:val="0"/>
          <w:marRight w:val="0"/>
          <w:marTop w:val="0"/>
          <w:marBottom w:val="0"/>
          <w:divBdr>
            <w:top w:val="none" w:sz="0" w:space="0" w:color="auto"/>
            <w:left w:val="none" w:sz="0" w:space="0" w:color="auto"/>
            <w:bottom w:val="none" w:sz="0" w:space="0" w:color="auto"/>
            <w:right w:val="none" w:sz="0" w:space="0" w:color="auto"/>
          </w:divBdr>
          <w:divsChild>
            <w:div w:id="1234438549">
              <w:marLeft w:val="0"/>
              <w:marRight w:val="0"/>
              <w:marTop w:val="0"/>
              <w:marBottom w:val="0"/>
              <w:divBdr>
                <w:top w:val="none" w:sz="0" w:space="0" w:color="auto"/>
                <w:left w:val="none" w:sz="0" w:space="0" w:color="auto"/>
                <w:bottom w:val="none" w:sz="0" w:space="0" w:color="auto"/>
                <w:right w:val="none" w:sz="0" w:space="0" w:color="auto"/>
              </w:divBdr>
            </w:div>
          </w:divsChild>
        </w:div>
        <w:div w:id="688919873">
          <w:marLeft w:val="0"/>
          <w:marRight w:val="0"/>
          <w:marTop w:val="0"/>
          <w:marBottom w:val="0"/>
          <w:divBdr>
            <w:top w:val="none" w:sz="0" w:space="0" w:color="auto"/>
            <w:left w:val="none" w:sz="0" w:space="0" w:color="auto"/>
            <w:bottom w:val="none" w:sz="0" w:space="0" w:color="auto"/>
            <w:right w:val="none" w:sz="0" w:space="0" w:color="auto"/>
          </w:divBdr>
          <w:divsChild>
            <w:div w:id="928393313">
              <w:marLeft w:val="0"/>
              <w:marRight w:val="0"/>
              <w:marTop w:val="0"/>
              <w:marBottom w:val="0"/>
              <w:divBdr>
                <w:top w:val="none" w:sz="0" w:space="0" w:color="auto"/>
                <w:left w:val="none" w:sz="0" w:space="0" w:color="auto"/>
                <w:bottom w:val="none" w:sz="0" w:space="0" w:color="auto"/>
                <w:right w:val="none" w:sz="0" w:space="0" w:color="auto"/>
              </w:divBdr>
            </w:div>
          </w:divsChild>
        </w:div>
        <w:div w:id="849954351">
          <w:marLeft w:val="0"/>
          <w:marRight w:val="0"/>
          <w:marTop w:val="0"/>
          <w:marBottom w:val="0"/>
          <w:divBdr>
            <w:top w:val="none" w:sz="0" w:space="0" w:color="auto"/>
            <w:left w:val="none" w:sz="0" w:space="0" w:color="auto"/>
            <w:bottom w:val="none" w:sz="0" w:space="0" w:color="auto"/>
            <w:right w:val="none" w:sz="0" w:space="0" w:color="auto"/>
          </w:divBdr>
          <w:divsChild>
            <w:div w:id="1251893863">
              <w:marLeft w:val="0"/>
              <w:marRight w:val="0"/>
              <w:marTop w:val="0"/>
              <w:marBottom w:val="0"/>
              <w:divBdr>
                <w:top w:val="none" w:sz="0" w:space="0" w:color="auto"/>
                <w:left w:val="none" w:sz="0" w:space="0" w:color="auto"/>
                <w:bottom w:val="none" w:sz="0" w:space="0" w:color="auto"/>
                <w:right w:val="none" w:sz="0" w:space="0" w:color="auto"/>
              </w:divBdr>
            </w:div>
          </w:divsChild>
        </w:div>
        <w:div w:id="865752986">
          <w:marLeft w:val="0"/>
          <w:marRight w:val="0"/>
          <w:marTop w:val="0"/>
          <w:marBottom w:val="0"/>
          <w:divBdr>
            <w:top w:val="none" w:sz="0" w:space="0" w:color="auto"/>
            <w:left w:val="none" w:sz="0" w:space="0" w:color="auto"/>
            <w:bottom w:val="none" w:sz="0" w:space="0" w:color="auto"/>
            <w:right w:val="none" w:sz="0" w:space="0" w:color="auto"/>
          </w:divBdr>
          <w:divsChild>
            <w:div w:id="1266616669">
              <w:marLeft w:val="0"/>
              <w:marRight w:val="0"/>
              <w:marTop w:val="0"/>
              <w:marBottom w:val="0"/>
              <w:divBdr>
                <w:top w:val="none" w:sz="0" w:space="0" w:color="auto"/>
                <w:left w:val="none" w:sz="0" w:space="0" w:color="auto"/>
                <w:bottom w:val="none" w:sz="0" w:space="0" w:color="auto"/>
                <w:right w:val="none" w:sz="0" w:space="0" w:color="auto"/>
              </w:divBdr>
            </w:div>
          </w:divsChild>
        </w:div>
        <w:div w:id="906577497">
          <w:marLeft w:val="0"/>
          <w:marRight w:val="0"/>
          <w:marTop w:val="0"/>
          <w:marBottom w:val="0"/>
          <w:divBdr>
            <w:top w:val="none" w:sz="0" w:space="0" w:color="auto"/>
            <w:left w:val="none" w:sz="0" w:space="0" w:color="auto"/>
            <w:bottom w:val="none" w:sz="0" w:space="0" w:color="auto"/>
            <w:right w:val="none" w:sz="0" w:space="0" w:color="auto"/>
          </w:divBdr>
          <w:divsChild>
            <w:div w:id="1888831938">
              <w:marLeft w:val="0"/>
              <w:marRight w:val="0"/>
              <w:marTop w:val="0"/>
              <w:marBottom w:val="0"/>
              <w:divBdr>
                <w:top w:val="none" w:sz="0" w:space="0" w:color="auto"/>
                <w:left w:val="none" w:sz="0" w:space="0" w:color="auto"/>
                <w:bottom w:val="none" w:sz="0" w:space="0" w:color="auto"/>
                <w:right w:val="none" w:sz="0" w:space="0" w:color="auto"/>
              </w:divBdr>
            </w:div>
          </w:divsChild>
        </w:div>
        <w:div w:id="932199598">
          <w:marLeft w:val="0"/>
          <w:marRight w:val="0"/>
          <w:marTop w:val="0"/>
          <w:marBottom w:val="0"/>
          <w:divBdr>
            <w:top w:val="none" w:sz="0" w:space="0" w:color="auto"/>
            <w:left w:val="none" w:sz="0" w:space="0" w:color="auto"/>
            <w:bottom w:val="none" w:sz="0" w:space="0" w:color="auto"/>
            <w:right w:val="none" w:sz="0" w:space="0" w:color="auto"/>
          </w:divBdr>
          <w:divsChild>
            <w:div w:id="2010938128">
              <w:marLeft w:val="0"/>
              <w:marRight w:val="0"/>
              <w:marTop w:val="0"/>
              <w:marBottom w:val="0"/>
              <w:divBdr>
                <w:top w:val="none" w:sz="0" w:space="0" w:color="auto"/>
                <w:left w:val="none" w:sz="0" w:space="0" w:color="auto"/>
                <w:bottom w:val="none" w:sz="0" w:space="0" w:color="auto"/>
                <w:right w:val="none" w:sz="0" w:space="0" w:color="auto"/>
              </w:divBdr>
            </w:div>
          </w:divsChild>
        </w:div>
        <w:div w:id="968779072">
          <w:marLeft w:val="0"/>
          <w:marRight w:val="0"/>
          <w:marTop w:val="0"/>
          <w:marBottom w:val="0"/>
          <w:divBdr>
            <w:top w:val="none" w:sz="0" w:space="0" w:color="auto"/>
            <w:left w:val="none" w:sz="0" w:space="0" w:color="auto"/>
            <w:bottom w:val="none" w:sz="0" w:space="0" w:color="auto"/>
            <w:right w:val="none" w:sz="0" w:space="0" w:color="auto"/>
          </w:divBdr>
          <w:divsChild>
            <w:div w:id="392506977">
              <w:marLeft w:val="0"/>
              <w:marRight w:val="0"/>
              <w:marTop w:val="0"/>
              <w:marBottom w:val="0"/>
              <w:divBdr>
                <w:top w:val="none" w:sz="0" w:space="0" w:color="auto"/>
                <w:left w:val="none" w:sz="0" w:space="0" w:color="auto"/>
                <w:bottom w:val="none" w:sz="0" w:space="0" w:color="auto"/>
                <w:right w:val="none" w:sz="0" w:space="0" w:color="auto"/>
              </w:divBdr>
            </w:div>
            <w:div w:id="1173646398">
              <w:marLeft w:val="0"/>
              <w:marRight w:val="0"/>
              <w:marTop w:val="0"/>
              <w:marBottom w:val="0"/>
              <w:divBdr>
                <w:top w:val="none" w:sz="0" w:space="0" w:color="auto"/>
                <w:left w:val="none" w:sz="0" w:space="0" w:color="auto"/>
                <w:bottom w:val="none" w:sz="0" w:space="0" w:color="auto"/>
                <w:right w:val="none" w:sz="0" w:space="0" w:color="auto"/>
              </w:divBdr>
            </w:div>
          </w:divsChild>
        </w:div>
        <w:div w:id="1083724467">
          <w:marLeft w:val="0"/>
          <w:marRight w:val="0"/>
          <w:marTop w:val="0"/>
          <w:marBottom w:val="0"/>
          <w:divBdr>
            <w:top w:val="none" w:sz="0" w:space="0" w:color="auto"/>
            <w:left w:val="none" w:sz="0" w:space="0" w:color="auto"/>
            <w:bottom w:val="none" w:sz="0" w:space="0" w:color="auto"/>
            <w:right w:val="none" w:sz="0" w:space="0" w:color="auto"/>
          </w:divBdr>
          <w:divsChild>
            <w:div w:id="880946427">
              <w:marLeft w:val="0"/>
              <w:marRight w:val="0"/>
              <w:marTop w:val="0"/>
              <w:marBottom w:val="0"/>
              <w:divBdr>
                <w:top w:val="none" w:sz="0" w:space="0" w:color="auto"/>
                <w:left w:val="none" w:sz="0" w:space="0" w:color="auto"/>
                <w:bottom w:val="none" w:sz="0" w:space="0" w:color="auto"/>
                <w:right w:val="none" w:sz="0" w:space="0" w:color="auto"/>
              </w:divBdr>
            </w:div>
          </w:divsChild>
        </w:div>
        <w:div w:id="1184595585">
          <w:marLeft w:val="0"/>
          <w:marRight w:val="0"/>
          <w:marTop w:val="0"/>
          <w:marBottom w:val="0"/>
          <w:divBdr>
            <w:top w:val="none" w:sz="0" w:space="0" w:color="auto"/>
            <w:left w:val="none" w:sz="0" w:space="0" w:color="auto"/>
            <w:bottom w:val="none" w:sz="0" w:space="0" w:color="auto"/>
            <w:right w:val="none" w:sz="0" w:space="0" w:color="auto"/>
          </w:divBdr>
          <w:divsChild>
            <w:div w:id="658464247">
              <w:marLeft w:val="0"/>
              <w:marRight w:val="0"/>
              <w:marTop w:val="0"/>
              <w:marBottom w:val="0"/>
              <w:divBdr>
                <w:top w:val="none" w:sz="0" w:space="0" w:color="auto"/>
                <w:left w:val="none" w:sz="0" w:space="0" w:color="auto"/>
                <w:bottom w:val="none" w:sz="0" w:space="0" w:color="auto"/>
                <w:right w:val="none" w:sz="0" w:space="0" w:color="auto"/>
              </w:divBdr>
            </w:div>
            <w:div w:id="2041471515">
              <w:marLeft w:val="0"/>
              <w:marRight w:val="0"/>
              <w:marTop w:val="0"/>
              <w:marBottom w:val="0"/>
              <w:divBdr>
                <w:top w:val="none" w:sz="0" w:space="0" w:color="auto"/>
                <w:left w:val="none" w:sz="0" w:space="0" w:color="auto"/>
                <w:bottom w:val="none" w:sz="0" w:space="0" w:color="auto"/>
                <w:right w:val="none" w:sz="0" w:space="0" w:color="auto"/>
              </w:divBdr>
            </w:div>
          </w:divsChild>
        </w:div>
        <w:div w:id="1463763721">
          <w:marLeft w:val="0"/>
          <w:marRight w:val="0"/>
          <w:marTop w:val="0"/>
          <w:marBottom w:val="0"/>
          <w:divBdr>
            <w:top w:val="none" w:sz="0" w:space="0" w:color="auto"/>
            <w:left w:val="none" w:sz="0" w:space="0" w:color="auto"/>
            <w:bottom w:val="none" w:sz="0" w:space="0" w:color="auto"/>
            <w:right w:val="none" w:sz="0" w:space="0" w:color="auto"/>
          </w:divBdr>
          <w:divsChild>
            <w:div w:id="1027102431">
              <w:marLeft w:val="0"/>
              <w:marRight w:val="0"/>
              <w:marTop w:val="0"/>
              <w:marBottom w:val="0"/>
              <w:divBdr>
                <w:top w:val="none" w:sz="0" w:space="0" w:color="auto"/>
                <w:left w:val="none" w:sz="0" w:space="0" w:color="auto"/>
                <w:bottom w:val="none" w:sz="0" w:space="0" w:color="auto"/>
                <w:right w:val="none" w:sz="0" w:space="0" w:color="auto"/>
              </w:divBdr>
            </w:div>
            <w:div w:id="1650595670">
              <w:marLeft w:val="0"/>
              <w:marRight w:val="0"/>
              <w:marTop w:val="0"/>
              <w:marBottom w:val="0"/>
              <w:divBdr>
                <w:top w:val="none" w:sz="0" w:space="0" w:color="auto"/>
                <w:left w:val="none" w:sz="0" w:space="0" w:color="auto"/>
                <w:bottom w:val="none" w:sz="0" w:space="0" w:color="auto"/>
                <w:right w:val="none" w:sz="0" w:space="0" w:color="auto"/>
              </w:divBdr>
            </w:div>
          </w:divsChild>
        </w:div>
        <w:div w:id="1562329448">
          <w:marLeft w:val="0"/>
          <w:marRight w:val="0"/>
          <w:marTop w:val="0"/>
          <w:marBottom w:val="0"/>
          <w:divBdr>
            <w:top w:val="none" w:sz="0" w:space="0" w:color="auto"/>
            <w:left w:val="none" w:sz="0" w:space="0" w:color="auto"/>
            <w:bottom w:val="none" w:sz="0" w:space="0" w:color="auto"/>
            <w:right w:val="none" w:sz="0" w:space="0" w:color="auto"/>
          </w:divBdr>
          <w:divsChild>
            <w:div w:id="1657687708">
              <w:marLeft w:val="0"/>
              <w:marRight w:val="0"/>
              <w:marTop w:val="0"/>
              <w:marBottom w:val="0"/>
              <w:divBdr>
                <w:top w:val="none" w:sz="0" w:space="0" w:color="auto"/>
                <w:left w:val="none" w:sz="0" w:space="0" w:color="auto"/>
                <w:bottom w:val="none" w:sz="0" w:space="0" w:color="auto"/>
                <w:right w:val="none" w:sz="0" w:space="0" w:color="auto"/>
              </w:divBdr>
            </w:div>
          </w:divsChild>
        </w:div>
        <w:div w:id="1597398508">
          <w:marLeft w:val="0"/>
          <w:marRight w:val="0"/>
          <w:marTop w:val="0"/>
          <w:marBottom w:val="0"/>
          <w:divBdr>
            <w:top w:val="none" w:sz="0" w:space="0" w:color="auto"/>
            <w:left w:val="none" w:sz="0" w:space="0" w:color="auto"/>
            <w:bottom w:val="none" w:sz="0" w:space="0" w:color="auto"/>
            <w:right w:val="none" w:sz="0" w:space="0" w:color="auto"/>
          </w:divBdr>
          <w:divsChild>
            <w:div w:id="1978606036">
              <w:marLeft w:val="0"/>
              <w:marRight w:val="0"/>
              <w:marTop w:val="0"/>
              <w:marBottom w:val="0"/>
              <w:divBdr>
                <w:top w:val="none" w:sz="0" w:space="0" w:color="auto"/>
                <w:left w:val="none" w:sz="0" w:space="0" w:color="auto"/>
                <w:bottom w:val="none" w:sz="0" w:space="0" w:color="auto"/>
                <w:right w:val="none" w:sz="0" w:space="0" w:color="auto"/>
              </w:divBdr>
            </w:div>
          </w:divsChild>
        </w:div>
        <w:div w:id="1648626736">
          <w:marLeft w:val="0"/>
          <w:marRight w:val="0"/>
          <w:marTop w:val="0"/>
          <w:marBottom w:val="0"/>
          <w:divBdr>
            <w:top w:val="none" w:sz="0" w:space="0" w:color="auto"/>
            <w:left w:val="none" w:sz="0" w:space="0" w:color="auto"/>
            <w:bottom w:val="none" w:sz="0" w:space="0" w:color="auto"/>
            <w:right w:val="none" w:sz="0" w:space="0" w:color="auto"/>
          </w:divBdr>
          <w:divsChild>
            <w:div w:id="1383020327">
              <w:marLeft w:val="0"/>
              <w:marRight w:val="0"/>
              <w:marTop w:val="0"/>
              <w:marBottom w:val="0"/>
              <w:divBdr>
                <w:top w:val="none" w:sz="0" w:space="0" w:color="auto"/>
                <w:left w:val="none" w:sz="0" w:space="0" w:color="auto"/>
                <w:bottom w:val="none" w:sz="0" w:space="0" w:color="auto"/>
                <w:right w:val="none" w:sz="0" w:space="0" w:color="auto"/>
              </w:divBdr>
            </w:div>
          </w:divsChild>
        </w:div>
        <w:div w:id="1688097350">
          <w:marLeft w:val="0"/>
          <w:marRight w:val="0"/>
          <w:marTop w:val="0"/>
          <w:marBottom w:val="0"/>
          <w:divBdr>
            <w:top w:val="none" w:sz="0" w:space="0" w:color="auto"/>
            <w:left w:val="none" w:sz="0" w:space="0" w:color="auto"/>
            <w:bottom w:val="none" w:sz="0" w:space="0" w:color="auto"/>
            <w:right w:val="none" w:sz="0" w:space="0" w:color="auto"/>
          </w:divBdr>
          <w:divsChild>
            <w:div w:id="130445609">
              <w:marLeft w:val="0"/>
              <w:marRight w:val="0"/>
              <w:marTop w:val="0"/>
              <w:marBottom w:val="0"/>
              <w:divBdr>
                <w:top w:val="none" w:sz="0" w:space="0" w:color="auto"/>
                <w:left w:val="none" w:sz="0" w:space="0" w:color="auto"/>
                <w:bottom w:val="none" w:sz="0" w:space="0" w:color="auto"/>
                <w:right w:val="none" w:sz="0" w:space="0" w:color="auto"/>
              </w:divBdr>
            </w:div>
          </w:divsChild>
        </w:div>
        <w:div w:id="1793590317">
          <w:marLeft w:val="0"/>
          <w:marRight w:val="0"/>
          <w:marTop w:val="0"/>
          <w:marBottom w:val="0"/>
          <w:divBdr>
            <w:top w:val="none" w:sz="0" w:space="0" w:color="auto"/>
            <w:left w:val="none" w:sz="0" w:space="0" w:color="auto"/>
            <w:bottom w:val="none" w:sz="0" w:space="0" w:color="auto"/>
            <w:right w:val="none" w:sz="0" w:space="0" w:color="auto"/>
          </w:divBdr>
          <w:divsChild>
            <w:div w:id="1633828584">
              <w:marLeft w:val="0"/>
              <w:marRight w:val="0"/>
              <w:marTop w:val="0"/>
              <w:marBottom w:val="0"/>
              <w:divBdr>
                <w:top w:val="none" w:sz="0" w:space="0" w:color="auto"/>
                <w:left w:val="none" w:sz="0" w:space="0" w:color="auto"/>
                <w:bottom w:val="none" w:sz="0" w:space="0" w:color="auto"/>
                <w:right w:val="none" w:sz="0" w:space="0" w:color="auto"/>
              </w:divBdr>
            </w:div>
          </w:divsChild>
        </w:div>
        <w:div w:id="1847936654">
          <w:marLeft w:val="0"/>
          <w:marRight w:val="0"/>
          <w:marTop w:val="0"/>
          <w:marBottom w:val="0"/>
          <w:divBdr>
            <w:top w:val="none" w:sz="0" w:space="0" w:color="auto"/>
            <w:left w:val="none" w:sz="0" w:space="0" w:color="auto"/>
            <w:bottom w:val="none" w:sz="0" w:space="0" w:color="auto"/>
            <w:right w:val="none" w:sz="0" w:space="0" w:color="auto"/>
          </w:divBdr>
          <w:divsChild>
            <w:div w:id="1711219247">
              <w:marLeft w:val="0"/>
              <w:marRight w:val="0"/>
              <w:marTop w:val="0"/>
              <w:marBottom w:val="0"/>
              <w:divBdr>
                <w:top w:val="none" w:sz="0" w:space="0" w:color="auto"/>
                <w:left w:val="none" w:sz="0" w:space="0" w:color="auto"/>
                <w:bottom w:val="none" w:sz="0" w:space="0" w:color="auto"/>
                <w:right w:val="none" w:sz="0" w:space="0" w:color="auto"/>
              </w:divBdr>
            </w:div>
          </w:divsChild>
        </w:div>
        <w:div w:id="1871257520">
          <w:marLeft w:val="0"/>
          <w:marRight w:val="0"/>
          <w:marTop w:val="0"/>
          <w:marBottom w:val="0"/>
          <w:divBdr>
            <w:top w:val="none" w:sz="0" w:space="0" w:color="auto"/>
            <w:left w:val="none" w:sz="0" w:space="0" w:color="auto"/>
            <w:bottom w:val="none" w:sz="0" w:space="0" w:color="auto"/>
            <w:right w:val="none" w:sz="0" w:space="0" w:color="auto"/>
          </w:divBdr>
          <w:divsChild>
            <w:div w:id="215824648">
              <w:marLeft w:val="0"/>
              <w:marRight w:val="0"/>
              <w:marTop w:val="0"/>
              <w:marBottom w:val="0"/>
              <w:divBdr>
                <w:top w:val="none" w:sz="0" w:space="0" w:color="auto"/>
                <w:left w:val="none" w:sz="0" w:space="0" w:color="auto"/>
                <w:bottom w:val="none" w:sz="0" w:space="0" w:color="auto"/>
                <w:right w:val="none" w:sz="0" w:space="0" w:color="auto"/>
              </w:divBdr>
            </w:div>
            <w:div w:id="929004205">
              <w:marLeft w:val="0"/>
              <w:marRight w:val="0"/>
              <w:marTop w:val="0"/>
              <w:marBottom w:val="0"/>
              <w:divBdr>
                <w:top w:val="none" w:sz="0" w:space="0" w:color="auto"/>
                <w:left w:val="none" w:sz="0" w:space="0" w:color="auto"/>
                <w:bottom w:val="none" w:sz="0" w:space="0" w:color="auto"/>
                <w:right w:val="none" w:sz="0" w:space="0" w:color="auto"/>
              </w:divBdr>
            </w:div>
            <w:div w:id="976028497">
              <w:marLeft w:val="0"/>
              <w:marRight w:val="0"/>
              <w:marTop w:val="0"/>
              <w:marBottom w:val="0"/>
              <w:divBdr>
                <w:top w:val="none" w:sz="0" w:space="0" w:color="auto"/>
                <w:left w:val="none" w:sz="0" w:space="0" w:color="auto"/>
                <w:bottom w:val="none" w:sz="0" w:space="0" w:color="auto"/>
                <w:right w:val="none" w:sz="0" w:space="0" w:color="auto"/>
              </w:divBdr>
            </w:div>
            <w:div w:id="1623419268">
              <w:marLeft w:val="0"/>
              <w:marRight w:val="0"/>
              <w:marTop w:val="0"/>
              <w:marBottom w:val="0"/>
              <w:divBdr>
                <w:top w:val="none" w:sz="0" w:space="0" w:color="auto"/>
                <w:left w:val="none" w:sz="0" w:space="0" w:color="auto"/>
                <w:bottom w:val="none" w:sz="0" w:space="0" w:color="auto"/>
                <w:right w:val="none" w:sz="0" w:space="0" w:color="auto"/>
              </w:divBdr>
            </w:div>
          </w:divsChild>
        </w:div>
        <w:div w:id="1922136040">
          <w:marLeft w:val="0"/>
          <w:marRight w:val="0"/>
          <w:marTop w:val="0"/>
          <w:marBottom w:val="0"/>
          <w:divBdr>
            <w:top w:val="none" w:sz="0" w:space="0" w:color="auto"/>
            <w:left w:val="none" w:sz="0" w:space="0" w:color="auto"/>
            <w:bottom w:val="none" w:sz="0" w:space="0" w:color="auto"/>
            <w:right w:val="none" w:sz="0" w:space="0" w:color="auto"/>
          </w:divBdr>
          <w:divsChild>
            <w:div w:id="493911859">
              <w:marLeft w:val="0"/>
              <w:marRight w:val="0"/>
              <w:marTop w:val="0"/>
              <w:marBottom w:val="0"/>
              <w:divBdr>
                <w:top w:val="none" w:sz="0" w:space="0" w:color="auto"/>
                <w:left w:val="none" w:sz="0" w:space="0" w:color="auto"/>
                <w:bottom w:val="none" w:sz="0" w:space="0" w:color="auto"/>
                <w:right w:val="none" w:sz="0" w:space="0" w:color="auto"/>
              </w:divBdr>
            </w:div>
          </w:divsChild>
        </w:div>
        <w:div w:id="1984650502">
          <w:marLeft w:val="0"/>
          <w:marRight w:val="0"/>
          <w:marTop w:val="0"/>
          <w:marBottom w:val="0"/>
          <w:divBdr>
            <w:top w:val="none" w:sz="0" w:space="0" w:color="auto"/>
            <w:left w:val="none" w:sz="0" w:space="0" w:color="auto"/>
            <w:bottom w:val="none" w:sz="0" w:space="0" w:color="auto"/>
            <w:right w:val="none" w:sz="0" w:space="0" w:color="auto"/>
          </w:divBdr>
          <w:divsChild>
            <w:div w:id="1027560994">
              <w:marLeft w:val="0"/>
              <w:marRight w:val="0"/>
              <w:marTop w:val="0"/>
              <w:marBottom w:val="0"/>
              <w:divBdr>
                <w:top w:val="none" w:sz="0" w:space="0" w:color="auto"/>
                <w:left w:val="none" w:sz="0" w:space="0" w:color="auto"/>
                <w:bottom w:val="none" w:sz="0" w:space="0" w:color="auto"/>
                <w:right w:val="none" w:sz="0" w:space="0" w:color="auto"/>
              </w:divBdr>
            </w:div>
          </w:divsChild>
        </w:div>
        <w:div w:id="2134862981">
          <w:marLeft w:val="0"/>
          <w:marRight w:val="0"/>
          <w:marTop w:val="0"/>
          <w:marBottom w:val="0"/>
          <w:divBdr>
            <w:top w:val="none" w:sz="0" w:space="0" w:color="auto"/>
            <w:left w:val="none" w:sz="0" w:space="0" w:color="auto"/>
            <w:bottom w:val="none" w:sz="0" w:space="0" w:color="auto"/>
            <w:right w:val="none" w:sz="0" w:space="0" w:color="auto"/>
          </w:divBdr>
          <w:divsChild>
            <w:div w:id="16744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227724">
      <w:bodyDiv w:val="1"/>
      <w:marLeft w:val="0"/>
      <w:marRight w:val="0"/>
      <w:marTop w:val="0"/>
      <w:marBottom w:val="0"/>
      <w:divBdr>
        <w:top w:val="none" w:sz="0" w:space="0" w:color="auto"/>
        <w:left w:val="none" w:sz="0" w:space="0" w:color="auto"/>
        <w:bottom w:val="none" w:sz="0" w:space="0" w:color="auto"/>
        <w:right w:val="none" w:sz="0" w:space="0" w:color="auto"/>
      </w:divBdr>
      <w:divsChild>
        <w:div w:id="21134052">
          <w:marLeft w:val="1440"/>
          <w:marRight w:val="0"/>
          <w:marTop w:val="240"/>
          <w:marBottom w:val="0"/>
          <w:divBdr>
            <w:top w:val="none" w:sz="0" w:space="0" w:color="auto"/>
            <w:left w:val="none" w:sz="0" w:space="0" w:color="auto"/>
            <w:bottom w:val="none" w:sz="0" w:space="0" w:color="auto"/>
            <w:right w:val="none" w:sz="0" w:space="0" w:color="auto"/>
          </w:divBdr>
        </w:div>
      </w:divsChild>
    </w:div>
    <w:div w:id="1076054196">
      <w:bodyDiv w:val="1"/>
      <w:marLeft w:val="0"/>
      <w:marRight w:val="0"/>
      <w:marTop w:val="0"/>
      <w:marBottom w:val="0"/>
      <w:divBdr>
        <w:top w:val="none" w:sz="0" w:space="0" w:color="auto"/>
        <w:left w:val="none" w:sz="0" w:space="0" w:color="auto"/>
        <w:bottom w:val="none" w:sz="0" w:space="0" w:color="auto"/>
        <w:right w:val="none" w:sz="0" w:space="0" w:color="auto"/>
      </w:divBdr>
    </w:div>
    <w:div w:id="1253733375">
      <w:bodyDiv w:val="1"/>
      <w:marLeft w:val="0"/>
      <w:marRight w:val="0"/>
      <w:marTop w:val="0"/>
      <w:marBottom w:val="0"/>
      <w:divBdr>
        <w:top w:val="none" w:sz="0" w:space="0" w:color="auto"/>
        <w:left w:val="none" w:sz="0" w:space="0" w:color="auto"/>
        <w:bottom w:val="none" w:sz="0" w:space="0" w:color="auto"/>
        <w:right w:val="none" w:sz="0" w:space="0" w:color="auto"/>
      </w:divBdr>
    </w:div>
    <w:div w:id="1546139562">
      <w:bodyDiv w:val="1"/>
      <w:marLeft w:val="0"/>
      <w:marRight w:val="0"/>
      <w:marTop w:val="0"/>
      <w:marBottom w:val="0"/>
      <w:divBdr>
        <w:top w:val="none" w:sz="0" w:space="0" w:color="auto"/>
        <w:left w:val="none" w:sz="0" w:space="0" w:color="auto"/>
        <w:bottom w:val="none" w:sz="0" w:space="0" w:color="auto"/>
        <w:right w:val="none" w:sz="0" w:space="0" w:color="auto"/>
      </w:divBdr>
      <w:divsChild>
        <w:div w:id="873543521">
          <w:marLeft w:val="0"/>
          <w:marRight w:val="0"/>
          <w:marTop w:val="0"/>
          <w:marBottom w:val="0"/>
          <w:divBdr>
            <w:top w:val="none" w:sz="0" w:space="0" w:color="auto"/>
            <w:left w:val="none" w:sz="0" w:space="0" w:color="auto"/>
            <w:bottom w:val="none" w:sz="0" w:space="0" w:color="auto"/>
            <w:right w:val="none" w:sz="0" w:space="0" w:color="auto"/>
          </w:divBdr>
          <w:divsChild>
            <w:div w:id="610090808">
              <w:marLeft w:val="0"/>
              <w:marRight w:val="0"/>
              <w:marTop w:val="0"/>
              <w:marBottom w:val="0"/>
              <w:divBdr>
                <w:top w:val="none" w:sz="0" w:space="0" w:color="auto"/>
                <w:left w:val="none" w:sz="0" w:space="0" w:color="auto"/>
                <w:bottom w:val="none" w:sz="0" w:space="0" w:color="auto"/>
                <w:right w:val="none" w:sz="0" w:space="0" w:color="auto"/>
              </w:divBdr>
            </w:div>
            <w:div w:id="1763604907">
              <w:marLeft w:val="0"/>
              <w:marRight w:val="0"/>
              <w:marTop w:val="0"/>
              <w:marBottom w:val="0"/>
              <w:divBdr>
                <w:top w:val="none" w:sz="0" w:space="0" w:color="auto"/>
                <w:left w:val="none" w:sz="0" w:space="0" w:color="auto"/>
                <w:bottom w:val="none" w:sz="0" w:space="0" w:color="auto"/>
                <w:right w:val="none" w:sz="0" w:space="0" w:color="auto"/>
              </w:divBdr>
            </w:div>
          </w:divsChild>
        </w:div>
        <w:div w:id="1468741218">
          <w:marLeft w:val="0"/>
          <w:marRight w:val="0"/>
          <w:marTop w:val="0"/>
          <w:marBottom w:val="0"/>
          <w:divBdr>
            <w:top w:val="none" w:sz="0" w:space="0" w:color="auto"/>
            <w:left w:val="none" w:sz="0" w:space="0" w:color="auto"/>
            <w:bottom w:val="none" w:sz="0" w:space="0" w:color="auto"/>
            <w:right w:val="none" w:sz="0" w:space="0" w:color="auto"/>
          </w:divBdr>
          <w:divsChild>
            <w:div w:id="386808118">
              <w:marLeft w:val="0"/>
              <w:marRight w:val="0"/>
              <w:marTop w:val="0"/>
              <w:marBottom w:val="0"/>
              <w:divBdr>
                <w:top w:val="none" w:sz="0" w:space="0" w:color="auto"/>
                <w:left w:val="none" w:sz="0" w:space="0" w:color="auto"/>
                <w:bottom w:val="none" w:sz="0" w:space="0" w:color="auto"/>
                <w:right w:val="none" w:sz="0" w:space="0" w:color="auto"/>
              </w:divBdr>
            </w:div>
            <w:div w:id="921335771">
              <w:marLeft w:val="0"/>
              <w:marRight w:val="0"/>
              <w:marTop w:val="0"/>
              <w:marBottom w:val="0"/>
              <w:divBdr>
                <w:top w:val="none" w:sz="0" w:space="0" w:color="auto"/>
                <w:left w:val="none" w:sz="0" w:space="0" w:color="auto"/>
                <w:bottom w:val="none" w:sz="0" w:space="0" w:color="auto"/>
                <w:right w:val="none" w:sz="0" w:space="0" w:color="auto"/>
              </w:divBdr>
            </w:div>
            <w:div w:id="1114207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014067">
      <w:bodyDiv w:val="1"/>
      <w:marLeft w:val="0"/>
      <w:marRight w:val="0"/>
      <w:marTop w:val="0"/>
      <w:marBottom w:val="0"/>
      <w:divBdr>
        <w:top w:val="none" w:sz="0" w:space="0" w:color="auto"/>
        <w:left w:val="none" w:sz="0" w:space="0" w:color="auto"/>
        <w:bottom w:val="none" w:sz="0" w:space="0" w:color="auto"/>
        <w:right w:val="none" w:sz="0" w:space="0" w:color="auto"/>
      </w:divBdr>
      <w:divsChild>
        <w:div w:id="461265954">
          <w:marLeft w:val="0"/>
          <w:marRight w:val="0"/>
          <w:marTop w:val="0"/>
          <w:marBottom w:val="0"/>
          <w:divBdr>
            <w:top w:val="none" w:sz="0" w:space="0" w:color="auto"/>
            <w:left w:val="none" w:sz="0" w:space="0" w:color="auto"/>
            <w:bottom w:val="none" w:sz="0" w:space="0" w:color="auto"/>
            <w:right w:val="none" w:sz="0" w:space="0" w:color="auto"/>
          </w:divBdr>
        </w:div>
        <w:div w:id="511795646">
          <w:marLeft w:val="0"/>
          <w:marRight w:val="0"/>
          <w:marTop w:val="0"/>
          <w:marBottom w:val="0"/>
          <w:divBdr>
            <w:top w:val="none" w:sz="0" w:space="0" w:color="auto"/>
            <w:left w:val="none" w:sz="0" w:space="0" w:color="auto"/>
            <w:bottom w:val="none" w:sz="0" w:space="0" w:color="auto"/>
            <w:right w:val="none" w:sz="0" w:space="0" w:color="auto"/>
          </w:divBdr>
        </w:div>
        <w:div w:id="815995908">
          <w:marLeft w:val="0"/>
          <w:marRight w:val="0"/>
          <w:marTop w:val="0"/>
          <w:marBottom w:val="0"/>
          <w:divBdr>
            <w:top w:val="none" w:sz="0" w:space="0" w:color="auto"/>
            <w:left w:val="none" w:sz="0" w:space="0" w:color="auto"/>
            <w:bottom w:val="none" w:sz="0" w:space="0" w:color="auto"/>
            <w:right w:val="none" w:sz="0" w:space="0" w:color="auto"/>
          </w:divBdr>
        </w:div>
        <w:div w:id="1850221197">
          <w:marLeft w:val="0"/>
          <w:marRight w:val="0"/>
          <w:marTop w:val="0"/>
          <w:marBottom w:val="0"/>
          <w:divBdr>
            <w:top w:val="none" w:sz="0" w:space="0" w:color="auto"/>
            <w:left w:val="none" w:sz="0" w:space="0" w:color="auto"/>
            <w:bottom w:val="none" w:sz="0" w:space="0" w:color="auto"/>
            <w:right w:val="none" w:sz="0" w:space="0" w:color="auto"/>
          </w:divBdr>
        </w:div>
      </w:divsChild>
    </w:div>
    <w:div w:id="1916239675">
      <w:bodyDiv w:val="1"/>
      <w:marLeft w:val="0"/>
      <w:marRight w:val="0"/>
      <w:marTop w:val="0"/>
      <w:marBottom w:val="0"/>
      <w:divBdr>
        <w:top w:val="none" w:sz="0" w:space="0" w:color="auto"/>
        <w:left w:val="none" w:sz="0" w:space="0" w:color="auto"/>
        <w:bottom w:val="none" w:sz="0" w:space="0" w:color="auto"/>
        <w:right w:val="none" w:sz="0" w:space="0" w:color="auto"/>
      </w:divBdr>
      <w:divsChild>
        <w:div w:id="327291206">
          <w:marLeft w:val="0"/>
          <w:marRight w:val="0"/>
          <w:marTop w:val="0"/>
          <w:marBottom w:val="0"/>
          <w:divBdr>
            <w:top w:val="none" w:sz="0" w:space="0" w:color="auto"/>
            <w:left w:val="none" w:sz="0" w:space="0" w:color="auto"/>
            <w:bottom w:val="none" w:sz="0" w:space="0" w:color="auto"/>
            <w:right w:val="none" w:sz="0" w:space="0" w:color="auto"/>
          </w:divBdr>
        </w:div>
        <w:div w:id="428889633">
          <w:marLeft w:val="0"/>
          <w:marRight w:val="0"/>
          <w:marTop w:val="0"/>
          <w:marBottom w:val="0"/>
          <w:divBdr>
            <w:top w:val="none" w:sz="0" w:space="0" w:color="auto"/>
            <w:left w:val="none" w:sz="0" w:space="0" w:color="auto"/>
            <w:bottom w:val="none" w:sz="0" w:space="0" w:color="auto"/>
            <w:right w:val="none" w:sz="0" w:space="0" w:color="auto"/>
          </w:divBdr>
        </w:div>
        <w:div w:id="695541931">
          <w:marLeft w:val="0"/>
          <w:marRight w:val="0"/>
          <w:marTop w:val="0"/>
          <w:marBottom w:val="0"/>
          <w:divBdr>
            <w:top w:val="none" w:sz="0" w:space="0" w:color="auto"/>
            <w:left w:val="none" w:sz="0" w:space="0" w:color="auto"/>
            <w:bottom w:val="none" w:sz="0" w:space="0" w:color="auto"/>
            <w:right w:val="none" w:sz="0" w:space="0" w:color="auto"/>
          </w:divBdr>
        </w:div>
        <w:div w:id="1220168351">
          <w:marLeft w:val="0"/>
          <w:marRight w:val="0"/>
          <w:marTop w:val="0"/>
          <w:marBottom w:val="0"/>
          <w:divBdr>
            <w:top w:val="none" w:sz="0" w:space="0" w:color="auto"/>
            <w:left w:val="none" w:sz="0" w:space="0" w:color="auto"/>
            <w:bottom w:val="none" w:sz="0" w:space="0" w:color="auto"/>
            <w:right w:val="none" w:sz="0" w:space="0" w:color="auto"/>
          </w:divBdr>
        </w:div>
        <w:div w:id="1313603610">
          <w:marLeft w:val="0"/>
          <w:marRight w:val="0"/>
          <w:marTop w:val="0"/>
          <w:marBottom w:val="0"/>
          <w:divBdr>
            <w:top w:val="none" w:sz="0" w:space="0" w:color="auto"/>
            <w:left w:val="none" w:sz="0" w:space="0" w:color="auto"/>
            <w:bottom w:val="none" w:sz="0" w:space="0" w:color="auto"/>
            <w:right w:val="none" w:sz="0" w:space="0" w:color="auto"/>
          </w:divBdr>
        </w:div>
        <w:div w:id="1513375805">
          <w:marLeft w:val="0"/>
          <w:marRight w:val="0"/>
          <w:marTop w:val="0"/>
          <w:marBottom w:val="0"/>
          <w:divBdr>
            <w:top w:val="none" w:sz="0" w:space="0" w:color="auto"/>
            <w:left w:val="none" w:sz="0" w:space="0" w:color="auto"/>
            <w:bottom w:val="none" w:sz="0" w:space="0" w:color="auto"/>
            <w:right w:val="none" w:sz="0" w:space="0" w:color="auto"/>
          </w:divBdr>
        </w:div>
        <w:div w:id="1526090205">
          <w:marLeft w:val="0"/>
          <w:marRight w:val="0"/>
          <w:marTop w:val="0"/>
          <w:marBottom w:val="0"/>
          <w:divBdr>
            <w:top w:val="none" w:sz="0" w:space="0" w:color="auto"/>
            <w:left w:val="none" w:sz="0" w:space="0" w:color="auto"/>
            <w:bottom w:val="none" w:sz="0" w:space="0" w:color="auto"/>
            <w:right w:val="none" w:sz="0" w:space="0" w:color="auto"/>
          </w:divBdr>
        </w:div>
        <w:div w:id="1538858130">
          <w:marLeft w:val="0"/>
          <w:marRight w:val="0"/>
          <w:marTop w:val="0"/>
          <w:marBottom w:val="0"/>
          <w:divBdr>
            <w:top w:val="none" w:sz="0" w:space="0" w:color="auto"/>
            <w:left w:val="none" w:sz="0" w:space="0" w:color="auto"/>
            <w:bottom w:val="none" w:sz="0" w:space="0" w:color="auto"/>
            <w:right w:val="none" w:sz="0" w:space="0" w:color="auto"/>
          </w:divBdr>
        </w:div>
        <w:div w:id="1549798113">
          <w:marLeft w:val="0"/>
          <w:marRight w:val="0"/>
          <w:marTop w:val="0"/>
          <w:marBottom w:val="0"/>
          <w:divBdr>
            <w:top w:val="none" w:sz="0" w:space="0" w:color="auto"/>
            <w:left w:val="none" w:sz="0" w:space="0" w:color="auto"/>
            <w:bottom w:val="none" w:sz="0" w:space="0" w:color="auto"/>
            <w:right w:val="none" w:sz="0" w:space="0" w:color="auto"/>
          </w:divBdr>
        </w:div>
        <w:div w:id="1569925299">
          <w:marLeft w:val="0"/>
          <w:marRight w:val="0"/>
          <w:marTop w:val="0"/>
          <w:marBottom w:val="0"/>
          <w:divBdr>
            <w:top w:val="none" w:sz="0" w:space="0" w:color="auto"/>
            <w:left w:val="none" w:sz="0" w:space="0" w:color="auto"/>
            <w:bottom w:val="none" w:sz="0" w:space="0" w:color="auto"/>
            <w:right w:val="none" w:sz="0" w:space="0" w:color="auto"/>
          </w:divBdr>
        </w:div>
        <w:div w:id="1573613188">
          <w:marLeft w:val="0"/>
          <w:marRight w:val="0"/>
          <w:marTop w:val="0"/>
          <w:marBottom w:val="0"/>
          <w:divBdr>
            <w:top w:val="none" w:sz="0" w:space="0" w:color="auto"/>
            <w:left w:val="none" w:sz="0" w:space="0" w:color="auto"/>
            <w:bottom w:val="none" w:sz="0" w:space="0" w:color="auto"/>
            <w:right w:val="none" w:sz="0" w:space="0" w:color="auto"/>
          </w:divBdr>
        </w:div>
        <w:div w:id="1598517786">
          <w:marLeft w:val="0"/>
          <w:marRight w:val="0"/>
          <w:marTop w:val="0"/>
          <w:marBottom w:val="0"/>
          <w:divBdr>
            <w:top w:val="none" w:sz="0" w:space="0" w:color="auto"/>
            <w:left w:val="none" w:sz="0" w:space="0" w:color="auto"/>
            <w:bottom w:val="none" w:sz="0" w:space="0" w:color="auto"/>
            <w:right w:val="none" w:sz="0" w:space="0" w:color="auto"/>
          </w:divBdr>
        </w:div>
        <w:div w:id="1648895928">
          <w:marLeft w:val="0"/>
          <w:marRight w:val="0"/>
          <w:marTop w:val="0"/>
          <w:marBottom w:val="0"/>
          <w:divBdr>
            <w:top w:val="none" w:sz="0" w:space="0" w:color="auto"/>
            <w:left w:val="none" w:sz="0" w:space="0" w:color="auto"/>
            <w:bottom w:val="none" w:sz="0" w:space="0" w:color="auto"/>
            <w:right w:val="none" w:sz="0" w:space="0" w:color="auto"/>
          </w:divBdr>
        </w:div>
        <w:div w:id="1748110796">
          <w:marLeft w:val="0"/>
          <w:marRight w:val="0"/>
          <w:marTop w:val="0"/>
          <w:marBottom w:val="0"/>
          <w:divBdr>
            <w:top w:val="none" w:sz="0" w:space="0" w:color="auto"/>
            <w:left w:val="none" w:sz="0" w:space="0" w:color="auto"/>
            <w:bottom w:val="none" w:sz="0" w:space="0" w:color="auto"/>
            <w:right w:val="none" w:sz="0" w:space="0" w:color="auto"/>
          </w:divBdr>
        </w:div>
        <w:div w:id="1986615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hyperlink" Target="https://techterms.com/definition/interpreter" TargetMode="External"/><Relationship Id="rId47" Type="http://schemas.openxmlformats.org/officeDocument/2006/relationships/hyperlink" Target="https://www.tutorialspoint.com/turbogears/turbogears_overview.htm" TargetMode="External"/><Relationship Id="rId50" Type="http://schemas.openxmlformats.org/officeDocument/2006/relationships/hyperlink" Target="https://marutitech.com/python-data-science/" TargetMode="External"/><Relationship Id="rId55" Type="http://schemas.openxmlformats.org/officeDocument/2006/relationships/hyperlink" Target="https://pyautogui.readthedocs.io/en/latest/" TargetMode="External"/><Relationship Id="rId63" Type="http://schemas.openxmlformats.org/officeDocument/2006/relationships/hyperlink" Target="https://pyfpdf.readthedocs.io/en/latest/index.html" TargetMode="External"/><Relationship Id="rId68" Type="http://schemas.openxmlformats.org/officeDocument/2006/relationships/footer" Target="foot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s://www.zestminds.com/blog/top-python-development-trends-in-2021/" TargetMode="External"/><Relationship Id="rId53" Type="http://schemas.openxmlformats.org/officeDocument/2006/relationships/hyperlink" Target="https://www.lighthouselabs.ca/en/blog/how-python-is-used-in-automation" TargetMode="External"/><Relationship Id="rId58" Type="http://schemas.openxmlformats.org/officeDocument/2006/relationships/hyperlink" Target="https://pandas.pydata.org/about/index.html" TargetMode="External"/><Relationship Id="rId66" Type="http://schemas.openxmlformats.org/officeDocument/2006/relationships/hyperlink" Target="https://www.ibm.com/cloud/learn/api" TargetMode="External"/><Relationship Id="rId5" Type="http://schemas.openxmlformats.org/officeDocument/2006/relationships/numbering" Target="numbering.xml"/><Relationship Id="rId15" Type="http://schemas.openxmlformats.org/officeDocument/2006/relationships/footer" Target="footer5.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mailto:pacpython123@gmail.com" TargetMode="External"/><Relationship Id="rId49" Type="http://schemas.openxmlformats.org/officeDocument/2006/relationships/hyperlink" Target="https://techterms.com" TargetMode="External"/><Relationship Id="rId57" Type="http://schemas.openxmlformats.org/officeDocument/2006/relationships/hyperlink" Target="https://realpython.com/beautiful-soup-web-scraper-python/" TargetMode="External"/><Relationship Id="rId61" Type="http://schemas.openxmlformats.org/officeDocument/2006/relationships/hyperlink" Target="https://techterms.com"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hyperlink" Target="https://www.zestminds.com/blog/python-development-trends-for-2020/" TargetMode="External"/><Relationship Id="rId52" Type="http://schemas.openxmlformats.org/officeDocument/2006/relationships/hyperlink" Target="https://www.techopedia.com/definition/32099/automation" TargetMode="External"/><Relationship Id="rId60" Type="http://schemas.openxmlformats.org/officeDocument/2006/relationships/hyperlink" Target="https://docs.python.org/3.8/tutorial/index.html" TargetMode="External"/><Relationship Id="rId65" Type="http://schemas.openxmlformats.org/officeDocument/2006/relationships/hyperlink" Target="https://pip.pypa.io/en/stable/installati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www.jetbrains.com/lp/python-developers-survey-2019/" TargetMode="External"/><Relationship Id="rId48" Type="http://schemas.openxmlformats.org/officeDocument/2006/relationships/hyperlink" Target="https://www.cuelogic.com/blog/role-of-python-in-artificial-intelligence" TargetMode="External"/><Relationship Id="rId56" Type="http://schemas.openxmlformats.org/officeDocument/2006/relationships/hyperlink" Target="https://www.browserstack.com/selenium" TargetMode="External"/><Relationship Id="rId64" Type="http://schemas.openxmlformats.org/officeDocument/2006/relationships/hyperlink" Target="https://matplotlib.org/Matplotlib.pdf" TargetMode="Externa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hyperlink" Target="https://www.lambdatest.com/blog/python-automation-testing/" TargetMode="Externa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yperlink" Target="https://github.com/PatrikHorvatic/ZavrsniRad" TargetMode="External"/><Relationship Id="rId46" Type="http://schemas.openxmlformats.org/officeDocument/2006/relationships/hyperlink" Target="https://medium.com/@guestposts_92864/python-development-trends-for-2019-and-2020-70d39d93b5d9" TargetMode="External"/><Relationship Id="rId59" Type="http://schemas.openxmlformats.org/officeDocument/2006/relationships/hyperlink" Target="https://www.w3schools.com/python/default.asp" TargetMode="External"/><Relationship Id="rId67" Type="http://schemas.openxmlformats.org/officeDocument/2006/relationships/hyperlink" Target="https://www.alphavantage.co/" TargetMode="External"/><Relationship Id="rId20" Type="http://schemas.openxmlformats.org/officeDocument/2006/relationships/image" Target="media/image5.png"/><Relationship Id="rId41" Type="http://schemas.openxmlformats.org/officeDocument/2006/relationships/image" Target="media/image24.png"/><Relationship Id="rId54" Type="http://schemas.openxmlformats.org/officeDocument/2006/relationships/hyperlink" Target="https://www.geeksforgeeks.org/best-python-modules-for-automation/" TargetMode="External"/><Relationship Id="rId62" Type="http://schemas.openxmlformats.org/officeDocument/2006/relationships/hyperlink" Target="https://docs.python-requests.org/en/master/"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137A8B474099347893ECE1925719C02" ma:contentTypeVersion="10" ma:contentTypeDescription="Stvaranje novog dokumenta." ma:contentTypeScope="" ma:versionID="317b2eaa58c16b140419ab7dc589d051">
  <xsd:schema xmlns:xsd="http://www.w3.org/2001/XMLSchema" xmlns:xs="http://www.w3.org/2001/XMLSchema" xmlns:p="http://schemas.microsoft.com/office/2006/metadata/properties" xmlns:ns3="7a5314bd-1fca-4b82-a2d7-c9fd070a9994" targetNamespace="http://schemas.microsoft.com/office/2006/metadata/properties" ma:root="true" ma:fieldsID="2639a6f71359c1d670ccf6584330dec9" ns3:_="">
    <xsd:import namespace="7a5314bd-1fca-4b82-a2d7-c9fd070a999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5314bd-1fca-4b82-a2d7-c9fd070a99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208D112-57F9-436E-B684-20C79AB364CD}">
  <ds:schemaRefs>
    <ds:schemaRef ds:uri="http://schemas.openxmlformats.org/officeDocument/2006/bibliography"/>
  </ds:schemaRefs>
</ds:datastoreItem>
</file>

<file path=customXml/itemProps2.xml><?xml version="1.0" encoding="utf-8"?>
<ds:datastoreItem xmlns:ds="http://schemas.openxmlformats.org/officeDocument/2006/customXml" ds:itemID="{39305759-E1AF-4015-8F59-5307FD816D1C}">
  <ds:schemaRef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7a5314bd-1fca-4b82-a2d7-c9fd070a9994"/>
    <ds:schemaRef ds:uri="http://www.w3.org/XML/1998/namespace"/>
    <ds:schemaRef ds:uri="http://purl.org/dc/dcmitype/"/>
  </ds:schemaRefs>
</ds:datastoreItem>
</file>

<file path=customXml/itemProps3.xml><?xml version="1.0" encoding="utf-8"?>
<ds:datastoreItem xmlns:ds="http://schemas.openxmlformats.org/officeDocument/2006/customXml" ds:itemID="{AC05827D-670F-490D-8FD5-BEB29655E3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5314bd-1fca-4b82-a2d7-c9fd070a99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A6B8E2-AA19-4026-8712-A94644472E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5</Pages>
  <Words>13917</Words>
  <Characters>79332</Characters>
  <Application>Microsoft Office Word</Application>
  <DocSecurity>0</DocSecurity>
  <Lines>661</Lines>
  <Paragraphs>18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063</CharactersWithSpaces>
  <SharedDoc>false</SharedDoc>
  <HLinks>
    <vt:vector size="324" baseType="variant">
      <vt:variant>
        <vt:i4>1638463</vt:i4>
      </vt:variant>
      <vt:variant>
        <vt:i4>293</vt:i4>
      </vt:variant>
      <vt:variant>
        <vt:i4>0</vt:i4>
      </vt:variant>
      <vt:variant>
        <vt:i4>5</vt:i4>
      </vt:variant>
      <vt:variant>
        <vt:lpwstr/>
      </vt:variant>
      <vt:variant>
        <vt:lpwstr>_Toc71303986</vt:lpwstr>
      </vt:variant>
      <vt:variant>
        <vt:i4>1703999</vt:i4>
      </vt:variant>
      <vt:variant>
        <vt:i4>287</vt:i4>
      </vt:variant>
      <vt:variant>
        <vt:i4>0</vt:i4>
      </vt:variant>
      <vt:variant>
        <vt:i4>5</vt:i4>
      </vt:variant>
      <vt:variant>
        <vt:lpwstr/>
      </vt:variant>
      <vt:variant>
        <vt:lpwstr>_Toc71303985</vt:lpwstr>
      </vt:variant>
      <vt:variant>
        <vt:i4>1769535</vt:i4>
      </vt:variant>
      <vt:variant>
        <vt:i4>281</vt:i4>
      </vt:variant>
      <vt:variant>
        <vt:i4>0</vt:i4>
      </vt:variant>
      <vt:variant>
        <vt:i4>5</vt:i4>
      </vt:variant>
      <vt:variant>
        <vt:lpwstr/>
      </vt:variant>
      <vt:variant>
        <vt:lpwstr>_Toc71303984</vt:lpwstr>
      </vt:variant>
      <vt:variant>
        <vt:i4>1835071</vt:i4>
      </vt:variant>
      <vt:variant>
        <vt:i4>275</vt:i4>
      </vt:variant>
      <vt:variant>
        <vt:i4>0</vt:i4>
      </vt:variant>
      <vt:variant>
        <vt:i4>5</vt:i4>
      </vt:variant>
      <vt:variant>
        <vt:lpwstr/>
      </vt:variant>
      <vt:variant>
        <vt:lpwstr>_Toc71303983</vt:lpwstr>
      </vt:variant>
      <vt:variant>
        <vt:i4>1900607</vt:i4>
      </vt:variant>
      <vt:variant>
        <vt:i4>269</vt:i4>
      </vt:variant>
      <vt:variant>
        <vt:i4>0</vt:i4>
      </vt:variant>
      <vt:variant>
        <vt:i4>5</vt:i4>
      </vt:variant>
      <vt:variant>
        <vt:lpwstr/>
      </vt:variant>
      <vt:variant>
        <vt:lpwstr>_Toc71303982</vt:lpwstr>
      </vt:variant>
      <vt:variant>
        <vt:i4>1966143</vt:i4>
      </vt:variant>
      <vt:variant>
        <vt:i4>260</vt:i4>
      </vt:variant>
      <vt:variant>
        <vt:i4>0</vt:i4>
      </vt:variant>
      <vt:variant>
        <vt:i4>5</vt:i4>
      </vt:variant>
      <vt:variant>
        <vt:lpwstr/>
      </vt:variant>
      <vt:variant>
        <vt:lpwstr>_Toc71303981</vt:lpwstr>
      </vt:variant>
      <vt:variant>
        <vt:i4>2031679</vt:i4>
      </vt:variant>
      <vt:variant>
        <vt:i4>254</vt:i4>
      </vt:variant>
      <vt:variant>
        <vt:i4>0</vt:i4>
      </vt:variant>
      <vt:variant>
        <vt:i4>5</vt:i4>
      </vt:variant>
      <vt:variant>
        <vt:lpwstr/>
      </vt:variant>
      <vt:variant>
        <vt:lpwstr>_Toc71303980</vt:lpwstr>
      </vt:variant>
      <vt:variant>
        <vt:i4>1441840</vt:i4>
      </vt:variant>
      <vt:variant>
        <vt:i4>248</vt:i4>
      </vt:variant>
      <vt:variant>
        <vt:i4>0</vt:i4>
      </vt:variant>
      <vt:variant>
        <vt:i4>5</vt:i4>
      </vt:variant>
      <vt:variant>
        <vt:lpwstr/>
      </vt:variant>
      <vt:variant>
        <vt:lpwstr>_Toc71303979</vt:lpwstr>
      </vt:variant>
      <vt:variant>
        <vt:i4>1507376</vt:i4>
      </vt:variant>
      <vt:variant>
        <vt:i4>242</vt:i4>
      </vt:variant>
      <vt:variant>
        <vt:i4>0</vt:i4>
      </vt:variant>
      <vt:variant>
        <vt:i4>5</vt:i4>
      </vt:variant>
      <vt:variant>
        <vt:lpwstr/>
      </vt:variant>
      <vt:variant>
        <vt:lpwstr>_Toc71303978</vt:lpwstr>
      </vt:variant>
      <vt:variant>
        <vt:i4>1572912</vt:i4>
      </vt:variant>
      <vt:variant>
        <vt:i4>236</vt:i4>
      </vt:variant>
      <vt:variant>
        <vt:i4>0</vt:i4>
      </vt:variant>
      <vt:variant>
        <vt:i4>5</vt:i4>
      </vt:variant>
      <vt:variant>
        <vt:lpwstr/>
      </vt:variant>
      <vt:variant>
        <vt:lpwstr>_Toc71303977</vt:lpwstr>
      </vt:variant>
      <vt:variant>
        <vt:i4>1638448</vt:i4>
      </vt:variant>
      <vt:variant>
        <vt:i4>230</vt:i4>
      </vt:variant>
      <vt:variant>
        <vt:i4>0</vt:i4>
      </vt:variant>
      <vt:variant>
        <vt:i4>5</vt:i4>
      </vt:variant>
      <vt:variant>
        <vt:lpwstr/>
      </vt:variant>
      <vt:variant>
        <vt:lpwstr>_Toc71303976</vt:lpwstr>
      </vt:variant>
      <vt:variant>
        <vt:i4>1703984</vt:i4>
      </vt:variant>
      <vt:variant>
        <vt:i4>224</vt:i4>
      </vt:variant>
      <vt:variant>
        <vt:i4>0</vt:i4>
      </vt:variant>
      <vt:variant>
        <vt:i4>5</vt:i4>
      </vt:variant>
      <vt:variant>
        <vt:lpwstr/>
      </vt:variant>
      <vt:variant>
        <vt:lpwstr>_Toc71303975</vt:lpwstr>
      </vt:variant>
      <vt:variant>
        <vt:i4>1769520</vt:i4>
      </vt:variant>
      <vt:variant>
        <vt:i4>218</vt:i4>
      </vt:variant>
      <vt:variant>
        <vt:i4>0</vt:i4>
      </vt:variant>
      <vt:variant>
        <vt:i4>5</vt:i4>
      </vt:variant>
      <vt:variant>
        <vt:lpwstr/>
      </vt:variant>
      <vt:variant>
        <vt:lpwstr>_Toc71303974</vt:lpwstr>
      </vt:variant>
      <vt:variant>
        <vt:i4>1835056</vt:i4>
      </vt:variant>
      <vt:variant>
        <vt:i4>212</vt:i4>
      </vt:variant>
      <vt:variant>
        <vt:i4>0</vt:i4>
      </vt:variant>
      <vt:variant>
        <vt:i4>5</vt:i4>
      </vt:variant>
      <vt:variant>
        <vt:lpwstr/>
      </vt:variant>
      <vt:variant>
        <vt:lpwstr>_Toc71303973</vt:lpwstr>
      </vt:variant>
      <vt:variant>
        <vt:i4>1900592</vt:i4>
      </vt:variant>
      <vt:variant>
        <vt:i4>206</vt:i4>
      </vt:variant>
      <vt:variant>
        <vt:i4>0</vt:i4>
      </vt:variant>
      <vt:variant>
        <vt:i4>5</vt:i4>
      </vt:variant>
      <vt:variant>
        <vt:lpwstr/>
      </vt:variant>
      <vt:variant>
        <vt:lpwstr>_Toc71303972</vt:lpwstr>
      </vt:variant>
      <vt:variant>
        <vt:i4>1966128</vt:i4>
      </vt:variant>
      <vt:variant>
        <vt:i4>200</vt:i4>
      </vt:variant>
      <vt:variant>
        <vt:i4>0</vt:i4>
      </vt:variant>
      <vt:variant>
        <vt:i4>5</vt:i4>
      </vt:variant>
      <vt:variant>
        <vt:lpwstr/>
      </vt:variant>
      <vt:variant>
        <vt:lpwstr>_Toc71303971</vt:lpwstr>
      </vt:variant>
      <vt:variant>
        <vt:i4>2031664</vt:i4>
      </vt:variant>
      <vt:variant>
        <vt:i4>194</vt:i4>
      </vt:variant>
      <vt:variant>
        <vt:i4>0</vt:i4>
      </vt:variant>
      <vt:variant>
        <vt:i4>5</vt:i4>
      </vt:variant>
      <vt:variant>
        <vt:lpwstr/>
      </vt:variant>
      <vt:variant>
        <vt:lpwstr>_Toc71303970</vt:lpwstr>
      </vt:variant>
      <vt:variant>
        <vt:i4>8061048</vt:i4>
      </vt:variant>
      <vt:variant>
        <vt:i4>189</vt:i4>
      </vt:variant>
      <vt:variant>
        <vt:i4>0</vt:i4>
      </vt:variant>
      <vt:variant>
        <vt:i4>5</vt:i4>
      </vt:variant>
      <vt:variant>
        <vt:lpwstr>https://docs.python.org/3.8/tutorial/index.html</vt:lpwstr>
      </vt:variant>
      <vt:variant>
        <vt:lpwstr/>
      </vt:variant>
      <vt:variant>
        <vt:i4>7733364</vt:i4>
      </vt:variant>
      <vt:variant>
        <vt:i4>186</vt:i4>
      </vt:variant>
      <vt:variant>
        <vt:i4>0</vt:i4>
      </vt:variant>
      <vt:variant>
        <vt:i4>5</vt:i4>
      </vt:variant>
      <vt:variant>
        <vt:lpwstr>https://www.lambdatest.com/blog/python-automation-testing/</vt:lpwstr>
      </vt:variant>
      <vt:variant>
        <vt:lpwstr/>
      </vt:variant>
      <vt:variant>
        <vt:i4>3670133</vt:i4>
      </vt:variant>
      <vt:variant>
        <vt:i4>183</vt:i4>
      </vt:variant>
      <vt:variant>
        <vt:i4>0</vt:i4>
      </vt:variant>
      <vt:variant>
        <vt:i4>5</vt:i4>
      </vt:variant>
      <vt:variant>
        <vt:lpwstr>https://marutitech.com/python-data-science/</vt:lpwstr>
      </vt:variant>
      <vt:variant>
        <vt:lpwstr/>
      </vt:variant>
      <vt:variant>
        <vt:i4>2162732</vt:i4>
      </vt:variant>
      <vt:variant>
        <vt:i4>180</vt:i4>
      </vt:variant>
      <vt:variant>
        <vt:i4>0</vt:i4>
      </vt:variant>
      <vt:variant>
        <vt:i4>5</vt:i4>
      </vt:variant>
      <vt:variant>
        <vt:lpwstr>https://www.jetbrains.com/lp/python-developers-survey-2019/</vt:lpwstr>
      </vt:variant>
      <vt:variant>
        <vt:lpwstr/>
      </vt:variant>
      <vt:variant>
        <vt:i4>7995436</vt:i4>
      </vt:variant>
      <vt:variant>
        <vt:i4>177</vt:i4>
      </vt:variant>
      <vt:variant>
        <vt:i4>0</vt:i4>
      </vt:variant>
      <vt:variant>
        <vt:i4>5</vt:i4>
      </vt:variant>
      <vt:variant>
        <vt:lpwstr>https://techterms.com/</vt:lpwstr>
      </vt:variant>
      <vt:variant>
        <vt:lpwstr/>
      </vt:variant>
      <vt:variant>
        <vt:i4>4456574</vt:i4>
      </vt:variant>
      <vt:variant>
        <vt:i4>174</vt:i4>
      </vt:variant>
      <vt:variant>
        <vt:i4>0</vt:i4>
      </vt:variant>
      <vt:variant>
        <vt:i4>5</vt:i4>
      </vt:variant>
      <vt:variant>
        <vt:lpwstr>https://www.tutorialspoint.com/turbogears/turbogears_overview.htm</vt:lpwstr>
      </vt:variant>
      <vt:variant>
        <vt:lpwstr/>
      </vt:variant>
      <vt:variant>
        <vt:i4>1572865</vt:i4>
      </vt:variant>
      <vt:variant>
        <vt:i4>171</vt:i4>
      </vt:variant>
      <vt:variant>
        <vt:i4>0</vt:i4>
      </vt:variant>
      <vt:variant>
        <vt:i4>5</vt:i4>
      </vt:variant>
      <vt:variant>
        <vt:lpwstr>https://www.zestminds.com/blog/top-python-development-trends-in-2021/</vt:lpwstr>
      </vt:variant>
      <vt:variant>
        <vt:lpwstr/>
      </vt:variant>
      <vt:variant>
        <vt:i4>6422639</vt:i4>
      </vt:variant>
      <vt:variant>
        <vt:i4>168</vt:i4>
      </vt:variant>
      <vt:variant>
        <vt:i4>0</vt:i4>
      </vt:variant>
      <vt:variant>
        <vt:i4>5</vt:i4>
      </vt:variant>
      <vt:variant>
        <vt:lpwstr>https://www.zestminds.com/blog/python-development-trends-for-2020/</vt:lpwstr>
      </vt:variant>
      <vt:variant>
        <vt:lpwstr/>
      </vt:variant>
      <vt:variant>
        <vt:i4>3735665</vt:i4>
      </vt:variant>
      <vt:variant>
        <vt:i4>165</vt:i4>
      </vt:variant>
      <vt:variant>
        <vt:i4>0</vt:i4>
      </vt:variant>
      <vt:variant>
        <vt:i4>5</vt:i4>
      </vt:variant>
      <vt:variant>
        <vt:lpwstr>https://medium.com/@guestposts_92864/python-development-trends-for-2019-and-2020-70d39d93b5d9</vt:lpwstr>
      </vt:variant>
      <vt:variant>
        <vt:lpwstr/>
      </vt:variant>
      <vt:variant>
        <vt:i4>7995436</vt:i4>
      </vt:variant>
      <vt:variant>
        <vt:i4>162</vt:i4>
      </vt:variant>
      <vt:variant>
        <vt:i4>0</vt:i4>
      </vt:variant>
      <vt:variant>
        <vt:i4>5</vt:i4>
      </vt:variant>
      <vt:variant>
        <vt:lpwstr>https://techterms.com/</vt:lpwstr>
      </vt:variant>
      <vt:variant>
        <vt:lpwstr/>
      </vt:variant>
      <vt:variant>
        <vt:i4>196623</vt:i4>
      </vt:variant>
      <vt:variant>
        <vt:i4>159</vt:i4>
      </vt:variant>
      <vt:variant>
        <vt:i4>0</vt:i4>
      </vt:variant>
      <vt:variant>
        <vt:i4>5</vt:i4>
      </vt:variant>
      <vt:variant>
        <vt:lpwstr>https://techterms.com/definition/interpreter</vt:lpwstr>
      </vt:variant>
      <vt:variant>
        <vt:lpwstr/>
      </vt:variant>
      <vt:variant>
        <vt:i4>1441841</vt:i4>
      </vt:variant>
      <vt:variant>
        <vt:i4>152</vt:i4>
      </vt:variant>
      <vt:variant>
        <vt:i4>0</vt:i4>
      </vt:variant>
      <vt:variant>
        <vt:i4>5</vt:i4>
      </vt:variant>
      <vt:variant>
        <vt:lpwstr/>
      </vt:variant>
      <vt:variant>
        <vt:lpwstr>_Toc71303969</vt:lpwstr>
      </vt:variant>
      <vt:variant>
        <vt:i4>1507377</vt:i4>
      </vt:variant>
      <vt:variant>
        <vt:i4>146</vt:i4>
      </vt:variant>
      <vt:variant>
        <vt:i4>0</vt:i4>
      </vt:variant>
      <vt:variant>
        <vt:i4>5</vt:i4>
      </vt:variant>
      <vt:variant>
        <vt:lpwstr/>
      </vt:variant>
      <vt:variant>
        <vt:lpwstr>_Toc71303968</vt:lpwstr>
      </vt:variant>
      <vt:variant>
        <vt:i4>1572913</vt:i4>
      </vt:variant>
      <vt:variant>
        <vt:i4>140</vt:i4>
      </vt:variant>
      <vt:variant>
        <vt:i4>0</vt:i4>
      </vt:variant>
      <vt:variant>
        <vt:i4>5</vt:i4>
      </vt:variant>
      <vt:variant>
        <vt:lpwstr/>
      </vt:variant>
      <vt:variant>
        <vt:lpwstr>_Toc71303967</vt:lpwstr>
      </vt:variant>
      <vt:variant>
        <vt:i4>1638449</vt:i4>
      </vt:variant>
      <vt:variant>
        <vt:i4>134</vt:i4>
      </vt:variant>
      <vt:variant>
        <vt:i4>0</vt:i4>
      </vt:variant>
      <vt:variant>
        <vt:i4>5</vt:i4>
      </vt:variant>
      <vt:variant>
        <vt:lpwstr/>
      </vt:variant>
      <vt:variant>
        <vt:lpwstr>_Toc71303966</vt:lpwstr>
      </vt:variant>
      <vt:variant>
        <vt:i4>1703985</vt:i4>
      </vt:variant>
      <vt:variant>
        <vt:i4>128</vt:i4>
      </vt:variant>
      <vt:variant>
        <vt:i4>0</vt:i4>
      </vt:variant>
      <vt:variant>
        <vt:i4>5</vt:i4>
      </vt:variant>
      <vt:variant>
        <vt:lpwstr/>
      </vt:variant>
      <vt:variant>
        <vt:lpwstr>_Toc71303965</vt:lpwstr>
      </vt:variant>
      <vt:variant>
        <vt:i4>1769521</vt:i4>
      </vt:variant>
      <vt:variant>
        <vt:i4>122</vt:i4>
      </vt:variant>
      <vt:variant>
        <vt:i4>0</vt:i4>
      </vt:variant>
      <vt:variant>
        <vt:i4>5</vt:i4>
      </vt:variant>
      <vt:variant>
        <vt:lpwstr/>
      </vt:variant>
      <vt:variant>
        <vt:lpwstr>_Toc71303964</vt:lpwstr>
      </vt:variant>
      <vt:variant>
        <vt:i4>1835057</vt:i4>
      </vt:variant>
      <vt:variant>
        <vt:i4>116</vt:i4>
      </vt:variant>
      <vt:variant>
        <vt:i4>0</vt:i4>
      </vt:variant>
      <vt:variant>
        <vt:i4>5</vt:i4>
      </vt:variant>
      <vt:variant>
        <vt:lpwstr/>
      </vt:variant>
      <vt:variant>
        <vt:lpwstr>_Toc71303963</vt:lpwstr>
      </vt:variant>
      <vt:variant>
        <vt:i4>1900593</vt:i4>
      </vt:variant>
      <vt:variant>
        <vt:i4>110</vt:i4>
      </vt:variant>
      <vt:variant>
        <vt:i4>0</vt:i4>
      </vt:variant>
      <vt:variant>
        <vt:i4>5</vt:i4>
      </vt:variant>
      <vt:variant>
        <vt:lpwstr/>
      </vt:variant>
      <vt:variant>
        <vt:lpwstr>_Toc71303962</vt:lpwstr>
      </vt:variant>
      <vt:variant>
        <vt:i4>1966129</vt:i4>
      </vt:variant>
      <vt:variant>
        <vt:i4>104</vt:i4>
      </vt:variant>
      <vt:variant>
        <vt:i4>0</vt:i4>
      </vt:variant>
      <vt:variant>
        <vt:i4>5</vt:i4>
      </vt:variant>
      <vt:variant>
        <vt:lpwstr/>
      </vt:variant>
      <vt:variant>
        <vt:lpwstr>_Toc71303961</vt:lpwstr>
      </vt:variant>
      <vt:variant>
        <vt:i4>2031665</vt:i4>
      </vt:variant>
      <vt:variant>
        <vt:i4>98</vt:i4>
      </vt:variant>
      <vt:variant>
        <vt:i4>0</vt:i4>
      </vt:variant>
      <vt:variant>
        <vt:i4>5</vt:i4>
      </vt:variant>
      <vt:variant>
        <vt:lpwstr/>
      </vt:variant>
      <vt:variant>
        <vt:lpwstr>_Toc71303960</vt:lpwstr>
      </vt:variant>
      <vt:variant>
        <vt:i4>1441842</vt:i4>
      </vt:variant>
      <vt:variant>
        <vt:i4>92</vt:i4>
      </vt:variant>
      <vt:variant>
        <vt:i4>0</vt:i4>
      </vt:variant>
      <vt:variant>
        <vt:i4>5</vt:i4>
      </vt:variant>
      <vt:variant>
        <vt:lpwstr/>
      </vt:variant>
      <vt:variant>
        <vt:lpwstr>_Toc71303959</vt:lpwstr>
      </vt:variant>
      <vt:variant>
        <vt:i4>1507378</vt:i4>
      </vt:variant>
      <vt:variant>
        <vt:i4>86</vt:i4>
      </vt:variant>
      <vt:variant>
        <vt:i4>0</vt:i4>
      </vt:variant>
      <vt:variant>
        <vt:i4>5</vt:i4>
      </vt:variant>
      <vt:variant>
        <vt:lpwstr/>
      </vt:variant>
      <vt:variant>
        <vt:lpwstr>_Toc71303958</vt:lpwstr>
      </vt:variant>
      <vt:variant>
        <vt:i4>1572914</vt:i4>
      </vt:variant>
      <vt:variant>
        <vt:i4>80</vt:i4>
      </vt:variant>
      <vt:variant>
        <vt:i4>0</vt:i4>
      </vt:variant>
      <vt:variant>
        <vt:i4>5</vt:i4>
      </vt:variant>
      <vt:variant>
        <vt:lpwstr/>
      </vt:variant>
      <vt:variant>
        <vt:lpwstr>_Toc71303957</vt:lpwstr>
      </vt:variant>
      <vt:variant>
        <vt:i4>1638450</vt:i4>
      </vt:variant>
      <vt:variant>
        <vt:i4>74</vt:i4>
      </vt:variant>
      <vt:variant>
        <vt:i4>0</vt:i4>
      </vt:variant>
      <vt:variant>
        <vt:i4>5</vt:i4>
      </vt:variant>
      <vt:variant>
        <vt:lpwstr/>
      </vt:variant>
      <vt:variant>
        <vt:lpwstr>_Toc71303956</vt:lpwstr>
      </vt:variant>
      <vt:variant>
        <vt:i4>1703986</vt:i4>
      </vt:variant>
      <vt:variant>
        <vt:i4>68</vt:i4>
      </vt:variant>
      <vt:variant>
        <vt:i4>0</vt:i4>
      </vt:variant>
      <vt:variant>
        <vt:i4>5</vt:i4>
      </vt:variant>
      <vt:variant>
        <vt:lpwstr/>
      </vt:variant>
      <vt:variant>
        <vt:lpwstr>_Toc71303955</vt:lpwstr>
      </vt:variant>
      <vt:variant>
        <vt:i4>1769522</vt:i4>
      </vt:variant>
      <vt:variant>
        <vt:i4>62</vt:i4>
      </vt:variant>
      <vt:variant>
        <vt:i4>0</vt:i4>
      </vt:variant>
      <vt:variant>
        <vt:i4>5</vt:i4>
      </vt:variant>
      <vt:variant>
        <vt:lpwstr/>
      </vt:variant>
      <vt:variant>
        <vt:lpwstr>_Toc71303954</vt:lpwstr>
      </vt:variant>
      <vt:variant>
        <vt:i4>1835058</vt:i4>
      </vt:variant>
      <vt:variant>
        <vt:i4>56</vt:i4>
      </vt:variant>
      <vt:variant>
        <vt:i4>0</vt:i4>
      </vt:variant>
      <vt:variant>
        <vt:i4>5</vt:i4>
      </vt:variant>
      <vt:variant>
        <vt:lpwstr/>
      </vt:variant>
      <vt:variant>
        <vt:lpwstr>_Toc71303953</vt:lpwstr>
      </vt:variant>
      <vt:variant>
        <vt:i4>1900594</vt:i4>
      </vt:variant>
      <vt:variant>
        <vt:i4>50</vt:i4>
      </vt:variant>
      <vt:variant>
        <vt:i4>0</vt:i4>
      </vt:variant>
      <vt:variant>
        <vt:i4>5</vt:i4>
      </vt:variant>
      <vt:variant>
        <vt:lpwstr/>
      </vt:variant>
      <vt:variant>
        <vt:lpwstr>_Toc71303952</vt:lpwstr>
      </vt:variant>
      <vt:variant>
        <vt:i4>1966130</vt:i4>
      </vt:variant>
      <vt:variant>
        <vt:i4>44</vt:i4>
      </vt:variant>
      <vt:variant>
        <vt:i4>0</vt:i4>
      </vt:variant>
      <vt:variant>
        <vt:i4>5</vt:i4>
      </vt:variant>
      <vt:variant>
        <vt:lpwstr/>
      </vt:variant>
      <vt:variant>
        <vt:lpwstr>_Toc71303951</vt:lpwstr>
      </vt:variant>
      <vt:variant>
        <vt:i4>2031666</vt:i4>
      </vt:variant>
      <vt:variant>
        <vt:i4>38</vt:i4>
      </vt:variant>
      <vt:variant>
        <vt:i4>0</vt:i4>
      </vt:variant>
      <vt:variant>
        <vt:i4>5</vt:i4>
      </vt:variant>
      <vt:variant>
        <vt:lpwstr/>
      </vt:variant>
      <vt:variant>
        <vt:lpwstr>_Toc71303950</vt:lpwstr>
      </vt:variant>
      <vt:variant>
        <vt:i4>1441843</vt:i4>
      </vt:variant>
      <vt:variant>
        <vt:i4>32</vt:i4>
      </vt:variant>
      <vt:variant>
        <vt:i4>0</vt:i4>
      </vt:variant>
      <vt:variant>
        <vt:i4>5</vt:i4>
      </vt:variant>
      <vt:variant>
        <vt:lpwstr/>
      </vt:variant>
      <vt:variant>
        <vt:lpwstr>_Toc71303949</vt:lpwstr>
      </vt:variant>
      <vt:variant>
        <vt:i4>1507379</vt:i4>
      </vt:variant>
      <vt:variant>
        <vt:i4>26</vt:i4>
      </vt:variant>
      <vt:variant>
        <vt:i4>0</vt:i4>
      </vt:variant>
      <vt:variant>
        <vt:i4>5</vt:i4>
      </vt:variant>
      <vt:variant>
        <vt:lpwstr/>
      </vt:variant>
      <vt:variant>
        <vt:lpwstr>_Toc71303948</vt:lpwstr>
      </vt:variant>
      <vt:variant>
        <vt:i4>1572915</vt:i4>
      </vt:variant>
      <vt:variant>
        <vt:i4>20</vt:i4>
      </vt:variant>
      <vt:variant>
        <vt:i4>0</vt:i4>
      </vt:variant>
      <vt:variant>
        <vt:i4>5</vt:i4>
      </vt:variant>
      <vt:variant>
        <vt:lpwstr/>
      </vt:variant>
      <vt:variant>
        <vt:lpwstr>_Toc71303947</vt:lpwstr>
      </vt:variant>
      <vt:variant>
        <vt:i4>1638451</vt:i4>
      </vt:variant>
      <vt:variant>
        <vt:i4>14</vt:i4>
      </vt:variant>
      <vt:variant>
        <vt:i4>0</vt:i4>
      </vt:variant>
      <vt:variant>
        <vt:i4>5</vt:i4>
      </vt:variant>
      <vt:variant>
        <vt:lpwstr/>
      </vt:variant>
      <vt:variant>
        <vt:lpwstr>_Toc71303946</vt:lpwstr>
      </vt:variant>
      <vt:variant>
        <vt:i4>1703987</vt:i4>
      </vt:variant>
      <vt:variant>
        <vt:i4>8</vt:i4>
      </vt:variant>
      <vt:variant>
        <vt:i4>0</vt:i4>
      </vt:variant>
      <vt:variant>
        <vt:i4>5</vt:i4>
      </vt:variant>
      <vt:variant>
        <vt:lpwstr/>
      </vt:variant>
      <vt:variant>
        <vt:lpwstr>_Toc71303945</vt:lpwstr>
      </vt:variant>
      <vt:variant>
        <vt:i4>1769523</vt:i4>
      </vt:variant>
      <vt:variant>
        <vt:i4>2</vt:i4>
      </vt:variant>
      <vt:variant>
        <vt:i4>0</vt:i4>
      </vt:variant>
      <vt:variant>
        <vt:i4>5</vt:i4>
      </vt:variant>
      <vt:variant>
        <vt:lpwstr/>
      </vt:variant>
      <vt:variant>
        <vt:lpwstr>_Toc7130394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k Horvatić</dc:creator>
  <cp:keywords/>
  <cp:lastModifiedBy>Patrik Horvatić</cp:lastModifiedBy>
  <cp:revision>3</cp:revision>
  <cp:lastPrinted>2021-08-31T12:38:00Z</cp:lastPrinted>
  <dcterms:created xsi:type="dcterms:W3CDTF">2021-08-31T12:40:00Z</dcterms:created>
  <dcterms:modified xsi:type="dcterms:W3CDTF">2021-08-31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37A8B474099347893ECE1925719C02</vt:lpwstr>
  </property>
</Properties>
</file>